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E3F43" w14:textId="77777777" w:rsidR="000F2A6D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</w:p>
    <w:p w14:paraId="324DB054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301595">
        <w:rPr>
          <w:b/>
          <w:sz w:val="23"/>
          <w:szCs w:val="23"/>
          <w:lang w:val="en-GB"/>
        </w:rPr>
        <w:t>REPUBLIC OF SLOVENIA</w:t>
      </w:r>
    </w:p>
    <w:p w14:paraId="69725FD4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63D335A2" w14:textId="5D902E9F" w:rsidR="000F2A6D" w:rsidRPr="00301595" w:rsidRDefault="009C69F4" w:rsidP="000F2A6D">
      <w:pPr>
        <w:tabs>
          <w:tab w:val="left" w:pos="482"/>
        </w:tabs>
        <w:jc w:val="center"/>
        <w:rPr>
          <w:b/>
          <w:sz w:val="23"/>
          <w:szCs w:val="23"/>
          <w:lang w:val="en-GB"/>
        </w:rPr>
      </w:pPr>
      <w:r w:rsidRPr="009C69F4">
        <w:rPr>
          <w:b/>
          <w:sz w:val="23"/>
          <w:szCs w:val="23"/>
          <w:lang w:val="en-GB"/>
        </w:rPr>
        <w:t>MINISTRY OF FOREIGN AND EUROPEAN AFFAIRS</w:t>
      </w:r>
    </w:p>
    <w:p w14:paraId="38BD7E17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szCs w:val="24"/>
          <w:lang w:val="en-GB"/>
        </w:rPr>
      </w:pPr>
    </w:p>
    <w:p w14:paraId="589B03F5" w14:textId="77777777" w:rsidR="000F2A6D" w:rsidRPr="00301595" w:rsidRDefault="000F2A6D" w:rsidP="000F2A6D">
      <w:pPr>
        <w:tabs>
          <w:tab w:val="left" w:pos="482"/>
        </w:tabs>
        <w:jc w:val="center"/>
        <w:rPr>
          <w:b/>
          <w:i/>
          <w:sz w:val="23"/>
          <w:szCs w:val="23"/>
          <w:lang w:val="en-GB"/>
        </w:rPr>
      </w:pPr>
      <w:r w:rsidRPr="00301595">
        <w:rPr>
          <w:b/>
          <w:i/>
          <w:sz w:val="23"/>
          <w:szCs w:val="23"/>
          <w:lang w:val="en-GB"/>
        </w:rPr>
        <w:t>Diplomatic Protocol</w:t>
      </w:r>
    </w:p>
    <w:p w14:paraId="4DF3B2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91028E9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1BFE200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F206F68" w14:textId="77777777" w:rsidR="000F2A6D" w:rsidRPr="00B30C37" w:rsidRDefault="000F2A6D" w:rsidP="000F2A6D">
      <w:pPr>
        <w:tabs>
          <w:tab w:val="left" w:pos="482"/>
        </w:tabs>
        <w:rPr>
          <w:b/>
          <w:i/>
          <w:szCs w:val="24"/>
          <w:lang w:val="en-GB"/>
        </w:rPr>
      </w:pPr>
    </w:p>
    <w:p w14:paraId="1A5EDD13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453D1C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EA3C21E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B5AD848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772824C2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5A17282D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456D305F" w14:textId="77777777" w:rsidR="000F2A6D" w:rsidRPr="00B30C37" w:rsidRDefault="000F2A6D" w:rsidP="000F2A6D">
      <w:pPr>
        <w:tabs>
          <w:tab w:val="left" w:pos="482"/>
        </w:tabs>
        <w:jc w:val="center"/>
        <w:rPr>
          <w:b/>
          <w:i/>
          <w:szCs w:val="24"/>
          <w:lang w:val="en-GB"/>
        </w:rPr>
      </w:pPr>
    </w:p>
    <w:p w14:paraId="08E5872E" w14:textId="77777777" w:rsidR="000F2A6D" w:rsidRPr="00580332" w:rsidRDefault="000F2A6D" w:rsidP="000F2A6D">
      <w:pPr>
        <w:tabs>
          <w:tab w:val="left" w:pos="482"/>
        </w:tabs>
        <w:jc w:val="center"/>
        <w:rPr>
          <w:b/>
          <w:sz w:val="27"/>
          <w:szCs w:val="27"/>
          <w:lang w:val="en-GB"/>
        </w:rPr>
      </w:pPr>
      <w:r>
        <w:rPr>
          <w:b/>
          <w:sz w:val="27"/>
          <w:szCs w:val="27"/>
          <w:lang w:val="en-GB"/>
        </w:rPr>
        <w:t>DIPLOMATIC LIST</w:t>
      </w:r>
    </w:p>
    <w:p w14:paraId="687F9AF1" w14:textId="77777777" w:rsidR="000F2A6D" w:rsidRPr="00D1341A" w:rsidRDefault="000F2A6D" w:rsidP="000F2A6D">
      <w:pPr>
        <w:tabs>
          <w:tab w:val="left" w:pos="482"/>
        </w:tabs>
        <w:rPr>
          <w:b/>
          <w:szCs w:val="24"/>
          <w:lang w:val="en-GB"/>
        </w:rPr>
      </w:pPr>
    </w:p>
    <w:p w14:paraId="02680857" w14:textId="02EFC58B" w:rsidR="000F2A6D" w:rsidRDefault="000F2A6D" w:rsidP="00C37CFA">
      <w:pPr>
        <w:rPr>
          <w:b/>
          <w:sz w:val="17"/>
          <w:szCs w:val="17"/>
          <w:lang w:val="de-DE"/>
        </w:rPr>
      </w:pPr>
      <w:r>
        <w:rPr>
          <w:lang w:val="en-US"/>
        </w:rPr>
        <w:br w:type="page"/>
      </w:r>
      <w:r w:rsidRPr="000F2A6D">
        <w:rPr>
          <w:b/>
          <w:sz w:val="17"/>
          <w:szCs w:val="17"/>
          <w:lang w:val="de-DE"/>
        </w:rPr>
        <w:lastRenderedPageBreak/>
        <w:t>TABLE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OF</w:t>
      </w:r>
      <w:r w:rsidR="00A81619">
        <w:rPr>
          <w:b/>
          <w:sz w:val="17"/>
          <w:szCs w:val="17"/>
          <w:lang w:val="de-DE"/>
        </w:rPr>
        <w:t xml:space="preserve"> </w:t>
      </w:r>
      <w:r w:rsidRPr="000F2A6D">
        <w:rPr>
          <w:b/>
          <w:sz w:val="17"/>
          <w:szCs w:val="17"/>
          <w:lang w:val="de-DE"/>
        </w:rPr>
        <w:t>CONTENTS</w:t>
      </w:r>
    </w:p>
    <w:p w14:paraId="6C149D96" w14:textId="77777777" w:rsidR="000F2A6D" w:rsidRDefault="000F2A6D" w:rsidP="00C37CFA">
      <w:pPr>
        <w:rPr>
          <w:sz w:val="17"/>
          <w:szCs w:val="17"/>
          <w:lang w:val="en-US"/>
        </w:rPr>
      </w:pPr>
    </w:p>
    <w:p w14:paraId="652BCD9A" w14:textId="5F4A8D7C" w:rsidR="007F564B" w:rsidRDefault="00826610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r>
        <w:rPr>
          <w:sz w:val="17"/>
          <w:szCs w:val="17"/>
          <w:lang w:val="en-GB"/>
        </w:rPr>
        <w:fldChar w:fldCharType="begin"/>
      </w:r>
      <w:r>
        <w:rPr>
          <w:sz w:val="17"/>
          <w:szCs w:val="17"/>
          <w:lang w:val="en-GB"/>
        </w:rPr>
        <w:instrText xml:space="preserve"> TOC \o "1-3" \h \z \u </w:instrText>
      </w:r>
      <w:r>
        <w:rPr>
          <w:sz w:val="17"/>
          <w:szCs w:val="17"/>
          <w:lang w:val="en-GB"/>
        </w:rPr>
        <w:fldChar w:fldCharType="separate"/>
      </w:r>
      <w:hyperlink w:anchor="_Toc161744044" w:history="1">
        <w:r w:rsidR="007F564B" w:rsidRPr="000D033C">
          <w:rPr>
            <w:rStyle w:val="Hyperlink"/>
            <w:noProof/>
            <w:lang w:val="de-DE"/>
          </w:rPr>
          <w:t>ORDER OF PRECEDENCE</w:t>
        </w:r>
        <w:r w:rsidR="007F564B">
          <w:rPr>
            <w:noProof/>
            <w:webHidden/>
          </w:rPr>
          <w:tab/>
        </w:r>
        <w:r w:rsidR="007F564B">
          <w:rPr>
            <w:noProof/>
            <w:webHidden/>
          </w:rPr>
          <w:fldChar w:fldCharType="begin"/>
        </w:r>
        <w:r w:rsidR="007F564B">
          <w:rPr>
            <w:noProof/>
            <w:webHidden/>
          </w:rPr>
          <w:instrText xml:space="preserve"> PAGEREF _Toc161744044 \h </w:instrText>
        </w:r>
        <w:r w:rsidR="007F564B">
          <w:rPr>
            <w:noProof/>
            <w:webHidden/>
          </w:rPr>
        </w:r>
        <w:r w:rsidR="007F564B">
          <w:rPr>
            <w:noProof/>
            <w:webHidden/>
          </w:rPr>
          <w:fldChar w:fldCharType="separate"/>
        </w:r>
        <w:r w:rsidR="007F564B">
          <w:rPr>
            <w:noProof/>
            <w:webHidden/>
          </w:rPr>
          <w:t>6</w:t>
        </w:r>
        <w:r w:rsidR="007F564B">
          <w:rPr>
            <w:noProof/>
            <w:webHidden/>
          </w:rPr>
          <w:fldChar w:fldCharType="end"/>
        </w:r>
      </w:hyperlink>
    </w:p>
    <w:p w14:paraId="5C7B7325" w14:textId="7D532E68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45" w:history="1">
        <w:r w:rsidRPr="000D033C">
          <w:rPr>
            <w:rStyle w:val="Hyperlink"/>
          </w:rPr>
          <w:t>HEADS OF DIPLOMATIC MIS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6FD495B" w14:textId="5A29BDD2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46" w:history="1">
        <w:r w:rsidRPr="000D033C">
          <w:rPr>
            <w:rStyle w:val="Hyperlink"/>
          </w:rPr>
          <w:t>CHARGÉS D’AFFAIRES AD INTERI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3DF3E5A6" w14:textId="3CB51AC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47" w:history="1">
        <w:r w:rsidRPr="000D033C">
          <w:rPr>
            <w:rStyle w:val="Hyperlink"/>
          </w:rPr>
          <w:t>Afgha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50BDF6FB" w14:textId="18CA72F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48" w:history="1">
        <w:r w:rsidRPr="000D033C">
          <w:rPr>
            <w:rStyle w:val="Hyperlink"/>
          </w:rPr>
          <w:t>Alb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22B8E7AF" w14:textId="5157E7A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49" w:history="1">
        <w:r w:rsidRPr="000D033C">
          <w:rPr>
            <w:rStyle w:val="Hyperlink"/>
          </w:rPr>
          <w:t>Al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2A9CD8A7" w14:textId="612E32A2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0" w:history="1">
        <w:r w:rsidRPr="000D033C">
          <w:rPr>
            <w:rStyle w:val="Hyperlink"/>
          </w:rPr>
          <w:t>Andor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5E303B5C" w14:textId="1FDD080A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1" w:history="1">
        <w:r w:rsidRPr="000D033C">
          <w:rPr>
            <w:rStyle w:val="Hyperlink"/>
          </w:rPr>
          <w:t>Ango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7B621734" w14:textId="5B26B66F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2" w:history="1">
        <w:r w:rsidRPr="000D033C">
          <w:rPr>
            <w:rStyle w:val="Hyperlink"/>
          </w:rPr>
          <w:t>Argent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7D211D79" w14:textId="7BCB7AA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3" w:history="1">
        <w:r w:rsidRPr="000D033C">
          <w:rPr>
            <w:rStyle w:val="Hyperlink"/>
          </w:rPr>
          <w:t>Arme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7A74A743" w14:textId="6625E62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4" w:history="1">
        <w:r w:rsidRPr="000D033C">
          <w:rPr>
            <w:rStyle w:val="Hyperlink"/>
          </w:rPr>
          <w:t>Austra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68419C5D" w14:textId="54775C1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5" w:history="1">
        <w:r w:rsidRPr="000D033C">
          <w:rPr>
            <w:rStyle w:val="Hyperlink"/>
          </w:rPr>
          <w:t>Aust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381892B2" w14:textId="7AC9A8A3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6" w:history="1">
        <w:r w:rsidRPr="000D033C">
          <w:rPr>
            <w:rStyle w:val="Hyperlink"/>
          </w:rPr>
          <w:t>Azerbaij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21C09A9F" w14:textId="40661E6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7" w:history="1">
        <w:r w:rsidRPr="000D033C">
          <w:rPr>
            <w:rStyle w:val="Hyperlink"/>
          </w:rPr>
          <w:t>Bahr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74F88513" w14:textId="78A3E25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8" w:history="1">
        <w:r w:rsidRPr="000D033C">
          <w:rPr>
            <w:rStyle w:val="Hyperlink"/>
          </w:rPr>
          <w:t>Banglades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7D161665" w14:textId="1BE9A09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59" w:history="1">
        <w:r w:rsidRPr="000D033C">
          <w:rPr>
            <w:rStyle w:val="Hyperlink"/>
          </w:rPr>
          <w:t>Bela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5366217E" w14:textId="5E59D9D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0" w:history="1">
        <w:r w:rsidRPr="000D033C">
          <w:rPr>
            <w:rStyle w:val="Hyperlink"/>
          </w:rPr>
          <w:t>Belg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1</w:t>
        </w:r>
        <w:r>
          <w:rPr>
            <w:webHidden/>
          </w:rPr>
          <w:fldChar w:fldCharType="end"/>
        </w:r>
      </w:hyperlink>
    </w:p>
    <w:p w14:paraId="101FC1E8" w14:textId="08440F0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1" w:history="1">
        <w:r w:rsidRPr="000D033C">
          <w:rPr>
            <w:rStyle w:val="Hyperlink"/>
          </w:rPr>
          <w:t>Ben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2D5EA0AC" w14:textId="40C8BAB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2" w:history="1">
        <w:r w:rsidRPr="000D033C">
          <w:rPr>
            <w:rStyle w:val="Hyperlink"/>
          </w:rPr>
          <w:t>Bosnia and Herzegov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3</w:t>
        </w:r>
        <w:r>
          <w:rPr>
            <w:webHidden/>
          </w:rPr>
          <w:fldChar w:fldCharType="end"/>
        </w:r>
      </w:hyperlink>
    </w:p>
    <w:p w14:paraId="2246B396" w14:textId="5B77CF6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3" w:history="1">
        <w:r w:rsidRPr="000D033C">
          <w:rPr>
            <w:rStyle w:val="Hyperlink"/>
          </w:rPr>
          <w:t>Brazi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4</w:t>
        </w:r>
        <w:r>
          <w:rPr>
            <w:webHidden/>
          </w:rPr>
          <w:fldChar w:fldCharType="end"/>
        </w:r>
      </w:hyperlink>
    </w:p>
    <w:p w14:paraId="0D6457D0" w14:textId="70A46472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4" w:history="1">
        <w:r w:rsidRPr="000D033C">
          <w:rPr>
            <w:rStyle w:val="Hyperlink"/>
          </w:rPr>
          <w:t>Bulga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5D8983A1" w14:textId="1A55DBC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5" w:history="1">
        <w:r w:rsidRPr="000D033C">
          <w:rPr>
            <w:rStyle w:val="Hyperlink"/>
          </w:rPr>
          <w:t>Burkina Fas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6</w:t>
        </w:r>
        <w:r>
          <w:rPr>
            <w:webHidden/>
          </w:rPr>
          <w:fldChar w:fldCharType="end"/>
        </w:r>
      </w:hyperlink>
    </w:p>
    <w:p w14:paraId="7F8B92BF" w14:textId="6BFD119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6" w:history="1">
        <w:r w:rsidRPr="000D033C">
          <w:rPr>
            <w:rStyle w:val="Hyperlink"/>
          </w:rPr>
          <w:t>Burund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7</w:t>
        </w:r>
        <w:r>
          <w:rPr>
            <w:webHidden/>
          </w:rPr>
          <w:fldChar w:fldCharType="end"/>
        </w:r>
      </w:hyperlink>
    </w:p>
    <w:p w14:paraId="2889B2BB" w14:textId="1C38EFB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7" w:history="1">
        <w:r w:rsidRPr="000D033C">
          <w:rPr>
            <w:rStyle w:val="Hyperlink"/>
          </w:rPr>
          <w:t>Cabo Ver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8</w:t>
        </w:r>
        <w:r>
          <w:rPr>
            <w:webHidden/>
          </w:rPr>
          <w:fldChar w:fldCharType="end"/>
        </w:r>
      </w:hyperlink>
    </w:p>
    <w:p w14:paraId="459A87D3" w14:textId="0E4DB9F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8" w:history="1">
        <w:r w:rsidRPr="000D033C">
          <w:rPr>
            <w:rStyle w:val="Hyperlink"/>
          </w:rPr>
          <w:t>Cambo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9</w:t>
        </w:r>
        <w:r>
          <w:rPr>
            <w:webHidden/>
          </w:rPr>
          <w:fldChar w:fldCharType="end"/>
        </w:r>
      </w:hyperlink>
    </w:p>
    <w:p w14:paraId="545985F7" w14:textId="5C11490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69" w:history="1">
        <w:r w:rsidRPr="000D033C">
          <w:rPr>
            <w:rStyle w:val="Hyperlink"/>
          </w:rPr>
          <w:t>Cana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0</w:t>
        </w:r>
        <w:r>
          <w:rPr>
            <w:webHidden/>
          </w:rPr>
          <w:fldChar w:fldCharType="end"/>
        </w:r>
      </w:hyperlink>
    </w:p>
    <w:p w14:paraId="0975262E" w14:textId="627839E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0" w:history="1">
        <w:r w:rsidRPr="000D033C">
          <w:rPr>
            <w:rStyle w:val="Hyperlink"/>
          </w:rPr>
          <w:t>Chi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1</w:t>
        </w:r>
        <w:r>
          <w:rPr>
            <w:webHidden/>
          </w:rPr>
          <w:fldChar w:fldCharType="end"/>
        </w:r>
      </w:hyperlink>
    </w:p>
    <w:p w14:paraId="6E467731" w14:textId="15ADD63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1" w:history="1">
        <w:r w:rsidRPr="000D033C">
          <w:rPr>
            <w:rStyle w:val="Hyperlink"/>
          </w:rPr>
          <w:t>Chi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205793C1" w14:textId="3CB74EA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2" w:history="1">
        <w:r w:rsidRPr="000D033C">
          <w:rPr>
            <w:rStyle w:val="Hyperlink"/>
          </w:rPr>
          <w:t>Colo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4</w:t>
        </w:r>
        <w:r>
          <w:rPr>
            <w:webHidden/>
          </w:rPr>
          <w:fldChar w:fldCharType="end"/>
        </w:r>
      </w:hyperlink>
    </w:p>
    <w:p w14:paraId="5ACC1DD1" w14:textId="21510C2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3" w:history="1">
        <w:r w:rsidRPr="000D033C">
          <w:rPr>
            <w:rStyle w:val="Hyperlink"/>
          </w:rPr>
          <w:t>Costa 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5</w:t>
        </w:r>
        <w:r>
          <w:rPr>
            <w:webHidden/>
          </w:rPr>
          <w:fldChar w:fldCharType="end"/>
        </w:r>
      </w:hyperlink>
    </w:p>
    <w:p w14:paraId="63A0B86F" w14:textId="4624D2D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4" w:history="1">
        <w:r w:rsidRPr="000D033C">
          <w:rPr>
            <w:rStyle w:val="Hyperlink"/>
          </w:rPr>
          <w:t>Côte d'Ivoi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6</w:t>
        </w:r>
        <w:r>
          <w:rPr>
            <w:webHidden/>
          </w:rPr>
          <w:fldChar w:fldCharType="end"/>
        </w:r>
      </w:hyperlink>
    </w:p>
    <w:p w14:paraId="27D06E8A" w14:textId="7E89F2F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5" w:history="1">
        <w:r w:rsidRPr="000D033C">
          <w:rPr>
            <w:rStyle w:val="Hyperlink"/>
          </w:rPr>
          <w:t>Croat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022D7369" w14:textId="5BE87522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6" w:history="1">
        <w:r w:rsidRPr="000D033C">
          <w:rPr>
            <w:rStyle w:val="Hyperlink"/>
          </w:rPr>
          <w:t>Cub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8</w:t>
        </w:r>
        <w:r>
          <w:rPr>
            <w:webHidden/>
          </w:rPr>
          <w:fldChar w:fldCharType="end"/>
        </w:r>
      </w:hyperlink>
    </w:p>
    <w:p w14:paraId="24B13D5E" w14:textId="3D22165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7" w:history="1">
        <w:r w:rsidRPr="000D033C">
          <w:rPr>
            <w:rStyle w:val="Hyperlink"/>
          </w:rPr>
          <w:t>Cypr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9</w:t>
        </w:r>
        <w:r>
          <w:rPr>
            <w:webHidden/>
          </w:rPr>
          <w:fldChar w:fldCharType="end"/>
        </w:r>
      </w:hyperlink>
    </w:p>
    <w:p w14:paraId="3E8BF7CC" w14:textId="140878AA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8" w:history="1">
        <w:r w:rsidRPr="000D033C">
          <w:rPr>
            <w:rStyle w:val="Hyperlink"/>
          </w:rPr>
          <w:t>Czech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0</w:t>
        </w:r>
        <w:r>
          <w:rPr>
            <w:webHidden/>
          </w:rPr>
          <w:fldChar w:fldCharType="end"/>
        </w:r>
      </w:hyperlink>
    </w:p>
    <w:p w14:paraId="1AAE23E1" w14:textId="7B8E6CF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79" w:history="1">
        <w:r w:rsidRPr="000D033C">
          <w:rPr>
            <w:rStyle w:val="Hyperlink"/>
          </w:rPr>
          <w:t>Denma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1</w:t>
        </w:r>
        <w:r>
          <w:rPr>
            <w:webHidden/>
          </w:rPr>
          <w:fldChar w:fldCharType="end"/>
        </w:r>
      </w:hyperlink>
    </w:p>
    <w:p w14:paraId="25A32F41" w14:textId="2C33BC6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0" w:history="1">
        <w:r w:rsidRPr="000D033C">
          <w:rPr>
            <w:rStyle w:val="Hyperlink"/>
          </w:rPr>
          <w:t>Domin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2</w:t>
        </w:r>
        <w:r>
          <w:rPr>
            <w:webHidden/>
          </w:rPr>
          <w:fldChar w:fldCharType="end"/>
        </w:r>
      </w:hyperlink>
    </w:p>
    <w:p w14:paraId="00589327" w14:textId="0B6F1A3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1" w:history="1">
        <w:r w:rsidRPr="000D033C">
          <w:rPr>
            <w:rStyle w:val="Hyperlink"/>
          </w:rPr>
          <w:t>Dominican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3</w:t>
        </w:r>
        <w:r>
          <w:rPr>
            <w:webHidden/>
          </w:rPr>
          <w:fldChar w:fldCharType="end"/>
        </w:r>
      </w:hyperlink>
    </w:p>
    <w:p w14:paraId="6111FE08" w14:textId="75FD931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2" w:history="1">
        <w:r w:rsidRPr="000D033C">
          <w:rPr>
            <w:rStyle w:val="Hyperlink"/>
          </w:rPr>
          <w:t>Ecu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4</w:t>
        </w:r>
        <w:r>
          <w:rPr>
            <w:webHidden/>
          </w:rPr>
          <w:fldChar w:fldCharType="end"/>
        </w:r>
      </w:hyperlink>
    </w:p>
    <w:p w14:paraId="0A4B61F6" w14:textId="48963E7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3" w:history="1">
        <w:r w:rsidRPr="000D033C">
          <w:rPr>
            <w:rStyle w:val="Hyperlink"/>
          </w:rPr>
          <w:t>Egy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5</w:t>
        </w:r>
        <w:r>
          <w:rPr>
            <w:webHidden/>
          </w:rPr>
          <w:fldChar w:fldCharType="end"/>
        </w:r>
      </w:hyperlink>
    </w:p>
    <w:p w14:paraId="08F9CF32" w14:textId="00D862C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4" w:history="1">
        <w:r w:rsidRPr="000D033C">
          <w:rPr>
            <w:rStyle w:val="Hyperlink"/>
          </w:rPr>
          <w:t>El Salv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6</w:t>
        </w:r>
        <w:r>
          <w:rPr>
            <w:webHidden/>
          </w:rPr>
          <w:fldChar w:fldCharType="end"/>
        </w:r>
      </w:hyperlink>
    </w:p>
    <w:p w14:paraId="728E66CF" w14:textId="583B74C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5" w:history="1">
        <w:r w:rsidRPr="000D033C">
          <w:rPr>
            <w:rStyle w:val="Hyperlink"/>
          </w:rPr>
          <w:t>Equatorial 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7</w:t>
        </w:r>
        <w:r>
          <w:rPr>
            <w:webHidden/>
          </w:rPr>
          <w:fldChar w:fldCharType="end"/>
        </w:r>
      </w:hyperlink>
    </w:p>
    <w:p w14:paraId="5C0B1580" w14:textId="71BD84E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6" w:history="1">
        <w:r w:rsidRPr="000D033C">
          <w:rPr>
            <w:rStyle w:val="Hyperlink"/>
          </w:rPr>
          <w:t>Est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8</w:t>
        </w:r>
        <w:r>
          <w:rPr>
            <w:webHidden/>
          </w:rPr>
          <w:fldChar w:fldCharType="end"/>
        </w:r>
      </w:hyperlink>
    </w:p>
    <w:p w14:paraId="3044A48B" w14:textId="574D997C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7" w:history="1">
        <w:r w:rsidRPr="000D033C">
          <w:rPr>
            <w:rStyle w:val="Hyperlink"/>
          </w:rPr>
          <w:t>Ethiop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5469488E" w14:textId="1D37E87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8" w:history="1">
        <w:r w:rsidRPr="000D033C">
          <w:rPr>
            <w:rStyle w:val="Hyperlink"/>
          </w:rPr>
          <w:t>Fin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0</w:t>
        </w:r>
        <w:r>
          <w:rPr>
            <w:webHidden/>
          </w:rPr>
          <w:fldChar w:fldCharType="end"/>
        </w:r>
      </w:hyperlink>
    </w:p>
    <w:p w14:paraId="6611442E" w14:textId="0CAB983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89" w:history="1">
        <w:r w:rsidRPr="000D033C">
          <w:rPr>
            <w:rStyle w:val="Hyperlink"/>
          </w:rPr>
          <w:t>Fr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1</w:t>
        </w:r>
        <w:r>
          <w:rPr>
            <w:webHidden/>
          </w:rPr>
          <w:fldChar w:fldCharType="end"/>
        </w:r>
      </w:hyperlink>
    </w:p>
    <w:p w14:paraId="3F717553" w14:textId="4614EDE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0" w:history="1">
        <w:r w:rsidRPr="000D033C">
          <w:rPr>
            <w:rStyle w:val="Hyperlink"/>
          </w:rPr>
          <w:t>Georg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3</w:t>
        </w:r>
        <w:r>
          <w:rPr>
            <w:webHidden/>
          </w:rPr>
          <w:fldChar w:fldCharType="end"/>
        </w:r>
      </w:hyperlink>
    </w:p>
    <w:p w14:paraId="7EAEB81B" w14:textId="74B00AC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1" w:history="1">
        <w:r w:rsidRPr="000D033C">
          <w:rPr>
            <w:rStyle w:val="Hyperlink"/>
          </w:rPr>
          <w:t>German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4</w:t>
        </w:r>
        <w:r>
          <w:rPr>
            <w:webHidden/>
          </w:rPr>
          <w:fldChar w:fldCharType="end"/>
        </w:r>
      </w:hyperlink>
    </w:p>
    <w:p w14:paraId="0FD9E48A" w14:textId="1E4A965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2" w:history="1">
        <w:r w:rsidRPr="000D033C">
          <w:rPr>
            <w:rStyle w:val="Hyperlink"/>
          </w:rPr>
          <w:t>Ghan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6</w:t>
        </w:r>
        <w:r>
          <w:rPr>
            <w:webHidden/>
          </w:rPr>
          <w:fldChar w:fldCharType="end"/>
        </w:r>
      </w:hyperlink>
    </w:p>
    <w:p w14:paraId="35213802" w14:textId="2D27F00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3" w:history="1">
        <w:r w:rsidRPr="000D033C">
          <w:rPr>
            <w:rStyle w:val="Hyperlink"/>
          </w:rPr>
          <w:t>Gree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7</w:t>
        </w:r>
        <w:r>
          <w:rPr>
            <w:webHidden/>
          </w:rPr>
          <w:fldChar w:fldCharType="end"/>
        </w:r>
      </w:hyperlink>
    </w:p>
    <w:p w14:paraId="566E6F34" w14:textId="58C4027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4" w:history="1">
        <w:r w:rsidRPr="000D033C">
          <w:rPr>
            <w:rStyle w:val="Hyperlink"/>
          </w:rPr>
          <w:t>Guatema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8</w:t>
        </w:r>
        <w:r>
          <w:rPr>
            <w:webHidden/>
          </w:rPr>
          <w:fldChar w:fldCharType="end"/>
        </w:r>
      </w:hyperlink>
    </w:p>
    <w:p w14:paraId="65AD0CDC" w14:textId="331BFC6C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5" w:history="1">
        <w:r w:rsidRPr="000D033C">
          <w:rPr>
            <w:rStyle w:val="Hyperlink"/>
          </w:rPr>
          <w:t>Guin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9</w:t>
        </w:r>
        <w:r>
          <w:rPr>
            <w:webHidden/>
          </w:rPr>
          <w:fldChar w:fldCharType="end"/>
        </w:r>
      </w:hyperlink>
    </w:p>
    <w:p w14:paraId="3AD32E23" w14:textId="6BDEB6E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6" w:history="1">
        <w:r w:rsidRPr="000D033C">
          <w:rPr>
            <w:rStyle w:val="Hyperlink"/>
          </w:rPr>
          <w:t>Holy Se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0</w:t>
        </w:r>
        <w:r>
          <w:rPr>
            <w:webHidden/>
          </w:rPr>
          <w:fldChar w:fldCharType="end"/>
        </w:r>
      </w:hyperlink>
    </w:p>
    <w:p w14:paraId="529DC2DD" w14:textId="7B05694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7" w:history="1">
        <w:r w:rsidRPr="000D033C">
          <w:rPr>
            <w:rStyle w:val="Hyperlink"/>
          </w:rPr>
          <w:t>Hung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1</w:t>
        </w:r>
        <w:r>
          <w:rPr>
            <w:webHidden/>
          </w:rPr>
          <w:fldChar w:fldCharType="end"/>
        </w:r>
      </w:hyperlink>
    </w:p>
    <w:p w14:paraId="09498370" w14:textId="233CB01D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8" w:history="1">
        <w:r w:rsidRPr="000D033C">
          <w:rPr>
            <w:rStyle w:val="Hyperlink"/>
          </w:rPr>
          <w:t>Ic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3</w:t>
        </w:r>
        <w:r>
          <w:rPr>
            <w:webHidden/>
          </w:rPr>
          <w:fldChar w:fldCharType="end"/>
        </w:r>
      </w:hyperlink>
    </w:p>
    <w:p w14:paraId="6444096C" w14:textId="654B93E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099" w:history="1">
        <w:r w:rsidRPr="000D033C">
          <w:rPr>
            <w:rStyle w:val="Hyperlink"/>
          </w:rPr>
          <w:t>Ind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0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4</w:t>
        </w:r>
        <w:r>
          <w:rPr>
            <w:webHidden/>
          </w:rPr>
          <w:fldChar w:fldCharType="end"/>
        </w:r>
      </w:hyperlink>
    </w:p>
    <w:p w14:paraId="212A54BF" w14:textId="17E36358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0" w:history="1">
        <w:r w:rsidRPr="000D033C">
          <w:rPr>
            <w:rStyle w:val="Hyperlink"/>
          </w:rPr>
          <w:t>Indone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5</w:t>
        </w:r>
        <w:r>
          <w:rPr>
            <w:webHidden/>
          </w:rPr>
          <w:fldChar w:fldCharType="end"/>
        </w:r>
      </w:hyperlink>
    </w:p>
    <w:p w14:paraId="7001D510" w14:textId="3D7D0A72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1" w:history="1">
        <w:r w:rsidRPr="000D033C">
          <w:rPr>
            <w:rStyle w:val="Hyperlink"/>
          </w:rPr>
          <w:t>Ir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6</w:t>
        </w:r>
        <w:r>
          <w:rPr>
            <w:webHidden/>
          </w:rPr>
          <w:fldChar w:fldCharType="end"/>
        </w:r>
      </w:hyperlink>
    </w:p>
    <w:p w14:paraId="1157B110" w14:textId="53F75DE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2" w:history="1">
        <w:r w:rsidRPr="000D033C">
          <w:rPr>
            <w:rStyle w:val="Hyperlink"/>
          </w:rPr>
          <w:t>Iraq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7</w:t>
        </w:r>
        <w:r>
          <w:rPr>
            <w:webHidden/>
          </w:rPr>
          <w:fldChar w:fldCharType="end"/>
        </w:r>
      </w:hyperlink>
    </w:p>
    <w:p w14:paraId="6C307C2A" w14:textId="6B57F813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3" w:history="1">
        <w:r w:rsidRPr="000D033C">
          <w:rPr>
            <w:rStyle w:val="Hyperlink"/>
          </w:rPr>
          <w:t>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8</w:t>
        </w:r>
        <w:r>
          <w:rPr>
            <w:webHidden/>
          </w:rPr>
          <w:fldChar w:fldCharType="end"/>
        </w:r>
      </w:hyperlink>
    </w:p>
    <w:p w14:paraId="1B1850CB" w14:textId="25C3C4B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4" w:history="1">
        <w:r w:rsidRPr="000D033C">
          <w:rPr>
            <w:rStyle w:val="Hyperlink"/>
          </w:rPr>
          <w:t>Isra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9</w:t>
        </w:r>
        <w:r>
          <w:rPr>
            <w:webHidden/>
          </w:rPr>
          <w:fldChar w:fldCharType="end"/>
        </w:r>
      </w:hyperlink>
    </w:p>
    <w:p w14:paraId="0EE04734" w14:textId="3561E24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5" w:history="1">
        <w:r w:rsidRPr="000D033C">
          <w:rPr>
            <w:rStyle w:val="Hyperlink"/>
          </w:rPr>
          <w:t>Ita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0</w:t>
        </w:r>
        <w:r>
          <w:rPr>
            <w:webHidden/>
          </w:rPr>
          <w:fldChar w:fldCharType="end"/>
        </w:r>
      </w:hyperlink>
    </w:p>
    <w:p w14:paraId="4D1845FE" w14:textId="5F8C0A4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6" w:history="1">
        <w:r w:rsidRPr="000D033C">
          <w:rPr>
            <w:rStyle w:val="Hyperlink"/>
          </w:rPr>
          <w:t>Jap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2</w:t>
        </w:r>
        <w:r>
          <w:rPr>
            <w:webHidden/>
          </w:rPr>
          <w:fldChar w:fldCharType="end"/>
        </w:r>
      </w:hyperlink>
    </w:p>
    <w:p w14:paraId="374212A4" w14:textId="4DF8BDEC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7" w:history="1">
        <w:r w:rsidRPr="000D033C">
          <w:rPr>
            <w:rStyle w:val="Hyperlink"/>
          </w:rPr>
          <w:t>Jor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3</w:t>
        </w:r>
        <w:r>
          <w:rPr>
            <w:webHidden/>
          </w:rPr>
          <w:fldChar w:fldCharType="end"/>
        </w:r>
      </w:hyperlink>
    </w:p>
    <w:p w14:paraId="7CD1F098" w14:textId="5D6C7AF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8" w:history="1">
        <w:r w:rsidRPr="000D033C">
          <w:rPr>
            <w:rStyle w:val="Hyperlink"/>
          </w:rPr>
          <w:t>Kazakh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4</w:t>
        </w:r>
        <w:r>
          <w:rPr>
            <w:webHidden/>
          </w:rPr>
          <w:fldChar w:fldCharType="end"/>
        </w:r>
      </w:hyperlink>
    </w:p>
    <w:p w14:paraId="1D080150" w14:textId="1E8C8162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09" w:history="1">
        <w:r w:rsidRPr="000D033C">
          <w:rPr>
            <w:rStyle w:val="Hyperlink"/>
          </w:rPr>
          <w:t>Kore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5</w:t>
        </w:r>
        <w:r>
          <w:rPr>
            <w:webHidden/>
          </w:rPr>
          <w:fldChar w:fldCharType="end"/>
        </w:r>
      </w:hyperlink>
    </w:p>
    <w:p w14:paraId="57272AE9" w14:textId="7DF8464F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0" w:history="1">
        <w:r w:rsidRPr="000D033C">
          <w:rPr>
            <w:rStyle w:val="Hyperlink"/>
          </w:rPr>
          <w:t>Korea DP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6</w:t>
        </w:r>
        <w:r>
          <w:rPr>
            <w:webHidden/>
          </w:rPr>
          <w:fldChar w:fldCharType="end"/>
        </w:r>
      </w:hyperlink>
    </w:p>
    <w:p w14:paraId="14A6061D" w14:textId="7004ECA8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1" w:history="1">
        <w:r w:rsidRPr="000D033C">
          <w:rPr>
            <w:rStyle w:val="Hyperlink"/>
          </w:rPr>
          <w:t>Kosov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7</w:t>
        </w:r>
        <w:r>
          <w:rPr>
            <w:webHidden/>
          </w:rPr>
          <w:fldChar w:fldCharType="end"/>
        </w:r>
      </w:hyperlink>
    </w:p>
    <w:p w14:paraId="4045355E" w14:textId="33DB6E3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2" w:history="1">
        <w:r w:rsidRPr="000D033C">
          <w:rPr>
            <w:rStyle w:val="Hyperlink"/>
          </w:rPr>
          <w:t>Kuwai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8</w:t>
        </w:r>
        <w:r>
          <w:rPr>
            <w:webHidden/>
          </w:rPr>
          <w:fldChar w:fldCharType="end"/>
        </w:r>
      </w:hyperlink>
    </w:p>
    <w:p w14:paraId="3A1D1EC8" w14:textId="0920D7F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3" w:history="1">
        <w:r w:rsidRPr="000D033C">
          <w:rPr>
            <w:rStyle w:val="Hyperlink"/>
          </w:rPr>
          <w:t>Kyrgyz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9</w:t>
        </w:r>
        <w:r>
          <w:rPr>
            <w:webHidden/>
          </w:rPr>
          <w:fldChar w:fldCharType="end"/>
        </w:r>
      </w:hyperlink>
    </w:p>
    <w:p w14:paraId="0A32AB03" w14:textId="5A56975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4" w:history="1">
        <w:r w:rsidRPr="000D033C">
          <w:rPr>
            <w:rStyle w:val="Hyperlink"/>
          </w:rPr>
          <w:t>La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0</w:t>
        </w:r>
        <w:r>
          <w:rPr>
            <w:webHidden/>
          </w:rPr>
          <w:fldChar w:fldCharType="end"/>
        </w:r>
      </w:hyperlink>
    </w:p>
    <w:p w14:paraId="54D74916" w14:textId="27AC2C7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5" w:history="1">
        <w:r w:rsidRPr="000D033C">
          <w:rPr>
            <w:rStyle w:val="Hyperlink"/>
          </w:rPr>
          <w:t>Latv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1</w:t>
        </w:r>
        <w:r>
          <w:rPr>
            <w:webHidden/>
          </w:rPr>
          <w:fldChar w:fldCharType="end"/>
        </w:r>
      </w:hyperlink>
    </w:p>
    <w:p w14:paraId="621BB744" w14:textId="2E7ABF0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6" w:history="1">
        <w:r w:rsidRPr="000D033C">
          <w:rPr>
            <w:rStyle w:val="Hyperlink"/>
          </w:rPr>
          <w:t>Leban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2</w:t>
        </w:r>
        <w:r>
          <w:rPr>
            <w:webHidden/>
          </w:rPr>
          <w:fldChar w:fldCharType="end"/>
        </w:r>
      </w:hyperlink>
    </w:p>
    <w:p w14:paraId="5C52A995" w14:textId="3F97684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7" w:history="1">
        <w:r w:rsidRPr="000D033C">
          <w:rPr>
            <w:rStyle w:val="Hyperlink"/>
          </w:rPr>
          <w:t>Liby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3</w:t>
        </w:r>
        <w:r>
          <w:rPr>
            <w:webHidden/>
          </w:rPr>
          <w:fldChar w:fldCharType="end"/>
        </w:r>
      </w:hyperlink>
    </w:p>
    <w:p w14:paraId="6A4098F6" w14:textId="50BEA9C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8" w:history="1">
        <w:r w:rsidRPr="000D033C">
          <w:rPr>
            <w:rStyle w:val="Hyperlink"/>
          </w:rPr>
          <w:t>Lithu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4</w:t>
        </w:r>
        <w:r>
          <w:rPr>
            <w:webHidden/>
          </w:rPr>
          <w:fldChar w:fldCharType="end"/>
        </w:r>
      </w:hyperlink>
    </w:p>
    <w:p w14:paraId="4B38FB6B" w14:textId="740F561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19" w:history="1">
        <w:r w:rsidRPr="000D033C">
          <w:rPr>
            <w:rStyle w:val="Hyperlink"/>
          </w:rPr>
          <w:t>Luxembour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5</w:t>
        </w:r>
        <w:r>
          <w:rPr>
            <w:webHidden/>
          </w:rPr>
          <w:fldChar w:fldCharType="end"/>
        </w:r>
      </w:hyperlink>
    </w:p>
    <w:p w14:paraId="641220D8" w14:textId="1D4EB9C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0" w:history="1">
        <w:r w:rsidRPr="000D033C">
          <w:rPr>
            <w:rStyle w:val="Hyperlink"/>
          </w:rPr>
          <w:t>Malay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6</w:t>
        </w:r>
        <w:r>
          <w:rPr>
            <w:webHidden/>
          </w:rPr>
          <w:fldChar w:fldCharType="end"/>
        </w:r>
      </w:hyperlink>
    </w:p>
    <w:p w14:paraId="2682EAAB" w14:textId="7742A42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1" w:history="1">
        <w:r w:rsidRPr="000D033C">
          <w:rPr>
            <w:rStyle w:val="Hyperlink"/>
          </w:rPr>
          <w:t>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7</w:t>
        </w:r>
        <w:r>
          <w:rPr>
            <w:webHidden/>
          </w:rPr>
          <w:fldChar w:fldCharType="end"/>
        </w:r>
      </w:hyperlink>
    </w:p>
    <w:p w14:paraId="077160B1" w14:textId="1CAFC2C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2" w:history="1">
        <w:r w:rsidRPr="000D033C">
          <w:rPr>
            <w:rStyle w:val="Hyperlink"/>
          </w:rPr>
          <w:t>Maurit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8</w:t>
        </w:r>
        <w:r>
          <w:rPr>
            <w:webHidden/>
          </w:rPr>
          <w:fldChar w:fldCharType="end"/>
        </w:r>
      </w:hyperlink>
    </w:p>
    <w:p w14:paraId="23970D1E" w14:textId="5C0D78D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3" w:history="1">
        <w:r w:rsidRPr="000D033C">
          <w:rPr>
            <w:rStyle w:val="Hyperlink"/>
          </w:rPr>
          <w:t>Moldov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9</w:t>
        </w:r>
        <w:r>
          <w:rPr>
            <w:webHidden/>
          </w:rPr>
          <w:fldChar w:fldCharType="end"/>
        </w:r>
      </w:hyperlink>
    </w:p>
    <w:p w14:paraId="74DEEED1" w14:textId="694B4713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4" w:history="1">
        <w:r w:rsidRPr="000D033C">
          <w:rPr>
            <w:rStyle w:val="Hyperlink"/>
          </w:rPr>
          <w:t>Mona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0</w:t>
        </w:r>
        <w:r>
          <w:rPr>
            <w:webHidden/>
          </w:rPr>
          <w:fldChar w:fldCharType="end"/>
        </w:r>
      </w:hyperlink>
    </w:p>
    <w:p w14:paraId="277CCD9A" w14:textId="189BA683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5" w:history="1">
        <w:r w:rsidRPr="000D033C">
          <w:rPr>
            <w:rStyle w:val="Hyperlink"/>
          </w:rPr>
          <w:t>Mongol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1</w:t>
        </w:r>
        <w:r>
          <w:rPr>
            <w:webHidden/>
          </w:rPr>
          <w:fldChar w:fldCharType="end"/>
        </w:r>
      </w:hyperlink>
    </w:p>
    <w:p w14:paraId="79E84237" w14:textId="470FF9CC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6" w:history="1">
        <w:r w:rsidRPr="000D033C">
          <w:rPr>
            <w:rStyle w:val="Hyperlink"/>
          </w:rPr>
          <w:t>Montenegr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2</w:t>
        </w:r>
        <w:r>
          <w:rPr>
            <w:webHidden/>
          </w:rPr>
          <w:fldChar w:fldCharType="end"/>
        </w:r>
      </w:hyperlink>
    </w:p>
    <w:p w14:paraId="5E413DCD" w14:textId="07E41BCD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7" w:history="1">
        <w:r w:rsidRPr="000D033C">
          <w:rPr>
            <w:rStyle w:val="Hyperlink"/>
          </w:rPr>
          <w:t>Moroc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3</w:t>
        </w:r>
        <w:r>
          <w:rPr>
            <w:webHidden/>
          </w:rPr>
          <w:fldChar w:fldCharType="end"/>
        </w:r>
      </w:hyperlink>
    </w:p>
    <w:p w14:paraId="07ECCB33" w14:textId="4F39CA2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8" w:history="1">
        <w:r w:rsidRPr="000D033C">
          <w:rPr>
            <w:rStyle w:val="Hyperlink"/>
          </w:rPr>
          <w:t>Nami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4</w:t>
        </w:r>
        <w:r>
          <w:rPr>
            <w:webHidden/>
          </w:rPr>
          <w:fldChar w:fldCharType="end"/>
        </w:r>
      </w:hyperlink>
    </w:p>
    <w:p w14:paraId="223C2252" w14:textId="7F9E169F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29" w:history="1">
        <w:r w:rsidRPr="000D033C">
          <w:rPr>
            <w:rStyle w:val="Hyperlink"/>
          </w:rPr>
          <w:t>Nep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5</w:t>
        </w:r>
        <w:r>
          <w:rPr>
            <w:webHidden/>
          </w:rPr>
          <w:fldChar w:fldCharType="end"/>
        </w:r>
      </w:hyperlink>
    </w:p>
    <w:p w14:paraId="77FD5F81" w14:textId="2CAD733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0" w:history="1">
        <w:r w:rsidRPr="000D033C">
          <w:rPr>
            <w:rStyle w:val="Hyperlink"/>
          </w:rPr>
          <w:t>Netherlan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6</w:t>
        </w:r>
        <w:r>
          <w:rPr>
            <w:webHidden/>
          </w:rPr>
          <w:fldChar w:fldCharType="end"/>
        </w:r>
      </w:hyperlink>
    </w:p>
    <w:p w14:paraId="4E45CF26" w14:textId="3932CF6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1" w:history="1">
        <w:r w:rsidRPr="000D033C">
          <w:rPr>
            <w:rStyle w:val="Hyperlink"/>
          </w:rPr>
          <w:t>New Zea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7</w:t>
        </w:r>
        <w:r>
          <w:rPr>
            <w:webHidden/>
          </w:rPr>
          <w:fldChar w:fldCharType="end"/>
        </w:r>
      </w:hyperlink>
    </w:p>
    <w:p w14:paraId="6728C53C" w14:textId="2597546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2" w:history="1">
        <w:r w:rsidRPr="000D033C">
          <w:rPr>
            <w:rStyle w:val="Hyperlink"/>
          </w:rPr>
          <w:t>Nicaragu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8</w:t>
        </w:r>
        <w:r>
          <w:rPr>
            <w:webHidden/>
          </w:rPr>
          <w:fldChar w:fldCharType="end"/>
        </w:r>
      </w:hyperlink>
    </w:p>
    <w:p w14:paraId="2223863C" w14:textId="3718403F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3" w:history="1">
        <w:r w:rsidRPr="000D033C">
          <w:rPr>
            <w:rStyle w:val="Hyperlink"/>
          </w:rPr>
          <w:t>Nige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9</w:t>
        </w:r>
        <w:r>
          <w:rPr>
            <w:webHidden/>
          </w:rPr>
          <w:fldChar w:fldCharType="end"/>
        </w:r>
      </w:hyperlink>
    </w:p>
    <w:p w14:paraId="47E173CE" w14:textId="2ABC31F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4" w:history="1">
        <w:r w:rsidRPr="000D033C">
          <w:rPr>
            <w:rStyle w:val="Hyperlink"/>
          </w:rPr>
          <w:t>North Macedo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0</w:t>
        </w:r>
        <w:r>
          <w:rPr>
            <w:webHidden/>
          </w:rPr>
          <w:fldChar w:fldCharType="end"/>
        </w:r>
      </w:hyperlink>
    </w:p>
    <w:p w14:paraId="2F246EAB" w14:textId="0D5BD52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5" w:history="1">
        <w:r w:rsidRPr="000D033C">
          <w:rPr>
            <w:rStyle w:val="Hyperlink"/>
          </w:rPr>
          <w:t>Norw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1</w:t>
        </w:r>
        <w:r>
          <w:rPr>
            <w:webHidden/>
          </w:rPr>
          <w:fldChar w:fldCharType="end"/>
        </w:r>
      </w:hyperlink>
    </w:p>
    <w:p w14:paraId="23B65EE1" w14:textId="524BA59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6" w:history="1">
        <w:r w:rsidRPr="000D033C">
          <w:rPr>
            <w:rStyle w:val="Hyperlink"/>
          </w:rPr>
          <w:t>Om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2</w:t>
        </w:r>
        <w:r>
          <w:rPr>
            <w:webHidden/>
          </w:rPr>
          <w:fldChar w:fldCharType="end"/>
        </w:r>
      </w:hyperlink>
    </w:p>
    <w:p w14:paraId="26629F87" w14:textId="0661A55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7" w:history="1">
        <w:r w:rsidRPr="000D033C">
          <w:rPr>
            <w:rStyle w:val="Hyperlink"/>
          </w:rPr>
          <w:t>Pak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3</w:t>
        </w:r>
        <w:r>
          <w:rPr>
            <w:webHidden/>
          </w:rPr>
          <w:fldChar w:fldCharType="end"/>
        </w:r>
      </w:hyperlink>
    </w:p>
    <w:p w14:paraId="308EC3F4" w14:textId="0311385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8" w:history="1">
        <w:r w:rsidRPr="000D033C">
          <w:rPr>
            <w:rStyle w:val="Hyperlink"/>
          </w:rPr>
          <w:t>Pana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4</w:t>
        </w:r>
        <w:r>
          <w:rPr>
            <w:webHidden/>
          </w:rPr>
          <w:fldChar w:fldCharType="end"/>
        </w:r>
      </w:hyperlink>
    </w:p>
    <w:p w14:paraId="70002D2C" w14:textId="2959AAAA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39" w:history="1">
        <w:r w:rsidRPr="000D033C">
          <w:rPr>
            <w:rStyle w:val="Hyperlink"/>
          </w:rPr>
          <w:t>Para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5</w:t>
        </w:r>
        <w:r>
          <w:rPr>
            <w:webHidden/>
          </w:rPr>
          <w:fldChar w:fldCharType="end"/>
        </w:r>
      </w:hyperlink>
    </w:p>
    <w:p w14:paraId="51D1E067" w14:textId="0ACAD41F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0" w:history="1">
        <w:r w:rsidRPr="000D033C">
          <w:rPr>
            <w:rStyle w:val="Hyperlink"/>
          </w:rPr>
          <w:t>Per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6</w:t>
        </w:r>
        <w:r>
          <w:rPr>
            <w:webHidden/>
          </w:rPr>
          <w:fldChar w:fldCharType="end"/>
        </w:r>
      </w:hyperlink>
    </w:p>
    <w:p w14:paraId="7B9AAD26" w14:textId="24A1FC8C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1" w:history="1">
        <w:r w:rsidRPr="000D033C">
          <w:rPr>
            <w:rStyle w:val="Hyperlink"/>
          </w:rPr>
          <w:t>Philippin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7</w:t>
        </w:r>
        <w:r>
          <w:rPr>
            <w:webHidden/>
          </w:rPr>
          <w:fldChar w:fldCharType="end"/>
        </w:r>
      </w:hyperlink>
    </w:p>
    <w:p w14:paraId="77F193EC" w14:textId="4ADF2DF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2" w:history="1">
        <w:r w:rsidRPr="000D033C">
          <w:rPr>
            <w:rStyle w:val="Hyperlink"/>
          </w:rPr>
          <w:t>Po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8</w:t>
        </w:r>
        <w:r>
          <w:rPr>
            <w:webHidden/>
          </w:rPr>
          <w:fldChar w:fldCharType="end"/>
        </w:r>
      </w:hyperlink>
    </w:p>
    <w:p w14:paraId="09C4AE2A" w14:textId="0B3E6E4A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3" w:history="1">
        <w:r w:rsidRPr="000D033C">
          <w:rPr>
            <w:rStyle w:val="Hyperlink"/>
          </w:rPr>
          <w:t>Portug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9</w:t>
        </w:r>
        <w:r>
          <w:rPr>
            <w:webHidden/>
          </w:rPr>
          <w:fldChar w:fldCharType="end"/>
        </w:r>
      </w:hyperlink>
    </w:p>
    <w:p w14:paraId="595A2440" w14:textId="3B6D5AB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4" w:history="1">
        <w:r w:rsidRPr="000D033C">
          <w:rPr>
            <w:rStyle w:val="Hyperlink"/>
          </w:rPr>
          <w:t>Qat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0</w:t>
        </w:r>
        <w:r>
          <w:rPr>
            <w:webHidden/>
          </w:rPr>
          <w:fldChar w:fldCharType="end"/>
        </w:r>
      </w:hyperlink>
    </w:p>
    <w:p w14:paraId="722D7E6B" w14:textId="46F8BCDD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5" w:history="1">
        <w:r w:rsidRPr="000D033C">
          <w:rPr>
            <w:rStyle w:val="Hyperlink"/>
          </w:rPr>
          <w:t>Rom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1</w:t>
        </w:r>
        <w:r>
          <w:rPr>
            <w:webHidden/>
          </w:rPr>
          <w:fldChar w:fldCharType="end"/>
        </w:r>
      </w:hyperlink>
    </w:p>
    <w:p w14:paraId="5657C089" w14:textId="00E805F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6" w:history="1">
        <w:r w:rsidRPr="000D033C">
          <w:rPr>
            <w:rStyle w:val="Hyperlink"/>
          </w:rPr>
          <w:t>Russian Fede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2</w:t>
        </w:r>
        <w:r>
          <w:rPr>
            <w:webHidden/>
          </w:rPr>
          <w:fldChar w:fldCharType="end"/>
        </w:r>
      </w:hyperlink>
    </w:p>
    <w:p w14:paraId="7F8236BC" w14:textId="3F946E7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7" w:history="1">
        <w:r w:rsidRPr="000D033C">
          <w:rPr>
            <w:rStyle w:val="Hyperlink"/>
          </w:rPr>
          <w:t>Rw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3</w:t>
        </w:r>
        <w:r>
          <w:rPr>
            <w:webHidden/>
          </w:rPr>
          <w:fldChar w:fldCharType="end"/>
        </w:r>
      </w:hyperlink>
    </w:p>
    <w:p w14:paraId="417ACAE0" w14:textId="0E53FB0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8" w:history="1">
        <w:r w:rsidRPr="000D033C">
          <w:rPr>
            <w:rStyle w:val="Hyperlink"/>
          </w:rPr>
          <w:t>San Marin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4</w:t>
        </w:r>
        <w:r>
          <w:rPr>
            <w:webHidden/>
          </w:rPr>
          <w:fldChar w:fldCharType="end"/>
        </w:r>
      </w:hyperlink>
    </w:p>
    <w:p w14:paraId="1EC5C187" w14:textId="40E40C48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49" w:history="1">
        <w:r w:rsidRPr="000D033C">
          <w:rPr>
            <w:rStyle w:val="Hyperlink"/>
          </w:rPr>
          <w:t>Saudi Ara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5</w:t>
        </w:r>
        <w:r>
          <w:rPr>
            <w:webHidden/>
          </w:rPr>
          <w:fldChar w:fldCharType="end"/>
        </w:r>
      </w:hyperlink>
    </w:p>
    <w:p w14:paraId="239E1CD4" w14:textId="2225EB5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0" w:history="1">
        <w:r w:rsidRPr="000D033C">
          <w:rPr>
            <w:rStyle w:val="Hyperlink"/>
          </w:rPr>
          <w:t>Ser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6</w:t>
        </w:r>
        <w:r>
          <w:rPr>
            <w:webHidden/>
          </w:rPr>
          <w:fldChar w:fldCharType="end"/>
        </w:r>
      </w:hyperlink>
    </w:p>
    <w:p w14:paraId="03C4C11E" w14:textId="7609333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1" w:history="1">
        <w:r w:rsidRPr="000D033C">
          <w:rPr>
            <w:rStyle w:val="Hyperlink"/>
          </w:rPr>
          <w:t>Seychel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7</w:t>
        </w:r>
        <w:r>
          <w:rPr>
            <w:webHidden/>
          </w:rPr>
          <w:fldChar w:fldCharType="end"/>
        </w:r>
      </w:hyperlink>
    </w:p>
    <w:p w14:paraId="2E31560B" w14:textId="7EA401E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2" w:history="1">
        <w:r w:rsidRPr="000D033C">
          <w:rPr>
            <w:rStyle w:val="Hyperlink"/>
          </w:rPr>
          <w:t>Slovak Republ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8</w:t>
        </w:r>
        <w:r>
          <w:rPr>
            <w:webHidden/>
          </w:rPr>
          <w:fldChar w:fldCharType="end"/>
        </w:r>
      </w:hyperlink>
    </w:p>
    <w:p w14:paraId="35BEBC0A" w14:textId="1D16B5F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3" w:history="1">
        <w:r w:rsidRPr="000D033C">
          <w:rPr>
            <w:rStyle w:val="Hyperlink"/>
          </w:rPr>
          <w:t>South Af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9</w:t>
        </w:r>
        <w:r>
          <w:rPr>
            <w:webHidden/>
          </w:rPr>
          <w:fldChar w:fldCharType="end"/>
        </w:r>
      </w:hyperlink>
    </w:p>
    <w:p w14:paraId="71408F84" w14:textId="2DB7D124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4" w:history="1">
        <w:r w:rsidRPr="000D033C">
          <w:rPr>
            <w:rStyle w:val="Hyperlink"/>
          </w:rPr>
          <w:t>Sovereign Military Order of Malt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0</w:t>
        </w:r>
        <w:r>
          <w:rPr>
            <w:webHidden/>
          </w:rPr>
          <w:fldChar w:fldCharType="end"/>
        </w:r>
      </w:hyperlink>
    </w:p>
    <w:p w14:paraId="54CEAA85" w14:textId="17092DCC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5" w:history="1">
        <w:r w:rsidRPr="000D033C">
          <w:rPr>
            <w:rStyle w:val="Hyperlink"/>
          </w:rPr>
          <w:t>Spa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1</w:t>
        </w:r>
        <w:r>
          <w:rPr>
            <w:webHidden/>
          </w:rPr>
          <w:fldChar w:fldCharType="end"/>
        </w:r>
      </w:hyperlink>
    </w:p>
    <w:p w14:paraId="17709BFE" w14:textId="471EAFBD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6" w:history="1">
        <w:r w:rsidRPr="000D033C">
          <w:rPr>
            <w:rStyle w:val="Hyperlink"/>
          </w:rPr>
          <w:t>Sri Lank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3</w:t>
        </w:r>
        <w:r>
          <w:rPr>
            <w:webHidden/>
          </w:rPr>
          <w:fldChar w:fldCharType="end"/>
        </w:r>
      </w:hyperlink>
    </w:p>
    <w:p w14:paraId="561D136C" w14:textId="571E832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7" w:history="1">
        <w:r w:rsidRPr="000D033C">
          <w:rPr>
            <w:rStyle w:val="Hyperlink"/>
          </w:rPr>
          <w:t>Sud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4</w:t>
        </w:r>
        <w:r>
          <w:rPr>
            <w:webHidden/>
          </w:rPr>
          <w:fldChar w:fldCharType="end"/>
        </w:r>
      </w:hyperlink>
    </w:p>
    <w:p w14:paraId="347F0042" w14:textId="50B93B8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8" w:history="1">
        <w:r w:rsidRPr="000D033C">
          <w:rPr>
            <w:rStyle w:val="Hyperlink"/>
          </w:rPr>
          <w:t>Swed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5</w:t>
        </w:r>
        <w:r>
          <w:rPr>
            <w:webHidden/>
          </w:rPr>
          <w:fldChar w:fldCharType="end"/>
        </w:r>
      </w:hyperlink>
    </w:p>
    <w:p w14:paraId="0739BEA5" w14:textId="12AEED4D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59" w:history="1">
        <w:r w:rsidRPr="000D033C">
          <w:rPr>
            <w:rStyle w:val="Hyperlink"/>
          </w:rPr>
          <w:t>Switzer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6</w:t>
        </w:r>
        <w:r>
          <w:rPr>
            <w:webHidden/>
          </w:rPr>
          <w:fldChar w:fldCharType="end"/>
        </w:r>
      </w:hyperlink>
    </w:p>
    <w:p w14:paraId="4D536B2D" w14:textId="26ED4D7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0" w:history="1">
        <w:r w:rsidRPr="000D033C">
          <w:rPr>
            <w:rStyle w:val="Hyperlink"/>
          </w:rPr>
          <w:t>Syr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8</w:t>
        </w:r>
        <w:r>
          <w:rPr>
            <w:webHidden/>
          </w:rPr>
          <w:fldChar w:fldCharType="end"/>
        </w:r>
      </w:hyperlink>
    </w:p>
    <w:p w14:paraId="14436FC6" w14:textId="10CDA0ED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1" w:history="1">
        <w:r w:rsidRPr="000D033C">
          <w:rPr>
            <w:rStyle w:val="Hyperlink"/>
          </w:rPr>
          <w:t>Tanzan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9</w:t>
        </w:r>
        <w:r>
          <w:rPr>
            <w:webHidden/>
          </w:rPr>
          <w:fldChar w:fldCharType="end"/>
        </w:r>
      </w:hyperlink>
    </w:p>
    <w:p w14:paraId="7A23AAE9" w14:textId="171B1DA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2" w:history="1">
        <w:r w:rsidRPr="000D033C">
          <w:rPr>
            <w:rStyle w:val="Hyperlink"/>
          </w:rPr>
          <w:t>Thai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0</w:t>
        </w:r>
        <w:r>
          <w:rPr>
            <w:webHidden/>
          </w:rPr>
          <w:fldChar w:fldCharType="end"/>
        </w:r>
      </w:hyperlink>
    </w:p>
    <w:p w14:paraId="45609E63" w14:textId="349978CF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3" w:history="1">
        <w:r w:rsidRPr="000D033C">
          <w:rPr>
            <w:rStyle w:val="Hyperlink"/>
          </w:rPr>
          <w:t>Tog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1</w:t>
        </w:r>
        <w:r>
          <w:rPr>
            <w:webHidden/>
          </w:rPr>
          <w:fldChar w:fldCharType="end"/>
        </w:r>
      </w:hyperlink>
    </w:p>
    <w:p w14:paraId="26A90B9E" w14:textId="4910473D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4" w:history="1">
        <w:r w:rsidRPr="000D033C">
          <w:rPr>
            <w:rStyle w:val="Hyperlink"/>
          </w:rPr>
          <w:t>Tunis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2</w:t>
        </w:r>
        <w:r>
          <w:rPr>
            <w:webHidden/>
          </w:rPr>
          <w:fldChar w:fldCharType="end"/>
        </w:r>
      </w:hyperlink>
    </w:p>
    <w:p w14:paraId="3E2F6319" w14:textId="203047CA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5" w:history="1">
        <w:r w:rsidRPr="000D033C">
          <w:rPr>
            <w:rStyle w:val="Hyperlink"/>
          </w:rPr>
          <w:t>Turkmenist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3</w:t>
        </w:r>
        <w:r>
          <w:rPr>
            <w:webHidden/>
          </w:rPr>
          <w:fldChar w:fldCharType="end"/>
        </w:r>
      </w:hyperlink>
    </w:p>
    <w:p w14:paraId="3AF9807D" w14:textId="216C8D17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6" w:history="1">
        <w:r w:rsidRPr="000D033C">
          <w:rPr>
            <w:rStyle w:val="Hyperlink"/>
          </w:rPr>
          <w:t>Türkiy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4</w:t>
        </w:r>
        <w:r>
          <w:rPr>
            <w:webHidden/>
          </w:rPr>
          <w:fldChar w:fldCharType="end"/>
        </w:r>
      </w:hyperlink>
    </w:p>
    <w:p w14:paraId="10C2FD0D" w14:textId="1445A83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7" w:history="1">
        <w:r w:rsidRPr="000D033C">
          <w:rPr>
            <w:rStyle w:val="Hyperlink"/>
          </w:rPr>
          <w:t>Ugan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6</w:t>
        </w:r>
        <w:r>
          <w:rPr>
            <w:webHidden/>
          </w:rPr>
          <w:fldChar w:fldCharType="end"/>
        </w:r>
      </w:hyperlink>
    </w:p>
    <w:p w14:paraId="237293B2" w14:textId="3303D38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8" w:history="1">
        <w:r w:rsidRPr="000D033C">
          <w:rPr>
            <w:rStyle w:val="Hyperlink"/>
          </w:rPr>
          <w:t>Ukra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7</w:t>
        </w:r>
        <w:r>
          <w:rPr>
            <w:webHidden/>
          </w:rPr>
          <w:fldChar w:fldCharType="end"/>
        </w:r>
      </w:hyperlink>
    </w:p>
    <w:p w14:paraId="7D98E170" w14:textId="2E312815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69" w:history="1">
        <w:r w:rsidRPr="000D033C">
          <w:rPr>
            <w:rStyle w:val="Hyperlink"/>
          </w:rPr>
          <w:t>United Arab Emir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8</w:t>
        </w:r>
        <w:r>
          <w:rPr>
            <w:webHidden/>
          </w:rPr>
          <w:fldChar w:fldCharType="end"/>
        </w:r>
      </w:hyperlink>
    </w:p>
    <w:p w14:paraId="6D0D745B" w14:textId="1F2D98DE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0" w:history="1">
        <w:r w:rsidRPr="000D033C">
          <w:rPr>
            <w:rStyle w:val="Hyperlink"/>
          </w:rPr>
          <w:t>United Kingdom of Great Britain and Northern Irel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9</w:t>
        </w:r>
        <w:r>
          <w:rPr>
            <w:webHidden/>
          </w:rPr>
          <w:fldChar w:fldCharType="end"/>
        </w:r>
      </w:hyperlink>
    </w:p>
    <w:p w14:paraId="3835ABD7" w14:textId="4C4E131F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1" w:history="1">
        <w:r w:rsidRPr="000D033C">
          <w:rPr>
            <w:rStyle w:val="Hyperlink"/>
          </w:rPr>
          <w:t>United Mexican Sta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0</w:t>
        </w:r>
        <w:r>
          <w:rPr>
            <w:webHidden/>
          </w:rPr>
          <w:fldChar w:fldCharType="end"/>
        </w:r>
      </w:hyperlink>
    </w:p>
    <w:p w14:paraId="7E0E166B" w14:textId="6158AA83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2" w:history="1">
        <w:r w:rsidRPr="000D033C">
          <w:rPr>
            <w:rStyle w:val="Hyperlink"/>
          </w:rPr>
          <w:t>United States of Americ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1</w:t>
        </w:r>
        <w:r>
          <w:rPr>
            <w:webHidden/>
          </w:rPr>
          <w:fldChar w:fldCharType="end"/>
        </w:r>
      </w:hyperlink>
    </w:p>
    <w:p w14:paraId="7D7EF35D" w14:textId="753F7BAA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3" w:history="1">
        <w:r w:rsidRPr="000D033C">
          <w:rPr>
            <w:rStyle w:val="Hyperlink"/>
          </w:rPr>
          <w:t>Urugua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3</w:t>
        </w:r>
        <w:r>
          <w:rPr>
            <w:webHidden/>
          </w:rPr>
          <w:fldChar w:fldCharType="end"/>
        </w:r>
      </w:hyperlink>
    </w:p>
    <w:p w14:paraId="0A4B3797" w14:textId="0A389716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4" w:history="1">
        <w:r w:rsidRPr="000D033C">
          <w:rPr>
            <w:rStyle w:val="Hyperlink"/>
          </w:rPr>
          <w:t>Venezuel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4</w:t>
        </w:r>
        <w:r>
          <w:rPr>
            <w:webHidden/>
          </w:rPr>
          <w:fldChar w:fldCharType="end"/>
        </w:r>
      </w:hyperlink>
    </w:p>
    <w:p w14:paraId="02A058A0" w14:textId="5D386019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5" w:history="1">
        <w:r w:rsidRPr="000D033C">
          <w:rPr>
            <w:rStyle w:val="Hyperlink"/>
          </w:rPr>
          <w:t>Vietna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5</w:t>
        </w:r>
        <w:r>
          <w:rPr>
            <w:webHidden/>
          </w:rPr>
          <w:fldChar w:fldCharType="end"/>
        </w:r>
      </w:hyperlink>
    </w:p>
    <w:p w14:paraId="5C74B183" w14:textId="2B7EBF0B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6" w:history="1">
        <w:r w:rsidRPr="000D033C">
          <w:rPr>
            <w:rStyle w:val="Hyperlink"/>
          </w:rPr>
          <w:t>Yem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6</w:t>
        </w:r>
        <w:r>
          <w:rPr>
            <w:webHidden/>
          </w:rPr>
          <w:fldChar w:fldCharType="end"/>
        </w:r>
      </w:hyperlink>
    </w:p>
    <w:p w14:paraId="03CAE210" w14:textId="13EC7F81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7" w:history="1">
        <w:r w:rsidRPr="000D033C">
          <w:rPr>
            <w:rStyle w:val="Hyperlink"/>
          </w:rPr>
          <w:t>Zambi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7</w:t>
        </w:r>
        <w:r>
          <w:rPr>
            <w:webHidden/>
          </w:rPr>
          <w:fldChar w:fldCharType="end"/>
        </w:r>
      </w:hyperlink>
    </w:p>
    <w:p w14:paraId="194F2069" w14:textId="78DC7D20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8" w:history="1">
        <w:r w:rsidRPr="000D033C">
          <w:rPr>
            <w:rStyle w:val="Hyperlink"/>
          </w:rPr>
          <w:t>Zimbabw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8</w:t>
        </w:r>
        <w:r>
          <w:rPr>
            <w:webHidden/>
          </w:rPr>
          <w:fldChar w:fldCharType="end"/>
        </w:r>
      </w:hyperlink>
    </w:p>
    <w:p w14:paraId="0B9B1026" w14:textId="1E0C90BC" w:rsidR="007F564B" w:rsidRDefault="007F564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sl-SI" w:eastAsia="sl-SI"/>
        </w:rPr>
      </w:pPr>
      <w:hyperlink w:anchor="_Toc161744179" w:history="1">
        <w:r w:rsidRPr="000D033C">
          <w:rPr>
            <w:rStyle w:val="Hyperlink"/>
          </w:rPr>
          <w:t>Palest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7441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9</w:t>
        </w:r>
        <w:r>
          <w:rPr>
            <w:webHidden/>
          </w:rPr>
          <w:fldChar w:fldCharType="end"/>
        </w:r>
      </w:hyperlink>
    </w:p>
    <w:p w14:paraId="56C73787" w14:textId="5CDA2B6F" w:rsidR="007F564B" w:rsidRDefault="007F564B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sl-SI" w:eastAsia="sl-SI"/>
        </w:rPr>
      </w:pPr>
      <w:hyperlink w:anchor="_Toc161744180" w:history="1">
        <w:r w:rsidRPr="000D033C">
          <w:rPr>
            <w:rStyle w:val="Hyperlink"/>
            <w:noProof/>
          </w:rPr>
          <w:t>NATIONAL D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44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0</w:t>
        </w:r>
        <w:r>
          <w:rPr>
            <w:noProof/>
            <w:webHidden/>
          </w:rPr>
          <w:fldChar w:fldCharType="end"/>
        </w:r>
      </w:hyperlink>
    </w:p>
    <w:p w14:paraId="3D21DB04" w14:textId="42558067" w:rsidR="00AE47F6" w:rsidRDefault="00826610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  <w:r>
        <w:rPr>
          <w:sz w:val="17"/>
          <w:szCs w:val="17"/>
          <w:lang w:val="en-GB"/>
        </w:rPr>
        <w:fldChar w:fldCharType="end"/>
      </w:r>
    </w:p>
    <w:p w14:paraId="56DBFF98" w14:textId="77777777" w:rsidR="00AE47F6" w:rsidRPr="00301595" w:rsidRDefault="00AE47F6" w:rsidP="00AE47F6">
      <w:pPr>
        <w:pStyle w:val="FootnoteText"/>
        <w:tabs>
          <w:tab w:val="left" w:pos="482"/>
        </w:tabs>
        <w:rPr>
          <w:sz w:val="17"/>
          <w:szCs w:val="17"/>
          <w:lang w:val="en-GB"/>
        </w:rPr>
      </w:pPr>
    </w:p>
    <w:p w14:paraId="50E94D93" w14:textId="78DFC91F" w:rsidR="00B81BDC" w:rsidRPr="0058276B" w:rsidRDefault="00AE47F6" w:rsidP="00CA058C">
      <w:pPr>
        <w:pStyle w:val="Heading1"/>
        <w:spacing w:before="240"/>
        <w:rPr>
          <w:lang w:val="de-DE"/>
        </w:rPr>
      </w:pPr>
      <w:r>
        <w:rPr>
          <w:sz w:val="17"/>
          <w:szCs w:val="17"/>
          <w:lang w:val="en-US"/>
        </w:rPr>
        <w:br w:type="page"/>
      </w:r>
      <w:bookmarkStart w:id="0" w:name="_Toc30497837"/>
      <w:bookmarkStart w:id="1" w:name="_Toc161744044"/>
      <w:r w:rsidR="00B81BDC" w:rsidRPr="0058276B">
        <w:rPr>
          <w:lang w:val="de-DE"/>
        </w:rPr>
        <w:lastRenderedPageBreak/>
        <w:t>ORDER</w:t>
      </w:r>
      <w:r w:rsidR="00E16444">
        <w:rPr>
          <w:lang w:val="de-DE"/>
        </w:rPr>
        <w:t xml:space="preserve"> </w:t>
      </w:r>
      <w:r w:rsidR="00B81BDC" w:rsidRPr="0058276B">
        <w:rPr>
          <w:lang w:val="de-DE"/>
        </w:rPr>
        <w:t>O</w:t>
      </w:r>
      <w:r w:rsidR="00BC1981">
        <w:rPr>
          <w:lang w:val="de-DE"/>
        </w:rPr>
        <w:t xml:space="preserve">F </w:t>
      </w:r>
      <w:r w:rsidR="00B81BDC" w:rsidRPr="0058276B">
        <w:rPr>
          <w:lang w:val="de-DE"/>
        </w:rPr>
        <w:t>PRECEDENCE</w:t>
      </w:r>
      <w:bookmarkEnd w:id="0"/>
      <w:bookmarkEnd w:id="1"/>
      <w:r w:rsidR="00B81BDC" w:rsidRPr="0058276B">
        <w:rPr>
          <w:lang w:val="de-DE"/>
        </w:rPr>
        <w:t xml:space="preserve">   </w:t>
      </w:r>
    </w:p>
    <w:p w14:paraId="2151D4B3" w14:textId="77777777" w:rsidR="00B81BDC" w:rsidRPr="009A426E" w:rsidRDefault="00B81BDC" w:rsidP="00CA058C">
      <w:pPr>
        <w:pStyle w:val="Heading2"/>
        <w:rPr>
          <w:rStyle w:val="FootnoteReference"/>
          <w:sz w:val="19"/>
          <w:szCs w:val="19"/>
        </w:rPr>
      </w:pPr>
      <w:bookmarkStart w:id="2" w:name="_Toc30497838"/>
      <w:bookmarkStart w:id="3" w:name="_Toc161744045"/>
      <w:bookmarkStart w:id="4" w:name="_GoBack"/>
      <w:bookmarkEnd w:id="4"/>
      <w:r w:rsidRPr="009A426E">
        <w:rPr>
          <w:sz w:val="19"/>
          <w:szCs w:val="19"/>
        </w:rPr>
        <w:t>HEADS OF DIPLOMATIC MISSIONS</w:t>
      </w:r>
      <w:r w:rsidRPr="009A426E">
        <w:rPr>
          <w:rStyle w:val="FootnoteReference"/>
          <w:sz w:val="19"/>
          <w:szCs w:val="19"/>
        </w:rPr>
        <w:footnoteReference w:customMarkFollows="1" w:id="1"/>
        <w:t>*</w:t>
      </w:r>
      <w:bookmarkEnd w:id="2"/>
      <w:bookmarkEnd w:id="3"/>
    </w:p>
    <w:p w14:paraId="5B5997C4" w14:textId="4E71FD14" w:rsidR="00203E83" w:rsidRDefault="00203E83" w:rsidP="00203E83">
      <w:pPr>
        <w:jc w:val="center"/>
        <w:rPr>
          <w:sz w:val="19"/>
          <w:szCs w:val="19"/>
          <w:lang w:val="en-GB"/>
        </w:rPr>
      </w:pPr>
      <w:bookmarkStart w:id="5" w:name="ApostolicNuncioRemove"/>
      <w:r w:rsidRPr="00301595">
        <w:rPr>
          <w:sz w:val="19"/>
          <w:szCs w:val="19"/>
          <w:lang w:val="en-GB"/>
        </w:rPr>
        <w:t>Apostolic Nuncio and Doyen of the Diplomatic Corps</w:t>
      </w:r>
    </w:p>
    <w:p w14:paraId="0606D19E" w14:textId="77777777" w:rsidR="00E16444" w:rsidRPr="00301595" w:rsidRDefault="00E16444" w:rsidP="00203E83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E16444" w:rsidRPr="00983ADC" w14:paraId="78FD3153" w14:textId="77777777" w:rsidTr="007F564B">
        <w:trPr>
          <w:cantSplit/>
          <w:trHeight w:val="20"/>
          <w:tblHeader/>
        </w:trPr>
        <w:tc>
          <w:tcPr>
            <w:tcW w:w="1701" w:type="dxa"/>
          </w:tcPr>
          <w:p w14:paraId="172011A6" w14:textId="168EFA80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bookmarkStart w:id="6" w:name="ApostolicNuncio"/>
            <w:r w:rsidRPr="00F152F0">
              <w:rPr>
                <w:b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51BFCE" w14:textId="7D576019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en-GB"/>
              </w:rPr>
            </w:pPr>
            <w:r w:rsidRPr="00F152F0">
              <w:rPr>
                <w:b/>
                <w:sz w:val="19"/>
                <w:szCs w:val="19"/>
                <w:lang w:val="fr-FR"/>
              </w:rPr>
              <w:t>Head of Mission and Residence</w:t>
            </w:r>
          </w:p>
        </w:tc>
        <w:tc>
          <w:tcPr>
            <w:tcW w:w="1814" w:type="dxa"/>
          </w:tcPr>
          <w:p w14:paraId="0F382C03" w14:textId="792F579C" w:rsidR="00E16444" w:rsidRPr="00020953" w:rsidRDefault="00E16444" w:rsidP="00E16444">
            <w:pPr>
              <w:tabs>
                <w:tab w:val="left" w:pos="482"/>
              </w:tabs>
              <w:spacing w:after="120"/>
              <w:rPr>
                <w:b/>
                <w:bCs/>
                <w:iCs/>
                <w:sz w:val="19"/>
                <w:szCs w:val="19"/>
                <w:lang w:val="de-DE"/>
              </w:rPr>
            </w:pPr>
            <w:r w:rsidRPr="00F152F0">
              <w:rPr>
                <w:b/>
                <w:sz w:val="19"/>
                <w:szCs w:val="19"/>
                <w:lang w:val="de-DE"/>
              </w:rPr>
              <w:t>Date</w:t>
            </w:r>
          </w:p>
        </w:tc>
      </w:tr>
      <w:tr w:rsidR="00020953" w:rsidRPr="00983ADC" w14:paraId="5589CB0D" w14:textId="77777777" w:rsidTr="007F564B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614B2BF4" w14:textId="72AEDD17" w:rsidR="00020953" w:rsidRPr="007F564B" w:rsidRDefault="007F564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3288" w:type="dxa"/>
            <w:tcMar>
              <w:top w:w="120" w:type="dxa"/>
            </w:tcMar>
          </w:tcPr>
          <w:p w14:paraId="682032D5" w14:textId="77777777" w:rsidR="007F564B" w:rsidRDefault="007F564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H. E. Archbishop Jean-Marie SPEICH</w:t>
            </w:r>
          </w:p>
          <w:p w14:paraId="1BE21E50" w14:textId="364B0686" w:rsidR="00020953" w:rsidRPr="007F564B" w:rsidRDefault="007F564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en-GB"/>
              </w:rPr>
            </w:pPr>
            <w:r>
              <w:rPr>
                <w:i/>
                <w:iCs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CB1A167" w14:textId="774600CB" w:rsidR="00020953" w:rsidRPr="007F564B" w:rsidRDefault="007F564B" w:rsidP="00BB53A4">
            <w:pPr>
              <w:tabs>
                <w:tab w:val="left" w:pos="482"/>
              </w:tabs>
              <w:rPr>
                <w:i/>
                <w:iCs/>
                <w:sz w:val="19"/>
                <w:szCs w:val="19"/>
                <w:lang w:val="de-DE"/>
              </w:rPr>
            </w:pPr>
            <w:r>
              <w:rPr>
                <w:i/>
                <w:iCs/>
                <w:sz w:val="19"/>
                <w:szCs w:val="19"/>
                <w:lang w:val="de-DE"/>
              </w:rPr>
              <w:t>19 June 2019</w:t>
            </w:r>
          </w:p>
        </w:tc>
      </w:tr>
      <w:bookmarkEnd w:id="6"/>
    </w:tbl>
    <w:p w14:paraId="245A2CDF" w14:textId="77777777" w:rsidR="000F2A6D" w:rsidRDefault="000F2A6D" w:rsidP="00C37CFA">
      <w:pPr>
        <w:rPr>
          <w:sz w:val="17"/>
          <w:szCs w:val="17"/>
          <w:lang w:val="en-US"/>
        </w:rPr>
      </w:pPr>
    </w:p>
    <w:bookmarkEnd w:id="5"/>
    <w:p w14:paraId="32783A42" w14:textId="2934BC4D" w:rsidR="00775981" w:rsidRDefault="00775981" w:rsidP="00775981">
      <w:pPr>
        <w:jc w:val="center"/>
        <w:rPr>
          <w:sz w:val="19"/>
          <w:szCs w:val="19"/>
          <w:lang w:val="en-GB"/>
        </w:rPr>
      </w:pPr>
      <w:r w:rsidRPr="00EC56C5">
        <w:rPr>
          <w:sz w:val="19"/>
          <w:szCs w:val="19"/>
          <w:lang w:val="en-GB"/>
        </w:rPr>
        <w:t xml:space="preserve">Ambassadors </w:t>
      </w:r>
      <w:r>
        <w:rPr>
          <w:sz w:val="19"/>
          <w:szCs w:val="19"/>
          <w:lang w:val="en-GB"/>
        </w:rPr>
        <w:t>E</w:t>
      </w:r>
      <w:r w:rsidRPr="00EC56C5">
        <w:rPr>
          <w:sz w:val="19"/>
          <w:szCs w:val="19"/>
          <w:lang w:val="en-GB"/>
        </w:rPr>
        <w:t xml:space="preserve">xtraordinary and </w:t>
      </w:r>
      <w:r>
        <w:rPr>
          <w:sz w:val="19"/>
          <w:szCs w:val="19"/>
          <w:lang w:val="en-GB"/>
        </w:rPr>
        <w:t>P</w:t>
      </w:r>
      <w:r w:rsidRPr="00EC56C5">
        <w:rPr>
          <w:sz w:val="19"/>
          <w:szCs w:val="19"/>
          <w:lang w:val="en-GB"/>
        </w:rPr>
        <w:t>lenipotentiary</w:t>
      </w:r>
    </w:p>
    <w:p w14:paraId="67289882" w14:textId="77777777" w:rsidR="00E16444" w:rsidRDefault="00E16444" w:rsidP="00775981">
      <w:pPr>
        <w:jc w:val="center"/>
        <w:rPr>
          <w:sz w:val="19"/>
          <w:szCs w:val="19"/>
          <w:lang w:val="en-GB"/>
        </w:rPr>
      </w:pPr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775981" w:rsidRPr="0027671D" w14:paraId="678EEE33" w14:textId="77777777" w:rsidTr="007F564B">
        <w:trPr>
          <w:cantSplit/>
          <w:tblHeader/>
        </w:trPr>
        <w:tc>
          <w:tcPr>
            <w:tcW w:w="1701" w:type="dxa"/>
          </w:tcPr>
          <w:p w14:paraId="495FC83F" w14:textId="23529B5F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bookmarkStart w:id="7" w:name="Ambassadors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7A9203A8" w14:textId="772529F2" w:rsidR="00775981" w:rsidRPr="00020953" w:rsidRDefault="00020953" w:rsidP="00C05378">
            <w:pPr>
              <w:spacing w:after="120"/>
              <w:rPr>
                <w:b/>
                <w:bCs/>
                <w:i/>
                <w:iCs/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EA33E04" w14:textId="027028B9" w:rsidR="00775981" w:rsidRPr="00020953" w:rsidRDefault="00020953" w:rsidP="00C05378">
            <w:pPr>
              <w:tabs>
                <w:tab w:val="left" w:pos="482"/>
              </w:tabs>
              <w:spacing w:after="120"/>
              <w:rPr>
                <w:b/>
                <w:bCs/>
                <w:i/>
                <w:iCs/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20953" w:rsidRPr="0027671D" w14:paraId="1013C1BB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D2F63C5" w14:textId="7E0BD2FE" w:rsidR="00020953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6EEDDC9E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ariano Hugo Prince WINDISCH–GRAETZ</w:t>
            </w:r>
          </w:p>
          <w:p w14:paraId="6E133788" w14:textId="36359688" w:rsidR="00020953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65ABC" w14:textId="40DCA012" w:rsidR="00020953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March 2009</w:t>
            </w:r>
          </w:p>
        </w:tc>
      </w:tr>
      <w:tr w:rsidR="007F564B" w:rsidRPr="0027671D" w14:paraId="29307A4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82BCADF" w14:textId="6AF5A30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3288" w:type="dxa"/>
            <w:tcMar>
              <w:top w:w="120" w:type="dxa"/>
            </w:tcMar>
          </w:tcPr>
          <w:p w14:paraId="59F9CDC6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enzo GHIOTTI</w:t>
            </w:r>
          </w:p>
          <w:p w14:paraId="7312B1B6" w14:textId="5F581818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ACQUAVIVA</w:t>
            </w:r>
          </w:p>
        </w:tc>
        <w:tc>
          <w:tcPr>
            <w:tcW w:w="1814" w:type="dxa"/>
            <w:tcMar>
              <w:top w:w="120" w:type="dxa"/>
            </w:tcMar>
          </w:tcPr>
          <w:p w14:paraId="2F38981E" w14:textId="51A1318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July 2011</w:t>
            </w:r>
          </w:p>
        </w:tc>
      </w:tr>
      <w:tr w:rsidR="007F564B" w:rsidRPr="0027671D" w14:paraId="64B7BAFA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4DA214D" w14:textId="2FF5D598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3288" w:type="dxa"/>
            <w:tcMar>
              <w:top w:w="120" w:type="dxa"/>
            </w:tcMar>
          </w:tcPr>
          <w:p w14:paraId="5228EB40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aytham Abdulmomen Hassan SHOJA'AADIN</w:t>
            </w:r>
          </w:p>
          <w:p w14:paraId="2F3C580C" w14:textId="06D5D3C4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0A8C5E" w14:textId="5429ADB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7</w:t>
            </w:r>
          </w:p>
        </w:tc>
      </w:tr>
      <w:tr w:rsidR="007F564B" w:rsidRPr="0027671D" w14:paraId="48650F7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2FB6A4E" w14:textId="5DF92E93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36C5AB8F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George Kahema MADAFA</w:t>
            </w:r>
          </w:p>
          <w:p w14:paraId="2229FA32" w14:textId="58534CB6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F700B0F" w14:textId="0EB2D21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7F564B" w:rsidRPr="0027671D" w14:paraId="62804C8C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7BFA391" w14:textId="7D317185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g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7661BB33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lizabeth Paula NAPEYOK</w:t>
            </w:r>
          </w:p>
          <w:p w14:paraId="0DF2F28E" w14:textId="1E5782A6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C4FF53F" w14:textId="1E3BDC2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8</w:t>
            </w:r>
          </w:p>
        </w:tc>
      </w:tr>
      <w:tr w:rsidR="007F564B" w:rsidRPr="0027671D" w14:paraId="668137D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6B3389C" w14:textId="797A2A7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3288" w:type="dxa"/>
            <w:tcMar>
              <w:top w:w="120" w:type="dxa"/>
            </w:tcMar>
          </w:tcPr>
          <w:p w14:paraId="1B30A784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Ibrahim ASSAF</w:t>
            </w:r>
          </w:p>
          <w:p w14:paraId="148F882C" w14:textId="34972DB3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167CF1B" w14:textId="26C0EF1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ly 2018</w:t>
            </w:r>
          </w:p>
        </w:tc>
      </w:tr>
      <w:tr w:rsidR="007F564B" w:rsidRPr="0027671D" w14:paraId="7BA12CC6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C231B8" w14:textId="52A10EA2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hina</w:t>
            </w:r>
          </w:p>
        </w:tc>
        <w:tc>
          <w:tcPr>
            <w:tcW w:w="3288" w:type="dxa"/>
            <w:tcMar>
              <w:top w:w="120" w:type="dxa"/>
            </w:tcMar>
          </w:tcPr>
          <w:p w14:paraId="37E28B4C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WANG Shunqing</w:t>
            </w:r>
          </w:p>
          <w:p w14:paraId="1DFA67C4" w14:textId="0906AAC5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A6B90DD" w14:textId="5FD1F7F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7F564B" w:rsidRPr="0027671D" w14:paraId="3D1A9C6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FB48E8" w14:textId="1522CBF9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3288" w:type="dxa"/>
            <w:tcMar>
              <w:top w:w="120" w:type="dxa"/>
            </w:tcMar>
          </w:tcPr>
          <w:p w14:paraId="283FE281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Boris GRIGIĆ</w:t>
            </w:r>
          </w:p>
          <w:p w14:paraId="20288FE0" w14:textId="35E131A0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F244291" w14:textId="1B399AE6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January 2019</w:t>
            </w:r>
          </w:p>
        </w:tc>
      </w:tr>
      <w:tr w:rsidR="007F564B" w:rsidRPr="0027671D" w14:paraId="336F70E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1567BA" w14:textId="0BF81FE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3288" w:type="dxa"/>
            <w:tcMar>
              <w:top w:w="120" w:type="dxa"/>
            </w:tcMar>
          </w:tcPr>
          <w:p w14:paraId="187DF801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hn SPITERI</w:t>
            </w:r>
          </w:p>
          <w:p w14:paraId="23392EE7" w14:textId="339FF476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ALLETTA</w:t>
            </w:r>
          </w:p>
        </w:tc>
        <w:tc>
          <w:tcPr>
            <w:tcW w:w="1814" w:type="dxa"/>
            <w:tcMar>
              <w:top w:w="120" w:type="dxa"/>
            </w:tcMar>
          </w:tcPr>
          <w:p w14:paraId="63C90FC9" w14:textId="1A723241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February 2019</w:t>
            </w:r>
          </w:p>
        </w:tc>
      </w:tr>
      <w:tr w:rsidR="007F564B" w:rsidRPr="0027671D" w14:paraId="2004003C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8493F08" w14:textId="29FEA3D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5693B224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ohamed Chérif DIALLO</w:t>
            </w:r>
          </w:p>
          <w:p w14:paraId="6D03E28E" w14:textId="7B25E2C5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9175AD2" w14:textId="77799BA5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May 2019</w:t>
            </w:r>
          </w:p>
        </w:tc>
      </w:tr>
      <w:tr w:rsidR="007F564B" w:rsidRPr="0027671D" w14:paraId="51DB933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393574" w14:textId="0F55015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Arme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65BE72A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shot HOVAKIMIAN</w:t>
            </w:r>
          </w:p>
          <w:p w14:paraId="6EC46C6B" w14:textId="6EC02620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00803771" w14:textId="5C837AB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7F564B" w:rsidRPr="0027671D" w14:paraId="0B07D7FC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C26B56" w14:textId="3B08415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3288" w:type="dxa"/>
            <w:tcMar>
              <w:top w:w="120" w:type="dxa"/>
            </w:tcMar>
          </w:tcPr>
          <w:p w14:paraId="55F2D897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zzedine FARHANE</w:t>
            </w:r>
          </w:p>
          <w:p w14:paraId="379CACCB" w14:textId="606C0EA4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9DA677" w14:textId="2C7A9819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October 2019</w:t>
            </w:r>
          </w:p>
        </w:tc>
      </w:tr>
      <w:tr w:rsidR="007F564B" w:rsidRPr="0027671D" w14:paraId="006120F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EBB8BD" w14:textId="7629CDD9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3288" w:type="dxa"/>
            <w:tcMar>
              <w:top w:w="120" w:type="dxa"/>
            </w:tcMar>
          </w:tcPr>
          <w:p w14:paraId="4EB4DCBA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Timur EYVAZOV</w:t>
            </w:r>
          </w:p>
          <w:p w14:paraId="081B17FC" w14:textId="0B84B7C5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273D28D" w14:textId="7D8ABF21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anuary 2020</w:t>
            </w:r>
          </w:p>
        </w:tc>
      </w:tr>
      <w:tr w:rsidR="007F564B" w:rsidRPr="0027671D" w14:paraId="2358B9A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3D98813" w14:textId="4ED3488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77C07590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uan Francisco FACETTI FERNANDEZ</w:t>
            </w:r>
          </w:p>
          <w:p w14:paraId="0B4616EC" w14:textId="2D6B0F13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EA234B" w14:textId="7F2E05D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anuary 2020</w:t>
            </w:r>
          </w:p>
        </w:tc>
      </w:tr>
      <w:tr w:rsidR="007F564B" w:rsidRPr="0027671D" w14:paraId="2D1A8E35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2F9BCED" w14:textId="23A232C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662CF1EE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apulane Sydney MOLEKANE</w:t>
            </w:r>
          </w:p>
          <w:p w14:paraId="41D18DEA" w14:textId="654A2D9F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F3E1E3B" w14:textId="69C517C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5 February 2020</w:t>
            </w:r>
          </w:p>
        </w:tc>
      </w:tr>
      <w:tr w:rsidR="007F564B" w:rsidRPr="0027671D" w14:paraId="23B0C4A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FA12D46" w14:textId="492D5600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pain</w:t>
            </w:r>
          </w:p>
        </w:tc>
        <w:tc>
          <w:tcPr>
            <w:tcW w:w="3288" w:type="dxa"/>
            <w:tcMar>
              <w:top w:w="120" w:type="dxa"/>
            </w:tcMar>
          </w:tcPr>
          <w:p w14:paraId="70606B0A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uan ARISTEGUI LABORDE</w:t>
            </w:r>
          </w:p>
          <w:p w14:paraId="0552A901" w14:textId="3DF75000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F2A4548" w14:textId="53C4E31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8 April 2020</w:t>
            </w:r>
          </w:p>
        </w:tc>
      </w:tr>
      <w:tr w:rsidR="007F564B" w:rsidRPr="0027671D" w14:paraId="6D95E44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D1A8000" w14:textId="4348FA6B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Po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716928C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rzysztof Jan OLENDZKI</w:t>
            </w:r>
          </w:p>
          <w:p w14:paraId="0CAD6887" w14:textId="38010104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8FC56D" w14:textId="1990CF8C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8 April 2020</w:t>
            </w:r>
          </w:p>
        </w:tc>
      </w:tr>
      <w:tr w:rsidR="007F564B" w:rsidRPr="0027671D" w14:paraId="0EA4B4AA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FE8569B" w14:textId="6376E03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3288" w:type="dxa"/>
            <w:tcMar>
              <w:top w:w="120" w:type="dxa"/>
            </w:tcMar>
          </w:tcPr>
          <w:p w14:paraId="0991C30A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Yousuf Ahmed Hamed ALJABRI</w:t>
            </w:r>
          </w:p>
          <w:p w14:paraId="3F4F719E" w14:textId="37F41F3D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5C6973C" w14:textId="2B5F416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ly 2020</w:t>
            </w:r>
          </w:p>
        </w:tc>
      </w:tr>
      <w:tr w:rsidR="007F564B" w:rsidRPr="0027671D" w14:paraId="37BD3E9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98071BB" w14:textId="005BCE0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3288" w:type="dxa"/>
            <w:tcMar>
              <w:top w:w="120" w:type="dxa"/>
            </w:tcMar>
          </w:tcPr>
          <w:p w14:paraId="3D4F119E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talie KAUTHER</w:t>
            </w:r>
          </w:p>
          <w:p w14:paraId="4F981861" w14:textId="1D63A2EE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8EC2E69" w14:textId="126E57B6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7 July 2020</w:t>
            </w:r>
          </w:p>
        </w:tc>
      </w:tr>
      <w:tr w:rsidR="007F564B" w:rsidRPr="0027671D" w14:paraId="1EC2C65D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680E420" w14:textId="2E278D07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3288" w:type="dxa"/>
            <w:tcMar>
              <w:top w:w="120" w:type="dxa"/>
            </w:tcMar>
          </w:tcPr>
          <w:p w14:paraId="1F3CA943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ndor Ferenc DÁVID</w:t>
            </w:r>
          </w:p>
          <w:p w14:paraId="59BC68FB" w14:textId="75363E16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C14385B" w14:textId="3CF8CE86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7F564B" w:rsidRPr="0027671D" w14:paraId="66BD933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E972E3" w14:textId="3017C053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3288" w:type="dxa"/>
            <w:tcMar>
              <w:top w:w="120" w:type="dxa"/>
            </w:tcMar>
          </w:tcPr>
          <w:p w14:paraId="3D67E06C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Elisabeth ELLISON-KRAMER</w:t>
            </w:r>
          </w:p>
          <w:p w14:paraId="28E94216" w14:textId="55196ED8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79914BF" w14:textId="4BBE259E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7F564B" w:rsidRPr="0027671D" w14:paraId="3E8BA74E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6262B0C" w14:textId="58B5ED5F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ndia</w:t>
            </w:r>
          </w:p>
        </w:tc>
        <w:tc>
          <w:tcPr>
            <w:tcW w:w="3288" w:type="dxa"/>
            <w:tcMar>
              <w:top w:w="120" w:type="dxa"/>
            </w:tcMar>
          </w:tcPr>
          <w:p w14:paraId="459A839F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mrata SATDEVE KUMAR</w:t>
            </w:r>
          </w:p>
          <w:p w14:paraId="014E1D31" w14:textId="53B84F64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CC28C43" w14:textId="60CA86FE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5 August 2020</w:t>
            </w:r>
          </w:p>
        </w:tc>
      </w:tr>
      <w:tr w:rsidR="007F564B" w:rsidRPr="0027671D" w14:paraId="611EF6F7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0649ED" w14:textId="54A9AC0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3288" w:type="dxa"/>
            <w:tcMar>
              <w:top w:w="120" w:type="dxa"/>
            </w:tcMar>
          </w:tcPr>
          <w:p w14:paraId="28176B90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 xml:space="preserve">H. E. Mr CHOE Kang Il </w:t>
            </w:r>
          </w:p>
          <w:p w14:paraId="064EDDB2" w14:textId="2586321B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A9BABEA" w14:textId="283CF18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August 2020</w:t>
            </w:r>
          </w:p>
        </w:tc>
      </w:tr>
      <w:tr w:rsidR="007F564B" w:rsidRPr="0027671D" w14:paraId="363891F4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F086BD" w14:textId="450A98F7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53944854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Peter ZELEŇÁK</w:t>
            </w:r>
          </w:p>
          <w:p w14:paraId="066DFC5F" w14:textId="7AA7ACE2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47777B7" w14:textId="0DA0494C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October 2020</w:t>
            </w:r>
          </w:p>
        </w:tc>
      </w:tr>
      <w:tr w:rsidR="007F564B" w:rsidRPr="0027671D" w14:paraId="1F130C1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338A48F" w14:textId="5928B15D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0A7AD119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Tiffany Alexandra SADLER</w:t>
            </w:r>
          </w:p>
          <w:p w14:paraId="0F0DEB27" w14:textId="24B4719E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02EB8B" w14:textId="39778374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October 2020</w:t>
            </w:r>
          </w:p>
        </w:tc>
      </w:tr>
      <w:tr w:rsidR="007F564B" w:rsidRPr="0027671D" w14:paraId="3C9353C5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E517EA3" w14:textId="38FAD6CD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3288" w:type="dxa"/>
            <w:tcMar>
              <w:top w:w="120" w:type="dxa"/>
            </w:tcMar>
          </w:tcPr>
          <w:p w14:paraId="08D39B60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Erik VILSTRUP LORENZEN</w:t>
            </w:r>
          </w:p>
          <w:p w14:paraId="37740437" w14:textId="38FC6CD8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8D27304" w14:textId="46E8726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6 November 2020</w:t>
            </w:r>
          </w:p>
        </w:tc>
      </w:tr>
      <w:tr w:rsidR="007F564B" w:rsidRPr="0027671D" w14:paraId="611A2FBD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8CB2C56" w14:textId="5E7AEF9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raq</w:t>
            </w:r>
          </w:p>
        </w:tc>
        <w:tc>
          <w:tcPr>
            <w:tcW w:w="3288" w:type="dxa"/>
            <w:tcMar>
              <w:top w:w="120" w:type="dxa"/>
            </w:tcMar>
          </w:tcPr>
          <w:p w14:paraId="123E6414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aker Fattah Hussen HUSSEN</w:t>
            </w:r>
          </w:p>
          <w:p w14:paraId="45709EC8" w14:textId="7E9203F7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C8839B3" w14:textId="42AF1D7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6 November 2020</w:t>
            </w:r>
          </w:p>
        </w:tc>
      </w:tr>
      <w:tr w:rsidR="007F564B" w:rsidRPr="0027671D" w14:paraId="4A56D10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CABB515" w14:textId="530AD02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3288" w:type="dxa"/>
            <w:tcMar>
              <w:top w:w="120" w:type="dxa"/>
            </w:tcMar>
          </w:tcPr>
          <w:p w14:paraId="36098B0E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Yavel Mireya FRANCIS LANUZA</w:t>
            </w:r>
          </w:p>
          <w:p w14:paraId="524EBF1E" w14:textId="27285F92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3206CF98" w14:textId="52E72274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December 2020</w:t>
            </w:r>
          </w:p>
        </w:tc>
      </w:tr>
      <w:tr w:rsidR="007F564B" w:rsidRPr="0027671D" w14:paraId="792E0615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8CAB10E" w14:textId="0821A1B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3288" w:type="dxa"/>
            <w:tcMar>
              <w:top w:w="120" w:type="dxa"/>
            </w:tcMar>
          </w:tcPr>
          <w:p w14:paraId="72618EC8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Trine SKYMOEN</w:t>
            </w:r>
          </w:p>
          <w:p w14:paraId="02F74087" w14:textId="23AF7157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27337BC" w14:textId="1C9BD2A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 December 2020</w:t>
            </w:r>
          </w:p>
        </w:tc>
      </w:tr>
      <w:tr w:rsidR="007F564B" w:rsidRPr="0027671D" w14:paraId="6FD0811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77D4FB7" w14:textId="20EC0A8F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3288" w:type="dxa"/>
            <w:tcMar>
              <w:top w:w="120" w:type="dxa"/>
            </w:tcMar>
          </w:tcPr>
          <w:p w14:paraId="1E634D21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ylín TAŞHAN</w:t>
            </w:r>
          </w:p>
          <w:p w14:paraId="0D67D67B" w14:textId="6292A4E8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39BEC98" w14:textId="2ECD41C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0 March 2021</w:t>
            </w:r>
          </w:p>
        </w:tc>
      </w:tr>
      <w:tr w:rsidR="007F564B" w:rsidRPr="0027671D" w14:paraId="12199B8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BC6353" w14:textId="136165E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3288" w:type="dxa"/>
            <w:tcMar>
              <w:top w:w="120" w:type="dxa"/>
            </w:tcMar>
          </w:tcPr>
          <w:p w14:paraId="0431E896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ohannes Obed VERBOOM</w:t>
            </w:r>
          </w:p>
          <w:p w14:paraId="003B2619" w14:textId="09B48721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831305F" w14:textId="6DB0BF26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9 June 2021</w:t>
            </w:r>
          </w:p>
        </w:tc>
      </w:tr>
      <w:tr w:rsidR="007F564B" w:rsidRPr="0027671D" w14:paraId="73EF1376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1837088" w14:textId="30A1FD8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3288" w:type="dxa"/>
            <w:tcMar>
              <w:top w:w="120" w:type="dxa"/>
            </w:tcMar>
          </w:tcPr>
          <w:p w14:paraId="1105CD69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gnese KALNIŅA</w:t>
            </w:r>
          </w:p>
          <w:p w14:paraId="0A80EBD9" w14:textId="26A5F8F5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EE4A087" w14:textId="484C913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9 June 2021</w:t>
            </w:r>
          </w:p>
        </w:tc>
      </w:tr>
      <w:tr w:rsidR="007F564B" w:rsidRPr="0027671D" w14:paraId="0B91FE3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5EE32A2" w14:textId="3C6CC0E1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3288" w:type="dxa"/>
            <w:tcMar>
              <w:top w:w="120" w:type="dxa"/>
            </w:tcMar>
          </w:tcPr>
          <w:p w14:paraId="5EB697F2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Oleg ŢULEA</w:t>
            </w:r>
          </w:p>
          <w:p w14:paraId="0E1951F6" w14:textId="1DF00DCF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C6A0D6D" w14:textId="1D4E917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9 June 2021</w:t>
            </w:r>
          </w:p>
        </w:tc>
      </w:tr>
      <w:tr w:rsidR="007F564B" w:rsidRPr="0027671D" w14:paraId="2E6C620C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C6B52AA" w14:textId="6A2E94A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3288" w:type="dxa"/>
            <w:tcMar>
              <w:top w:w="120" w:type="dxa"/>
            </w:tcMar>
          </w:tcPr>
          <w:p w14:paraId="758071F3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NGUYEN Trung Kien</w:t>
            </w:r>
          </w:p>
          <w:p w14:paraId="5C4EF522" w14:textId="5BA06C64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C1F0E17" w14:textId="346B0E9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21</w:t>
            </w:r>
          </w:p>
        </w:tc>
      </w:tr>
      <w:tr w:rsidR="007F564B" w:rsidRPr="0027671D" w14:paraId="20024FAA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450E8C8" w14:textId="0A1AD381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3288" w:type="dxa"/>
            <w:tcMar>
              <w:top w:w="120" w:type="dxa"/>
            </w:tcMar>
          </w:tcPr>
          <w:p w14:paraId="619824B5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rie Chantal RWAKAZINA</w:t>
            </w:r>
          </w:p>
          <w:p w14:paraId="4EFF0F7B" w14:textId="24C50F18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GENEVA</w:t>
            </w:r>
          </w:p>
        </w:tc>
        <w:tc>
          <w:tcPr>
            <w:tcW w:w="1814" w:type="dxa"/>
            <w:tcMar>
              <w:top w:w="120" w:type="dxa"/>
            </w:tcMar>
          </w:tcPr>
          <w:p w14:paraId="2A01BED2" w14:textId="36E0CF4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21</w:t>
            </w:r>
          </w:p>
        </w:tc>
      </w:tr>
      <w:tr w:rsidR="007F564B" w:rsidRPr="0027671D" w14:paraId="6E3A52BE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547804" w14:textId="697DB707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razil</w:t>
            </w:r>
          </w:p>
        </w:tc>
        <w:tc>
          <w:tcPr>
            <w:tcW w:w="3288" w:type="dxa"/>
            <w:tcMar>
              <w:top w:w="120" w:type="dxa"/>
            </w:tcMar>
          </w:tcPr>
          <w:p w14:paraId="313D632C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Eduardo PRISCO PARAISO RAMOS</w:t>
            </w:r>
          </w:p>
          <w:p w14:paraId="0A8D1F00" w14:textId="1B1264DB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2EB0C0E" w14:textId="2BB3DF2E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9 October 2021</w:t>
            </w:r>
          </w:p>
        </w:tc>
      </w:tr>
      <w:tr w:rsidR="007F564B" w:rsidRPr="0027671D" w14:paraId="0B197FE9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0216AE5" w14:textId="2E85B55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0F1C3168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Gita KALMET</w:t>
            </w:r>
          </w:p>
          <w:p w14:paraId="7D0EB6D8" w14:textId="47A01A4E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PRAGUE</w:t>
            </w:r>
          </w:p>
        </w:tc>
        <w:tc>
          <w:tcPr>
            <w:tcW w:w="1814" w:type="dxa"/>
            <w:tcMar>
              <w:top w:w="120" w:type="dxa"/>
            </w:tcMar>
          </w:tcPr>
          <w:p w14:paraId="38896CA3" w14:textId="641DECA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November 2021</w:t>
            </w:r>
          </w:p>
        </w:tc>
      </w:tr>
      <w:tr w:rsidR="007F564B" w:rsidRPr="0027671D" w14:paraId="1D87B82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6427981" w14:textId="6B0D16C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3288" w:type="dxa"/>
            <w:tcMar>
              <w:top w:w="120" w:type="dxa"/>
            </w:tcMar>
          </w:tcPr>
          <w:p w14:paraId="022876A9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Francisco Bin MUNIS</w:t>
            </w:r>
          </w:p>
          <w:p w14:paraId="0F3C00CA" w14:textId="655CE4DE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0BF6FE55" w14:textId="37C510B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November 2021</w:t>
            </w:r>
          </w:p>
        </w:tc>
      </w:tr>
      <w:tr w:rsidR="007F564B" w:rsidRPr="0027671D" w14:paraId="77F4254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75DCB7" w14:textId="1E1DF9F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Kosovo</w:t>
            </w:r>
          </w:p>
        </w:tc>
        <w:tc>
          <w:tcPr>
            <w:tcW w:w="3288" w:type="dxa"/>
            <w:tcMar>
              <w:top w:w="120" w:type="dxa"/>
            </w:tcMar>
          </w:tcPr>
          <w:p w14:paraId="7311DE30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Valdet SADIKU</w:t>
            </w:r>
          </w:p>
          <w:p w14:paraId="22A14AE6" w14:textId="0F85C9DB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0C31B1F" w14:textId="1A9D9820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4 December 2021</w:t>
            </w:r>
          </w:p>
        </w:tc>
      </w:tr>
      <w:tr w:rsidR="007F564B" w:rsidRPr="0027671D" w14:paraId="4EBF729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C535195" w14:textId="2AE1B4A1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0C8DDBE6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Jamie Lindler HARPOOTLIAN</w:t>
            </w:r>
          </w:p>
          <w:p w14:paraId="536DA528" w14:textId="3939C86B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065DC41" w14:textId="78CA7DBF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7 February 2022</w:t>
            </w:r>
          </w:p>
        </w:tc>
      </w:tr>
      <w:tr w:rsidR="007F564B" w:rsidRPr="0027671D" w14:paraId="41BC166D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B50274" w14:textId="0B46F02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3288" w:type="dxa"/>
            <w:tcMar>
              <w:top w:w="120" w:type="dxa"/>
            </w:tcMar>
          </w:tcPr>
          <w:p w14:paraId="0FF2CDF3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ovshan SADIGBAYLI</w:t>
            </w:r>
          </w:p>
          <w:p w14:paraId="142BE952" w14:textId="70D3A656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3A2A5B5" w14:textId="02A120E4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February 2022</w:t>
            </w:r>
          </w:p>
        </w:tc>
      </w:tr>
      <w:tr w:rsidR="007F564B" w:rsidRPr="0027671D" w14:paraId="66917BE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AE23A7" w14:textId="7A7770D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urit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6E95F0DF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Zeineb ELY SALEM</w:t>
            </w:r>
          </w:p>
          <w:p w14:paraId="359AA7FE" w14:textId="094696CC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92B8B73" w14:textId="7413C648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7F564B" w:rsidRPr="0027671D" w14:paraId="122A0F1D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76775CB" w14:textId="35AA9E8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ndonesia</w:t>
            </w:r>
          </w:p>
        </w:tc>
        <w:tc>
          <w:tcPr>
            <w:tcW w:w="3288" w:type="dxa"/>
            <w:tcMar>
              <w:top w:w="120" w:type="dxa"/>
            </w:tcMar>
          </w:tcPr>
          <w:p w14:paraId="3EC04492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Damos Dumoli AGUSMAN</w:t>
            </w:r>
          </w:p>
          <w:p w14:paraId="771EBE0A" w14:textId="7113735F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16D88E8" w14:textId="123DF7A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April 2022</w:t>
            </w:r>
          </w:p>
        </w:tc>
      </w:tr>
      <w:tr w:rsidR="007F564B" w:rsidRPr="0027671D" w14:paraId="7F0876B4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30CB4E" w14:textId="6E528A1F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11ADA977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Gabriele Pia SCHREIER</w:t>
            </w:r>
          </w:p>
          <w:p w14:paraId="65F44B92" w14:textId="4E4AE5EA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680410E1" w14:textId="2A6317E1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0 July 2022</w:t>
            </w:r>
          </w:p>
        </w:tc>
      </w:tr>
      <w:tr w:rsidR="007F564B" w:rsidRPr="0027671D" w14:paraId="00D1D55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F1BD9A9" w14:textId="3697CC5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3288" w:type="dxa"/>
            <w:tcMar>
              <w:top w:w="120" w:type="dxa"/>
            </w:tcMar>
          </w:tcPr>
          <w:p w14:paraId="08ECB418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sengeg MIJIDDORJ</w:t>
            </w:r>
          </w:p>
          <w:p w14:paraId="4A7A06CE" w14:textId="7BC5C35F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63E194" w14:textId="6CE51EB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0 July 2022</w:t>
            </w:r>
          </w:p>
        </w:tc>
      </w:tr>
      <w:tr w:rsidR="007F564B" w:rsidRPr="0027671D" w14:paraId="5A8D1D0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6505AC" w14:textId="2CD8B24B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3288" w:type="dxa"/>
            <w:tcMar>
              <w:top w:w="120" w:type="dxa"/>
            </w:tcMar>
          </w:tcPr>
          <w:p w14:paraId="034457A3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ndrii TARAN</w:t>
            </w:r>
          </w:p>
          <w:p w14:paraId="589792E4" w14:textId="6FE2BDA3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EB14E3" w14:textId="6892039C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July 2022</w:t>
            </w:r>
          </w:p>
        </w:tc>
      </w:tr>
      <w:tr w:rsidR="007F564B" w:rsidRPr="0027671D" w14:paraId="7A719E8E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722AE6B" w14:textId="44A17015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1A1071E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drian FARRELL</w:t>
            </w:r>
          </w:p>
          <w:p w14:paraId="188A1DA8" w14:textId="499AFDE3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05A08742" w14:textId="5A0ADC95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September 2022</w:t>
            </w:r>
          </w:p>
        </w:tc>
      </w:tr>
      <w:tr w:rsidR="007F564B" w:rsidRPr="0027671D" w14:paraId="1FEEDA4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BDA8FF1" w14:textId="6DBD284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thiopia</w:t>
            </w:r>
          </w:p>
        </w:tc>
        <w:tc>
          <w:tcPr>
            <w:tcW w:w="3288" w:type="dxa"/>
            <w:tcMar>
              <w:top w:w="120" w:type="dxa"/>
            </w:tcMar>
          </w:tcPr>
          <w:p w14:paraId="1A0B09C9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emitu Hambisa BONSA</w:t>
            </w:r>
          </w:p>
          <w:p w14:paraId="4AD0DD6D" w14:textId="3483340B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49CB8660" w14:textId="2870638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7F564B" w:rsidRPr="0027671D" w14:paraId="270F04CC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199514B" w14:textId="7AA75AE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3288" w:type="dxa"/>
            <w:tcMar>
              <w:top w:w="120" w:type="dxa"/>
            </w:tcMar>
          </w:tcPr>
          <w:p w14:paraId="328F1E0B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o Javier VARELA FERNÁNDEZ</w:t>
            </w:r>
          </w:p>
          <w:p w14:paraId="71D067E9" w14:textId="37806CCE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632F424A" w14:textId="54DAF3E3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September 2022</w:t>
            </w:r>
          </w:p>
        </w:tc>
      </w:tr>
      <w:tr w:rsidR="007F564B" w:rsidRPr="0027671D" w14:paraId="2F6796D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2372326" w14:textId="6ECB33EA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France</w:t>
            </w:r>
          </w:p>
        </w:tc>
        <w:tc>
          <w:tcPr>
            <w:tcW w:w="3288" w:type="dxa"/>
            <w:tcMar>
              <w:top w:w="120" w:type="dxa"/>
            </w:tcMar>
          </w:tcPr>
          <w:p w14:paraId="28B415DF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Florence LEVY</w:t>
            </w:r>
          </w:p>
          <w:p w14:paraId="684C11B7" w14:textId="1FB7DD89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9507A10" w14:textId="6BBA9C3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6 October 2022</w:t>
            </w:r>
          </w:p>
        </w:tc>
      </w:tr>
      <w:tr w:rsidR="007F564B" w:rsidRPr="0027671D" w14:paraId="011E24AD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936757F" w14:textId="71080D2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l Salvador</w:t>
            </w:r>
          </w:p>
        </w:tc>
        <w:tc>
          <w:tcPr>
            <w:tcW w:w="3288" w:type="dxa"/>
            <w:tcMar>
              <w:top w:w="120" w:type="dxa"/>
            </w:tcMar>
          </w:tcPr>
          <w:p w14:paraId="3B7A0988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Julia Emma VILLATORO TARIO</w:t>
            </w:r>
          </w:p>
          <w:p w14:paraId="39467928" w14:textId="53CC88DC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FA2BC49" w14:textId="68AB53A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7F564B" w:rsidRPr="0027671D" w14:paraId="21C1FA1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21EEF5F" w14:textId="0FB652C5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3288" w:type="dxa"/>
            <w:tcMar>
              <w:top w:w="120" w:type="dxa"/>
            </w:tcMar>
          </w:tcPr>
          <w:p w14:paraId="5B831A91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amad Ali ALKABI</w:t>
            </w:r>
          </w:p>
          <w:p w14:paraId="67D1D677" w14:textId="4F9F0192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81D93F4" w14:textId="220C102A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7F564B" w:rsidRPr="0027671D" w14:paraId="45402DF9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B8D1B51" w14:textId="43D4D1B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3288" w:type="dxa"/>
            <w:tcMar>
              <w:top w:w="120" w:type="dxa"/>
            </w:tcMar>
          </w:tcPr>
          <w:p w14:paraId="59D0361C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Caroline Marie - Thérèse F. VERMEULEN</w:t>
            </w:r>
          </w:p>
          <w:p w14:paraId="5F5DB689" w14:textId="23B8AD62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93083E2" w14:textId="7EE060F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6 October 2022</w:t>
            </w:r>
          </w:p>
        </w:tc>
      </w:tr>
      <w:tr w:rsidR="007F564B" w:rsidRPr="0027671D" w14:paraId="6F21D00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3C58E19" w14:textId="00F3DD50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4AA9EB7E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Mihai-Alexandru GRĂDINAR</w:t>
            </w:r>
          </w:p>
          <w:p w14:paraId="1CE90749" w14:textId="73BC2FDA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2C949D2" w14:textId="1584B615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2</w:t>
            </w:r>
          </w:p>
        </w:tc>
      </w:tr>
      <w:tr w:rsidR="007F564B" w:rsidRPr="0027671D" w14:paraId="36D2D09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DBC9558" w14:textId="1F4A0F1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3288" w:type="dxa"/>
            <w:tcMar>
              <w:top w:w="120" w:type="dxa"/>
            </w:tcMar>
          </w:tcPr>
          <w:p w14:paraId="3E7FDD16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ean GRAFF</w:t>
            </w:r>
          </w:p>
          <w:p w14:paraId="46BA4089" w14:textId="4A516816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4AB370" w14:textId="3012FEB1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7F564B" w:rsidRPr="0027671D" w14:paraId="043BFBA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E3C563C" w14:textId="63C198F3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8FBC661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Pertti Juhani ANTTINEN</w:t>
            </w:r>
          </w:p>
          <w:p w14:paraId="2BC5151D" w14:textId="6DF6769D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42C7C0CB" w14:textId="23315D2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2</w:t>
            </w:r>
          </w:p>
        </w:tc>
      </w:tr>
      <w:tr w:rsidR="007F564B" w:rsidRPr="0027671D" w14:paraId="0A7115F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7C45415" w14:textId="37CF34E0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Egypt</w:t>
            </w:r>
          </w:p>
        </w:tc>
        <w:tc>
          <w:tcPr>
            <w:tcW w:w="3288" w:type="dxa"/>
            <w:tcMar>
              <w:top w:w="120" w:type="dxa"/>
            </w:tcMar>
          </w:tcPr>
          <w:p w14:paraId="749771C8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Nahla Mohamed Essam Eldin ELZAWAHRY</w:t>
            </w:r>
          </w:p>
          <w:p w14:paraId="21DA8651" w14:textId="70F4F4D9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75F9F5A" w14:textId="006217F4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6 December 2022</w:t>
            </w:r>
          </w:p>
        </w:tc>
      </w:tr>
      <w:tr w:rsidR="007F564B" w:rsidRPr="0027671D" w14:paraId="3EA82056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67E4D6" w14:textId="4E3DAD81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3288" w:type="dxa"/>
            <w:tcMar>
              <w:top w:w="120" w:type="dxa"/>
            </w:tcMar>
          </w:tcPr>
          <w:p w14:paraId="44E11AD2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Miguel Maria SIMÕES COELHO DE ALMEIDA E SOUSA</w:t>
            </w:r>
          </w:p>
          <w:p w14:paraId="27C2A954" w14:textId="0ACED54A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1E6CF35" w14:textId="3BD93A0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December 2022</w:t>
            </w:r>
          </w:p>
        </w:tc>
      </w:tr>
      <w:tr w:rsidR="007F564B" w:rsidRPr="0027671D" w14:paraId="3B696F7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2D6DFFF" w14:textId="1794A0C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Israel</w:t>
            </w:r>
          </w:p>
        </w:tc>
        <w:tc>
          <w:tcPr>
            <w:tcW w:w="3288" w:type="dxa"/>
            <w:tcMar>
              <w:top w:w="120" w:type="dxa"/>
            </w:tcMar>
          </w:tcPr>
          <w:p w14:paraId="3E8C5C24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Ze'ev BOKER</w:t>
            </w:r>
          </w:p>
          <w:p w14:paraId="485C2156" w14:textId="29B79D22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JERUSALEM</w:t>
            </w:r>
          </w:p>
        </w:tc>
        <w:tc>
          <w:tcPr>
            <w:tcW w:w="1814" w:type="dxa"/>
            <w:tcMar>
              <w:top w:w="120" w:type="dxa"/>
            </w:tcMar>
          </w:tcPr>
          <w:p w14:paraId="1177C912" w14:textId="0413E2D8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6 December 2022</w:t>
            </w:r>
          </w:p>
        </w:tc>
      </w:tr>
      <w:tr w:rsidR="007F564B" w:rsidRPr="0027671D" w14:paraId="37AB837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04EBBC" w14:textId="09F2228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3288" w:type="dxa"/>
            <w:tcMar>
              <w:top w:w="120" w:type="dxa"/>
            </w:tcMar>
          </w:tcPr>
          <w:p w14:paraId="2C5099A9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Luis Alberto CAMPANA BOLUARTE</w:t>
            </w:r>
          </w:p>
          <w:p w14:paraId="38D46331" w14:textId="2B23ADC8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EE1BC1" w14:textId="12CE8CC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January 2023</w:t>
            </w:r>
          </w:p>
        </w:tc>
      </w:tr>
      <w:tr w:rsidR="007F564B" w:rsidRPr="0027671D" w14:paraId="1AB64E57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C7310EE" w14:textId="18FB6DD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3288" w:type="dxa"/>
            <w:tcMar>
              <w:top w:w="120" w:type="dxa"/>
            </w:tcMar>
          </w:tcPr>
          <w:p w14:paraId="2FA659F3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ng Wook HAM</w:t>
            </w:r>
          </w:p>
          <w:p w14:paraId="355D25B2" w14:textId="1BD57D19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17BF016" w14:textId="682CE17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7F564B" w:rsidRPr="0027671D" w14:paraId="04C2669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204F3B1" w14:textId="1CD17479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585A453F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Lina RUKŠTELIENĖ</w:t>
            </w:r>
          </w:p>
          <w:p w14:paraId="2305B48E" w14:textId="1A1F56DC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CEC6A9A" w14:textId="3F53E8A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7F564B" w:rsidRPr="0027671D" w14:paraId="46A69A8E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463F67C" w14:textId="1111010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273F5891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 JAVED</w:t>
            </w:r>
          </w:p>
          <w:p w14:paraId="49F3C877" w14:textId="44357B48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285E59C5" w14:textId="52C7535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February 2023</w:t>
            </w:r>
          </w:p>
        </w:tc>
      </w:tr>
      <w:tr w:rsidR="007F564B" w:rsidRPr="0027671D" w14:paraId="43CAB63B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413CC3" w14:textId="43D631A9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3288" w:type="dxa"/>
            <w:tcMar>
              <w:top w:w="120" w:type="dxa"/>
            </w:tcMar>
          </w:tcPr>
          <w:p w14:paraId="1993A399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oran MILEVSKI</w:t>
            </w:r>
          </w:p>
          <w:p w14:paraId="28C4FAC7" w14:textId="4FF7DEBA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7D57A8A" w14:textId="73285D9C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May 2023</w:t>
            </w:r>
          </w:p>
        </w:tc>
      </w:tr>
      <w:tr w:rsidR="007F564B" w:rsidRPr="0027671D" w14:paraId="0422B184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09226F9" w14:textId="6E9C13E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3288" w:type="dxa"/>
            <w:tcMar>
              <w:top w:w="120" w:type="dxa"/>
            </w:tcMar>
          </w:tcPr>
          <w:p w14:paraId="60EA5B99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nne Marie EASTWOOD</w:t>
            </w:r>
          </w:p>
          <w:p w14:paraId="11EDF228" w14:textId="19C8F54B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706F97E2" w14:textId="4D7709A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7F564B" w:rsidRPr="0027671D" w14:paraId="09B1D2D5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BF0CB34" w14:textId="6AB90E9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3288" w:type="dxa"/>
            <w:tcMar>
              <w:top w:w="120" w:type="dxa"/>
            </w:tcMar>
          </w:tcPr>
          <w:p w14:paraId="49EB6CE5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elhafid ALAHOUM</w:t>
            </w:r>
          </w:p>
          <w:p w14:paraId="0FB07351" w14:textId="67BD7471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7F44B3C7" w14:textId="6A28F86D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y 2023</w:t>
            </w:r>
          </w:p>
        </w:tc>
      </w:tr>
      <w:tr w:rsidR="007F564B" w:rsidRPr="0027671D" w14:paraId="7BDB97F9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916B8F3" w14:textId="40CF649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4DE03B47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libek BAKAYEV</w:t>
            </w:r>
          </w:p>
          <w:p w14:paraId="67C1FFA4" w14:textId="2E4EFFD1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8792DB8" w14:textId="27B8B36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7F564B" w:rsidRPr="0027671D" w14:paraId="5EB6FB1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68ECA1" w14:textId="73C7D613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imbabwe</w:t>
            </w:r>
          </w:p>
        </w:tc>
        <w:tc>
          <w:tcPr>
            <w:tcW w:w="3288" w:type="dxa"/>
            <w:tcMar>
              <w:top w:w="120" w:type="dxa"/>
            </w:tcMar>
          </w:tcPr>
          <w:p w14:paraId="66100B6B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Alice MASHINGAIDZE</w:t>
            </w:r>
          </w:p>
          <w:p w14:paraId="354ACED4" w14:textId="1092E709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11ED7BE7" w14:textId="6EB5EB9B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7F564B" w:rsidRPr="0027671D" w14:paraId="2985BB5B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5688907" w14:textId="541C810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yrgyz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396A897C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ntbek KUSHCHUBEKOV</w:t>
            </w:r>
          </w:p>
          <w:p w14:paraId="465DD006" w14:textId="472920DB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18024109" w14:textId="0FDE3DFD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7F564B" w:rsidRPr="0027671D" w14:paraId="3BB99BC9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2C57058" w14:textId="5BFCD0E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undi</w:t>
            </w:r>
          </w:p>
        </w:tc>
        <w:tc>
          <w:tcPr>
            <w:tcW w:w="3288" w:type="dxa"/>
            <w:tcMar>
              <w:top w:w="120" w:type="dxa"/>
            </w:tcMar>
          </w:tcPr>
          <w:p w14:paraId="6F22504B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spérance NDAYIZEYE</w:t>
            </w:r>
          </w:p>
          <w:p w14:paraId="4B73C9FE" w14:textId="126F4FED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418EFF0" w14:textId="5359E22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2 June 2023</w:t>
            </w:r>
          </w:p>
        </w:tc>
      </w:tr>
      <w:tr w:rsidR="007F564B" w:rsidRPr="0027671D" w14:paraId="6B8C7D7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7257ED2" w14:textId="3A46E98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7FF791C2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Vilawan MANGKLATANAKUL</w:t>
            </w:r>
          </w:p>
          <w:p w14:paraId="247F33C7" w14:textId="579FBC62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EF22BF0" w14:textId="260ACDA6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7F564B" w:rsidRPr="0027671D" w14:paraId="69E3B31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C2B965B" w14:textId="07802F2D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3288" w:type="dxa"/>
            <w:tcMar>
              <w:top w:w="120" w:type="dxa"/>
            </w:tcMar>
          </w:tcPr>
          <w:p w14:paraId="6C4619B8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Ian David Grainge BIGGS</w:t>
            </w:r>
          </w:p>
          <w:p w14:paraId="1F33E7F1" w14:textId="58558893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55DBF3" w14:textId="64655C6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7F564B" w:rsidRPr="0027671D" w14:paraId="01A43294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1BD81A0" w14:textId="1F97801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3288" w:type="dxa"/>
            <w:tcMar>
              <w:top w:w="120" w:type="dxa"/>
            </w:tcMar>
          </w:tcPr>
          <w:p w14:paraId="7FCA4DB7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Bharat Kumar REGMI</w:t>
            </w:r>
          </w:p>
          <w:p w14:paraId="0E22D6BB" w14:textId="0F146AC8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994844B" w14:textId="1D51338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June 2023</w:t>
            </w:r>
          </w:p>
        </w:tc>
      </w:tr>
      <w:tr w:rsidR="007F564B" w:rsidRPr="0027671D" w14:paraId="5EBFE005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C4BCD62" w14:textId="4F3296B6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osnia and Herzegovina</w:t>
            </w:r>
          </w:p>
        </w:tc>
        <w:tc>
          <w:tcPr>
            <w:tcW w:w="3288" w:type="dxa"/>
            <w:tcMar>
              <w:top w:w="120" w:type="dxa"/>
            </w:tcMar>
          </w:tcPr>
          <w:p w14:paraId="604A40DD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Dario NOVALIĆ</w:t>
            </w:r>
          </w:p>
          <w:p w14:paraId="2312EA2A" w14:textId="1BA73907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7AE24A0" w14:textId="794373BE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August 2023</w:t>
            </w:r>
          </w:p>
        </w:tc>
      </w:tr>
      <w:tr w:rsidR="007F564B" w:rsidRPr="0027671D" w14:paraId="42CA023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51BFA3E" w14:textId="2BBC34B0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Kuwait</w:t>
            </w:r>
          </w:p>
        </w:tc>
        <w:tc>
          <w:tcPr>
            <w:tcW w:w="3288" w:type="dxa"/>
            <w:tcMar>
              <w:top w:w="120" w:type="dxa"/>
            </w:tcMar>
          </w:tcPr>
          <w:p w14:paraId="5EFAF91F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Talal Sulaiman ALFASSAM</w:t>
            </w:r>
          </w:p>
          <w:p w14:paraId="6D5BDCE2" w14:textId="5D33F765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835CB6D" w14:textId="2DA6D56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7F564B" w:rsidRPr="0027671D" w14:paraId="33C6D8B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54971C1" w14:textId="74569A79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3288" w:type="dxa"/>
            <w:tcMar>
              <w:top w:w="120" w:type="dxa"/>
            </w:tcMar>
          </w:tcPr>
          <w:p w14:paraId="42DA1229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Evangelina Lourdes A. BERNAS</w:t>
            </w:r>
          </w:p>
          <w:p w14:paraId="2D9DC95E" w14:textId="42F788F5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942D3DF" w14:textId="2D4E0595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7F564B" w:rsidRPr="0027671D" w14:paraId="1BAE3BA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CAECA53" w14:textId="2538F228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3288" w:type="dxa"/>
            <w:tcMar>
              <w:top w:w="120" w:type="dxa"/>
            </w:tcMar>
          </w:tcPr>
          <w:p w14:paraId="0DD11A4B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erene BENYAH</w:t>
            </w:r>
          </w:p>
          <w:p w14:paraId="48949477" w14:textId="29EA63C6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0710698F" w14:textId="2002631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August 2023</w:t>
            </w:r>
          </w:p>
        </w:tc>
      </w:tr>
      <w:tr w:rsidR="007F564B" w:rsidRPr="0027671D" w14:paraId="59A6526B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98838D" w14:textId="169F6F9A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3288" w:type="dxa"/>
            <w:tcMar>
              <w:top w:w="120" w:type="dxa"/>
            </w:tcMar>
          </w:tcPr>
          <w:p w14:paraId="0ED31DE7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Krassimir Svilenov BOJANOV</w:t>
            </w:r>
          </w:p>
          <w:p w14:paraId="4AFB9163" w14:textId="542EDF0A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00562A6" w14:textId="252F5E59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7F564B" w:rsidRPr="0027671D" w14:paraId="49A3F636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3A68A6B" w14:textId="25433C66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46876708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Jiří KUDĚLA</w:t>
            </w:r>
          </w:p>
          <w:p w14:paraId="1719046A" w14:textId="538884B5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5CB0C4F" w14:textId="3757F5B0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9 October 2023</w:t>
            </w:r>
          </w:p>
        </w:tc>
      </w:tr>
      <w:tr w:rsidR="007F564B" w:rsidRPr="0027671D" w14:paraId="099D200D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F535D8D" w14:textId="447923E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3288" w:type="dxa"/>
            <w:tcMar>
              <w:top w:w="120" w:type="dxa"/>
            </w:tcMar>
          </w:tcPr>
          <w:p w14:paraId="74FD7577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Holger Federico MARTINSEN</w:t>
            </w:r>
          </w:p>
          <w:p w14:paraId="4C38C662" w14:textId="3A904BA5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1F877A" w14:textId="4CB2C4B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7F564B" w:rsidRPr="0027671D" w14:paraId="07CF01F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0843256" w14:textId="0130ACA5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3288" w:type="dxa"/>
            <w:tcMar>
              <w:top w:w="120" w:type="dxa"/>
            </w:tcMar>
          </w:tcPr>
          <w:p w14:paraId="3924B363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Maimounata OUATTARA</w:t>
            </w:r>
          </w:p>
          <w:p w14:paraId="2A8BF71E" w14:textId="5002BE12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69406A0" w14:textId="1442A1F7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9 October 2023</w:t>
            </w:r>
          </w:p>
        </w:tc>
      </w:tr>
      <w:tr w:rsidR="007F564B" w:rsidRPr="0027671D" w14:paraId="6A068FAA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C7F4A5A" w14:textId="5B4C4A02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Greece</w:t>
            </w:r>
          </w:p>
        </w:tc>
        <w:tc>
          <w:tcPr>
            <w:tcW w:w="3288" w:type="dxa"/>
            <w:tcMar>
              <w:top w:w="120" w:type="dxa"/>
            </w:tcMar>
          </w:tcPr>
          <w:p w14:paraId="1DCA09AC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Argyrios MAKRIS</w:t>
            </w:r>
          </w:p>
          <w:p w14:paraId="2A542AAD" w14:textId="6AE1D3A3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9F5E95D" w14:textId="7481115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7F564B" w:rsidRPr="0027671D" w14:paraId="49E7D3D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2A0120" w14:textId="168343FF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Japan</w:t>
            </w:r>
          </w:p>
        </w:tc>
        <w:tc>
          <w:tcPr>
            <w:tcW w:w="3288" w:type="dxa"/>
            <w:tcMar>
              <w:top w:w="120" w:type="dxa"/>
            </w:tcMar>
          </w:tcPr>
          <w:p w14:paraId="222E1508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s Akiko YOSHIDA</w:t>
            </w:r>
          </w:p>
          <w:p w14:paraId="477A00BE" w14:textId="5CE99338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E7B43E1" w14:textId="07C1B7D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22 November 2023</w:t>
            </w:r>
          </w:p>
        </w:tc>
      </w:tr>
      <w:tr w:rsidR="007F564B" w:rsidRPr="0027671D" w14:paraId="40C5D1D9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5B3B250" w14:textId="2DB68D8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3288" w:type="dxa"/>
            <w:tcMar>
              <w:top w:w="120" w:type="dxa"/>
            </w:tcMar>
          </w:tcPr>
          <w:p w14:paraId="54F93002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s Diana Helen MADUNIC</w:t>
            </w:r>
          </w:p>
          <w:p w14:paraId="69CC90EF" w14:textId="76B38DF2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67E113E9" w14:textId="61597938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7F564B" w:rsidRPr="0027671D" w14:paraId="40EED9B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8E2FD84" w14:textId="408C405F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3288" w:type="dxa"/>
            <w:tcMar>
              <w:top w:w="120" w:type="dxa"/>
            </w:tcMar>
          </w:tcPr>
          <w:p w14:paraId="712C3C88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Ricard FITER VILAJOANA</w:t>
            </w:r>
          </w:p>
          <w:p w14:paraId="5724774F" w14:textId="491B1734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ELLA</w:t>
            </w:r>
          </w:p>
        </w:tc>
        <w:tc>
          <w:tcPr>
            <w:tcW w:w="1814" w:type="dxa"/>
            <w:tcMar>
              <w:top w:w="120" w:type="dxa"/>
            </w:tcMar>
          </w:tcPr>
          <w:p w14:paraId="2D02010B" w14:textId="2F561203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2 November 2023</w:t>
            </w:r>
          </w:p>
        </w:tc>
      </w:tr>
      <w:tr w:rsidR="007F564B" w:rsidRPr="0027671D" w14:paraId="441BF644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D8D5DE9" w14:textId="13FDDB0E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3288" w:type="dxa"/>
            <w:tcMar>
              <w:top w:w="120" w:type="dxa"/>
            </w:tcMar>
          </w:tcPr>
          <w:p w14:paraId="2282C3BB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Oljan KANUSHI</w:t>
            </w:r>
          </w:p>
          <w:p w14:paraId="7358950C" w14:textId="0D9B9967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285AF2A9" w14:textId="2558CE4D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8 January 2024</w:t>
            </w:r>
          </w:p>
        </w:tc>
      </w:tr>
      <w:tr w:rsidR="007F564B" w:rsidRPr="0027671D" w14:paraId="59193A8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9AD2032" w14:textId="5AEF1732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3288" w:type="dxa"/>
            <w:tcMar>
              <w:top w:w="120" w:type="dxa"/>
            </w:tcMar>
          </w:tcPr>
          <w:p w14:paraId="087467B4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bdulah Khalid O. TAWLAH</w:t>
            </w:r>
          </w:p>
          <w:p w14:paraId="11B8F29D" w14:textId="74BB1EFB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F401958" w14:textId="49A08509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7F564B" w:rsidRPr="0027671D" w14:paraId="4C4B1705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5F556D" w14:textId="2E1C7BD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3288" w:type="dxa"/>
            <w:tcMar>
              <w:top w:w="120" w:type="dxa"/>
            </w:tcMar>
          </w:tcPr>
          <w:p w14:paraId="526372E2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orge SKINNER-KLÉE ARENALES</w:t>
            </w:r>
          </w:p>
          <w:p w14:paraId="765D098A" w14:textId="4C3B39D8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43F641" w14:textId="1726E2F8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4</w:t>
            </w:r>
          </w:p>
        </w:tc>
      </w:tr>
      <w:tr w:rsidR="007F564B" w:rsidRPr="0027671D" w14:paraId="7130E11E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44423A7" w14:textId="49DE1338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Italy</w:t>
            </w:r>
          </w:p>
        </w:tc>
        <w:tc>
          <w:tcPr>
            <w:tcW w:w="3288" w:type="dxa"/>
            <w:tcMar>
              <w:top w:w="120" w:type="dxa"/>
            </w:tcMar>
          </w:tcPr>
          <w:p w14:paraId="384F5A2A" w14:textId="77777777" w:rsid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H. E. Mr Giuseppe CAVAGNA</w:t>
            </w:r>
          </w:p>
          <w:p w14:paraId="7518C13D" w14:textId="5742BC45" w:rsidR="007F564B" w:rsidRPr="007F564B" w:rsidRDefault="007F564B" w:rsidP="00BB53A4">
            <w:pPr>
              <w:rPr>
                <w:i/>
                <w:sz w:val="19"/>
                <w:szCs w:val="19"/>
                <w:lang w:val="de-DE"/>
              </w:rPr>
            </w:pPr>
            <w:r>
              <w:rPr>
                <w:i/>
                <w:sz w:val="19"/>
                <w:szCs w:val="19"/>
                <w:lang w:val="de-DE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51BA3FDD" w14:textId="363D9A0E" w:rsidR="007F564B" w:rsidRPr="007F564B" w:rsidRDefault="007F564B" w:rsidP="003A1E3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3 March 2024</w:t>
            </w:r>
          </w:p>
        </w:tc>
      </w:tr>
      <w:tr w:rsidR="007F564B" w:rsidRPr="0027671D" w14:paraId="72E46E0F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3414FF" w14:textId="744BCFA4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3288" w:type="dxa"/>
            <w:tcMar>
              <w:top w:w="120" w:type="dxa"/>
            </w:tcMar>
          </w:tcPr>
          <w:p w14:paraId="4523CB28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Asad Alam SIAM</w:t>
            </w:r>
          </w:p>
          <w:p w14:paraId="2D164471" w14:textId="0935A263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A4C79AB" w14:textId="69A3762C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7F564B" w:rsidRPr="0027671D" w14:paraId="31FB9C66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C3A9AE3" w14:textId="3EF95764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lastRenderedPageBreak/>
              <w:t>Qatar</w:t>
            </w:r>
          </w:p>
        </w:tc>
        <w:tc>
          <w:tcPr>
            <w:tcW w:w="3288" w:type="dxa"/>
            <w:tcMar>
              <w:top w:w="120" w:type="dxa"/>
            </w:tcMar>
          </w:tcPr>
          <w:p w14:paraId="06B7C781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Jassim Yaaqob Y A AL HAMADI</w:t>
            </w:r>
          </w:p>
          <w:p w14:paraId="7F54D446" w14:textId="536D475A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606B27" w14:textId="225716F9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tr w:rsidR="007F564B" w:rsidRPr="0027671D" w14:paraId="3327198C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19AF9F" w14:textId="021908AE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3288" w:type="dxa"/>
            <w:tcMar>
              <w:top w:w="120" w:type="dxa"/>
            </w:tcMar>
          </w:tcPr>
          <w:p w14:paraId="52F6BEB0" w14:textId="77777777" w:rsid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CHHEANG Thyra</w:t>
            </w:r>
          </w:p>
          <w:p w14:paraId="76735401" w14:textId="5EFE4685" w:rsidR="007F564B" w:rsidRPr="007F564B" w:rsidRDefault="007F564B" w:rsidP="00BB53A4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BERLIN</w:t>
            </w:r>
          </w:p>
        </w:tc>
        <w:tc>
          <w:tcPr>
            <w:tcW w:w="1814" w:type="dxa"/>
            <w:tcMar>
              <w:top w:w="120" w:type="dxa"/>
            </w:tcMar>
          </w:tcPr>
          <w:p w14:paraId="416AA41F" w14:textId="5BE43B53" w:rsidR="007F564B" w:rsidRPr="007F564B" w:rsidRDefault="007F564B" w:rsidP="003A1E3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March 2024</w:t>
            </w:r>
          </w:p>
        </w:tc>
      </w:tr>
      <w:bookmarkEnd w:id="7"/>
    </w:tbl>
    <w:p w14:paraId="7155170E" w14:textId="77777777" w:rsidR="00523181" w:rsidRDefault="00523181" w:rsidP="00775981">
      <w:pPr>
        <w:jc w:val="center"/>
        <w:rPr>
          <w:sz w:val="17"/>
          <w:szCs w:val="17"/>
          <w:lang w:val="en-US"/>
        </w:rPr>
      </w:pPr>
    </w:p>
    <w:p w14:paraId="68626FF1" w14:textId="77777777" w:rsidR="002475BE" w:rsidRDefault="00523181" w:rsidP="00555654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8" w:name="PalestineRemove"/>
      <w:bookmarkStart w:id="9" w:name="_Toc30497839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062E8A" w:rsidRPr="0027671D" w14:paraId="151B9A6F" w14:textId="77777777" w:rsidTr="007F564B">
        <w:trPr>
          <w:cantSplit/>
          <w:tblHeader/>
        </w:trPr>
        <w:tc>
          <w:tcPr>
            <w:tcW w:w="1701" w:type="dxa"/>
          </w:tcPr>
          <w:p w14:paraId="35F40152" w14:textId="57826B6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bookmarkStart w:id="10" w:name="Palestine"/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lastRenderedPageBreak/>
              <w:t>Country</w:t>
            </w:r>
          </w:p>
        </w:tc>
        <w:tc>
          <w:tcPr>
            <w:tcW w:w="3288" w:type="dxa"/>
          </w:tcPr>
          <w:p w14:paraId="6CE3759C" w14:textId="415F0AF6" w:rsidR="00062E8A" w:rsidRPr="0027671D" w:rsidRDefault="00062E8A" w:rsidP="00C05378">
            <w:pPr>
              <w:spacing w:after="120"/>
              <w:rPr>
                <w:sz w:val="19"/>
                <w:szCs w:val="19"/>
                <w:lang w:val="de-DE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6D23E52B" w14:textId="76345036" w:rsidR="00062E8A" w:rsidRPr="0027671D" w:rsidRDefault="00062E8A" w:rsidP="00C05378">
            <w:pPr>
              <w:tabs>
                <w:tab w:val="left" w:pos="482"/>
              </w:tabs>
              <w:spacing w:after="120"/>
              <w:rPr>
                <w:sz w:val="19"/>
                <w:szCs w:val="19"/>
                <w:lang w:val="en-GB"/>
              </w:rPr>
            </w:pPr>
            <w:r w:rsidRPr="00020953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062E8A" w:rsidRPr="0027671D" w14:paraId="6176F7AA" w14:textId="77777777" w:rsidTr="007F564B">
        <w:trPr>
          <w:cantSplit/>
          <w:tblHeader/>
        </w:trPr>
        <w:tc>
          <w:tcPr>
            <w:tcW w:w="1701" w:type="dxa"/>
            <w:tcMar>
              <w:top w:w="120" w:type="dxa"/>
            </w:tcMar>
          </w:tcPr>
          <w:p w14:paraId="2B66A44B" w14:textId="1FA034E9" w:rsidR="00062E8A" w:rsidRPr="007F564B" w:rsidRDefault="007F564B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lestine</w:t>
            </w:r>
          </w:p>
        </w:tc>
        <w:tc>
          <w:tcPr>
            <w:tcW w:w="3288" w:type="dxa"/>
            <w:tcMar>
              <w:top w:w="120" w:type="dxa"/>
            </w:tcMar>
          </w:tcPr>
          <w:p w14:paraId="76D03078" w14:textId="77777777" w:rsidR="007F564B" w:rsidRDefault="007F564B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H. E. Mr Salah Abdel SHAFI</w:t>
            </w:r>
          </w:p>
          <w:p w14:paraId="1BB99210" w14:textId="2BE06CC6" w:rsidR="00062E8A" w:rsidRPr="007F564B" w:rsidRDefault="007F564B" w:rsidP="00062E8A">
            <w:pPr>
              <w:rPr>
                <w:sz w:val="19"/>
                <w:szCs w:val="19"/>
                <w:lang w:val="de-DE"/>
              </w:rPr>
            </w:pPr>
            <w:r>
              <w:rPr>
                <w:sz w:val="19"/>
                <w:szCs w:val="19"/>
                <w:lang w:val="de-DE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392527DC" w14:textId="5BB9A119" w:rsidR="00062E8A" w:rsidRPr="007F564B" w:rsidRDefault="007F564B" w:rsidP="00062E8A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5 October 2014</w:t>
            </w:r>
          </w:p>
        </w:tc>
      </w:tr>
      <w:bookmarkEnd w:id="10"/>
    </w:tbl>
    <w:p w14:paraId="41A9A44F" w14:textId="77777777" w:rsidR="00523181" w:rsidRDefault="002475BE" w:rsidP="00555654">
      <w:pPr>
        <w:pStyle w:val="Heading2"/>
        <w:rPr>
          <w:rStyle w:val="FootnoteReference"/>
          <w:vertAlign w:val="baseline"/>
        </w:rPr>
      </w:pPr>
      <w:r>
        <w:rPr>
          <w:lang w:val="en-US"/>
        </w:rPr>
        <w:br w:type="page"/>
      </w:r>
      <w:bookmarkStart w:id="11" w:name="_Toc161744046"/>
      <w:bookmarkEnd w:id="8"/>
      <w:r w:rsidR="00523181" w:rsidRPr="00523181">
        <w:lastRenderedPageBreak/>
        <w:t>CHARGÉS D’AFFAIRES AD INTERIM</w:t>
      </w:r>
      <w:r w:rsidR="00523181" w:rsidRPr="00523181">
        <w:rPr>
          <w:rStyle w:val="FootnoteReference"/>
          <w:vertAlign w:val="baseline"/>
        </w:rPr>
        <w:footnoteReference w:customMarkFollows="1" w:id="2"/>
        <w:t>*</w:t>
      </w:r>
      <w:bookmarkEnd w:id="9"/>
      <w:bookmarkEnd w:id="11"/>
    </w:p>
    <w:tbl>
      <w:tblPr>
        <w:tblStyle w:val="dlTable"/>
        <w:tblW w:w="0" w:type="auto"/>
        <w:tblLayout w:type="fixed"/>
        <w:tblCellMar>
          <w:top w:w="0" w:type="dxa"/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1701"/>
        <w:gridCol w:w="3288"/>
        <w:gridCol w:w="1814"/>
      </w:tblGrid>
      <w:tr w:rsidR="0044091C" w:rsidRPr="00852C96" w14:paraId="447B9F08" w14:textId="77777777" w:rsidTr="007F564B">
        <w:trPr>
          <w:cantSplit/>
          <w:tblHeader/>
        </w:trPr>
        <w:tc>
          <w:tcPr>
            <w:tcW w:w="1701" w:type="dxa"/>
          </w:tcPr>
          <w:p w14:paraId="24113D6C" w14:textId="3FBB6429" w:rsidR="0044091C" w:rsidRPr="00381F76" w:rsidRDefault="0044091C" w:rsidP="0093025C">
            <w:pPr>
              <w:spacing w:after="120"/>
              <w:rPr>
                <w:b/>
                <w:bCs/>
                <w:color w:val="000000"/>
                <w:sz w:val="19"/>
                <w:szCs w:val="19"/>
              </w:rPr>
            </w:pPr>
            <w:bookmarkStart w:id="12" w:name="ChargeAffaires"/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3288" w:type="dxa"/>
          </w:tcPr>
          <w:p w14:paraId="446E2017" w14:textId="12FE4600" w:rsidR="0044091C" w:rsidRPr="00381F76" w:rsidRDefault="0044091C" w:rsidP="0093025C">
            <w:pPr>
              <w:tabs>
                <w:tab w:val="left" w:pos="482"/>
              </w:tabs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de-DE"/>
              </w:rPr>
              <w:t>Head of Mission and Residence</w:t>
            </w:r>
          </w:p>
        </w:tc>
        <w:tc>
          <w:tcPr>
            <w:tcW w:w="1814" w:type="dxa"/>
          </w:tcPr>
          <w:p w14:paraId="4FD1F39D" w14:textId="3FD01DF4" w:rsidR="0044091C" w:rsidRPr="00381F76" w:rsidRDefault="0044091C" w:rsidP="0093025C">
            <w:pPr>
              <w:spacing w:after="120"/>
              <w:rPr>
                <w:b/>
                <w:bCs/>
                <w:sz w:val="19"/>
                <w:szCs w:val="19"/>
                <w:lang w:val="en-GB"/>
              </w:rPr>
            </w:pPr>
            <w:r w:rsidRPr="00381F76">
              <w:rPr>
                <w:b/>
                <w:bCs/>
                <w:i/>
                <w:iCs/>
                <w:sz w:val="19"/>
                <w:szCs w:val="19"/>
                <w:lang w:val="en-GB"/>
              </w:rPr>
              <w:t>Date</w:t>
            </w:r>
          </w:p>
        </w:tc>
      </w:tr>
      <w:tr w:rsidR="0044091C" w:rsidRPr="00852C96" w14:paraId="392A9A5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D68BBD6" w14:textId="0562A168" w:rsidR="0044091C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sta Rica</w:t>
            </w:r>
          </w:p>
        </w:tc>
        <w:tc>
          <w:tcPr>
            <w:tcW w:w="3288" w:type="dxa"/>
            <w:tcMar>
              <w:top w:w="120" w:type="dxa"/>
            </w:tcMar>
          </w:tcPr>
          <w:p w14:paraId="51E53F1F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Herbert Daniel ESPINOZA SOLANO</w:t>
            </w:r>
          </w:p>
          <w:p w14:paraId="55FAC3A7" w14:textId="62B36ADE" w:rsidR="0044091C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1030BF61" w14:textId="1817A1FD" w:rsidR="0044091C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September 2014</w:t>
            </w:r>
          </w:p>
        </w:tc>
      </w:tr>
      <w:tr w:rsidR="007F564B" w:rsidRPr="00852C96" w14:paraId="0798926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9C8A9D0" w14:textId="5DAE2A7E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bo Verde</w:t>
            </w:r>
          </w:p>
        </w:tc>
        <w:tc>
          <w:tcPr>
            <w:tcW w:w="3288" w:type="dxa"/>
            <w:tcMar>
              <w:top w:w="120" w:type="dxa"/>
            </w:tcMar>
          </w:tcPr>
          <w:p w14:paraId="29024A19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Octávio Bento GOMES</w:t>
            </w:r>
          </w:p>
          <w:p w14:paraId="02278096" w14:textId="57E17321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USSELS</w:t>
            </w:r>
          </w:p>
        </w:tc>
        <w:tc>
          <w:tcPr>
            <w:tcW w:w="1814" w:type="dxa"/>
            <w:tcMar>
              <w:top w:w="120" w:type="dxa"/>
            </w:tcMar>
          </w:tcPr>
          <w:p w14:paraId="407C9CCF" w14:textId="7F0A8EDA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16</w:t>
            </w:r>
          </w:p>
        </w:tc>
      </w:tr>
      <w:tr w:rsidR="007F564B" w:rsidRPr="00852C96" w14:paraId="75C27B5B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8258F48" w14:textId="5317478A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ibya</w:t>
            </w:r>
          </w:p>
        </w:tc>
        <w:tc>
          <w:tcPr>
            <w:tcW w:w="3288" w:type="dxa"/>
            <w:tcMar>
              <w:top w:w="120" w:type="dxa"/>
            </w:tcMar>
          </w:tcPr>
          <w:p w14:paraId="5A09FEDD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ohamed A. H. ELMAGHUR</w:t>
            </w:r>
          </w:p>
          <w:p w14:paraId="23F660AD" w14:textId="4C834D1C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3DE78412" w14:textId="6432096E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January 2018</w:t>
            </w:r>
          </w:p>
        </w:tc>
      </w:tr>
      <w:tr w:rsidR="007F564B" w:rsidRPr="00852C96" w14:paraId="654EA56B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C943110" w14:textId="6EA0AE21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Belarus</w:t>
            </w:r>
          </w:p>
        </w:tc>
        <w:tc>
          <w:tcPr>
            <w:tcW w:w="3288" w:type="dxa"/>
            <w:tcMar>
              <w:top w:w="120" w:type="dxa"/>
            </w:tcMar>
          </w:tcPr>
          <w:p w14:paraId="6721289F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Andrei LOZOVIK</w:t>
            </w:r>
          </w:p>
          <w:p w14:paraId="2C2AD847" w14:textId="7E203DEA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02B7EEBE" w14:textId="35F43843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February 2020</w:t>
            </w:r>
          </w:p>
        </w:tc>
      </w:tr>
      <w:tr w:rsidR="007F564B" w:rsidRPr="00852C96" w14:paraId="76273696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9DA452C" w14:textId="751F3EB9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udan</w:t>
            </w:r>
          </w:p>
        </w:tc>
        <w:tc>
          <w:tcPr>
            <w:tcW w:w="3288" w:type="dxa"/>
            <w:tcMar>
              <w:top w:w="120" w:type="dxa"/>
            </w:tcMar>
          </w:tcPr>
          <w:p w14:paraId="4C74D346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afa Mohammed Sekainy AHMED</w:t>
            </w:r>
          </w:p>
          <w:p w14:paraId="559C84D8" w14:textId="38D9FF65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0A146D4" w14:textId="1E278CCD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4 September 2020</w:t>
            </w:r>
          </w:p>
        </w:tc>
      </w:tr>
      <w:tr w:rsidR="007F564B" w:rsidRPr="00852C96" w14:paraId="321D5172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77CECEA" w14:textId="6E515668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Afghanistan</w:t>
            </w:r>
          </w:p>
        </w:tc>
        <w:tc>
          <w:tcPr>
            <w:tcW w:w="3288" w:type="dxa"/>
            <w:tcMar>
              <w:top w:w="120" w:type="dxa"/>
            </w:tcMar>
          </w:tcPr>
          <w:p w14:paraId="062746A5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Fazull Mahmood RAHEMEE PAJWAK</w:t>
            </w:r>
          </w:p>
          <w:p w14:paraId="4E9992D7" w14:textId="2BCDD25A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4A32708" w14:textId="120B9932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1 December 2020</w:t>
            </w:r>
          </w:p>
        </w:tc>
      </w:tr>
      <w:tr w:rsidR="007F564B" w:rsidRPr="00852C96" w14:paraId="7936C1E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315DA9A" w14:textId="6200C61D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uba</w:t>
            </w:r>
          </w:p>
        </w:tc>
        <w:tc>
          <w:tcPr>
            <w:tcW w:w="3288" w:type="dxa"/>
            <w:tcMar>
              <w:top w:w="120" w:type="dxa"/>
            </w:tcMar>
          </w:tcPr>
          <w:p w14:paraId="3F86B268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Soraya ALVAREZ NUÑEZ</w:t>
            </w:r>
          </w:p>
          <w:p w14:paraId="2870287A" w14:textId="2D770B63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1CDA4C3" w14:textId="4AFC9301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7 September 2021</w:t>
            </w:r>
          </w:p>
        </w:tc>
      </w:tr>
      <w:tr w:rsidR="007F564B" w:rsidRPr="00852C96" w14:paraId="00848C4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AB2D224" w14:textId="56A0767D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Lao</w:t>
            </w:r>
          </w:p>
        </w:tc>
        <w:tc>
          <w:tcPr>
            <w:tcW w:w="3288" w:type="dxa"/>
            <w:tcMar>
              <w:top w:w="120" w:type="dxa"/>
            </w:tcMar>
          </w:tcPr>
          <w:p w14:paraId="29DF5A66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Viengvone KITTAVONG</w:t>
            </w:r>
          </w:p>
          <w:p w14:paraId="6934A9E2" w14:textId="789BC8FA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4663824" w14:textId="0B7A1B6E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8 January 2022</w:t>
            </w:r>
          </w:p>
        </w:tc>
      </w:tr>
      <w:tr w:rsidR="007F564B" w:rsidRPr="00852C96" w14:paraId="4C06071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B2271D" w14:textId="667B0122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Venezuela</w:t>
            </w:r>
          </w:p>
        </w:tc>
        <w:tc>
          <w:tcPr>
            <w:tcW w:w="3288" w:type="dxa"/>
            <w:tcMar>
              <w:top w:w="120" w:type="dxa"/>
            </w:tcMar>
          </w:tcPr>
          <w:p w14:paraId="21B5E6E1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ulfa Dalila HERNÁNDEZ MEDINA</w:t>
            </w:r>
          </w:p>
          <w:p w14:paraId="119340E8" w14:textId="5A66FB16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592DC5B1" w14:textId="3BBB616B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7 March 2022</w:t>
            </w:r>
          </w:p>
        </w:tc>
      </w:tr>
      <w:tr w:rsidR="007F564B" w:rsidRPr="00852C96" w14:paraId="2AC7FBD4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1CA2834" w14:textId="1E952B54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amibia</w:t>
            </w:r>
          </w:p>
        </w:tc>
        <w:tc>
          <w:tcPr>
            <w:tcW w:w="3288" w:type="dxa"/>
            <w:tcMar>
              <w:top w:w="120" w:type="dxa"/>
            </w:tcMar>
          </w:tcPr>
          <w:p w14:paraId="6CBFEDD3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Elise Pomwenepawa SHADUKA</w:t>
            </w:r>
          </w:p>
          <w:p w14:paraId="037536ED" w14:textId="1A139996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2C8C204" w14:textId="7CF7D28D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9 December 2022</w:t>
            </w:r>
          </w:p>
        </w:tc>
      </w:tr>
      <w:tr w:rsidR="007F564B" w:rsidRPr="00852C96" w14:paraId="07383E89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AC96B83" w14:textId="4A555ADE" w:rsidR="007F564B" w:rsidRPr="007F564B" w:rsidRDefault="007F564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Montenegro</w:t>
            </w:r>
          </w:p>
        </w:tc>
        <w:tc>
          <w:tcPr>
            <w:tcW w:w="3288" w:type="dxa"/>
            <w:tcMar>
              <w:top w:w="120" w:type="dxa"/>
            </w:tcMar>
          </w:tcPr>
          <w:p w14:paraId="57C4B45C" w14:textId="77777777" w:rsid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s Jelena VUKOVIĆ</w:t>
            </w:r>
          </w:p>
          <w:p w14:paraId="7C2E6B5C" w14:textId="304813B3" w:rsidR="007F564B" w:rsidRP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1BD9A268" w14:textId="5828918B" w:rsidR="007F564B" w:rsidRPr="007F564B" w:rsidRDefault="007F564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5 July 2023</w:t>
            </w:r>
          </w:p>
        </w:tc>
      </w:tr>
      <w:tr w:rsidR="007F564B" w:rsidRPr="00852C96" w14:paraId="31B64FE8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414ADFE5" w14:textId="27646155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olombia</w:t>
            </w:r>
          </w:p>
        </w:tc>
        <w:tc>
          <w:tcPr>
            <w:tcW w:w="3288" w:type="dxa"/>
            <w:tcMar>
              <w:top w:w="120" w:type="dxa"/>
            </w:tcMar>
          </w:tcPr>
          <w:p w14:paraId="2439D8A7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Diana KECÁN CERVANTES</w:t>
            </w:r>
          </w:p>
          <w:p w14:paraId="707C330C" w14:textId="5A394480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7BF51E9" w14:textId="6205C76D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8 July 2023</w:t>
            </w:r>
          </w:p>
        </w:tc>
      </w:tr>
      <w:tr w:rsidR="007F564B" w:rsidRPr="00852C96" w14:paraId="3A4A294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49128BF" w14:textId="12C09424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Sri Lanka</w:t>
            </w:r>
          </w:p>
        </w:tc>
        <w:tc>
          <w:tcPr>
            <w:tcW w:w="3288" w:type="dxa"/>
            <w:tcMar>
              <w:top w:w="120" w:type="dxa"/>
            </w:tcMar>
          </w:tcPr>
          <w:p w14:paraId="73413F4E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Charitha Bandara WEERASINGHE MUDIY</w:t>
            </w:r>
          </w:p>
          <w:p w14:paraId="1FD4F0E5" w14:textId="29269557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72A3BEF" w14:textId="483BEF51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August 2023</w:t>
            </w:r>
          </w:p>
        </w:tc>
      </w:tr>
      <w:tr w:rsidR="007F564B" w:rsidRPr="00852C96" w14:paraId="0BAC3E5C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415A53C" w14:textId="3E58BF8E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Tunisia</w:t>
            </w:r>
          </w:p>
        </w:tc>
        <w:tc>
          <w:tcPr>
            <w:tcW w:w="3288" w:type="dxa"/>
            <w:tcMar>
              <w:top w:w="120" w:type="dxa"/>
            </w:tcMar>
          </w:tcPr>
          <w:p w14:paraId="02B808A7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Basma CHARFI</w:t>
            </w:r>
          </w:p>
          <w:p w14:paraId="2D70EBEE" w14:textId="69308FDC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017C9F9" w14:textId="070BD6AD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4 August 2023</w:t>
            </w:r>
          </w:p>
        </w:tc>
      </w:tr>
      <w:tr w:rsidR="007F564B" w:rsidRPr="00852C96" w14:paraId="3643986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2B798FD" w14:textId="6C37569A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Jordan</w:t>
            </w:r>
          </w:p>
        </w:tc>
        <w:tc>
          <w:tcPr>
            <w:tcW w:w="3288" w:type="dxa"/>
            <w:tcMar>
              <w:top w:w="120" w:type="dxa"/>
            </w:tcMar>
          </w:tcPr>
          <w:p w14:paraId="4E894861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Rana ABIDA</w:t>
            </w:r>
          </w:p>
          <w:p w14:paraId="6874F66D" w14:textId="03AA8636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6A1EAF9A" w14:textId="3FEB7858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1 August 2023</w:t>
            </w:r>
          </w:p>
        </w:tc>
      </w:tr>
      <w:tr w:rsidR="007F564B" w:rsidRPr="00852C96" w14:paraId="174DDBE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3CA531B" w14:textId="4774A0AF" w:rsidR="007F564B" w:rsidRPr="007F564B" w:rsidRDefault="007F564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Serbia</w:t>
            </w:r>
          </w:p>
        </w:tc>
        <w:tc>
          <w:tcPr>
            <w:tcW w:w="3288" w:type="dxa"/>
            <w:tcMar>
              <w:top w:w="120" w:type="dxa"/>
            </w:tcMar>
          </w:tcPr>
          <w:p w14:paraId="5A2E370A" w14:textId="77777777" w:rsid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Goran MARKOVIĆ</w:t>
            </w:r>
          </w:p>
          <w:p w14:paraId="53E2FE7C" w14:textId="3A02699A" w:rsidR="007F564B" w:rsidRP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4649C66B" w14:textId="099A132A" w:rsidR="007F564B" w:rsidRPr="007F564B" w:rsidRDefault="007F564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 October 2023</w:t>
            </w:r>
          </w:p>
        </w:tc>
      </w:tr>
      <w:tr w:rsidR="007F564B" w:rsidRPr="00852C96" w14:paraId="77DA1BE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53324743" w14:textId="76DDDA0B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hile</w:t>
            </w:r>
          </w:p>
        </w:tc>
        <w:tc>
          <w:tcPr>
            <w:tcW w:w="3288" w:type="dxa"/>
            <w:tcMar>
              <w:top w:w="120" w:type="dxa"/>
            </w:tcMar>
          </w:tcPr>
          <w:p w14:paraId="5D0532B0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Eliseo Rodrigo RUIZ ORTIZ</w:t>
            </w:r>
          </w:p>
          <w:p w14:paraId="4AE4C68E" w14:textId="2B767862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5A22108" w14:textId="7AF51766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4 October 2023</w:t>
            </w:r>
          </w:p>
        </w:tc>
      </w:tr>
      <w:tr w:rsidR="007F564B" w:rsidRPr="00852C96" w14:paraId="63266277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6ADB3ED" w14:textId="278F8F0E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Dominican Republic</w:t>
            </w:r>
          </w:p>
        </w:tc>
        <w:tc>
          <w:tcPr>
            <w:tcW w:w="3288" w:type="dxa"/>
            <w:tcMar>
              <w:top w:w="120" w:type="dxa"/>
            </w:tcMar>
          </w:tcPr>
          <w:p w14:paraId="61482FA2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s Teresa Onelia Del Carmen DURAN PASCUAL</w:t>
            </w:r>
          </w:p>
          <w:p w14:paraId="00DC7E31" w14:textId="29585782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25E1D147" w14:textId="3D21E128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3 November 2023</w:t>
            </w:r>
          </w:p>
        </w:tc>
      </w:tr>
      <w:tr w:rsidR="007F564B" w:rsidRPr="00852C96" w14:paraId="720656E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BC223CD" w14:textId="57C78795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Equatorial Guinea</w:t>
            </w:r>
          </w:p>
        </w:tc>
        <w:tc>
          <w:tcPr>
            <w:tcW w:w="3288" w:type="dxa"/>
            <w:tcMar>
              <w:top w:w="120" w:type="dxa"/>
            </w:tcMar>
          </w:tcPr>
          <w:p w14:paraId="2514DB95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Mateo NSOGO NGUERE MICUE</w:t>
            </w:r>
          </w:p>
          <w:p w14:paraId="61E47392" w14:textId="2C38B926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E</w:t>
            </w:r>
          </w:p>
        </w:tc>
        <w:tc>
          <w:tcPr>
            <w:tcW w:w="1814" w:type="dxa"/>
            <w:tcMar>
              <w:top w:w="120" w:type="dxa"/>
            </w:tcMar>
          </w:tcPr>
          <w:p w14:paraId="14328ADF" w14:textId="1723AE5D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7 November 2023</w:t>
            </w:r>
          </w:p>
        </w:tc>
      </w:tr>
      <w:tr w:rsidR="007F564B" w:rsidRPr="00852C96" w14:paraId="6032FCD0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6DA614D6" w14:textId="4EE4EB2B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yprus</w:t>
            </w:r>
          </w:p>
        </w:tc>
        <w:tc>
          <w:tcPr>
            <w:tcW w:w="3288" w:type="dxa"/>
            <w:tcMar>
              <w:top w:w="120" w:type="dxa"/>
            </w:tcMar>
          </w:tcPr>
          <w:p w14:paraId="17A3755A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Charilaos PALMAS</w:t>
            </w:r>
          </w:p>
          <w:p w14:paraId="177A53D9" w14:textId="74D9B25E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4AEF7A48" w14:textId="5E9CB496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9 November 2023</w:t>
            </w:r>
          </w:p>
        </w:tc>
      </w:tr>
      <w:tr w:rsidR="007F564B" w:rsidRPr="00852C96" w14:paraId="7D1A8453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2D754B76" w14:textId="3CC8C2D2" w:rsidR="007F564B" w:rsidRPr="007F564B" w:rsidRDefault="007F564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Georgia</w:t>
            </w:r>
          </w:p>
        </w:tc>
        <w:tc>
          <w:tcPr>
            <w:tcW w:w="3288" w:type="dxa"/>
            <w:tcMar>
              <w:top w:w="120" w:type="dxa"/>
            </w:tcMar>
          </w:tcPr>
          <w:p w14:paraId="3E70F14E" w14:textId="77777777" w:rsid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Irakli GIGAURI</w:t>
            </w:r>
          </w:p>
          <w:p w14:paraId="07DCBE92" w14:textId="0DE619BA" w:rsidR="007F564B" w:rsidRP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3A878C34" w14:textId="4F75A69F" w:rsidR="007F564B" w:rsidRPr="007F564B" w:rsidRDefault="007F564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3 December 2023</w:t>
            </w:r>
          </w:p>
        </w:tc>
      </w:tr>
      <w:tr w:rsidR="007F564B" w:rsidRPr="00852C96" w14:paraId="7A83A63E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045AB9BC" w14:textId="6F86087C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New Zealand</w:t>
            </w:r>
          </w:p>
        </w:tc>
        <w:tc>
          <w:tcPr>
            <w:tcW w:w="3288" w:type="dxa"/>
            <w:tcMar>
              <w:top w:w="120" w:type="dxa"/>
            </w:tcMar>
          </w:tcPr>
          <w:p w14:paraId="21FCF022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David LILLY</w:t>
            </w:r>
          </w:p>
          <w:p w14:paraId="27941A52" w14:textId="7F951839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NNA</w:t>
            </w:r>
          </w:p>
        </w:tc>
        <w:tc>
          <w:tcPr>
            <w:tcW w:w="1814" w:type="dxa"/>
            <w:tcMar>
              <w:top w:w="120" w:type="dxa"/>
            </w:tcMar>
          </w:tcPr>
          <w:p w14:paraId="77C27807" w14:textId="15CF34AD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24 January 2024</w:t>
            </w:r>
          </w:p>
        </w:tc>
      </w:tr>
      <w:tr w:rsidR="007F564B" w:rsidRPr="00852C96" w14:paraId="261B7417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729A3540" w14:textId="49248EF7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Canada</w:t>
            </w:r>
          </w:p>
        </w:tc>
        <w:tc>
          <w:tcPr>
            <w:tcW w:w="3288" w:type="dxa"/>
            <w:tcMar>
              <w:top w:w="120" w:type="dxa"/>
            </w:tcMar>
          </w:tcPr>
          <w:p w14:paraId="3D2D7584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Francisco Miguel Reyes UY</w:t>
            </w:r>
          </w:p>
          <w:p w14:paraId="20F9DF46" w14:textId="14022604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DAPEST</w:t>
            </w:r>
          </w:p>
        </w:tc>
        <w:tc>
          <w:tcPr>
            <w:tcW w:w="1814" w:type="dxa"/>
            <w:tcMar>
              <w:top w:w="120" w:type="dxa"/>
            </w:tcMar>
          </w:tcPr>
          <w:p w14:paraId="2CF74B96" w14:textId="317931DC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1 March 2024</w:t>
            </w:r>
          </w:p>
        </w:tc>
      </w:tr>
      <w:tr w:rsidR="007F564B" w:rsidRPr="00852C96" w14:paraId="7FA1D171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163FF939" w14:textId="117A8690" w:rsidR="007F564B" w:rsidRPr="007F564B" w:rsidRDefault="007F564B" w:rsidP="0044091C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Bahrain</w:t>
            </w:r>
          </w:p>
        </w:tc>
        <w:tc>
          <w:tcPr>
            <w:tcW w:w="3288" w:type="dxa"/>
            <w:tcMar>
              <w:top w:w="120" w:type="dxa"/>
            </w:tcMar>
          </w:tcPr>
          <w:p w14:paraId="35F6904C" w14:textId="77777777" w:rsid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r Talal Faisal Yaqoob ALHAMAR</w:t>
            </w:r>
          </w:p>
          <w:p w14:paraId="2F48CAB6" w14:textId="4F0A7BEA" w:rsidR="007F564B" w:rsidRPr="007F564B" w:rsidRDefault="007F564B" w:rsidP="0044091C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</w:t>
            </w:r>
          </w:p>
        </w:tc>
        <w:tc>
          <w:tcPr>
            <w:tcW w:w="1814" w:type="dxa"/>
            <w:tcMar>
              <w:top w:w="120" w:type="dxa"/>
            </w:tcMar>
          </w:tcPr>
          <w:p w14:paraId="16957B24" w14:textId="6040A4B6" w:rsidR="007F564B" w:rsidRPr="007F564B" w:rsidRDefault="007F564B" w:rsidP="0044091C">
            <w:pPr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3 March 2024</w:t>
            </w:r>
          </w:p>
        </w:tc>
      </w:tr>
      <w:tr w:rsidR="007F564B" w:rsidRPr="00852C96" w14:paraId="2E86D33D" w14:textId="77777777" w:rsidTr="007F564B">
        <w:trPr>
          <w:cantSplit/>
        </w:trPr>
        <w:tc>
          <w:tcPr>
            <w:tcW w:w="1701" w:type="dxa"/>
            <w:tcMar>
              <w:top w:w="120" w:type="dxa"/>
            </w:tcMar>
          </w:tcPr>
          <w:p w14:paraId="3AF11BFD" w14:textId="2AFBB8C1" w:rsidR="007F564B" w:rsidRPr="007F564B" w:rsidRDefault="007F564B" w:rsidP="0044091C">
            <w:pPr>
              <w:rPr>
                <w:i/>
                <w:color w:val="000000"/>
                <w:sz w:val="19"/>
                <w:szCs w:val="19"/>
              </w:rPr>
            </w:pPr>
            <w:r>
              <w:rPr>
                <w:i/>
                <w:color w:val="000000"/>
                <w:sz w:val="19"/>
                <w:szCs w:val="19"/>
              </w:rPr>
              <w:t>Iran</w:t>
            </w:r>
          </w:p>
        </w:tc>
        <w:tc>
          <w:tcPr>
            <w:tcW w:w="3288" w:type="dxa"/>
            <w:tcMar>
              <w:top w:w="120" w:type="dxa"/>
            </w:tcMar>
          </w:tcPr>
          <w:p w14:paraId="07B6323E" w14:textId="77777777" w:rsid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Mr Reza NADEMI</w:t>
            </w:r>
          </w:p>
          <w:p w14:paraId="4ECB90EA" w14:textId="73B2345C" w:rsidR="007F564B" w:rsidRPr="007F564B" w:rsidRDefault="007F564B" w:rsidP="0044091C">
            <w:pPr>
              <w:tabs>
                <w:tab w:val="left" w:pos="482"/>
              </w:tabs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LJUBLJANA</w:t>
            </w:r>
          </w:p>
        </w:tc>
        <w:tc>
          <w:tcPr>
            <w:tcW w:w="1814" w:type="dxa"/>
            <w:tcMar>
              <w:top w:w="120" w:type="dxa"/>
            </w:tcMar>
          </w:tcPr>
          <w:p w14:paraId="728334A0" w14:textId="168FA456" w:rsidR="007F564B" w:rsidRPr="007F564B" w:rsidRDefault="007F564B" w:rsidP="0044091C">
            <w:pPr>
              <w:rPr>
                <w:i/>
                <w:sz w:val="19"/>
                <w:szCs w:val="19"/>
                <w:lang w:val="en-GB"/>
              </w:rPr>
            </w:pPr>
            <w:r>
              <w:rPr>
                <w:i/>
                <w:sz w:val="19"/>
                <w:szCs w:val="19"/>
                <w:lang w:val="en-GB"/>
              </w:rPr>
              <w:t>12 March 2024</w:t>
            </w:r>
          </w:p>
        </w:tc>
      </w:tr>
      <w:bookmarkEnd w:id="12"/>
    </w:tbl>
    <w:p w14:paraId="3186ECA7" w14:textId="77777777" w:rsidR="00C37CFA" w:rsidRPr="0095670C" w:rsidRDefault="000F2A6D" w:rsidP="00C37CFA">
      <w:pPr>
        <w:rPr>
          <w:sz w:val="2"/>
          <w:szCs w:val="2"/>
          <w:lang w:val="en-US"/>
        </w:rPr>
      </w:pPr>
      <w:r w:rsidRPr="0095670C">
        <w:rPr>
          <w:sz w:val="2"/>
          <w:szCs w:val="2"/>
          <w:lang w:val="en-US"/>
        </w:rPr>
        <w:br w:type="page"/>
      </w:r>
    </w:p>
    <w:p w14:paraId="20318B0D" w14:textId="77777777" w:rsidR="00C37CFA" w:rsidRPr="002D7BB2" w:rsidRDefault="00C37CFA" w:rsidP="00C37CFA">
      <w:pPr>
        <w:rPr>
          <w:lang w:val="en-US"/>
        </w:rPr>
      </w:pPr>
    </w:p>
    <w:p w14:paraId="27B03708" w14:textId="77777777" w:rsidR="00C37CFA" w:rsidRPr="002D7BB2" w:rsidRDefault="00C37CFA" w:rsidP="00C37CFA">
      <w:pPr>
        <w:rPr>
          <w:lang w:val="en-US"/>
        </w:rPr>
      </w:pPr>
    </w:p>
    <w:p w14:paraId="2E3C086C" w14:textId="77777777" w:rsidR="00C37CFA" w:rsidRPr="002D7BB2" w:rsidRDefault="00C37CFA" w:rsidP="00C37CFA">
      <w:pPr>
        <w:rPr>
          <w:lang w:val="en-US"/>
        </w:rPr>
      </w:pPr>
    </w:p>
    <w:p w14:paraId="501BDAE5" w14:textId="77777777" w:rsidR="00C37CFA" w:rsidRPr="002D7BB2" w:rsidRDefault="00C37CFA" w:rsidP="00C37CFA">
      <w:pPr>
        <w:rPr>
          <w:lang w:val="en-US"/>
        </w:rPr>
      </w:pPr>
    </w:p>
    <w:p w14:paraId="57A95DDB" w14:textId="77777777" w:rsidR="00C37CFA" w:rsidRPr="002D7BB2" w:rsidRDefault="00C37CFA" w:rsidP="00C37CFA">
      <w:pPr>
        <w:rPr>
          <w:lang w:val="en-US"/>
        </w:rPr>
      </w:pPr>
    </w:p>
    <w:p w14:paraId="17826C29" w14:textId="77777777" w:rsidR="00C37CFA" w:rsidRPr="002D7BB2" w:rsidRDefault="00C37CFA" w:rsidP="00C37CFA">
      <w:pPr>
        <w:rPr>
          <w:lang w:val="en-US"/>
        </w:rPr>
      </w:pPr>
    </w:p>
    <w:p w14:paraId="017C0CF5" w14:textId="77777777" w:rsidR="00C37CFA" w:rsidRPr="002D7BB2" w:rsidRDefault="00C37CFA" w:rsidP="00C37CFA">
      <w:pPr>
        <w:rPr>
          <w:lang w:val="en-US"/>
        </w:rPr>
      </w:pPr>
    </w:p>
    <w:p w14:paraId="0F09BEFD" w14:textId="77777777" w:rsidR="00C37CFA" w:rsidRPr="002D7BB2" w:rsidRDefault="00C37CFA" w:rsidP="00C37CFA">
      <w:pPr>
        <w:rPr>
          <w:lang w:val="en-US"/>
        </w:rPr>
      </w:pPr>
    </w:p>
    <w:p w14:paraId="03F0BB4B" w14:textId="77777777" w:rsidR="00C37CFA" w:rsidRPr="002D7BB2" w:rsidRDefault="00C37CFA" w:rsidP="00C37CFA">
      <w:pPr>
        <w:rPr>
          <w:lang w:val="en-US"/>
        </w:rPr>
      </w:pPr>
    </w:p>
    <w:p w14:paraId="454DE0E2" w14:textId="77777777" w:rsidR="00C37CFA" w:rsidRPr="002D7BB2" w:rsidRDefault="00C37CFA" w:rsidP="00C37CFA">
      <w:pPr>
        <w:rPr>
          <w:lang w:val="en-US"/>
        </w:rPr>
      </w:pPr>
    </w:p>
    <w:p w14:paraId="57B91BE0" w14:textId="77777777" w:rsidR="00C37CFA" w:rsidRPr="002D7BB2" w:rsidRDefault="00C37CFA" w:rsidP="00C37CFA">
      <w:pPr>
        <w:rPr>
          <w:lang w:val="en-US"/>
        </w:rPr>
      </w:pPr>
    </w:p>
    <w:p w14:paraId="736F3365" w14:textId="77777777" w:rsidR="00C37CFA" w:rsidRPr="002D7BB2" w:rsidRDefault="00C37CFA" w:rsidP="00C37CFA">
      <w:pPr>
        <w:rPr>
          <w:lang w:val="en-US"/>
        </w:rPr>
      </w:pPr>
    </w:p>
    <w:p w14:paraId="0C138D6D" w14:textId="77777777" w:rsidR="00C37CFA" w:rsidRPr="002D7BB2" w:rsidRDefault="00C37CFA" w:rsidP="00C37CFA">
      <w:pPr>
        <w:rPr>
          <w:lang w:val="en-US"/>
        </w:rPr>
      </w:pPr>
    </w:p>
    <w:p w14:paraId="65253914" w14:textId="77777777" w:rsidR="00C37CFA" w:rsidRPr="002D7BB2" w:rsidRDefault="00C37CFA" w:rsidP="00C37CFA">
      <w:pPr>
        <w:rPr>
          <w:lang w:val="en-US"/>
        </w:rPr>
      </w:pPr>
    </w:p>
    <w:p w14:paraId="600BB417" w14:textId="77777777" w:rsidR="00C37CFA" w:rsidRPr="002D7BB2" w:rsidRDefault="00C37CFA" w:rsidP="00C37CFA">
      <w:pPr>
        <w:rPr>
          <w:lang w:val="en-US"/>
        </w:rPr>
      </w:pPr>
    </w:p>
    <w:p w14:paraId="3C08D1EA" w14:textId="77777777" w:rsidR="00C37CFA" w:rsidRPr="002D7BB2" w:rsidRDefault="00C37CFA" w:rsidP="00C37CFA">
      <w:pPr>
        <w:rPr>
          <w:lang w:val="en-US"/>
        </w:rPr>
      </w:pPr>
    </w:p>
    <w:p w14:paraId="3969C5A4" w14:textId="77777777" w:rsidR="00C37CFA" w:rsidRPr="002D7BB2" w:rsidRDefault="00C37CFA" w:rsidP="00C37CFA">
      <w:pPr>
        <w:rPr>
          <w:lang w:val="en-US"/>
        </w:rPr>
      </w:pPr>
    </w:p>
    <w:p w14:paraId="29CFF0EF" w14:textId="77777777" w:rsidR="00A31608" w:rsidRPr="00CE319C" w:rsidRDefault="00C37CFA" w:rsidP="00CE319C">
      <w:pPr>
        <w:jc w:val="center"/>
        <w:rPr>
          <w:b/>
          <w:bCs/>
          <w:sz w:val="19"/>
          <w:szCs w:val="19"/>
        </w:rPr>
      </w:pPr>
      <w:r w:rsidRPr="00CE319C">
        <w:rPr>
          <w:b/>
          <w:bCs/>
          <w:sz w:val="19"/>
          <w:szCs w:val="19"/>
        </w:rPr>
        <w:t>D I P L O M A T I C   M I S S I O N S</w:t>
      </w:r>
    </w:p>
    <w:p w14:paraId="295AB7D3" w14:textId="29795B4F" w:rsidR="00467874" w:rsidRDefault="001A5D21" w:rsidP="007F564B">
      <w:pPr>
        <w:pStyle w:val="MisijeNaslov"/>
      </w:pPr>
      <w:r>
        <w:br w:type="page"/>
      </w:r>
      <w:bookmarkStart w:id="13" w:name="misije"/>
      <w:bookmarkStart w:id="14" w:name="_Toc161744047"/>
      <w:bookmarkEnd w:id="13"/>
      <w:r w:rsidR="007F564B">
        <w:lastRenderedPageBreak/>
        <w:t>Afghanistan</w:t>
      </w:r>
      <w:bookmarkEnd w:id="14"/>
    </w:p>
    <w:p w14:paraId="2FB0BDE4" w14:textId="6E278952" w:rsidR="007F564B" w:rsidRDefault="007F564B" w:rsidP="007F564B">
      <w:pPr>
        <w:pStyle w:val="dlCaption"/>
      </w:pPr>
      <w:r>
        <w:t>EMBASSY OF THE ISLAMIC REPUBLIC OF AFGHANISTAN</w:t>
      </w:r>
    </w:p>
    <w:p w14:paraId="7DCBFA02" w14:textId="62160BCD" w:rsidR="007F564B" w:rsidRDefault="007F564B" w:rsidP="007F564B">
      <w:pPr>
        <w:pStyle w:val="dlAddress"/>
      </w:pPr>
      <w:r>
        <w:t>AT-1160 VIENNA, Huttengasse 26</w:t>
      </w:r>
    </w:p>
    <w:p w14:paraId="02CF924A" w14:textId="57DEFE9B" w:rsidR="007F564B" w:rsidRDefault="007F564B" w:rsidP="007F564B">
      <w:pPr>
        <w:pStyle w:val="dlOfficeHours"/>
      </w:pPr>
      <w:r>
        <w:t>Office hours: Monday – Friday 9.00 – 13.00 and 14.00 – 16.00</w:t>
      </w:r>
    </w:p>
    <w:p w14:paraId="20DA55F4" w14:textId="294E5550" w:rsidR="007F564B" w:rsidRDefault="007F564B" w:rsidP="007F564B">
      <w:pPr>
        <w:pStyle w:val="dlPhone"/>
      </w:pPr>
      <w:r>
        <w:t>Tel: + 43 1 402 10 06-23</w:t>
      </w:r>
    </w:p>
    <w:p w14:paraId="3D2B9EBA" w14:textId="669481CB" w:rsidR="007F564B" w:rsidRDefault="007F564B" w:rsidP="007F564B">
      <w:pPr>
        <w:pStyle w:val="dlPhone"/>
      </w:pPr>
      <w:r>
        <w:t>Emergency number: + 43 676 793 37 99, + 43 676 547 23 74</w:t>
      </w:r>
    </w:p>
    <w:p w14:paraId="6A4440A1" w14:textId="0C97768A" w:rsidR="007F564B" w:rsidRDefault="007F564B" w:rsidP="007F564B">
      <w:pPr>
        <w:pStyle w:val="dlPhone"/>
      </w:pPr>
      <w:r>
        <w:t>E-mail: embassy@afghanistan-vienna.org</w:t>
      </w:r>
    </w:p>
    <w:p w14:paraId="29AB429B" w14:textId="21C5F447" w:rsidR="007F564B" w:rsidRDefault="007F564B" w:rsidP="007F564B">
      <w:pPr>
        <w:pStyle w:val="dlPhone"/>
      </w:pPr>
      <w:r>
        <w:t>Homepage: www.afghanistan-vienna.org</w:t>
      </w:r>
    </w:p>
    <w:p w14:paraId="423905C2" w14:textId="06C15EC4" w:rsidR="007F564B" w:rsidRDefault="007F564B" w:rsidP="007F564B">
      <w:pPr>
        <w:pStyle w:val="dlUradCaption"/>
      </w:pPr>
      <w:r>
        <w:t>Consular Section</w:t>
      </w:r>
    </w:p>
    <w:p w14:paraId="435D3ADA" w14:textId="73873C98" w:rsidR="007F564B" w:rsidRDefault="007F564B" w:rsidP="007F564B">
      <w:pPr>
        <w:pStyle w:val="dlPhone"/>
      </w:pPr>
      <w:r>
        <w:t>Tel: + 43 1 524 78 06</w:t>
      </w:r>
    </w:p>
    <w:p w14:paraId="262C955F" w14:textId="1DDF8867" w:rsidR="007F564B" w:rsidRDefault="007F564B" w:rsidP="007F564B">
      <w:pPr>
        <w:pStyle w:val="dlPerson"/>
      </w:pPr>
    </w:p>
    <w:p w14:paraId="2380990F" w14:textId="35E5DEAF" w:rsidR="007F564B" w:rsidRDefault="007F564B" w:rsidP="007F564B">
      <w:pPr>
        <w:pStyle w:val="dlPerson"/>
      </w:pPr>
      <w:r>
        <w:t>Mr Fazull Mahmood RAHEMEE PAJWAK</w:t>
      </w:r>
    </w:p>
    <w:p w14:paraId="4E9CB3B8" w14:textId="3D3393CD" w:rsidR="007F564B" w:rsidRDefault="007F564B" w:rsidP="007F564B">
      <w:pPr>
        <w:pStyle w:val="dlPerson2"/>
      </w:pPr>
      <w:r>
        <w:t>Counsellor</w:t>
      </w:r>
    </w:p>
    <w:p w14:paraId="7EB9E5D4" w14:textId="145CB558" w:rsidR="007F564B" w:rsidRDefault="007F564B" w:rsidP="007F564B">
      <w:pPr>
        <w:pStyle w:val="dlPerson2Last"/>
      </w:pPr>
      <w:r>
        <w:t>Chargé d'Affaires a.i.</w:t>
      </w:r>
    </w:p>
    <w:p w14:paraId="43A5A26C" w14:textId="64F19AE1" w:rsidR="007F564B" w:rsidRDefault="007F564B" w:rsidP="007F564B">
      <w:pPr>
        <w:pStyle w:val="MisijeNaslov"/>
      </w:pPr>
      <w:r>
        <w:br w:type="column"/>
      </w:r>
      <w:bookmarkStart w:id="15" w:name="_Toc161744048"/>
      <w:r>
        <w:lastRenderedPageBreak/>
        <w:t>Albania</w:t>
      </w:r>
      <w:bookmarkEnd w:id="15"/>
    </w:p>
    <w:p w14:paraId="23CF8647" w14:textId="5763DB8A" w:rsidR="007F564B" w:rsidRDefault="007F564B" w:rsidP="007F564B">
      <w:pPr>
        <w:pStyle w:val="dlCaption"/>
      </w:pPr>
      <w:r>
        <w:t>EMBASSY OF THE REPUBLIC OF ALBANIA</w:t>
      </w:r>
    </w:p>
    <w:p w14:paraId="2CEA1241" w14:textId="6DDE5C01" w:rsidR="007F564B" w:rsidRDefault="007F564B" w:rsidP="007F564B">
      <w:pPr>
        <w:pStyle w:val="dlAddress"/>
      </w:pPr>
      <w:r>
        <w:t>SI-1000 LJUBLJANA, Tavčarjeva ulica 10</w:t>
      </w:r>
    </w:p>
    <w:p w14:paraId="067C7353" w14:textId="358907A4" w:rsidR="007F564B" w:rsidRDefault="007F564B" w:rsidP="007F564B">
      <w:pPr>
        <w:pStyle w:val="dlOfficeHours"/>
      </w:pPr>
      <w:r>
        <w:t>Office hours: Monday – Friday 8.00 – 16.00</w:t>
      </w:r>
    </w:p>
    <w:p w14:paraId="64F6EDB3" w14:textId="32CFC3E8" w:rsidR="007F564B" w:rsidRDefault="007F564B" w:rsidP="007F564B">
      <w:pPr>
        <w:pStyle w:val="dlPhone"/>
      </w:pPr>
      <w:r>
        <w:t>Tel: + 386 1 547 36 50, + 386 1 547 36 51</w:t>
      </w:r>
    </w:p>
    <w:p w14:paraId="679B5952" w14:textId="37A38B19" w:rsidR="007F564B" w:rsidRDefault="007F564B" w:rsidP="007F564B">
      <w:pPr>
        <w:pStyle w:val="dlPhone"/>
      </w:pPr>
      <w:r>
        <w:t>Fax: + 386 1 547 36 52</w:t>
      </w:r>
    </w:p>
    <w:p w14:paraId="181C04E4" w14:textId="6AF64B55" w:rsidR="007F564B" w:rsidRDefault="007F564B" w:rsidP="007F564B">
      <w:pPr>
        <w:pStyle w:val="dlPhone"/>
      </w:pPr>
      <w:r>
        <w:t>E-mail: embassy.ljubljana@mfa.gov.al</w:t>
      </w:r>
    </w:p>
    <w:p w14:paraId="05B4F74A" w14:textId="1EAC27E5" w:rsidR="007F564B" w:rsidRDefault="007F564B" w:rsidP="007F564B">
      <w:pPr>
        <w:pStyle w:val="dlPhone"/>
      </w:pPr>
      <w:r>
        <w:t>Homepage: www.ambasadat.gov.al/slovenia</w:t>
      </w:r>
    </w:p>
    <w:p w14:paraId="4D832FE4" w14:textId="10E41FEF" w:rsidR="007F564B" w:rsidRDefault="007F564B" w:rsidP="007F564B">
      <w:pPr>
        <w:pStyle w:val="dlPerson"/>
      </w:pPr>
    </w:p>
    <w:p w14:paraId="1AA9C727" w14:textId="78C2DA83" w:rsidR="007F564B" w:rsidRDefault="007F564B" w:rsidP="007F564B">
      <w:pPr>
        <w:pStyle w:val="dlPerson"/>
      </w:pPr>
      <w:r>
        <w:t>H. E. Mr Oljan KANUSHI</w:t>
      </w:r>
    </w:p>
    <w:p w14:paraId="6645C88D" w14:textId="1F588F8D" w:rsidR="007F564B" w:rsidRDefault="007F564B" w:rsidP="007F564B">
      <w:pPr>
        <w:pStyle w:val="dlPerson2"/>
      </w:pPr>
      <w:r>
        <w:t>Ambassador Extraordinary and Plenipotentiary</w:t>
      </w:r>
    </w:p>
    <w:p w14:paraId="2387E945" w14:textId="5622931F" w:rsidR="007F564B" w:rsidRDefault="007F564B" w:rsidP="007F564B">
      <w:pPr>
        <w:pStyle w:val="dlPerson2Last"/>
      </w:pPr>
      <w:r>
        <w:t>8 January 2024</w:t>
      </w:r>
    </w:p>
    <w:p w14:paraId="077302E1" w14:textId="03ED694F" w:rsidR="007F564B" w:rsidRDefault="007F564B" w:rsidP="007F564B">
      <w:pPr>
        <w:pStyle w:val="dlPerson"/>
      </w:pPr>
      <w:r>
        <w:t>Ms Brizida NINA</w:t>
      </w:r>
    </w:p>
    <w:p w14:paraId="45EDA369" w14:textId="790E7847" w:rsidR="007F564B" w:rsidRDefault="007F564B" w:rsidP="007F564B">
      <w:pPr>
        <w:pStyle w:val="dlPerson2Last"/>
      </w:pPr>
      <w:r>
        <w:t>Counsellor</w:t>
      </w:r>
    </w:p>
    <w:p w14:paraId="3B29370D" w14:textId="290D4656" w:rsidR="007F564B" w:rsidRDefault="007F564B" w:rsidP="007F564B">
      <w:pPr>
        <w:pStyle w:val="dlPerson"/>
      </w:pPr>
      <w:r>
        <w:t>Colonel Edmond Abaz VOCI</w:t>
      </w:r>
    </w:p>
    <w:p w14:paraId="7D501174" w14:textId="63CBA2B8" w:rsidR="007F564B" w:rsidRDefault="007F564B" w:rsidP="007F564B">
      <w:pPr>
        <w:pStyle w:val="dlPerson2"/>
      </w:pPr>
      <w:r>
        <w:t>Defence Attaché</w:t>
      </w:r>
    </w:p>
    <w:p w14:paraId="162E524D" w14:textId="561DF89B" w:rsidR="007F564B" w:rsidRDefault="007F564B" w:rsidP="007F564B">
      <w:pPr>
        <w:pStyle w:val="dlPerson2Last"/>
      </w:pPr>
      <w:r>
        <w:t>with residence in Rome</w:t>
      </w:r>
    </w:p>
    <w:p w14:paraId="56D746BF" w14:textId="3A765808" w:rsidR="007F564B" w:rsidRDefault="007F564B" w:rsidP="007F564B">
      <w:pPr>
        <w:pStyle w:val="MisijeNaslov"/>
      </w:pPr>
      <w:r>
        <w:br w:type="column"/>
      </w:r>
      <w:bookmarkStart w:id="16" w:name="_Toc161744049"/>
      <w:r>
        <w:lastRenderedPageBreak/>
        <w:t>Algeria</w:t>
      </w:r>
      <w:bookmarkEnd w:id="16"/>
    </w:p>
    <w:p w14:paraId="691C1022" w14:textId="6ACB65E6" w:rsidR="007F564B" w:rsidRDefault="007F564B" w:rsidP="007F564B">
      <w:pPr>
        <w:pStyle w:val="dlCaption"/>
      </w:pPr>
      <w:r>
        <w:t>EMBASSY OF THE PEOPLE’S DEMOCRATIC REPUBLIC OF ALGERIA</w:t>
      </w:r>
    </w:p>
    <w:p w14:paraId="18112BD5" w14:textId="6A574A71" w:rsidR="007F564B" w:rsidRDefault="007F564B" w:rsidP="007F564B">
      <w:pPr>
        <w:pStyle w:val="dlAddress"/>
      </w:pPr>
      <w:r>
        <w:t>HU-1121 BUDAPEST, Zugligeti út. 27</w:t>
      </w:r>
    </w:p>
    <w:p w14:paraId="31CFC68A" w14:textId="01F94CE3" w:rsidR="007F564B" w:rsidRDefault="007F564B" w:rsidP="007F564B">
      <w:pPr>
        <w:pStyle w:val="dlOfficeHours"/>
      </w:pPr>
      <w:r>
        <w:t>Office hours: Monday – Friday 9.00 – 16.00</w:t>
      </w:r>
    </w:p>
    <w:p w14:paraId="5407440E" w14:textId="0C93EC1D" w:rsidR="007F564B" w:rsidRDefault="007F564B" w:rsidP="007F564B">
      <w:pPr>
        <w:pStyle w:val="dlPhone"/>
      </w:pPr>
      <w:r>
        <w:t>Tel: + 36 1 392 05 10</w:t>
      </w:r>
    </w:p>
    <w:p w14:paraId="21D5C850" w14:textId="1FA2679C" w:rsidR="007F564B" w:rsidRDefault="007F564B" w:rsidP="007F564B">
      <w:pPr>
        <w:pStyle w:val="dlPhone"/>
      </w:pPr>
      <w:r>
        <w:t>Emergency number: + 36 30 879 90 70</w:t>
      </w:r>
    </w:p>
    <w:p w14:paraId="346D9A6C" w14:textId="6F5B122E" w:rsidR="007F564B" w:rsidRDefault="007F564B" w:rsidP="007F564B">
      <w:pPr>
        <w:pStyle w:val="dlPhone"/>
      </w:pPr>
      <w:r>
        <w:t>Fax: + 36 1 200 67 81</w:t>
      </w:r>
    </w:p>
    <w:p w14:paraId="13D5506C" w14:textId="6F7CF2E8" w:rsidR="007F564B" w:rsidRDefault="007F564B" w:rsidP="007F564B">
      <w:pPr>
        <w:pStyle w:val="dlPhone"/>
      </w:pPr>
      <w:r>
        <w:t>E-mail: ambalbud@t-online.hu</w:t>
      </w:r>
    </w:p>
    <w:p w14:paraId="277F904A" w14:textId="34F9C0ED" w:rsidR="007F564B" w:rsidRDefault="007F564B" w:rsidP="007F564B">
      <w:pPr>
        <w:pStyle w:val="dlUradCaption"/>
      </w:pPr>
      <w:r>
        <w:t>Consular Section</w:t>
      </w:r>
    </w:p>
    <w:p w14:paraId="6C6B055C" w14:textId="1D47D325" w:rsidR="007F564B" w:rsidRDefault="007F564B" w:rsidP="007F564B">
      <w:pPr>
        <w:pStyle w:val="dlPhone"/>
      </w:pPr>
      <w:r>
        <w:t>E-mail: consular@algerianembassy.hu</w:t>
      </w:r>
    </w:p>
    <w:p w14:paraId="677BE384" w14:textId="4BC8A53D" w:rsidR="007F564B" w:rsidRDefault="007F564B" w:rsidP="007F564B">
      <w:pPr>
        <w:pStyle w:val="dlPerson"/>
      </w:pPr>
    </w:p>
    <w:p w14:paraId="6B77EAE0" w14:textId="5E794929" w:rsidR="007F564B" w:rsidRDefault="007F564B" w:rsidP="007F564B">
      <w:pPr>
        <w:pStyle w:val="dlPerson"/>
      </w:pPr>
      <w:r>
        <w:t>H. E. Mr Abdelhafid ALAHOUM</w:t>
      </w:r>
    </w:p>
    <w:p w14:paraId="6DF88A66" w14:textId="534CD5D5" w:rsidR="007F564B" w:rsidRDefault="007F564B" w:rsidP="007F564B">
      <w:pPr>
        <w:pStyle w:val="dlPerson2"/>
      </w:pPr>
      <w:r>
        <w:t>Ambassador Extraordinary and Plenipotentiary</w:t>
      </w:r>
    </w:p>
    <w:p w14:paraId="45B42997" w14:textId="12E58B62" w:rsidR="007F564B" w:rsidRDefault="007F564B" w:rsidP="007F564B">
      <w:pPr>
        <w:pStyle w:val="dlPerson2Last"/>
      </w:pPr>
      <w:r>
        <w:t>3 May 2023</w:t>
      </w:r>
    </w:p>
    <w:p w14:paraId="0B20DEB6" w14:textId="6FB26180" w:rsidR="007F564B" w:rsidRDefault="007F564B" w:rsidP="007F564B">
      <w:pPr>
        <w:pStyle w:val="dlPerson"/>
      </w:pPr>
      <w:r>
        <w:t>Mr Kader YAHIA</w:t>
      </w:r>
    </w:p>
    <w:p w14:paraId="29534EB5" w14:textId="47B01EDB" w:rsidR="007F564B" w:rsidRDefault="007F564B" w:rsidP="007F564B">
      <w:pPr>
        <w:pStyle w:val="dlPerson2Last"/>
      </w:pPr>
      <w:r>
        <w:t>First Counsellor</w:t>
      </w:r>
    </w:p>
    <w:p w14:paraId="4A9C90B9" w14:textId="6EDC23C3" w:rsidR="007F564B" w:rsidRDefault="007F564B" w:rsidP="007F564B">
      <w:pPr>
        <w:pStyle w:val="MisijeNaslov"/>
      </w:pPr>
      <w:r>
        <w:br w:type="column"/>
      </w:r>
      <w:bookmarkStart w:id="17" w:name="_Toc161744050"/>
      <w:r>
        <w:lastRenderedPageBreak/>
        <w:t>Andorra</w:t>
      </w:r>
      <w:bookmarkEnd w:id="17"/>
    </w:p>
    <w:p w14:paraId="0E54E7CE" w14:textId="2B1EF7A4" w:rsidR="007F564B" w:rsidRDefault="007F564B" w:rsidP="007F564B">
      <w:pPr>
        <w:pStyle w:val="dlCaption"/>
      </w:pPr>
      <w:r>
        <w:t>EMBASSY OF THE PRINCIPALITY OF ANDORRA</w:t>
      </w:r>
    </w:p>
    <w:p w14:paraId="7C8FAD33" w14:textId="77777777" w:rsidR="007F564B" w:rsidRDefault="007F564B" w:rsidP="007F564B">
      <w:pPr>
        <w:pStyle w:val="dlAddress"/>
      </w:pPr>
      <w:r>
        <w:t>Ministry of Foreign Affairs</w:t>
      </w:r>
    </w:p>
    <w:p w14:paraId="5E0F1037" w14:textId="3E9C859E" w:rsidR="007F564B" w:rsidRDefault="007F564B" w:rsidP="007F564B">
      <w:pPr>
        <w:pStyle w:val="dlAddress"/>
      </w:pPr>
      <w:r>
        <w:t>AD-500 ANDORRA LA VELLA, C/Prat de la Creu 62-64</w:t>
      </w:r>
    </w:p>
    <w:p w14:paraId="15BEDC70" w14:textId="30BF2137" w:rsidR="007F564B" w:rsidRDefault="007F564B" w:rsidP="007F564B">
      <w:pPr>
        <w:pStyle w:val="dlPhone"/>
      </w:pPr>
      <w:r>
        <w:t>Tel: + 376 87 57 04</w:t>
      </w:r>
    </w:p>
    <w:p w14:paraId="2F6A0430" w14:textId="5DCE3B6D" w:rsidR="007F564B" w:rsidRDefault="007F564B" w:rsidP="007F564B">
      <w:pPr>
        <w:pStyle w:val="dlPhone"/>
      </w:pPr>
      <w:r>
        <w:t>Fax: + 376 86 95 59</w:t>
      </w:r>
    </w:p>
    <w:p w14:paraId="4BCAAEB3" w14:textId="50D24F5C" w:rsidR="007F564B" w:rsidRDefault="007F564B" w:rsidP="007F564B">
      <w:pPr>
        <w:pStyle w:val="dlPhone"/>
      </w:pPr>
      <w:r>
        <w:t>E-mail: exteriors@govern.ad</w:t>
      </w:r>
    </w:p>
    <w:p w14:paraId="2F3B567D" w14:textId="2A54FAC1" w:rsidR="007F564B" w:rsidRDefault="007F564B" w:rsidP="007F564B">
      <w:pPr>
        <w:pStyle w:val="dlPerson"/>
      </w:pPr>
    </w:p>
    <w:p w14:paraId="192477D0" w14:textId="6FCC8C08" w:rsidR="007F564B" w:rsidRDefault="007F564B" w:rsidP="007F564B">
      <w:pPr>
        <w:pStyle w:val="dlPerson"/>
      </w:pPr>
      <w:r>
        <w:t>H. E. Mr Ricard FITER VILAJOANA</w:t>
      </w:r>
    </w:p>
    <w:p w14:paraId="15251122" w14:textId="4D5A8EE3" w:rsidR="007F564B" w:rsidRDefault="007F564B" w:rsidP="007F564B">
      <w:pPr>
        <w:pStyle w:val="dlPerson2"/>
      </w:pPr>
      <w:r>
        <w:t>Ambassador Extraordinary and Plenipotentiary</w:t>
      </w:r>
    </w:p>
    <w:p w14:paraId="2628719C" w14:textId="6BCF8581" w:rsidR="007F564B" w:rsidRDefault="007F564B" w:rsidP="007F564B">
      <w:pPr>
        <w:pStyle w:val="dlPerson2Last"/>
      </w:pPr>
      <w:r>
        <w:t>22 November 2023</w:t>
      </w:r>
    </w:p>
    <w:p w14:paraId="13419DAD" w14:textId="256C2BAB" w:rsidR="007F564B" w:rsidRDefault="007F564B" w:rsidP="007F564B">
      <w:pPr>
        <w:pStyle w:val="MisijeNaslov"/>
      </w:pPr>
      <w:r>
        <w:br w:type="column"/>
      </w:r>
      <w:bookmarkStart w:id="18" w:name="_Toc161744051"/>
      <w:r>
        <w:lastRenderedPageBreak/>
        <w:t>Angola</w:t>
      </w:r>
      <w:bookmarkEnd w:id="18"/>
    </w:p>
    <w:p w14:paraId="41D41045" w14:textId="28254697" w:rsidR="007F564B" w:rsidRDefault="007F564B" w:rsidP="007F564B">
      <w:pPr>
        <w:pStyle w:val="dlCaption"/>
      </w:pPr>
      <w:r>
        <w:t>EMBASSY OF THE REPUBLIC OF ANGOLA</w:t>
      </w:r>
    </w:p>
    <w:p w14:paraId="3911D032" w14:textId="6009A5AC" w:rsidR="007F564B" w:rsidRDefault="007F564B" w:rsidP="007F564B">
      <w:pPr>
        <w:pStyle w:val="dlAddress"/>
      </w:pPr>
      <w:r>
        <w:t>AT-1220 VIENNA, Leonard-Bernstein Straße 10/Level 11 (Saturn Tower)</w:t>
      </w:r>
    </w:p>
    <w:p w14:paraId="7371AB16" w14:textId="77777777" w:rsidR="007F564B" w:rsidRDefault="007F564B" w:rsidP="007F564B">
      <w:pPr>
        <w:pStyle w:val="dlOfficeHours"/>
      </w:pPr>
      <w:r>
        <w:t xml:space="preserve">Office hours: Monday – Thursday 8.30 – 12.30 and 13.30 – 16.30, </w:t>
      </w:r>
    </w:p>
    <w:p w14:paraId="6D259D16" w14:textId="55ECE276" w:rsidR="007F564B" w:rsidRDefault="007F564B" w:rsidP="007F564B">
      <w:pPr>
        <w:pStyle w:val="dlOfficeHours"/>
      </w:pPr>
      <w:r>
        <w:t xml:space="preserve">                          Friday 9.00 – 12.30 and 13.30 – 15.30</w:t>
      </w:r>
    </w:p>
    <w:p w14:paraId="7BB8B296" w14:textId="443BB2CB" w:rsidR="007F564B" w:rsidRDefault="007F564B" w:rsidP="007F564B">
      <w:pPr>
        <w:pStyle w:val="dlPhone"/>
      </w:pPr>
      <w:r>
        <w:t>Tel: + 43 1 718 74 88</w:t>
      </w:r>
    </w:p>
    <w:p w14:paraId="4146FAF9" w14:textId="6834DE6D" w:rsidR="007F564B" w:rsidRDefault="007F564B" w:rsidP="007F564B">
      <w:pPr>
        <w:pStyle w:val="dlPhone"/>
      </w:pPr>
      <w:r>
        <w:t>Emergency number: + 43 664 941 20 19</w:t>
      </w:r>
    </w:p>
    <w:p w14:paraId="4F45EEFD" w14:textId="1B1E2CD2" w:rsidR="007F564B" w:rsidRDefault="007F564B" w:rsidP="007F564B">
      <w:pPr>
        <w:pStyle w:val="dlPhone"/>
      </w:pPr>
      <w:r>
        <w:t>Fax: + 43 1 718 74 86</w:t>
      </w:r>
    </w:p>
    <w:p w14:paraId="6FAA2C2F" w14:textId="1EDDF409" w:rsidR="007F564B" w:rsidRDefault="007F564B" w:rsidP="007F564B">
      <w:pPr>
        <w:pStyle w:val="dlPhone"/>
      </w:pPr>
      <w:r>
        <w:t>E-mail: embangola.viena@embangola.at</w:t>
      </w:r>
    </w:p>
    <w:p w14:paraId="43E7C893" w14:textId="109F93CA" w:rsidR="007F564B" w:rsidRDefault="007F564B" w:rsidP="007F564B">
      <w:pPr>
        <w:pStyle w:val="dlPhone"/>
      </w:pPr>
      <w:r>
        <w:t>Homepage: www.embangola.at</w:t>
      </w:r>
    </w:p>
    <w:p w14:paraId="54F56EFE" w14:textId="50F835DA" w:rsidR="007F564B" w:rsidRDefault="007F564B" w:rsidP="007F564B">
      <w:pPr>
        <w:pStyle w:val="dlUradCaption"/>
      </w:pPr>
      <w:r>
        <w:t>Consular Section</w:t>
      </w:r>
    </w:p>
    <w:p w14:paraId="5D36CDAD" w14:textId="636716E0" w:rsidR="007F564B" w:rsidRDefault="007F564B" w:rsidP="007F564B">
      <w:pPr>
        <w:pStyle w:val="dlPhone"/>
      </w:pPr>
      <w:r>
        <w:t>AT–1010 VIENNA, Seilerstätte 15/12A (2nd Floor)</w:t>
      </w:r>
    </w:p>
    <w:p w14:paraId="04E571AF" w14:textId="11B19D0F" w:rsidR="007F564B" w:rsidRDefault="007F564B" w:rsidP="007F564B">
      <w:pPr>
        <w:pStyle w:val="dlPhone"/>
      </w:pPr>
      <w:r>
        <w:t>Office hours: Monday – Thursday 10.00 – 12.30 and 14.00 – 16.00, Friday 10.00 – 12.30 and 14.00 – 15.00</w:t>
      </w:r>
    </w:p>
    <w:p w14:paraId="65E30810" w14:textId="48B17C84" w:rsidR="007F564B" w:rsidRDefault="007F564B" w:rsidP="007F564B">
      <w:pPr>
        <w:pStyle w:val="dlPhone"/>
      </w:pPr>
      <w:r>
        <w:t>E-mail: serv.consular@embangola.at</w:t>
      </w:r>
    </w:p>
    <w:p w14:paraId="5C02BF66" w14:textId="06C97A47" w:rsidR="007F564B" w:rsidRDefault="007F564B" w:rsidP="007F564B">
      <w:pPr>
        <w:pStyle w:val="MisijeNaslov"/>
      </w:pPr>
      <w:r>
        <w:br w:type="column"/>
      </w:r>
      <w:bookmarkStart w:id="19" w:name="_Toc161744052"/>
      <w:r>
        <w:lastRenderedPageBreak/>
        <w:t>Argentina</w:t>
      </w:r>
      <w:bookmarkEnd w:id="19"/>
    </w:p>
    <w:p w14:paraId="7A64A106" w14:textId="26303C6C" w:rsidR="007F564B" w:rsidRDefault="007F564B" w:rsidP="007F564B">
      <w:pPr>
        <w:pStyle w:val="dlCaption"/>
      </w:pPr>
      <w:r>
        <w:t>EMBASSY OF THE ARGENTINE REPUBLIC</w:t>
      </w:r>
    </w:p>
    <w:p w14:paraId="238ACE55" w14:textId="1B8DA5B7" w:rsidR="007F564B" w:rsidRDefault="007F564B" w:rsidP="007F564B">
      <w:pPr>
        <w:pStyle w:val="dlAddress"/>
      </w:pPr>
      <w:r>
        <w:t>AT-1010 VIENNA, Lugeck 1–2/7/44a</w:t>
      </w:r>
    </w:p>
    <w:p w14:paraId="241B1A06" w14:textId="77F4D028" w:rsidR="007F564B" w:rsidRDefault="007F564B" w:rsidP="007F564B">
      <w:pPr>
        <w:pStyle w:val="dlOfficeHours"/>
      </w:pPr>
      <w:r>
        <w:t>Office hours: Monday – Friday 9.00 – 17.00</w:t>
      </w:r>
    </w:p>
    <w:p w14:paraId="05E29362" w14:textId="07F58516" w:rsidR="007F564B" w:rsidRDefault="007F564B" w:rsidP="007F564B">
      <w:pPr>
        <w:pStyle w:val="dlPhone"/>
      </w:pPr>
      <w:r>
        <w:t>Tel: + 43 1 533 84 63, + 43 1 533 85 77, + 43 1 533 51 71</w:t>
      </w:r>
    </w:p>
    <w:p w14:paraId="70FF5C4E" w14:textId="272D2183" w:rsidR="007F564B" w:rsidRDefault="007F564B" w:rsidP="007F564B">
      <w:pPr>
        <w:pStyle w:val="dlPhone"/>
      </w:pPr>
      <w:r>
        <w:t>Emergency number: + 43 676 707 33 36</w:t>
      </w:r>
    </w:p>
    <w:p w14:paraId="096B6B8B" w14:textId="1E5A17C4" w:rsidR="007F564B" w:rsidRDefault="007F564B" w:rsidP="007F564B">
      <w:pPr>
        <w:pStyle w:val="dlPhone"/>
      </w:pPr>
      <w:r>
        <w:t>Fax: + 43 1 533 87 97, + 43 1 533 56 51</w:t>
      </w:r>
    </w:p>
    <w:p w14:paraId="014E843D" w14:textId="60655836" w:rsidR="007F564B" w:rsidRDefault="007F564B" w:rsidP="007F564B">
      <w:pPr>
        <w:pStyle w:val="dlPhone"/>
      </w:pPr>
      <w:r>
        <w:t>E-mail: embajada_etria@mrecic.gov.ar</w:t>
      </w:r>
    </w:p>
    <w:p w14:paraId="2AF5FAB1" w14:textId="43BD655E" w:rsidR="007F564B" w:rsidRDefault="007F564B" w:rsidP="007F564B">
      <w:pPr>
        <w:pStyle w:val="dlPhone"/>
      </w:pPr>
      <w:r>
        <w:t>Homepage: www.etria.mrecic.gob.ar</w:t>
      </w:r>
    </w:p>
    <w:p w14:paraId="53E69ED0" w14:textId="7254E24A" w:rsidR="007F564B" w:rsidRDefault="007F564B" w:rsidP="007F564B">
      <w:pPr>
        <w:pStyle w:val="dlUradCaption"/>
      </w:pPr>
      <w:r>
        <w:t>Consular and Cultural Section</w:t>
      </w:r>
    </w:p>
    <w:p w14:paraId="3D7A1B6E" w14:textId="4A038BCD" w:rsidR="007F564B" w:rsidRDefault="007F564B" w:rsidP="007F564B">
      <w:pPr>
        <w:pStyle w:val="dlPhone"/>
      </w:pPr>
      <w:r>
        <w:t>AT-1010 VIENNA, Lugeck 2/7</w:t>
      </w:r>
    </w:p>
    <w:p w14:paraId="05170C38" w14:textId="646EF769" w:rsidR="007F564B" w:rsidRDefault="007F564B" w:rsidP="007F564B">
      <w:pPr>
        <w:pStyle w:val="dlPhone"/>
      </w:pPr>
      <w:r>
        <w:t>Tel: + 43 1 533 84 63 (ext. 33 and 12)</w:t>
      </w:r>
    </w:p>
    <w:p w14:paraId="10166092" w14:textId="5C81AAA3" w:rsidR="007F564B" w:rsidRDefault="007F564B" w:rsidP="007F564B">
      <w:pPr>
        <w:pStyle w:val="dlPhone"/>
      </w:pPr>
      <w:r>
        <w:t>E-mail: consular-etria@mrecic.gov.ar, cultura@embargviena.at</w:t>
      </w:r>
    </w:p>
    <w:p w14:paraId="757C1989" w14:textId="5EBA6415" w:rsidR="007F564B" w:rsidRDefault="007F564B" w:rsidP="007F564B">
      <w:pPr>
        <w:pStyle w:val="dlPerson"/>
      </w:pPr>
    </w:p>
    <w:p w14:paraId="2F9E7018" w14:textId="71B2A2DF" w:rsidR="007F564B" w:rsidRDefault="007F564B" w:rsidP="007F564B">
      <w:pPr>
        <w:pStyle w:val="dlPerson"/>
      </w:pPr>
      <w:r>
        <w:t>H. E. Mr Holger Federico MARTINSEN</w:t>
      </w:r>
    </w:p>
    <w:p w14:paraId="6D1F43F0" w14:textId="698E302E" w:rsidR="007F564B" w:rsidRDefault="007F564B" w:rsidP="007F564B">
      <w:pPr>
        <w:pStyle w:val="dlPerson2"/>
      </w:pPr>
      <w:r>
        <w:t>Ambassador Extraordinary and Plenipotentiary</w:t>
      </w:r>
    </w:p>
    <w:p w14:paraId="0EDB3991" w14:textId="6243D153" w:rsidR="007F564B" w:rsidRDefault="007F564B" w:rsidP="007F564B">
      <w:pPr>
        <w:pStyle w:val="dlPerson2Last"/>
      </w:pPr>
      <w:r>
        <w:t>9 October 2023</w:t>
      </w:r>
    </w:p>
    <w:p w14:paraId="5EC2436E" w14:textId="7718C964" w:rsidR="007F564B" w:rsidRDefault="007F564B" w:rsidP="007F564B">
      <w:pPr>
        <w:pStyle w:val="dlPerson"/>
      </w:pPr>
      <w:r>
        <w:t>Mr Martín VIA</w:t>
      </w:r>
    </w:p>
    <w:p w14:paraId="0CF2F7F1" w14:textId="054D90AD" w:rsidR="007F564B" w:rsidRDefault="007F564B" w:rsidP="007F564B">
      <w:pPr>
        <w:pStyle w:val="dlPerson2Last"/>
      </w:pPr>
      <w:r>
        <w:t>Counsellor</w:t>
      </w:r>
    </w:p>
    <w:p w14:paraId="0BB3F319" w14:textId="5CE2A840" w:rsidR="007F564B" w:rsidRDefault="007F564B" w:rsidP="007F564B">
      <w:pPr>
        <w:pStyle w:val="dlPerson"/>
      </w:pPr>
      <w:r>
        <w:t>Ms Maria de la Paz GARCIA CALVO</w:t>
      </w:r>
    </w:p>
    <w:p w14:paraId="7E5D76D6" w14:textId="5B03D71E" w:rsidR="007F564B" w:rsidRDefault="007F564B" w:rsidP="007F564B">
      <w:pPr>
        <w:pStyle w:val="dlPerson2Last"/>
      </w:pPr>
      <w:r>
        <w:t>Counsellor</w:t>
      </w:r>
    </w:p>
    <w:p w14:paraId="3D6087F8" w14:textId="08F8B67F" w:rsidR="007F564B" w:rsidRDefault="007F564B" w:rsidP="007F564B">
      <w:pPr>
        <w:pStyle w:val="dlPerson"/>
      </w:pPr>
      <w:r>
        <w:t>Mr Patricio Gonzalo URUEÑA PALACIO</w:t>
      </w:r>
    </w:p>
    <w:p w14:paraId="487DEC0B" w14:textId="00124D0A" w:rsidR="007F564B" w:rsidRDefault="007F564B" w:rsidP="007F564B">
      <w:pPr>
        <w:pStyle w:val="dlPerson2Last"/>
      </w:pPr>
      <w:r>
        <w:t>Third Secretary</w:t>
      </w:r>
    </w:p>
    <w:p w14:paraId="59222224" w14:textId="240D7D56" w:rsidR="007F564B" w:rsidRDefault="007F564B" w:rsidP="007F564B">
      <w:pPr>
        <w:pStyle w:val="dlPerson"/>
      </w:pPr>
      <w:r>
        <w:t>Colonel Humberto Rolando SALAS</w:t>
      </w:r>
    </w:p>
    <w:p w14:paraId="348E1D8A" w14:textId="6340ADBA" w:rsidR="007F564B" w:rsidRDefault="007F564B" w:rsidP="007F564B">
      <w:pPr>
        <w:pStyle w:val="dlPerson2"/>
      </w:pPr>
      <w:r>
        <w:t>Defence, Miltary, Naval and Air Attaché</w:t>
      </w:r>
    </w:p>
    <w:p w14:paraId="4355AB49" w14:textId="351FCFDE" w:rsidR="007F564B" w:rsidRDefault="007F564B" w:rsidP="007F564B">
      <w:pPr>
        <w:pStyle w:val="dlPerson2Last"/>
      </w:pPr>
      <w:r>
        <w:t>with residence in Rome</w:t>
      </w:r>
    </w:p>
    <w:p w14:paraId="20765A42" w14:textId="50359C91" w:rsidR="007F564B" w:rsidRDefault="007F564B" w:rsidP="007F564B">
      <w:pPr>
        <w:pStyle w:val="MisijeNaslov"/>
      </w:pPr>
      <w:r>
        <w:br w:type="column"/>
      </w:r>
      <w:bookmarkStart w:id="20" w:name="_Toc161744053"/>
      <w:r>
        <w:lastRenderedPageBreak/>
        <w:t>Armenia</w:t>
      </w:r>
      <w:bookmarkEnd w:id="20"/>
    </w:p>
    <w:p w14:paraId="33C450A0" w14:textId="3C108EAE" w:rsidR="007F564B" w:rsidRDefault="007F564B" w:rsidP="007F564B">
      <w:pPr>
        <w:pStyle w:val="dlCaption"/>
      </w:pPr>
      <w:r>
        <w:t>EMBASSY OF THE REPUBLIC OF ARMENIA</w:t>
      </w:r>
    </w:p>
    <w:p w14:paraId="623E8DEA" w14:textId="2244E105" w:rsidR="007F564B" w:rsidRDefault="007F564B" w:rsidP="007F564B">
      <w:pPr>
        <w:pStyle w:val="dlAddress"/>
      </w:pPr>
      <w:r>
        <w:t>CZ-160 00 PRAGUE, Na Pískách 1411/95, Prague 6, Dejvice</w:t>
      </w:r>
    </w:p>
    <w:p w14:paraId="477952C2" w14:textId="7AEEB98F" w:rsidR="007F564B" w:rsidRDefault="007F564B" w:rsidP="007F564B">
      <w:pPr>
        <w:pStyle w:val="dlOfficeHours"/>
      </w:pPr>
      <w:r>
        <w:t>Office hours: Monday – Friday 9.00 – 18.00</w:t>
      </w:r>
    </w:p>
    <w:p w14:paraId="335194D7" w14:textId="32ADD48F" w:rsidR="007F564B" w:rsidRDefault="007F564B" w:rsidP="007F564B">
      <w:pPr>
        <w:pStyle w:val="dlPhone"/>
      </w:pPr>
      <w:r>
        <w:t>Tel: + 420 220 518 175</w:t>
      </w:r>
    </w:p>
    <w:p w14:paraId="51C03383" w14:textId="5924C5E2" w:rsidR="007F564B" w:rsidRDefault="007F564B" w:rsidP="007F564B">
      <w:pPr>
        <w:pStyle w:val="dlPhone"/>
      </w:pPr>
      <w:r>
        <w:t>Fax: + 420 220 517 686</w:t>
      </w:r>
    </w:p>
    <w:p w14:paraId="72C856F3" w14:textId="3F63A1C3" w:rsidR="007F564B" w:rsidRDefault="007F564B" w:rsidP="007F564B">
      <w:pPr>
        <w:pStyle w:val="dlPhone"/>
      </w:pPr>
      <w:r>
        <w:t>E-mail: armembassy.cz@mfa.am</w:t>
      </w:r>
    </w:p>
    <w:p w14:paraId="6C4193F3" w14:textId="30CDCD76" w:rsidR="007F564B" w:rsidRDefault="007F564B" w:rsidP="007F564B">
      <w:pPr>
        <w:pStyle w:val="dlPhone"/>
      </w:pPr>
      <w:r>
        <w:t>Homepage: https://cz.mfa.am</w:t>
      </w:r>
    </w:p>
    <w:p w14:paraId="624FF09F" w14:textId="0F5D1436" w:rsidR="007F564B" w:rsidRDefault="007F564B" w:rsidP="007F564B">
      <w:pPr>
        <w:pStyle w:val="dlUradCaption"/>
      </w:pPr>
      <w:r>
        <w:t>Consular Section</w:t>
      </w:r>
    </w:p>
    <w:p w14:paraId="00DD0C53" w14:textId="0959063A" w:rsidR="007F564B" w:rsidRDefault="007F564B" w:rsidP="007F564B">
      <w:pPr>
        <w:pStyle w:val="dlPhone"/>
      </w:pPr>
      <w:r>
        <w:t>Office Hours: Monday – Friday 9.30 – 13.00 (except Wednesday)</w:t>
      </w:r>
    </w:p>
    <w:p w14:paraId="375098D7" w14:textId="50EFC704" w:rsidR="007F564B" w:rsidRDefault="007F564B" w:rsidP="007F564B">
      <w:pPr>
        <w:pStyle w:val="dlPhone"/>
      </w:pPr>
      <w:r>
        <w:t>Emergency number: + 420 705 869 353</w:t>
      </w:r>
    </w:p>
    <w:p w14:paraId="19B2CD21" w14:textId="6C6C7FCE" w:rsidR="007F564B" w:rsidRDefault="007F564B" w:rsidP="007F564B">
      <w:pPr>
        <w:pStyle w:val="dlPerson"/>
      </w:pPr>
    </w:p>
    <w:p w14:paraId="196FF72D" w14:textId="177076E1" w:rsidR="007F564B" w:rsidRDefault="007F564B" w:rsidP="007F564B">
      <w:pPr>
        <w:pStyle w:val="dlPerson"/>
      </w:pPr>
      <w:r>
        <w:t>H. E. Mr Ashot HOVAKIMIAN</w:t>
      </w:r>
    </w:p>
    <w:p w14:paraId="508D4F5C" w14:textId="481E8D52" w:rsidR="007F564B" w:rsidRDefault="007F564B" w:rsidP="007F564B">
      <w:pPr>
        <w:pStyle w:val="dlPerson2"/>
      </w:pPr>
      <w:r>
        <w:t>Ambassador Extraordinary and Plenipotentiary</w:t>
      </w:r>
    </w:p>
    <w:p w14:paraId="572054E9" w14:textId="170665AB" w:rsidR="007F564B" w:rsidRDefault="007F564B" w:rsidP="007F564B">
      <w:pPr>
        <w:pStyle w:val="dlPerson2Last"/>
      </w:pPr>
      <w:r>
        <w:t>16 October 2019</w:t>
      </w:r>
    </w:p>
    <w:p w14:paraId="6B771FCB" w14:textId="637AB36D" w:rsidR="007F564B" w:rsidRDefault="007F564B" w:rsidP="007F564B">
      <w:pPr>
        <w:pStyle w:val="dlPerson"/>
      </w:pPr>
      <w:r>
        <w:t>Mr Hakob SARGSYAN</w:t>
      </w:r>
    </w:p>
    <w:p w14:paraId="754236A9" w14:textId="1381E96D" w:rsidR="007F564B" w:rsidRDefault="007F564B" w:rsidP="007F564B">
      <w:pPr>
        <w:pStyle w:val="dlPerson2Last"/>
      </w:pPr>
      <w:r>
        <w:t>Second Secretary</w:t>
      </w:r>
    </w:p>
    <w:p w14:paraId="79E4C081" w14:textId="65F7AC7A" w:rsidR="007F564B" w:rsidRDefault="007F564B" w:rsidP="007F564B">
      <w:pPr>
        <w:pStyle w:val="MisijeNaslov"/>
      </w:pPr>
      <w:r>
        <w:br w:type="column"/>
      </w:r>
      <w:bookmarkStart w:id="21" w:name="_Toc161744054"/>
      <w:r>
        <w:lastRenderedPageBreak/>
        <w:t>Australia</w:t>
      </w:r>
      <w:bookmarkEnd w:id="21"/>
    </w:p>
    <w:p w14:paraId="69A0BE87" w14:textId="48FB8329" w:rsidR="007F564B" w:rsidRDefault="007F564B" w:rsidP="007F564B">
      <w:pPr>
        <w:pStyle w:val="dlCaption"/>
      </w:pPr>
      <w:r>
        <w:t>EMBASSY OF AUSTRALIA</w:t>
      </w:r>
    </w:p>
    <w:p w14:paraId="73E38E76" w14:textId="11F18715" w:rsidR="007F564B" w:rsidRDefault="007F564B" w:rsidP="007F564B">
      <w:pPr>
        <w:pStyle w:val="dlAddress"/>
      </w:pPr>
      <w:r>
        <w:t>AT-1100 VIENNA, Gertrude Fröhlich Sandner Str. 2</w:t>
      </w:r>
    </w:p>
    <w:p w14:paraId="79D7E467" w14:textId="4810FDF8" w:rsidR="007F564B" w:rsidRDefault="007F564B" w:rsidP="007F564B">
      <w:pPr>
        <w:pStyle w:val="dlOfficeHours"/>
      </w:pPr>
      <w:r>
        <w:t>Office hours: Monday – Friday 8.30 – 16.30</w:t>
      </w:r>
    </w:p>
    <w:p w14:paraId="4EEBF506" w14:textId="69E3A3AB" w:rsidR="007F564B" w:rsidRDefault="007F564B" w:rsidP="007F564B">
      <w:pPr>
        <w:pStyle w:val="dlPhone"/>
      </w:pPr>
      <w:r>
        <w:t>Tel: + 43 1 506 740</w:t>
      </w:r>
    </w:p>
    <w:p w14:paraId="5D0AD214" w14:textId="06E87839" w:rsidR="007F564B" w:rsidRDefault="007F564B" w:rsidP="007F564B">
      <w:pPr>
        <w:pStyle w:val="dlPhone"/>
      </w:pPr>
      <w:r>
        <w:t>E-mail: Vienna.Embassy@dfat.gov.au, Consular.Vienna@dfat.gov.au</w:t>
      </w:r>
    </w:p>
    <w:p w14:paraId="1F58E266" w14:textId="42731EC0" w:rsidR="007F564B" w:rsidRDefault="007F564B" w:rsidP="007F564B">
      <w:pPr>
        <w:pStyle w:val="dlPhone"/>
      </w:pPr>
      <w:r>
        <w:t>Homepage: www.austria.embassy.gov.au</w:t>
      </w:r>
    </w:p>
    <w:p w14:paraId="556F9639" w14:textId="63AD7D9B" w:rsidR="007F564B" w:rsidRDefault="007F564B" w:rsidP="007F564B">
      <w:pPr>
        <w:pStyle w:val="dlPerson"/>
      </w:pPr>
    </w:p>
    <w:p w14:paraId="11B897AD" w14:textId="657AF696" w:rsidR="007F564B" w:rsidRDefault="007F564B" w:rsidP="007F564B">
      <w:pPr>
        <w:pStyle w:val="dlPerson"/>
      </w:pPr>
      <w:r>
        <w:t>H. E. Mr Ian David Grainge BIGGS</w:t>
      </w:r>
    </w:p>
    <w:p w14:paraId="3952C00B" w14:textId="28DC36D8" w:rsidR="007F564B" w:rsidRDefault="007F564B" w:rsidP="007F564B">
      <w:pPr>
        <w:pStyle w:val="dlPerson2"/>
      </w:pPr>
      <w:r>
        <w:t>Ambassador Extraordinary and Plenipotentiary</w:t>
      </w:r>
    </w:p>
    <w:p w14:paraId="2330C97F" w14:textId="4BCAF0B1" w:rsidR="007F564B" w:rsidRDefault="007F564B" w:rsidP="007F564B">
      <w:pPr>
        <w:pStyle w:val="dlPerson2Last"/>
      </w:pPr>
      <w:r>
        <w:t>27 June 2023</w:t>
      </w:r>
    </w:p>
    <w:p w14:paraId="43809B01" w14:textId="5D4A480E" w:rsidR="007F564B" w:rsidRDefault="007F564B" w:rsidP="007F564B">
      <w:pPr>
        <w:pStyle w:val="dlPerson"/>
      </w:pPr>
      <w:r>
        <w:t>Ms Kellie Lee KOTTWITZ</w:t>
      </w:r>
    </w:p>
    <w:p w14:paraId="05BB2605" w14:textId="63BEA024" w:rsidR="007F564B" w:rsidRDefault="007F564B" w:rsidP="007F564B">
      <w:pPr>
        <w:pStyle w:val="dlPerson2Last"/>
      </w:pPr>
      <w:r>
        <w:t>First Scretary and Consul</w:t>
      </w:r>
    </w:p>
    <w:p w14:paraId="23127A45" w14:textId="280CADFD" w:rsidR="007F564B" w:rsidRDefault="007F564B" w:rsidP="007F564B">
      <w:pPr>
        <w:pStyle w:val="MisijeNaslov"/>
      </w:pPr>
      <w:r>
        <w:br w:type="column"/>
      </w:r>
      <w:bookmarkStart w:id="22" w:name="_Toc161744055"/>
      <w:r>
        <w:lastRenderedPageBreak/>
        <w:t>Austria</w:t>
      </w:r>
      <w:bookmarkEnd w:id="22"/>
    </w:p>
    <w:p w14:paraId="097B9988" w14:textId="0DB8CF1D" w:rsidR="007F564B" w:rsidRDefault="007F564B" w:rsidP="007F564B">
      <w:pPr>
        <w:pStyle w:val="dlCaption"/>
      </w:pPr>
      <w:r>
        <w:t>EMBASSY OF THE REPUBLIC OF AUSTRIA</w:t>
      </w:r>
    </w:p>
    <w:p w14:paraId="05EE417D" w14:textId="01E3BD1B" w:rsidR="007F564B" w:rsidRDefault="007F564B" w:rsidP="007F564B">
      <w:pPr>
        <w:pStyle w:val="dlAddress"/>
      </w:pPr>
      <w:r>
        <w:t>SI-1000 LJUBLJANA, Prešernova cesta 23</w:t>
      </w:r>
    </w:p>
    <w:p w14:paraId="18DA6AAF" w14:textId="6CE2FADE" w:rsidR="007F564B" w:rsidRDefault="007F564B" w:rsidP="007F564B">
      <w:pPr>
        <w:pStyle w:val="dlOfficeHours"/>
      </w:pPr>
      <w:r>
        <w:t>Office hours: Monday – Friday 8.00 – 16.00</w:t>
      </w:r>
    </w:p>
    <w:p w14:paraId="5ABF0504" w14:textId="0B55C20D" w:rsidR="007F564B" w:rsidRDefault="007F564B" w:rsidP="007F564B">
      <w:pPr>
        <w:pStyle w:val="dlPhone"/>
      </w:pPr>
      <w:r>
        <w:t>Tel: + 386 1 479 07 00</w:t>
      </w:r>
    </w:p>
    <w:p w14:paraId="7402249E" w14:textId="5DE04796" w:rsidR="007F564B" w:rsidRDefault="007F564B" w:rsidP="007F564B">
      <w:pPr>
        <w:pStyle w:val="dlPhone"/>
      </w:pPr>
      <w:r>
        <w:t>Emergency number: + 386 40 329 329</w:t>
      </w:r>
    </w:p>
    <w:p w14:paraId="00271E23" w14:textId="663BB743" w:rsidR="007F564B" w:rsidRDefault="007F564B" w:rsidP="007F564B">
      <w:pPr>
        <w:pStyle w:val="dlPhone"/>
      </w:pPr>
      <w:r>
        <w:t>Fax: + 386 1 252 17 17</w:t>
      </w:r>
    </w:p>
    <w:p w14:paraId="1BF27F67" w14:textId="66B399B2" w:rsidR="007F564B" w:rsidRDefault="007F564B" w:rsidP="007F564B">
      <w:pPr>
        <w:pStyle w:val="dlPhone"/>
      </w:pPr>
      <w:r>
        <w:t>E-mail: laibach-ob@bmeia.gv.at</w:t>
      </w:r>
    </w:p>
    <w:p w14:paraId="131C203A" w14:textId="068BE7B6" w:rsidR="007F564B" w:rsidRDefault="007F564B" w:rsidP="007F564B">
      <w:pPr>
        <w:pStyle w:val="dlPhone"/>
      </w:pPr>
      <w:r>
        <w:t>Homepage: www.bmeia.gv.at/laibach</w:t>
      </w:r>
    </w:p>
    <w:p w14:paraId="4044EC3C" w14:textId="596C411B" w:rsidR="007F564B" w:rsidRDefault="007F564B" w:rsidP="007F564B">
      <w:pPr>
        <w:pStyle w:val="dlUradCaption"/>
      </w:pPr>
      <w:r>
        <w:t>Cultural Forum</w:t>
      </w:r>
    </w:p>
    <w:p w14:paraId="290A9754" w14:textId="5B22EAE4" w:rsidR="007F564B" w:rsidRDefault="007F564B" w:rsidP="007F564B">
      <w:pPr>
        <w:pStyle w:val="dlPhone"/>
      </w:pPr>
      <w:r>
        <w:t>Tel: + 386 1 479 07 41</w:t>
      </w:r>
    </w:p>
    <w:p w14:paraId="659A1CC5" w14:textId="3C121DC2" w:rsidR="007F564B" w:rsidRDefault="007F564B" w:rsidP="007F564B">
      <w:pPr>
        <w:pStyle w:val="dlPhone"/>
      </w:pPr>
      <w:r>
        <w:t>E-mail: https://www.bmeia.gv.at/kf-laibach</w:t>
      </w:r>
    </w:p>
    <w:p w14:paraId="1E0C7F0F" w14:textId="1B19C259" w:rsidR="007F564B" w:rsidRDefault="007F564B" w:rsidP="007F564B">
      <w:pPr>
        <w:pStyle w:val="dlUradCaption"/>
      </w:pPr>
      <w:r>
        <w:t>Consular Section</w:t>
      </w:r>
    </w:p>
    <w:p w14:paraId="4641A35A" w14:textId="56C0D069" w:rsidR="007F564B" w:rsidRDefault="007F564B" w:rsidP="007F564B">
      <w:pPr>
        <w:pStyle w:val="dlPhone"/>
      </w:pPr>
      <w:r>
        <w:t>(Entrance: Veselova ulica 10)</w:t>
      </w:r>
    </w:p>
    <w:p w14:paraId="3E082B3B" w14:textId="625C9593" w:rsidR="007F564B" w:rsidRDefault="007F564B" w:rsidP="007F564B">
      <w:pPr>
        <w:pStyle w:val="dlPhone"/>
      </w:pPr>
      <w:r>
        <w:t>Office hours: Monday – Thursday 8.30 – 12.00, Friday 8.30 – 11.00</w:t>
      </w:r>
    </w:p>
    <w:p w14:paraId="14E32011" w14:textId="3F990E6B" w:rsidR="007F564B" w:rsidRDefault="007F564B" w:rsidP="007F564B">
      <w:pPr>
        <w:pStyle w:val="dlPhone"/>
      </w:pPr>
      <w:r>
        <w:t>Tel: + 386 1 479 07 43</w:t>
      </w:r>
    </w:p>
    <w:p w14:paraId="6DCAFDF4" w14:textId="1E2F84FF" w:rsidR="007F564B" w:rsidRDefault="007F564B" w:rsidP="007F564B">
      <w:pPr>
        <w:pStyle w:val="dlUradCaption"/>
      </w:pPr>
      <w:r>
        <w:t>Commercial Section</w:t>
      </w:r>
    </w:p>
    <w:p w14:paraId="200DF617" w14:textId="31F12AF4" w:rsidR="007F564B" w:rsidRDefault="007F564B" w:rsidP="007F564B">
      <w:pPr>
        <w:pStyle w:val="dlPhone"/>
      </w:pPr>
      <w:r>
        <w:t>Office hours: Monday – Thursday 8.30 – 17.00, Friday 8.00 – 14.30</w:t>
      </w:r>
    </w:p>
    <w:p w14:paraId="0C09A30B" w14:textId="5A0ED995" w:rsidR="007F564B" w:rsidRDefault="007F564B" w:rsidP="007F564B">
      <w:pPr>
        <w:pStyle w:val="dlPhone"/>
      </w:pPr>
      <w:r>
        <w:t>Tel: + 386 1 513 97 70</w:t>
      </w:r>
    </w:p>
    <w:p w14:paraId="06BDFC87" w14:textId="4C4BA372" w:rsidR="007F564B" w:rsidRDefault="007F564B" w:rsidP="007F564B">
      <w:pPr>
        <w:pStyle w:val="dlPhone"/>
      </w:pPr>
      <w:r>
        <w:t>Fax: + 386 1 513 97 80</w:t>
      </w:r>
    </w:p>
    <w:p w14:paraId="0CCA2A3A" w14:textId="6A64E0D8" w:rsidR="007F564B" w:rsidRDefault="007F564B" w:rsidP="007F564B">
      <w:pPr>
        <w:pStyle w:val="dlPhone"/>
      </w:pPr>
      <w:r>
        <w:t>E-mail: ljubljana@advantageaustria.org</w:t>
      </w:r>
    </w:p>
    <w:p w14:paraId="3B12ADE3" w14:textId="4A03DBBA" w:rsidR="007F564B" w:rsidRDefault="007F564B" w:rsidP="007F564B">
      <w:pPr>
        <w:pStyle w:val="dlPhone"/>
      </w:pPr>
      <w:r>
        <w:t>Homepage: www.advantageaustria.org/si</w:t>
      </w:r>
    </w:p>
    <w:p w14:paraId="1111559A" w14:textId="6D37C095" w:rsidR="007F564B" w:rsidRDefault="007F564B" w:rsidP="007F564B">
      <w:pPr>
        <w:pStyle w:val="dlUradCaption"/>
      </w:pPr>
      <w:r>
        <w:t>Defense Attaché's Office</w:t>
      </w:r>
    </w:p>
    <w:p w14:paraId="0EE3F936" w14:textId="418241D5" w:rsidR="007F564B" w:rsidRDefault="007F564B" w:rsidP="007F564B">
      <w:pPr>
        <w:pStyle w:val="dlPhone"/>
      </w:pPr>
      <w:r>
        <w:t>HU–1068 BUDAPEST, Benczúr utca 16</w:t>
      </w:r>
    </w:p>
    <w:p w14:paraId="3D24528F" w14:textId="6FC1ACFD" w:rsidR="007F564B" w:rsidRDefault="007F564B" w:rsidP="007F564B">
      <w:pPr>
        <w:pStyle w:val="dlPhone"/>
      </w:pPr>
      <w:r>
        <w:t>Tel: + 36 1 219 42 53</w:t>
      </w:r>
    </w:p>
    <w:p w14:paraId="741662AA" w14:textId="5BADFFD3" w:rsidR="007F564B" w:rsidRDefault="007F564B" w:rsidP="007F564B">
      <w:pPr>
        <w:pStyle w:val="dlPhone"/>
      </w:pPr>
      <w:r>
        <w:t>E-mail: ma.svn@bmlv.gv.at</w:t>
      </w:r>
    </w:p>
    <w:p w14:paraId="3D3C34AB" w14:textId="52B486FA" w:rsidR="007F564B" w:rsidRDefault="007F564B" w:rsidP="007F564B">
      <w:pPr>
        <w:pStyle w:val="dlPerson"/>
      </w:pPr>
    </w:p>
    <w:p w14:paraId="72AAFFDB" w14:textId="50955D10" w:rsidR="007F564B" w:rsidRDefault="007F564B" w:rsidP="007F564B">
      <w:pPr>
        <w:pStyle w:val="dlPerson"/>
      </w:pPr>
      <w:r>
        <w:t>H. E. Ms Elisabeth ELLISON-KRAMER</w:t>
      </w:r>
    </w:p>
    <w:p w14:paraId="0D200AD4" w14:textId="56F40106" w:rsidR="007F564B" w:rsidRDefault="007F564B" w:rsidP="007F564B">
      <w:pPr>
        <w:pStyle w:val="dlPerson2"/>
      </w:pPr>
      <w:r>
        <w:t>Ambassador Extraordinary and Plenipotentiary</w:t>
      </w:r>
    </w:p>
    <w:p w14:paraId="69D82BC7" w14:textId="60E40B73" w:rsidR="007F564B" w:rsidRDefault="007F564B" w:rsidP="007F564B">
      <w:pPr>
        <w:pStyle w:val="dlPerson2Last"/>
      </w:pPr>
      <w:r>
        <w:t>25 August 2020</w:t>
      </w:r>
    </w:p>
    <w:p w14:paraId="279812F8" w14:textId="62A5324F" w:rsidR="007F564B" w:rsidRDefault="007F564B" w:rsidP="007F564B">
      <w:pPr>
        <w:pStyle w:val="dlPerson"/>
      </w:pPr>
      <w:r>
        <w:t>Mr Kristof GRABMAYER-KERI</w:t>
      </w:r>
    </w:p>
    <w:p w14:paraId="7687E58D" w14:textId="7D81291A" w:rsidR="007F564B" w:rsidRDefault="007F564B" w:rsidP="007F564B">
      <w:pPr>
        <w:pStyle w:val="dlPerson2Last"/>
      </w:pPr>
      <w:r>
        <w:t>Minister Counsellor</w:t>
      </w:r>
    </w:p>
    <w:p w14:paraId="5F12D669" w14:textId="37C13144" w:rsidR="007F564B" w:rsidRDefault="007F564B" w:rsidP="007F564B">
      <w:pPr>
        <w:pStyle w:val="dlPerson"/>
      </w:pPr>
      <w:r>
        <w:t>Ms Sonja REISER-WEINZETTL</w:t>
      </w:r>
    </w:p>
    <w:p w14:paraId="098BD2E6" w14:textId="5AD65180" w:rsidR="007F564B" w:rsidRDefault="007F564B" w:rsidP="007F564B">
      <w:pPr>
        <w:pStyle w:val="dlPerson2Last"/>
      </w:pPr>
      <w:r>
        <w:t>Counsellor (Cultural Affairs)</w:t>
      </w:r>
    </w:p>
    <w:p w14:paraId="6B017AF5" w14:textId="1D6854BF" w:rsidR="007F564B" w:rsidRDefault="007F564B" w:rsidP="007F564B">
      <w:pPr>
        <w:pStyle w:val="dlPerson"/>
      </w:pPr>
      <w:r>
        <w:lastRenderedPageBreak/>
        <w:t>Ms Edeltraud MESSNER</w:t>
      </w:r>
    </w:p>
    <w:p w14:paraId="4687E9AB" w14:textId="143DF526" w:rsidR="007F564B" w:rsidRDefault="007F564B" w:rsidP="007F564B">
      <w:pPr>
        <w:pStyle w:val="dlPerson2Last"/>
      </w:pPr>
      <w:r>
        <w:t>Counsellor and Consul</w:t>
      </w:r>
    </w:p>
    <w:p w14:paraId="27F27A4A" w14:textId="10101E3C" w:rsidR="007F564B" w:rsidRDefault="007F564B" w:rsidP="007F564B">
      <w:pPr>
        <w:pStyle w:val="dlPerson"/>
      </w:pPr>
      <w:r>
        <w:t>Ms Anke DULLNIG</w:t>
      </w:r>
    </w:p>
    <w:p w14:paraId="5564A210" w14:textId="006E09CB" w:rsidR="007F564B" w:rsidRDefault="007F564B" w:rsidP="007F564B">
      <w:pPr>
        <w:pStyle w:val="dlPerson2Last"/>
      </w:pPr>
      <w:r>
        <w:t>Assistant Attaché</w:t>
      </w:r>
    </w:p>
    <w:p w14:paraId="187A6BDE" w14:textId="2142AB4E" w:rsidR="007F564B" w:rsidRDefault="007F564B" w:rsidP="007F564B">
      <w:pPr>
        <w:pStyle w:val="dlPerson"/>
      </w:pPr>
      <w:r>
        <w:t>Ms Magdalena HUFNAGL</w:t>
      </w:r>
    </w:p>
    <w:p w14:paraId="15B2A37C" w14:textId="2D1EAACF" w:rsidR="007F564B" w:rsidRDefault="007F564B" w:rsidP="007F564B">
      <w:pPr>
        <w:pStyle w:val="dlPerson2Last"/>
      </w:pPr>
      <w:r>
        <w:t>Assistant Attaché</w:t>
      </w:r>
    </w:p>
    <w:p w14:paraId="0C8B9D25" w14:textId="0BF755AD" w:rsidR="007F564B" w:rsidRDefault="007F564B" w:rsidP="007F564B">
      <w:pPr>
        <w:pStyle w:val="dlPerson"/>
      </w:pPr>
      <w:r>
        <w:t>Mr Wilhelm NEST</w:t>
      </w:r>
    </w:p>
    <w:p w14:paraId="2A9E8140" w14:textId="29B8DEB3" w:rsidR="007F564B" w:rsidRDefault="007F564B" w:rsidP="007F564B">
      <w:pPr>
        <w:pStyle w:val="dlPerson2Last"/>
      </w:pPr>
      <w:r>
        <w:t>Counsellor (Commercial Affairs)</w:t>
      </w:r>
    </w:p>
    <w:p w14:paraId="34444C6C" w14:textId="55920F47" w:rsidR="007F564B" w:rsidRDefault="007F564B" w:rsidP="007F564B">
      <w:pPr>
        <w:pStyle w:val="dlPerson"/>
      </w:pPr>
      <w:r>
        <w:t>Ms Claudia ANGERMAYR</w:t>
      </w:r>
    </w:p>
    <w:p w14:paraId="5F610828" w14:textId="1DFD42E6" w:rsidR="007F564B" w:rsidRDefault="007F564B" w:rsidP="007F564B">
      <w:pPr>
        <w:pStyle w:val="dlPerson2Last"/>
      </w:pPr>
      <w:r>
        <w:t>Attaché (Commercial Affairs)</w:t>
      </w:r>
    </w:p>
    <w:p w14:paraId="17FC40D5" w14:textId="5ABBE711" w:rsidR="007F564B" w:rsidRDefault="007F564B" w:rsidP="007F564B">
      <w:pPr>
        <w:pStyle w:val="dlPerson"/>
      </w:pPr>
      <w:r>
        <w:t>Brigadier Manfred HANZL</w:t>
      </w:r>
    </w:p>
    <w:p w14:paraId="759C4CAB" w14:textId="13F980C0" w:rsidR="007F564B" w:rsidRDefault="007F564B" w:rsidP="007F564B">
      <w:pPr>
        <w:pStyle w:val="dlPerson2"/>
      </w:pPr>
      <w:r>
        <w:t>Defence Attaché</w:t>
      </w:r>
    </w:p>
    <w:p w14:paraId="65CD0AD5" w14:textId="33113367" w:rsidR="007F564B" w:rsidRDefault="007F564B" w:rsidP="007F564B">
      <w:pPr>
        <w:pStyle w:val="dlPerson2Last"/>
      </w:pPr>
      <w:r>
        <w:t>with residence in Budapest</w:t>
      </w:r>
    </w:p>
    <w:p w14:paraId="35EDC000" w14:textId="634011F6" w:rsidR="007F564B" w:rsidRDefault="007F564B" w:rsidP="007F564B">
      <w:pPr>
        <w:pStyle w:val="MisijeNaslov"/>
      </w:pPr>
      <w:r>
        <w:br w:type="column"/>
      </w:r>
      <w:bookmarkStart w:id="23" w:name="_Toc161744056"/>
      <w:r>
        <w:lastRenderedPageBreak/>
        <w:t>Azerbaijan</w:t>
      </w:r>
      <w:bookmarkEnd w:id="23"/>
    </w:p>
    <w:p w14:paraId="2BFE08B3" w14:textId="19679930" w:rsidR="007F564B" w:rsidRDefault="007F564B" w:rsidP="007F564B">
      <w:pPr>
        <w:pStyle w:val="dlCaption"/>
      </w:pPr>
      <w:r>
        <w:t>EMBASSY OF THE REPUBLIC OF AZERBAIJAN</w:t>
      </w:r>
    </w:p>
    <w:p w14:paraId="366C792A" w14:textId="7CB8C4AA" w:rsidR="007F564B" w:rsidRDefault="007F564B" w:rsidP="007F564B">
      <w:pPr>
        <w:pStyle w:val="dlAddress"/>
      </w:pPr>
      <w:r>
        <w:t>AT-1130 VIENNA, Hügelgasse 2</w:t>
      </w:r>
    </w:p>
    <w:p w14:paraId="575DAC9C" w14:textId="7DA2C4B1" w:rsidR="007F564B" w:rsidRDefault="007F564B" w:rsidP="007F564B">
      <w:pPr>
        <w:pStyle w:val="dlOfficeHours"/>
      </w:pPr>
      <w:r>
        <w:t>Office hours: Monday – Friday 9.00 – 18.00</w:t>
      </w:r>
    </w:p>
    <w:p w14:paraId="6860ABD1" w14:textId="41466736" w:rsidR="007F564B" w:rsidRDefault="007F564B" w:rsidP="007F564B">
      <w:pPr>
        <w:pStyle w:val="dlPhone"/>
      </w:pPr>
      <w:r>
        <w:t>Tel: + 43 1 403 13 22</w:t>
      </w:r>
    </w:p>
    <w:p w14:paraId="44F25C3B" w14:textId="21B06823" w:rsidR="007F564B" w:rsidRDefault="007F564B" w:rsidP="007F564B">
      <w:pPr>
        <w:pStyle w:val="dlPhone"/>
      </w:pPr>
      <w:r>
        <w:t>Fax: + 43 1 403 13 23</w:t>
      </w:r>
    </w:p>
    <w:p w14:paraId="0797D937" w14:textId="6797416C" w:rsidR="007F564B" w:rsidRDefault="007F564B" w:rsidP="007F564B">
      <w:pPr>
        <w:pStyle w:val="dlPhone"/>
      </w:pPr>
      <w:r>
        <w:t>E-mail: vienna@mission.mfa.gov.az</w:t>
      </w:r>
    </w:p>
    <w:p w14:paraId="30B5C578" w14:textId="52BB6D4A" w:rsidR="007F564B" w:rsidRDefault="007F564B" w:rsidP="007F564B">
      <w:pPr>
        <w:pStyle w:val="dlPerson"/>
      </w:pPr>
    </w:p>
    <w:p w14:paraId="7B5C9196" w14:textId="1F9BF0B8" w:rsidR="007F564B" w:rsidRDefault="007F564B" w:rsidP="007F564B">
      <w:pPr>
        <w:pStyle w:val="dlPerson"/>
      </w:pPr>
      <w:r>
        <w:t>H. E. Mr Rovshan SADIGBAYLI</w:t>
      </w:r>
    </w:p>
    <w:p w14:paraId="3C6E8B73" w14:textId="1A2518A9" w:rsidR="007F564B" w:rsidRDefault="007F564B" w:rsidP="007F564B">
      <w:pPr>
        <w:pStyle w:val="dlPerson2"/>
      </w:pPr>
      <w:r>
        <w:t>Ambassador Extraordinary and Plenipotentiary</w:t>
      </w:r>
    </w:p>
    <w:p w14:paraId="1C2FD503" w14:textId="21664DCB" w:rsidR="007F564B" w:rsidRDefault="007F564B" w:rsidP="007F564B">
      <w:pPr>
        <w:pStyle w:val="dlPerson2Last"/>
      </w:pPr>
      <w:r>
        <w:t>17 February 2022</w:t>
      </w:r>
    </w:p>
    <w:p w14:paraId="6CC31AD8" w14:textId="6D04E8B9" w:rsidR="007F564B" w:rsidRDefault="007F564B" w:rsidP="007F564B">
      <w:pPr>
        <w:pStyle w:val="dlPerson"/>
      </w:pPr>
      <w:r>
        <w:t>Mr Rauf NAMAZOV</w:t>
      </w:r>
    </w:p>
    <w:p w14:paraId="70610168" w14:textId="218899F3" w:rsidR="007F564B" w:rsidRDefault="007F564B" w:rsidP="007F564B">
      <w:pPr>
        <w:pStyle w:val="dlPerson2Last"/>
      </w:pPr>
      <w:r>
        <w:t>Counsellor</w:t>
      </w:r>
    </w:p>
    <w:p w14:paraId="1086D00E" w14:textId="55F5CB25" w:rsidR="007F564B" w:rsidRDefault="007F564B" w:rsidP="007F564B">
      <w:pPr>
        <w:pStyle w:val="dlPerson"/>
      </w:pPr>
      <w:r>
        <w:t>Mr Ali GARAYEV</w:t>
      </w:r>
    </w:p>
    <w:p w14:paraId="517F336A" w14:textId="7524948D" w:rsidR="007F564B" w:rsidRDefault="007F564B" w:rsidP="007F564B">
      <w:pPr>
        <w:pStyle w:val="dlPerson2Last"/>
      </w:pPr>
      <w:r>
        <w:t>First Secretary</w:t>
      </w:r>
    </w:p>
    <w:p w14:paraId="1763DD7C" w14:textId="64BACE04" w:rsidR="007F564B" w:rsidRDefault="007F564B" w:rsidP="007F564B">
      <w:pPr>
        <w:pStyle w:val="dlPerson"/>
      </w:pPr>
      <w:r>
        <w:t>Colonel Vugar AHMADOV</w:t>
      </w:r>
    </w:p>
    <w:p w14:paraId="6D7E647D" w14:textId="7416E1C2" w:rsidR="007F564B" w:rsidRDefault="007F564B" w:rsidP="007F564B">
      <w:pPr>
        <w:pStyle w:val="dlPerson2"/>
      </w:pPr>
      <w:r>
        <w:t>Military Attaché</w:t>
      </w:r>
    </w:p>
    <w:p w14:paraId="2CDFCC3C" w14:textId="3CABBFC3" w:rsidR="007F564B" w:rsidRDefault="007F564B" w:rsidP="007F564B">
      <w:pPr>
        <w:pStyle w:val="dlPerson2Last"/>
      </w:pPr>
      <w:r>
        <w:t>with residence in Vienna</w:t>
      </w:r>
    </w:p>
    <w:p w14:paraId="23E86C64" w14:textId="4D90D3D4" w:rsidR="007F564B" w:rsidRDefault="007F564B" w:rsidP="007F564B">
      <w:pPr>
        <w:pStyle w:val="dlPerson"/>
      </w:pPr>
      <w:r>
        <w:t>Lieutenant Commander Sanan BABAYEV</w:t>
      </w:r>
    </w:p>
    <w:p w14:paraId="481B482D" w14:textId="1F723349" w:rsidR="007F564B" w:rsidRDefault="007F564B" w:rsidP="007F564B">
      <w:pPr>
        <w:pStyle w:val="dlPerson2"/>
      </w:pPr>
      <w:r>
        <w:t>Deputy Military Attaché</w:t>
      </w:r>
    </w:p>
    <w:p w14:paraId="7B264957" w14:textId="2FD0B626" w:rsidR="007F564B" w:rsidRDefault="007F564B" w:rsidP="007F564B">
      <w:pPr>
        <w:pStyle w:val="dlPerson2Last"/>
      </w:pPr>
      <w:r>
        <w:t>with residence in Vienna</w:t>
      </w:r>
    </w:p>
    <w:p w14:paraId="74E8A85E" w14:textId="68CD1A2D" w:rsidR="007F564B" w:rsidRDefault="007F564B" w:rsidP="007F564B">
      <w:pPr>
        <w:pStyle w:val="MisijeNaslov"/>
      </w:pPr>
      <w:r>
        <w:br w:type="column"/>
      </w:r>
      <w:bookmarkStart w:id="24" w:name="_Toc161744057"/>
      <w:r>
        <w:lastRenderedPageBreak/>
        <w:t>Bahrain</w:t>
      </w:r>
      <w:bookmarkEnd w:id="24"/>
    </w:p>
    <w:p w14:paraId="1F721787" w14:textId="77413697" w:rsidR="007F564B" w:rsidRDefault="007F564B" w:rsidP="007F564B">
      <w:pPr>
        <w:pStyle w:val="dlCaption"/>
      </w:pPr>
      <w:r>
        <w:t>Embassy of the Kingdom of Bahrain</w:t>
      </w:r>
    </w:p>
    <w:p w14:paraId="1BD840DC" w14:textId="56C43BFA" w:rsidR="007F564B" w:rsidRDefault="007F564B" w:rsidP="007F564B">
      <w:pPr>
        <w:pStyle w:val="dlAddress"/>
      </w:pPr>
      <w:r>
        <w:t>00161 ROMA, Viale di Villa Massimo 47</w:t>
      </w:r>
    </w:p>
    <w:p w14:paraId="413DCCD9" w14:textId="6873B711" w:rsidR="007F564B" w:rsidRDefault="007F564B" w:rsidP="007F564B">
      <w:pPr>
        <w:pStyle w:val="dlPhone"/>
      </w:pPr>
      <w:r>
        <w:t>Tel: + 39 06 94 35 85 55</w:t>
      </w:r>
    </w:p>
    <w:p w14:paraId="3A42ECC7" w14:textId="7C66F944" w:rsidR="007F564B" w:rsidRDefault="007F564B" w:rsidP="007F564B">
      <w:pPr>
        <w:pStyle w:val="dlPhone"/>
      </w:pPr>
      <w:r>
        <w:t>Fax: +39 06 94 35 85 57</w:t>
      </w:r>
    </w:p>
    <w:p w14:paraId="1575A935" w14:textId="27B22DE2" w:rsidR="007F564B" w:rsidRDefault="007F564B" w:rsidP="007F564B">
      <w:pPr>
        <w:pStyle w:val="dlPhone"/>
      </w:pPr>
      <w:r>
        <w:t>E-mail: rome.mission@mofa.gov.bh</w:t>
      </w:r>
    </w:p>
    <w:p w14:paraId="7997039A" w14:textId="52FF82A9" w:rsidR="007F564B" w:rsidRDefault="007F564B" w:rsidP="007F564B">
      <w:pPr>
        <w:pStyle w:val="dlPerson"/>
      </w:pPr>
    </w:p>
    <w:p w14:paraId="2F446FC7" w14:textId="305FE3D0" w:rsidR="007F564B" w:rsidRDefault="007F564B" w:rsidP="007F564B">
      <w:pPr>
        <w:pStyle w:val="dlPerson"/>
      </w:pPr>
      <w:r>
        <w:t>Mr Talal Faisal Yaqoob ALHAMAR</w:t>
      </w:r>
    </w:p>
    <w:p w14:paraId="69B37C40" w14:textId="26BB4AC6" w:rsidR="007F564B" w:rsidRDefault="007F564B" w:rsidP="007F564B">
      <w:pPr>
        <w:pStyle w:val="dlPerson2"/>
      </w:pPr>
      <w:r>
        <w:t>First Secretary</w:t>
      </w:r>
    </w:p>
    <w:p w14:paraId="7A305230" w14:textId="707AE345" w:rsidR="007F564B" w:rsidRDefault="007F564B" w:rsidP="007F564B">
      <w:pPr>
        <w:pStyle w:val="dlPerson2Last"/>
      </w:pPr>
      <w:r>
        <w:t>Chargé d'Affaires a.i.</w:t>
      </w:r>
    </w:p>
    <w:p w14:paraId="356DB552" w14:textId="61B05C87" w:rsidR="007F564B" w:rsidRDefault="007F564B" w:rsidP="007F564B">
      <w:pPr>
        <w:pStyle w:val="dlPerson"/>
      </w:pPr>
      <w:r>
        <w:t>Ms Sarah Tawfeeq Ahmed Khalil ALMANSOOR</w:t>
      </w:r>
    </w:p>
    <w:p w14:paraId="45DA80E2" w14:textId="7E8E7788" w:rsidR="007F564B" w:rsidRDefault="007F564B" w:rsidP="007F564B">
      <w:pPr>
        <w:pStyle w:val="dlPerson2Last"/>
      </w:pPr>
      <w:r>
        <w:t>First Secretary</w:t>
      </w:r>
    </w:p>
    <w:p w14:paraId="3A8C87C7" w14:textId="0CDEFB1B" w:rsidR="007F564B" w:rsidRDefault="007F564B" w:rsidP="007F564B">
      <w:pPr>
        <w:pStyle w:val="MisijeNaslov"/>
      </w:pPr>
      <w:r>
        <w:br w:type="column"/>
      </w:r>
      <w:bookmarkStart w:id="25" w:name="_Toc161744058"/>
      <w:r>
        <w:lastRenderedPageBreak/>
        <w:t>Bangladesh</w:t>
      </w:r>
      <w:bookmarkEnd w:id="25"/>
    </w:p>
    <w:p w14:paraId="6153F15B" w14:textId="76BCACBF" w:rsidR="007F564B" w:rsidRDefault="007F564B" w:rsidP="007F564B">
      <w:pPr>
        <w:pStyle w:val="dlCaption"/>
      </w:pPr>
      <w:r>
        <w:t>EMBASSY OF THE PEOPLE´S REPUBLIC OF BANGLADESH</w:t>
      </w:r>
    </w:p>
    <w:p w14:paraId="3F3C1B24" w14:textId="48D45D17" w:rsidR="007F564B" w:rsidRDefault="007F564B" w:rsidP="007F564B">
      <w:pPr>
        <w:pStyle w:val="dlAddress"/>
      </w:pPr>
      <w:r>
        <w:t>AT-1190 VIENNA, Peter Jordan Straße 50</w:t>
      </w:r>
    </w:p>
    <w:p w14:paraId="160411E7" w14:textId="1FFA91D2" w:rsidR="007F564B" w:rsidRDefault="007F564B" w:rsidP="007F564B">
      <w:pPr>
        <w:pStyle w:val="dlPhone"/>
      </w:pPr>
      <w:r>
        <w:t>Tel: + 43 1 368 11 11</w:t>
      </w:r>
    </w:p>
    <w:p w14:paraId="6AB8E9B2" w14:textId="38409A4A" w:rsidR="007F564B" w:rsidRDefault="007F564B" w:rsidP="007F564B">
      <w:pPr>
        <w:pStyle w:val="dlPhone"/>
      </w:pPr>
      <w:r>
        <w:t>Fax: + 43 1 368 11 11 20</w:t>
      </w:r>
    </w:p>
    <w:p w14:paraId="216BD78F" w14:textId="57873CF4" w:rsidR="007F564B" w:rsidRDefault="007F564B" w:rsidP="007F564B">
      <w:pPr>
        <w:pStyle w:val="dlPhone"/>
      </w:pPr>
      <w:r>
        <w:t>E-mail: mission.vienna@mofa.gov.bd</w:t>
      </w:r>
    </w:p>
    <w:p w14:paraId="7A3A5353" w14:textId="45B4DE2A" w:rsidR="007F564B" w:rsidRDefault="007F564B" w:rsidP="007F564B">
      <w:pPr>
        <w:pStyle w:val="dlUradCaption"/>
      </w:pPr>
      <w:r>
        <w:t>Economic Section</w:t>
      </w:r>
    </w:p>
    <w:p w14:paraId="46BBDBE1" w14:textId="76FFC16E" w:rsidR="007F564B" w:rsidRDefault="007F564B" w:rsidP="007F564B">
      <w:pPr>
        <w:pStyle w:val="dlPhone"/>
      </w:pPr>
      <w:r>
        <w:t>E-mail: bdootbl@aol.com</w:t>
      </w:r>
    </w:p>
    <w:p w14:paraId="4CAC9C9C" w14:textId="5A7C6996" w:rsidR="007F564B" w:rsidRDefault="007F564B" w:rsidP="007F564B">
      <w:pPr>
        <w:pStyle w:val="dlPerson"/>
      </w:pPr>
    </w:p>
    <w:p w14:paraId="71EB81F2" w14:textId="28E4B862" w:rsidR="007F564B" w:rsidRDefault="007F564B" w:rsidP="007F564B">
      <w:pPr>
        <w:pStyle w:val="dlPerson"/>
      </w:pPr>
      <w:r>
        <w:t>H. E. Mr Asad Alam SIAM</w:t>
      </w:r>
    </w:p>
    <w:p w14:paraId="698254DA" w14:textId="157D89AC" w:rsidR="007F564B" w:rsidRDefault="007F564B" w:rsidP="007F564B">
      <w:pPr>
        <w:pStyle w:val="dlPerson2"/>
      </w:pPr>
      <w:r>
        <w:t>Ambassador Extraordinary and Plenipotentiary</w:t>
      </w:r>
    </w:p>
    <w:p w14:paraId="0C17537E" w14:textId="439CD8D2" w:rsidR="007F564B" w:rsidRDefault="007F564B" w:rsidP="007F564B">
      <w:pPr>
        <w:pStyle w:val="dlPerson2Last"/>
      </w:pPr>
      <w:r>
        <w:t>13 March 2024</w:t>
      </w:r>
    </w:p>
    <w:p w14:paraId="7336C362" w14:textId="18505739" w:rsidR="007F564B" w:rsidRDefault="007F564B" w:rsidP="007F564B">
      <w:pPr>
        <w:pStyle w:val="dlPerson"/>
      </w:pPr>
      <w:r>
        <w:t>Mr Rahat Bin ZAMAN</w:t>
      </w:r>
    </w:p>
    <w:p w14:paraId="5D2EDCA1" w14:textId="2A29DB75" w:rsidR="007F564B" w:rsidRDefault="007F564B" w:rsidP="007F564B">
      <w:pPr>
        <w:pStyle w:val="dlPerson2Last"/>
      </w:pPr>
      <w:r>
        <w:t>Counsellor</w:t>
      </w:r>
    </w:p>
    <w:p w14:paraId="22D4D04D" w14:textId="31C5E60F" w:rsidR="007F564B" w:rsidRDefault="007F564B" w:rsidP="007F564B">
      <w:pPr>
        <w:pStyle w:val="MisijeNaslov"/>
      </w:pPr>
      <w:r>
        <w:br w:type="column"/>
      </w:r>
      <w:bookmarkStart w:id="26" w:name="_Toc161744059"/>
      <w:r>
        <w:lastRenderedPageBreak/>
        <w:t>Belarus</w:t>
      </w:r>
      <w:bookmarkEnd w:id="26"/>
    </w:p>
    <w:p w14:paraId="101796CF" w14:textId="3BC3DFBA" w:rsidR="007F564B" w:rsidRDefault="007F564B" w:rsidP="007F564B">
      <w:pPr>
        <w:pStyle w:val="dlCaption"/>
      </w:pPr>
      <w:r>
        <w:t>EMBASSY OF THE REPUBLIC OF BELARUS</w:t>
      </w:r>
    </w:p>
    <w:p w14:paraId="646AB823" w14:textId="024C7C79" w:rsidR="007F564B" w:rsidRDefault="007F564B" w:rsidP="007F564B">
      <w:pPr>
        <w:pStyle w:val="dlAddress"/>
      </w:pPr>
      <w:r>
        <w:t>AT-1140 VIENNA, Hüttelbergstraße 6</w:t>
      </w:r>
    </w:p>
    <w:p w14:paraId="4B4FD5E5" w14:textId="70C7A0CA" w:rsidR="007F564B" w:rsidRDefault="007F564B" w:rsidP="007F564B">
      <w:pPr>
        <w:pStyle w:val="dlOfficeHours"/>
      </w:pPr>
      <w:r>
        <w:t>Office hours: Monday – Friday 8.30 – 12.30 and 13.30 – 17.30</w:t>
      </w:r>
    </w:p>
    <w:p w14:paraId="35705AF2" w14:textId="4D7950D1" w:rsidR="007F564B" w:rsidRDefault="007F564B" w:rsidP="007F564B">
      <w:pPr>
        <w:pStyle w:val="dlPhone"/>
      </w:pPr>
      <w:r>
        <w:t>Tel: + 43 1 419 96 30</w:t>
      </w:r>
    </w:p>
    <w:p w14:paraId="421E2D87" w14:textId="5F601ACF" w:rsidR="007F564B" w:rsidRDefault="007F564B" w:rsidP="007F564B">
      <w:pPr>
        <w:pStyle w:val="dlPhone"/>
      </w:pPr>
      <w:r>
        <w:t>Fax: + 43 1 419 96 30 30</w:t>
      </w:r>
    </w:p>
    <w:p w14:paraId="04F14F05" w14:textId="0893CAF3" w:rsidR="007F564B" w:rsidRDefault="007F564B" w:rsidP="007F564B">
      <w:pPr>
        <w:pStyle w:val="dlPhone"/>
      </w:pPr>
      <w:r>
        <w:t>E-mail: austria@mfa.gov.by</w:t>
      </w:r>
    </w:p>
    <w:p w14:paraId="28DD879F" w14:textId="065AFE8B" w:rsidR="007F564B" w:rsidRDefault="007F564B" w:rsidP="007F564B">
      <w:pPr>
        <w:pStyle w:val="dlPhone"/>
      </w:pPr>
      <w:r>
        <w:t>Homepage: https://www.austria.mfa.gov.by/en</w:t>
      </w:r>
    </w:p>
    <w:p w14:paraId="6BE3D3D0" w14:textId="37107458" w:rsidR="007F564B" w:rsidRDefault="007F564B" w:rsidP="007F564B">
      <w:pPr>
        <w:pStyle w:val="dlUradCaption"/>
      </w:pPr>
      <w:r>
        <w:t>Consular Section</w:t>
      </w:r>
    </w:p>
    <w:p w14:paraId="0D4C2139" w14:textId="0964B10A" w:rsidR="007F564B" w:rsidRDefault="007F564B" w:rsidP="007F564B">
      <w:pPr>
        <w:pStyle w:val="dlPhone"/>
      </w:pPr>
      <w:r>
        <w:t>Office hours: Tuesday, Thursday, Friday 9.00 – 12.00</w:t>
      </w:r>
    </w:p>
    <w:p w14:paraId="76E89144" w14:textId="35F046CE" w:rsidR="007F564B" w:rsidRDefault="007F564B" w:rsidP="007F564B">
      <w:pPr>
        <w:pStyle w:val="dlPhone"/>
      </w:pPr>
      <w:r>
        <w:t>Tel: + 43 1 419 96 30 21</w:t>
      </w:r>
    </w:p>
    <w:p w14:paraId="5DD90C73" w14:textId="619E7FA6" w:rsidR="007F564B" w:rsidRDefault="007F564B" w:rsidP="007F564B">
      <w:pPr>
        <w:pStyle w:val="dlPhone"/>
      </w:pPr>
      <w:r>
        <w:t>Emergency number: + 43 664 969 11 80</w:t>
      </w:r>
    </w:p>
    <w:p w14:paraId="1893E743" w14:textId="0A56D408" w:rsidR="007F564B" w:rsidRDefault="007F564B" w:rsidP="007F564B">
      <w:pPr>
        <w:pStyle w:val="dlPhone"/>
      </w:pPr>
      <w:r>
        <w:t>E-mail: at.consul@mfa.gov.by</w:t>
      </w:r>
    </w:p>
    <w:p w14:paraId="4010FA6B" w14:textId="4BC986EE" w:rsidR="007F564B" w:rsidRDefault="007F564B" w:rsidP="007F564B">
      <w:pPr>
        <w:pStyle w:val="dlPerson"/>
      </w:pPr>
    </w:p>
    <w:p w14:paraId="0D4A23B1" w14:textId="21BDAA3F" w:rsidR="007F564B" w:rsidRDefault="007F564B" w:rsidP="007F564B">
      <w:pPr>
        <w:pStyle w:val="dlPerson"/>
      </w:pPr>
      <w:r>
        <w:t>Mr Andrei LOZOVIK</w:t>
      </w:r>
    </w:p>
    <w:p w14:paraId="0438FD85" w14:textId="5B137FBB" w:rsidR="007F564B" w:rsidRDefault="007F564B" w:rsidP="007F564B">
      <w:pPr>
        <w:pStyle w:val="dlPerson2"/>
      </w:pPr>
      <w:r>
        <w:t>Minister Counsellor</w:t>
      </w:r>
    </w:p>
    <w:p w14:paraId="16180B05" w14:textId="0505DAF4" w:rsidR="007F564B" w:rsidRDefault="007F564B" w:rsidP="007F564B">
      <w:pPr>
        <w:pStyle w:val="dlPerson2Last"/>
      </w:pPr>
      <w:r>
        <w:t>Chargé d'Affaires a.i.</w:t>
      </w:r>
    </w:p>
    <w:p w14:paraId="4CAD7537" w14:textId="27A8965F" w:rsidR="007F564B" w:rsidRDefault="007F564B" w:rsidP="007F564B">
      <w:pPr>
        <w:pStyle w:val="dlPerson"/>
      </w:pPr>
      <w:r>
        <w:t>Mr Vladimir SOLOVYEV</w:t>
      </w:r>
    </w:p>
    <w:p w14:paraId="099D90D5" w14:textId="0B9A115E" w:rsidR="007F564B" w:rsidRDefault="007F564B" w:rsidP="007F564B">
      <w:pPr>
        <w:pStyle w:val="dlPerson2Last"/>
      </w:pPr>
      <w:r>
        <w:t>Senior Counsellor</w:t>
      </w:r>
    </w:p>
    <w:p w14:paraId="3098EA43" w14:textId="5D42808F" w:rsidR="007F564B" w:rsidRDefault="007F564B" w:rsidP="007F564B">
      <w:pPr>
        <w:pStyle w:val="MisijeNaslov"/>
      </w:pPr>
      <w:r>
        <w:br w:type="column"/>
      </w:r>
      <w:bookmarkStart w:id="27" w:name="_Toc161744060"/>
      <w:r>
        <w:lastRenderedPageBreak/>
        <w:t>Belgium</w:t>
      </w:r>
      <w:bookmarkEnd w:id="27"/>
    </w:p>
    <w:p w14:paraId="5B4AC9A9" w14:textId="069B7C6B" w:rsidR="007F564B" w:rsidRDefault="007F564B" w:rsidP="007F564B">
      <w:pPr>
        <w:pStyle w:val="dlCaption"/>
      </w:pPr>
      <w:r>
        <w:t>EMBASSY OF THE KINGDOM OF BELGIUM</w:t>
      </w:r>
    </w:p>
    <w:p w14:paraId="1600BFE2" w14:textId="52FEF941" w:rsidR="007F564B" w:rsidRDefault="007F564B" w:rsidP="007F564B">
      <w:pPr>
        <w:pStyle w:val="dlAddress"/>
      </w:pPr>
      <w:r>
        <w:t>AT-1040 VIENNA, Schönburgstraße 10</w:t>
      </w:r>
    </w:p>
    <w:p w14:paraId="1AAD19F1" w14:textId="026EF56C" w:rsidR="007F564B" w:rsidRDefault="007F564B" w:rsidP="007F564B">
      <w:pPr>
        <w:pStyle w:val="dlOfficeHours"/>
      </w:pPr>
      <w:r>
        <w:t>Office hours: Monday – Friday 9.00 – 12.00 and 14.00 – 16.00</w:t>
      </w:r>
    </w:p>
    <w:p w14:paraId="75C9D2B3" w14:textId="2AF40E6E" w:rsidR="007F564B" w:rsidRDefault="007F564B" w:rsidP="007F564B">
      <w:pPr>
        <w:pStyle w:val="dlPhone"/>
      </w:pPr>
      <w:r>
        <w:t>Tel: + 43 1 502 070</w:t>
      </w:r>
    </w:p>
    <w:p w14:paraId="6FDA4AC1" w14:textId="4EF88305" w:rsidR="007F564B" w:rsidRDefault="007F564B" w:rsidP="007F564B">
      <w:pPr>
        <w:pStyle w:val="dlPhone"/>
      </w:pPr>
      <w:r>
        <w:t>Emergency number: + 43 664 450 92 11</w:t>
      </w:r>
    </w:p>
    <w:p w14:paraId="2EC72F15" w14:textId="65C4F440" w:rsidR="007F564B" w:rsidRDefault="007F564B" w:rsidP="007F564B">
      <w:pPr>
        <w:pStyle w:val="dlPhone"/>
      </w:pPr>
      <w:r>
        <w:t>Fax: + 43 502 07 22</w:t>
      </w:r>
    </w:p>
    <w:p w14:paraId="4FDB2F50" w14:textId="78D05A6E" w:rsidR="007F564B" w:rsidRDefault="007F564B" w:rsidP="007F564B">
      <w:pPr>
        <w:pStyle w:val="dlPhone"/>
      </w:pPr>
      <w:r>
        <w:t>E-mail: vienna@diplobel.fed.be</w:t>
      </w:r>
    </w:p>
    <w:p w14:paraId="6C2A1EF3" w14:textId="2016452D" w:rsidR="007F564B" w:rsidRDefault="007F564B" w:rsidP="007F564B">
      <w:pPr>
        <w:pStyle w:val="dlPhone"/>
      </w:pPr>
      <w:r>
        <w:t>Homepage: austria.diplomatie.belgium.be</w:t>
      </w:r>
    </w:p>
    <w:p w14:paraId="11689B41" w14:textId="7106398A" w:rsidR="007F564B" w:rsidRDefault="007F564B" w:rsidP="007F564B">
      <w:pPr>
        <w:pStyle w:val="dlUradCaption"/>
      </w:pPr>
      <w:r>
        <w:t>Delegation of Flanders</w:t>
      </w:r>
    </w:p>
    <w:p w14:paraId="16DA5EC4" w14:textId="08ADAE10" w:rsidR="007F564B" w:rsidRDefault="007F564B" w:rsidP="007F564B">
      <w:pPr>
        <w:pStyle w:val="dlPhone"/>
      </w:pPr>
      <w:r>
        <w:t>AT–1010 VIENNA, Elisabethstraße 16, Tür 11</w:t>
      </w:r>
    </w:p>
    <w:p w14:paraId="09FB5A75" w14:textId="2AD53885" w:rsidR="007F564B" w:rsidRDefault="007F564B" w:rsidP="007F564B">
      <w:pPr>
        <w:pStyle w:val="dlPhone"/>
      </w:pPr>
      <w:r>
        <w:t>Office hours: Monday – Friday 9.00 – 17.00</w:t>
      </w:r>
    </w:p>
    <w:p w14:paraId="50E5FE5D" w14:textId="7BE49459" w:rsidR="007F564B" w:rsidRDefault="007F564B" w:rsidP="007F564B">
      <w:pPr>
        <w:pStyle w:val="dlPhone"/>
      </w:pPr>
      <w:r>
        <w:t>Tel: + 43 1 596 09 60</w:t>
      </w:r>
    </w:p>
    <w:p w14:paraId="0B1C2720" w14:textId="56B90458" w:rsidR="007F564B" w:rsidRDefault="007F564B" w:rsidP="007F564B">
      <w:pPr>
        <w:pStyle w:val="dlPhone"/>
      </w:pPr>
      <w:r>
        <w:t>Fax: + 43 1 596 09 22</w:t>
      </w:r>
    </w:p>
    <w:p w14:paraId="12E87D5C" w14:textId="58EC8C73" w:rsidR="007F564B" w:rsidRDefault="007F564B" w:rsidP="007F564B">
      <w:pPr>
        <w:pStyle w:val="dlPhone"/>
      </w:pPr>
      <w:r>
        <w:t>E-mail: vienna@flanders.eu</w:t>
      </w:r>
    </w:p>
    <w:p w14:paraId="05D50973" w14:textId="61D1D928" w:rsidR="007F564B" w:rsidRDefault="007F564B" w:rsidP="007F564B">
      <w:pPr>
        <w:pStyle w:val="dlPhone"/>
      </w:pPr>
      <w:r>
        <w:t>Homepage: https://www.flanders.at/</w:t>
      </w:r>
    </w:p>
    <w:p w14:paraId="4A84B34A" w14:textId="37798A4F" w:rsidR="007F564B" w:rsidRDefault="007F564B" w:rsidP="007F564B">
      <w:pPr>
        <w:pStyle w:val="dlPerson"/>
      </w:pPr>
    </w:p>
    <w:p w14:paraId="4CBBC786" w14:textId="22F35DA4" w:rsidR="007F564B" w:rsidRDefault="007F564B" w:rsidP="007F564B">
      <w:pPr>
        <w:pStyle w:val="dlPerson"/>
      </w:pPr>
      <w:r>
        <w:t>H. E. Ms Caroline Marie - Thérèse F. VERMEULEN</w:t>
      </w:r>
    </w:p>
    <w:p w14:paraId="6D5C3225" w14:textId="144C7531" w:rsidR="007F564B" w:rsidRDefault="007F564B" w:rsidP="007F564B">
      <w:pPr>
        <w:pStyle w:val="dlPerson2"/>
      </w:pPr>
      <w:r>
        <w:t>Ambassador Extraordinary and Plenipotentiary</w:t>
      </w:r>
    </w:p>
    <w:p w14:paraId="54388CCD" w14:textId="7AA2BC6E" w:rsidR="007F564B" w:rsidRDefault="007F564B" w:rsidP="007F564B">
      <w:pPr>
        <w:pStyle w:val="dlPerson2Last"/>
      </w:pPr>
      <w:r>
        <w:t>26 October 2022</w:t>
      </w:r>
    </w:p>
    <w:p w14:paraId="5023B0EF" w14:textId="4F6363E7" w:rsidR="007F564B" w:rsidRDefault="007F564B" w:rsidP="007F564B">
      <w:pPr>
        <w:pStyle w:val="dlPerson"/>
      </w:pPr>
      <w:r>
        <w:t>Mr Arnt Johan W. KENNIS</w:t>
      </w:r>
    </w:p>
    <w:p w14:paraId="32FC86CF" w14:textId="1D8E78FA" w:rsidR="007F564B" w:rsidRDefault="007F564B" w:rsidP="007F564B">
      <w:pPr>
        <w:pStyle w:val="dlPerson2Last"/>
      </w:pPr>
      <w:r>
        <w:t>Counsellor</w:t>
      </w:r>
    </w:p>
    <w:p w14:paraId="7DC3C152" w14:textId="62E525CA" w:rsidR="007F564B" w:rsidRDefault="007F564B" w:rsidP="007F564B">
      <w:pPr>
        <w:pStyle w:val="dlPerson"/>
      </w:pPr>
      <w:r>
        <w:t>Mr Koenraad VAN DE BORNE</w:t>
      </w:r>
    </w:p>
    <w:p w14:paraId="0BE7A1D5" w14:textId="304229EE" w:rsidR="007F564B" w:rsidRDefault="007F564B" w:rsidP="007F564B">
      <w:pPr>
        <w:pStyle w:val="dlPerson2Last"/>
      </w:pPr>
      <w:r>
        <w:t>Counsellor</w:t>
      </w:r>
    </w:p>
    <w:p w14:paraId="754F610E" w14:textId="32AB4EB5" w:rsidR="007F564B" w:rsidRDefault="007F564B" w:rsidP="007F564B">
      <w:pPr>
        <w:pStyle w:val="dlPerson"/>
      </w:pPr>
      <w:r>
        <w:t>Mr Reinout VAN VAERENBERGH</w:t>
      </w:r>
    </w:p>
    <w:p w14:paraId="70F733DE" w14:textId="4A4E44F1" w:rsidR="007F564B" w:rsidRDefault="007F564B" w:rsidP="007F564B">
      <w:pPr>
        <w:pStyle w:val="dlPerson2Last"/>
      </w:pPr>
      <w:r>
        <w:t>First Secretary and Consul</w:t>
      </w:r>
    </w:p>
    <w:p w14:paraId="37B7B894" w14:textId="1B264401" w:rsidR="007F564B" w:rsidRDefault="007F564B" w:rsidP="007F564B">
      <w:pPr>
        <w:pStyle w:val="dlPerson"/>
      </w:pPr>
      <w:r>
        <w:t>Mr Julien Malik WOLFF</w:t>
      </w:r>
    </w:p>
    <w:p w14:paraId="260B96D5" w14:textId="28A3D8B2" w:rsidR="007F564B" w:rsidRDefault="007F564B" w:rsidP="007F564B">
      <w:pPr>
        <w:pStyle w:val="dlPerson2Last"/>
      </w:pPr>
      <w:r>
        <w:t>First Secretary</w:t>
      </w:r>
    </w:p>
    <w:p w14:paraId="30BCDA17" w14:textId="54964968" w:rsidR="007F564B" w:rsidRDefault="007F564B" w:rsidP="007F564B">
      <w:pPr>
        <w:pStyle w:val="dlPerson"/>
      </w:pPr>
      <w:r>
        <w:t>Colonel Luc Joseph R. MOERMAN</w:t>
      </w:r>
    </w:p>
    <w:p w14:paraId="248AF380" w14:textId="59267390" w:rsidR="007F564B" w:rsidRDefault="007F564B" w:rsidP="007F564B">
      <w:pPr>
        <w:pStyle w:val="dlPerson2"/>
      </w:pPr>
      <w:r>
        <w:t>Defence Attaché</w:t>
      </w:r>
    </w:p>
    <w:p w14:paraId="332C2E2F" w14:textId="384138F6" w:rsidR="007F564B" w:rsidRDefault="007F564B" w:rsidP="007F564B">
      <w:pPr>
        <w:pStyle w:val="dlPerson2Last"/>
      </w:pPr>
      <w:r>
        <w:t>with residence in Vienna</w:t>
      </w:r>
    </w:p>
    <w:p w14:paraId="39330ED5" w14:textId="51C80FE5" w:rsidR="007F564B" w:rsidRDefault="007F564B" w:rsidP="007F564B">
      <w:pPr>
        <w:pStyle w:val="MisijeNaslov"/>
      </w:pPr>
      <w:r>
        <w:br w:type="column"/>
      </w:r>
      <w:bookmarkStart w:id="28" w:name="_Toc161744061"/>
      <w:r>
        <w:lastRenderedPageBreak/>
        <w:t>Benin</w:t>
      </w:r>
      <w:bookmarkEnd w:id="28"/>
    </w:p>
    <w:p w14:paraId="0316A6F3" w14:textId="0AAFE996" w:rsidR="007F564B" w:rsidRDefault="007F564B" w:rsidP="007F564B">
      <w:pPr>
        <w:pStyle w:val="dlCaption"/>
      </w:pPr>
      <w:r>
        <w:t>EMBASSY OF THE REPUBLIC OF BENIN</w:t>
      </w:r>
    </w:p>
    <w:p w14:paraId="19A0DA9D" w14:textId="42C84F59" w:rsidR="007F564B" w:rsidRDefault="007F564B" w:rsidP="007F564B">
      <w:pPr>
        <w:pStyle w:val="MisijeNaslov"/>
      </w:pPr>
      <w:r>
        <w:br w:type="column"/>
      </w:r>
      <w:bookmarkStart w:id="29" w:name="_Toc161744062"/>
      <w:r>
        <w:lastRenderedPageBreak/>
        <w:t>Bosnia and Herzegovina</w:t>
      </w:r>
      <w:bookmarkEnd w:id="29"/>
    </w:p>
    <w:p w14:paraId="1998E3EC" w14:textId="2818816E" w:rsidR="007F564B" w:rsidRDefault="007F564B" w:rsidP="007F564B">
      <w:pPr>
        <w:pStyle w:val="dlCaption"/>
      </w:pPr>
      <w:r>
        <w:t>EMBASSY OF BOSNIA AND HERZEGOVINA</w:t>
      </w:r>
    </w:p>
    <w:p w14:paraId="4F2A22D7" w14:textId="10A52C4E" w:rsidR="007F564B" w:rsidRDefault="007F564B" w:rsidP="007F564B">
      <w:pPr>
        <w:pStyle w:val="dlAddress"/>
      </w:pPr>
      <w:r>
        <w:t>SI-1000 LJUBLJANA, Kolarjeva ulica 26</w:t>
      </w:r>
    </w:p>
    <w:p w14:paraId="2BA16356" w14:textId="081C8587" w:rsidR="007F564B" w:rsidRDefault="007F564B" w:rsidP="007F564B">
      <w:pPr>
        <w:pStyle w:val="dlOfficeHours"/>
      </w:pPr>
      <w:r>
        <w:t>Office hours: Monday – Friday 9.00 – 17.00</w:t>
      </w:r>
    </w:p>
    <w:p w14:paraId="493B4104" w14:textId="7643C9B0" w:rsidR="007F564B" w:rsidRDefault="007F564B" w:rsidP="007F564B">
      <w:pPr>
        <w:pStyle w:val="dlPhone"/>
      </w:pPr>
      <w:r>
        <w:t>Tel: + 386 1 234 32 50</w:t>
      </w:r>
    </w:p>
    <w:p w14:paraId="219D666A" w14:textId="06C2FAEE" w:rsidR="007F564B" w:rsidRDefault="007F564B" w:rsidP="007F564B">
      <w:pPr>
        <w:pStyle w:val="dlPhone"/>
      </w:pPr>
      <w:r>
        <w:t>Fax: + 386 1 234 32 61</w:t>
      </w:r>
    </w:p>
    <w:p w14:paraId="01211DE2" w14:textId="08FD8322" w:rsidR="007F564B" w:rsidRDefault="007F564B" w:rsidP="007F564B">
      <w:pPr>
        <w:pStyle w:val="dlPhone"/>
      </w:pPr>
      <w:r>
        <w:t>E-mail: amb.ljubljana@mvp.gov.ba</w:t>
      </w:r>
    </w:p>
    <w:p w14:paraId="009C7736" w14:textId="7731B809" w:rsidR="007F564B" w:rsidRDefault="007F564B" w:rsidP="007F564B">
      <w:pPr>
        <w:pStyle w:val="dlPhone"/>
      </w:pPr>
      <w:r>
        <w:t>Homepage: www.ambasadabih.si</w:t>
      </w:r>
    </w:p>
    <w:p w14:paraId="496E3AC3" w14:textId="016DF66D" w:rsidR="007F564B" w:rsidRDefault="007F564B" w:rsidP="007F564B">
      <w:pPr>
        <w:pStyle w:val="dlUradCaption"/>
      </w:pPr>
      <w:r>
        <w:t>Consular Section</w:t>
      </w:r>
    </w:p>
    <w:p w14:paraId="7293577C" w14:textId="1B1D3B3C" w:rsidR="007F564B" w:rsidRDefault="007F564B" w:rsidP="007F564B">
      <w:pPr>
        <w:pStyle w:val="dlPhone"/>
      </w:pPr>
      <w:r>
        <w:t>Office hours: Monday – Friday 9.30 – 13.00</w:t>
      </w:r>
    </w:p>
    <w:p w14:paraId="4B76322E" w14:textId="732E660E" w:rsidR="007F564B" w:rsidRDefault="007F564B" w:rsidP="007F564B">
      <w:pPr>
        <w:pStyle w:val="dlPhone"/>
      </w:pPr>
      <w:r>
        <w:t>Tel: + 386 1 234 32 59</w:t>
      </w:r>
    </w:p>
    <w:p w14:paraId="560E0D96" w14:textId="3422A3C8" w:rsidR="007F564B" w:rsidRDefault="007F564B" w:rsidP="007F564B">
      <w:pPr>
        <w:pStyle w:val="dlPhone"/>
      </w:pPr>
      <w:r>
        <w:t>Fax: + 386 1 234 32 61</w:t>
      </w:r>
    </w:p>
    <w:p w14:paraId="2FF1ED40" w14:textId="72848A99" w:rsidR="007F564B" w:rsidRDefault="007F564B" w:rsidP="007F564B">
      <w:pPr>
        <w:pStyle w:val="dlPerson"/>
      </w:pPr>
    </w:p>
    <w:p w14:paraId="61C60930" w14:textId="05DD3614" w:rsidR="007F564B" w:rsidRDefault="007F564B" w:rsidP="007F564B">
      <w:pPr>
        <w:pStyle w:val="dlPerson"/>
      </w:pPr>
      <w:r>
        <w:t>H. E. Mr Dario NOVALIĆ</w:t>
      </w:r>
    </w:p>
    <w:p w14:paraId="12704E46" w14:textId="5638D7D8" w:rsidR="007F564B" w:rsidRDefault="007F564B" w:rsidP="007F564B">
      <w:pPr>
        <w:pStyle w:val="dlPerson2"/>
      </w:pPr>
      <w:r>
        <w:t>Ambassador Extraordinary and Plenipotentiary</w:t>
      </w:r>
    </w:p>
    <w:p w14:paraId="5DBD624B" w14:textId="26C61D40" w:rsidR="007F564B" w:rsidRDefault="007F564B" w:rsidP="007F564B">
      <w:pPr>
        <w:pStyle w:val="dlPerson2Last"/>
      </w:pPr>
      <w:r>
        <w:t>9 August 2023</w:t>
      </w:r>
    </w:p>
    <w:p w14:paraId="195CD860" w14:textId="212EDA94" w:rsidR="007F564B" w:rsidRDefault="007F564B" w:rsidP="007F564B">
      <w:pPr>
        <w:pStyle w:val="dlPerson"/>
      </w:pPr>
      <w:r>
        <w:t>Ms Biljana MARILOVIĆ</w:t>
      </w:r>
    </w:p>
    <w:p w14:paraId="1D841F75" w14:textId="150EC297" w:rsidR="007F564B" w:rsidRDefault="007F564B" w:rsidP="007F564B">
      <w:pPr>
        <w:pStyle w:val="dlPerson2Last"/>
      </w:pPr>
      <w:r>
        <w:t>Minister Counsellor</w:t>
      </w:r>
    </w:p>
    <w:p w14:paraId="724BDE5D" w14:textId="5D9C2165" w:rsidR="007F564B" w:rsidRDefault="007F564B" w:rsidP="007F564B">
      <w:pPr>
        <w:pStyle w:val="dlPerson"/>
      </w:pPr>
      <w:r>
        <w:t>Ms Aida HOTA</w:t>
      </w:r>
    </w:p>
    <w:p w14:paraId="49B9FF4D" w14:textId="502EAE5A" w:rsidR="007F564B" w:rsidRDefault="007F564B" w:rsidP="007F564B">
      <w:pPr>
        <w:pStyle w:val="dlPerson2Last"/>
      </w:pPr>
      <w:r>
        <w:t>Counsellor</w:t>
      </w:r>
    </w:p>
    <w:p w14:paraId="29E39707" w14:textId="4C9D7F10" w:rsidR="007F564B" w:rsidRDefault="007F564B" w:rsidP="007F564B">
      <w:pPr>
        <w:pStyle w:val="dlPerson"/>
      </w:pPr>
      <w:r>
        <w:t>Mr Edin LJUTOVIĆ</w:t>
      </w:r>
    </w:p>
    <w:p w14:paraId="51206C64" w14:textId="1B649584" w:rsidR="007F564B" w:rsidRDefault="007F564B" w:rsidP="007F564B">
      <w:pPr>
        <w:pStyle w:val="dlPerson2Last"/>
      </w:pPr>
      <w:r>
        <w:t>First Secretary</w:t>
      </w:r>
    </w:p>
    <w:p w14:paraId="7CC89F1F" w14:textId="44B0C333" w:rsidR="007F564B" w:rsidRDefault="007F564B" w:rsidP="007F564B">
      <w:pPr>
        <w:pStyle w:val="MisijeNaslov"/>
      </w:pPr>
      <w:r>
        <w:br w:type="column"/>
      </w:r>
      <w:bookmarkStart w:id="30" w:name="_Toc161744063"/>
      <w:r>
        <w:lastRenderedPageBreak/>
        <w:t>Brazil</w:t>
      </w:r>
      <w:bookmarkEnd w:id="30"/>
    </w:p>
    <w:p w14:paraId="4C3D47F4" w14:textId="18A50971" w:rsidR="007F564B" w:rsidRDefault="007F564B" w:rsidP="007F564B">
      <w:pPr>
        <w:pStyle w:val="dlCaption"/>
      </w:pPr>
      <w:r>
        <w:t>EMBASSY OF THE FEDERATIVE REPUBLIC OF BRAZIL</w:t>
      </w:r>
    </w:p>
    <w:p w14:paraId="0E67E6C8" w14:textId="5D7292F5" w:rsidR="007F564B" w:rsidRDefault="007F564B" w:rsidP="007F564B">
      <w:pPr>
        <w:pStyle w:val="dlAddress"/>
      </w:pPr>
      <w:r>
        <w:t>SI-1000 LJUBLJANA, Trg republike 3/7th floor</w:t>
      </w:r>
    </w:p>
    <w:p w14:paraId="0F7C9813" w14:textId="29642193" w:rsidR="007F564B" w:rsidRDefault="007F564B" w:rsidP="007F564B">
      <w:pPr>
        <w:pStyle w:val="dlOfficeHours"/>
      </w:pPr>
      <w:r>
        <w:t>Office hours: Monday – Friday 9.00 – 17.00</w:t>
      </w:r>
    </w:p>
    <w:p w14:paraId="0168D0E9" w14:textId="45E9412A" w:rsidR="007F564B" w:rsidRDefault="007F564B" w:rsidP="007F564B">
      <w:pPr>
        <w:pStyle w:val="dlPhone"/>
      </w:pPr>
      <w:r>
        <w:t>Tel: + 386 1 244 24 00</w:t>
      </w:r>
    </w:p>
    <w:p w14:paraId="2075BAE8" w14:textId="5CA3228D" w:rsidR="007F564B" w:rsidRDefault="007F564B" w:rsidP="007F564B">
      <w:pPr>
        <w:pStyle w:val="dlPhone"/>
      </w:pPr>
      <w:r>
        <w:t>Fax: + 386 1 244 24 20</w:t>
      </w:r>
    </w:p>
    <w:p w14:paraId="79716B2A" w14:textId="356D71E0" w:rsidR="007F564B" w:rsidRDefault="007F564B" w:rsidP="007F564B">
      <w:pPr>
        <w:pStyle w:val="dlPhone"/>
      </w:pPr>
      <w:r>
        <w:t>E-mail: brasemb.liubliana@itamaraty.gov.br</w:t>
      </w:r>
    </w:p>
    <w:p w14:paraId="42B6664E" w14:textId="4E7D8D0B" w:rsidR="007F564B" w:rsidRDefault="007F564B" w:rsidP="007F564B">
      <w:pPr>
        <w:pStyle w:val="dlPhone"/>
      </w:pPr>
      <w:r>
        <w:t>Homepage: http://liubliana.itamaraty.gov.br</w:t>
      </w:r>
    </w:p>
    <w:p w14:paraId="4198ABA6" w14:textId="6E4CA42F" w:rsidR="007F564B" w:rsidRDefault="007F564B" w:rsidP="007F564B">
      <w:pPr>
        <w:pStyle w:val="dlUradCaption"/>
      </w:pPr>
      <w:r>
        <w:t>Consular Section</w:t>
      </w:r>
    </w:p>
    <w:p w14:paraId="0D438162" w14:textId="44C67136" w:rsidR="007F564B" w:rsidRDefault="007F564B" w:rsidP="007F564B">
      <w:pPr>
        <w:pStyle w:val="dlPhone"/>
      </w:pPr>
      <w:r>
        <w:t>Office hours: Monday – Friday 10.00 – 13.00</w:t>
      </w:r>
    </w:p>
    <w:p w14:paraId="0BF1EF79" w14:textId="6E3B25C5" w:rsidR="007F564B" w:rsidRDefault="007F564B" w:rsidP="007F564B">
      <w:pPr>
        <w:pStyle w:val="dlPhone"/>
      </w:pPr>
      <w:r>
        <w:t>Tel: + 386 1 244 24 21</w:t>
      </w:r>
    </w:p>
    <w:p w14:paraId="6E24EC20" w14:textId="0259C312" w:rsidR="007F564B" w:rsidRDefault="007F564B" w:rsidP="007F564B">
      <w:pPr>
        <w:pStyle w:val="dlPhone"/>
      </w:pPr>
      <w:r>
        <w:t>Emergency number: + 386 40 273 398</w:t>
      </w:r>
    </w:p>
    <w:p w14:paraId="489D2F4D" w14:textId="7DC34652" w:rsidR="007F564B" w:rsidRDefault="007F564B" w:rsidP="007F564B">
      <w:pPr>
        <w:pStyle w:val="dlPhone"/>
      </w:pPr>
      <w:r>
        <w:t>E-mail: consular.liubliana@itamaraty.gov.br</w:t>
      </w:r>
    </w:p>
    <w:p w14:paraId="476DA569" w14:textId="03B74B57" w:rsidR="007F564B" w:rsidRDefault="007F564B" w:rsidP="007F564B">
      <w:pPr>
        <w:pStyle w:val="dlPerson"/>
      </w:pPr>
    </w:p>
    <w:p w14:paraId="29D1F7D0" w14:textId="4EFEBAA9" w:rsidR="007F564B" w:rsidRDefault="007F564B" w:rsidP="007F564B">
      <w:pPr>
        <w:pStyle w:val="dlPerson"/>
      </w:pPr>
      <w:r>
        <w:t>H. E. Mr Eduardo PRISCO PARAISO RAMOS</w:t>
      </w:r>
    </w:p>
    <w:p w14:paraId="1D4BD32B" w14:textId="5A390121" w:rsidR="007F564B" w:rsidRDefault="007F564B" w:rsidP="007F564B">
      <w:pPr>
        <w:pStyle w:val="dlPerson2"/>
      </w:pPr>
      <w:r>
        <w:t>Ambassador Extraordinary and Plenipotentiary</w:t>
      </w:r>
    </w:p>
    <w:p w14:paraId="57ED3903" w14:textId="62637371" w:rsidR="007F564B" w:rsidRDefault="007F564B" w:rsidP="007F564B">
      <w:pPr>
        <w:pStyle w:val="dlPerson2Last"/>
      </w:pPr>
      <w:r>
        <w:t>19 October 2021</w:t>
      </w:r>
    </w:p>
    <w:p w14:paraId="1C509417" w14:textId="4C683279" w:rsidR="007F564B" w:rsidRDefault="007F564B" w:rsidP="007F564B">
      <w:pPr>
        <w:pStyle w:val="dlPerson"/>
      </w:pPr>
      <w:r>
        <w:t>Mr Flavio Hugo LIMA ROCHA JUNIOR</w:t>
      </w:r>
    </w:p>
    <w:p w14:paraId="54652B1D" w14:textId="39468E6C" w:rsidR="007F564B" w:rsidRDefault="007F564B" w:rsidP="007F564B">
      <w:pPr>
        <w:pStyle w:val="dlPerson2Last"/>
      </w:pPr>
      <w:r>
        <w:t>Minister Counsellor</w:t>
      </w:r>
    </w:p>
    <w:p w14:paraId="62D28BF7" w14:textId="1F6A2699" w:rsidR="007F564B" w:rsidRDefault="007F564B" w:rsidP="007F564B">
      <w:pPr>
        <w:pStyle w:val="dlPerson"/>
      </w:pPr>
      <w:r>
        <w:t>Mr Roberto TEIXEIRA DE AVELLAR</w:t>
      </w:r>
    </w:p>
    <w:p w14:paraId="46578B88" w14:textId="25C1E1A9" w:rsidR="007F564B" w:rsidRDefault="007F564B" w:rsidP="007F564B">
      <w:pPr>
        <w:pStyle w:val="dlPerson2Last"/>
      </w:pPr>
      <w:r>
        <w:t>Minister Counsellor</w:t>
      </w:r>
    </w:p>
    <w:p w14:paraId="19FAD9A4" w14:textId="37EFDB54" w:rsidR="007F564B" w:rsidRDefault="007F564B" w:rsidP="007F564B">
      <w:pPr>
        <w:pStyle w:val="dlPerson"/>
      </w:pPr>
      <w:r>
        <w:t>Mr Paulo de Tarso LEITE MORAES JARDIM</w:t>
      </w:r>
    </w:p>
    <w:p w14:paraId="07BDE489" w14:textId="21D33557" w:rsidR="007F564B" w:rsidRDefault="007F564B" w:rsidP="007F564B">
      <w:pPr>
        <w:pStyle w:val="dlPerson2Last"/>
      </w:pPr>
      <w:r>
        <w:t>Counsellor</w:t>
      </w:r>
    </w:p>
    <w:p w14:paraId="3EB21802" w14:textId="55058A58" w:rsidR="007F564B" w:rsidRDefault="007F564B" w:rsidP="007F564B">
      <w:pPr>
        <w:pStyle w:val="dlPerson"/>
      </w:pPr>
      <w:r>
        <w:t>Ms Cecília Augusta LOPES FROSSARD</w:t>
      </w:r>
    </w:p>
    <w:p w14:paraId="509932B3" w14:textId="33903B57" w:rsidR="007F564B" w:rsidRDefault="007F564B" w:rsidP="007F564B">
      <w:pPr>
        <w:pStyle w:val="dlPerson2Last"/>
      </w:pPr>
      <w:r>
        <w:t>Attaché</w:t>
      </w:r>
    </w:p>
    <w:p w14:paraId="3F415478" w14:textId="7DF11D6B" w:rsidR="007F564B" w:rsidRDefault="007F564B" w:rsidP="007F564B">
      <w:pPr>
        <w:pStyle w:val="dlPerson"/>
      </w:pPr>
      <w:r>
        <w:t>Ms Elisângela TAVARES FRANCO</w:t>
      </w:r>
    </w:p>
    <w:p w14:paraId="26027CB9" w14:textId="03CAEF61" w:rsidR="007F564B" w:rsidRDefault="007F564B" w:rsidP="007F564B">
      <w:pPr>
        <w:pStyle w:val="dlPerson2Last"/>
      </w:pPr>
      <w:r>
        <w:t>Attaché</w:t>
      </w:r>
    </w:p>
    <w:p w14:paraId="1B4E1796" w14:textId="1B9C8E27" w:rsidR="007F564B" w:rsidRDefault="007F564B" w:rsidP="007F564B">
      <w:pPr>
        <w:pStyle w:val="dlPerson"/>
      </w:pPr>
      <w:r>
        <w:t>Ms Anahy Cibele MORAIS</w:t>
      </w:r>
    </w:p>
    <w:p w14:paraId="60062683" w14:textId="0CFA4AC7" w:rsidR="007F564B" w:rsidRDefault="007F564B" w:rsidP="007F564B">
      <w:pPr>
        <w:pStyle w:val="dlPerson2Last"/>
      </w:pPr>
      <w:r>
        <w:t>Attaché</w:t>
      </w:r>
    </w:p>
    <w:p w14:paraId="791369A4" w14:textId="112B1A73" w:rsidR="007F564B" w:rsidRDefault="007F564B" w:rsidP="007F564B">
      <w:pPr>
        <w:pStyle w:val="dlPerson"/>
      </w:pPr>
      <w:r>
        <w:t>Colonel Aviator Luciano CANTUÁRIA PIETRANI</w:t>
      </w:r>
    </w:p>
    <w:p w14:paraId="3DA257F6" w14:textId="0F2F256B" w:rsidR="007F564B" w:rsidRDefault="007F564B" w:rsidP="007F564B">
      <w:pPr>
        <w:pStyle w:val="dlPerson2"/>
      </w:pPr>
      <w:r>
        <w:t>Defence and Air Attaché</w:t>
      </w:r>
    </w:p>
    <w:p w14:paraId="1EBB3524" w14:textId="389E67F8" w:rsidR="007F564B" w:rsidRDefault="007F564B" w:rsidP="007F564B">
      <w:pPr>
        <w:pStyle w:val="dlPerson2Last"/>
      </w:pPr>
      <w:r>
        <w:t>with residence in Rome</w:t>
      </w:r>
    </w:p>
    <w:p w14:paraId="30075648" w14:textId="2BA3EC98" w:rsidR="007F564B" w:rsidRDefault="007F564B" w:rsidP="007F564B">
      <w:pPr>
        <w:pStyle w:val="MisijeNaslov"/>
      </w:pPr>
      <w:r>
        <w:br w:type="column"/>
      </w:r>
      <w:bookmarkStart w:id="31" w:name="_Toc161744064"/>
      <w:r>
        <w:lastRenderedPageBreak/>
        <w:t>Bulgaria</w:t>
      </w:r>
      <w:bookmarkEnd w:id="31"/>
    </w:p>
    <w:p w14:paraId="4AB84947" w14:textId="7E285AC3" w:rsidR="007F564B" w:rsidRDefault="007F564B" w:rsidP="007F564B">
      <w:pPr>
        <w:pStyle w:val="dlCaption"/>
      </w:pPr>
      <w:r>
        <w:t>EMBASSY OF THE REPUBLIC OF BULGARIA</w:t>
      </w:r>
    </w:p>
    <w:p w14:paraId="6D2EEAAA" w14:textId="34168900" w:rsidR="007F564B" w:rsidRDefault="007F564B" w:rsidP="007F564B">
      <w:pPr>
        <w:pStyle w:val="dlAddress"/>
      </w:pPr>
      <w:r>
        <w:t>SI-1000 LJUBLJANA, Stara Ježica 9a</w:t>
      </w:r>
    </w:p>
    <w:p w14:paraId="5F92A6A1" w14:textId="2981E62E" w:rsidR="007F564B" w:rsidRDefault="007F564B" w:rsidP="007F564B">
      <w:pPr>
        <w:pStyle w:val="dlOfficeHours"/>
      </w:pPr>
      <w:r>
        <w:t>Office hours: Monday – Friday 8.30 – 16.00</w:t>
      </w:r>
    </w:p>
    <w:p w14:paraId="77682D4D" w14:textId="20CBD396" w:rsidR="007F564B" w:rsidRDefault="007F564B" w:rsidP="007F564B">
      <w:pPr>
        <w:pStyle w:val="dlPhone"/>
      </w:pPr>
      <w:r>
        <w:t>Tel: + 386 1 283 28 99, + 386 1 283 29 00</w:t>
      </w:r>
    </w:p>
    <w:p w14:paraId="4680DA83" w14:textId="172ADDC8" w:rsidR="007F564B" w:rsidRDefault="007F564B" w:rsidP="007F564B">
      <w:pPr>
        <w:pStyle w:val="dlPhone"/>
      </w:pPr>
      <w:r>
        <w:t>Emergency number: + 386 41 722 238</w:t>
      </w:r>
    </w:p>
    <w:p w14:paraId="628B0CBC" w14:textId="21118D8F" w:rsidR="007F564B" w:rsidRDefault="007F564B" w:rsidP="007F564B">
      <w:pPr>
        <w:pStyle w:val="dlPhone"/>
      </w:pPr>
      <w:r>
        <w:t>Fax: + 386 1 283 29 01</w:t>
      </w:r>
    </w:p>
    <w:p w14:paraId="397072C7" w14:textId="239E0D72" w:rsidR="007F564B" w:rsidRDefault="007F564B" w:rsidP="007F564B">
      <w:pPr>
        <w:pStyle w:val="dlPhone"/>
      </w:pPr>
      <w:r>
        <w:t>E-mail: Embassy.Ljubljana@mfa.bg</w:t>
      </w:r>
    </w:p>
    <w:p w14:paraId="0176A09D" w14:textId="7D1B001E" w:rsidR="007F564B" w:rsidRDefault="007F564B" w:rsidP="007F564B">
      <w:pPr>
        <w:pStyle w:val="dlPhone"/>
      </w:pPr>
      <w:r>
        <w:t>Homepage: www.mfa.bg/embassies/slovenia</w:t>
      </w:r>
    </w:p>
    <w:p w14:paraId="0FE06D32" w14:textId="2A9719AB" w:rsidR="007F564B" w:rsidRDefault="007F564B" w:rsidP="007F564B">
      <w:pPr>
        <w:pStyle w:val="dlUradCaption"/>
      </w:pPr>
      <w:r>
        <w:t>Consular Section</w:t>
      </w:r>
    </w:p>
    <w:p w14:paraId="01C08C44" w14:textId="3B55BD34" w:rsidR="007F564B" w:rsidRDefault="007F564B" w:rsidP="007F564B">
      <w:pPr>
        <w:pStyle w:val="dlPhone"/>
      </w:pPr>
      <w:r>
        <w:t>Office hours: Monday – Friday 9.00 – 13.00</w:t>
      </w:r>
    </w:p>
    <w:p w14:paraId="63484530" w14:textId="3340BB0D" w:rsidR="007F564B" w:rsidRDefault="007F564B" w:rsidP="007F564B">
      <w:pPr>
        <w:pStyle w:val="dlPhone"/>
      </w:pPr>
      <w:r>
        <w:t>Tel: + 386 1 283 28 25</w:t>
      </w:r>
    </w:p>
    <w:p w14:paraId="5554B651" w14:textId="14F4BC77" w:rsidR="007F564B" w:rsidRDefault="007F564B" w:rsidP="007F564B">
      <w:pPr>
        <w:pStyle w:val="dlUradCaption"/>
      </w:pPr>
      <w:r>
        <w:t>Military Attaché´s Office</w:t>
      </w:r>
    </w:p>
    <w:p w14:paraId="0BEECE0B" w14:textId="23DAE9E2" w:rsidR="007F564B" w:rsidRDefault="007F564B" w:rsidP="007F564B">
      <w:pPr>
        <w:pStyle w:val="dlPhone"/>
      </w:pPr>
      <w:r>
        <w:t>AT–1000 VIENNA, Schwindgasse 8</w:t>
      </w:r>
    </w:p>
    <w:p w14:paraId="204B4198" w14:textId="42423654" w:rsidR="007F564B" w:rsidRDefault="007F564B" w:rsidP="007F564B">
      <w:pPr>
        <w:pStyle w:val="dlPhone"/>
      </w:pPr>
      <w:r>
        <w:t>Tel: + 43 1 505 31 13</w:t>
      </w:r>
    </w:p>
    <w:p w14:paraId="012AF9E7" w14:textId="665AD355" w:rsidR="007F564B" w:rsidRDefault="007F564B" w:rsidP="007F564B">
      <w:pPr>
        <w:pStyle w:val="dlPhone"/>
      </w:pPr>
      <w:r>
        <w:t>Fax: + 43 1 505 14 23</w:t>
      </w:r>
    </w:p>
    <w:p w14:paraId="456A62BC" w14:textId="26ADF05A" w:rsidR="007F564B" w:rsidRDefault="007F564B" w:rsidP="007F564B">
      <w:pPr>
        <w:pStyle w:val="dlPhone"/>
      </w:pPr>
      <w:r>
        <w:t>E-mail: Embassy.Vienna@mfa.bg, Defence@embassybulgaria.at</w:t>
      </w:r>
    </w:p>
    <w:p w14:paraId="79EA62CA" w14:textId="77FD75D5" w:rsidR="007F564B" w:rsidRDefault="007F564B" w:rsidP="007F564B">
      <w:pPr>
        <w:pStyle w:val="dlPerson"/>
      </w:pPr>
    </w:p>
    <w:p w14:paraId="519E5E7E" w14:textId="02133D45" w:rsidR="007F564B" w:rsidRDefault="007F564B" w:rsidP="007F564B">
      <w:pPr>
        <w:pStyle w:val="dlPerson"/>
      </w:pPr>
      <w:r>
        <w:t>H. E. Mr Krassimir Svilenov BOJANOV</w:t>
      </w:r>
    </w:p>
    <w:p w14:paraId="37223D6F" w14:textId="669B5165" w:rsidR="007F564B" w:rsidRDefault="007F564B" w:rsidP="007F564B">
      <w:pPr>
        <w:pStyle w:val="dlPerson2"/>
      </w:pPr>
      <w:r>
        <w:t>Ambassador Extraordinary and Plenipotentiary</w:t>
      </w:r>
    </w:p>
    <w:p w14:paraId="6F8E815B" w14:textId="34F4FD1D" w:rsidR="007F564B" w:rsidRDefault="007F564B" w:rsidP="007F564B">
      <w:pPr>
        <w:pStyle w:val="dlPerson2Last"/>
      </w:pPr>
      <w:r>
        <w:t>9 October 2023</w:t>
      </w:r>
    </w:p>
    <w:p w14:paraId="359F057F" w14:textId="0B6CAF80" w:rsidR="007F564B" w:rsidRDefault="007F564B" w:rsidP="007F564B">
      <w:pPr>
        <w:pStyle w:val="dlPerson"/>
      </w:pPr>
      <w:r>
        <w:t>Ms Rada Velyova GORANOVA-NIKOLOVA</w:t>
      </w:r>
    </w:p>
    <w:p w14:paraId="63957FFD" w14:textId="190F9B2E" w:rsidR="007F564B" w:rsidRDefault="007F564B" w:rsidP="007F564B">
      <w:pPr>
        <w:pStyle w:val="dlPerson2Last"/>
      </w:pPr>
      <w:r>
        <w:t>Counsellor (Political Affairs)</w:t>
      </w:r>
    </w:p>
    <w:p w14:paraId="06C0EF6F" w14:textId="351FCC6D" w:rsidR="007F564B" w:rsidRDefault="007F564B" w:rsidP="007F564B">
      <w:pPr>
        <w:pStyle w:val="dlPerson"/>
      </w:pPr>
      <w:r>
        <w:t>Ms Boryana Rumenova ARGIROVA</w:t>
      </w:r>
    </w:p>
    <w:p w14:paraId="1FF24332" w14:textId="77FFD0E8" w:rsidR="007F564B" w:rsidRDefault="007F564B" w:rsidP="007F564B">
      <w:pPr>
        <w:pStyle w:val="dlPerson2Last"/>
      </w:pPr>
      <w:r>
        <w:t>First Secretary (Consular Affairs)</w:t>
      </w:r>
    </w:p>
    <w:p w14:paraId="2BFE4161" w14:textId="30E41ADB" w:rsidR="007F564B" w:rsidRDefault="007F564B" w:rsidP="007F564B">
      <w:pPr>
        <w:pStyle w:val="dlPerson"/>
      </w:pPr>
      <w:r>
        <w:t>Ms Mariana CHAVRAKOVA</w:t>
      </w:r>
    </w:p>
    <w:p w14:paraId="39E723FE" w14:textId="27A171B7" w:rsidR="007F564B" w:rsidRDefault="007F564B" w:rsidP="007F564B">
      <w:pPr>
        <w:pStyle w:val="dlPerson2Last"/>
      </w:pPr>
      <w:r>
        <w:t>First Secretary (Commercial and Economic Affairs)</w:t>
      </w:r>
    </w:p>
    <w:p w14:paraId="77943D96" w14:textId="5EE90E39" w:rsidR="007F564B" w:rsidRDefault="007F564B" w:rsidP="007F564B">
      <w:pPr>
        <w:pStyle w:val="dlPerson"/>
      </w:pPr>
      <w:r>
        <w:t>Colonel Yoan Veselinov PAVLOV</w:t>
      </w:r>
    </w:p>
    <w:p w14:paraId="2DD39346" w14:textId="512F4D32" w:rsidR="007F564B" w:rsidRDefault="007F564B" w:rsidP="007F564B">
      <w:pPr>
        <w:pStyle w:val="dlPerson2"/>
      </w:pPr>
      <w:r>
        <w:t>Military and Air Attaché</w:t>
      </w:r>
    </w:p>
    <w:p w14:paraId="1EB14671" w14:textId="4AFEEEA4" w:rsidR="007F564B" w:rsidRDefault="007F564B" w:rsidP="007F564B">
      <w:pPr>
        <w:pStyle w:val="dlPerson2Last"/>
      </w:pPr>
      <w:r>
        <w:t>with residence in Vienna</w:t>
      </w:r>
    </w:p>
    <w:p w14:paraId="3115E3B8" w14:textId="17C53E19" w:rsidR="007F564B" w:rsidRDefault="007F564B" w:rsidP="007F564B">
      <w:pPr>
        <w:pStyle w:val="MisijeNaslov"/>
      </w:pPr>
      <w:r>
        <w:br w:type="column"/>
      </w:r>
      <w:bookmarkStart w:id="32" w:name="_Toc161744065"/>
      <w:r>
        <w:lastRenderedPageBreak/>
        <w:t>Burkina Faso</w:t>
      </w:r>
      <w:bookmarkEnd w:id="32"/>
    </w:p>
    <w:p w14:paraId="04EBF231" w14:textId="10BE3172" w:rsidR="007F564B" w:rsidRDefault="007F564B" w:rsidP="007F564B">
      <w:pPr>
        <w:pStyle w:val="dlCaption"/>
      </w:pPr>
      <w:r>
        <w:t>EMBASSY OF BURKINA FASO</w:t>
      </w:r>
    </w:p>
    <w:p w14:paraId="6B7B99C9" w14:textId="563039AE" w:rsidR="007F564B" w:rsidRDefault="007F564B" w:rsidP="007F564B">
      <w:pPr>
        <w:pStyle w:val="dlAddress"/>
      </w:pPr>
      <w:r>
        <w:t>AT-1030 VIENNA, Strohgasse 14c/5th floor</w:t>
      </w:r>
    </w:p>
    <w:p w14:paraId="1321A068" w14:textId="492FDA06" w:rsidR="007F564B" w:rsidRDefault="007F564B" w:rsidP="007F564B">
      <w:pPr>
        <w:pStyle w:val="dlOfficeHours"/>
      </w:pPr>
      <w:r>
        <w:t>Office Hours: Monday – Friday 9.00 – 16.00</w:t>
      </w:r>
    </w:p>
    <w:p w14:paraId="4BCBE355" w14:textId="795AE54A" w:rsidR="007F564B" w:rsidRDefault="007F564B" w:rsidP="007F564B">
      <w:pPr>
        <w:pStyle w:val="dlPhone"/>
      </w:pPr>
      <w:r>
        <w:t>Tel: + 43 1 503 82 64</w:t>
      </w:r>
    </w:p>
    <w:p w14:paraId="2F1B50AB" w14:textId="395606BE" w:rsidR="007F564B" w:rsidRDefault="007F564B" w:rsidP="007F564B">
      <w:pPr>
        <w:pStyle w:val="dlPhone"/>
      </w:pPr>
      <w:r>
        <w:t>Emergency number: + 43 676 698 55 55</w:t>
      </w:r>
    </w:p>
    <w:p w14:paraId="344D83A3" w14:textId="2E85143C" w:rsidR="007F564B" w:rsidRDefault="007F564B" w:rsidP="007F564B">
      <w:pPr>
        <w:pStyle w:val="dlPhone"/>
      </w:pPr>
      <w:r>
        <w:t>E-mail: s.r@abfvienne.at</w:t>
      </w:r>
    </w:p>
    <w:p w14:paraId="42660EAC" w14:textId="4361632A" w:rsidR="007F564B" w:rsidRDefault="007F564B" w:rsidP="007F564B">
      <w:pPr>
        <w:pStyle w:val="dlPerson"/>
      </w:pPr>
    </w:p>
    <w:p w14:paraId="0A262CA9" w14:textId="2BB8E025" w:rsidR="007F564B" w:rsidRDefault="007F564B" w:rsidP="007F564B">
      <w:pPr>
        <w:pStyle w:val="dlPerson"/>
      </w:pPr>
      <w:r>
        <w:t>H. E. Ms Maimounata OUATTARA</w:t>
      </w:r>
    </w:p>
    <w:p w14:paraId="6E7BC2BB" w14:textId="223B63F3" w:rsidR="007F564B" w:rsidRDefault="007F564B" w:rsidP="007F564B">
      <w:pPr>
        <w:pStyle w:val="dlPerson2"/>
      </w:pPr>
      <w:r>
        <w:t>Ambassador Extraordinary and Plenipotentiary</w:t>
      </w:r>
    </w:p>
    <w:p w14:paraId="5B7615BA" w14:textId="1513FAA7" w:rsidR="007F564B" w:rsidRDefault="007F564B" w:rsidP="007F564B">
      <w:pPr>
        <w:pStyle w:val="dlPerson2Last"/>
      </w:pPr>
      <w:r>
        <w:t>9 October 2023</w:t>
      </w:r>
    </w:p>
    <w:p w14:paraId="3A838972" w14:textId="3366645A" w:rsidR="007F564B" w:rsidRDefault="007F564B" w:rsidP="007F564B">
      <w:pPr>
        <w:pStyle w:val="MisijeNaslov"/>
      </w:pPr>
      <w:r>
        <w:br w:type="column"/>
      </w:r>
      <w:bookmarkStart w:id="33" w:name="_Toc161744066"/>
      <w:r>
        <w:lastRenderedPageBreak/>
        <w:t>Burundi</w:t>
      </w:r>
      <w:bookmarkEnd w:id="33"/>
    </w:p>
    <w:p w14:paraId="7A24A104" w14:textId="0B6F64DE" w:rsidR="007F564B" w:rsidRDefault="007F564B" w:rsidP="007F564B">
      <w:pPr>
        <w:pStyle w:val="dlCaption"/>
      </w:pPr>
      <w:r>
        <w:t>EMBASSY OF THE REPUBLIC OF BURUNDI</w:t>
      </w:r>
    </w:p>
    <w:p w14:paraId="4B7D3E90" w14:textId="5F1A27EB" w:rsidR="007F564B" w:rsidRDefault="007F564B" w:rsidP="007F564B">
      <w:pPr>
        <w:pStyle w:val="dlAddress"/>
      </w:pPr>
      <w:r>
        <w:t>IT-00195 ROME, Via Enrico Accini 63, Scala B Int. 10</w:t>
      </w:r>
    </w:p>
    <w:p w14:paraId="097A4D26" w14:textId="21479761" w:rsidR="007F564B" w:rsidRDefault="007F564B" w:rsidP="007F564B">
      <w:pPr>
        <w:pStyle w:val="dlPhone"/>
      </w:pPr>
      <w:r>
        <w:t>Tel: +39 06 36381786</w:t>
      </w:r>
    </w:p>
    <w:p w14:paraId="528727D3" w14:textId="08149415" w:rsidR="007F564B" w:rsidRDefault="007F564B" w:rsidP="007F564B">
      <w:pPr>
        <w:pStyle w:val="dlPhone"/>
      </w:pPr>
      <w:r>
        <w:t>E-mail: ambabu.roma@yahoo.fr</w:t>
      </w:r>
    </w:p>
    <w:p w14:paraId="188195EA" w14:textId="1B71BB8E" w:rsidR="007F564B" w:rsidRDefault="007F564B" w:rsidP="007F564B">
      <w:pPr>
        <w:pStyle w:val="dlPhone"/>
      </w:pPr>
      <w:r>
        <w:t>Homepage: www.ambabu-italie.org</w:t>
      </w:r>
    </w:p>
    <w:p w14:paraId="7534FBD1" w14:textId="24D69C6A" w:rsidR="007F564B" w:rsidRDefault="007F564B" w:rsidP="007F564B">
      <w:pPr>
        <w:pStyle w:val="dlPerson"/>
      </w:pPr>
    </w:p>
    <w:p w14:paraId="583B5B15" w14:textId="6366CE4C" w:rsidR="007F564B" w:rsidRDefault="007F564B" w:rsidP="007F564B">
      <w:pPr>
        <w:pStyle w:val="dlPerson"/>
      </w:pPr>
      <w:r>
        <w:t>H. E. Ms Espérance NDAYIZEYE</w:t>
      </w:r>
    </w:p>
    <w:p w14:paraId="7A052D25" w14:textId="3CBC9287" w:rsidR="007F564B" w:rsidRDefault="007F564B" w:rsidP="007F564B">
      <w:pPr>
        <w:pStyle w:val="dlPerson2"/>
      </w:pPr>
      <w:r>
        <w:t>Ambassador Extraordinary and Plenipotentiary</w:t>
      </w:r>
    </w:p>
    <w:p w14:paraId="294E1C30" w14:textId="6CE4AEEC" w:rsidR="007F564B" w:rsidRDefault="007F564B" w:rsidP="007F564B">
      <w:pPr>
        <w:pStyle w:val="dlPerson2Last"/>
      </w:pPr>
      <w:r>
        <w:t>12 June 2023</w:t>
      </w:r>
    </w:p>
    <w:p w14:paraId="1C179523" w14:textId="09C944E1" w:rsidR="007F564B" w:rsidRDefault="007F564B" w:rsidP="007F564B">
      <w:pPr>
        <w:pStyle w:val="MisijeNaslov"/>
      </w:pPr>
      <w:r>
        <w:br w:type="column"/>
      </w:r>
      <w:bookmarkStart w:id="34" w:name="_Toc161744067"/>
      <w:r>
        <w:lastRenderedPageBreak/>
        <w:t>Cabo Verde</w:t>
      </w:r>
      <w:bookmarkEnd w:id="34"/>
    </w:p>
    <w:p w14:paraId="09642390" w14:textId="51D92F6B" w:rsidR="007F564B" w:rsidRDefault="007F564B" w:rsidP="007F564B">
      <w:pPr>
        <w:pStyle w:val="dlCaption"/>
      </w:pPr>
      <w:r>
        <w:t>EMBASSY OF THE REPUBLIC OF CABO VERDE</w:t>
      </w:r>
    </w:p>
    <w:p w14:paraId="13FD0406" w14:textId="5A976CA4" w:rsidR="007F564B" w:rsidRDefault="007F564B" w:rsidP="007F564B">
      <w:pPr>
        <w:pStyle w:val="dlAddress"/>
      </w:pPr>
      <w:r>
        <w:t>BE-1050 BRUSSELS, Avenue Jeanne 29</w:t>
      </w:r>
    </w:p>
    <w:p w14:paraId="7E2FAAD7" w14:textId="512814AF" w:rsidR="007F564B" w:rsidRDefault="007F564B" w:rsidP="007F564B">
      <w:pPr>
        <w:pStyle w:val="dlOfficeHours"/>
      </w:pPr>
      <w:r>
        <w:t>Office hours: Monday – Friday 9.00 – 16.30</w:t>
      </w:r>
    </w:p>
    <w:p w14:paraId="09AE528C" w14:textId="59F85009" w:rsidR="007F564B" w:rsidRDefault="007F564B" w:rsidP="007F564B">
      <w:pPr>
        <w:pStyle w:val="dlPhone"/>
      </w:pPr>
      <w:r>
        <w:t>Tel: + 32 2 643 62 70</w:t>
      </w:r>
    </w:p>
    <w:p w14:paraId="262357B7" w14:textId="568B4466" w:rsidR="007F564B" w:rsidRDefault="007F564B" w:rsidP="007F564B">
      <w:pPr>
        <w:pStyle w:val="dlPhone"/>
      </w:pPr>
      <w:r>
        <w:t>Fax: + 32 2 646 33 85</w:t>
      </w:r>
    </w:p>
    <w:p w14:paraId="37CBEA87" w14:textId="50E75873" w:rsidR="007F564B" w:rsidRDefault="007F564B" w:rsidP="007F564B">
      <w:pPr>
        <w:pStyle w:val="dlPhone"/>
      </w:pPr>
      <w:r>
        <w:t>E-mail: be.info@mnec.gov.cv</w:t>
      </w:r>
    </w:p>
    <w:p w14:paraId="5639267E" w14:textId="24F68197" w:rsidR="007F564B" w:rsidRDefault="007F564B" w:rsidP="007F564B">
      <w:pPr>
        <w:pStyle w:val="dlPerson"/>
      </w:pPr>
    </w:p>
    <w:p w14:paraId="1FD64078" w14:textId="50743486" w:rsidR="007F564B" w:rsidRDefault="007F564B" w:rsidP="007F564B">
      <w:pPr>
        <w:pStyle w:val="dlPerson"/>
      </w:pPr>
      <w:r>
        <w:t>Mr Octávio Bento GOMES</w:t>
      </w:r>
    </w:p>
    <w:p w14:paraId="150FD179" w14:textId="4C9FE67B" w:rsidR="007F564B" w:rsidRDefault="007F564B" w:rsidP="007F564B">
      <w:pPr>
        <w:pStyle w:val="dlPerson2"/>
      </w:pPr>
      <w:r>
        <w:t>Counsellor</w:t>
      </w:r>
    </w:p>
    <w:p w14:paraId="2D59D3D4" w14:textId="3B2388A6" w:rsidR="007F564B" w:rsidRDefault="007F564B" w:rsidP="007F564B">
      <w:pPr>
        <w:pStyle w:val="dlPerson2Last"/>
      </w:pPr>
      <w:r>
        <w:t>Chargé d'Affaires a.i.</w:t>
      </w:r>
    </w:p>
    <w:p w14:paraId="5D3E1B40" w14:textId="39003C16" w:rsidR="007F564B" w:rsidRDefault="007F564B" w:rsidP="007F564B">
      <w:pPr>
        <w:pStyle w:val="MisijeNaslov"/>
      </w:pPr>
      <w:r>
        <w:br w:type="column"/>
      </w:r>
      <w:bookmarkStart w:id="35" w:name="_Toc161744068"/>
      <w:r>
        <w:lastRenderedPageBreak/>
        <w:t>Cambodia</w:t>
      </w:r>
      <w:bookmarkEnd w:id="35"/>
    </w:p>
    <w:p w14:paraId="590DF760" w14:textId="1A0A9100" w:rsidR="007F564B" w:rsidRDefault="007F564B" w:rsidP="007F564B">
      <w:pPr>
        <w:pStyle w:val="dlCaption"/>
      </w:pPr>
      <w:r>
        <w:t>EMBASSY OF THE KINGDOM OF CAMBODIA</w:t>
      </w:r>
    </w:p>
    <w:p w14:paraId="22696892" w14:textId="00439FFF" w:rsidR="007F564B" w:rsidRDefault="007F564B" w:rsidP="007F564B">
      <w:pPr>
        <w:pStyle w:val="dlAddress"/>
      </w:pPr>
      <w:r>
        <w:t>DE-13187 BERLIN, Benjamin–Vogelsdorff Straße 2</w:t>
      </w:r>
    </w:p>
    <w:p w14:paraId="3D5DB7E7" w14:textId="5D60F9F0" w:rsidR="007F564B" w:rsidRDefault="007F564B" w:rsidP="007F564B">
      <w:pPr>
        <w:pStyle w:val="dlOfficeHours"/>
      </w:pPr>
      <w:r>
        <w:t>Office hours: Monday – Friday 9.00 – 12.00 and 14.00 – 17.00</w:t>
      </w:r>
    </w:p>
    <w:p w14:paraId="6C61650B" w14:textId="352A31E7" w:rsidR="007F564B" w:rsidRDefault="007F564B" w:rsidP="007F564B">
      <w:pPr>
        <w:pStyle w:val="dlPhone"/>
      </w:pPr>
      <w:r>
        <w:t>Tel: + 49 30 48 63 79 01</w:t>
      </w:r>
    </w:p>
    <w:p w14:paraId="2EC9291C" w14:textId="42C17432" w:rsidR="007F564B" w:rsidRDefault="007F564B" w:rsidP="007F564B">
      <w:pPr>
        <w:pStyle w:val="dlPhone"/>
      </w:pPr>
      <w:r>
        <w:t>Fax: + 49 30 48 63 79 73</w:t>
      </w:r>
    </w:p>
    <w:p w14:paraId="12938C44" w14:textId="6458ADC0" w:rsidR="007F564B" w:rsidRDefault="007F564B" w:rsidP="007F564B">
      <w:pPr>
        <w:pStyle w:val="dlPhone"/>
      </w:pPr>
      <w:r>
        <w:t>E-mail: rec-berlin@t-online.de</w:t>
      </w:r>
    </w:p>
    <w:p w14:paraId="390E7990" w14:textId="24094FF4" w:rsidR="007F564B" w:rsidRDefault="007F564B" w:rsidP="007F564B">
      <w:pPr>
        <w:pStyle w:val="dlPhone"/>
      </w:pPr>
      <w:r>
        <w:t>Homepage: www.kambodscha-botschaft.de</w:t>
      </w:r>
    </w:p>
    <w:p w14:paraId="144D1025" w14:textId="01903D4D" w:rsidR="007F564B" w:rsidRDefault="007F564B" w:rsidP="007F564B">
      <w:pPr>
        <w:pStyle w:val="dlPerson"/>
      </w:pPr>
    </w:p>
    <w:p w14:paraId="158C64A7" w14:textId="5E2E2616" w:rsidR="007F564B" w:rsidRDefault="007F564B" w:rsidP="007F564B">
      <w:pPr>
        <w:pStyle w:val="dlPerson"/>
      </w:pPr>
      <w:r>
        <w:t>H. E. Mr CHHEANG Thyra</w:t>
      </w:r>
    </w:p>
    <w:p w14:paraId="2B781254" w14:textId="2719F16E" w:rsidR="007F564B" w:rsidRDefault="007F564B" w:rsidP="007F564B">
      <w:pPr>
        <w:pStyle w:val="dlPerson2"/>
      </w:pPr>
      <w:r>
        <w:t>Ambassador Extraordinary and Plenipotentiary</w:t>
      </w:r>
    </w:p>
    <w:p w14:paraId="294FC6DA" w14:textId="16923792" w:rsidR="007F564B" w:rsidRDefault="007F564B" w:rsidP="007F564B">
      <w:pPr>
        <w:pStyle w:val="dlPerson2Last"/>
      </w:pPr>
      <w:r>
        <w:t>13 March 2024</w:t>
      </w:r>
    </w:p>
    <w:p w14:paraId="026A8840" w14:textId="2C7A1832" w:rsidR="007F564B" w:rsidRDefault="007F564B" w:rsidP="007F564B">
      <w:pPr>
        <w:pStyle w:val="dlPerson"/>
      </w:pPr>
      <w:r>
        <w:t>Mr PENG Seyha</w:t>
      </w:r>
    </w:p>
    <w:p w14:paraId="62FF01FD" w14:textId="6DF5B4CC" w:rsidR="007F564B" w:rsidRDefault="007F564B" w:rsidP="007F564B">
      <w:pPr>
        <w:pStyle w:val="dlPerson2Last"/>
      </w:pPr>
      <w:r>
        <w:t>Minister Counsellor</w:t>
      </w:r>
    </w:p>
    <w:p w14:paraId="0625DCC4" w14:textId="19AC24CF" w:rsidR="007F564B" w:rsidRDefault="007F564B" w:rsidP="007F564B">
      <w:pPr>
        <w:pStyle w:val="MisijeNaslov"/>
      </w:pPr>
      <w:r>
        <w:br w:type="column"/>
      </w:r>
      <w:bookmarkStart w:id="36" w:name="_Toc161744069"/>
      <w:r>
        <w:lastRenderedPageBreak/>
        <w:t>Canada</w:t>
      </w:r>
      <w:bookmarkEnd w:id="36"/>
    </w:p>
    <w:p w14:paraId="7C0CE1CD" w14:textId="1EA2B83B" w:rsidR="007F564B" w:rsidRDefault="007F564B" w:rsidP="007F564B">
      <w:pPr>
        <w:pStyle w:val="dlCaption"/>
      </w:pPr>
      <w:r>
        <w:t>EMBASSY OF CANADA</w:t>
      </w:r>
    </w:p>
    <w:p w14:paraId="638269BA" w14:textId="126B6839" w:rsidR="007F564B" w:rsidRDefault="007F564B" w:rsidP="007F564B">
      <w:pPr>
        <w:pStyle w:val="dlAddress"/>
      </w:pPr>
      <w:r>
        <w:t>HU-1027 BUDAPEST, Ganz u. 12–14</w:t>
      </w:r>
    </w:p>
    <w:p w14:paraId="3D8A0057" w14:textId="50C938ED" w:rsidR="007F564B" w:rsidRDefault="007F564B" w:rsidP="007F564B">
      <w:pPr>
        <w:pStyle w:val="dlOfficeHours"/>
      </w:pPr>
      <w:r>
        <w:t>Office hours: Monday – Thursday 8.00 – 17.00, Friday 8.00 – 14.00</w:t>
      </w:r>
    </w:p>
    <w:p w14:paraId="5299C539" w14:textId="5B6B4775" w:rsidR="007F564B" w:rsidRDefault="007F564B" w:rsidP="007F564B">
      <w:pPr>
        <w:pStyle w:val="dlPhone"/>
      </w:pPr>
      <w:r>
        <w:t>Tel: + 36 1 392 33 60</w:t>
      </w:r>
    </w:p>
    <w:p w14:paraId="3DA135A9" w14:textId="5B78B4BF" w:rsidR="007F564B" w:rsidRDefault="007F564B" w:rsidP="007F564B">
      <w:pPr>
        <w:pStyle w:val="dlPhone"/>
      </w:pPr>
      <w:r>
        <w:t>Emergency number: + 1 613 996 88 85</w:t>
      </w:r>
    </w:p>
    <w:p w14:paraId="40BADFEC" w14:textId="1EACAA20" w:rsidR="007F564B" w:rsidRDefault="007F564B" w:rsidP="007F564B">
      <w:pPr>
        <w:pStyle w:val="dlPhone"/>
      </w:pPr>
      <w:r>
        <w:t>Fax: + 36 1 392 33 90</w:t>
      </w:r>
    </w:p>
    <w:p w14:paraId="6107576D" w14:textId="0EDF4B76" w:rsidR="007F564B" w:rsidRDefault="007F564B" w:rsidP="007F564B">
      <w:pPr>
        <w:pStyle w:val="dlPhone"/>
      </w:pPr>
      <w:r>
        <w:t>E-mail: BPESTG@international.gc.ca</w:t>
      </w:r>
    </w:p>
    <w:p w14:paraId="275E98A7" w14:textId="0E4C140E" w:rsidR="007F564B" w:rsidRDefault="007F564B" w:rsidP="007F564B">
      <w:pPr>
        <w:pStyle w:val="dlPhone"/>
      </w:pPr>
      <w:r>
        <w:t>Homepage: https://www.international.gc.ca/country-pays/hungary-hongrie/budapest.aspx?lang=eng</w:t>
      </w:r>
    </w:p>
    <w:p w14:paraId="17AA1356" w14:textId="0D9643B0" w:rsidR="007F564B" w:rsidRDefault="007F564B" w:rsidP="007F564B">
      <w:pPr>
        <w:pStyle w:val="dlUradCaption"/>
      </w:pPr>
      <w:r>
        <w:t>Consular Section</w:t>
      </w:r>
    </w:p>
    <w:p w14:paraId="58AF71D4" w14:textId="3974E75C" w:rsidR="007F564B" w:rsidRDefault="007F564B" w:rsidP="007F564B">
      <w:pPr>
        <w:pStyle w:val="dlPhone"/>
      </w:pPr>
      <w:r>
        <w:t>Office hours: Monday – Friday 8.30 – 12.30 (by appointment only)</w:t>
      </w:r>
    </w:p>
    <w:p w14:paraId="54DC7BD4" w14:textId="10D3914C" w:rsidR="007F564B" w:rsidRDefault="007F564B" w:rsidP="007F564B">
      <w:pPr>
        <w:pStyle w:val="dlPhone"/>
      </w:pPr>
      <w:r>
        <w:t>Tel: + 36 1 392 33 42</w:t>
      </w:r>
    </w:p>
    <w:p w14:paraId="1F79D7B8" w14:textId="1C8DD9BA" w:rsidR="007F564B" w:rsidRDefault="007F564B" w:rsidP="007F564B">
      <w:pPr>
        <w:pStyle w:val="dlPhone"/>
      </w:pPr>
      <w:r>
        <w:t>E-mail: BPESTConsular/Consulaire@international.gc.ca</w:t>
      </w:r>
    </w:p>
    <w:p w14:paraId="08E67BC2" w14:textId="55924C28" w:rsidR="007F564B" w:rsidRDefault="007F564B" w:rsidP="007F564B">
      <w:pPr>
        <w:pStyle w:val="dlPerson"/>
      </w:pPr>
    </w:p>
    <w:p w14:paraId="68807AE3" w14:textId="715898B1" w:rsidR="007F564B" w:rsidRDefault="007F564B" w:rsidP="007F564B">
      <w:pPr>
        <w:pStyle w:val="dlPerson"/>
      </w:pPr>
      <w:r>
        <w:t>Mr Francisco Miguel Reyes UY</w:t>
      </w:r>
    </w:p>
    <w:p w14:paraId="6EE6B609" w14:textId="60846C8D" w:rsidR="007F564B" w:rsidRDefault="007F564B" w:rsidP="007F564B">
      <w:pPr>
        <w:pStyle w:val="dlPerson2"/>
      </w:pPr>
      <w:r>
        <w:t>Counsellor</w:t>
      </w:r>
    </w:p>
    <w:p w14:paraId="534544EC" w14:textId="6004200C" w:rsidR="007F564B" w:rsidRDefault="007F564B" w:rsidP="007F564B">
      <w:pPr>
        <w:pStyle w:val="dlPerson2Last"/>
      </w:pPr>
      <w:r>
        <w:t>Chargé d'Affaires a.i.</w:t>
      </w:r>
    </w:p>
    <w:p w14:paraId="194E6944" w14:textId="46FB6B67" w:rsidR="007F564B" w:rsidRDefault="007F564B" w:rsidP="007F564B">
      <w:pPr>
        <w:pStyle w:val="dlPerson"/>
      </w:pPr>
      <w:r>
        <w:t>Mr Nicolas DUMAINE</w:t>
      </w:r>
    </w:p>
    <w:p w14:paraId="365416F3" w14:textId="668E5A7D" w:rsidR="007F564B" w:rsidRDefault="007F564B" w:rsidP="007F564B">
      <w:pPr>
        <w:pStyle w:val="dlPerson2Last"/>
      </w:pPr>
      <w:r>
        <w:t>Counsellor and Consul</w:t>
      </w:r>
    </w:p>
    <w:p w14:paraId="7E324F4D" w14:textId="65D9D158" w:rsidR="007F564B" w:rsidRDefault="007F564B" w:rsidP="007F564B">
      <w:pPr>
        <w:pStyle w:val="dlPerson"/>
      </w:pPr>
      <w:r>
        <w:t>Ms Neelu SHANKER</w:t>
      </w:r>
    </w:p>
    <w:p w14:paraId="70410454" w14:textId="782288AE" w:rsidR="007F564B" w:rsidRDefault="007F564B" w:rsidP="007F564B">
      <w:pPr>
        <w:pStyle w:val="dlPerson2Last"/>
      </w:pPr>
      <w:r>
        <w:t xml:space="preserve">Counsellor </w:t>
      </w:r>
    </w:p>
    <w:p w14:paraId="5FE27917" w14:textId="4C11C4D9" w:rsidR="007F564B" w:rsidRDefault="007F564B" w:rsidP="007F564B">
      <w:pPr>
        <w:pStyle w:val="dlPerson"/>
      </w:pPr>
      <w:r>
        <w:t>Mr Adriano DI NELLA</w:t>
      </w:r>
    </w:p>
    <w:p w14:paraId="60B98781" w14:textId="2AAAB7A6" w:rsidR="007F564B" w:rsidRDefault="007F564B" w:rsidP="007F564B">
      <w:pPr>
        <w:pStyle w:val="dlPerson2"/>
      </w:pPr>
      <w:r>
        <w:t>Police Attache</w:t>
      </w:r>
    </w:p>
    <w:p w14:paraId="72541FC9" w14:textId="3AB6F9AD" w:rsidR="007F564B" w:rsidRDefault="007F564B" w:rsidP="007F564B">
      <w:pPr>
        <w:pStyle w:val="dlPerson2Last"/>
      </w:pPr>
      <w:r>
        <w:t>with residence in Rome</w:t>
      </w:r>
    </w:p>
    <w:p w14:paraId="18952C67" w14:textId="51D4237E" w:rsidR="007F564B" w:rsidRDefault="007F564B" w:rsidP="007F564B">
      <w:pPr>
        <w:pStyle w:val="dlPerson"/>
      </w:pPr>
      <w:r>
        <w:t>Colonel James David MARSHALL</w:t>
      </w:r>
    </w:p>
    <w:p w14:paraId="526283EC" w14:textId="2CCE73B9" w:rsidR="007F564B" w:rsidRDefault="007F564B" w:rsidP="007F564B">
      <w:pPr>
        <w:pStyle w:val="dlPerson2"/>
      </w:pPr>
      <w:r>
        <w:t>Defence Attaché</w:t>
      </w:r>
    </w:p>
    <w:p w14:paraId="073A4897" w14:textId="4EF3E425" w:rsidR="007F564B" w:rsidRDefault="007F564B" w:rsidP="007F564B">
      <w:pPr>
        <w:pStyle w:val="dlPerson2Last"/>
      </w:pPr>
      <w:r>
        <w:t>with residence in Berlin</w:t>
      </w:r>
    </w:p>
    <w:p w14:paraId="7D8444D1" w14:textId="71E0F339" w:rsidR="007F564B" w:rsidRDefault="007F564B" w:rsidP="007F564B">
      <w:pPr>
        <w:pStyle w:val="MisijeNaslov"/>
      </w:pPr>
      <w:r>
        <w:br w:type="column"/>
      </w:r>
      <w:bookmarkStart w:id="37" w:name="_Toc161744070"/>
      <w:r>
        <w:lastRenderedPageBreak/>
        <w:t>Chile</w:t>
      </w:r>
      <w:bookmarkEnd w:id="37"/>
    </w:p>
    <w:p w14:paraId="5DDFBCA1" w14:textId="2CB0D0AA" w:rsidR="007F564B" w:rsidRDefault="007F564B" w:rsidP="007F564B">
      <w:pPr>
        <w:pStyle w:val="dlCaption"/>
      </w:pPr>
      <w:r>
        <w:t>EMBASSY OF THE REPUBLIC OF CHILE</w:t>
      </w:r>
    </w:p>
    <w:p w14:paraId="1641CF38" w14:textId="4AE56EAD" w:rsidR="007F564B" w:rsidRDefault="007F564B" w:rsidP="007F564B">
      <w:pPr>
        <w:pStyle w:val="dlAddress"/>
      </w:pPr>
      <w:r>
        <w:t>AT-1010 VIENNA, Lugeck 1/III/10</w:t>
      </w:r>
    </w:p>
    <w:p w14:paraId="5ED3C7D9" w14:textId="2393D2D3" w:rsidR="007F564B" w:rsidRDefault="007F564B" w:rsidP="007F564B">
      <w:pPr>
        <w:pStyle w:val="dlOfficeHours"/>
      </w:pPr>
      <w:r>
        <w:t>Office hours: Monday – Friday 9.00 – 17.00</w:t>
      </w:r>
    </w:p>
    <w:p w14:paraId="790BBA19" w14:textId="7E2594C4" w:rsidR="007F564B" w:rsidRDefault="007F564B" w:rsidP="007F564B">
      <w:pPr>
        <w:pStyle w:val="dlPhone"/>
      </w:pPr>
      <w:r>
        <w:t>Tel: + 43 1 512 92 08</w:t>
      </w:r>
    </w:p>
    <w:p w14:paraId="02C923B6" w14:textId="6766E2E0" w:rsidR="007F564B" w:rsidRDefault="007F564B" w:rsidP="007F564B">
      <w:pPr>
        <w:pStyle w:val="dlPhone"/>
      </w:pPr>
      <w:r>
        <w:t>Emergency number: + 43 699 15 07 77 76</w:t>
      </w:r>
    </w:p>
    <w:p w14:paraId="711A90C0" w14:textId="02E309BF" w:rsidR="007F564B" w:rsidRDefault="007F564B" w:rsidP="007F564B">
      <w:pPr>
        <w:pStyle w:val="dlPhone"/>
      </w:pPr>
      <w:r>
        <w:t>Fax: + 43 1 512 92 08 33</w:t>
      </w:r>
    </w:p>
    <w:p w14:paraId="5AF9977D" w14:textId="230B88D6" w:rsidR="007F564B" w:rsidRDefault="007F564B" w:rsidP="007F564B">
      <w:pPr>
        <w:pStyle w:val="dlPhone"/>
      </w:pPr>
      <w:r>
        <w:t>E-mail: echile.austria@minrel.gob.cl</w:t>
      </w:r>
    </w:p>
    <w:p w14:paraId="0C8D5216" w14:textId="0507B212" w:rsidR="007F564B" w:rsidRDefault="007F564B" w:rsidP="007F564B">
      <w:pPr>
        <w:pStyle w:val="dlUradCaption"/>
      </w:pPr>
      <w:r>
        <w:t>Consular Section</w:t>
      </w:r>
    </w:p>
    <w:p w14:paraId="13471B2F" w14:textId="6DBA28CC" w:rsidR="007F564B" w:rsidRDefault="007F564B" w:rsidP="007F564B">
      <w:pPr>
        <w:pStyle w:val="dlPhone"/>
      </w:pPr>
      <w:r>
        <w:t>AT-1010 VIENNA, Lugeck 1/III/8</w:t>
      </w:r>
    </w:p>
    <w:p w14:paraId="19BC0988" w14:textId="436DBBAB" w:rsidR="007F564B" w:rsidRDefault="007F564B" w:rsidP="007F564B">
      <w:pPr>
        <w:pStyle w:val="dlPhone"/>
      </w:pPr>
      <w:r>
        <w:t>Office hours: Monday – Friday 9.00 – 13.00</w:t>
      </w:r>
    </w:p>
    <w:p w14:paraId="63C560F1" w14:textId="744F83FC" w:rsidR="007F564B" w:rsidRDefault="007F564B" w:rsidP="007F564B">
      <w:pPr>
        <w:pStyle w:val="dlPhone"/>
      </w:pPr>
      <w:r>
        <w:t>Tel: + 43 1 512 23 53</w:t>
      </w:r>
    </w:p>
    <w:p w14:paraId="29875462" w14:textId="042FA25B" w:rsidR="007F564B" w:rsidRDefault="007F564B" w:rsidP="007F564B">
      <w:pPr>
        <w:pStyle w:val="dlPhone"/>
      </w:pPr>
      <w:r>
        <w:t>Emergency number: + 43 699 15 07 77 76</w:t>
      </w:r>
    </w:p>
    <w:p w14:paraId="32741D5B" w14:textId="6AB63EBB" w:rsidR="007F564B" w:rsidRDefault="007F564B" w:rsidP="007F564B">
      <w:pPr>
        <w:pStyle w:val="dlPhone"/>
      </w:pPr>
      <w:r>
        <w:t>Fax: + 43 1 512 92 08 33</w:t>
      </w:r>
    </w:p>
    <w:p w14:paraId="6C9188B0" w14:textId="4F5C702B" w:rsidR="007F564B" w:rsidRDefault="007F564B" w:rsidP="007F564B">
      <w:pPr>
        <w:pStyle w:val="dlPhone"/>
      </w:pPr>
      <w:r>
        <w:t>E-mail: viena@consulado.gob.cl</w:t>
      </w:r>
    </w:p>
    <w:p w14:paraId="2847FE02" w14:textId="503793C6" w:rsidR="007F564B" w:rsidRDefault="007F564B" w:rsidP="007F564B">
      <w:pPr>
        <w:pStyle w:val="dlPerson"/>
      </w:pPr>
    </w:p>
    <w:p w14:paraId="7F2CE69F" w14:textId="5CF0D28F" w:rsidR="007F564B" w:rsidRDefault="007F564B" w:rsidP="007F564B">
      <w:pPr>
        <w:pStyle w:val="dlPerson"/>
      </w:pPr>
      <w:r>
        <w:t>Mr Eliseo Rodrigo RUIZ ORTIZ</w:t>
      </w:r>
    </w:p>
    <w:p w14:paraId="1DCAAEF0" w14:textId="1F9FB643" w:rsidR="007F564B" w:rsidRDefault="007F564B" w:rsidP="007F564B">
      <w:pPr>
        <w:pStyle w:val="dlPerson2"/>
      </w:pPr>
      <w:r>
        <w:t>Counsellor</w:t>
      </w:r>
    </w:p>
    <w:p w14:paraId="4D1FDF69" w14:textId="3D3C3926" w:rsidR="007F564B" w:rsidRDefault="007F564B" w:rsidP="007F564B">
      <w:pPr>
        <w:pStyle w:val="dlPerson2Last"/>
      </w:pPr>
      <w:r>
        <w:t>Chargé d'Affaires a.i.</w:t>
      </w:r>
    </w:p>
    <w:p w14:paraId="4A694630" w14:textId="189982F0" w:rsidR="007F564B" w:rsidRDefault="007F564B" w:rsidP="007F564B">
      <w:pPr>
        <w:pStyle w:val="dlPerson"/>
      </w:pPr>
      <w:r>
        <w:t>Ms Mila Alejandra FRANCISCO FERRADA</w:t>
      </w:r>
    </w:p>
    <w:p w14:paraId="5440E0EA" w14:textId="7F60E49A" w:rsidR="007F564B" w:rsidRDefault="007F564B" w:rsidP="007F564B">
      <w:pPr>
        <w:pStyle w:val="dlPerson2Last"/>
      </w:pPr>
      <w:r>
        <w:t>Counsellor</w:t>
      </w:r>
    </w:p>
    <w:p w14:paraId="432EEBAC" w14:textId="1B9D4F62" w:rsidR="007F564B" w:rsidRDefault="007F564B" w:rsidP="007F564B">
      <w:pPr>
        <w:pStyle w:val="dlPerson"/>
      </w:pPr>
      <w:r>
        <w:t>Mr Marco Andres MARTINEZ PINILLA</w:t>
      </w:r>
    </w:p>
    <w:p w14:paraId="7CFB3518" w14:textId="19211D3E" w:rsidR="007F564B" w:rsidRDefault="007F564B" w:rsidP="007F564B">
      <w:pPr>
        <w:pStyle w:val="dlPerson2Last"/>
      </w:pPr>
      <w:r>
        <w:t>First Secretary (Consular Affairs)</w:t>
      </w:r>
    </w:p>
    <w:p w14:paraId="266B8FC5" w14:textId="78A56E37" w:rsidR="007F564B" w:rsidRDefault="007F564B" w:rsidP="007F564B">
      <w:pPr>
        <w:pStyle w:val="dlPerson"/>
      </w:pPr>
      <w:r>
        <w:t>Mr Renato Darío GOMEZ OPORTO</w:t>
      </w:r>
    </w:p>
    <w:p w14:paraId="7D823C7F" w14:textId="7C954250" w:rsidR="007F564B" w:rsidRDefault="007F564B" w:rsidP="007F564B">
      <w:pPr>
        <w:pStyle w:val="dlPerson2Last"/>
      </w:pPr>
      <w:r>
        <w:t>First Secretary</w:t>
      </w:r>
    </w:p>
    <w:p w14:paraId="051DF924" w14:textId="6312F7D8" w:rsidR="007F564B" w:rsidRDefault="007F564B" w:rsidP="007F564B">
      <w:pPr>
        <w:pStyle w:val="MisijeNaslov"/>
      </w:pPr>
      <w:r>
        <w:br w:type="column"/>
      </w:r>
      <w:bookmarkStart w:id="38" w:name="_Toc161744071"/>
      <w:r>
        <w:lastRenderedPageBreak/>
        <w:t>China</w:t>
      </w:r>
      <w:bookmarkEnd w:id="38"/>
    </w:p>
    <w:p w14:paraId="69BB086F" w14:textId="782E4468" w:rsidR="007F564B" w:rsidRDefault="007F564B" w:rsidP="007F564B">
      <w:pPr>
        <w:pStyle w:val="dlCaption"/>
      </w:pPr>
      <w:r>
        <w:t>EMBASSY OF THE PEOPLE`S REPUBLIC OF CHINA</w:t>
      </w:r>
    </w:p>
    <w:p w14:paraId="220344AA" w14:textId="0EDC7067" w:rsidR="007F564B" w:rsidRDefault="007F564B" w:rsidP="007F564B">
      <w:pPr>
        <w:pStyle w:val="dlAddress"/>
      </w:pPr>
      <w:r>
        <w:t>SI-1000 LJUBLJANA, Ob Ljubljanici 10</w:t>
      </w:r>
    </w:p>
    <w:p w14:paraId="39D0C662" w14:textId="6E53CF8D" w:rsidR="007F564B" w:rsidRDefault="007F564B" w:rsidP="007F564B">
      <w:pPr>
        <w:pStyle w:val="dlOfficeHours"/>
      </w:pPr>
      <w:r>
        <w:t>Office hours: Monday – Friday 8.00 – 12.00 and 13.00 – 17.00</w:t>
      </w:r>
    </w:p>
    <w:p w14:paraId="204E388E" w14:textId="0820A116" w:rsidR="007F564B" w:rsidRDefault="007F564B" w:rsidP="007F564B">
      <w:pPr>
        <w:pStyle w:val="dlPhone"/>
      </w:pPr>
      <w:r>
        <w:t>Tel: + 386 1 620 25 07</w:t>
      </w:r>
    </w:p>
    <w:p w14:paraId="66D06BD5" w14:textId="35210253" w:rsidR="007F564B" w:rsidRDefault="007F564B" w:rsidP="007F564B">
      <w:pPr>
        <w:pStyle w:val="dlPhone"/>
      </w:pPr>
      <w:r>
        <w:t>Emergency number: + 386 30 276 558</w:t>
      </w:r>
    </w:p>
    <w:p w14:paraId="4E63003F" w14:textId="23DBE5E7" w:rsidR="007F564B" w:rsidRDefault="007F564B" w:rsidP="007F564B">
      <w:pPr>
        <w:pStyle w:val="dlPhone"/>
      </w:pPr>
      <w:r>
        <w:t>Fax: + 386 1 620 97 80</w:t>
      </w:r>
    </w:p>
    <w:p w14:paraId="460F9BB8" w14:textId="73B95465" w:rsidR="007F564B" w:rsidRDefault="007F564B" w:rsidP="007F564B">
      <w:pPr>
        <w:pStyle w:val="dlPhone"/>
      </w:pPr>
      <w:r>
        <w:t>E-mail: kitajsko.veleposlanistvo@siol.net</w:t>
      </w:r>
    </w:p>
    <w:p w14:paraId="27E792BD" w14:textId="7F0F3728" w:rsidR="007F564B" w:rsidRDefault="007F564B" w:rsidP="007F564B">
      <w:pPr>
        <w:pStyle w:val="dlPhone"/>
      </w:pPr>
      <w:r>
        <w:t>Homepage: http://si.chineseembassy.org</w:t>
      </w:r>
    </w:p>
    <w:p w14:paraId="05C3F611" w14:textId="7D321598" w:rsidR="007F564B" w:rsidRDefault="007F564B" w:rsidP="007F564B">
      <w:pPr>
        <w:pStyle w:val="dlUradCaption"/>
      </w:pPr>
      <w:r>
        <w:t>Consular Section</w:t>
      </w:r>
    </w:p>
    <w:p w14:paraId="05737550" w14:textId="30BF72C1" w:rsidR="007F564B" w:rsidRDefault="007F564B" w:rsidP="007F564B">
      <w:pPr>
        <w:pStyle w:val="dlPhone"/>
      </w:pPr>
      <w:r>
        <w:t>SI-1000 LJUBLJANA, Ob Ljubljanici 12</w:t>
      </w:r>
    </w:p>
    <w:p w14:paraId="3BA2259D" w14:textId="0C426FDA" w:rsidR="007F564B" w:rsidRDefault="007F564B" w:rsidP="007F564B">
      <w:pPr>
        <w:pStyle w:val="dlPhone"/>
      </w:pPr>
      <w:r>
        <w:t>Tel: + 386 1 620 25 05</w:t>
      </w:r>
    </w:p>
    <w:p w14:paraId="6BC9C78C" w14:textId="531273A4" w:rsidR="007F564B" w:rsidRDefault="007F564B" w:rsidP="007F564B">
      <w:pPr>
        <w:pStyle w:val="dlPhone"/>
      </w:pPr>
      <w:r>
        <w:t>E-mail: ljubljana@csm.mfa.gov.cn</w:t>
      </w:r>
    </w:p>
    <w:p w14:paraId="05EB34F2" w14:textId="63B0D599" w:rsidR="007F564B" w:rsidRDefault="007F564B" w:rsidP="007F564B">
      <w:pPr>
        <w:pStyle w:val="dlPerson"/>
      </w:pPr>
    </w:p>
    <w:p w14:paraId="11FF39F5" w14:textId="753B80AC" w:rsidR="007F564B" w:rsidRDefault="007F564B" w:rsidP="007F564B">
      <w:pPr>
        <w:pStyle w:val="dlPerson"/>
      </w:pPr>
      <w:r>
        <w:t>H. E. Mr WANG Shunqing</w:t>
      </w:r>
    </w:p>
    <w:p w14:paraId="06C429C5" w14:textId="681EF712" w:rsidR="007F564B" w:rsidRDefault="007F564B" w:rsidP="007F564B">
      <w:pPr>
        <w:pStyle w:val="dlPerson2"/>
      </w:pPr>
      <w:r>
        <w:t>Ambassador Extraordinary and Plenipotentiary</w:t>
      </w:r>
    </w:p>
    <w:p w14:paraId="06F95611" w14:textId="150E769A" w:rsidR="007F564B" w:rsidRDefault="007F564B" w:rsidP="007F564B">
      <w:pPr>
        <w:pStyle w:val="dlPerson2Last"/>
      </w:pPr>
      <w:r>
        <w:t>25 January 2019</w:t>
      </w:r>
    </w:p>
    <w:p w14:paraId="66E8BE98" w14:textId="32B87DC4" w:rsidR="007F564B" w:rsidRDefault="007F564B" w:rsidP="007F564B">
      <w:pPr>
        <w:pStyle w:val="dlPerson"/>
      </w:pPr>
      <w:r>
        <w:t>Mr ZHAO Binghui</w:t>
      </w:r>
    </w:p>
    <w:p w14:paraId="6ABD8857" w14:textId="577AB736" w:rsidR="007F564B" w:rsidRDefault="007F564B" w:rsidP="007F564B">
      <w:pPr>
        <w:pStyle w:val="dlPerson2Last"/>
      </w:pPr>
      <w:r>
        <w:t>Counsellor</w:t>
      </w:r>
    </w:p>
    <w:p w14:paraId="19D37167" w14:textId="799FC967" w:rsidR="007F564B" w:rsidRDefault="007F564B" w:rsidP="007F564B">
      <w:pPr>
        <w:pStyle w:val="dlPerson"/>
      </w:pPr>
      <w:r>
        <w:t>Mr LI Feng</w:t>
      </w:r>
    </w:p>
    <w:p w14:paraId="01FE5D52" w14:textId="32BD7CD0" w:rsidR="007F564B" w:rsidRDefault="007F564B" w:rsidP="007F564B">
      <w:pPr>
        <w:pStyle w:val="dlPerson2Last"/>
      </w:pPr>
      <w:r>
        <w:t>Counsellor</w:t>
      </w:r>
    </w:p>
    <w:p w14:paraId="2A6A021E" w14:textId="01394B69" w:rsidR="007F564B" w:rsidRDefault="007F564B" w:rsidP="007F564B">
      <w:pPr>
        <w:pStyle w:val="dlPerson"/>
      </w:pPr>
      <w:r>
        <w:t>Senior Colonel ZHANG Xiaojian</w:t>
      </w:r>
    </w:p>
    <w:p w14:paraId="0E0E9958" w14:textId="40141E77" w:rsidR="007F564B" w:rsidRDefault="007F564B" w:rsidP="007F564B">
      <w:pPr>
        <w:pStyle w:val="dlPerson2Last"/>
      </w:pPr>
      <w:r>
        <w:t>Military Attaché</w:t>
      </w:r>
    </w:p>
    <w:p w14:paraId="5EE18D0D" w14:textId="17328169" w:rsidR="007F564B" w:rsidRDefault="007F564B" w:rsidP="007F564B">
      <w:pPr>
        <w:pStyle w:val="dlPerson"/>
      </w:pPr>
      <w:r>
        <w:t>Lieutenant Colonel LI Hai</w:t>
      </w:r>
    </w:p>
    <w:p w14:paraId="079B570A" w14:textId="0CBA50AF" w:rsidR="007F564B" w:rsidRDefault="007F564B" w:rsidP="007F564B">
      <w:pPr>
        <w:pStyle w:val="dlPerson2Last"/>
      </w:pPr>
      <w:r>
        <w:t>Assistant to Defence Attaché</w:t>
      </w:r>
    </w:p>
    <w:p w14:paraId="62B6018B" w14:textId="24CE839E" w:rsidR="007F564B" w:rsidRDefault="007F564B" w:rsidP="007F564B">
      <w:pPr>
        <w:pStyle w:val="dlPerson"/>
      </w:pPr>
      <w:r>
        <w:t>Major WANG Shenhua</w:t>
      </w:r>
    </w:p>
    <w:p w14:paraId="219C1C24" w14:textId="7C50FB3F" w:rsidR="007F564B" w:rsidRDefault="007F564B" w:rsidP="007F564B">
      <w:pPr>
        <w:pStyle w:val="dlPerson2Last"/>
      </w:pPr>
      <w:r>
        <w:t>Assistant Military Attaché</w:t>
      </w:r>
    </w:p>
    <w:p w14:paraId="49C39500" w14:textId="7648CD93" w:rsidR="007F564B" w:rsidRDefault="007F564B" w:rsidP="007F564B">
      <w:pPr>
        <w:pStyle w:val="dlPerson"/>
      </w:pPr>
      <w:r>
        <w:t>Mr YANG Haijiang</w:t>
      </w:r>
    </w:p>
    <w:p w14:paraId="620372E4" w14:textId="0D27EB8D" w:rsidR="007F564B" w:rsidRDefault="007F564B" w:rsidP="007F564B">
      <w:pPr>
        <w:pStyle w:val="dlPerson2Last"/>
      </w:pPr>
      <w:r>
        <w:t>First Secretary</w:t>
      </w:r>
    </w:p>
    <w:p w14:paraId="4F84387E" w14:textId="09BA6589" w:rsidR="007F564B" w:rsidRDefault="007F564B" w:rsidP="007F564B">
      <w:pPr>
        <w:pStyle w:val="dlPerson"/>
      </w:pPr>
      <w:r>
        <w:t>Ms LIU Chunyan</w:t>
      </w:r>
    </w:p>
    <w:p w14:paraId="4ED5FC5B" w14:textId="2DB523D7" w:rsidR="007F564B" w:rsidRDefault="007F564B" w:rsidP="007F564B">
      <w:pPr>
        <w:pStyle w:val="dlPerson2Last"/>
      </w:pPr>
      <w:r>
        <w:t>First Secretary</w:t>
      </w:r>
    </w:p>
    <w:p w14:paraId="192CBFA8" w14:textId="08729CD8" w:rsidR="007F564B" w:rsidRDefault="007F564B" w:rsidP="007F564B">
      <w:pPr>
        <w:pStyle w:val="dlPerson"/>
      </w:pPr>
      <w:r>
        <w:t>Mr LI Bo</w:t>
      </w:r>
    </w:p>
    <w:p w14:paraId="2FF7CFA1" w14:textId="47323FA1" w:rsidR="007F564B" w:rsidRDefault="007F564B" w:rsidP="007F564B">
      <w:pPr>
        <w:pStyle w:val="dlPerson2Last"/>
      </w:pPr>
      <w:r>
        <w:t>Second Secretary</w:t>
      </w:r>
    </w:p>
    <w:p w14:paraId="6DBFED0F" w14:textId="4EC9D314" w:rsidR="007F564B" w:rsidRDefault="007F564B" w:rsidP="007F564B">
      <w:pPr>
        <w:pStyle w:val="dlPerson"/>
      </w:pPr>
      <w:r>
        <w:lastRenderedPageBreak/>
        <w:t>Ms FEI Ting</w:t>
      </w:r>
    </w:p>
    <w:p w14:paraId="2FB375FE" w14:textId="1E6E982D" w:rsidR="007F564B" w:rsidRDefault="007F564B" w:rsidP="007F564B">
      <w:pPr>
        <w:pStyle w:val="dlPerson2Last"/>
      </w:pPr>
      <w:r>
        <w:t>Second Secretary</w:t>
      </w:r>
    </w:p>
    <w:p w14:paraId="13D0BD15" w14:textId="5ED3C137" w:rsidR="007F564B" w:rsidRDefault="007F564B" w:rsidP="007F564B">
      <w:pPr>
        <w:pStyle w:val="dlPerson"/>
      </w:pPr>
      <w:r>
        <w:t>Mr LI Lianbo</w:t>
      </w:r>
    </w:p>
    <w:p w14:paraId="7CA850D7" w14:textId="6288AC6C" w:rsidR="007F564B" w:rsidRDefault="007F564B" w:rsidP="007F564B">
      <w:pPr>
        <w:pStyle w:val="dlPerson2Last"/>
      </w:pPr>
      <w:r>
        <w:t>Second Secretary</w:t>
      </w:r>
    </w:p>
    <w:p w14:paraId="304B8646" w14:textId="4D300A7C" w:rsidR="007F564B" w:rsidRDefault="007F564B" w:rsidP="007F564B">
      <w:pPr>
        <w:pStyle w:val="dlPerson"/>
      </w:pPr>
      <w:r>
        <w:t>Ms LI Ang</w:t>
      </w:r>
    </w:p>
    <w:p w14:paraId="470F195A" w14:textId="06B3088E" w:rsidR="007F564B" w:rsidRDefault="007F564B" w:rsidP="007F564B">
      <w:pPr>
        <w:pStyle w:val="dlPerson2Last"/>
      </w:pPr>
      <w:r>
        <w:t>Attaché</w:t>
      </w:r>
    </w:p>
    <w:p w14:paraId="1D5BE430" w14:textId="0FB9352B" w:rsidR="007F564B" w:rsidRDefault="007F564B" w:rsidP="007F564B">
      <w:pPr>
        <w:pStyle w:val="dlPerson"/>
      </w:pPr>
      <w:r>
        <w:t>Mr WEI Yiguang</w:t>
      </w:r>
    </w:p>
    <w:p w14:paraId="4F39718F" w14:textId="14C779CE" w:rsidR="007F564B" w:rsidRDefault="007F564B" w:rsidP="007F564B">
      <w:pPr>
        <w:pStyle w:val="dlPerson2Last"/>
      </w:pPr>
      <w:r>
        <w:t>Attaché</w:t>
      </w:r>
    </w:p>
    <w:p w14:paraId="439883DD" w14:textId="7A4910D4" w:rsidR="007F564B" w:rsidRDefault="007F564B" w:rsidP="007F564B">
      <w:pPr>
        <w:pStyle w:val="dlPerson"/>
      </w:pPr>
      <w:r>
        <w:t>Mr XU Tianqi</w:t>
      </w:r>
    </w:p>
    <w:p w14:paraId="6017816F" w14:textId="68025177" w:rsidR="007F564B" w:rsidRDefault="007F564B" w:rsidP="007F564B">
      <w:pPr>
        <w:pStyle w:val="dlPerson2Last"/>
      </w:pPr>
      <w:r>
        <w:t>Third Secretary</w:t>
      </w:r>
    </w:p>
    <w:p w14:paraId="3BFC310D" w14:textId="5997B5A3" w:rsidR="007F564B" w:rsidRDefault="007F564B" w:rsidP="007F564B">
      <w:pPr>
        <w:pStyle w:val="dlPerson"/>
      </w:pPr>
      <w:r>
        <w:t>Ms LIN Lin</w:t>
      </w:r>
    </w:p>
    <w:p w14:paraId="2C20105F" w14:textId="78193162" w:rsidR="007F564B" w:rsidRDefault="007F564B" w:rsidP="007F564B">
      <w:pPr>
        <w:pStyle w:val="dlPerson2Last"/>
      </w:pPr>
      <w:r>
        <w:t>Attaché</w:t>
      </w:r>
    </w:p>
    <w:p w14:paraId="79886845" w14:textId="4E3E03D3" w:rsidR="007F564B" w:rsidRDefault="007F564B" w:rsidP="007F564B">
      <w:pPr>
        <w:pStyle w:val="dlPerson"/>
      </w:pPr>
      <w:r>
        <w:t>Ms TANG Dan</w:t>
      </w:r>
    </w:p>
    <w:p w14:paraId="3C2595C9" w14:textId="1E793387" w:rsidR="007F564B" w:rsidRDefault="007F564B" w:rsidP="007F564B">
      <w:pPr>
        <w:pStyle w:val="dlPerson2Last"/>
      </w:pPr>
      <w:r>
        <w:t>Attaché</w:t>
      </w:r>
    </w:p>
    <w:p w14:paraId="2ABA7871" w14:textId="180CF2B6" w:rsidR="007F564B" w:rsidRDefault="007F564B" w:rsidP="007F564B">
      <w:pPr>
        <w:pStyle w:val="dlPerson"/>
      </w:pPr>
      <w:r>
        <w:t>Mr LIU Jiang</w:t>
      </w:r>
    </w:p>
    <w:p w14:paraId="43C7E94A" w14:textId="3D5D4828" w:rsidR="007F564B" w:rsidRDefault="007F564B" w:rsidP="007F564B">
      <w:pPr>
        <w:pStyle w:val="dlPerson2Last"/>
      </w:pPr>
      <w:r>
        <w:t>Attaché</w:t>
      </w:r>
    </w:p>
    <w:p w14:paraId="3EA60A90" w14:textId="3F343F5F" w:rsidR="007F564B" w:rsidRDefault="007F564B" w:rsidP="007F564B">
      <w:pPr>
        <w:pStyle w:val="MisijeNaslov"/>
      </w:pPr>
      <w:r>
        <w:br w:type="column"/>
      </w:r>
      <w:bookmarkStart w:id="39" w:name="_Toc161744072"/>
      <w:r>
        <w:lastRenderedPageBreak/>
        <w:t>Colombia</w:t>
      </w:r>
      <w:bookmarkEnd w:id="39"/>
    </w:p>
    <w:p w14:paraId="526FEAE4" w14:textId="4A8DF62F" w:rsidR="007F564B" w:rsidRDefault="007F564B" w:rsidP="007F564B">
      <w:pPr>
        <w:pStyle w:val="dlCaption"/>
      </w:pPr>
      <w:r>
        <w:t>EMBASSY OF THE REPUBLIC OF COLOMBIA</w:t>
      </w:r>
    </w:p>
    <w:p w14:paraId="432A4E01" w14:textId="1E1834C9" w:rsidR="007F564B" w:rsidRDefault="007F564B" w:rsidP="007F564B">
      <w:pPr>
        <w:pStyle w:val="dlAddress"/>
      </w:pPr>
      <w:r>
        <w:t>AT-1010 VIENNA, Stadiongasse 6–8/15</w:t>
      </w:r>
    </w:p>
    <w:p w14:paraId="21ADC2A3" w14:textId="6969FA6B" w:rsidR="007F564B" w:rsidRDefault="007F564B" w:rsidP="007F564B">
      <w:pPr>
        <w:pStyle w:val="dlOfficeHours"/>
      </w:pPr>
      <w:r>
        <w:t>Office hours: Monday – Friday 9.00 – 17.00</w:t>
      </w:r>
    </w:p>
    <w:p w14:paraId="21B8D395" w14:textId="357F50F9" w:rsidR="007F564B" w:rsidRDefault="007F564B" w:rsidP="007F564B">
      <w:pPr>
        <w:pStyle w:val="dlPhone"/>
      </w:pPr>
      <w:r>
        <w:t>Tel: + 43 1 405 42 49</w:t>
      </w:r>
    </w:p>
    <w:p w14:paraId="705227C9" w14:textId="63DB04B3" w:rsidR="007F564B" w:rsidRDefault="007F564B" w:rsidP="007F564B">
      <w:pPr>
        <w:pStyle w:val="dlPhone"/>
      </w:pPr>
      <w:r>
        <w:t>Fax: + 43 1 408 83 03</w:t>
      </w:r>
    </w:p>
    <w:p w14:paraId="6450262F" w14:textId="26CC579C" w:rsidR="007F564B" w:rsidRDefault="007F564B" w:rsidP="007F564B">
      <w:pPr>
        <w:pStyle w:val="dlPhone"/>
      </w:pPr>
      <w:r>
        <w:t>E-mail: eaustria@cancilleria.gov.co</w:t>
      </w:r>
    </w:p>
    <w:p w14:paraId="0849B60B" w14:textId="571A6C6D" w:rsidR="007F564B" w:rsidRDefault="007F564B" w:rsidP="007F564B">
      <w:pPr>
        <w:pStyle w:val="dlPhone"/>
      </w:pPr>
      <w:r>
        <w:t>Homepage: www.embajadaenaustria.gov.co</w:t>
      </w:r>
    </w:p>
    <w:p w14:paraId="2BBE8224" w14:textId="04CBF376" w:rsidR="007F564B" w:rsidRDefault="007F564B" w:rsidP="007F564B">
      <w:pPr>
        <w:pStyle w:val="dlUradCaption"/>
      </w:pPr>
      <w:r>
        <w:t>Consular Section</w:t>
      </w:r>
    </w:p>
    <w:p w14:paraId="1F47BA81" w14:textId="3E8FD04E" w:rsidR="007F564B" w:rsidRDefault="007F564B" w:rsidP="007F564B">
      <w:pPr>
        <w:pStyle w:val="dlPhone"/>
      </w:pPr>
      <w:r>
        <w:t>AT–1010 VIENNA, Stadiongasse 6–8/31</w:t>
      </w:r>
    </w:p>
    <w:p w14:paraId="2E37171B" w14:textId="2CFEFCBA" w:rsidR="007F564B" w:rsidRDefault="007F564B" w:rsidP="007F564B">
      <w:pPr>
        <w:pStyle w:val="dlPhone"/>
      </w:pPr>
      <w:r>
        <w:t>Tel: + 43 1 405 42 49 18</w:t>
      </w:r>
    </w:p>
    <w:p w14:paraId="4D323E37" w14:textId="50A10B8C" w:rsidR="007F564B" w:rsidRDefault="007F564B" w:rsidP="007F564B">
      <w:pPr>
        <w:pStyle w:val="dlPhone"/>
      </w:pPr>
      <w:r>
        <w:t>E-mail: cviena@cancilleria.gov.co</w:t>
      </w:r>
    </w:p>
    <w:p w14:paraId="4D44DB0A" w14:textId="240F5E30" w:rsidR="007F564B" w:rsidRDefault="007F564B" w:rsidP="007F564B">
      <w:pPr>
        <w:pStyle w:val="dlPerson"/>
      </w:pPr>
    </w:p>
    <w:p w14:paraId="7C9D1673" w14:textId="0012BE45" w:rsidR="007F564B" w:rsidRDefault="007F564B" w:rsidP="007F564B">
      <w:pPr>
        <w:pStyle w:val="dlPerson"/>
      </w:pPr>
      <w:r>
        <w:t>Ms Diana KECÁN CERVANTES</w:t>
      </w:r>
    </w:p>
    <w:p w14:paraId="6A1A1868" w14:textId="75927B51" w:rsidR="007F564B" w:rsidRDefault="007F564B" w:rsidP="007F564B">
      <w:pPr>
        <w:pStyle w:val="dlPerson2"/>
      </w:pPr>
      <w:r>
        <w:t>Counsellor</w:t>
      </w:r>
    </w:p>
    <w:p w14:paraId="0F91D8DA" w14:textId="4B34A006" w:rsidR="007F564B" w:rsidRDefault="007F564B" w:rsidP="007F564B">
      <w:pPr>
        <w:pStyle w:val="dlPerson2Last"/>
      </w:pPr>
      <w:r>
        <w:t>Chargé d'Affaires a.i.</w:t>
      </w:r>
    </w:p>
    <w:p w14:paraId="3CEBDD2C" w14:textId="53699D36" w:rsidR="007F564B" w:rsidRDefault="007F564B" w:rsidP="007F564B">
      <w:pPr>
        <w:pStyle w:val="MisijeNaslov"/>
      </w:pPr>
      <w:r>
        <w:br w:type="column"/>
      </w:r>
      <w:bookmarkStart w:id="40" w:name="_Toc161744073"/>
      <w:r>
        <w:lastRenderedPageBreak/>
        <w:t>Costa Rica</w:t>
      </w:r>
      <w:bookmarkEnd w:id="40"/>
    </w:p>
    <w:p w14:paraId="15C10BFE" w14:textId="308F3127" w:rsidR="007F564B" w:rsidRDefault="007F564B" w:rsidP="007F564B">
      <w:pPr>
        <w:pStyle w:val="dlCaption"/>
      </w:pPr>
      <w:r>
        <w:t>EMBASSY OF THE REPUBLIC OF COSTA RICA</w:t>
      </w:r>
    </w:p>
    <w:p w14:paraId="005D7D70" w14:textId="117FD943" w:rsidR="007F564B" w:rsidRDefault="007F564B" w:rsidP="007F564B">
      <w:pPr>
        <w:pStyle w:val="dlAddress"/>
      </w:pPr>
      <w:r>
        <w:t>AT-1020 VIENNA, Floßgasse 7/1/3-4</w:t>
      </w:r>
    </w:p>
    <w:p w14:paraId="70BE9510" w14:textId="6FAF6FE0" w:rsidR="007F564B" w:rsidRDefault="007F564B" w:rsidP="007F564B">
      <w:pPr>
        <w:pStyle w:val="dlOfficeHours"/>
      </w:pPr>
      <w:r>
        <w:t>Office hours: Monday – Friday 9.00 – 16.00</w:t>
      </w:r>
    </w:p>
    <w:p w14:paraId="3863D092" w14:textId="065A4843" w:rsidR="007F564B" w:rsidRDefault="007F564B" w:rsidP="007F564B">
      <w:pPr>
        <w:pStyle w:val="dlPhone"/>
      </w:pPr>
      <w:r>
        <w:t>Tel: + 43 1 263 38 24</w:t>
      </w:r>
    </w:p>
    <w:p w14:paraId="5092F686" w14:textId="3927010E" w:rsidR="007F564B" w:rsidRDefault="007F564B" w:rsidP="007F564B">
      <w:pPr>
        <w:pStyle w:val="dlPhone"/>
      </w:pPr>
      <w:r>
        <w:t>Fax: + 43 1 263 38 245</w:t>
      </w:r>
    </w:p>
    <w:p w14:paraId="28604BA8" w14:textId="0414EBA7" w:rsidR="007F564B" w:rsidRDefault="007F564B" w:rsidP="007F564B">
      <w:pPr>
        <w:pStyle w:val="dlPhone"/>
      </w:pPr>
      <w:r>
        <w:t>E-mail: embcr-at@rree.go.cr</w:t>
      </w:r>
    </w:p>
    <w:p w14:paraId="31A11746" w14:textId="1301E681" w:rsidR="007F564B" w:rsidRDefault="007F564B" w:rsidP="007F564B">
      <w:pPr>
        <w:pStyle w:val="dlPerson"/>
      </w:pPr>
    </w:p>
    <w:p w14:paraId="4AF4AFF7" w14:textId="092544A2" w:rsidR="007F564B" w:rsidRDefault="007F564B" w:rsidP="007F564B">
      <w:pPr>
        <w:pStyle w:val="dlPerson"/>
      </w:pPr>
      <w:r>
        <w:t>Mr Herbert Daniel ESPINOZA SOLANO</w:t>
      </w:r>
    </w:p>
    <w:p w14:paraId="75C6B298" w14:textId="2E3E0404" w:rsidR="007F564B" w:rsidRDefault="007F564B" w:rsidP="007F564B">
      <w:pPr>
        <w:pStyle w:val="dlPerson2"/>
      </w:pPr>
      <w:r>
        <w:t>Minister Counsellor</w:t>
      </w:r>
    </w:p>
    <w:p w14:paraId="1C2CC67A" w14:textId="28708B75" w:rsidR="007F564B" w:rsidRDefault="007F564B" w:rsidP="007F564B">
      <w:pPr>
        <w:pStyle w:val="dlPerson2Last"/>
      </w:pPr>
      <w:r>
        <w:t>Chargé d'Affaires a.i.</w:t>
      </w:r>
    </w:p>
    <w:p w14:paraId="00A2D848" w14:textId="5069B245" w:rsidR="007F564B" w:rsidRDefault="007F564B" w:rsidP="007F564B">
      <w:pPr>
        <w:pStyle w:val="MisijeNaslov"/>
      </w:pPr>
      <w:r>
        <w:br w:type="column"/>
      </w:r>
      <w:bookmarkStart w:id="41" w:name="_Toc161744074"/>
      <w:r>
        <w:lastRenderedPageBreak/>
        <w:t>Côte d'Ivoire</w:t>
      </w:r>
      <w:bookmarkEnd w:id="41"/>
    </w:p>
    <w:p w14:paraId="01E8D1EB" w14:textId="3B4876D4" w:rsidR="007F564B" w:rsidRDefault="007F564B" w:rsidP="007F564B">
      <w:pPr>
        <w:pStyle w:val="dlCaption"/>
      </w:pPr>
      <w:r>
        <w:t>EMBASSY OF THE REPUBLIC OF CÔTE D'IVOIRE</w:t>
      </w:r>
    </w:p>
    <w:p w14:paraId="66036613" w14:textId="11622420" w:rsidR="007F564B" w:rsidRDefault="007F564B" w:rsidP="007F564B">
      <w:pPr>
        <w:pStyle w:val="dlAddress"/>
      </w:pPr>
      <w:r>
        <w:t>AT-1190 VIENNA, Muthgasse 13/3/332-333</w:t>
      </w:r>
    </w:p>
    <w:p w14:paraId="7D109A24" w14:textId="218E6F38" w:rsidR="007F564B" w:rsidRDefault="007F564B" w:rsidP="007F564B">
      <w:pPr>
        <w:pStyle w:val="dlOfficeHours"/>
      </w:pPr>
      <w:r>
        <w:t>Office hours: Monday – Friday 9.30 – 12.30 and 13.00 – 16.00</w:t>
      </w:r>
    </w:p>
    <w:p w14:paraId="704D8438" w14:textId="00D41148" w:rsidR="007F564B" w:rsidRDefault="007F564B" w:rsidP="007F564B">
      <w:pPr>
        <w:pStyle w:val="dlPhone"/>
      </w:pPr>
      <w:r>
        <w:t>Tel: + 43 1 581 00 76</w:t>
      </w:r>
    </w:p>
    <w:p w14:paraId="62A7B100" w14:textId="19DFBA49" w:rsidR="007F564B" w:rsidRDefault="007F564B" w:rsidP="007F564B">
      <w:pPr>
        <w:pStyle w:val="dlPhone"/>
      </w:pPr>
      <w:r>
        <w:t>Fax: + 43 1 581 00 76 31</w:t>
      </w:r>
    </w:p>
    <w:p w14:paraId="36FA4B20" w14:textId="1543EA98" w:rsidR="007F564B" w:rsidRDefault="007F564B" w:rsidP="007F564B">
      <w:pPr>
        <w:pStyle w:val="dlPhone"/>
      </w:pPr>
      <w:r>
        <w:t>E-mail: secretariat.autriche@diplomatie.gouv.ci</w:t>
      </w:r>
    </w:p>
    <w:p w14:paraId="698B9784" w14:textId="108C0419" w:rsidR="007F564B" w:rsidRDefault="007F564B" w:rsidP="007F564B">
      <w:pPr>
        <w:pStyle w:val="dlPhone"/>
      </w:pPr>
      <w:r>
        <w:t>Homepage: www.autriche.diplomatie.gouv.ci</w:t>
      </w:r>
    </w:p>
    <w:p w14:paraId="6685DBD7" w14:textId="5F91989C" w:rsidR="007F564B" w:rsidRDefault="007F564B" w:rsidP="007F564B">
      <w:pPr>
        <w:pStyle w:val="MisijeNaslov"/>
      </w:pPr>
      <w:r>
        <w:br w:type="column"/>
      </w:r>
      <w:bookmarkStart w:id="42" w:name="_Toc161744075"/>
      <w:r>
        <w:lastRenderedPageBreak/>
        <w:t>Croatia</w:t>
      </w:r>
      <w:bookmarkEnd w:id="42"/>
    </w:p>
    <w:p w14:paraId="6F987967" w14:textId="77D758B6" w:rsidR="007F564B" w:rsidRDefault="007F564B" w:rsidP="007F564B">
      <w:pPr>
        <w:pStyle w:val="dlCaption"/>
      </w:pPr>
      <w:r>
        <w:t>EMBASSY OF THE REPUBLIC OF CROATIA</w:t>
      </w:r>
    </w:p>
    <w:p w14:paraId="1B7342BE" w14:textId="348E5A38" w:rsidR="007F564B" w:rsidRDefault="007F564B" w:rsidP="007F564B">
      <w:pPr>
        <w:pStyle w:val="dlAddress"/>
      </w:pPr>
      <w:r>
        <w:t>SI-1000 LJUBLJANA, Gruberjevo nabrežje 6</w:t>
      </w:r>
    </w:p>
    <w:p w14:paraId="5427D655" w14:textId="692373B4" w:rsidR="007F564B" w:rsidRDefault="007F564B" w:rsidP="007F564B">
      <w:pPr>
        <w:pStyle w:val="dlOfficeHours"/>
      </w:pPr>
      <w:r>
        <w:t>Office hours: Monday – Friday 9.00 – 17.00</w:t>
      </w:r>
    </w:p>
    <w:p w14:paraId="101AB97A" w14:textId="158F0F0D" w:rsidR="007F564B" w:rsidRDefault="007F564B" w:rsidP="007F564B">
      <w:pPr>
        <w:pStyle w:val="dlPhone"/>
      </w:pPr>
      <w:r>
        <w:t>Tel: + 386 1 200 44 01</w:t>
      </w:r>
    </w:p>
    <w:p w14:paraId="2C411D65" w14:textId="0FC1D95E" w:rsidR="007F564B" w:rsidRDefault="007F564B" w:rsidP="007F564B">
      <w:pPr>
        <w:pStyle w:val="dlPhone"/>
      </w:pPr>
      <w:r>
        <w:t>Emergency number: + 386 31 680 235</w:t>
      </w:r>
    </w:p>
    <w:p w14:paraId="1ABC9B2E" w14:textId="7CCC3CF5" w:rsidR="007F564B" w:rsidRDefault="007F564B" w:rsidP="007F564B">
      <w:pPr>
        <w:pStyle w:val="dlPhone"/>
      </w:pPr>
      <w:r>
        <w:t>Fax: + 386 1 425 81 06</w:t>
      </w:r>
    </w:p>
    <w:p w14:paraId="424B79D7" w14:textId="2AE1D527" w:rsidR="007F564B" w:rsidRDefault="007F564B" w:rsidP="007F564B">
      <w:pPr>
        <w:pStyle w:val="dlPhone"/>
      </w:pPr>
      <w:r>
        <w:t>E-mail: vrhslo@mvep.hr</w:t>
      </w:r>
    </w:p>
    <w:p w14:paraId="34BAF423" w14:textId="5A60598B" w:rsidR="007F564B" w:rsidRDefault="007F564B" w:rsidP="007F564B">
      <w:pPr>
        <w:pStyle w:val="dlPhone"/>
      </w:pPr>
      <w:r>
        <w:t>Homepage: http://si.mvep.hr/</w:t>
      </w:r>
    </w:p>
    <w:p w14:paraId="3D58116C" w14:textId="3349A525" w:rsidR="007F564B" w:rsidRDefault="007F564B" w:rsidP="007F564B">
      <w:pPr>
        <w:pStyle w:val="dlUradCaption"/>
      </w:pPr>
      <w:r>
        <w:t>Consular Section</w:t>
      </w:r>
    </w:p>
    <w:p w14:paraId="2B515169" w14:textId="63B6BA77" w:rsidR="007F564B" w:rsidRDefault="007F564B" w:rsidP="007F564B">
      <w:pPr>
        <w:pStyle w:val="dlPhone"/>
      </w:pPr>
      <w:r>
        <w:t>Office hours: Monday – Friday 9.00 – 13.00</w:t>
      </w:r>
    </w:p>
    <w:p w14:paraId="741C45CA" w14:textId="7C596376" w:rsidR="007F564B" w:rsidRDefault="007F564B" w:rsidP="007F564B">
      <w:pPr>
        <w:pStyle w:val="dlPhone"/>
      </w:pPr>
      <w:r>
        <w:t>Tel: + 386 1 200 44 08</w:t>
      </w:r>
    </w:p>
    <w:p w14:paraId="0C4991C4" w14:textId="4A22E3EC" w:rsidR="007F564B" w:rsidRDefault="007F564B" w:rsidP="007F564B">
      <w:pPr>
        <w:pStyle w:val="dlPerson"/>
      </w:pPr>
    </w:p>
    <w:p w14:paraId="378EC0DB" w14:textId="27D42C2A" w:rsidR="007F564B" w:rsidRDefault="007F564B" w:rsidP="007F564B">
      <w:pPr>
        <w:pStyle w:val="dlPerson"/>
      </w:pPr>
      <w:r>
        <w:t>H. E. Mr Boris GRIGIĆ</w:t>
      </w:r>
    </w:p>
    <w:p w14:paraId="11AF04DA" w14:textId="59CFCBD8" w:rsidR="007F564B" w:rsidRDefault="007F564B" w:rsidP="007F564B">
      <w:pPr>
        <w:pStyle w:val="dlPerson2"/>
      </w:pPr>
      <w:r>
        <w:t>Ambassador Extraordinary and Plenipotentiary</w:t>
      </w:r>
    </w:p>
    <w:p w14:paraId="13CC0BB1" w14:textId="04E4C0FE" w:rsidR="007F564B" w:rsidRDefault="007F564B" w:rsidP="007F564B">
      <w:pPr>
        <w:pStyle w:val="dlPerson2Last"/>
      </w:pPr>
      <w:r>
        <w:t>25 January 2019</w:t>
      </w:r>
    </w:p>
    <w:p w14:paraId="56CC76DD" w14:textId="343C7C37" w:rsidR="007F564B" w:rsidRDefault="007F564B" w:rsidP="007F564B">
      <w:pPr>
        <w:pStyle w:val="dlPerson"/>
      </w:pPr>
      <w:r>
        <w:t>Ms Alenka HUDEK</w:t>
      </w:r>
    </w:p>
    <w:p w14:paraId="0F7609AC" w14:textId="2FDE352E" w:rsidR="007F564B" w:rsidRDefault="007F564B" w:rsidP="007F564B">
      <w:pPr>
        <w:pStyle w:val="dlPerson2Last"/>
      </w:pPr>
      <w:r>
        <w:t>Minister Plenipotentiary</w:t>
      </w:r>
    </w:p>
    <w:p w14:paraId="7AAAFDE6" w14:textId="2F9A5872" w:rsidR="007F564B" w:rsidRDefault="007F564B" w:rsidP="007F564B">
      <w:pPr>
        <w:pStyle w:val="dlPerson"/>
      </w:pPr>
      <w:r>
        <w:t>Ms Vesna ODORČIĆ</w:t>
      </w:r>
    </w:p>
    <w:p w14:paraId="4F3FC6F5" w14:textId="4455AB46" w:rsidR="007F564B" w:rsidRDefault="007F564B" w:rsidP="007F564B">
      <w:pPr>
        <w:pStyle w:val="dlPerson2Last"/>
      </w:pPr>
      <w:r>
        <w:t>Minister Plenipotentiary</w:t>
      </w:r>
    </w:p>
    <w:p w14:paraId="25986EB4" w14:textId="744B540A" w:rsidR="007F564B" w:rsidRDefault="007F564B" w:rsidP="007F564B">
      <w:pPr>
        <w:pStyle w:val="dlPerson"/>
      </w:pPr>
      <w:r>
        <w:t>Mr Duje ANČIĆ</w:t>
      </w:r>
    </w:p>
    <w:p w14:paraId="08E40543" w14:textId="4C780DA4" w:rsidR="007F564B" w:rsidRDefault="007F564B" w:rsidP="007F564B">
      <w:pPr>
        <w:pStyle w:val="dlPerson2Last"/>
      </w:pPr>
      <w:r>
        <w:t>Minister Plenipotentiary</w:t>
      </w:r>
    </w:p>
    <w:p w14:paraId="34B02392" w14:textId="60FA4E05" w:rsidR="007F564B" w:rsidRDefault="007F564B" w:rsidP="007F564B">
      <w:pPr>
        <w:pStyle w:val="dlPerson"/>
      </w:pPr>
      <w:r>
        <w:t>Ms Anđelka LEKO</w:t>
      </w:r>
    </w:p>
    <w:p w14:paraId="7D900861" w14:textId="164043F6" w:rsidR="007F564B" w:rsidRDefault="007F564B" w:rsidP="007F564B">
      <w:pPr>
        <w:pStyle w:val="dlPerson2Last"/>
      </w:pPr>
      <w:r>
        <w:t>Third Secretary</w:t>
      </w:r>
    </w:p>
    <w:p w14:paraId="3A7BFEFF" w14:textId="69E5E413" w:rsidR="007F564B" w:rsidRDefault="007F564B" w:rsidP="007F564B">
      <w:pPr>
        <w:pStyle w:val="dlPerson"/>
      </w:pPr>
      <w:r>
        <w:t>Colonel Davor KOPANJI</w:t>
      </w:r>
    </w:p>
    <w:p w14:paraId="336B9CD9" w14:textId="738B03F0" w:rsidR="007F564B" w:rsidRDefault="007F564B" w:rsidP="007F564B">
      <w:pPr>
        <w:pStyle w:val="dlPerson2"/>
      </w:pPr>
      <w:r>
        <w:t>Military Attaché</w:t>
      </w:r>
    </w:p>
    <w:p w14:paraId="37230387" w14:textId="31AE9FEC" w:rsidR="007F564B" w:rsidRDefault="007F564B" w:rsidP="007F564B">
      <w:pPr>
        <w:pStyle w:val="dlPerson2Last"/>
      </w:pPr>
      <w:r>
        <w:t>with residence in Zagreb</w:t>
      </w:r>
    </w:p>
    <w:p w14:paraId="1339F196" w14:textId="5DEC8486" w:rsidR="007F564B" w:rsidRDefault="007F564B" w:rsidP="007F564B">
      <w:pPr>
        <w:pStyle w:val="MisijeNaslov"/>
      </w:pPr>
      <w:r>
        <w:br w:type="column"/>
      </w:r>
      <w:bookmarkStart w:id="43" w:name="_Toc161744076"/>
      <w:r>
        <w:lastRenderedPageBreak/>
        <w:t>Cuba</w:t>
      </w:r>
      <w:bookmarkEnd w:id="43"/>
    </w:p>
    <w:p w14:paraId="55A4DF25" w14:textId="0D67426F" w:rsidR="007F564B" w:rsidRDefault="007F564B" w:rsidP="007F564B">
      <w:pPr>
        <w:pStyle w:val="dlCaption"/>
      </w:pPr>
      <w:r>
        <w:t>EMBASSY OF THE REPUBLIC OF CUBA</w:t>
      </w:r>
    </w:p>
    <w:p w14:paraId="4D6C58CA" w14:textId="68071A46" w:rsidR="007F564B" w:rsidRDefault="007F564B" w:rsidP="007F564B">
      <w:pPr>
        <w:pStyle w:val="dlAddress"/>
      </w:pPr>
      <w:r>
        <w:t>AT-1070 VIENNA, Kaiserstraße 84/1/1</w:t>
      </w:r>
    </w:p>
    <w:p w14:paraId="7387E8D0" w14:textId="36385F6F" w:rsidR="007F564B" w:rsidRDefault="007F564B" w:rsidP="007F564B">
      <w:pPr>
        <w:pStyle w:val="dlOfficeHours"/>
      </w:pPr>
      <w:r>
        <w:t>Office hours: Monday – Friday 8.30 – 16.30</w:t>
      </w:r>
    </w:p>
    <w:p w14:paraId="2BB1F5E0" w14:textId="0D93E400" w:rsidR="007F564B" w:rsidRDefault="007F564B" w:rsidP="007F564B">
      <w:pPr>
        <w:pStyle w:val="dlPhone"/>
      </w:pPr>
      <w:r>
        <w:t>Tel: + 43 1 877 81 98, + 43 1 522 16 48</w:t>
      </w:r>
    </w:p>
    <w:p w14:paraId="7D9E9004" w14:textId="3F65A334" w:rsidR="007F564B" w:rsidRDefault="007F564B" w:rsidP="007F564B">
      <w:pPr>
        <w:pStyle w:val="dlPhone"/>
      </w:pPr>
      <w:r>
        <w:t>Fax: + 43 1 877 81 98 30</w:t>
      </w:r>
    </w:p>
    <w:p w14:paraId="3932D1B1" w14:textId="284906D8" w:rsidR="007F564B" w:rsidRDefault="007F564B" w:rsidP="007F564B">
      <w:pPr>
        <w:pStyle w:val="dlPhone"/>
      </w:pPr>
      <w:r>
        <w:t>E-mail: secembajador@ecuaustria.at</w:t>
      </w:r>
    </w:p>
    <w:p w14:paraId="14986257" w14:textId="754A0081" w:rsidR="007F564B" w:rsidRDefault="007F564B" w:rsidP="007F564B">
      <w:pPr>
        <w:pStyle w:val="dlPhone"/>
      </w:pPr>
      <w:r>
        <w:t>Homepage: cubadiplomatica.cu/austria</w:t>
      </w:r>
    </w:p>
    <w:p w14:paraId="3302493A" w14:textId="46A2D18A" w:rsidR="007F564B" w:rsidRDefault="007F564B" w:rsidP="007F564B">
      <w:pPr>
        <w:pStyle w:val="dlUradCaption"/>
      </w:pPr>
      <w:r>
        <w:t>Consular Section</w:t>
      </w:r>
    </w:p>
    <w:p w14:paraId="6F4D642F" w14:textId="5B033FD2" w:rsidR="007F564B" w:rsidRDefault="007F564B" w:rsidP="007F564B">
      <w:pPr>
        <w:pStyle w:val="dlPhone"/>
      </w:pPr>
      <w:r>
        <w:t>Office hours: Monday – Thursday 9.00 – 12.00</w:t>
      </w:r>
    </w:p>
    <w:p w14:paraId="26B44923" w14:textId="6F2834F2" w:rsidR="007F564B" w:rsidRDefault="007F564B" w:rsidP="007F564B">
      <w:pPr>
        <w:pStyle w:val="dlPhone"/>
      </w:pPr>
      <w:r>
        <w:t>Tel: + 43 1 522 16 69</w:t>
      </w:r>
    </w:p>
    <w:p w14:paraId="74841994" w14:textId="5B37F6B3" w:rsidR="007F564B" w:rsidRDefault="007F564B" w:rsidP="007F564B">
      <w:pPr>
        <w:pStyle w:val="dlPhone"/>
      </w:pPr>
      <w:r>
        <w:t>Emergency number: + 43 1 877 81 98 28, + 43 699 187 781 96</w:t>
      </w:r>
    </w:p>
    <w:p w14:paraId="0D001E0D" w14:textId="36BBDA5A" w:rsidR="007F564B" w:rsidRDefault="007F564B" w:rsidP="007F564B">
      <w:pPr>
        <w:pStyle w:val="dlPhone"/>
      </w:pPr>
      <w:r>
        <w:t>Fax: + 43 1 877 81 98 20</w:t>
      </w:r>
    </w:p>
    <w:p w14:paraId="5FB484C9" w14:textId="7DD8D79B" w:rsidR="007F564B" w:rsidRDefault="007F564B" w:rsidP="007F564B">
      <w:pPr>
        <w:pStyle w:val="dlPhone"/>
      </w:pPr>
      <w:r>
        <w:t>E-mail: oficonsulado@ecuaustria.at</w:t>
      </w:r>
    </w:p>
    <w:p w14:paraId="02D4536B" w14:textId="2E4EE4E8" w:rsidR="007F564B" w:rsidRDefault="007F564B" w:rsidP="007F564B">
      <w:pPr>
        <w:pStyle w:val="dlPerson"/>
      </w:pPr>
    </w:p>
    <w:p w14:paraId="23B06862" w14:textId="2B0CAEB9" w:rsidR="007F564B" w:rsidRDefault="007F564B" w:rsidP="007F564B">
      <w:pPr>
        <w:pStyle w:val="dlPerson"/>
      </w:pPr>
      <w:r>
        <w:t>Ms Soraya ALVAREZ NUÑEZ</w:t>
      </w:r>
    </w:p>
    <w:p w14:paraId="2097AFDF" w14:textId="0057FE67" w:rsidR="007F564B" w:rsidRDefault="007F564B" w:rsidP="007F564B">
      <w:pPr>
        <w:pStyle w:val="dlPerson2"/>
      </w:pPr>
      <w:r>
        <w:t>Ambassador</w:t>
      </w:r>
    </w:p>
    <w:p w14:paraId="4AC753C3" w14:textId="22E9015F" w:rsidR="007F564B" w:rsidRDefault="007F564B" w:rsidP="007F564B">
      <w:pPr>
        <w:pStyle w:val="dlPerson2Last"/>
      </w:pPr>
      <w:r>
        <w:t>Chargé d'Affaires a.i.</w:t>
      </w:r>
    </w:p>
    <w:p w14:paraId="5FE65D8C" w14:textId="5BF9B1B0" w:rsidR="007F564B" w:rsidRDefault="007F564B" w:rsidP="007F564B">
      <w:pPr>
        <w:pStyle w:val="dlPerson"/>
      </w:pPr>
      <w:r>
        <w:t>Ms Belkis ROMEU ALVAREZ</w:t>
      </w:r>
    </w:p>
    <w:p w14:paraId="1522A6EC" w14:textId="19467098" w:rsidR="007F564B" w:rsidRDefault="007F564B" w:rsidP="007F564B">
      <w:pPr>
        <w:pStyle w:val="dlPerson2Last"/>
      </w:pPr>
      <w:r>
        <w:t>First Secretary</w:t>
      </w:r>
    </w:p>
    <w:p w14:paraId="3E5A3EA0" w14:textId="6B3806CF" w:rsidR="007F564B" w:rsidRDefault="007F564B" w:rsidP="007F564B">
      <w:pPr>
        <w:pStyle w:val="dlPerson"/>
      </w:pPr>
      <w:r>
        <w:t>Mr Reiner TRAVIESO GUERRA</w:t>
      </w:r>
    </w:p>
    <w:p w14:paraId="5F6A132E" w14:textId="0B6014C7" w:rsidR="007F564B" w:rsidRDefault="007F564B" w:rsidP="007F564B">
      <w:pPr>
        <w:pStyle w:val="dlPerson2Last"/>
      </w:pPr>
      <w:r>
        <w:t>First Secretary</w:t>
      </w:r>
    </w:p>
    <w:p w14:paraId="0009CAAC" w14:textId="43C606E0" w:rsidR="007F564B" w:rsidRDefault="007F564B" w:rsidP="007F564B">
      <w:pPr>
        <w:pStyle w:val="MisijeNaslov"/>
      </w:pPr>
      <w:r>
        <w:br w:type="column"/>
      </w:r>
      <w:bookmarkStart w:id="44" w:name="_Toc161744077"/>
      <w:r>
        <w:lastRenderedPageBreak/>
        <w:t>Cyprus</w:t>
      </w:r>
      <w:bookmarkEnd w:id="44"/>
    </w:p>
    <w:p w14:paraId="1F029791" w14:textId="7ED9353E" w:rsidR="007F564B" w:rsidRDefault="007F564B" w:rsidP="007F564B">
      <w:pPr>
        <w:pStyle w:val="dlCaption"/>
      </w:pPr>
      <w:r>
        <w:t>EMBASSY OF THE REPUBLIC OF CYPRUS</w:t>
      </w:r>
    </w:p>
    <w:p w14:paraId="6DDC75B2" w14:textId="551B65EE" w:rsidR="007F564B" w:rsidRDefault="007F564B" w:rsidP="007F564B">
      <w:pPr>
        <w:pStyle w:val="dlAddress"/>
      </w:pPr>
      <w:r>
        <w:t>AT-1030 VIENNA, Neulinggasse 37/4</w:t>
      </w:r>
    </w:p>
    <w:p w14:paraId="17224723" w14:textId="6C3B1D44" w:rsidR="007F564B" w:rsidRDefault="007F564B" w:rsidP="007F564B">
      <w:pPr>
        <w:pStyle w:val="dlOfficeHours"/>
      </w:pPr>
      <w:r>
        <w:t>Office hours: Monday – Friday 9.00 – 17.00</w:t>
      </w:r>
    </w:p>
    <w:p w14:paraId="32DEB988" w14:textId="5F08403B" w:rsidR="007F564B" w:rsidRDefault="007F564B" w:rsidP="007F564B">
      <w:pPr>
        <w:pStyle w:val="dlPhone"/>
      </w:pPr>
      <w:r>
        <w:t>Tel: + 43 1 513 06 30</w:t>
      </w:r>
    </w:p>
    <w:p w14:paraId="5A950966" w14:textId="46B1C0C9" w:rsidR="007F564B" w:rsidRDefault="007F564B" w:rsidP="007F564B">
      <w:pPr>
        <w:pStyle w:val="dlPhone"/>
      </w:pPr>
      <w:r>
        <w:t>Emergency number: + 43 660 570 54 30</w:t>
      </w:r>
    </w:p>
    <w:p w14:paraId="2C3DCAC5" w14:textId="675FE353" w:rsidR="007F564B" w:rsidRDefault="007F564B" w:rsidP="007F564B">
      <w:pPr>
        <w:pStyle w:val="dlPhone"/>
      </w:pPr>
      <w:r>
        <w:t>Fax: + 43 1 513 06 32</w:t>
      </w:r>
    </w:p>
    <w:p w14:paraId="64A0DC90" w14:textId="03D109A6" w:rsidR="007F564B" w:rsidRDefault="007F564B" w:rsidP="007F564B">
      <w:pPr>
        <w:pStyle w:val="dlPhone"/>
      </w:pPr>
      <w:r>
        <w:t>E-mail: ViennaEmbassy@mfa.gov.cy</w:t>
      </w:r>
    </w:p>
    <w:p w14:paraId="056BDA22" w14:textId="3F31F97C" w:rsidR="007F564B" w:rsidRDefault="007F564B" w:rsidP="007F564B">
      <w:pPr>
        <w:pStyle w:val="dlPhone"/>
      </w:pPr>
      <w:r>
        <w:t>Homepage: www.mfa.gov.cy/embassyvienna</w:t>
      </w:r>
    </w:p>
    <w:p w14:paraId="7B3CE216" w14:textId="0653265C" w:rsidR="007F564B" w:rsidRDefault="007F564B" w:rsidP="007F564B">
      <w:pPr>
        <w:pStyle w:val="dlUradCaption"/>
      </w:pPr>
      <w:r>
        <w:t>Economic and Commercial Section</w:t>
      </w:r>
    </w:p>
    <w:p w14:paraId="3EF33B41" w14:textId="58195C10" w:rsidR="007F564B" w:rsidRDefault="007F564B" w:rsidP="007F564B">
      <w:pPr>
        <w:pStyle w:val="dlPhone"/>
      </w:pPr>
      <w:r>
        <w:t>Tel: + 43 1 513 06 34</w:t>
      </w:r>
    </w:p>
    <w:p w14:paraId="5FEDB491" w14:textId="151F39CA" w:rsidR="007F564B" w:rsidRDefault="007F564B" w:rsidP="007F564B">
      <w:pPr>
        <w:pStyle w:val="dlPhone"/>
      </w:pPr>
      <w:r>
        <w:t>Fax: + 43 1 513 06 35</w:t>
      </w:r>
    </w:p>
    <w:p w14:paraId="69F8B6FF" w14:textId="5D9A47DB" w:rsidR="007F564B" w:rsidRDefault="007F564B" w:rsidP="007F564B">
      <w:pPr>
        <w:pStyle w:val="dlPhone"/>
      </w:pPr>
      <w:r>
        <w:t>E-mail: office@cyprustrade.at</w:t>
      </w:r>
    </w:p>
    <w:p w14:paraId="02C395A6" w14:textId="05314611" w:rsidR="007F564B" w:rsidRDefault="007F564B" w:rsidP="007F564B">
      <w:pPr>
        <w:pStyle w:val="dlUradCaption"/>
      </w:pPr>
      <w:r>
        <w:t>Defence Attaché Office</w:t>
      </w:r>
    </w:p>
    <w:p w14:paraId="4E59B7C4" w14:textId="710DAA11" w:rsidR="007F564B" w:rsidRDefault="007F564B" w:rsidP="007F564B">
      <w:pPr>
        <w:pStyle w:val="dlPhone"/>
      </w:pPr>
      <w:r>
        <w:t>E-mail: cydefencevienna@mod.gov.cy</w:t>
      </w:r>
    </w:p>
    <w:p w14:paraId="344240BE" w14:textId="0CAE0DE1" w:rsidR="007F564B" w:rsidRDefault="007F564B" w:rsidP="007F564B">
      <w:pPr>
        <w:pStyle w:val="dlPerson"/>
      </w:pPr>
    </w:p>
    <w:p w14:paraId="0C5735D3" w14:textId="05BE971A" w:rsidR="007F564B" w:rsidRDefault="007F564B" w:rsidP="007F564B">
      <w:pPr>
        <w:pStyle w:val="dlPerson"/>
      </w:pPr>
      <w:r>
        <w:t>Mr Charilaos PALMAS</w:t>
      </w:r>
    </w:p>
    <w:p w14:paraId="7BB77019" w14:textId="2F29DE67" w:rsidR="007F564B" w:rsidRDefault="007F564B" w:rsidP="007F564B">
      <w:pPr>
        <w:pStyle w:val="dlPerson2"/>
      </w:pPr>
      <w:r>
        <w:t>Attaché</w:t>
      </w:r>
    </w:p>
    <w:p w14:paraId="7445DDB9" w14:textId="68991416" w:rsidR="007F564B" w:rsidRDefault="007F564B" w:rsidP="007F564B">
      <w:pPr>
        <w:pStyle w:val="dlPerson2Last"/>
      </w:pPr>
      <w:r>
        <w:t>Chargé d'Affaires a.i.</w:t>
      </w:r>
    </w:p>
    <w:p w14:paraId="53A48794" w14:textId="75889068" w:rsidR="007F564B" w:rsidRDefault="007F564B" w:rsidP="007F564B">
      <w:pPr>
        <w:pStyle w:val="dlPerson"/>
      </w:pPr>
      <w:r>
        <w:t>Mr Zacharias TRITEOS</w:t>
      </w:r>
    </w:p>
    <w:p w14:paraId="1318DFC4" w14:textId="4AF7A583" w:rsidR="007F564B" w:rsidRDefault="007F564B" w:rsidP="007F564B">
      <w:pPr>
        <w:pStyle w:val="dlPerson2Last"/>
      </w:pPr>
      <w:r>
        <w:t>Counsellor</w:t>
      </w:r>
    </w:p>
    <w:p w14:paraId="19957114" w14:textId="7D30033E" w:rsidR="007F564B" w:rsidRDefault="007F564B" w:rsidP="007F564B">
      <w:pPr>
        <w:pStyle w:val="dlPerson"/>
      </w:pPr>
      <w:r>
        <w:t>Lieutenant Colonel Theoklitos PACHOULIDES</w:t>
      </w:r>
    </w:p>
    <w:p w14:paraId="35F95B22" w14:textId="1EB4633E" w:rsidR="007F564B" w:rsidRDefault="007F564B" w:rsidP="007F564B">
      <w:pPr>
        <w:pStyle w:val="dlPerson2"/>
      </w:pPr>
      <w:r>
        <w:t>Defence Attaché</w:t>
      </w:r>
    </w:p>
    <w:p w14:paraId="0950167F" w14:textId="4F523AC2" w:rsidR="007F564B" w:rsidRDefault="007F564B" w:rsidP="007F564B">
      <w:pPr>
        <w:pStyle w:val="dlPerson2Last"/>
      </w:pPr>
      <w:r>
        <w:t>with residence in Vienna</w:t>
      </w:r>
    </w:p>
    <w:p w14:paraId="20A5146C" w14:textId="5FC01662" w:rsidR="007F564B" w:rsidRDefault="007F564B" w:rsidP="007F564B">
      <w:pPr>
        <w:pStyle w:val="MisijeNaslov"/>
      </w:pPr>
      <w:r>
        <w:br w:type="column"/>
      </w:r>
      <w:bookmarkStart w:id="45" w:name="_Toc161744078"/>
      <w:r>
        <w:lastRenderedPageBreak/>
        <w:t>Czech Republic</w:t>
      </w:r>
      <w:bookmarkEnd w:id="45"/>
    </w:p>
    <w:p w14:paraId="67279C1E" w14:textId="2BB4EDD4" w:rsidR="007F564B" w:rsidRDefault="007F564B" w:rsidP="007F564B">
      <w:pPr>
        <w:pStyle w:val="dlCaption"/>
      </w:pPr>
      <w:r>
        <w:t>EMBASSY OF THE CZECH REPUBLIC</w:t>
      </w:r>
    </w:p>
    <w:p w14:paraId="5714A499" w14:textId="72CC6EEF" w:rsidR="007F564B" w:rsidRDefault="007F564B" w:rsidP="007F564B">
      <w:pPr>
        <w:pStyle w:val="dlAddress"/>
      </w:pPr>
      <w:r>
        <w:t>SI-1000 LJUBLJANA, Riharjeva ulica 1</w:t>
      </w:r>
    </w:p>
    <w:p w14:paraId="27C8B006" w14:textId="44548954" w:rsidR="007F564B" w:rsidRDefault="007F564B" w:rsidP="007F564B">
      <w:pPr>
        <w:pStyle w:val="dlOfficeHours"/>
      </w:pPr>
      <w:r>
        <w:t>Office hours: Monday – Friday 7.45 – 16.15</w:t>
      </w:r>
    </w:p>
    <w:p w14:paraId="7A252BD6" w14:textId="217ADE55" w:rsidR="007F564B" w:rsidRDefault="007F564B" w:rsidP="007F564B">
      <w:pPr>
        <w:pStyle w:val="dlPhone"/>
      </w:pPr>
      <w:r>
        <w:t>Tel: + 386 1 420 24 51</w:t>
      </w:r>
    </w:p>
    <w:p w14:paraId="01B022A6" w14:textId="4D70A831" w:rsidR="007F564B" w:rsidRDefault="007F564B" w:rsidP="007F564B">
      <w:pPr>
        <w:pStyle w:val="dlPhone"/>
      </w:pPr>
      <w:r>
        <w:t>Fax: + 386 1 283 92 59</w:t>
      </w:r>
    </w:p>
    <w:p w14:paraId="75F12C9A" w14:textId="4DFC6ECB" w:rsidR="007F564B" w:rsidRDefault="007F564B" w:rsidP="007F564B">
      <w:pPr>
        <w:pStyle w:val="dlPhone"/>
      </w:pPr>
      <w:r>
        <w:t>E-mail: ljubljana@embassy.mzv.cz</w:t>
      </w:r>
    </w:p>
    <w:p w14:paraId="68334CE4" w14:textId="55B456E8" w:rsidR="007F564B" w:rsidRDefault="007F564B" w:rsidP="007F564B">
      <w:pPr>
        <w:pStyle w:val="dlPhone"/>
      </w:pPr>
      <w:r>
        <w:t>Homepage: http://www.mzv.cz/ljubljana</w:t>
      </w:r>
    </w:p>
    <w:p w14:paraId="0276D3F5" w14:textId="5972C3E1" w:rsidR="007F564B" w:rsidRDefault="007F564B" w:rsidP="007F564B">
      <w:pPr>
        <w:pStyle w:val="dlUradCaption"/>
      </w:pPr>
      <w:r>
        <w:t>Economic Section</w:t>
      </w:r>
    </w:p>
    <w:p w14:paraId="22D1626F" w14:textId="3D333572" w:rsidR="007F564B" w:rsidRDefault="007F564B" w:rsidP="007F564B">
      <w:pPr>
        <w:pStyle w:val="dlPhone"/>
      </w:pPr>
      <w:r>
        <w:t>E-mail: Commerce_Ljubljana@mzv.cz</w:t>
      </w:r>
    </w:p>
    <w:p w14:paraId="70962BFB" w14:textId="46AF3BC2" w:rsidR="007F564B" w:rsidRDefault="007F564B" w:rsidP="007F564B">
      <w:pPr>
        <w:pStyle w:val="dlUradCaption"/>
      </w:pPr>
      <w:r>
        <w:t>Consular Section</w:t>
      </w:r>
    </w:p>
    <w:p w14:paraId="4B945339" w14:textId="04463143" w:rsidR="007F564B" w:rsidRDefault="007F564B" w:rsidP="007F564B">
      <w:pPr>
        <w:pStyle w:val="dlPhone"/>
      </w:pPr>
      <w:r>
        <w:t>Office hours: Monday, Wednesday, Friday 9.00 – 12.00</w:t>
      </w:r>
    </w:p>
    <w:p w14:paraId="55CE5EF8" w14:textId="77777777" w:rsidR="007F564B" w:rsidRDefault="007F564B" w:rsidP="007F564B">
      <w:pPr>
        <w:pStyle w:val="dlPhone"/>
      </w:pPr>
      <w:r>
        <w:t xml:space="preserve">Emergency number: + 386 41 679 103 </w:t>
      </w:r>
    </w:p>
    <w:p w14:paraId="13DC8606" w14:textId="5434C0DC" w:rsidR="007F564B" w:rsidRDefault="007F564B" w:rsidP="007F564B">
      <w:pPr>
        <w:pStyle w:val="dlPhone"/>
      </w:pPr>
      <w:r>
        <w:t>(Working days 16.15 – 7.45, Holidays, Saturday, Sunday 24 hrs)</w:t>
      </w:r>
    </w:p>
    <w:p w14:paraId="06D7AACA" w14:textId="5999F43C" w:rsidR="007F564B" w:rsidRDefault="007F564B" w:rsidP="007F564B">
      <w:pPr>
        <w:pStyle w:val="dlPerson"/>
      </w:pPr>
    </w:p>
    <w:p w14:paraId="023B768B" w14:textId="5951A135" w:rsidR="007F564B" w:rsidRDefault="007F564B" w:rsidP="007F564B">
      <w:pPr>
        <w:pStyle w:val="dlPerson"/>
      </w:pPr>
      <w:r>
        <w:t>H. E. Mr Jiří KUDĚLA</w:t>
      </w:r>
    </w:p>
    <w:p w14:paraId="2BA25C1A" w14:textId="3C2287A1" w:rsidR="007F564B" w:rsidRDefault="007F564B" w:rsidP="007F564B">
      <w:pPr>
        <w:pStyle w:val="dlPerson2"/>
      </w:pPr>
      <w:r>
        <w:t>Ambassador Extraordinary and Plenipotentiary</w:t>
      </w:r>
    </w:p>
    <w:p w14:paraId="13B9F6F2" w14:textId="17CBCB88" w:rsidR="007F564B" w:rsidRDefault="007F564B" w:rsidP="007F564B">
      <w:pPr>
        <w:pStyle w:val="dlPerson2Last"/>
      </w:pPr>
      <w:r>
        <w:t>9 October 2023</w:t>
      </w:r>
    </w:p>
    <w:p w14:paraId="004BCDD1" w14:textId="3D723A93" w:rsidR="007F564B" w:rsidRDefault="007F564B" w:rsidP="007F564B">
      <w:pPr>
        <w:pStyle w:val="dlPerson"/>
      </w:pPr>
      <w:r>
        <w:t>Mr Pavel SLADKÝ</w:t>
      </w:r>
    </w:p>
    <w:p w14:paraId="623DE168" w14:textId="32A2600E" w:rsidR="007F564B" w:rsidRDefault="007F564B" w:rsidP="007F564B">
      <w:pPr>
        <w:pStyle w:val="dlPerson2Last"/>
      </w:pPr>
      <w:r>
        <w:t>Minister Counsellor (Consular Affairs)</w:t>
      </w:r>
    </w:p>
    <w:p w14:paraId="1A4BCC8F" w14:textId="58A9CE51" w:rsidR="007F564B" w:rsidRDefault="007F564B" w:rsidP="007F564B">
      <w:pPr>
        <w:pStyle w:val="dlPerson"/>
      </w:pPr>
      <w:r>
        <w:t>Mr Martin PLUHAŘ</w:t>
      </w:r>
    </w:p>
    <w:p w14:paraId="055CD930" w14:textId="61A12C61" w:rsidR="007F564B" w:rsidRDefault="007F564B" w:rsidP="007F564B">
      <w:pPr>
        <w:pStyle w:val="dlPerson2Last"/>
      </w:pPr>
      <w:r>
        <w:t>Attaché (Administrative Affairs)</w:t>
      </w:r>
    </w:p>
    <w:p w14:paraId="7F30679E" w14:textId="1EC3FF30" w:rsidR="007F564B" w:rsidRDefault="007F564B" w:rsidP="007F564B">
      <w:pPr>
        <w:pStyle w:val="MisijeNaslov"/>
      </w:pPr>
      <w:r>
        <w:br w:type="column"/>
      </w:r>
      <w:bookmarkStart w:id="46" w:name="_Toc161744079"/>
      <w:r>
        <w:lastRenderedPageBreak/>
        <w:t>Denmark</w:t>
      </w:r>
      <w:bookmarkEnd w:id="46"/>
    </w:p>
    <w:p w14:paraId="602184D7" w14:textId="576435C1" w:rsidR="007F564B" w:rsidRDefault="007F564B" w:rsidP="007F564B">
      <w:pPr>
        <w:pStyle w:val="dlCaption"/>
      </w:pPr>
      <w:r>
        <w:t>EMBASSY OF THE KINGDOM OF DENMARK</w:t>
      </w:r>
    </w:p>
    <w:p w14:paraId="3A6EFF7F" w14:textId="7743D910" w:rsidR="007F564B" w:rsidRDefault="007F564B" w:rsidP="007F564B">
      <w:pPr>
        <w:pStyle w:val="dlAddress"/>
      </w:pPr>
      <w:r>
        <w:t>HU-1122 BUDAPEST, Határőr út 37</w:t>
      </w:r>
    </w:p>
    <w:p w14:paraId="00EB3480" w14:textId="34BB08D6" w:rsidR="007F564B" w:rsidRDefault="007F564B" w:rsidP="007F564B">
      <w:pPr>
        <w:pStyle w:val="dlOfficeHours"/>
      </w:pPr>
      <w:r>
        <w:t>Office hours: Monday – Thursday 9.00 – 16.00, Friday 9.00 – 14.00</w:t>
      </w:r>
    </w:p>
    <w:p w14:paraId="064EB6BD" w14:textId="1FCECDC8" w:rsidR="007F564B" w:rsidRDefault="007F564B" w:rsidP="007F564B">
      <w:pPr>
        <w:pStyle w:val="dlPhone"/>
      </w:pPr>
      <w:r>
        <w:t>Tel: + 36 1 487 90 00</w:t>
      </w:r>
    </w:p>
    <w:p w14:paraId="5BB927D4" w14:textId="1C85E637" w:rsidR="007F564B" w:rsidRDefault="007F564B" w:rsidP="007F564B">
      <w:pPr>
        <w:pStyle w:val="dlPhone"/>
      </w:pPr>
      <w:r>
        <w:t>E-mail: budamb@um.dk</w:t>
      </w:r>
    </w:p>
    <w:p w14:paraId="57DD9F86" w14:textId="42FD8366" w:rsidR="007F564B" w:rsidRDefault="007F564B" w:rsidP="007F564B">
      <w:pPr>
        <w:pStyle w:val="dlPhone"/>
      </w:pPr>
      <w:r>
        <w:t>Homepage: www.ungarn.um.dk/en</w:t>
      </w:r>
    </w:p>
    <w:p w14:paraId="12A6B062" w14:textId="165C995C" w:rsidR="007F564B" w:rsidRDefault="007F564B" w:rsidP="007F564B">
      <w:pPr>
        <w:pStyle w:val="dlPerson"/>
      </w:pPr>
    </w:p>
    <w:p w14:paraId="79742AEC" w14:textId="113F8576" w:rsidR="007F564B" w:rsidRDefault="007F564B" w:rsidP="007F564B">
      <w:pPr>
        <w:pStyle w:val="dlPerson"/>
      </w:pPr>
      <w:r>
        <w:t>H. E. Mr Erik VILSTRUP LORENZEN</w:t>
      </w:r>
    </w:p>
    <w:p w14:paraId="4CEFC121" w14:textId="368F2004" w:rsidR="007F564B" w:rsidRDefault="007F564B" w:rsidP="007F564B">
      <w:pPr>
        <w:pStyle w:val="dlPerson2"/>
      </w:pPr>
      <w:r>
        <w:t>Ambassador Extraordinary and Plenipotentiary</w:t>
      </w:r>
    </w:p>
    <w:p w14:paraId="2BCC1CA9" w14:textId="2007D689" w:rsidR="007F564B" w:rsidRDefault="007F564B" w:rsidP="007F564B">
      <w:pPr>
        <w:pStyle w:val="dlPerson2Last"/>
      </w:pPr>
      <w:r>
        <w:t>6 November 2020</w:t>
      </w:r>
    </w:p>
    <w:p w14:paraId="67BE083B" w14:textId="289C552F" w:rsidR="007F564B" w:rsidRDefault="007F564B" w:rsidP="007F564B">
      <w:pPr>
        <w:pStyle w:val="MisijeNaslov"/>
      </w:pPr>
      <w:r>
        <w:br w:type="column"/>
      </w:r>
      <w:bookmarkStart w:id="47" w:name="_Toc161744080"/>
      <w:r>
        <w:lastRenderedPageBreak/>
        <w:t>Dominica</w:t>
      </w:r>
      <w:bookmarkEnd w:id="47"/>
    </w:p>
    <w:p w14:paraId="107CC10C" w14:textId="15C534ED" w:rsidR="007F564B" w:rsidRDefault="007F564B" w:rsidP="007F564B">
      <w:pPr>
        <w:pStyle w:val="dlCaption"/>
      </w:pPr>
      <w:r>
        <w:t>EMBASSY OF THE COMMONWEALTH OF DOMINICA</w:t>
      </w:r>
    </w:p>
    <w:p w14:paraId="498C1428" w14:textId="01D8E935" w:rsidR="007F564B" w:rsidRDefault="007F564B" w:rsidP="007F564B">
      <w:pPr>
        <w:pStyle w:val="dlAddress"/>
      </w:pPr>
      <w:r>
        <w:t>UK-LONDON SW5 OHW, 1 Collingham Gardens, Earls Court</w:t>
      </w:r>
    </w:p>
    <w:p w14:paraId="7977357F" w14:textId="32C841AD" w:rsidR="007F564B" w:rsidRDefault="007F564B" w:rsidP="007F564B">
      <w:pPr>
        <w:pStyle w:val="dlPhone"/>
      </w:pPr>
      <w:r>
        <w:t>Tel: + 44 207 370 51 94/5</w:t>
      </w:r>
    </w:p>
    <w:p w14:paraId="478C5F0A" w14:textId="057B2600" w:rsidR="007F564B" w:rsidRDefault="007F564B" w:rsidP="007F564B">
      <w:pPr>
        <w:pStyle w:val="dlPhone"/>
      </w:pPr>
      <w:r>
        <w:t>Fax: + 44 207 373 87 43</w:t>
      </w:r>
    </w:p>
    <w:p w14:paraId="606D6FDE" w14:textId="52309029" w:rsidR="007F564B" w:rsidRDefault="007F564B" w:rsidP="007F564B">
      <w:pPr>
        <w:pStyle w:val="dlPhone"/>
      </w:pPr>
      <w:r>
        <w:t>E-mail: info@dominicahighcommission.co.uk</w:t>
      </w:r>
    </w:p>
    <w:p w14:paraId="2C175BFF" w14:textId="13ADD3F5" w:rsidR="007F564B" w:rsidRDefault="007F564B" w:rsidP="007F564B">
      <w:pPr>
        <w:pStyle w:val="dlPhone"/>
      </w:pPr>
      <w:r>
        <w:t>Homepage: www.dominicahighcommission.co.uk</w:t>
      </w:r>
    </w:p>
    <w:p w14:paraId="0EA92CD5" w14:textId="233A4986" w:rsidR="007F564B" w:rsidRDefault="007F564B" w:rsidP="007F564B">
      <w:pPr>
        <w:pStyle w:val="MisijeNaslov"/>
      </w:pPr>
      <w:r>
        <w:br w:type="column"/>
      </w:r>
      <w:bookmarkStart w:id="48" w:name="_Toc161744081"/>
      <w:r>
        <w:lastRenderedPageBreak/>
        <w:t>Dominican Republic</w:t>
      </w:r>
      <w:bookmarkEnd w:id="48"/>
    </w:p>
    <w:p w14:paraId="0E235B52" w14:textId="0175E7C2" w:rsidR="007F564B" w:rsidRDefault="007F564B" w:rsidP="007F564B">
      <w:pPr>
        <w:pStyle w:val="dlCaption"/>
      </w:pPr>
      <w:r>
        <w:t>EMBASSY OF THE DOMINICAN REPUBLIC</w:t>
      </w:r>
    </w:p>
    <w:p w14:paraId="2348AA5C" w14:textId="5CF18A97" w:rsidR="007F564B" w:rsidRDefault="007F564B" w:rsidP="007F564B">
      <w:pPr>
        <w:pStyle w:val="dlAddress"/>
      </w:pPr>
      <w:r>
        <w:t>AT-1040 VIENNA, Prinz Evgen Strasse 18</w:t>
      </w:r>
    </w:p>
    <w:p w14:paraId="395EA0E4" w14:textId="68DD1047" w:rsidR="007F564B" w:rsidRDefault="007F564B" w:rsidP="007F564B">
      <w:pPr>
        <w:pStyle w:val="dlPhone"/>
      </w:pPr>
      <w:r>
        <w:t>Tel: + 431 505 85 55</w:t>
      </w:r>
    </w:p>
    <w:p w14:paraId="03C6731A" w14:textId="6D52D70D" w:rsidR="007F564B" w:rsidRDefault="007F564B" w:rsidP="007F564B">
      <w:pPr>
        <w:pStyle w:val="dlPhone"/>
      </w:pPr>
      <w:r>
        <w:t>Fax: + 431 505 85 55 20</w:t>
      </w:r>
    </w:p>
    <w:p w14:paraId="1E10F5BA" w14:textId="42DAB4BB" w:rsidR="007F564B" w:rsidRDefault="007F564B" w:rsidP="007F564B">
      <w:pPr>
        <w:pStyle w:val="dlPhone"/>
      </w:pPr>
      <w:r>
        <w:t>E-mail: embajada@embrepdom.at, consular@embrepdom.at</w:t>
      </w:r>
    </w:p>
    <w:p w14:paraId="5B543FE0" w14:textId="6FD65E64" w:rsidR="007F564B" w:rsidRDefault="007F564B" w:rsidP="007F564B">
      <w:pPr>
        <w:pStyle w:val="dlPerson"/>
      </w:pPr>
    </w:p>
    <w:p w14:paraId="0DF0150C" w14:textId="67C69B95" w:rsidR="007F564B" w:rsidRDefault="007F564B" w:rsidP="007F564B">
      <w:pPr>
        <w:pStyle w:val="dlPerson"/>
      </w:pPr>
      <w:r>
        <w:t>Ms Teresa Onelia Del Carmen DURAN PASCUAL</w:t>
      </w:r>
    </w:p>
    <w:p w14:paraId="494B8B5B" w14:textId="07D70723" w:rsidR="007F564B" w:rsidRDefault="007F564B" w:rsidP="007F564B">
      <w:pPr>
        <w:pStyle w:val="dlPerson2"/>
      </w:pPr>
      <w:r>
        <w:t>Minister Counsellor</w:t>
      </w:r>
    </w:p>
    <w:p w14:paraId="5F398BBA" w14:textId="1B17BAEA" w:rsidR="007F564B" w:rsidRDefault="007F564B" w:rsidP="007F564B">
      <w:pPr>
        <w:pStyle w:val="dlPerson2Last"/>
      </w:pPr>
      <w:r>
        <w:t>Chargé d'Affaires a.i.</w:t>
      </w:r>
    </w:p>
    <w:p w14:paraId="786A65D7" w14:textId="3F447338" w:rsidR="007F564B" w:rsidRDefault="007F564B" w:rsidP="007F564B">
      <w:pPr>
        <w:pStyle w:val="dlPerson"/>
      </w:pPr>
      <w:r>
        <w:t>Mr Felix Domingo DE LA ROSA MOREL</w:t>
      </w:r>
    </w:p>
    <w:p w14:paraId="40051059" w14:textId="62A4C973" w:rsidR="007F564B" w:rsidRDefault="007F564B" w:rsidP="007F564B">
      <w:pPr>
        <w:pStyle w:val="dlPerson2Last"/>
      </w:pPr>
      <w:r>
        <w:t>Counsellor</w:t>
      </w:r>
    </w:p>
    <w:p w14:paraId="66D12AA6" w14:textId="08EF1F9C" w:rsidR="007F564B" w:rsidRDefault="007F564B" w:rsidP="007F564B">
      <w:pPr>
        <w:pStyle w:val="dlPerson"/>
      </w:pPr>
      <w:r>
        <w:t>Mr Jancer Gustavo FERMIN VERAS</w:t>
      </w:r>
    </w:p>
    <w:p w14:paraId="589C5D97" w14:textId="6F75122E" w:rsidR="007F564B" w:rsidRDefault="007F564B" w:rsidP="007F564B">
      <w:pPr>
        <w:pStyle w:val="dlPerson2Last"/>
      </w:pPr>
      <w:r>
        <w:t>First Secretary</w:t>
      </w:r>
    </w:p>
    <w:p w14:paraId="79475283" w14:textId="0CC4BE5B" w:rsidR="007F564B" w:rsidRDefault="007F564B" w:rsidP="007F564B">
      <w:pPr>
        <w:pStyle w:val="MisijeNaslov"/>
      </w:pPr>
      <w:r>
        <w:br w:type="column"/>
      </w:r>
      <w:bookmarkStart w:id="49" w:name="_Toc161744082"/>
      <w:r>
        <w:lastRenderedPageBreak/>
        <w:t>Ecuador</w:t>
      </w:r>
      <w:bookmarkEnd w:id="49"/>
    </w:p>
    <w:p w14:paraId="72C768D2" w14:textId="5F180D05" w:rsidR="007F564B" w:rsidRDefault="007F564B" w:rsidP="007F564B">
      <w:pPr>
        <w:pStyle w:val="dlCaption"/>
      </w:pPr>
      <w:r>
        <w:t>EMBASSY OF THE REPUBLIC OF ECUADOR</w:t>
      </w:r>
    </w:p>
    <w:p w14:paraId="38B85E58" w14:textId="6B6D9BE9" w:rsidR="007F564B" w:rsidRDefault="007F564B" w:rsidP="007F564B">
      <w:pPr>
        <w:pStyle w:val="dlAddress"/>
      </w:pPr>
      <w:r>
        <w:t>IT-00196 ROME, Via Antonio Bertoloni 8</w:t>
      </w:r>
    </w:p>
    <w:p w14:paraId="6703253D" w14:textId="7F8FB0F9" w:rsidR="007F564B" w:rsidRDefault="007F564B" w:rsidP="007F564B">
      <w:pPr>
        <w:pStyle w:val="dlOfficeHours"/>
      </w:pPr>
      <w:r>
        <w:t>Office hours: Monday – Friday 9.00 – 13.00 and 14.30 – 17.00</w:t>
      </w:r>
    </w:p>
    <w:p w14:paraId="4685345F" w14:textId="51E266A9" w:rsidR="007F564B" w:rsidRDefault="007F564B" w:rsidP="007F564B">
      <w:pPr>
        <w:pStyle w:val="dlPhone"/>
      </w:pPr>
      <w:r>
        <w:t>Tel: + 39 06 896 72 820</w:t>
      </w:r>
    </w:p>
    <w:p w14:paraId="75893E14" w14:textId="2B3F1779" w:rsidR="007F564B" w:rsidRDefault="007F564B" w:rsidP="007F564B">
      <w:pPr>
        <w:pStyle w:val="dlPhone"/>
      </w:pPr>
      <w:r>
        <w:t>Emergency number: + 39 06 895 60 749</w:t>
      </w:r>
    </w:p>
    <w:p w14:paraId="2E744A96" w14:textId="6352BEE5" w:rsidR="007F564B" w:rsidRDefault="007F564B" w:rsidP="007F564B">
      <w:pPr>
        <w:pStyle w:val="dlPhone"/>
      </w:pPr>
      <w:r>
        <w:t>Fax: + 39 06 896 72 821</w:t>
      </w:r>
    </w:p>
    <w:p w14:paraId="78724EA0" w14:textId="74D93613" w:rsidR="007F564B" w:rsidRDefault="007F564B" w:rsidP="007F564B">
      <w:pPr>
        <w:pStyle w:val="dlPhone"/>
      </w:pPr>
      <w:r>
        <w:t>E-mail: mecuroma@ecuador.it</w:t>
      </w:r>
    </w:p>
    <w:p w14:paraId="4BFC7E86" w14:textId="49F9C3EE" w:rsidR="007F564B" w:rsidRDefault="007F564B" w:rsidP="007F564B">
      <w:pPr>
        <w:pStyle w:val="dlPhone"/>
      </w:pPr>
      <w:r>
        <w:t>Homepage: www.italia.embajada.gob.ec</w:t>
      </w:r>
    </w:p>
    <w:p w14:paraId="0DDE5024" w14:textId="500F15C2" w:rsidR="007F564B" w:rsidRDefault="007F564B" w:rsidP="007F564B">
      <w:pPr>
        <w:pStyle w:val="MisijeNaslov"/>
      </w:pPr>
      <w:r>
        <w:br w:type="column"/>
      </w:r>
      <w:bookmarkStart w:id="50" w:name="_Toc161744083"/>
      <w:r>
        <w:lastRenderedPageBreak/>
        <w:t>Egypt</w:t>
      </w:r>
      <w:bookmarkEnd w:id="50"/>
    </w:p>
    <w:p w14:paraId="6DC28C0A" w14:textId="042E065C" w:rsidR="007F564B" w:rsidRDefault="007F564B" w:rsidP="007F564B">
      <w:pPr>
        <w:pStyle w:val="dlCaption"/>
      </w:pPr>
      <w:r>
        <w:t>EMBASSY OF THE ARAB REPUBLIC OF EGYPT</w:t>
      </w:r>
    </w:p>
    <w:p w14:paraId="74B6B16A" w14:textId="602B2E79" w:rsidR="007F564B" w:rsidRDefault="007F564B" w:rsidP="007F564B">
      <w:pPr>
        <w:pStyle w:val="dlAddress"/>
      </w:pPr>
      <w:r>
        <w:t>SI-1000 LJUBLJANA, Opekarska cesta 18a</w:t>
      </w:r>
    </w:p>
    <w:p w14:paraId="73A2D11D" w14:textId="08170C71" w:rsidR="007F564B" w:rsidRDefault="007F564B" w:rsidP="007F564B">
      <w:pPr>
        <w:pStyle w:val="dlOfficeHours"/>
      </w:pPr>
      <w:r>
        <w:t>Office hours: Monday – Friday 9.00 – 16.00</w:t>
      </w:r>
    </w:p>
    <w:p w14:paraId="774500EC" w14:textId="066B8421" w:rsidR="007F564B" w:rsidRDefault="007F564B" w:rsidP="007F564B">
      <w:pPr>
        <w:pStyle w:val="dlPhone"/>
      </w:pPr>
      <w:r>
        <w:t>Tel: + 386 1 283 94 37, + 386 1 429 54 20</w:t>
      </w:r>
    </w:p>
    <w:p w14:paraId="65B89544" w14:textId="5240BEAB" w:rsidR="007F564B" w:rsidRDefault="007F564B" w:rsidP="007F564B">
      <w:pPr>
        <w:pStyle w:val="dlPhone"/>
      </w:pPr>
      <w:r>
        <w:t>Fax: + 386 1 283 91 22</w:t>
      </w:r>
    </w:p>
    <w:p w14:paraId="18DF78D8" w14:textId="06AE6E10" w:rsidR="007F564B" w:rsidRDefault="007F564B" w:rsidP="007F564B">
      <w:pPr>
        <w:pStyle w:val="dlPhone"/>
      </w:pPr>
      <w:r>
        <w:t>E-mail: embassy.ljubljana@mfa.gov.eg, embassyegyptlj@outlook.com</w:t>
      </w:r>
    </w:p>
    <w:p w14:paraId="6CC11FEB" w14:textId="4B41647A" w:rsidR="007F564B" w:rsidRDefault="007F564B" w:rsidP="007F564B">
      <w:pPr>
        <w:pStyle w:val="dlUradCaption"/>
      </w:pPr>
      <w:r>
        <w:t>Consular Section</w:t>
      </w:r>
    </w:p>
    <w:p w14:paraId="26B882E7" w14:textId="271E4487" w:rsidR="007F564B" w:rsidRDefault="007F564B" w:rsidP="007F564B">
      <w:pPr>
        <w:pStyle w:val="dlPhone"/>
      </w:pPr>
      <w:r>
        <w:t>Office hours: Monday – Thursday 10.00 – 12.00 and 14.00 – 15.00</w:t>
      </w:r>
    </w:p>
    <w:p w14:paraId="4F37AD4F" w14:textId="6C40F837" w:rsidR="007F564B" w:rsidRDefault="007F564B" w:rsidP="007F564B">
      <w:pPr>
        <w:pStyle w:val="dlPerson"/>
      </w:pPr>
    </w:p>
    <w:p w14:paraId="137F5523" w14:textId="0C5DA267" w:rsidR="007F564B" w:rsidRDefault="007F564B" w:rsidP="007F564B">
      <w:pPr>
        <w:pStyle w:val="dlPerson"/>
      </w:pPr>
      <w:r>
        <w:t>H. E. Ms Nahla Mohamed Essam Eldin ELZAWAHRY</w:t>
      </w:r>
    </w:p>
    <w:p w14:paraId="7F2BFD7D" w14:textId="4F65C223" w:rsidR="007F564B" w:rsidRDefault="007F564B" w:rsidP="007F564B">
      <w:pPr>
        <w:pStyle w:val="dlPerson2"/>
      </w:pPr>
      <w:r>
        <w:t>Ambassador Extraordinary and Plenipotentiary</w:t>
      </w:r>
    </w:p>
    <w:p w14:paraId="0DD5A2D1" w14:textId="72DD103A" w:rsidR="007F564B" w:rsidRDefault="007F564B" w:rsidP="007F564B">
      <w:pPr>
        <w:pStyle w:val="dlPerson2Last"/>
      </w:pPr>
      <w:r>
        <w:t>16 December 2022</w:t>
      </w:r>
    </w:p>
    <w:p w14:paraId="25C47B48" w14:textId="3DF4D5A2" w:rsidR="007F564B" w:rsidRDefault="007F564B" w:rsidP="007F564B">
      <w:pPr>
        <w:pStyle w:val="dlPerson"/>
      </w:pPr>
      <w:r>
        <w:t>Mr Mahmoud Yehia Ali ABDELKADER</w:t>
      </w:r>
    </w:p>
    <w:p w14:paraId="74B48CC7" w14:textId="08428F16" w:rsidR="007F564B" w:rsidRDefault="007F564B" w:rsidP="007F564B">
      <w:pPr>
        <w:pStyle w:val="dlPerson2Last"/>
      </w:pPr>
      <w:r>
        <w:t xml:space="preserve">First Secretary </w:t>
      </w:r>
    </w:p>
    <w:p w14:paraId="7C77ECB2" w14:textId="27DBB502" w:rsidR="007F564B" w:rsidRDefault="007F564B" w:rsidP="007F564B">
      <w:pPr>
        <w:pStyle w:val="dlPerson"/>
      </w:pPr>
      <w:r>
        <w:t>Ms Zeinab Abouelkasem Mohamed Kasem ZAYED</w:t>
      </w:r>
    </w:p>
    <w:p w14:paraId="32BBC6E6" w14:textId="61575C6B" w:rsidR="007F564B" w:rsidRDefault="007F564B" w:rsidP="007F564B">
      <w:pPr>
        <w:pStyle w:val="dlPerson2Last"/>
      </w:pPr>
      <w:r>
        <w:t>Attaché</w:t>
      </w:r>
    </w:p>
    <w:p w14:paraId="6F816842" w14:textId="746920BC" w:rsidR="007F564B" w:rsidRDefault="007F564B" w:rsidP="007F564B">
      <w:pPr>
        <w:pStyle w:val="dlPerson"/>
      </w:pPr>
      <w:r>
        <w:t>Ms Naglaa ABDELRAZIK ATTIA KHALIL BEKHET</w:t>
      </w:r>
    </w:p>
    <w:p w14:paraId="0019C53C" w14:textId="02A0E506" w:rsidR="007F564B" w:rsidRDefault="007F564B" w:rsidP="007F564B">
      <w:pPr>
        <w:pStyle w:val="dlPerson2Last"/>
      </w:pPr>
      <w:r>
        <w:t>Administrative Attaché</w:t>
      </w:r>
    </w:p>
    <w:p w14:paraId="717EB66C" w14:textId="06D92B23" w:rsidR="007F564B" w:rsidRDefault="007F564B" w:rsidP="007F564B">
      <w:pPr>
        <w:pStyle w:val="MisijeNaslov"/>
      </w:pPr>
      <w:r>
        <w:br w:type="column"/>
      </w:r>
      <w:bookmarkStart w:id="51" w:name="_Toc161744084"/>
      <w:r>
        <w:lastRenderedPageBreak/>
        <w:t>El Salvador</w:t>
      </w:r>
      <w:bookmarkEnd w:id="51"/>
    </w:p>
    <w:p w14:paraId="54589038" w14:textId="5C3A527C" w:rsidR="007F564B" w:rsidRDefault="007F564B" w:rsidP="007F564B">
      <w:pPr>
        <w:pStyle w:val="dlCaption"/>
      </w:pPr>
      <w:r>
        <w:t>EMBASSY OF THE REPUBLIC OF EL SALVADOR</w:t>
      </w:r>
    </w:p>
    <w:p w14:paraId="447B513D" w14:textId="1001CC4F" w:rsidR="007F564B" w:rsidRDefault="007F564B" w:rsidP="007F564B">
      <w:pPr>
        <w:pStyle w:val="dlAddress"/>
      </w:pPr>
      <w:r>
        <w:t>1040 VIENNA, Prinz Eugen Strasse 72/2/1</w:t>
      </w:r>
    </w:p>
    <w:p w14:paraId="30079FBC" w14:textId="3125C885" w:rsidR="007F564B" w:rsidRDefault="007F564B" w:rsidP="007F564B">
      <w:pPr>
        <w:pStyle w:val="dlOfficeHours"/>
      </w:pPr>
      <w:r>
        <w:t>Office hours: Monday – Friday 9.00 – 17.00</w:t>
      </w:r>
    </w:p>
    <w:p w14:paraId="118A66DE" w14:textId="433D90FC" w:rsidR="007F564B" w:rsidRDefault="007F564B" w:rsidP="007F564B">
      <w:pPr>
        <w:pStyle w:val="dlPhone"/>
      </w:pPr>
      <w:r>
        <w:t>Tel: + 43 1 505 38 74</w:t>
      </w:r>
    </w:p>
    <w:p w14:paraId="2BEFEA51" w14:textId="6A70E8CD" w:rsidR="007F564B" w:rsidRDefault="007F564B" w:rsidP="007F564B">
      <w:pPr>
        <w:pStyle w:val="dlPhone"/>
      </w:pPr>
      <w:r>
        <w:t>Fax: + 43 1 505 38 76</w:t>
      </w:r>
    </w:p>
    <w:p w14:paraId="089FE88D" w14:textId="6D7E050E" w:rsidR="007F564B" w:rsidRDefault="007F564B" w:rsidP="007F564B">
      <w:pPr>
        <w:pStyle w:val="dlPhone"/>
      </w:pPr>
      <w:r>
        <w:t>E-mail: elsalvador@embasal.at</w:t>
      </w:r>
    </w:p>
    <w:p w14:paraId="1694DFF3" w14:textId="15EB89AC" w:rsidR="007F564B" w:rsidRDefault="007F564B" w:rsidP="007F564B">
      <w:pPr>
        <w:pStyle w:val="dlPerson"/>
      </w:pPr>
    </w:p>
    <w:p w14:paraId="080D3958" w14:textId="33C8CB9D" w:rsidR="007F564B" w:rsidRDefault="007F564B" w:rsidP="007F564B">
      <w:pPr>
        <w:pStyle w:val="dlPerson"/>
      </w:pPr>
      <w:r>
        <w:t>H. E. Ms Julia Emma VILLATORO TARIO</w:t>
      </w:r>
    </w:p>
    <w:p w14:paraId="3938154F" w14:textId="5A0BE723" w:rsidR="007F564B" w:rsidRDefault="007F564B" w:rsidP="007F564B">
      <w:pPr>
        <w:pStyle w:val="dlPerson2"/>
      </w:pPr>
      <w:r>
        <w:t>Ambassador Extraordinary and Plenipotentiary</w:t>
      </w:r>
    </w:p>
    <w:p w14:paraId="15AEFF5C" w14:textId="3373916F" w:rsidR="007F564B" w:rsidRDefault="007F564B" w:rsidP="007F564B">
      <w:pPr>
        <w:pStyle w:val="dlPerson2Last"/>
      </w:pPr>
      <w:r>
        <w:t>26 October 2022</w:t>
      </w:r>
    </w:p>
    <w:p w14:paraId="739F1B13" w14:textId="11033D8E" w:rsidR="007F564B" w:rsidRDefault="007F564B" w:rsidP="007F564B">
      <w:pPr>
        <w:pStyle w:val="dlPerson"/>
      </w:pPr>
      <w:r>
        <w:t>Mr Ramiro Aquiles RECINOS TREJO</w:t>
      </w:r>
    </w:p>
    <w:p w14:paraId="445D373E" w14:textId="67E0DB0E" w:rsidR="007F564B" w:rsidRDefault="007F564B" w:rsidP="007F564B">
      <w:pPr>
        <w:pStyle w:val="dlPerson2Last"/>
      </w:pPr>
      <w:r>
        <w:t>Ambassador (Political Affairs)</w:t>
      </w:r>
    </w:p>
    <w:p w14:paraId="384095C8" w14:textId="194AAB64" w:rsidR="007F564B" w:rsidRDefault="007F564B" w:rsidP="007F564B">
      <w:pPr>
        <w:pStyle w:val="dlPerson"/>
      </w:pPr>
      <w:r>
        <w:t>Ms Irma Lidia ORTEGA VALLECILLO</w:t>
      </w:r>
    </w:p>
    <w:p w14:paraId="609DD699" w14:textId="727E702C" w:rsidR="007F564B" w:rsidRDefault="007F564B" w:rsidP="007F564B">
      <w:pPr>
        <w:pStyle w:val="dlPerson2Last"/>
      </w:pPr>
      <w:r>
        <w:t>Minister Counsellor (Consular Affairs)</w:t>
      </w:r>
    </w:p>
    <w:p w14:paraId="77A23514" w14:textId="69C6F215" w:rsidR="007F564B" w:rsidRDefault="007F564B" w:rsidP="007F564B">
      <w:pPr>
        <w:pStyle w:val="dlPerson"/>
      </w:pPr>
      <w:r>
        <w:t>Mr José Manuel RECINOS</w:t>
      </w:r>
    </w:p>
    <w:p w14:paraId="1041F011" w14:textId="38466150" w:rsidR="007F564B" w:rsidRDefault="007F564B" w:rsidP="007F564B">
      <w:pPr>
        <w:pStyle w:val="dlPerson2Last"/>
      </w:pPr>
      <w:r>
        <w:t>Minister Counsellor (Commercial, Economic and Cultural Affairs)</w:t>
      </w:r>
    </w:p>
    <w:p w14:paraId="7F1014DF" w14:textId="43251404" w:rsidR="007F564B" w:rsidRDefault="007F564B" w:rsidP="007F564B">
      <w:pPr>
        <w:pStyle w:val="dlPerson"/>
      </w:pPr>
      <w:r>
        <w:t>Ms Astrid Elisa PORTILLO RODRÍGUEZ</w:t>
      </w:r>
    </w:p>
    <w:p w14:paraId="007DA83C" w14:textId="6AF799B4" w:rsidR="007F564B" w:rsidRDefault="007F564B" w:rsidP="007F564B">
      <w:pPr>
        <w:pStyle w:val="dlPerson2Last"/>
      </w:pPr>
      <w:r>
        <w:t>Counsellor</w:t>
      </w:r>
    </w:p>
    <w:p w14:paraId="37D07E8F" w14:textId="43C44F0B" w:rsidR="007F564B" w:rsidRDefault="007F564B" w:rsidP="007F564B">
      <w:pPr>
        <w:pStyle w:val="MisijeNaslov"/>
      </w:pPr>
      <w:r>
        <w:br w:type="column"/>
      </w:r>
      <w:bookmarkStart w:id="52" w:name="_Toc161744085"/>
      <w:r>
        <w:lastRenderedPageBreak/>
        <w:t>Equatorial Guinea</w:t>
      </w:r>
      <w:bookmarkEnd w:id="52"/>
    </w:p>
    <w:p w14:paraId="5D192FD6" w14:textId="2FD4CC11" w:rsidR="007F564B" w:rsidRDefault="007F564B" w:rsidP="007F564B">
      <w:pPr>
        <w:pStyle w:val="dlCaption"/>
      </w:pPr>
      <w:r>
        <w:t>EMBASSY OF THE REPUBLIC OF EQUATORIAL GUINEA</w:t>
      </w:r>
    </w:p>
    <w:p w14:paraId="11A576C7" w14:textId="20E07972" w:rsidR="007F564B" w:rsidRDefault="007F564B" w:rsidP="007F564B">
      <w:pPr>
        <w:pStyle w:val="dlAddress"/>
      </w:pPr>
      <w:r>
        <w:t>IT-00198 ROME, Via Bruxelles 59/a</w:t>
      </w:r>
    </w:p>
    <w:p w14:paraId="5E9FDDE2" w14:textId="2DB53D8C" w:rsidR="007F564B" w:rsidRDefault="007F564B" w:rsidP="007F564B">
      <w:pPr>
        <w:pStyle w:val="dlPhone"/>
      </w:pPr>
      <w:r>
        <w:t>Tel: + 39 068 555 428</w:t>
      </w:r>
    </w:p>
    <w:p w14:paraId="1D070053" w14:textId="3E409557" w:rsidR="007F564B" w:rsidRDefault="007F564B" w:rsidP="007F564B">
      <w:pPr>
        <w:pStyle w:val="dlPhone"/>
      </w:pPr>
      <w:r>
        <w:t>Fax: + 39 068 530 56 85</w:t>
      </w:r>
    </w:p>
    <w:p w14:paraId="4EADEFC4" w14:textId="09C483F6" w:rsidR="007F564B" w:rsidRDefault="007F564B" w:rsidP="007F564B">
      <w:pPr>
        <w:pStyle w:val="dlPhone"/>
      </w:pPr>
      <w:r>
        <w:t>E-mail: embaregeitalia@yahoo.es</w:t>
      </w:r>
    </w:p>
    <w:p w14:paraId="53072871" w14:textId="401D67D9" w:rsidR="007F564B" w:rsidRDefault="007F564B" w:rsidP="007F564B">
      <w:pPr>
        <w:pStyle w:val="dlPerson"/>
      </w:pPr>
    </w:p>
    <w:p w14:paraId="4325D642" w14:textId="00B4AD4B" w:rsidR="007F564B" w:rsidRDefault="007F564B" w:rsidP="007F564B">
      <w:pPr>
        <w:pStyle w:val="dlPerson"/>
      </w:pPr>
      <w:r>
        <w:t>Mr Mateo NSOGO NGUERE MICUE</w:t>
      </w:r>
    </w:p>
    <w:p w14:paraId="2E68C527" w14:textId="61939A30" w:rsidR="007F564B" w:rsidRDefault="007F564B" w:rsidP="007F564B">
      <w:pPr>
        <w:pStyle w:val="dlPerson2"/>
      </w:pPr>
      <w:r>
        <w:t>Counsellor</w:t>
      </w:r>
    </w:p>
    <w:p w14:paraId="768F0BBC" w14:textId="46CD04FE" w:rsidR="007F564B" w:rsidRDefault="007F564B" w:rsidP="007F564B">
      <w:pPr>
        <w:pStyle w:val="dlPerson2Last"/>
      </w:pPr>
      <w:r>
        <w:t>Chargé d'Affaires a.i.</w:t>
      </w:r>
    </w:p>
    <w:p w14:paraId="424570FF" w14:textId="094D927C" w:rsidR="007F564B" w:rsidRDefault="007F564B" w:rsidP="007F564B">
      <w:pPr>
        <w:pStyle w:val="MisijeNaslov"/>
      </w:pPr>
      <w:r>
        <w:br w:type="column"/>
      </w:r>
      <w:bookmarkStart w:id="53" w:name="_Toc161744086"/>
      <w:r>
        <w:lastRenderedPageBreak/>
        <w:t>Estonia</w:t>
      </w:r>
      <w:bookmarkEnd w:id="53"/>
    </w:p>
    <w:p w14:paraId="7FF956DD" w14:textId="6DD9AC6E" w:rsidR="007F564B" w:rsidRDefault="007F564B" w:rsidP="007F564B">
      <w:pPr>
        <w:pStyle w:val="dlCaption"/>
      </w:pPr>
      <w:r>
        <w:t>EMBASSY OF THE REPUBLIC OF ESTONIA</w:t>
      </w:r>
    </w:p>
    <w:p w14:paraId="52B8D732" w14:textId="6C90212D" w:rsidR="007F564B" w:rsidRDefault="007F564B" w:rsidP="007F564B">
      <w:pPr>
        <w:pStyle w:val="dlAddress"/>
      </w:pPr>
      <w:r>
        <w:t>CZ-11800 PRAGUE, Velkopřevorské námĕstí 484/3</w:t>
      </w:r>
    </w:p>
    <w:p w14:paraId="7055AC90" w14:textId="0C31CB9C" w:rsidR="007F564B" w:rsidRDefault="007F564B" w:rsidP="007F564B">
      <w:pPr>
        <w:pStyle w:val="dlOfficeHours"/>
      </w:pPr>
      <w:r>
        <w:t>Office hours: Monday – Friday 8.30 – 17.00</w:t>
      </w:r>
    </w:p>
    <w:p w14:paraId="6D5CD6D1" w14:textId="02294A80" w:rsidR="007F564B" w:rsidRDefault="007F564B" w:rsidP="007F564B">
      <w:pPr>
        <w:pStyle w:val="dlPhone"/>
      </w:pPr>
      <w:r>
        <w:t>Tel: + 420 257 011 180</w:t>
      </w:r>
    </w:p>
    <w:p w14:paraId="051BBECF" w14:textId="2596A671" w:rsidR="007F564B" w:rsidRDefault="007F564B" w:rsidP="007F564B">
      <w:pPr>
        <w:pStyle w:val="dlPhone"/>
      </w:pPr>
      <w:r>
        <w:t>Emergency number: + 420 727 882 252</w:t>
      </w:r>
    </w:p>
    <w:p w14:paraId="1F7BF254" w14:textId="1C390A11" w:rsidR="007F564B" w:rsidRDefault="007F564B" w:rsidP="007F564B">
      <w:pPr>
        <w:pStyle w:val="dlPhone"/>
      </w:pPr>
      <w:r>
        <w:t>E-mail: embassy.prague@mfa.ee</w:t>
      </w:r>
    </w:p>
    <w:p w14:paraId="5343FA87" w14:textId="6AEAE41B" w:rsidR="007F564B" w:rsidRDefault="007F564B" w:rsidP="007F564B">
      <w:pPr>
        <w:pStyle w:val="dlPhone"/>
      </w:pPr>
      <w:r>
        <w:t>Homepage: https://prague.mfa.ee</w:t>
      </w:r>
    </w:p>
    <w:p w14:paraId="503DE255" w14:textId="20E1898D" w:rsidR="007F564B" w:rsidRDefault="007F564B" w:rsidP="007F564B">
      <w:pPr>
        <w:pStyle w:val="dlPerson"/>
      </w:pPr>
    </w:p>
    <w:p w14:paraId="0766B8B9" w14:textId="6F043C32" w:rsidR="007F564B" w:rsidRDefault="007F564B" w:rsidP="007F564B">
      <w:pPr>
        <w:pStyle w:val="dlPerson"/>
      </w:pPr>
      <w:r>
        <w:t>H. E. Ms Gita KALMET</w:t>
      </w:r>
    </w:p>
    <w:p w14:paraId="10862DBF" w14:textId="541698F3" w:rsidR="007F564B" w:rsidRDefault="007F564B" w:rsidP="007F564B">
      <w:pPr>
        <w:pStyle w:val="dlPerson2"/>
      </w:pPr>
      <w:r>
        <w:t>Ambassador Extraordinary and Plenipotentiary</w:t>
      </w:r>
    </w:p>
    <w:p w14:paraId="01F68D21" w14:textId="322041C5" w:rsidR="007F564B" w:rsidRDefault="007F564B" w:rsidP="007F564B">
      <w:pPr>
        <w:pStyle w:val="dlPerson2Last"/>
      </w:pPr>
      <w:r>
        <w:t>24 November 2021</w:t>
      </w:r>
    </w:p>
    <w:p w14:paraId="1A87E149" w14:textId="30B3E40A" w:rsidR="007F564B" w:rsidRDefault="007F564B" w:rsidP="007F564B">
      <w:pPr>
        <w:pStyle w:val="dlPerson"/>
      </w:pPr>
      <w:r>
        <w:t>Ms Pirgit LAANPUU</w:t>
      </w:r>
    </w:p>
    <w:p w14:paraId="00402D1A" w14:textId="72F807BB" w:rsidR="007F564B" w:rsidRDefault="007F564B" w:rsidP="007F564B">
      <w:pPr>
        <w:pStyle w:val="dlPerson2Last"/>
      </w:pPr>
      <w:r>
        <w:t>Attaché</w:t>
      </w:r>
    </w:p>
    <w:p w14:paraId="304D9243" w14:textId="21B0E718" w:rsidR="007F564B" w:rsidRDefault="007F564B" w:rsidP="007F564B">
      <w:pPr>
        <w:pStyle w:val="MisijeNaslov"/>
      </w:pPr>
      <w:r>
        <w:br w:type="column"/>
      </w:r>
      <w:bookmarkStart w:id="54" w:name="_Toc161744087"/>
      <w:r>
        <w:lastRenderedPageBreak/>
        <w:t>Ethiopia</w:t>
      </w:r>
      <w:bookmarkEnd w:id="54"/>
    </w:p>
    <w:p w14:paraId="1A9E4A01" w14:textId="5D63301C" w:rsidR="007F564B" w:rsidRDefault="007F564B" w:rsidP="007F564B">
      <w:pPr>
        <w:pStyle w:val="dlCaption"/>
      </w:pPr>
      <w:r>
        <w:t>EMBASSY OF THE FEDERAL DEMOCRATIC REPUBLIC OF ETHIOPIA</w:t>
      </w:r>
    </w:p>
    <w:p w14:paraId="41397950" w14:textId="5CB9EAC4" w:rsidR="007F564B" w:rsidRDefault="007F564B" w:rsidP="007F564B">
      <w:pPr>
        <w:pStyle w:val="dlAddress"/>
      </w:pPr>
      <w:r>
        <w:t>IT-00161 ROME, Via Andrea Vesalio 16-18</w:t>
      </w:r>
    </w:p>
    <w:p w14:paraId="63705018" w14:textId="6961F2C6" w:rsidR="007F564B" w:rsidRDefault="007F564B" w:rsidP="007F564B">
      <w:pPr>
        <w:pStyle w:val="dlPhone"/>
      </w:pPr>
      <w:r>
        <w:t>Tel: + 39 06 44 16 16 307</w:t>
      </w:r>
    </w:p>
    <w:p w14:paraId="6DAB77B5" w14:textId="2A3C9D17" w:rsidR="007F564B" w:rsidRDefault="007F564B" w:rsidP="007F564B">
      <w:pPr>
        <w:pStyle w:val="dlPhone"/>
      </w:pPr>
      <w:r>
        <w:t>Fax: + 39 06 44 03 676</w:t>
      </w:r>
    </w:p>
    <w:p w14:paraId="72633D24" w14:textId="06B87C0D" w:rsidR="007F564B" w:rsidRDefault="007F564B" w:rsidP="007F564B">
      <w:pPr>
        <w:pStyle w:val="dlPhone"/>
      </w:pPr>
      <w:r>
        <w:t>E-mail: info@ethiopianembassy.it</w:t>
      </w:r>
    </w:p>
    <w:p w14:paraId="6E7BB08C" w14:textId="28E2295E" w:rsidR="007F564B" w:rsidRDefault="007F564B" w:rsidP="007F564B">
      <w:pPr>
        <w:pStyle w:val="dlUradCaption"/>
      </w:pPr>
      <w:r>
        <w:t>Consular Section</w:t>
      </w:r>
    </w:p>
    <w:p w14:paraId="0759B359" w14:textId="7C20FD6B" w:rsidR="007F564B" w:rsidRDefault="007F564B" w:rsidP="007F564B">
      <w:pPr>
        <w:pStyle w:val="dlPhone"/>
      </w:pPr>
      <w:r>
        <w:t>Tel: + 39 06 44 16 16 320</w:t>
      </w:r>
    </w:p>
    <w:p w14:paraId="18A6ED95" w14:textId="239EDA66" w:rsidR="007F564B" w:rsidRDefault="007F564B" w:rsidP="007F564B">
      <w:pPr>
        <w:pStyle w:val="dlPhone"/>
      </w:pPr>
      <w:r>
        <w:t>Fax: + 39 06 44 291 715</w:t>
      </w:r>
    </w:p>
    <w:p w14:paraId="202D46F6" w14:textId="412673B8" w:rsidR="007F564B" w:rsidRDefault="007F564B" w:rsidP="007F564B">
      <w:pPr>
        <w:pStyle w:val="dlPhone"/>
      </w:pPr>
      <w:r>
        <w:t>E-mail: consular@ethiopianembassy.it</w:t>
      </w:r>
    </w:p>
    <w:p w14:paraId="7B322CA3" w14:textId="04F24E8D" w:rsidR="007F564B" w:rsidRDefault="007F564B" w:rsidP="007F564B">
      <w:pPr>
        <w:pStyle w:val="dlPerson"/>
      </w:pPr>
    </w:p>
    <w:p w14:paraId="5EBC2048" w14:textId="5362A487" w:rsidR="007F564B" w:rsidRDefault="007F564B" w:rsidP="007F564B">
      <w:pPr>
        <w:pStyle w:val="dlPerson"/>
      </w:pPr>
      <w:r>
        <w:t>H. E. Ms Demitu Hambisa BONSA</w:t>
      </w:r>
    </w:p>
    <w:p w14:paraId="0A4EA79D" w14:textId="1367C7EC" w:rsidR="007F564B" w:rsidRDefault="007F564B" w:rsidP="007F564B">
      <w:pPr>
        <w:pStyle w:val="dlPerson2"/>
      </w:pPr>
      <w:r>
        <w:t>Ambassador Extraordinary and Plenipotentiary</w:t>
      </w:r>
    </w:p>
    <w:p w14:paraId="0F6D5F10" w14:textId="13BE4BD5" w:rsidR="007F564B" w:rsidRDefault="007F564B" w:rsidP="007F564B">
      <w:pPr>
        <w:pStyle w:val="dlPerson2Last"/>
      </w:pPr>
      <w:r>
        <w:t>8 September 2022</w:t>
      </w:r>
    </w:p>
    <w:p w14:paraId="066FDAC9" w14:textId="680688DC" w:rsidR="007F564B" w:rsidRDefault="007F564B" w:rsidP="007F564B">
      <w:pPr>
        <w:pStyle w:val="MisijeNaslov"/>
      </w:pPr>
      <w:r>
        <w:br w:type="column"/>
      </w:r>
      <w:bookmarkStart w:id="55" w:name="_Toc161744088"/>
      <w:r>
        <w:lastRenderedPageBreak/>
        <w:t>Finland</w:t>
      </w:r>
      <w:bookmarkEnd w:id="55"/>
    </w:p>
    <w:p w14:paraId="5DBD44EC" w14:textId="4B441259" w:rsidR="007F564B" w:rsidRDefault="007F564B" w:rsidP="007F564B">
      <w:pPr>
        <w:pStyle w:val="dlCaption"/>
      </w:pPr>
      <w:r>
        <w:t>EMBASSY OF THE REPUBLIC OF FINLAND</w:t>
      </w:r>
    </w:p>
    <w:p w14:paraId="0D80AF9C" w14:textId="51E9B3B3" w:rsidR="007F564B" w:rsidRDefault="007F564B" w:rsidP="007F564B">
      <w:pPr>
        <w:pStyle w:val="dlAddress"/>
      </w:pPr>
      <w:r>
        <w:t>HU-1118 BUDAPEST, Kelenhegyi út 16/a</w:t>
      </w:r>
    </w:p>
    <w:p w14:paraId="0D9FC494" w14:textId="7F5A5D73" w:rsidR="007F564B" w:rsidRDefault="007F564B" w:rsidP="007F564B">
      <w:pPr>
        <w:pStyle w:val="dlOfficeHours"/>
      </w:pPr>
      <w:r>
        <w:t>Office hours: Monday – Friday 9.00 – 15.00</w:t>
      </w:r>
    </w:p>
    <w:p w14:paraId="48C00BB9" w14:textId="6FB14EDF" w:rsidR="007F564B" w:rsidRDefault="007F564B" w:rsidP="007F564B">
      <w:pPr>
        <w:pStyle w:val="dlPhone"/>
      </w:pPr>
      <w:r>
        <w:t>Tel: + 36 1 279 25 00</w:t>
      </w:r>
    </w:p>
    <w:p w14:paraId="002BB95A" w14:textId="66162AFA" w:rsidR="007F564B" w:rsidRDefault="007F564B" w:rsidP="007F564B">
      <w:pPr>
        <w:pStyle w:val="dlPhone"/>
      </w:pPr>
      <w:r>
        <w:t>Emergency number: + 358 9 1605 55 55</w:t>
      </w:r>
    </w:p>
    <w:p w14:paraId="7B7B9C3F" w14:textId="22B9AC80" w:rsidR="007F564B" w:rsidRDefault="007F564B" w:rsidP="007F564B">
      <w:pPr>
        <w:pStyle w:val="dlPhone"/>
      </w:pPr>
      <w:r>
        <w:t>Fax: + 36 1 385 05 53</w:t>
      </w:r>
    </w:p>
    <w:p w14:paraId="481B6A7D" w14:textId="4D0C081A" w:rsidR="007F564B" w:rsidRDefault="007F564B" w:rsidP="007F564B">
      <w:pPr>
        <w:pStyle w:val="dlPhone"/>
      </w:pPr>
      <w:r>
        <w:t>E-mail: sanomat.bud@gov.fi</w:t>
      </w:r>
    </w:p>
    <w:p w14:paraId="619FA0EA" w14:textId="67AABF6B" w:rsidR="007F564B" w:rsidRDefault="007F564B" w:rsidP="007F564B">
      <w:pPr>
        <w:pStyle w:val="dlPhone"/>
      </w:pPr>
      <w:r>
        <w:t>Homepage: https://finlandabroad.fi/web/hun</w:t>
      </w:r>
    </w:p>
    <w:p w14:paraId="1C7E5885" w14:textId="5FB458C7" w:rsidR="007F564B" w:rsidRDefault="007F564B" w:rsidP="007F564B">
      <w:pPr>
        <w:pStyle w:val="dlPerson"/>
      </w:pPr>
    </w:p>
    <w:p w14:paraId="24BEA2A3" w14:textId="5F17EEF4" w:rsidR="007F564B" w:rsidRDefault="007F564B" w:rsidP="007F564B">
      <w:pPr>
        <w:pStyle w:val="dlPerson"/>
      </w:pPr>
      <w:r>
        <w:t>H. E. Mr Pertti Juhani ANTTINEN</w:t>
      </w:r>
    </w:p>
    <w:p w14:paraId="3436ECB2" w14:textId="4B0CD346" w:rsidR="007F564B" w:rsidRDefault="007F564B" w:rsidP="007F564B">
      <w:pPr>
        <w:pStyle w:val="dlPerson2"/>
      </w:pPr>
      <w:r>
        <w:t>Ambassador Extraordinary and Plenipotentiary</w:t>
      </w:r>
    </w:p>
    <w:p w14:paraId="4611F009" w14:textId="2F8AAC39" w:rsidR="007F564B" w:rsidRDefault="007F564B" w:rsidP="007F564B">
      <w:pPr>
        <w:pStyle w:val="dlPerson2Last"/>
      </w:pPr>
      <w:r>
        <w:t>22 November 2022</w:t>
      </w:r>
    </w:p>
    <w:p w14:paraId="75FDCEC9" w14:textId="3922BCDF" w:rsidR="007F564B" w:rsidRDefault="007F564B" w:rsidP="007F564B">
      <w:pPr>
        <w:pStyle w:val="dlPerson"/>
      </w:pPr>
      <w:r>
        <w:t>Ms Laura Kaisa Mirjami LEIDY</w:t>
      </w:r>
    </w:p>
    <w:p w14:paraId="04B49BCB" w14:textId="426A6A43" w:rsidR="007F564B" w:rsidRDefault="007F564B" w:rsidP="007F564B">
      <w:pPr>
        <w:pStyle w:val="dlPerson2Last"/>
      </w:pPr>
      <w:r>
        <w:t>Counsellor</w:t>
      </w:r>
    </w:p>
    <w:p w14:paraId="077B680E" w14:textId="5F8FC68A" w:rsidR="007F564B" w:rsidRDefault="007F564B" w:rsidP="007F564B">
      <w:pPr>
        <w:pStyle w:val="dlPerson"/>
      </w:pPr>
      <w:r>
        <w:t>Ms Heta Ilona MELANTIE</w:t>
      </w:r>
    </w:p>
    <w:p w14:paraId="29C09332" w14:textId="0FECB2D3" w:rsidR="007F564B" w:rsidRDefault="007F564B" w:rsidP="007F564B">
      <w:pPr>
        <w:pStyle w:val="dlPerson2Last"/>
      </w:pPr>
      <w:r>
        <w:t>Second Secretary</w:t>
      </w:r>
    </w:p>
    <w:p w14:paraId="0694F9BC" w14:textId="7648E541" w:rsidR="007F564B" w:rsidRDefault="007F564B" w:rsidP="007F564B">
      <w:pPr>
        <w:pStyle w:val="MisijeNaslov"/>
      </w:pPr>
      <w:r>
        <w:br w:type="column"/>
      </w:r>
      <w:bookmarkStart w:id="56" w:name="_Toc161744089"/>
      <w:r>
        <w:lastRenderedPageBreak/>
        <w:t>France</w:t>
      </w:r>
      <w:bookmarkEnd w:id="56"/>
    </w:p>
    <w:p w14:paraId="658FF735" w14:textId="0F3173B6" w:rsidR="007F564B" w:rsidRDefault="007F564B" w:rsidP="007F564B">
      <w:pPr>
        <w:pStyle w:val="dlCaption"/>
      </w:pPr>
      <w:r>
        <w:t>EMBASSY OF THE FRENCH REPUBLIC</w:t>
      </w:r>
    </w:p>
    <w:p w14:paraId="7730D86B" w14:textId="5B56AE15" w:rsidR="007F564B" w:rsidRDefault="007F564B" w:rsidP="007F564B">
      <w:pPr>
        <w:pStyle w:val="dlAddress"/>
      </w:pPr>
      <w:r>
        <w:t>SI-1000 LJUBLJANA, Barjanska cesta 1</w:t>
      </w:r>
    </w:p>
    <w:p w14:paraId="27614115" w14:textId="4144B891" w:rsidR="007F564B" w:rsidRDefault="007F564B" w:rsidP="007F564B">
      <w:pPr>
        <w:pStyle w:val="dlOfficeHours"/>
      </w:pPr>
      <w:r>
        <w:t>Office hours: Monday – Friday 9.00 – 13.00 and 14.30 – 17.30</w:t>
      </w:r>
    </w:p>
    <w:p w14:paraId="0469590A" w14:textId="14B1FAE3" w:rsidR="007F564B" w:rsidRDefault="007F564B" w:rsidP="007F564B">
      <w:pPr>
        <w:pStyle w:val="dlPhone"/>
      </w:pPr>
      <w:r>
        <w:t>Tel: + 386 1 479 04 00</w:t>
      </w:r>
    </w:p>
    <w:p w14:paraId="0AF28A3E" w14:textId="30329193" w:rsidR="007F564B" w:rsidRDefault="007F564B" w:rsidP="007F564B">
      <w:pPr>
        <w:pStyle w:val="dlPhone"/>
      </w:pPr>
      <w:r>
        <w:t>Emergency number: + 386 41 613 631</w:t>
      </w:r>
    </w:p>
    <w:p w14:paraId="1F078806" w14:textId="46668A9F" w:rsidR="007F564B" w:rsidRDefault="007F564B" w:rsidP="007F564B">
      <w:pPr>
        <w:pStyle w:val="dlPhone"/>
      </w:pPr>
      <w:r>
        <w:t>Fax: + 386 1 479 04 10</w:t>
      </w:r>
    </w:p>
    <w:p w14:paraId="66E0BE84" w14:textId="0BA98D17" w:rsidR="007F564B" w:rsidRDefault="007F564B" w:rsidP="007F564B">
      <w:pPr>
        <w:pStyle w:val="dlPhone"/>
      </w:pPr>
      <w:r>
        <w:t>E-mail: contact@ambafrance-si.org</w:t>
      </w:r>
    </w:p>
    <w:p w14:paraId="02965E50" w14:textId="1DBB1561" w:rsidR="007F564B" w:rsidRDefault="007F564B" w:rsidP="007F564B">
      <w:pPr>
        <w:pStyle w:val="dlPhone"/>
      </w:pPr>
      <w:r>
        <w:t>Homepage: http://si.ambafrance.org</w:t>
      </w:r>
    </w:p>
    <w:p w14:paraId="2D2FE13D" w14:textId="52F6DC77" w:rsidR="007F564B" w:rsidRDefault="007F564B" w:rsidP="007F564B">
      <w:pPr>
        <w:pStyle w:val="dlUradCaption"/>
      </w:pPr>
      <w:r>
        <w:t>Consular Section</w:t>
      </w:r>
    </w:p>
    <w:p w14:paraId="6374AB2D" w14:textId="08F0941F" w:rsidR="007F564B" w:rsidRDefault="007F564B" w:rsidP="007F564B">
      <w:pPr>
        <w:pStyle w:val="dlPhone"/>
      </w:pPr>
      <w:r>
        <w:t>SI-1000 LJUBLJANA, Zoisova cesta 2</w:t>
      </w:r>
    </w:p>
    <w:p w14:paraId="749CE2B6" w14:textId="77777777" w:rsidR="007F564B" w:rsidRDefault="007F564B" w:rsidP="007F564B">
      <w:pPr>
        <w:pStyle w:val="dlPhone"/>
      </w:pPr>
      <w:r>
        <w:t>Office hours: Monday 8.30 – 12.30 and 14.30 – 17.30,</w:t>
      </w:r>
    </w:p>
    <w:p w14:paraId="106F2F9F" w14:textId="1851E82A" w:rsidR="007F564B" w:rsidRDefault="007F564B" w:rsidP="007F564B">
      <w:pPr>
        <w:pStyle w:val="dlPhone"/>
      </w:pPr>
      <w:r>
        <w:t>Tuesday – Friday 8.30 – 12.30</w:t>
      </w:r>
    </w:p>
    <w:p w14:paraId="19444FE1" w14:textId="26524F36" w:rsidR="007F564B" w:rsidRDefault="007F564B" w:rsidP="007F564B">
      <w:pPr>
        <w:pStyle w:val="dlPhone"/>
      </w:pPr>
      <w:r>
        <w:t>Tel: + 3861 479 04 30</w:t>
      </w:r>
    </w:p>
    <w:p w14:paraId="3EB59206" w14:textId="459A2AE3" w:rsidR="007F564B" w:rsidRDefault="007F564B" w:rsidP="007F564B">
      <w:pPr>
        <w:pStyle w:val="dlPhone"/>
      </w:pPr>
      <w:r>
        <w:t>Emergency number: + 386 41 724 542</w:t>
      </w:r>
    </w:p>
    <w:p w14:paraId="466C3270" w14:textId="3B8D9B4D" w:rsidR="007F564B" w:rsidRDefault="007F564B" w:rsidP="007F564B">
      <w:pPr>
        <w:pStyle w:val="dlPhone"/>
      </w:pPr>
      <w:r>
        <w:t>E-mail: consulat.ljubljana-amba@diplomatie.gouv.fr</w:t>
      </w:r>
    </w:p>
    <w:p w14:paraId="428BAD7E" w14:textId="38175B47" w:rsidR="007F564B" w:rsidRDefault="007F564B" w:rsidP="007F564B">
      <w:pPr>
        <w:pStyle w:val="dlUradCaption"/>
      </w:pPr>
      <w:r>
        <w:t>Economic Section</w:t>
      </w:r>
    </w:p>
    <w:p w14:paraId="73157627" w14:textId="7BC85E76" w:rsidR="007F564B" w:rsidRDefault="007F564B" w:rsidP="007F564B">
      <w:pPr>
        <w:pStyle w:val="dlPhone"/>
      </w:pPr>
      <w:r>
        <w:t>Tel: + 386 1 479 04 53</w:t>
      </w:r>
    </w:p>
    <w:p w14:paraId="50DCCDF3" w14:textId="33A96ECC" w:rsidR="007F564B" w:rsidRDefault="007F564B" w:rsidP="007F564B">
      <w:pPr>
        <w:pStyle w:val="dlPhone"/>
      </w:pPr>
      <w:r>
        <w:t>Fax: + 386 1 479 04 60</w:t>
      </w:r>
    </w:p>
    <w:p w14:paraId="060C69B5" w14:textId="06B3FE1D" w:rsidR="007F564B" w:rsidRDefault="007F564B" w:rsidP="007F564B">
      <w:pPr>
        <w:pStyle w:val="dlPhone"/>
      </w:pPr>
      <w:r>
        <w:t>E-mail: ljubljana@dgtresor.gouv.fr</w:t>
      </w:r>
    </w:p>
    <w:p w14:paraId="42284353" w14:textId="6700FF33" w:rsidR="007F564B" w:rsidRDefault="007F564B" w:rsidP="007F564B">
      <w:pPr>
        <w:pStyle w:val="dlUradCaption"/>
      </w:pPr>
      <w:r>
        <w:t>French Institute</w:t>
      </w:r>
    </w:p>
    <w:p w14:paraId="2C4B3DC4" w14:textId="495905D0" w:rsidR="007F564B" w:rsidRDefault="007F564B" w:rsidP="007F564B">
      <w:pPr>
        <w:pStyle w:val="dlPhone"/>
      </w:pPr>
      <w:r>
        <w:t>SI–1000 LJUBLJANA, Breg 12</w:t>
      </w:r>
    </w:p>
    <w:p w14:paraId="7740E502" w14:textId="63B0984A" w:rsidR="007F564B" w:rsidRDefault="007F564B" w:rsidP="007F564B">
      <w:pPr>
        <w:pStyle w:val="dlPhone"/>
      </w:pPr>
      <w:r>
        <w:t>Office hours: Monday – Friday 8.30 – 13.00 and 14.00 – 16.30</w:t>
      </w:r>
    </w:p>
    <w:p w14:paraId="08CF4700" w14:textId="166CD3D5" w:rsidR="007F564B" w:rsidRDefault="007F564B" w:rsidP="007F564B">
      <w:pPr>
        <w:pStyle w:val="dlPhone"/>
      </w:pPr>
      <w:r>
        <w:t>Tel: + 386 1 200 05 00</w:t>
      </w:r>
    </w:p>
    <w:p w14:paraId="68073FA2" w14:textId="3C661143" w:rsidR="007F564B" w:rsidRDefault="007F564B" w:rsidP="007F564B">
      <w:pPr>
        <w:pStyle w:val="dlPhone"/>
      </w:pPr>
      <w:r>
        <w:t>Emergency number: + 386 1 200 05 12</w:t>
      </w:r>
    </w:p>
    <w:p w14:paraId="32B0FF1F" w14:textId="4CDC176B" w:rsidR="007F564B" w:rsidRDefault="007F564B" w:rsidP="007F564B">
      <w:pPr>
        <w:pStyle w:val="dlPhone"/>
      </w:pPr>
      <w:r>
        <w:t>E-mail: ljubljana@dgtresor.gouv.fr</w:t>
      </w:r>
    </w:p>
    <w:p w14:paraId="327B3A6A" w14:textId="531583FA" w:rsidR="007F564B" w:rsidRDefault="007F564B" w:rsidP="007F564B">
      <w:pPr>
        <w:pStyle w:val="dlUradCaption"/>
      </w:pPr>
      <w:r>
        <w:t>Defence Attaché’s Office</w:t>
      </w:r>
    </w:p>
    <w:p w14:paraId="7B74F930" w14:textId="651B2C15" w:rsidR="007F564B" w:rsidRDefault="007F564B" w:rsidP="007F564B">
      <w:pPr>
        <w:pStyle w:val="dlPhone"/>
      </w:pPr>
      <w:r>
        <w:t>AT-1040 VIENNA, Technikerstraße 2</w:t>
      </w:r>
    </w:p>
    <w:p w14:paraId="5E771910" w14:textId="42727338" w:rsidR="007F564B" w:rsidRDefault="007F564B" w:rsidP="007F564B">
      <w:pPr>
        <w:pStyle w:val="dlPhone"/>
      </w:pPr>
      <w:r>
        <w:t>Tel: + 43 1 502 751 85</w:t>
      </w:r>
    </w:p>
    <w:p w14:paraId="3BBAF1A1" w14:textId="72660F16" w:rsidR="007F564B" w:rsidRDefault="007F564B" w:rsidP="007F564B">
      <w:pPr>
        <w:pStyle w:val="dlPhone"/>
      </w:pPr>
      <w:r>
        <w:t>Fax: + 43 1 502 751 63</w:t>
      </w:r>
    </w:p>
    <w:p w14:paraId="505DBB73" w14:textId="4A79E3F7" w:rsidR="007F564B" w:rsidRDefault="007F564B" w:rsidP="007F564B">
      <w:pPr>
        <w:pStyle w:val="dlPhone"/>
      </w:pPr>
      <w:r>
        <w:t>E-mail: milfrance.vienne-amba@diplomatie.gouv.fr</w:t>
      </w:r>
    </w:p>
    <w:p w14:paraId="412B6521" w14:textId="796DE0CA" w:rsidR="007F564B" w:rsidRDefault="007F564B" w:rsidP="007F564B">
      <w:pPr>
        <w:pStyle w:val="dlUradCaption"/>
      </w:pPr>
      <w:r>
        <w:t>Police Attaché’s Office</w:t>
      </w:r>
    </w:p>
    <w:p w14:paraId="0755904F" w14:textId="6B9BC4F2" w:rsidR="007F564B" w:rsidRDefault="007F564B" w:rsidP="007F564B">
      <w:pPr>
        <w:pStyle w:val="dlPhone"/>
      </w:pPr>
      <w:r>
        <w:t>AT–1040 VIENNA, Technikerstraße 2</w:t>
      </w:r>
    </w:p>
    <w:p w14:paraId="51DF73EB" w14:textId="46EF1127" w:rsidR="007F564B" w:rsidRDefault="007F564B" w:rsidP="007F564B">
      <w:pPr>
        <w:pStyle w:val="dlPhone"/>
      </w:pPr>
      <w:r>
        <w:t>Tel: + 43 1 502 75 104</w:t>
      </w:r>
    </w:p>
    <w:p w14:paraId="5C71D7D0" w14:textId="57C8F3FB" w:rsidR="007F564B" w:rsidRDefault="007F564B" w:rsidP="007F564B">
      <w:pPr>
        <w:pStyle w:val="dlPhone"/>
      </w:pPr>
      <w:r>
        <w:t>Fax: + 43 1 502 75 168</w:t>
      </w:r>
    </w:p>
    <w:p w14:paraId="5344D912" w14:textId="7F1B5730" w:rsidR="007F564B" w:rsidRDefault="007F564B" w:rsidP="007F564B">
      <w:pPr>
        <w:pStyle w:val="dlPhone"/>
      </w:pPr>
      <w:r>
        <w:t>E-mail: ssi.vienne-amba@diplomatie.gouv.fr</w:t>
      </w:r>
    </w:p>
    <w:p w14:paraId="56ECD375" w14:textId="68F94196" w:rsidR="007F564B" w:rsidRDefault="007F564B" w:rsidP="007F564B">
      <w:pPr>
        <w:pStyle w:val="dlPerson"/>
      </w:pPr>
    </w:p>
    <w:p w14:paraId="3D5618E5" w14:textId="58394EC5" w:rsidR="007F564B" w:rsidRDefault="007F564B" w:rsidP="007F564B">
      <w:pPr>
        <w:pStyle w:val="dlPerson"/>
      </w:pPr>
      <w:r>
        <w:t>H. E. Ms Florence LEVY</w:t>
      </w:r>
    </w:p>
    <w:p w14:paraId="298FC345" w14:textId="13151D94" w:rsidR="007F564B" w:rsidRDefault="007F564B" w:rsidP="007F564B">
      <w:pPr>
        <w:pStyle w:val="dlPerson2"/>
      </w:pPr>
      <w:r>
        <w:t>Ambassador Extraordinary and Plenipotentiary</w:t>
      </w:r>
    </w:p>
    <w:p w14:paraId="2C1C7BC7" w14:textId="36D90EA2" w:rsidR="007F564B" w:rsidRDefault="007F564B" w:rsidP="007F564B">
      <w:pPr>
        <w:pStyle w:val="dlPerson2Last"/>
      </w:pPr>
      <w:r>
        <w:t>26 October 2022</w:t>
      </w:r>
    </w:p>
    <w:p w14:paraId="40132CF3" w14:textId="2EA1330E" w:rsidR="007F564B" w:rsidRDefault="007F564B" w:rsidP="007F564B">
      <w:pPr>
        <w:pStyle w:val="dlPerson"/>
      </w:pPr>
      <w:r>
        <w:t>Ms Samantha BONBAYL</w:t>
      </w:r>
    </w:p>
    <w:p w14:paraId="79306B9C" w14:textId="7E23146C" w:rsidR="007F564B" w:rsidRDefault="007F564B" w:rsidP="007F564B">
      <w:pPr>
        <w:pStyle w:val="dlPerson2Last"/>
      </w:pPr>
      <w:r>
        <w:t>First Counsellor</w:t>
      </w:r>
    </w:p>
    <w:p w14:paraId="22D38040" w14:textId="7B691D99" w:rsidR="007F564B" w:rsidRDefault="007F564B" w:rsidP="007F564B">
      <w:pPr>
        <w:pStyle w:val="dlPerson"/>
      </w:pPr>
      <w:r>
        <w:t>Mr Karl COGARD</w:t>
      </w:r>
    </w:p>
    <w:p w14:paraId="0AA17657" w14:textId="619355F3" w:rsidR="007F564B" w:rsidRDefault="007F564B" w:rsidP="007F564B">
      <w:pPr>
        <w:pStyle w:val="dlPerson2"/>
      </w:pPr>
      <w:r>
        <w:t>Counsellor</w:t>
      </w:r>
    </w:p>
    <w:p w14:paraId="6C552869" w14:textId="10380DF0" w:rsidR="007F564B" w:rsidRDefault="007F564B" w:rsidP="007F564B">
      <w:pPr>
        <w:pStyle w:val="dlPerson2Last"/>
      </w:pPr>
      <w:r>
        <w:t>Director of the French Institute</w:t>
      </w:r>
    </w:p>
    <w:p w14:paraId="517B6888" w14:textId="074C546C" w:rsidR="007F564B" w:rsidRDefault="007F564B" w:rsidP="007F564B">
      <w:pPr>
        <w:pStyle w:val="dlPerson"/>
      </w:pPr>
      <w:r>
        <w:t>Ms Swalie, Marie-José, Annick LEFEUVRE</w:t>
      </w:r>
    </w:p>
    <w:p w14:paraId="164F61EB" w14:textId="17315DB9" w:rsidR="007F564B" w:rsidRDefault="007F564B" w:rsidP="007F564B">
      <w:pPr>
        <w:pStyle w:val="dlPerson2Last"/>
      </w:pPr>
      <w:r>
        <w:t>First Secretary</w:t>
      </w:r>
    </w:p>
    <w:p w14:paraId="5BE55261" w14:textId="6C6E6253" w:rsidR="007F564B" w:rsidRDefault="007F564B" w:rsidP="007F564B">
      <w:pPr>
        <w:pStyle w:val="dlPerson"/>
      </w:pPr>
      <w:r>
        <w:t>Mr Killian, Corentin BATAILLARD</w:t>
      </w:r>
    </w:p>
    <w:p w14:paraId="61BF00D6" w14:textId="570D247A" w:rsidR="007F564B" w:rsidRDefault="007F564B" w:rsidP="007F564B">
      <w:pPr>
        <w:pStyle w:val="dlPerson2Last"/>
      </w:pPr>
      <w:r>
        <w:t>Second Secretary and Consul</w:t>
      </w:r>
    </w:p>
    <w:p w14:paraId="2E3D3AF5" w14:textId="7E35AB54" w:rsidR="007F564B" w:rsidRDefault="007F564B" w:rsidP="007F564B">
      <w:pPr>
        <w:pStyle w:val="dlPerson"/>
      </w:pPr>
      <w:r>
        <w:t>Mr Werner, Chilperic, Guillaume, Roland LAVENTURE</w:t>
      </w:r>
    </w:p>
    <w:p w14:paraId="6BFAB198" w14:textId="66F0552C" w:rsidR="007F564B" w:rsidRDefault="007F564B" w:rsidP="007F564B">
      <w:pPr>
        <w:pStyle w:val="dlPerson2Last"/>
      </w:pPr>
      <w:r>
        <w:t>Third Secretary</w:t>
      </w:r>
    </w:p>
    <w:p w14:paraId="2D005B38" w14:textId="2351AA13" w:rsidR="007F564B" w:rsidRDefault="007F564B" w:rsidP="007F564B">
      <w:pPr>
        <w:pStyle w:val="dlPerson"/>
      </w:pPr>
      <w:r>
        <w:t>Colonel Stephane Jean LOECHLEITER</w:t>
      </w:r>
    </w:p>
    <w:p w14:paraId="0EF6544D" w14:textId="5D896B50" w:rsidR="007F564B" w:rsidRDefault="007F564B" w:rsidP="007F564B">
      <w:pPr>
        <w:pStyle w:val="dlPerson2"/>
      </w:pPr>
      <w:r>
        <w:t>Defence Attaché</w:t>
      </w:r>
    </w:p>
    <w:p w14:paraId="7BE6D478" w14:textId="00FC7ECF" w:rsidR="007F564B" w:rsidRDefault="007F564B" w:rsidP="007F564B">
      <w:pPr>
        <w:pStyle w:val="dlPerson2Last"/>
      </w:pPr>
      <w:r>
        <w:t>with residence in Vienna</w:t>
      </w:r>
    </w:p>
    <w:p w14:paraId="71997EE6" w14:textId="6DFCC3E6" w:rsidR="007F564B" w:rsidRDefault="007F564B" w:rsidP="007F564B">
      <w:pPr>
        <w:pStyle w:val="dlPerson"/>
      </w:pPr>
      <w:r>
        <w:t>Mr Pierre-Charles GROSSE</w:t>
      </w:r>
    </w:p>
    <w:p w14:paraId="14F44B3D" w14:textId="28A82945" w:rsidR="007F564B" w:rsidRDefault="007F564B" w:rsidP="007F564B">
      <w:pPr>
        <w:pStyle w:val="dlPerson2"/>
      </w:pPr>
      <w:r>
        <w:t>Police Attaché</w:t>
      </w:r>
    </w:p>
    <w:p w14:paraId="5644098B" w14:textId="068EA509" w:rsidR="007F564B" w:rsidRDefault="007F564B" w:rsidP="007F564B">
      <w:pPr>
        <w:pStyle w:val="dlPerson2Last"/>
      </w:pPr>
      <w:r>
        <w:t>with residence in Vienna</w:t>
      </w:r>
    </w:p>
    <w:p w14:paraId="295E05C4" w14:textId="6C56C774" w:rsidR="007F564B" w:rsidRDefault="007F564B" w:rsidP="007F564B">
      <w:pPr>
        <w:pStyle w:val="MisijeNaslov"/>
      </w:pPr>
      <w:r>
        <w:br w:type="column"/>
      </w:r>
      <w:bookmarkStart w:id="57" w:name="_Toc161744090"/>
      <w:r>
        <w:lastRenderedPageBreak/>
        <w:t>Georgia</w:t>
      </w:r>
      <w:bookmarkEnd w:id="57"/>
    </w:p>
    <w:p w14:paraId="582E9750" w14:textId="132418FB" w:rsidR="007F564B" w:rsidRDefault="007F564B" w:rsidP="007F564B">
      <w:pPr>
        <w:pStyle w:val="dlCaption"/>
      </w:pPr>
      <w:r>
        <w:t>EMBASSY OF GEORGIA</w:t>
      </w:r>
    </w:p>
    <w:p w14:paraId="6ADF1E50" w14:textId="6D6A89D6" w:rsidR="007F564B" w:rsidRDefault="007F564B" w:rsidP="007F564B">
      <w:pPr>
        <w:pStyle w:val="dlAddress"/>
      </w:pPr>
      <w:r>
        <w:t>SI-1000 LJUBLJANA, Levčeva ulica 6</w:t>
      </w:r>
    </w:p>
    <w:p w14:paraId="2B36C20B" w14:textId="1A40F54C" w:rsidR="007F564B" w:rsidRDefault="007F564B" w:rsidP="007F564B">
      <w:pPr>
        <w:pStyle w:val="dlOfficeHours"/>
      </w:pPr>
      <w:r>
        <w:t>Office hours: Monday – Friday 9.00 – 13.00 and 14.00 – 18.00</w:t>
      </w:r>
    </w:p>
    <w:p w14:paraId="490F1F0E" w14:textId="5FC834D1" w:rsidR="007F564B" w:rsidRDefault="007F564B" w:rsidP="007F564B">
      <w:pPr>
        <w:pStyle w:val="dlPhone"/>
      </w:pPr>
      <w:r>
        <w:t>Tel: + 386 8 382 65 98; + 386 41 317 636</w:t>
      </w:r>
    </w:p>
    <w:p w14:paraId="1E9F1503" w14:textId="67D9EF95" w:rsidR="007F564B" w:rsidRDefault="007F564B" w:rsidP="007F564B">
      <w:pPr>
        <w:pStyle w:val="dlPhone"/>
      </w:pPr>
      <w:r>
        <w:t>Emergency number: + 386 40 337 788</w:t>
      </w:r>
    </w:p>
    <w:p w14:paraId="2EC91114" w14:textId="4BBFD415" w:rsidR="007F564B" w:rsidRDefault="007F564B" w:rsidP="007F564B">
      <w:pPr>
        <w:pStyle w:val="dlPhone"/>
      </w:pPr>
      <w:r>
        <w:t>Fax: + 386 8 382 65 99</w:t>
      </w:r>
    </w:p>
    <w:p w14:paraId="19380F29" w14:textId="618E9811" w:rsidR="007F564B" w:rsidRDefault="007F564B" w:rsidP="007F564B">
      <w:pPr>
        <w:pStyle w:val="dlPhone"/>
      </w:pPr>
      <w:r>
        <w:t>E-mail: ljubljana.emb@mfa.gov.ge</w:t>
      </w:r>
    </w:p>
    <w:p w14:paraId="366CB804" w14:textId="45FE3A5E" w:rsidR="007F564B" w:rsidRDefault="007F564B" w:rsidP="007F564B">
      <w:pPr>
        <w:pStyle w:val="dlPhone"/>
      </w:pPr>
      <w:r>
        <w:t>Homepage: www.slovenia.mfa.gov.ge</w:t>
      </w:r>
    </w:p>
    <w:p w14:paraId="45120330" w14:textId="552D949D" w:rsidR="007F564B" w:rsidRDefault="007F564B" w:rsidP="007F564B">
      <w:pPr>
        <w:pStyle w:val="dlUradCaption"/>
      </w:pPr>
      <w:r>
        <w:t>Consular Section</w:t>
      </w:r>
    </w:p>
    <w:p w14:paraId="50AB3608" w14:textId="53A585F4" w:rsidR="007F564B" w:rsidRDefault="007F564B" w:rsidP="007F564B">
      <w:pPr>
        <w:pStyle w:val="dlPhone"/>
      </w:pPr>
      <w:r>
        <w:t>Office hours: Monday – Friday 9.00 – 13.00</w:t>
      </w:r>
    </w:p>
    <w:p w14:paraId="1010C06E" w14:textId="436E25B8" w:rsidR="007F564B" w:rsidRDefault="007F564B" w:rsidP="007F564B">
      <w:pPr>
        <w:pStyle w:val="dlPerson"/>
      </w:pPr>
    </w:p>
    <w:p w14:paraId="73A9D12B" w14:textId="5203C317" w:rsidR="007F564B" w:rsidRDefault="007F564B" w:rsidP="007F564B">
      <w:pPr>
        <w:pStyle w:val="dlPerson"/>
      </w:pPr>
      <w:r>
        <w:t>Mr Irakli GIGAURI</w:t>
      </w:r>
    </w:p>
    <w:p w14:paraId="756035C6" w14:textId="5C27D12E" w:rsidR="007F564B" w:rsidRDefault="007F564B" w:rsidP="007F564B">
      <w:pPr>
        <w:pStyle w:val="dlPerson2"/>
      </w:pPr>
      <w:r>
        <w:t>Minister Counsellor</w:t>
      </w:r>
    </w:p>
    <w:p w14:paraId="7E90AD7F" w14:textId="4A85BAE3" w:rsidR="007F564B" w:rsidRDefault="007F564B" w:rsidP="007F564B">
      <w:pPr>
        <w:pStyle w:val="dlPerson2Last"/>
      </w:pPr>
      <w:r>
        <w:t>Chargé d'Affaires a.i.</w:t>
      </w:r>
    </w:p>
    <w:p w14:paraId="075F6B36" w14:textId="503F130C" w:rsidR="007F564B" w:rsidRDefault="007F564B" w:rsidP="007F564B">
      <w:pPr>
        <w:pStyle w:val="dlPerson"/>
      </w:pPr>
      <w:r>
        <w:t>Mr Mirza SULEIMANOV</w:t>
      </w:r>
    </w:p>
    <w:p w14:paraId="1ECA8183" w14:textId="3EC795E8" w:rsidR="007F564B" w:rsidRDefault="007F564B" w:rsidP="007F564B">
      <w:pPr>
        <w:pStyle w:val="dlPerson2Last"/>
      </w:pPr>
      <w:r>
        <w:t>First Secretary</w:t>
      </w:r>
    </w:p>
    <w:p w14:paraId="09CECC89" w14:textId="5D1ACD51" w:rsidR="007F564B" w:rsidRDefault="007F564B" w:rsidP="007F564B">
      <w:pPr>
        <w:pStyle w:val="dlPerson"/>
      </w:pPr>
      <w:r>
        <w:t>Mr Jemal RAMISHVILI</w:t>
      </w:r>
    </w:p>
    <w:p w14:paraId="684372F7" w14:textId="5ED3B60E" w:rsidR="007F564B" w:rsidRDefault="007F564B" w:rsidP="007F564B">
      <w:pPr>
        <w:pStyle w:val="dlPerson2"/>
      </w:pPr>
      <w:r>
        <w:t>Police Attaché</w:t>
      </w:r>
    </w:p>
    <w:p w14:paraId="7AFC1C9C" w14:textId="5C936086" w:rsidR="007F564B" w:rsidRDefault="007F564B" w:rsidP="007F564B">
      <w:pPr>
        <w:pStyle w:val="dlPerson2Last"/>
      </w:pPr>
      <w:r>
        <w:t>with residence in Vienna</w:t>
      </w:r>
    </w:p>
    <w:p w14:paraId="1CEAD6EA" w14:textId="05426757" w:rsidR="007F564B" w:rsidRDefault="007F564B" w:rsidP="007F564B">
      <w:pPr>
        <w:pStyle w:val="MisijeNaslov"/>
      </w:pPr>
      <w:r>
        <w:br w:type="column"/>
      </w:r>
      <w:bookmarkStart w:id="58" w:name="_Toc161744091"/>
      <w:r>
        <w:lastRenderedPageBreak/>
        <w:t>Germany</w:t>
      </w:r>
      <w:bookmarkEnd w:id="58"/>
    </w:p>
    <w:p w14:paraId="5F83186B" w14:textId="6A4451CF" w:rsidR="007F564B" w:rsidRDefault="007F564B" w:rsidP="007F564B">
      <w:pPr>
        <w:pStyle w:val="dlCaption"/>
      </w:pPr>
      <w:r>
        <w:t>EMBASSY OF THE FEDERAL REPUBLIC OF GERMANY</w:t>
      </w:r>
    </w:p>
    <w:p w14:paraId="5A035D45" w14:textId="710B8BC5" w:rsidR="007F564B" w:rsidRDefault="007F564B" w:rsidP="007F564B">
      <w:pPr>
        <w:pStyle w:val="dlAddress"/>
      </w:pPr>
      <w:r>
        <w:t>SI-1000 LJUBLJANA, Prešernova cesta 27</w:t>
      </w:r>
    </w:p>
    <w:p w14:paraId="62FDEEE3" w14:textId="0A09F172" w:rsidR="007F564B" w:rsidRDefault="007F564B" w:rsidP="007F564B">
      <w:pPr>
        <w:pStyle w:val="dlOfficeHours"/>
      </w:pPr>
      <w:r>
        <w:t>Office hours: Monday – Thursday 8.00 – 16.30, Friday 8.00 – 14.00</w:t>
      </w:r>
    </w:p>
    <w:p w14:paraId="3A805DE8" w14:textId="27CBFBE8" w:rsidR="007F564B" w:rsidRDefault="007F564B" w:rsidP="007F564B">
      <w:pPr>
        <w:pStyle w:val="dlPhone"/>
      </w:pPr>
      <w:r>
        <w:t>Tel: + 386 1 479 03 00</w:t>
      </w:r>
    </w:p>
    <w:p w14:paraId="578BC3AE" w14:textId="1B8D858A" w:rsidR="007F564B" w:rsidRDefault="007F564B" w:rsidP="007F564B">
      <w:pPr>
        <w:pStyle w:val="dlPhone"/>
      </w:pPr>
      <w:r>
        <w:t>Emergency number: + 386 30 708 055</w:t>
      </w:r>
    </w:p>
    <w:p w14:paraId="1F48C3B2" w14:textId="57609838" w:rsidR="007F564B" w:rsidRDefault="007F564B" w:rsidP="007F564B">
      <w:pPr>
        <w:pStyle w:val="dlPhone"/>
      </w:pPr>
      <w:r>
        <w:t>Fax: + 386 1 425 08 99</w:t>
      </w:r>
    </w:p>
    <w:p w14:paraId="2FBC8086" w14:textId="1332954E" w:rsidR="007F564B" w:rsidRDefault="007F564B" w:rsidP="007F564B">
      <w:pPr>
        <w:pStyle w:val="dlPhone"/>
      </w:pPr>
      <w:r>
        <w:t>E-mail: info@laibach.auswaertiges-amt.de</w:t>
      </w:r>
    </w:p>
    <w:p w14:paraId="169696A6" w14:textId="28178646" w:rsidR="007F564B" w:rsidRDefault="007F564B" w:rsidP="007F564B">
      <w:pPr>
        <w:pStyle w:val="dlPhone"/>
      </w:pPr>
      <w:r>
        <w:t>Homepage: www.laibach.diplo.de</w:t>
      </w:r>
    </w:p>
    <w:p w14:paraId="2986FF80" w14:textId="3CF49A88" w:rsidR="007F564B" w:rsidRDefault="007F564B" w:rsidP="007F564B">
      <w:pPr>
        <w:pStyle w:val="dlUradCaption"/>
      </w:pPr>
      <w:r>
        <w:t>Consular Section</w:t>
      </w:r>
    </w:p>
    <w:p w14:paraId="0C83E7C1" w14:textId="77777777" w:rsidR="007F564B" w:rsidRDefault="007F564B" w:rsidP="007F564B">
      <w:pPr>
        <w:pStyle w:val="dlPhone"/>
      </w:pPr>
      <w:r>
        <w:t>Office hours: Monday, Wednesday and Thursday 9.00 – 12.00</w:t>
      </w:r>
    </w:p>
    <w:p w14:paraId="0ED939FD" w14:textId="0B5832BF" w:rsidR="007F564B" w:rsidRDefault="007F564B" w:rsidP="007F564B">
      <w:pPr>
        <w:pStyle w:val="dlPhone"/>
      </w:pPr>
      <w:r>
        <w:t xml:space="preserve"> Tuesday 9.00 – 12.00 and 14.00 – 16.00, Friday 9.00 – 11.00</w:t>
      </w:r>
    </w:p>
    <w:p w14:paraId="519F8999" w14:textId="664624AF" w:rsidR="007F564B" w:rsidRDefault="007F564B" w:rsidP="007F564B">
      <w:pPr>
        <w:pStyle w:val="dlPhone"/>
      </w:pPr>
      <w:r>
        <w:t>Tel: + 386 1 479 03 00</w:t>
      </w:r>
    </w:p>
    <w:p w14:paraId="2BFA3F2B" w14:textId="2728C0A6" w:rsidR="007F564B" w:rsidRDefault="007F564B" w:rsidP="007F564B">
      <w:pPr>
        <w:pStyle w:val="dlPhone"/>
      </w:pPr>
      <w:r>
        <w:t>Fax: + 386 1 251 61 66</w:t>
      </w:r>
    </w:p>
    <w:p w14:paraId="6173714D" w14:textId="3B1BD1B6" w:rsidR="007F564B" w:rsidRDefault="007F564B" w:rsidP="007F564B">
      <w:pPr>
        <w:pStyle w:val="dlPerson"/>
      </w:pPr>
    </w:p>
    <w:p w14:paraId="35490A1D" w14:textId="3349D558" w:rsidR="007F564B" w:rsidRDefault="007F564B" w:rsidP="007F564B">
      <w:pPr>
        <w:pStyle w:val="dlPerson"/>
      </w:pPr>
      <w:r>
        <w:t>H. E. Ms Natalie KAUTHER</w:t>
      </w:r>
    </w:p>
    <w:p w14:paraId="328A662A" w14:textId="7C3781FB" w:rsidR="007F564B" w:rsidRDefault="007F564B" w:rsidP="007F564B">
      <w:pPr>
        <w:pStyle w:val="dlPerson2"/>
      </w:pPr>
      <w:r>
        <w:t>Ambassador Extraordinary and Plenipotentiary</w:t>
      </w:r>
    </w:p>
    <w:p w14:paraId="78826D1F" w14:textId="3E76D4EB" w:rsidR="007F564B" w:rsidRDefault="007F564B" w:rsidP="007F564B">
      <w:pPr>
        <w:pStyle w:val="dlPerson2Last"/>
      </w:pPr>
      <w:r>
        <w:t>27 July 2020</w:t>
      </w:r>
    </w:p>
    <w:p w14:paraId="6FD3083F" w14:textId="58999474" w:rsidR="007F564B" w:rsidRDefault="007F564B" w:rsidP="007F564B">
      <w:pPr>
        <w:pStyle w:val="dlPerson"/>
      </w:pPr>
      <w:r>
        <w:t>Ms Eva-Ricarda Bärbel WILLEMS</w:t>
      </w:r>
    </w:p>
    <w:p w14:paraId="16E10BAC" w14:textId="0356F3E6" w:rsidR="007F564B" w:rsidRDefault="007F564B" w:rsidP="007F564B">
      <w:pPr>
        <w:pStyle w:val="dlPerson2Last"/>
      </w:pPr>
      <w:r>
        <w:t>First Secretary</w:t>
      </w:r>
    </w:p>
    <w:p w14:paraId="39D765AB" w14:textId="199D2334" w:rsidR="007F564B" w:rsidRDefault="007F564B" w:rsidP="007F564B">
      <w:pPr>
        <w:pStyle w:val="dlPerson"/>
      </w:pPr>
      <w:r>
        <w:t>Colonel Jörg RÜTTEN</w:t>
      </w:r>
    </w:p>
    <w:p w14:paraId="3C5C4F98" w14:textId="74009E95" w:rsidR="007F564B" w:rsidRDefault="007F564B" w:rsidP="007F564B">
      <w:pPr>
        <w:pStyle w:val="dlPerson2"/>
      </w:pPr>
      <w:r>
        <w:t>Defence Attaché</w:t>
      </w:r>
    </w:p>
    <w:p w14:paraId="56D0B78F" w14:textId="76E6881E" w:rsidR="007F564B" w:rsidRDefault="007F564B" w:rsidP="007F564B">
      <w:pPr>
        <w:pStyle w:val="dlPerson2Last"/>
      </w:pPr>
      <w:r>
        <w:t>with residence in Vienna</w:t>
      </w:r>
    </w:p>
    <w:p w14:paraId="0500F112" w14:textId="447209C0" w:rsidR="007F564B" w:rsidRDefault="007F564B" w:rsidP="007F564B">
      <w:pPr>
        <w:pStyle w:val="dlPerson"/>
      </w:pPr>
      <w:r>
        <w:t>Mr Hans-Werner MANSHOLT</w:t>
      </w:r>
    </w:p>
    <w:p w14:paraId="65ECD91F" w14:textId="12716953" w:rsidR="007F564B" w:rsidRDefault="007F564B" w:rsidP="007F564B">
      <w:pPr>
        <w:pStyle w:val="dlPerson2"/>
      </w:pPr>
      <w:r>
        <w:t>Assistant Military Attaché</w:t>
      </w:r>
    </w:p>
    <w:p w14:paraId="23E24E53" w14:textId="70FA0966" w:rsidR="007F564B" w:rsidRDefault="007F564B" w:rsidP="007F564B">
      <w:pPr>
        <w:pStyle w:val="dlPerson2Last"/>
      </w:pPr>
      <w:r>
        <w:t>with residence in Vienna</w:t>
      </w:r>
    </w:p>
    <w:p w14:paraId="434785A4" w14:textId="52AD25C0" w:rsidR="007F564B" w:rsidRDefault="007F564B" w:rsidP="007F564B">
      <w:pPr>
        <w:pStyle w:val="dlPerson"/>
      </w:pPr>
      <w:r>
        <w:t>Ms Julia Anna NEBLICH</w:t>
      </w:r>
    </w:p>
    <w:p w14:paraId="578E0DD1" w14:textId="7918C5BC" w:rsidR="007F564B" w:rsidRDefault="007F564B" w:rsidP="007F564B">
      <w:pPr>
        <w:pStyle w:val="dlPerson2Last"/>
      </w:pPr>
      <w:r>
        <w:t>First Secretary</w:t>
      </w:r>
    </w:p>
    <w:p w14:paraId="4666B4BC" w14:textId="5AE11B48" w:rsidR="007F564B" w:rsidRDefault="007F564B" w:rsidP="007F564B">
      <w:pPr>
        <w:pStyle w:val="dlPerson"/>
      </w:pPr>
      <w:r>
        <w:t>Ms Elisabeth GIMENEZ</w:t>
      </w:r>
    </w:p>
    <w:p w14:paraId="08E08030" w14:textId="0C33064C" w:rsidR="007F564B" w:rsidRDefault="007F564B" w:rsidP="007F564B">
      <w:pPr>
        <w:pStyle w:val="dlPerson2Last"/>
      </w:pPr>
      <w:r>
        <w:t>First Secretary</w:t>
      </w:r>
    </w:p>
    <w:p w14:paraId="1C854CF4" w14:textId="73171570" w:rsidR="007F564B" w:rsidRDefault="007F564B" w:rsidP="007F564B">
      <w:pPr>
        <w:pStyle w:val="dlPerson"/>
      </w:pPr>
      <w:r>
        <w:t>Ms Julia Blandina CONRAD</w:t>
      </w:r>
    </w:p>
    <w:p w14:paraId="579E53C9" w14:textId="672336D0" w:rsidR="007F564B" w:rsidRDefault="007F564B" w:rsidP="007F564B">
      <w:pPr>
        <w:pStyle w:val="dlPerson2Last"/>
      </w:pPr>
      <w:r>
        <w:t>Second Secretary and Consul</w:t>
      </w:r>
    </w:p>
    <w:p w14:paraId="4CFABE13" w14:textId="1F5B94C2" w:rsidR="007F564B" w:rsidRDefault="007F564B" w:rsidP="007F564B">
      <w:pPr>
        <w:pStyle w:val="dlPerson"/>
      </w:pPr>
      <w:r>
        <w:t>Mr Karl Rainer GRAF</w:t>
      </w:r>
    </w:p>
    <w:p w14:paraId="17669438" w14:textId="147D53D8" w:rsidR="007F564B" w:rsidRDefault="007F564B" w:rsidP="007F564B">
      <w:pPr>
        <w:pStyle w:val="dlPerson2"/>
      </w:pPr>
      <w:r>
        <w:t>Third Secretary</w:t>
      </w:r>
    </w:p>
    <w:p w14:paraId="2706539F" w14:textId="70821AEF" w:rsidR="007F564B" w:rsidRDefault="007F564B" w:rsidP="007F564B">
      <w:pPr>
        <w:pStyle w:val="dlPerson2Last"/>
      </w:pPr>
      <w:r>
        <w:t>with residence in Vienna</w:t>
      </w:r>
    </w:p>
    <w:p w14:paraId="4A502A86" w14:textId="18D9C692" w:rsidR="007F564B" w:rsidRDefault="007F564B" w:rsidP="007F564B">
      <w:pPr>
        <w:pStyle w:val="dlPerson"/>
      </w:pPr>
      <w:r>
        <w:lastRenderedPageBreak/>
        <w:t>Ms Gisela Gräfin SZÉCHENYI</w:t>
      </w:r>
    </w:p>
    <w:p w14:paraId="75A39877" w14:textId="64326A5D" w:rsidR="007F564B" w:rsidRDefault="007F564B" w:rsidP="007F564B">
      <w:pPr>
        <w:pStyle w:val="dlPerson2Last"/>
      </w:pPr>
      <w:r>
        <w:t>Assistant Attaché</w:t>
      </w:r>
    </w:p>
    <w:p w14:paraId="7D275ECD" w14:textId="5FD26BA6" w:rsidR="007F564B" w:rsidRDefault="007F564B" w:rsidP="007F564B">
      <w:pPr>
        <w:pStyle w:val="dlPerson"/>
      </w:pPr>
      <w:r>
        <w:t>Ms Mirka Isabel LEHMANN</w:t>
      </w:r>
    </w:p>
    <w:p w14:paraId="2678A31C" w14:textId="1C8CA394" w:rsidR="007F564B" w:rsidRDefault="007F564B" w:rsidP="007F564B">
      <w:pPr>
        <w:pStyle w:val="dlPerson2Last"/>
      </w:pPr>
      <w:r>
        <w:t>Assistant Attaché</w:t>
      </w:r>
    </w:p>
    <w:p w14:paraId="5A6C19D0" w14:textId="7C3C48E0" w:rsidR="007F564B" w:rsidRDefault="007F564B" w:rsidP="007F564B">
      <w:pPr>
        <w:pStyle w:val="dlPerson"/>
      </w:pPr>
      <w:r>
        <w:t>Mr Christoph HORSCH</w:t>
      </w:r>
    </w:p>
    <w:p w14:paraId="2FC4C0B2" w14:textId="37365E2F" w:rsidR="007F564B" w:rsidRDefault="007F564B" w:rsidP="007F564B">
      <w:pPr>
        <w:pStyle w:val="dlPerson2Last"/>
      </w:pPr>
      <w:r>
        <w:t>Assistant Attaché</w:t>
      </w:r>
    </w:p>
    <w:p w14:paraId="3BC7F08A" w14:textId="1FE7A0B7" w:rsidR="007F564B" w:rsidRDefault="007F564B" w:rsidP="007F564B">
      <w:pPr>
        <w:pStyle w:val="dlPerson"/>
      </w:pPr>
      <w:r>
        <w:t>Ms Katharina STÖHR</w:t>
      </w:r>
    </w:p>
    <w:p w14:paraId="140D3D43" w14:textId="0B656A02" w:rsidR="007F564B" w:rsidRDefault="007F564B" w:rsidP="007F564B">
      <w:pPr>
        <w:pStyle w:val="dlPerson2Last"/>
      </w:pPr>
      <w:r>
        <w:t>Assistant Attaché</w:t>
      </w:r>
    </w:p>
    <w:p w14:paraId="4CA07BFC" w14:textId="2241C40E" w:rsidR="007F564B" w:rsidRDefault="007F564B" w:rsidP="007F564B">
      <w:pPr>
        <w:pStyle w:val="MisijeNaslov"/>
      </w:pPr>
      <w:r>
        <w:br w:type="column"/>
      </w:r>
      <w:bookmarkStart w:id="59" w:name="_Toc161744092"/>
      <w:r>
        <w:lastRenderedPageBreak/>
        <w:t>Ghana</w:t>
      </w:r>
      <w:bookmarkEnd w:id="59"/>
    </w:p>
    <w:p w14:paraId="500B1205" w14:textId="152EF32F" w:rsidR="007F564B" w:rsidRDefault="007F564B" w:rsidP="007F564B">
      <w:pPr>
        <w:pStyle w:val="dlCaption"/>
      </w:pPr>
      <w:r>
        <w:t>EMBASSY OF THE REPUBLIC OF GHANA</w:t>
      </w:r>
    </w:p>
    <w:p w14:paraId="45341A01" w14:textId="03334A76" w:rsidR="007F564B" w:rsidRDefault="007F564B" w:rsidP="007F564B">
      <w:pPr>
        <w:pStyle w:val="dlAddress"/>
      </w:pPr>
      <w:r>
        <w:t>IT-00199 ROME, Via Ostriana 4</w:t>
      </w:r>
    </w:p>
    <w:p w14:paraId="61BC52E1" w14:textId="2472AA47" w:rsidR="007F564B" w:rsidRDefault="007F564B" w:rsidP="007F564B">
      <w:pPr>
        <w:pStyle w:val="dlPhone"/>
      </w:pPr>
      <w:r>
        <w:t>Tel: + 36 06 86 216 663</w:t>
      </w:r>
    </w:p>
    <w:p w14:paraId="5DFB2ACD" w14:textId="40E49FA1" w:rsidR="007F564B" w:rsidRDefault="007F564B" w:rsidP="007F564B">
      <w:pPr>
        <w:pStyle w:val="dlPhone"/>
      </w:pPr>
      <w:r>
        <w:t>Fax: + 39 06 863 257 62</w:t>
      </w:r>
    </w:p>
    <w:p w14:paraId="1DCCC100" w14:textId="086611A8" w:rsidR="007F564B" w:rsidRDefault="007F564B" w:rsidP="007F564B">
      <w:pPr>
        <w:pStyle w:val="dlPhone"/>
      </w:pPr>
      <w:r>
        <w:t>E-mail: info@ghanaembassy.it, rome@mfa.gov.gh</w:t>
      </w:r>
    </w:p>
    <w:p w14:paraId="4EBFFF58" w14:textId="25B377A1" w:rsidR="007F564B" w:rsidRDefault="007F564B" w:rsidP="007F564B">
      <w:pPr>
        <w:pStyle w:val="dlPhone"/>
      </w:pPr>
      <w:r>
        <w:t>Homepage: www.rome.mfa.gov.gh</w:t>
      </w:r>
    </w:p>
    <w:p w14:paraId="710130C1" w14:textId="754DBBD8" w:rsidR="007F564B" w:rsidRDefault="007F564B" w:rsidP="007F564B">
      <w:pPr>
        <w:pStyle w:val="dlUradCaption"/>
      </w:pPr>
      <w:r>
        <w:t>Chancery</w:t>
      </w:r>
    </w:p>
    <w:p w14:paraId="422C3DDD" w14:textId="22185AF5" w:rsidR="007F564B" w:rsidRDefault="007F564B" w:rsidP="007F564B">
      <w:pPr>
        <w:pStyle w:val="dlPhone"/>
      </w:pPr>
      <w:r>
        <w:t>Via Antonio Bertoloni 19 (temporary location untill end of November 2023)</w:t>
      </w:r>
    </w:p>
    <w:p w14:paraId="1B661F1B" w14:textId="3ABBA358" w:rsidR="007F564B" w:rsidRDefault="007F564B" w:rsidP="007F564B">
      <w:pPr>
        <w:pStyle w:val="dlPhone"/>
      </w:pPr>
      <w:r>
        <w:t>Tel: + 39 06 86 00 215</w:t>
      </w:r>
    </w:p>
    <w:p w14:paraId="4B764826" w14:textId="737F3065" w:rsidR="007F564B" w:rsidRDefault="007F564B" w:rsidP="007F564B">
      <w:pPr>
        <w:pStyle w:val="dlUradCaption"/>
      </w:pPr>
      <w:r>
        <w:t>Consular Section</w:t>
      </w:r>
    </w:p>
    <w:p w14:paraId="71709118" w14:textId="6417356F" w:rsidR="007F564B" w:rsidRDefault="007F564B" w:rsidP="007F564B">
      <w:pPr>
        <w:pStyle w:val="dlPhone"/>
      </w:pPr>
      <w:r>
        <w:t>Tel: + 39 06 862 171 91, + 39 06 862 193 07</w:t>
      </w:r>
    </w:p>
    <w:p w14:paraId="6969D8A9" w14:textId="745C42B7" w:rsidR="007F564B" w:rsidRDefault="007F564B" w:rsidP="007F564B">
      <w:pPr>
        <w:pStyle w:val="dlPhone"/>
      </w:pPr>
      <w:r>
        <w:t>E-mail: consular@ghanaembassy.it</w:t>
      </w:r>
    </w:p>
    <w:p w14:paraId="12785DFF" w14:textId="2EAE0023" w:rsidR="007F564B" w:rsidRDefault="007F564B" w:rsidP="007F564B">
      <w:pPr>
        <w:pStyle w:val="dlPerson"/>
      </w:pPr>
    </w:p>
    <w:p w14:paraId="644808AB" w14:textId="7A5E489B" w:rsidR="007F564B" w:rsidRDefault="007F564B" w:rsidP="007F564B">
      <w:pPr>
        <w:pStyle w:val="dlPerson"/>
      </w:pPr>
      <w:r>
        <w:t>H. E. Ms Merene BENYAH</w:t>
      </w:r>
    </w:p>
    <w:p w14:paraId="0E145208" w14:textId="3164AE9C" w:rsidR="007F564B" w:rsidRDefault="007F564B" w:rsidP="007F564B">
      <w:pPr>
        <w:pStyle w:val="dlPerson2"/>
      </w:pPr>
      <w:r>
        <w:t>Ambassador Extraordinary and Plenipotentiary</w:t>
      </w:r>
    </w:p>
    <w:p w14:paraId="7E8B6BF0" w14:textId="5AC98F66" w:rsidR="007F564B" w:rsidRDefault="007F564B" w:rsidP="007F564B">
      <w:pPr>
        <w:pStyle w:val="dlPerson2Last"/>
      </w:pPr>
      <w:r>
        <w:t>9 August 2023</w:t>
      </w:r>
    </w:p>
    <w:p w14:paraId="018F1E4A" w14:textId="17912775" w:rsidR="007F564B" w:rsidRDefault="007F564B" w:rsidP="007F564B">
      <w:pPr>
        <w:pStyle w:val="dlPerson"/>
      </w:pPr>
      <w:r>
        <w:t>Mr Julius Eli GOKA</w:t>
      </w:r>
    </w:p>
    <w:p w14:paraId="36A37B83" w14:textId="02A2643C" w:rsidR="007F564B" w:rsidRDefault="007F564B" w:rsidP="007F564B">
      <w:pPr>
        <w:pStyle w:val="dlPerson2Last"/>
      </w:pPr>
      <w:r>
        <w:t>First Secretary</w:t>
      </w:r>
    </w:p>
    <w:p w14:paraId="2AEBF8C3" w14:textId="602070BE" w:rsidR="007F564B" w:rsidRDefault="007F564B" w:rsidP="007F564B">
      <w:pPr>
        <w:pStyle w:val="MisijeNaslov"/>
      </w:pPr>
      <w:r>
        <w:br w:type="column"/>
      </w:r>
      <w:bookmarkStart w:id="60" w:name="_Toc161744093"/>
      <w:r>
        <w:lastRenderedPageBreak/>
        <w:t>Greece</w:t>
      </w:r>
      <w:bookmarkEnd w:id="60"/>
    </w:p>
    <w:p w14:paraId="579217C4" w14:textId="1EF8B01B" w:rsidR="007F564B" w:rsidRDefault="007F564B" w:rsidP="007F564B">
      <w:pPr>
        <w:pStyle w:val="dlCaption"/>
      </w:pPr>
      <w:r>
        <w:t>EMBASSY OF THE HELLENIC REPUBLIC</w:t>
      </w:r>
    </w:p>
    <w:p w14:paraId="4588D01A" w14:textId="3DAE5727" w:rsidR="007F564B" w:rsidRDefault="007F564B" w:rsidP="007F564B">
      <w:pPr>
        <w:pStyle w:val="dlAddress"/>
      </w:pPr>
      <w:r>
        <w:t>SI-1000 LJUBLJANA, Trnovski pristan 14</w:t>
      </w:r>
    </w:p>
    <w:p w14:paraId="645243B7" w14:textId="74176AF0" w:rsidR="007F564B" w:rsidRDefault="007F564B" w:rsidP="007F564B">
      <w:pPr>
        <w:pStyle w:val="dlOfficeHours"/>
      </w:pPr>
      <w:r>
        <w:t>Office hours: Monday – Friday 8.00 – 15.30</w:t>
      </w:r>
    </w:p>
    <w:p w14:paraId="416E6AB4" w14:textId="6CA35455" w:rsidR="007F564B" w:rsidRDefault="007F564B" w:rsidP="007F564B">
      <w:pPr>
        <w:pStyle w:val="dlPhone"/>
      </w:pPr>
      <w:r>
        <w:t>Tel: + 386 1 420 14 00</w:t>
      </w:r>
    </w:p>
    <w:p w14:paraId="50E73F95" w14:textId="23157E60" w:rsidR="007F564B" w:rsidRDefault="007F564B" w:rsidP="007F564B">
      <w:pPr>
        <w:pStyle w:val="dlPhone"/>
      </w:pPr>
      <w:r>
        <w:t>Emergency number: + 386 51 449 956</w:t>
      </w:r>
    </w:p>
    <w:p w14:paraId="0A9DF634" w14:textId="181AECF4" w:rsidR="007F564B" w:rsidRDefault="007F564B" w:rsidP="007F564B">
      <w:pPr>
        <w:pStyle w:val="dlPhone"/>
      </w:pPr>
      <w:r>
        <w:t>E-mail: gremb.lju@mfa.gr</w:t>
      </w:r>
    </w:p>
    <w:p w14:paraId="5C01019D" w14:textId="57144024" w:rsidR="007F564B" w:rsidRDefault="007F564B" w:rsidP="007F564B">
      <w:pPr>
        <w:pStyle w:val="dlPhone"/>
      </w:pPr>
      <w:r>
        <w:t>Homepage: www.mfa.gr/ljubljana</w:t>
      </w:r>
    </w:p>
    <w:p w14:paraId="3EED8403" w14:textId="1C29210F" w:rsidR="007F564B" w:rsidRDefault="007F564B" w:rsidP="007F564B">
      <w:pPr>
        <w:pStyle w:val="dlUradCaption"/>
      </w:pPr>
      <w:r>
        <w:t>Consular Section</w:t>
      </w:r>
    </w:p>
    <w:p w14:paraId="70E601C1" w14:textId="55D529A6" w:rsidR="007F564B" w:rsidRDefault="007F564B" w:rsidP="007F564B">
      <w:pPr>
        <w:pStyle w:val="dlPhone"/>
      </w:pPr>
      <w:r>
        <w:t>Office hours: Monday – Friday 10.00 – 13.00</w:t>
      </w:r>
    </w:p>
    <w:p w14:paraId="6DABB971" w14:textId="14353074" w:rsidR="007F564B" w:rsidRDefault="007F564B" w:rsidP="007F564B">
      <w:pPr>
        <w:pStyle w:val="dlUradCaption"/>
      </w:pPr>
      <w:r>
        <w:t>Economic and Commercial Section</w:t>
      </w:r>
    </w:p>
    <w:p w14:paraId="57908D2F" w14:textId="10A07DC0" w:rsidR="007F564B" w:rsidRDefault="007F564B" w:rsidP="007F564B">
      <w:pPr>
        <w:pStyle w:val="dlPhone"/>
      </w:pPr>
      <w:r>
        <w:t>Office hours: Monday – Friday 8.00 – 15.30</w:t>
      </w:r>
    </w:p>
    <w:p w14:paraId="7804D9D5" w14:textId="0C631EF5" w:rsidR="007F564B" w:rsidRDefault="007F564B" w:rsidP="007F564B">
      <w:pPr>
        <w:pStyle w:val="dlPhone"/>
      </w:pPr>
      <w:r>
        <w:t>Tel: + 386 1 420 14 20</w:t>
      </w:r>
    </w:p>
    <w:p w14:paraId="51A745D7" w14:textId="55AB5294" w:rsidR="007F564B" w:rsidRDefault="007F564B" w:rsidP="007F564B">
      <w:pPr>
        <w:pStyle w:val="dlPhone"/>
      </w:pPr>
      <w:r>
        <w:t>E-mail: ecocom-ljubljana@mfa.gr</w:t>
      </w:r>
    </w:p>
    <w:p w14:paraId="288BD25B" w14:textId="2630FD13" w:rsidR="007F564B" w:rsidRDefault="007F564B" w:rsidP="007F564B">
      <w:pPr>
        <w:pStyle w:val="dlPerson"/>
      </w:pPr>
    </w:p>
    <w:p w14:paraId="40698BB5" w14:textId="5DEA8CDB" w:rsidR="007F564B" w:rsidRDefault="007F564B" w:rsidP="007F564B">
      <w:pPr>
        <w:pStyle w:val="dlPerson"/>
      </w:pPr>
      <w:r>
        <w:t>H. E. Mr Argyrios MAKRIS</w:t>
      </w:r>
    </w:p>
    <w:p w14:paraId="0A2A9749" w14:textId="7F402B62" w:rsidR="007F564B" w:rsidRDefault="007F564B" w:rsidP="007F564B">
      <w:pPr>
        <w:pStyle w:val="dlPerson2"/>
      </w:pPr>
      <w:r>
        <w:t>Ambassador Extraordinary and Plenipotentiary</w:t>
      </w:r>
    </w:p>
    <w:p w14:paraId="5BCD3F38" w14:textId="209A0A5E" w:rsidR="007F564B" w:rsidRDefault="007F564B" w:rsidP="007F564B">
      <w:pPr>
        <w:pStyle w:val="dlPerson2Last"/>
      </w:pPr>
      <w:r>
        <w:t>22 November 2023</w:t>
      </w:r>
    </w:p>
    <w:p w14:paraId="508C6E52" w14:textId="3D9C369B" w:rsidR="007F564B" w:rsidRDefault="007F564B" w:rsidP="007F564B">
      <w:pPr>
        <w:pStyle w:val="dlPerson"/>
      </w:pPr>
      <w:r>
        <w:t>Mr Nikolaos VAGDOUTIS</w:t>
      </w:r>
    </w:p>
    <w:p w14:paraId="2CE7A410" w14:textId="299A51FD" w:rsidR="007F564B" w:rsidRDefault="007F564B" w:rsidP="007F564B">
      <w:pPr>
        <w:pStyle w:val="dlPerson2Last"/>
      </w:pPr>
      <w:r>
        <w:t xml:space="preserve">First Secretary </w:t>
      </w:r>
    </w:p>
    <w:p w14:paraId="2048273D" w14:textId="5C83357A" w:rsidR="007F564B" w:rsidRDefault="007F564B" w:rsidP="007F564B">
      <w:pPr>
        <w:pStyle w:val="dlPerson"/>
      </w:pPr>
      <w:r>
        <w:t>Colonel Athanasios LEKOS</w:t>
      </w:r>
    </w:p>
    <w:p w14:paraId="30A7646F" w14:textId="0FA8162E" w:rsidR="007F564B" w:rsidRDefault="007F564B" w:rsidP="007F564B">
      <w:pPr>
        <w:pStyle w:val="dlPerson2"/>
      </w:pPr>
      <w:r>
        <w:t>Defence Attaché</w:t>
      </w:r>
    </w:p>
    <w:p w14:paraId="3E679F54" w14:textId="57C0A010" w:rsidR="007F564B" w:rsidRDefault="007F564B" w:rsidP="007F564B">
      <w:pPr>
        <w:pStyle w:val="dlPerson2Last"/>
      </w:pPr>
      <w:r>
        <w:t>with residence in Rome</w:t>
      </w:r>
    </w:p>
    <w:p w14:paraId="13C97888" w14:textId="614690AA" w:rsidR="007F564B" w:rsidRDefault="007F564B" w:rsidP="007F564B">
      <w:pPr>
        <w:pStyle w:val="dlPerson"/>
      </w:pPr>
      <w:r>
        <w:t>Ms Kyriaki TSATSARONI</w:t>
      </w:r>
    </w:p>
    <w:p w14:paraId="6B28B401" w14:textId="5D10F1C7" w:rsidR="007F564B" w:rsidRDefault="007F564B" w:rsidP="007F564B">
      <w:pPr>
        <w:pStyle w:val="dlPerson2Last"/>
      </w:pPr>
      <w:r>
        <w:t>Attaché</w:t>
      </w:r>
    </w:p>
    <w:p w14:paraId="6E184A10" w14:textId="04795621" w:rsidR="007F564B" w:rsidRDefault="007F564B" w:rsidP="007F564B">
      <w:pPr>
        <w:pStyle w:val="dlPerson"/>
      </w:pPr>
      <w:r>
        <w:t>Mr Vassilios KOUTSIKOS</w:t>
      </w:r>
    </w:p>
    <w:p w14:paraId="3DE9E377" w14:textId="1F07AA5F" w:rsidR="007F564B" w:rsidRDefault="007F564B" w:rsidP="007F564B">
      <w:pPr>
        <w:pStyle w:val="dlPerson2Last"/>
      </w:pPr>
      <w:r>
        <w:t>Attaché</w:t>
      </w:r>
    </w:p>
    <w:p w14:paraId="041FCD7D" w14:textId="0D45C513" w:rsidR="007F564B" w:rsidRDefault="007F564B" w:rsidP="007F564B">
      <w:pPr>
        <w:pStyle w:val="MisijeNaslov"/>
      </w:pPr>
      <w:r>
        <w:br w:type="column"/>
      </w:r>
      <w:bookmarkStart w:id="61" w:name="_Toc161744094"/>
      <w:r>
        <w:lastRenderedPageBreak/>
        <w:t>Guatemala</w:t>
      </w:r>
      <w:bookmarkEnd w:id="61"/>
    </w:p>
    <w:p w14:paraId="48A6258C" w14:textId="22470EAB" w:rsidR="007F564B" w:rsidRDefault="007F564B" w:rsidP="007F564B">
      <w:pPr>
        <w:pStyle w:val="dlCaption"/>
      </w:pPr>
      <w:r>
        <w:t>EMBASSY OF THE REPUBLIC OF GUATEMALA</w:t>
      </w:r>
    </w:p>
    <w:p w14:paraId="1B0A79C9" w14:textId="7A9FEE35" w:rsidR="007F564B" w:rsidRDefault="007F564B" w:rsidP="007F564B">
      <w:pPr>
        <w:pStyle w:val="dlAddress"/>
      </w:pPr>
      <w:r>
        <w:t>AT-1040 VIENNA, Prinz Eugen Strasse 18/2, Top 23-24B</w:t>
      </w:r>
    </w:p>
    <w:p w14:paraId="64825805" w14:textId="26836156" w:rsidR="007F564B" w:rsidRDefault="007F564B" w:rsidP="007F564B">
      <w:pPr>
        <w:pStyle w:val="dlOfficeHours"/>
      </w:pPr>
      <w:r>
        <w:t>Office hours: Monday – Friday 9.00 – 17.00</w:t>
      </w:r>
    </w:p>
    <w:p w14:paraId="1939DD89" w14:textId="437C4B2D" w:rsidR="007F564B" w:rsidRDefault="007F564B" w:rsidP="007F564B">
      <w:pPr>
        <w:pStyle w:val="dlPhone"/>
      </w:pPr>
      <w:r>
        <w:t>Tel: + 43 1 714 35 70</w:t>
      </w:r>
    </w:p>
    <w:p w14:paraId="125CD445" w14:textId="5CD3E597" w:rsidR="007F564B" w:rsidRDefault="007F564B" w:rsidP="007F564B">
      <w:pPr>
        <w:pStyle w:val="dlPhone"/>
      </w:pPr>
      <w:r>
        <w:t>Emergency number: + 43 664 19 79 121</w:t>
      </w:r>
    </w:p>
    <w:p w14:paraId="481BB416" w14:textId="22AAE1FE" w:rsidR="007F564B" w:rsidRDefault="007F564B" w:rsidP="007F564B">
      <w:pPr>
        <w:pStyle w:val="dlPhone"/>
      </w:pPr>
      <w:r>
        <w:t>E-mail: embajada@embaguate.co.at, mision@embaguate.co.at</w:t>
      </w:r>
    </w:p>
    <w:p w14:paraId="10AC96DB" w14:textId="159D24CE" w:rsidR="007F564B" w:rsidRDefault="007F564B" w:rsidP="007F564B">
      <w:pPr>
        <w:pStyle w:val="dlPhone"/>
      </w:pPr>
      <w:r>
        <w:t>Homepage: www.minex.gob.gt</w:t>
      </w:r>
    </w:p>
    <w:p w14:paraId="4899AF14" w14:textId="763ADA43" w:rsidR="007F564B" w:rsidRDefault="007F564B" w:rsidP="007F564B">
      <w:pPr>
        <w:pStyle w:val="dlPerson"/>
      </w:pPr>
    </w:p>
    <w:p w14:paraId="4AD444B6" w14:textId="7FE98924" w:rsidR="007F564B" w:rsidRDefault="007F564B" w:rsidP="007F564B">
      <w:pPr>
        <w:pStyle w:val="dlPerson"/>
      </w:pPr>
      <w:r>
        <w:t>H. E. Mr Jorge SKINNER-KLÉE ARENALES</w:t>
      </w:r>
    </w:p>
    <w:p w14:paraId="3D3F141A" w14:textId="7080E7C7" w:rsidR="007F564B" w:rsidRDefault="007F564B" w:rsidP="007F564B">
      <w:pPr>
        <w:pStyle w:val="dlPerson2"/>
      </w:pPr>
      <w:r>
        <w:t>Ambassador Extraordinary and Plenipotentiary</w:t>
      </w:r>
    </w:p>
    <w:p w14:paraId="1C48A8F8" w14:textId="77FCB0C3" w:rsidR="007F564B" w:rsidRDefault="007F564B" w:rsidP="007F564B">
      <w:pPr>
        <w:pStyle w:val="dlPerson2Last"/>
      </w:pPr>
      <w:r>
        <w:t>8 January 2024</w:t>
      </w:r>
    </w:p>
    <w:p w14:paraId="34162991" w14:textId="2294BCA1" w:rsidR="007F564B" w:rsidRDefault="007F564B" w:rsidP="007F564B">
      <w:pPr>
        <w:pStyle w:val="dlPerson"/>
      </w:pPr>
      <w:r>
        <w:t>Mr Carlos Alberto GARCIA REYES</w:t>
      </w:r>
    </w:p>
    <w:p w14:paraId="3F15395D" w14:textId="22DEF273" w:rsidR="007F564B" w:rsidRDefault="007F564B" w:rsidP="007F564B">
      <w:pPr>
        <w:pStyle w:val="dlPerson2Last"/>
      </w:pPr>
      <w:r>
        <w:t>Minister Counsellor</w:t>
      </w:r>
    </w:p>
    <w:p w14:paraId="5E07ED55" w14:textId="1DDF3E54" w:rsidR="007F564B" w:rsidRDefault="007F564B" w:rsidP="007F564B">
      <w:pPr>
        <w:pStyle w:val="MisijeNaslov"/>
      </w:pPr>
      <w:r>
        <w:br w:type="column"/>
      </w:r>
      <w:bookmarkStart w:id="62" w:name="_Toc161744095"/>
      <w:r>
        <w:lastRenderedPageBreak/>
        <w:t>Guinea</w:t>
      </w:r>
      <w:bookmarkEnd w:id="62"/>
    </w:p>
    <w:p w14:paraId="1866E7BF" w14:textId="1B76567C" w:rsidR="007F564B" w:rsidRDefault="007F564B" w:rsidP="007F564B">
      <w:pPr>
        <w:pStyle w:val="dlCaption"/>
      </w:pPr>
      <w:r>
        <w:t>EMBASSY OF THE REPUBLIC OF GUINEA</w:t>
      </w:r>
    </w:p>
    <w:p w14:paraId="25E0A5EB" w14:textId="28F2D4C5" w:rsidR="007F564B" w:rsidRDefault="007F564B" w:rsidP="007F564B">
      <w:pPr>
        <w:pStyle w:val="dlAddress"/>
      </w:pPr>
      <w:r>
        <w:t>IT-00197 ROME, Via Adelaide Ristori 9b/13</w:t>
      </w:r>
    </w:p>
    <w:p w14:paraId="06D95459" w14:textId="150F3B2B" w:rsidR="007F564B" w:rsidRDefault="007F564B" w:rsidP="007F564B">
      <w:pPr>
        <w:pStyle w:val="dlOfficeHours"/>
      </w:pPr>
      <w:r>
        <w:t>Monday - Thursday 9.00 - 16.00, Friday 9.00 - 13.30</w:t>
      </w:r>
    </w:p>
    <w:p w14:paraId="045D9573" w14:textId="1D4F80BC" w:rsidR="007F564B" w:rsidRDefault="007F564B" w:rsidP="007F564B">
      <w:pPr>
        <w:pStyle w:val="dlPhone"/>
      </w:pPr>
      <w:r>
        <w:t>Tel: + 39 068 078 989</w:t>
      </w:r>
    </w:p>
    <w:p w14:paraId="0E0A7A00" w14:textId="32493C03" w:rsidR="007F564B" w:rsidRDefault="007F564B" w:rsidP="007F564B">
      <w:pPr>
        <w:pStyle w:val="dlPhone"/>
      </w:pPr>
      <w:r>
        <w:t>Fax: + 39 068 077 588</w:t>
      </w:r>
    </w:p>
    <w:p w14:paraId="3E90054C" w14:textId="43941E18" w:rsidR="007F564B" w:rsidRDefault="007F564B" w:rsidP="007F564B">
      <w:pPr>
        <w:pStyle w:val="dlPhone"/>
      </w:pPr>
      <w:r>
        <w:t>E-mail: ambaguineerome1@virgilio.it</w:t>
      </w:r>
    </w:p>
    <w:p w14:paraId="245364EC" w14:textId="5AFB3769" w:rsidR="007F564B" w:rsidRDefault="007F564B" w:rsidP="007F564B">
      <w:pPr>
        <w:pStyle w:val="dlPhone"/>
      </w:pPr>
      <w:r>
        <w:t>Homepage: https://www.ambaguineerome.org</w:t>
      </w:r>
    </w:p>
    <w:p w14:paraId="7289910E" w14:textId="12B96BF5" w:rsidR="007F564B" w:rsidRDefault="007F564B" w:rsidP="007F564B">
      <w:pPr>
        <w:pStyle w:val="dlPerson"/>
      </w:pPr>
    </w:p>
    <w:p w14:paraId="6E6F4F01" w14:textId="19E8B272" w:rsidR="007F564B" w:rsidRDefault="007F564B" w:rsidP="007F564B">
      <w:pPr>
        <w:pStyle w:val="dlPerson"/>
      </w:pPr>
      <w:r>
        <w:t>H. E. Mr Mohamed Chérif DIALLO</w:t>
      </w:r>
    </w:p>
    <w:p w14:paraId="0F128AA5" w14:textId="18781027" w:rsidR="007F564B" w:rsidRDefault="007F564B" w:rsidP="007F564B">
      <w:pPr>
        <w:pStyle w:val="dlPerson2"/>
      </w:pPr>
      <w:r>
        <w:t>Ambassador Extraordinary and Plenipotentiary</w:t>
      </w:r>
    </w:p>
    <w:p w14:paraId="511056D9" w14:textId="50415246" w:rsidR="007F564B" w:rsidRDefault="007F564B" w:rsidP="007F564B">
      <w:pPr>
        <w:pStyle w:val="dlPerson2Last"/>
      </w:pPr>
      <w:r>
        <w:t>14 May 2019</w:t>
      </w:r>
    </w:p>
    <w:p w14:paraId="74FE32CD" w14:textId="07FC1969" w:rsidR="007F564B" w:rsidRDefault="007F564B" w:rsidP="007F564B">
      <w:pPr>
        <w:pStyle w:val="MisijeNaslov"/>
      </w:pPr>
      <w:r>
        <w:br w:type="column"/>
      </w:r>
      <w:bookmarkStart w:id="63" w:name="_Toc161744096"/>
      <w:r>
        <w:lastRenderedPageBreak/>
        <w:t>Holy See</w:t>
      </w:r>
      <w:bookmarkEnd w:id="63"/>
    </w:p>
    <w:p w14:paraId="6D679028" w14:textId="70CFE700" w:rsidR="007F564B" w:rsidRDefault="007F564B" w:rsidP="007F564B">
      <w:pPr>
        <w:pStyle w:val="dlCaption"/>
      </w:pPr>
      <w:r>
        <w:t>APOSTOLIC NUNCIATURE OF THE HOLY SEE</w:t>
      </w:r>
    </w:p>
    <w:p w14:paraId="72DDD625" w14:textId="5C369D4A" w:rsidR="007F564B" w:rsidRDefault="007F564B" w:rsidP="007F564B">
      <w:pPr>
        <w:pStyle w:val="dlAddress"/>
      </w:pPr>
      <w:r>
        <w:t>SI-1000 LJUBLJANA, Ulica Janeza Pavla II 21, p. p. 2043</w:t>
      </w:r>
    </w:p>
    <w:p w14:paraId="363CF9F3" w14:textId="0349E96A" w:rsidR="007F564B" w:rsidRDefault="007F564B" w:rsidP="007F564B">
      <w:pPr>
        <w:pStyle w:val="dlOfficeHours"/>
      </w:pPr>
      <w:r>
        <w:t>Office hours: Monday – Thursday 8.30 – 16.30</w:t>
      </w:r>
    </w:p>
    <w:p w14:paraId="458C396E" w14:textId="71DBDC0F" w:rsidR="007F564B" w:rsidRDefault="007F564B" w:rsidP="007F564B">
      <w:pPr>
        <w:pStyle w:val="dlPhone"/>
      </w:pPr>
      <w:r>
        <w:t>Tel: + 386 1 433 92 04, + 386 1 433 41 33</w:t>
      </w:r>
    </w:p>
    <w:p w14:paraId="1A9627C2" w14:textId="55ECFAE6" w:rsidR="007F564B" w:rsidRDefault="007F564B" w:rsidP="007F564B">
      <w:pPr>
        <w:pStyle w:val="dlPhone"/>
      </w:pPr>
      <w:r>
        <w:t>Fax: + 386 1 431 51 30</w:t>
      </w:r>
    </w:p>
    <w:p w14:paraId="7F623E11" w14:textId="6BCA03C7" w:rsidR="007F564B" w:rsidRDefault="007F564B" w:rsidP="007F564B">
      <w:pPr>
        <w:pStyle w:val="dlPhone"/>
      </w:pPr>
      <w:r>
        <w:t>E-mail: na.slovenia@diplomat.va</w:t>
      </w:r>
    </w:p>
    <w:p w14:paraId="3FFFE154" w14:textId="0B9DE9FB" w:rsidR="007F564B" w:rsidRDefault="007F564B" w:rsidP="007F564B">
      <w:pPr>
        <w:pStyle w:val="dlPerson"/>
      </w:pPr>
    </w:p>
    <w:p w14:paraId="4425FB6E" w14:textId="7CCB8EBC" w:rsidR="007F564B" w:rsidRDefault="007F564B" w:rsidP="007F564B">
      <w:pPr>
        <w:pStyle w:val="dlPerson"/>
      </w:pPr>
      <w:r>
        <w:t>H. E. Archbishop Jean-Marie SPEICH</w:t>
      </w:r>
    </w:p>
    <w:p w14:paraId="282FC712" w14:textId="4C04D4ED" w:rsidR="007F564B" w:rsidRDefault="007F564B" w:rsidP="007F564B">
      <w:pPr>
        <w:pStyle w:val="dlPerson2"/>
      </w:pPr>
      <w:r>
        <w:t>Ambassador Extraordinary and Plenipotentiary</w:t>
      </w:r>
    </w:p>
    <w:p w14:paraId="70695E0A" w14:textId="3383B21F" w:rsidR="007F564B" w:rsidRDefault="007F564B" w:rsidP="007F564B">
      <w:pPr>
        <w:pStyle w:val="dlPerson2Last"/>
      </w:pPr>
      <w:r>
        <w:t>19 June 2019</w:t>
      </w:r>
    </w:p>
    <w:p w14:paraId="5E551D56" w14:textId="5ACE9111" w:rsidR="007F564B" w:rsidRDefault="007F564B" w:rsidP="007F564B">
      <w:pPr>
        <w:pStyle w:val="MisijeNaslov"/>
      </w:pPr>
      <w:r>
        <w:br w:type="column"/>
      </w:r>
      <w:bookmarkStart w:id="64" w:name="_Toc161744097"/>
      <w:r>
        <w:lastRenderedPageBreak/>
        <w:t>Hungary</w:t>
      </w:r>
      <w:bookmarkEnd w:id="64"/>
    </w:p>
    <w:p w14:paraId="41A015CA" w14:textId="52E15DB7" w:rsidR="007F564B" w:rsidRDefault="007F564B" w:rsidP="007F564B">
      <w:pPr>
        <w:pStyle w:val="dlCaption"/>
      </w:pPr>
      <w:r>
        <w:t>EMBASSY OF HUNGARY</w:t>
      </w:r>
    </w:p>
    <w:p w14:paraId="2AD50AC0" w14:textId="0E91AC0A" w:rsidR="007F564B" w:rsidRDefault="007F564B" w:rsidP="007F564B">
      <w:pPr>
        <w:pStyle w:val="dlAddress"/>
      </w:pPr>
      <w:r>
        <w:t>SI-1210 LJUBLJANA, Ulica Konrada Babnika 5</w:t>
      </w:r>
    </w:p>
    <w:p w14:paraId="0581B81B" w14:textId="0AFBEFA2" w:rsidR="007F564B" w:rsidRDefault="007F564B" w:rsidP="007F564B">
      <w:pPr>
        <w:pStyle w:val="dlOfficeHours"/>
      </w:pPr>
      <w:r>
        <w:t>Office hours: Monday – Thursday 8.00 – 17.00, Friday 8.00 – 14.00</w:t>
      </w:r>
    </w:p>
    <w:p w14:paraId="7E24D8B7" w14:textId="5DF98959" w:rsidR="007F564B" w:rsidRDefault="007F564B" w:rsidP="007F564B">
      <w:pPr>
        <w:pStyle w:val="dlPhone"/>
      </w:pPr>
      <w:r>
        <w:t>Tel: + 386 1 583 04 00</w:t>
      </w:r>
    </w:p>
    <w:p w14:paraId="49170F8C" w14:textId="17FEC5AE" w:rsidR="007F564B" w:rsidRDefault="007F564B" w:rsidP="007F564B">
      <w:pPr>
        <w:pStyle w:val="dlPhone"/>
      </w:pPr>
      <w:r>
        <w:t>Emergency number: + 386 51 634 220</w:t>
      </w:r>
    </w:p>
    <w:p w14:paraId="23F26DDE" w14:textId="1B462425" w:rsidR="007F564B" w:rsidRDefault="007F564B" w:rsidP="007F564B">
      <w:pPr>
        <w:pStyle w:val="dlPhone"/>
      </w:pPr>
      <w:r>
        <w:t>E-mail: mission.lju@mfa.gov.hu</w:t>
      </w:r>
    </w:p>
    <w:p w14:paraId="6CE54D4C" w14:textId="41556DDF" w:rsidR="007F564B" w:rsidRDefault="007F564B" w:rsidP="007F564B">
      <w:pPr>
        <w:pStyle w:val="dlPhone"/>
      </w:pPr>
      <w:r>
        <w:t>Homepage: https://ljubljana.mfa.gov.hu/</w:t>
      </w:r>
    </w:p>
    <w:p w14:paraId="0564DF21" w14:textId="48D7411B" w:rsidR="007F564B" w:rsidRDefault="007F564B" w:rsidP="007F564B">
      <w:pPr>
        <w:pStyle w:val="dlUradCaption"/>
      </w:pPr>
      <w:r>
        <w:t>Hungarian Cultural Centre – Balassi Institute (BI)</w:t>
      </w:r>
    </w:p>
    <w:p w14:paraId="04E9740A" w14:textId="33285B9E" w:rsidR="007F564B" w:rsidRDefault="007F564B" w:rsidP="007F564B">
      <w:pPr>
        <w:pStyle w:val="dlPhone"/>
      </w:pPr>
      <w:r>
        <w:t>SI–1000 LJUBLJANA, Barvarska steza 8</w:t>
      </w:r>
    </w:p>
    <w:p w14:paraId="2E4F7E0A" w14:textId="165F956D" w:rsidR="007F564B" w:rsidRDefault="007F564B" w:rsidP="007F564B">
      <w:pPr>
        <w:pStyle w:val="dlPhone"/>
      </w:pPr>
      <w:r>
        <w:t>Tel: + 386 59 337 900</w:t>
      </w:r>
    </w:p>
    <w:p w14:paraId="6BF431F0" w14:textId="110BAC9B" w:rsidR="007F564B" w:rsidRDefault="007F564B" w:rsidP="007F564B">
      <w:pPr>
        <w:pStyle w:val="dlPhone"/>
      </w:pPr>
      <w:r>
        <w:t>E-mail: info@mki.si</w:t>
      </w:r>
    </w:p>
    <w:p w14:paraId="07E9752D" w14:textId="4DA8A3E9" w:rsidR="007F564B" w:rsidRDefault="007F564B" w:rsidP="007F564B">
      <w:pPr>
        <w:pStyle w:val="dlPhone"/>
      </w:pPr>
      <w:r>
        <w:t>Homepage: culture.hu</w:t>
      </w:r>
    </w:p>
    <w:p w14:paraId="59A510FD" w14:textId="3C3077D1" w:rsidR="007F564B" w:rsidRDefault="007F564B" w:rsidP="007F564B">
      <w:pPr>
        <w:pStyle w:val="dlPerson"/>
      </w:pPr>
    </w:p>
    <w:p w14:paraId="2A7163C5" w14:textId="26479681" w:rsidR="007F564B" w:rsidRDefault="007F564B" w:rsidP="007F564B">
      <w:pPr>
        <w:pStyle w:val="dlPerson"/>
      </w:pPr>
      <w:r>
        <w:t>H. E. Mr Andor Ferenc DÁVID</w:t>
      </w:r>
    </w:p>
    <w:p w14:paraId="2365A3F0" w14:textId="0119E602" w:rsidR="007F564B" w:rsidRDefault="007F564B" w:rsidP="007F564B">
      <w:pPr>
        <w:pStyle w:val="dlPerson2"/>
      </w:pPr>
      <w:r>
        <w:t>Ambassador Extraordinary and Plenipotentiary</w:t>
      </w:r>
    </w:p>
    <w:p w14:paraId="5999958B" w14:textId="75DE9EF4" w:rsidR="007F564B" w:rsidRDefault="007F564B" w:rsidP="007F564B">
      <w:pPr>
        <w:pStyle w:val="dlPerson2Last"/>
      </w:pPr>
      <w:r>
        <w:t>25 August 2020</w:t>
      </w:r>
    </w:p>
    <w:p w14:paraId="7884DFD6" w14:textId="41D2D924" w:rsidR="007F564B" w:rsidRDefault="007F564B" w:rsidP="007F564B">
      <w:pPr>
        <w:pStyle w:val="dlPerson"/>
      </w:pPr>
      <w:r>
        <w:t>Mr Tamás Miklós KOVÁCS</w:t>
      </w:r>
    </w:p>
    <w:p w14:paraId="50E113C4" w14:textId="596213FD" w:rsidR="007F564B" w:rsidRDefault="007F564B" w:rsidP="007F564B">
      <w:pPr>
        <w:pStyle w:val="dlPerson2Last"/>
      </w:pPr>
      <w:r>
        <w:t>First Counsellor</w:t>
      </w:r>
    </w:p>
    <w:p w14:paraId="22A5C0C8" w14:textId="1C6C297C" w:rsidR="007F564B" w:rsidRDefault="007F564B" w:rsidP="007F564B">
      <w:pPr>
        <w:pStyle w:val="dlPerson"/>
      </w:pPr>
      <w:r>
        <w:t>Ms Andrea FÖLDVÁRI-OLÁH</w:t>
      </w:r>
    </w:p>
    <w:p w14:paraId="7C802EF1" w14:textId="78AFB79F" w:rsidR="007F564B" w:rsidRDefault="007F564B" w:rsidP="007F564B">
      <w:pPr>
        <w:pStyle w:val="dlPerson2Last"/>
      </w:pPr>
      <w:r>
        <w:t>First Counsellor</w:t>
      </w:r>
    </w:p>
    <w:p w14:paraId="082436D7" w14:textId="2AC6DFD2" w:rsidR="007F564B" w:rsidRDefault="007F564B" w:rsidP="007F564B">
      <w:pPr>
        <w:pStyle w:val="dlPerson"/>
      </w:pPr>
      <w:r>
        <w:t>Colonel László KAPUTA</w:t>
      </w:r>
    </w:p>
    <w:p w14:paraId="2A8552F5" w14:textId="1412A4BD" w:rsidR="007F564B" w:rsidRDefault="007F564B" w:rsidP="007F564B">
      <w:pPr>
        <w:pStyle w:val="dlPerson2Last"/>
      </w:pPr>
      <w:r>
        <w:t>Defence, Military and Air Attaché</w:t>
      </w:r>
    </w:p>
    <w:p w14:paraId="2A469BDC" w14:textId="5AB6C6F9" w:rsidR="007F564B" w:rsidRDefault="007F564B" w:rsidP="007F564B">
      <w:pPr>
        <w:pStyle w:val="dlPerson"/>
      </w:pPr>
      <w:r>
        <w:t>Ms Bíborka MOLNÁR-GÁBOR</w:t>
      </w:r>
    </w:p>
    <w:p w14:paraId="30FC3705" w14:textId="642B2463" w:rsidR="007F564B" w:rsidRDefault="007F564B" w:rsidP="007F564B">
      <w:pPr>
        <w:pStyle w:val="dlPerson2"/>
      </w:pPr>
      <w:r>
        <w:t>Second Counsellor</w:t>
      </w:r>
    </w:p>
    <w:p w14:paraId="661FC8BF" w14:textId="70326673" w:rsidR="007F564B" w:rsidRDefault="007F564B" w:rsidP="007F564B">
      <w:pPr>
        <w:pStyle w:val="dlPerson2Last"/>
      </w:pPr>
      <w:r>
        <w:t>Director of the Hungarian Cultural Centre</w:t>
      </w:r>
    </w:p>
    <w:p w14:paraId="58913EBD" w14:textId="7588C56B" w:rsidR="007F564B" w:rsidRDefault="007F564B" w:rsidP="007F564B">
      <w:pPr>
        <w:pStyle w:val="dlPerson"/>
      </w:pPr>
      <w:r>
        <w:t>Ms Erika BODNÁRNÉ JAKÓ</w:t>
      </w:r>
    </w:p>
    <w:p w14:paraId="1B0A8A6A" w14:textId="7AB6FE7C" w:rsidR="007F564B" w:rsidRDefault="007F564B" w:rsidP="007F564B">
      <w:pPr>
        <w:pStyle w:val="dlPerson2"/>
      </w:pPr>
      <w:r>
        <w:t>First Secretary</w:t>
      </w:r>
    </w:p>
    <w:p w14:paraId="594DD5C7" w14:textId="49DD85A3" w:rsidR="007F564B" w:rsidRDefault="007F564B" w:rsidP="007F564B">
      <w:pPr>
        <w:pStyle w:val="dlPerson2Last"/>
      </w:pPr>
      <w:r>
        <w:t>Head of Trade and Commercial Office</w:t>
      </w:r>
    </w:p>
    <w:p w14:paraId="525C9787" w14:textId="4EA425A7" w:rsidR="007F564B" w:rsidRDefault="007F564B" w:rsidP="007F564B">
      <w:pPr>
        <w:pStyle w:val="dlPerson"/>
      </w:pPr>
      <w:r>
        <w:t>Mr Gergely SCHUCHTÁR</w:t>
      </w:r>
    </w:p>
    <w:p w14:paraId="0A454B5E" w14:textId="14707AA9" w:rsidR="007F564B" w:rsidRDefault="007F564B" w:rsidP="007F564B">
      <w:pPr>
        <w:pStyle w:val="dlPerson2Last"/>
      </w:pPr>
      <w:r>
        <w:t>First Secretary</w:t>
      </w:r>
    </w:p>
    <w:p w14:paraId="3A1E677B" w14:textId="07D0E98A" w:rsidR="007F564B" w:rsidRDefault="007F564B" w:rsidP="007F564B">
      <w:pPr>
        <w:pStyle w:val="dlPerson"/>
      </w:pPr>
      <w:r>
        <w:t>Ms Zita KASSAI</w:t>
      </w:r>
    </w:p>
    <w:p w14:paraId="749BFD04" w14:textId="5926578B" w:rsidR="007F564B" w:rsidRDefault="007F564B" w:rsidP="007F564B">
      <w:pPr>
        <w:pStyle w:val="dlPerson2Last"/>
      </w:pPr>
      <w:r>
        <w:t>First Secretary (Financial Affairs)</w:t>
      </w:r>
    </w:p>
    <w:p w14:paraId="2EF95686" w14:textId="2026A211" w:rsidR="007F564B" w:rsidRDefault="007F564B" w:rsidP="007F564B">
      <w:pPr>
        <w:pStyle w:val="dlPerson"/>
      </w:pPr>
      <w:r>
        <w:lastRenderedPageBreak/>
        <w:t>Mr Miroszláv FERKOV</w:t>
      </w:r>
    </w:p>
    <w:p w14:paraId="05242412" w14:textId="4149C015" w:rsidR="007F564B" w:rsidRDefault="007F564B" w:rsidP="007F564B">
      <w:pPr>
        <w:pStyle w:val="dlPerson2Last"/>
      </w:pPr>
      <w:r>
        <w:t>Second Secretary</w:t>
      </w:r>
    </w:p>
    <w:p w14:paraId="455AB08F" w14:textId="3D471832" w:rsidR="007F564B" w:rsidRDefault="007F564B" w:rsidP="007F564B">
      <w:pPr>
        <w:pStyle w:val="dlPerson"/>
      </w:pPr>
      <w:r>
        <w:t>Mr Ádám Alex HORVÁTH</w:t>
      </w:r>
    </w:p>
    <w:p w14:paraId="6B7805F6" w14:textId="63457CB2" w:rsidR="007F564B" w:rsidRDefault="007F564B" w:rsidP="007F564B">
      <w:pPr>
        <w:pStyle w:val="dlPerson2Last"/>
      </w:pPr>
      <w:r>
        <w:t>Attaché</w:t>
      </w:r>
    </w:p>
    <w:p w14:paraId="7BCDADD9" w14:textId="3D27EE14" w:rsidR="007F564B" w:rsidRDefault="007F564B" w:rsidP="007F564B">
      <w:pPr>
        <w:pStyle w:val="dlPerson"/>
      </w:pPr>
      <w:r>
        <w:t>Ms Tímea TIMÁR</w:t>
      </w:r>
    </w:p>
    <w:p w14:paraId="3FE55A1F" w14:textId="39AE0ADE" w:rsidR="007F564B" w:rsidRDefault="007F564B" w:rsidP="007F564B">
      <w:pPr>
        <w:pStyle w:val="dlPerson2Last"/>
      </w:pPr>
      <w:r>
        <w:t>Attaché</w:t>
      </w:r>
    </w:p>
    <w:p w14:paraId="64E3C31C" w14:textId="319268B3" w:rsidR="007F564B" w:rsidRDefault="007F564B" w:rsidP="007F564B">
      <w:pPr>
        <w:pStyle w:val="dlPerson"/>
      </w:pPr>
      <w:r>
        <w:t>Mr Levente CSÁKI</w:t>
      </w:r>
    </w:p>
    <w:p w14:paraId="58C7783D" w14:textId="6EA320BC" w:rsidR="007F564B" w:rsidRDefault="007F564B" w:rsidP="007F564B">
      <w:pPr>
        <w:pStyle w:val="dlPerson2Last"/>
      </w:pPr>
      <w:r>
        <w:t>Attaché</w:t>
      </w:r>
    </w:p>
    <w:p w14:paraId="032BD01A" w14:textId="66F494F0" w:rsidR="007F564B" w:rsidRDefault="007F564B" w:rsidP="007F564B">
      <w:pPr>
        <w:pStyle w:val="MisijeNaslov"/>
      </w:pPr>
      <w:r>
        <w:br w:type="column"/>
      </w:r>
      <w:bookmarkStart w:id="65" w:name="_Toc161744098"/>
      <w:r>
        <w:lastRenderedPageBreak/>
        <w:t>Iceland</w:t>
      </w:r>
      <w:bookmarkEnd w:id="65"/>
    </w:p>
    <w:p w14:paraId="5002B7A5" w14:textId="3CCBC684" w:rsidR="007F564B" w:rsidRDefault="007F564B" w:rsidP="007F564B">
      <w:pPr>
        <w:pStyle w:val="dlCaption"/>
      </w:pPr>
      <w:r>
        <w:t>EMBASSY OF ICELAND</w:t>
      </w:r>
    </w:p>
    <w:p w14:paraId="708B9A48" w14:textId="319BD216" w:rsidR="007F564B" w:rsidRDefault="007F564B" w:rsidP="007F564B">
      <w:pPr>
        <w:pStyle w:val="dlAddress"/>
      </w:pPr>
      <w:r>
        <w:t>1010 Vienna</w:t>
      </w:r>
    </w:p>
    <w:p w14:paraId="41D767BD" w14:textId="18FA42C9" w:rsidR="007F564B" w:rsidRDefault="007F564B" w:rsidP="007F564B">
      <w:pPr>
        <w:pStyle w:val="dlPhone"/>
      </w:pPr>
      <w:r>
        <w:t>E-mail: vienna@mfa.is</w:t>
      </w:r>
    </w:p>
    <w:p w14:paraId="53E0E4FF" w14:textId="608952D7" w:rsidR="007F564B" w:rsidRDefault="007F564B" w:rsidP="007F564B">
      <w:pPr>
        <w:pStyle w:val="MisijeNaslov"/>
      </w:pPr>
      <w:r>
        <w:br w:type="column"/>
      </w:r>
      <w:bookmarkStart w:id="66" w:name="_Toc161744099"/>
      <w:r>
        <w:lastRenderedPageBreak/>
        <w:t>India</w:t>
      </w:r>
      <w:bookmarkEnd w:id="66"/>
    </w:p>
    <w:p w14:paraId="0F3BDA60" w14:textId="060E4F93" w:rsidR="007F564B" w:rsidRDefault="007F564B" w:rsidP="007F564B">
      <w:pPr>
        <w:pStyle w:val="dlCaption"/>
      </w:pPr>
      <w:r>
        <w:t>EMBASSY OF THE REPUBLIC OF INDIA</w:t>
      </w:r>
    </w:p>
    <w:p w14:paraId="6E0F7BF6" w14:textId="74927D80" w:rsidR="007F564B" w:rsidRDefault="007F564B" w:rsidP="007F564B">
      <w:pPr>
        <w:pStyle w:val="dlAddress"/>
      </w:pPr>
      <w:r>
        <w:t>SI-1000 LJUBLJANA, Železna cesta 16</w:t>
      </w:r>
    </w:p>
    <w:p w14:paraId="32E58E90" w14:textId="67D1378B" w:rsidR="007F564B" w:rsidRDefault="007F564B" w:rsidP="007F564B">
      <w:pPr>
        <w:pStyle w:val="dlOfficeHours"/>
      </w:pPr>
      <w:r>
        <w:t>Office hours: Monday – Friday 8.00 – 13.00 and 13.30 – 16.30</w:t>
      </w:r>
    </w:p>
    <w:p w14:paraId="604CC38F" w14:textId="73C2A2F9" w:rsidR="007F564B" w:rsidRDefault="007F564B" w:rsidP="007F564B">
      <w:pPr>
        <w:pStyle w:val="dlPhone"/>
      </w:pPr>
      <w:r>
        <w:t>Tel: + 386 1 513 31 10</w:t>
      </w:r>
    </w:p>
    <w:p w14:paraId="0CF321BF" w14:textId="2E4B791D" w:rsidR="007F564B" w:rsidRDefault="007F564B" w:rsidP="007F564B">
      <w:pPr>
        <w:pStyle w:val="dlPhone"/>
      </w:pPr>
      <w:r>
        <w:t>Emergency number: + 386 30 313 101</w:t>
      </w:r>
    </w:p>
    <w:p w14:paraId="20721C70" w14:textId="1FA04C94" w:rsidR="007F564B" w:rsidRDefault="007F564B" w:rsidP="007F564B">
      <w:pPr>
        <w:pStyle w:val="dlPhone"/>
      </w:pPr>
      <w:r>
        <w:t>Fax: + 386 1 513 31 16</w:t>
      </w:r>
    </w:p>
    <w:p w14:paraId="63A6827C" w14:textId="79A16B7D" w:rsidR="007F564B" w:rsidRDefault="007F564B" w:rsidP="007F564B">
      <w:pPr>
        <w:pStyle w:val="dlPhone"/>
      </w:pPr>
      <w:r>
        <w:t>E-mail: inf.ljubljana@mea.gov.in</w:t>
      </w:r>
    </w:p>
    <w:p w14:paraId="40A580B0" w14:textId="2BFF3215" w:rsidR="007F564B" w:rsidRDefault="007F564B" w:rsidP="007F564B">
      <w:pPr>
        <w:pStyle w:val="dlPhone"/>
      </w:pPr>
      <w:r>
        <w:t>Homepage: www.eoiljubljana.gov.in</w:t>
      </w:r>
    </w:p>
    <w:p w14:paraId="78312040" w14:textId="003ECDF3" w:rsidR="007F564B" w:rsidRDefault="007F564B" w:rsidP="007F564B">
      <w:pPr>
        <w:pStyle w:val="dlUradCaption"/>
      </w:pPr>
      <w:r>
        <w:t>Consular Section</w:t>
      </w:r>
    </w:p>
    <w:p w14:paraId="046FA093" w14:textId="16C774B8" w:rsidR="007F564B" w:rsidRDefault="007F564B" w:rsidP="007F564B">
      <w:pPr>
        <w:pStyle w:val="dlPhone"/>
      </w:pPr>
      <w:r>
        <w:t>Office hours: Wednesday and Friday 10.00 – 12.00 and 14.00 – 15.00</w:t>
      </w:r>
    </w:p>
    <w:p w14:paraId="7CD5813F" w14:textId="0DF5B0BF" w:rsidR="007F564B" w:rsidRDefault="007F564B" w:rsidP="007F564B">
      <w:pPr>
        <w:pStyle w:val="dlPhone"/>
      </w:pPr>
      <w:r>
        <w:t>E-mail: cons.ljubljana@mea.gov.in</w:t>
      </w:r>
    </w:p>
    <w:p w14:paraId="258A4C75" w14:textId="0BF720FC" w:rsidR="007F564B" w:rsidRDefault="007F564B" w:rsidP="007F564B">
      <w:pPr>
        <w:pStyle w:val="dlPerson"/>
      </w:pPr>
    </w:p>
    <w:p w14:paraId="22B90A70" w14:textId="47FD1680" w:rsidR="007F564B" w:rsidRDefault="007F564B" w:rsidP="007F564B">
      <w:pPr>
        <w:pStyle w:val="dlPerson"/>
      </w:pPr>
      <w:r>
        <w:t>H. E. Ms Namrata SATDEVE KUMAR</w:t>
      </w:r>
    </w:p>
    <w:p w14:paraId="53551387" w14:textId="27687215" w:rsidR="007F564B" w:rsidRDefault="007F564B" w:rsidP="007F564B">
      <w:pPr>
        <w:pStyle w:val="dlPerson2"/>
      </w:pPr>
      <w:r>
        <w:t>Ambassador Extraordinary and Plenipotentiary</w:t>
      </w:r>
    </w:p>
    <w:p w14:paraId="6CED6A4A" w14:textId="762F54D6" w:rsidR="007F564B" w:rsidRDefault="007F564B" w:rsidP="007F564B">
      <w:pPr>
        <w:pStyle w:val="dlPerson2Last"/>
      </w:pPr>
      <w:r>
        <w:t>25 August 2020</w:t>
      </w:r>
    </w:p>
    <w:p w14:paraId="10D680D1" w14:textId="301C60DC" w:rsidR="007F564B" w:rsidRDefault="007F564B" w:rsidP="007F564B">
      <w:pPr>
        <w:pStyle w:val="dlPerson"/>
      </w:pPr>
      <w:r>
        <w:t>Ms Uma DHYANI</w:t>
      </w:r>
    </w:p>
    <w:p w14:paraId="4BBC92D1" w14:textId="5027E93E" w:rsidR="007F564B" w:rsidRDefault="007F564B" w:rsidP="007F564B">
      <w:pPr>
        <w:pStyle w:val="dlPerson2Last"/>
      </w:pPr>
      <w:r>
        <w:t>Second Secretary</w:t>
      </w:r>
    </w:p>
    <w:p w14:paraId="262BBF06" w14:textId="3D76922E" w:rsidR="007F564B" w:rsidRDefault="007F564B" w:rsidP="007F564B">
      <w:pPr>
        <w:pStyle w:val="dlPerson"/>
      </w:pPr>
      <w:r>
        <w:t>Mr Sanjeet KUMAR</w:t>
      </w:r>
    </w:p>
    <w:p w14:paraId="08D2C568" w14:textId="4D1F1FBD" w:rsidR="007F564B" w:rsidRDefault="007F564B" w:rsidP="007F564B">
      <w:pPr>
        <w:pStyle w:val="dlPerson2Last"/>
      </w:pPr>
      <w:r>
        <w:t>Second Secretary</w:t>
      </w:r>
    </w:p>
    <w:p w14:paraId="3E117006" w14:textId="43BB1A97" w:rsidR="007F564B" w:rsidRDefault="007F564B" w:rsidP="007F564B">
      <w:pPr>
        <w:pStyle w:val="dlPerson"/>
      </w:pPr>
      <w:r>
        <w:t>Ms Janaki MANRAL</w:t>
      </w:r>
    </w:p>
    <w:p w14:paraId="7BF7FBD4" w14:textId="3CC46E6A" w:rsidR="007F564B" w:rsidRDefault="007F564B" w:rsidP="007F564B">
      <w:pPr>
        <w:pStyle w:val="dlPerson2Last"/>
      </w:pPr>
      <w:r>
        <w:t>Attaché</w:t>
      </w:r>
    </w:p>
    <w:p w14:paraId="56CCA41C" w14:textId="6F9A042F" w:rsidR="007F564B" w:rsidRDefault="007F564B" w:rsidP="007F564B">
      <w:pPr>
        <w:pStyle w:val="MisijeNaslov"/>
      </w:pPr>
      <w:r>
        <w:br w:type="column"/>
      </w:r>
      <w:bookmarkStart w:id="67" w:name="_Toc161744100"/>
      <w:r>
        <w:lastRenderedPageBreak/>
        <w:t>Indonesia</w:t>
      </w:r>
      <w:bookmarkEnd w:id="67"/>
    </w:p>
    <w:p w14:paraId="029F5F83" w14:textId="30AA7D96" w:rsidR="007F564B" w:rsidRDefault="007F564B" w:rsidP="007F564B">
      <w:pPr>
        <w:pStyle w:val="dlCaption"/>
      </w:pPr>
      <w:r>
        <w:t>EMBASSY OF THE REPUBLIC OF INDONESIA</w:t>
      </w:r>
    </w:p>
    <w:p w14:paraId="17A0A223" w14:textId="0CB4857A" w:rsidR="007F564B" w:rsidRDefault="007F564B" w:rsidP="007F564B">
      <w:pPr>
        <w:pStyle w:val="dlAddress"/>
      </w:pPr>
      <w:r>
        <w:t>AT-1180 VIENNA, Gustav Tschermak Gasse 5–7</w:t>
      </w:r>
    </w:p>
    <w:p w14:paraId="0471618E" w14:textId="36E4A229" w:rsidR="007F564B" w:rsidRDefault="007F564B" w:rsidP="007F564B">
      <w:pPr>
        <w:pStyle w:val="dlOfficeHours"/>
      </w:pPr>
      <w:r>
        <w:t>Office hours: Monday – Thursday 9.00 – 16.30, Friday 9.00 – 17.00</w:t>
      </w:r>
    </w:p>
    <w:p w14:paraId="7C2DE252" w14:textId="6CB9BC19" w:rsidR="007F564B" w:rsidRDefault="007F564B" w:rsidP="007F564B">
      <w:pPr>
        <w:pStyle w:val="dlPhone"/>
      </w:pPr>
      <w:r>
        <w:t>Tel: + 43 1 476 23</w:t>
      </w:r>
    </w:p>
    <w:p w14:paraId="2C720F8F" w14:textId="65BF6D05" w:rsidR="007F564B" w:rsidRDefault="007F564B" w:rsidP="007F564B">
      <w:pPr>
        <w:pStyle w:val="dlPhone"/>
      </w:pPr>
      <w:r>
        <w:t>Emergency number: + 43 676 3401 946</w:t>
      </w:r>
    </w:p>
    <w:p w14:paraId="7BC65319" w14:textId="58AE2E23" w:rsidR="007F564B" w:rsidRDefault="007F564B" w:rsidP="007F564B">
      <w:pPr>
        <w:pStyle w:val="dlPhone"/>
      </w:pPr>
      <w:r>
        <w:t>Fax: + 43 1 479 05 57</w:t>
      </w:r>
    </w:p>
    <w:p w14:paraId="2D2CC99C" w14:textId="564E1E25" w:rsidR="007F564B" w:rsidRDefault="007F564B" w:rsidP="007F564B">
      <w:pPr>
        <w:pStyle w:val="dlPhone"/>
      </w:pPr>
      <w:r>
        <w:t>E-mail: wina.kbri@kemlu.go.id</w:t>
      </w:r>
    </w:p>
    <w:p w14:paraId="0DE74BCF" w14:textId="1EC5C4E1" w:rsidR="007F564B" w:rsidRDefault="007F564B" w:rsidP="007F564B">
      <w:pPr>
        <w:pStyle w:val="dlPhone"/>
      </w:pPr>
      <w:r>
        <w:t>Homepage: https://www.kemlu.go.id/vienna/en</w:t>
      </w:r>
    </w:p>
    <w:p w14:paraId="241EA549" w14:textId="6FA1AA80" w:rsidR="007F564B" w:rsidRDefault="007F564B" w:rsidP="007F564B">
      <w:pPr>
        <w:pStyle w:val="dlUradCaption"/>
      </w:pPr>
      <w:r>
        <w:t>Consular Section</w:t>
      </w:r>
    </w:p>
    <w:p w14:paraId="2816DBCD" w14:textId="4D662547" w:rsidR="007F564B" w:rsidRDefault="007F564B" w:rsidP="007F564B">
      <w:pPr>
        <w:pStyle w:val="dlPhone"/>
      </w:pPr>
      <w:r>
        <w:t>Office hours: Monday – Friday 8.30 – 17.00</w:t>
      </w:r>
    </w:p>
    <w:p w14:paraId="62B1021D" w14:textId="30515312" w:rsidR="007F564B" w:rsidRDefault="007F564B" w:rsidP="007F564B">
      <w:pPr>
        <w:pStyle w:val="dlPerson"/>
      </w:pPr>
    </w:p>
    <w:p w14:paraId="3AEC96C2" w14:textId="21827ACC" w:rsidR="007F564B" w:rsidRDefault="007F564B" w:rsidP="007F564B">
      <w:pPr>
        <w:pStyle w:val="dlPerson"/>
      </w:pPr>
      <w:r>
        <w:t>H. E. Mr Damos Dumoli AGUSMAN</w:t>
      </w:r>
    </w:p>
    <w:p w14:paraId="25ADAC0B" w14:textId="0D0DCCFF" w:rsidR="007F564B" w:rsidRDefault="007F564B" w:rsidP="007F564B">
      <w:pPr>
        <w:pStyle w:val="dlPerson2"/>
      </w:pPr>
      <w:r>
        <w:t>Ambassador Extraordinary and Plenipotentiary</w:t>
      </w:r>
    </w:p>
    <w:p w14:paraId="657E1971" w14:textId="4C6C44E0" w:rsidR="007F564B" w:rsidRDefault="007F564B" w:rsidP="007F564B">
      <w:pPr>
        <w:pStyle w:val="dlPerson2Last"/>
      </w:pPr>
      <w:r>
        <w:t>20 April 2022</w:t>
      </w:r>
    </w:p>
    <w:p w14:paraId="709B358A" w14:textId="73ACA722" w:rsidR="007F564B" w:rsidRDefault="007F564B" w:rsidP="007F564B">
      <w:pPr>
        <w:pStyle w:val="dlPerson"/>
      </w:pPr>
      <w:r>
        <w:t>Mr Akio Alfiano TAMALA</w:t>
      </w:r>
    </w:p>
    <w:p w14:paraId="4194A894" w14:textId="0BF036BD" w:rsidR="007F564B" w:rsidRDefault="007F564B" w:rsidP="007F564B">
      <w:pPr>
        <w:pStyle w:val="dlPerson2Last"/>
      </w:pPr>
      <w:r>
        <w:t>Minister</w:t>
      </w:r>
    </w:p>
    <w:p w14:paraId="1970AC88" w14:textId="3F1CB3A4" w:rsidR="007F564B" w:rsidRDefault="007F564B" w:rsidP="007F564B">
      <w:pPr>
        <w:pStyle w:val="MisijeNaslov"/>
      </w:pPr>
      <w:r>
        <w:br w:type="column"/>
      </w:r>
      <w:bookmarkStart w:id="68" w:name="_Toc161744101"/>
      <w:r>
        <w:lastRenderedPageBreak/>
        <w:t>Iran</w:t>
      </w:r>
      <w:bookmarkEnd w:id="68"/>
    </w:p>
    <w:p w14:paraId="4B2471B8" w14:textId="019DC473" w:rsidR="007F564B" w:rsidRDefault="007F564B" w:rsidP="007F564B">
      <w:pPr>
        <w:pStyle w:val="dlCaption"/>
      </w:pPr>
      <w:r>
        <w:t>EMBASSY OF THE ISLAMIC REPUBLIC OF IRAN</w:t>
      </w:r>
    </w:p>
    <w:p w14:paraId="1C8627AD" w14:textId="53899EA0" w:rsidR="007F564B" w:rsidRDefault="007F564B" w:rsidP="007F564B">
      <w:pPr>
        <w:pStyle w:val="dlAddress"/>
      </w:pPr>
      <w:r>
        <w:t>SI-1000 LJUBLJANA, Tolstojeva ulica 8</w:t>
      </w:r>
    </w:p>
    <w:p w14:paraId="6197432E" w14:textId="6ACA3F4D" w:rsidR="007F564B" w:rsidRDefault="007F564B" w:rsidP="007F564B">
      <w:pPr>
        <w:pStyle w:val="dlOfficeHours"/>
      </w:pPr>
      <w:r>
        <w:t>Office hours: Monday – Friday 8.00 – 16.30</w:t>
      </w:r>
    </w:p>
    <w:p w14:paraId="6BEB6920" w14:textId="7A16EB02" w:rsidR="007F564B" w:rsidRDefault="007F564B" w:rsidP="007F564B">
      <w:pPr>
        <w:pStyle w:val="dlPhone"/>
      </w:pPr>
      <w:r>
        <w:t>Tel: + 386 1 589 71 00, + 386 30 60 30 12</w:t>
      </w:r>
    </w:p>
    <w:p w14:paraId="5C42967F" w14:textId="132C69DA" w:rsidR="007F564B" w:rsidRDefault="007F564B" w:rsidP="007F564B">
      <w:pPr>
        <w:pStyle w:val="dlPhone"/>
      </w:pPr>
      <w:r>
        <w:t>Fax: + 386 1 589 71 06</w:t>
      </w:r>
    </w:p>
    <w:p w14:paraId="29E58F5D" w14:textId="1E3EED4A" w:rsidR="007F564B" w:rsidRDefault="007F564B" w:rsidP="007F564B">
      <w:pPr>
        <w:pStyle w:val="dlPhone"/>
      </w:pPr>
      <w:r>
        <w:t>E-mail: iranemb.lju@mfa.gov.ir</w:t>
      </w:r>
    </w:p>
    <w:p w14:paraId="6F220453" w14:textId="486806EB" w:rsidR="007F564B" w:rsidRDefault="007F564B" w:rsidP="007F564B">
      <w:pPr>
        <w:pStyle w:val="dlPhone"/>
      </w:pPr>
      <w:r>
        <w:t>Homepage: www.ljubljana.mfa.ir</w:t>
      </w:r>
    </w:p>
    <w:p w14:paraId="59DE46A0" w14:textId="38748453" w:rsidR="007F564B" w:rsidRDefault="007F564B" w:rsidP="007F564B">
      <w:pPr>
        <w:pStyle w:val="dlUradCaption"/>
      </w:pPr>
      <w:r>
        <w:t>Consular Section</w:t>
      </w:r>
    </w:p>
    <w:p w14:paraId="6905300D" w14:textId="4EBB689D" w:rsidR="007F564B" w:rsidRDefault="007F564B" w:rsidP="007F564B">
      <w:pPr>
        <w:pStyle w:val="dlPhone"/>
      </w:pPr>
      <w:r>
        <w:t>Office hours: Monday, Wednesday, Friday 9.00 – 13.00</w:t>
      </w:r>
    </w:p>
    <w:p w14:paraId="06A94008" w14:textId="324A231F" w:rsidR="007F564B" w:rsidRDefault="007F564B" w:rsidP="007F564B">
      <w:pPr>
        <w:pStyle w:val="dlPerson"/>
      </w:pPr>
    </w:p>
    <w:p w14:paraId="613230B4" w14:textId="15AF0C6C" w:rsidR="007F564B" w:rsidRDefault="007F564B" w:rsidP="007F564B">
      <w:pPr>
        <w:pStyle w:val="dlPerson"/>
      </w:pPr>
      <w:r>
        <w:t>Mr Reza NADEMI</w:t>
      </w:r>
    </w:p>
    <w:p w14:paraId="777C4E4B" w14:textId="4BB1D1A0" w:rsidR="007F564B" w:rsidRDefault="007F564B" w:rsidP="007F564B">
      <w:pPr>
        <w:pStyle w:val="dlPerson2"/>
      </w:pPr>
      <w:r>
        <w:t>First Counsellor</w:t>
      </w:r>
    </w:p>
    <w:p w14:paraId="7FC3D0D8" w14:textId="3A6D5E81" w:rsidR="007F564B" w:rsidRDefault="007F564B" w:rsidP="007F564B">
      <w:pPr>
        <w:pStyle w:val="dlPerson2Last"/>
      </w:pPr>
      <w:r>
        <w:t>Chargé d'Affaires a.i.</w:t>
      </w:r>
    </w:p>
    <w:p w14:paraId="10CF5E4C" w14:textId="262AADE7" w:rsidR="007F564B" w:rsidRDefault="007F564B" w:rsidP="007F564B">
      <w:pPr>
        <w:pStyle w:val="dlPerson"/>
      </w:pPr>
      <w:r>
        <w:t>Mr Seyed Hadi SIADAT</w:t>
      </w:r>
    </w:p>
    <w:p w14:paraId="4E5E3D5A" w14:textId="5787D12A" w:rsidR="007F564B" w:rsidRDefault="007F564B" w:rsidP="007F564B">
      <w:pPr>
        <w:pStyle w:val="dlPerson2Last"/>
      </w:pPr>
      <w:r>
        <w:t>Third Secretary</w:t>
      </w:r>
    </w:p>
    <w:p w14:paraId="10700C08" w14:textId="468B8D76" w:rsidR="007F564B" w:rsidRDefault="007F564B" w:rsidP="007F564B">
      <w:pPr>
        <w:pStyle w:val="dlPerson"/>
      </w:pPr>
      <w:r>
        <w:t>Colonel Mohammad Javad SAMAVATI</w:t>
      </w:r>
    </w:p>
    <w:p w14:paraId="72BEC839" w14:textId="00730E69" w:rsidR="007F564B" w:rsidRDefault="007F564B" w:rsidP="007F564B">
      <w:pPr>
        <w:pStyle w:val="dlPerson2"/>
      </w:pPr>
      <w:r>
        <w:t>Military Attaché</w:t>
      </w:r>
    </w:p>
    <w:p w14:paraId="58FC858B" w14:textId="5E4C9A27" w:rsidR="007F564B" w:rsidRDefault="007F564B" w:rsidP="007F564B">
      <w:pPr>
        <w:pStyle w:val="dlPerson2Last"/>
      </w:pPr>
      <w:r>
        <w:t>with residence in Vienna</w:t>
      </w:r>
    </w:p>
    <w:p w14:paraId="3BC2B6BD" w14:textId="7090C0B3" w:rsidR="007F564B" w:rsidRDefault="007F564B" w:rsidP="007F564B">
      <w:pPr>
        <w:pStyle w:val="MisijeNaslov"/>
      </w:pPr>
      <w:r>
        <w:br w:type="column"/>
      </w:r>
      <w:bookmarkStart w:id="69" w:name="_Toc161744102"/>
      <w:r>
        <w:lastRenderedPageBreak/>
        <w:t>Iraq</w:t>
      </w:r>
      <w:bookmarkEnd w:id="69"/>
    </w:p>
    <w:p w14:paraId="7C3D825E" w14:textId="1F71AF70" w:rsidR="007F564B" w:rsidRDefault="007F564B" w:rsidP="007F564B">
      <w:pPr>
        <w:pStyle w:val="dlCaption"/>
      </w:pPr>
      <w:r>
        <w:t>EMBASSY OF THE REPUBLIC OF IRAQ</w:t>
      </w:r>
    </w:p>
    <w:p w14:paraId="67640BA4" w14:textId="648E2894" w:rsidR="007F564B" w:rsidRDefault="007F564B" w:rsidP="007F564B">
      <w:pPr>
        <w:pStyle w:val="dlAddress"/>
      </w:pPr>
      <w:r>
        <w:t>AT-1010 VIENNA, Johannesgasse 26 (P.O. Box 322)</w:t>
      </w:r>
    </w:p>
    <w:p w14:paraId="3CB7A542" w14:textId="6122E132" w:rsidR="007F564B" w:rsidRDefault="007F564B" w:rsidP="007F564B">
      <w:pPr>
        <w:pStyle w:val="dlOfficeHours"/>
      </w:pPr>
      <w:r>
        <w:t>Office Hours: Monday – Friday 9.00 – 15.00</w:t>
      </w:r>
    </w:p>
    <w:p w14:paraId="122613A8" w14:textId="16B7B22A" w:rsidR="007F564B" w:rsidRDefault="007F564B" w:rsidP="007F564B">
      <w:pPr>
        <w:pStyle w:val="dlPhone"/>
      </w:pPr>
      <w:r>
        <w:t>Tel: + 43 1 713 81 95</w:t>
      </w:r>
    </w:p>
    <w:p w14:paraId="203AA357" w14:textId="3A85B7C2" w:rsidR="007F564B" w:rsidRDefault="007F564B" w:rsidP="007F564B">
      <w:pPr>
        <w:pStyle w:val="dlPhone"/>
      </w:pPr>
      <w:r>
        <w:t>Fax: + 43 1 713 82 08</w:t>
      </w:r>
    </w:p>
    <w:p w14:paraId="36E75F86" w14:textId="21C4FB0B" w:rsidR="007F564B" w:rsidRDefault="007F564B" w:rsidP="007F564B">
      <w:pPr>
        <w:pStyle w:val="dlPhone"/>
      </w:pPr>
      <w:r>
        <w:t>E-mail: office@iraqembassy.at, iq.un@iraqembassy.at, konsulat@iraqembassy.at</w:t>
      </w:r>
    </w:p>
    <w:p w14:paraId="1CDF8FAB" w14:textId="1B6C30C4" w:rsidR="007F564B" w:rsidRDefault="007F564B" w:rsidP="007F564B">
      <w:pPr>
        <w:pStyle w:val="dlPhone"/>
      </w:pPr>
      <w:r>
        <w:t>Homepage: www.mofa.gov.iq/vienna/en/</w:t>
      </w:r>
    </w:p>
    <w:p w14:paraId="2097950A" w14:textId="3DAA9ED3" w:rsidR="007F564B" w:rsidRDefault="007F564B" w:rsidP="007F564B">
      <w:pPr>
        <w:pStyle w:val="dlPerson"/>
      </w:pPr>
    </w:p>
    <w:p w14:paraId="559BEB4E" w14:textId="0E613CFE" w:rsidR="007F564B" w:rsidRDefault="007F564B" w:rsidP="007F564B">
      <w:pPr>
        <w:pStyle w:val="dlPerson"/>
      </w:pPr>
      <w:r>
        <w:t>H. E. Mr Baker Fattah Hussen HUSSEN</w:t>
      </w:r>
    </w:p>
    <w:p w14:paraId="436D99F1" w14:textId="57A318AE" w:rsidR="007F564B" w:rsidRDefault="007F564B" w:rsidP="007F564B">
      <w:pPr>
        <w:pStyle w:val="dlPerson2"/>
      </w:pPr>
      <w:r>
        <w:t>Ambassador Extraordinary and Plenipotentiary</w:t>
      </w:r>
    </w:p>
    <w:p w14:paraId="26F6B3E3" w14:textId="6F677740" w:rsidR="007F564B" w:rsidRDefault="007F564B" w:rsidP="007F564B">
      <w:pPr>
        <w:pStyle w:val="dlPerson2Last"/>
      </w:pPr>
      <w:r>
        <w:t>6 November 2020</w:t>
      </w:r>
    </w:p>
    <w:p w14:paraId="6F56D4B3" w14:textId="55BB63B3" w:rsidR="007F564B" w:rsidRDefault="007F564B" w:rsidP="007F564B">
      <w:pPr>
        <w:pStyle w:val="dlPerson"/>
      </w:pPr>
      <w:r>
        <w:t>Mr Tarek Adil Kazem KAZEM</w:t>
      </w:r>
    </w:p>
    <w:p w14:paraId="10ECAA04" w14:textId="63637B63" w:rsidR="007F564B" w:rsidRDefault="007F564B" w:rsidP="007F564B">
      <w:pPr>
        <w:pStyle w:val="dlPerson2Last"/>
      </w:pPr>
      <w:r>
        <w:t>Minister Plenipotentiary</w:t>
      </w:r>
    </w:p>
    <w:p w14:paraId="7A815DAD" w14:textId="7C077C1F" w:rsidR="007F564B" w:rsidRDefault="007F564B" w:rsidP="007F564B">
      <w:pPr>
        <w:pStyle w:val="dlPerson"/>
      </w:pPr>
      <w:r>
        <w:t>Ms Manar Kareem ABED</w:t>
      </w:r>
    </w:p>
    <w:p w14:paraId="4631BE5A" w14:textId="50D6E249" w:rsidR="007F564B" w:rsidRDefault="007F564B" w:rsidP="007F564B">
      <w:pPr>
        <w:pStyle w:val="dlPerson2Last"/>
      </w:pPr>
      <w:r>
        <w:t>First Secretary</w:t>
      </w:r>
    </w:p>
    <w:p w14:paraId="5EB3E5EE" w14:textId="7379C432" w:rsidR="007F564B" w:rsidRDefault="007F564B" w:rsidP="007F564B">
      <w:pPr>
        <w:pStyle w:val="dlPerson"/>
      </w:pPr>
      <w:r>
        <w:t>Mr Haidar Ramzi Saeed AL-SUMEDAAEE</w:t>
      </w:r>
    </w:p>
    <w:p w14:paraId="2168A8C7" w14:textId="558E4B63" w:rsidR="007F564B" w:rsidRDefault="007F564B" w:rsidP="007F564B">
      <w:pPr>
        <w:pStyle w:val="dlPerson2Last"/>
      </w:pPr>
      <w:r>
        <w:t>Counsellor</w:t>
      </w:r>
    </w:p>
    <w:p w14:paraId="4EEF092E" w14:textId="35EC8765" w:rsidR="007F564B" w:rsidRDefault="007F564B" w:rsidP="007F564B">
      <w:pPr>
        <w:pStyle w:val="MisijeNaslov"/>
      </w:pPr>
      <w:r>
        <w:br w:type="column"/>
      </w:r>
      <w:bookmarkStart w:id="70" w:name="_Toc161744103"/>
      <w:r>
        <w:lastRenderedPageBreak/>
        <w:t>Ireland</w:t>
      </w:r>
      <w:bookmarkEnd w:id="70"/>
    </w:p>
    <w:p w14:paraId="4E12F53F" w14:textId="591FB820" w:rsidR="007F564B" w:rsidRDefault="007F564B" w:rsidP="007F564B">
      <w:pPr>
        <w:pStyle w:val="dlCaption"/>
      </w:pPr>
      <w:r>
        <w:t>EMBASSY OF IRELAND</w:t>
      </w:r>
    </w:p>
    <w:p w14:paraId="30E798AA" w14:textId="35469F6E" w:rsidR="007F564B" w:rsidRDefault="007F564B" w:rsidP="007F564B">
      <w:pPr>
        <w:pStyle w:val="dlAddress"/>
      </w:pPr>
      <w:r>
        <w:t>SI-1000 LJUBLJANA, Palača Kapitelj, Poljanski nasip 6</w:t>
      </w:r>
    </w:p>
    <w:p w14:paraId="715F1055" w14:textId="75526E71" w:rsidR="007F564B" w:rsidRDefault="007F564B" w:rsidP="007F564B">
      <w:pPr>
        <w:pStyle w:val="dlOfficeHours"/>
      </w:pPr>
      <w:r>
        <w:t>Office hours: Monday – Friday 9.00 – 12.30 and 14.30 – 16.00</w:t>
      </w:r>
    </w:p>
    <w:p w14:paraId="7663DC42" w14:textId="180C1654" w:rsidR="007F564B" w:rsidRDefault="007F564B" w:rsidP="007F564B">
      <w:pPr>
        <w:pStyle w:val="dlPhone"/>
      </w:pPr>
      <w:r>
        <w:t>Tel: + 386 1 300 89 70</w:t>
      </w:r>
    </w:p>
    <w:p w14:paraId="22C143CC" w14:textId="60DE2094" w:rsidR="007F564B" w:rsidRDefault="007F564B" w:rsidP="007F564B">
      <w:pPr>
        <w:pStyle w:val="dlPhone"/>
      </w:pPr>
      <w:r>
        <w:t>Fax: + 386 1 282 10 96</w:t>
      </w:r>
    </w:p>
    <w:p w14:paraId="4494AE93" w14:textId="05BA8296" w:rsidR="007F564B" w:rsidRDefault="007F564B" w:rsidP="007F564B">
      <w:pPr>
        <w:pStyle w:val="dlPhone"/>
      </w:pPr>
      <w:r>
        <w:t>E-mail: ljubljanaembassy@dfa.ie</w:t>
      </w:r>
    </w:p>
    <w:p w14:paraId="5F305CA7" w14:textId="3013B76A" w:rsidR="007F564B" w:rsidRDefault="007F564B" w:rsidP="007F564B">
      <w:pPr>
        <w:pStyle w:val="dlPhone"/>
      </w:pPr>
      <w:r>
        <w:t>Homepage: www.irishembassy.si</w:t>
      </w:r>
    </w:p>
    <w:p w14:paraId="7F7027AF" w14:textId="599E55E8" w:rsidR="007F564B" w:rsidRDefault="007F564B" w:rsidP="007F564B">
      <w:pPr>
        <w:pStyle w:val="dlPerson"/>
      </w:pPr>
    </w:p>
    <w:p w14:paraId="2A5286D7" w14:textId="2D667320" w:rsidR="007F564B" w:rsidRDefault="007F564B" w:rsidP="007F564B">
      <w:pPr>
        <w:pStyle w:val="dlPerson"/>
      </w:pPr>
      <w:r>
        <w:t>H. E. Mr Adrian FARRELL</w:t>
      </w:r>
    </w:p>
    <w:p w14:paraId="4E5B60ED" w14:textId="4D7F7BF9" w:rsidR="007F564B" w:rsidRDefault="007F564B" w:rsidP="007F564B">
      <w:pPr>
        <w:pStyle w:val="dlPerson2"/>
      </w:pPr>
      <w:r>
        <w:t>Ambassador Extraordinary and Plenipotentiary</w:t>
      </w:r>
    </w:p>
    <w:p w14:paraId="2EC3E9A2" w14:textId="58822298" w:rsidR="007F564B" w:rsidRDefault="007F564B" w:rsidP="007F564B">
      <w:pPr>
        <w:pStyle w:val="dlPerson2Last"/>
      </w:pPr>
      <w:r>
        <w:t>8 September 2022</w:t>
      </w:r>
    </w:p>
    <w:p w14:paraId="13760600" w14:textId="3D8F6A55" w:rsidR="007F564B" w:rsidRDefault="007F564B" w:rsidP="007F564B">
      <w:pPr>
        <w:pStyle w:val="dlPerson"/>
      </w:pPr>
      <w:r>
        <w:t>Ms Alison Mary REILLY</w:t>
      </w:r>
    </w:p>
    <w:p w14:paraId="41EF0D67" w14:textId="2A2706CE" w:rsidR="007F564B" w:rsidRDefault="007F564B" w:rsidP="007F564B">
      <w:pPr>
        <w:pStyle w:val="dlPerson2Last"/>
      </w:pPr>
      <w:r>
        <w:t>Second Secretary</w:t>
      </w:r>
    </w:p>
    <w:p w14:paraId="363CC5A2" w14:textId="536CDD06" w:rsidR="007F564B" w:rsidRDefault="007F564B" w:rsidP="007F564B">
      <w:pPr>
        <w:pStyle w:val="MisijeNaslov"/>
      </w:pPr>
      <w:r>
        <w:br w:type="column"/>
      </w:r>
      <w:bookmarkStart w:id="71" w:name="_Toc161744104"/>
      <w:r>
        <w:lastRenderedPageBreak/>
        <w:t>Israel</w:t>
      </w:r>
      <w:bookmarkEnd w:id="71"/>
    </w:p>
    <w:p w14:paraId="12681383" w14:textId="7F55EB86" w:rsidR="007F564B" w:rsidRDefault="007F564B" w:rsidP="007F564B">
      <w:pPr>
        <w:pStyle w:val="dlCaption"/>
      </w:pPr>
      <w:r>
        <w:t>EMBASSY OF THE STATE OF ISRAEL</w:t>
      </w:r>
    </w:p>
    <w:p w14:paraId="1E395EE8" w14:textId="683EA2CB" w:rsidR="007F564B" w:rsidRDefault="007F564B" w:rsidP="007F564B">
      <w:pPr>
        <w:pStyle w:val="dlAddress"/>
      </w:pPr>
      <w:r>
        <w:t>AT-1180 VIENNA, Anton Frank Gasse 20</w:t>
      </w:r>
    </w:p>
    <w:p w14:paraId="45F82641" w14:textId="58E2C1AA" w:rsidR="007F564B" w:rsidRDefault="007F564B" w:rsidP="007F564B">
      <w:pPr>
        <w:pStyle w:val="dlPhone"/>
      </w:pPr>
      <w:r>
        <w:t>Tel: + 43 1 47 64 65 42, + 43 1 47 64 65 00</w:t>
      </w:r>
    </w:p>
    <w:p w14:paraId="0E2C79F7" w14:textId="14631131" w:rsidR="007F564B" w:rsidRDefault="007F564B" w:rsidP="007F564B">
      <w:pPr>
        <w:pStyle w:val="dlPhone"/>
      </w:pPr>
      <w:r>
        <w:t>E-mail: ambassador-slovenia-assistant@vienna.mfa.gov.il</w:t>
      </w:r>
    </w:p>
    <w:p w14:paraId="379742C4" w14:textId="0BB4BD63" w:rsidR="007F564B" w:rsidRDefault="007F564B" w:rsidP="007F564B">
      <w:pPr>
        <w:pStyle w:val="dlPhone"/>
      </w:pPr>
      <w:r>
        <w:t>Homepage: www.vienna.mfa.gov.il</w:t>
      </w:r>
    </w:p>
    <w:p w14:paraId="2FD230A5" w14:textId="565FA3FF" w:rsidR="007F564B" w:rsidRDefault="007F564B" w:rsidP="007F564B">
      <w:pPr>
        <w:pStyle w:val="dlUradCaption"/>
      </w:pPr>
      <w:r>
        <w:t>Consular Section</w:t>
      </w:r>
    </w:p>
    <w:p w14:paraId="2E234AA0" w14:textId="2B54BE03" w:rsidR="007F564B" w:rsidRDefault="007F564B" w:rsidP="007F564B">
      <w:pPr>
        <w:pStyle w:val="dlPhone"/>
      </w:pPr>
      <w:r>
        <w:t>Office hours: Monday – Friday 9.00 – 12.00</w:t>
      </w:r>
    </w:p>
    <w:p w14:paraId="6D0A43DE" w14:textId="292A4B29" w:rsidR="007F564B" w:rsidRDefault="007F564B" w:rsidP="007F564B">
      <w:pPr>
        <w:pStyle w:val="dlPhone"/>
      </w:pPr>
      <w:r>
        <w:t>Tel: + 43 1 47 64 65 87</w:t>
      </w:r>
    </w:p>
    <w:p w14:paraId="56921DD0" w14:textId="4FB3120C" w:rsidR="007F564B" w:rsidRDefault="007F564B" w:rsidP="007F564B">
      <w:pPr>
        <w:pStyle w:val="dlPhone"/>
      </w:pPr>
      <w:r>
        <w:t>Emergency number: + 43 1 47 64 65 02</w:t>
      </w:r>
    </w:p>
    <w:p w14:paraId="23C84362" w14:textId="40DDE3EB" w:rsidR="007F564B" w:rsidRDefault="007F564B" w:rsidP="007F564B">
      <w:pPr>
        <w:pStyle w:val="dlPhone"/>
      </w:pPr>
      <w:r>
        <w:t>Fax: + 43 1 47 64 65 75</w:t>
      </w:r>
    </w:p>
    <w:p w14:paraId="1B7D7A47" w14:textId="414ED015" w:rsidR="007F564B" w:rsidRDefault="007F564B" w:rsidP="007F564B">
      <w:pPr>
        <w:pStyle w:val="dlPhone"/>
      </w:pPr>
      <w:r>
        <w:t>E-mail: consular@vienna.mfa.gov.il</w:t>
      </w:r>
    </w:p>
    <w:p w14:paraId="07918BF3" w14:textId="3B809D5F" w:rsidR="007F564B" w:rsidRDefault="007F564B" w:rsidP="007F564B">
      <w:pPr>
        <w:pStyle w:val="dlUradCaption"/>
      </w:pPr>
      <w:r>
        <w:t>Ministry of Foreign Affairs of the State of Israel</w:t>
      </w:r>
    </w:p>
    <w:p w14:paraId="502219CE" w14:textId="4E903C62" w:rsidR="007F564B" w:rsidRDefault="007F564B" w:rsidP="007F564B">
      <w:pPr>
        <w:pStyle w:val="dlPhone"/>
      </w:pPr>
      <w:r>
        <w:t>IL-91035 JERUSALEM, 9 Yitzhak Rabin Blvd.</w:t>
      </w:r>
    </w:p>
    <w:p w14:paraId="0E695718" w14:textId="449783E6" w:rsidR="007F564B" w:rsidRDefault="007F564B" w:rsidP="007F564B">
      <w:pPr>
        <w:pStyle w:val="dlPerson"/>
      </w:pPr>
    </w:p>
    <w:p w14:paraId="03ABF3A3" w14:textId="0E8C80E1" w:rsidR="007F564B" w:rsidRDefault="007F564B" w:rsidP="007F564B">
      <w:pPr>
        <w:pStyle w:val="dlPerson"/>
      </w:pPr>
      <w:r>
        <w:t>H. E. Mr Ze'ev BOKER</w:t>
      </w:r>
    </w:p>
    <w:p w14:paraId="4EE50CB4" w14:textId="77777777" w:rsidR="007F564B" w:rsidRDefault="007F564B" w:rsidP="007F564B">
      <w:pPr>
        <w:pStyle w:val="dlPerson2"/>
      </w:pPr>
      <w:r>
        <w:t>Ambassador Extraordinary and Plenipotentiary</w:t>
      </w:r>
    </w:p>
    <w:p w14:paraId="3F38F87A" w14:textId="3CBFCE48" w:rsidR="007F564B" w:rsidRDefault="007F564B" w:rsidP="007F564B">
      <w:pPr>
        <w:pStyle w:val="dlPerson2"/>
      </w:pPr>
      <w:r>
        <w:t>with residence in Jerusalem</w:t>
      </w:r>
    </w:p>
    <w:p w14:paraId="2559834A" w14:textId="613BA798" w:rsidR="007F564B" w:rsidRDefault="007F564B" w:rsidP="007F564B">
      <w:pPr>
        <w:pStyle w:val="dlPerson2Last"/>
      </w:pPr>
      <w:r>
        <w:t>16 December 2022</w:t>
      </w:r>
    </w:p>
    <w:p w14:paraId="48994C35" w14:textId="4E04642C" w:rsidR="007F564B" w:rsidRDefault="007F564B" w:rsidP="007F564B">
      <w:pPr>
        <w:pStyle w:val="dlPerson"/>
      </w:pPr>
      <w:r>
        <w:t>Mr Herzel EDRI</w:t>
      </w:r>
    </w:p>
    <w:p w14:paraId="1983C8F9" w14:textId="28669535" w:rsidR="007F564B" w:rsidRDefault="007F564B" w:rsidP="007F564B">
      <w:pPr>
        <w:pStyle w:val="dlPerson2Last"/>
      </w:pPr>
      <w:r>
        <w:t>Minister Counsellor and Consul (Head of Administration)</w:t>
      </w:r>
    </w:p>
    <w:p w14:paraId="0276CC8D" w14:textId="27A6E192" w:rsidR="007F564B" w:rsidRDefault="007F564B" w:rsidP="007F564B">
      <w:pPr>
        <w:pStyle w:val="dlPerson"/>
      </w:pPr>
      <w:r>
        <w:t>Mr Yoel Ben Nun GUEDJ</w:t>
      </w:r>
    </w:p>
    <w:p w14:paraId="4828776E" w14:textId="25937C15" w:rsidR="007F564B" w:rsidRDefault="007F564B" w:rsidP="007F564B">
      <w:pPr>
        <w:pStyle w:val="dlPerson2Last"/>
      </w:pPr>
      <w:r>
        <w:t>First Secretary</w:t>
      </w:r>
    </w:p>
    <w:p w14:paraId="260BFE35" w14:textId="42161B77" w:rsidR="007F564B" w:rsidRDefault="007F564B" w:rsidP="007F564B">
      <w:pPr>
        <w:pStyle w:val="MisijeNaslov"/>
      </w:pPr>
      <w:r>
        <w:br w:type="column"/>
      </w:r>
      <w:bookmarkStart w:id="72" w:name="_Toc161744105"/>
      <w:r>
        <w:lastRenderedPageBreak/>
        <w:t>Italy</w:t>
      </w:r>
      <w:bookmarkEnd w:id="72"/>
    </w:p>
    <w:p w14:paraId="65287A9F" w14:textId="3BDB75E0" w:rsidR="007F564B" w:rsidRDefault="007F564B" w:rsidP="007F564B">
      <w:pPr>
        <w:pStyle w:val="dlCaption"/>
      </w:pPr>
      <w:r>
        <w:t>EMBASSY OF THE ITALIAN REPUBLIC</w:t>
      </w:r>
    </w:p>
    <w:p w14:paraId="6D45DFA0" w14:textId="055C157F" w:rsidR="007F564B" w:rsidRDefault="007F564B" w:rsidP="007F564B">
      <w:pPr>
        <w:pStyle w:val="dlAddress"/>
      </w:pPr>
      <w:r>
        <w:t>SI-1000 LJUBLJANA, Snežniška ulica 8</w:t>
      </w:r>
    </w:p>
    <w:p w14:paraId="38B16215" w14:textId="7E5FAA53" w:rsidR="007F564B" w:rsidRDefault="007F564B" w:rsidP="007F564B">
      <w:pPr>
        <w:pStyle w:val="dlOfficeHours"/>
      </w:pPr>
      <w:r>
        <w:t>Office hours: Monday – Friday 8.00 – 16.30</w:t>
      </w:r>
    </w:p>
    <w:p w14:paraId="37162F95" w14:textId="0A72DE69" w:rsidR="007F564B" w:rsidRDefault="007F564B" w:rsidP="007F564B">
      <w:pPr>
        <w:pStyle w:val="dlPhone"/>
      </w:pPr>
      <w:r>
        <w:t>Tel: + 386 1 426 21 94, + 386 1 426 23 20</w:t>
      </w:r>
    </w:p>
    <w:p w14:paraId="73CB13AB" w14:textId="6670F494" w:rsidR="007F564B" w:rsidRDefault="007F564B" w:rsidP="007F564B">
      <w:pPr>
        <w:pStyle w:val="dlPhone"/>
      </w:pPr>
      <w:r>
        <w:t>Emergency number: + 386 41 736 773</w:t>
      </w:r>
    </w:p>
    <w:p w14:paraId="1663CEE6" w14:textId="5BA3CCD9" w:rsidR="007F564B" w:rsidRDefault="007F564B" w:rsidP="007F564B">
      <w:pPr>
        <w:pStyle w:val="dlPhone"/>
      </w:pPr>
      <w:r>
        <w:t>E-mail: archivio.lubiana@esteri.it, segreteria.lubiana@esteri.it</w:t>
      </w:r>
    </w:p>
    <w:p w14:paraId="35F69A84" w14:textId="5D7DF243" w:rsidR="007F564B" w:rsidRDefault="007F564B" w:rsidP="007F564B">
      <w:pPr>
        <w:pStyle w:val="dlPhone"/>
      </w:pPr>
      <w:r>
        <w:t>Homepage: www.amblubiana.esteri.it</w:t>
      </w:r>
    </w:p>
    <w:p w14:paraId="43C3DC1E" w14:textId="30EE805C" w:rsidR="007F564B" w:rsidRDefault="007F564B" w:rsidP="007F564B">
      <w:pPr>
        <w:pStyle w:val="dlUradCaption"/>
      </w:pPr>
      <w:r>
        <w:t>Consular Section</w:t>
      </w:r>
    </w:p>
    <w:p w14:paraId="48BF2522" w14:textId="56F8942F" w:rsidR="007F564B" w:rsidRDefault="007F564B" w:rsidP="007F564B">
      <w:pPr>
        <w:pStyle w:val="dlPhone"/>
      </w:pPr>
      <w:r>
        <w:t>Office hours: Monday – Friday 9.00 – 11.00</w:t>
      </w:r>
    </w:p>
    <w:p w14:paraId="1959B19C" w14:textId="71ED02AF" w:rsidR="007F564B" w:rsidRDefault="007F564B" w:rsidP="007F564B">
      <w:pPr>
        <w:pStyle w:val="dlPhone"/>
      </w:pPr>
      <w:r>
        <w:t>E-mail: consolare.lubiana@esteri.it</w:t>
      </w:r>
    </w:p>
    <w:p w14:paraId="2C8CDDF9" w14:textId="2BAE0ED0" w:rsidR="007F564B" w:rsidRDefault="007F564B" w:rsidP="007F564B">
      <w:pPr>
        <w:pStyle w:val="dlUradCaption"/>
      </w:pPr>
      <w:r>
        <w:t>Italian Cultural Institute</w:t>
      </w:r>
    </w:p>
    <w:p w14:paraId="4F7AF932" w14:textId="678306F8" w:rsidR="007F564B" w:rsidRDefault="007F564B" w:rsidP="007F564B">
      <w:pPr>
        <w:pStyle w:val="dlPhone"/>
      </w:pPr>
      <w:r>
        <w:t>SI-1000 LJUBLJANA, Breg 12</w:t>
      </w:r>
    </w:p>
    <w:p w14:paraId="28AF57B3" w14:textId="2D7BECB4" w:rsidR="007F564B" w:rsidRDefault="007F564B" w:rsidP="007F564B">
      <w:pPr>
        <w:pStyle w:val="dlPhone"/>
      </w:pPr>
      <w:r>
        <w:t>Tel: + 386 1 241 56 46</w:t>
      </w:r>
    </w:p>
    <w:p w14:paraId="06349155" w14:textId="14F69E30" w:rsidR="007F564B" w:rsidRDefault="007F564B" w:rsidP="007F564B">
      <w:pPr>
        <w:pStyle w:val="dlPhone"/>
      </w:pPr>
      <w:r>
        <w:t>E-mail: segreteria.iiclubiana@esteri.it</w:t>
      </w:r>
    </w:p>
    <w:p w14:paraId="541F57A6" w14:textId="4E1ED0A0" w:rsidR="007F564B" w:rsidRDefault="007F564B" w:rsidP="007F564B">
      <w:pPr>
        <w:pStyle w:val="dlPhone"/>
      </w:pPr>
      <w:r>
        <w:t>Homepage: www.iiclubiana.esteri.it</w:t>
      </w:r>
    </w:p>
    <w:p w14:paraId="4BD8B51A" w14:textId="77777777" w:rsidR="007F564B" w:rsidRDefault="007F564B" w:rsidP="007F564B">
      <w:pPr>
        <w:pStyle w:val="dlUradCaption"/>
      </w:pPr>
      <w:r>
        <w:t xml:space="preserve">Italian Trade Commission – </w:t>
      </w:r>
    </w:p>
    <w:p w14:paraId="0F366265" w14:textId="3179AEBF" w:rsidR="007F564B" w:rsidRDefault="007F564B" w:rsidP="007F564B">
      <w:pPr>
        <w:pStyle w:val="dlUradCaption"/>
      </w:pPr>
      <w:r>
        <w:t>Trade Promotion Section of the Italian Embassy</w:t>
      </w:r>
    </w:p>
    <w:p w14:paraId="2431983A" w14:textId="418EE764" w:rsidR="007F564B" w:rsidRDefault="007F564B" w:rsidP="007F564B">
      <w:pPr>
        <w:pStyle w:val="dlPhone"/>
      </w:pPr>
      <w:r>
        <w:t>SI-1000 LJUBLJANA, Cankarjeva 10</w:t>
      </w:r>
    </w:p>
    <w:p w14:paraId="224FD15B" w14:textId="17F2FE31" w:rsidR="007F564B" w:rsidRDefault="007F564B" w:rsidP="007F564B">
      <w:pPr>
        <w:pStyle w:val="dlPhone"/>
      </w:pPr>
      <w:r>
        <w:t>Tel: + 386 1 422 43 70</w:t>
      </w:r>
    </w:p>
    <w:p w14:paraId="600E6F79" w14:textId="558918BA" w:rsidR="007F564B" w:rsidRDefault="007F564B" w:rsidP="007F564B">
      <w:pPr>
        <w:pStyle w:val="dlPhone"/>
      </w:pPr>
      <w:r>
        <w:t>E-mail: lubiana@ice.it</w:t>
      </w:r>
    </w:p>
    <w:p w14:paraId="07868C03" w14:textId="5B3294F0" w:rsidR="007F564B" w:rsidRDefault="007F564B" w:rsidP="007F564B">
      <w:pPr>
        <w:pStyle w:val="dlPhone"/>
      </w:pPr>
      <w:r>
        <w:t>Homepage: www.ice.it/it/mercati/slovenia/lubiana</w:t>
      </w:r>
    </w:p>
    <w:p w14:paraId="3E888FA2" w14:textId="689953D2" w:rsidR="007F564B" w:rsidRDefault="007F564B" w:rsidP="007F564B">
      <w:pPr>
        <w:pStyle w:val="dlPerson"/>
      </w:pPr>
    </w:p>
    <w:p w14:paraId="5D319753" w14:textId="264817E8" w:rsidR="007F564B" w:rsidRDefault="007F564B" w:rsidP="007F564B">
      <w:pPr>
        <w:pStyle w:val="dlPerson"/>
      </w:pPr>
      <w:r>
        <w:t>H. E. Mr Giuseppe CAVAGNA</w:t>
      </w:r>
    </w:p>
    <w:p w14:paraId="36C9F094" w14:textId="63E6DE64" w:rsidR="007F564B" w:rsidRDefault="007F564B" w:rsidP="007F564B">
      <w:pPr>
        <w:pStyle w:val="dlPerson2"/>
      </w:pPr>
      <w:r>
        <w:t>Ambassador Extraordinary and Plenipotentiary</w:t>
      </w:r>
    </w:p>
    <w:p w14:paraId="2AEE9126" w14:textId="46FDE0C5" w:rsidR="007F564B" w:rsidRDefault="007F564B" w:rsidP="007F564B">
      <w:pPr>
        <w:pStyle w:val="dlPerson2Last"/>
      </w:pPr>
      <w:r>
        <w:t>13 March 2024</w:t>
      </w:r>
    </w:p>
    <w:p w14:paraId="14A4CBC6" w14:textId="11EA0D1E" w:rsidR="007F564B" w:rsidRDefault="007F564B" w:rsidP="007F564B">
      <w:pPr>
        <w:pStyle w:val="dlPerson"/>
      </w:pPr>
      <w:r>
        <w:t>Mr Ivo Michele POLACCO</w:t>
      </w:r>
    </w:p>
    <w:p w14:paraId="5B0601ED" w14:textId="3F61C522" w:rsidR="007F564B" w:rsidRDefault="007F564B" w:rsidP="007F564B">
      <w:pPr>
        <w:pStyle w:val="dlPerson2Last"/>
      </w:pPr>
      <w:r>
        <w:t>Counsellor</w:t>
      </w:r>
    </w:p>
    <w:p w14:paraId="24D47A80" w14:textId="133197ED" w:rsidR="007F564B" w:rsidRDefault="007F564B" w:rsidP="007F564B">
      <w:pPr>
        <w:pStyle w:val="dlPerson"/>
      </w:pPr>
      <w:r>
        <w:t>Colonel Angelo DE ANGELIS</w:t>
      </w:r>
    </w:p>
    <w:p w14:paraId="709E09E1" w14:textId="272C64BE" w:rsidR="007F564B" w:rsidRDefault="007F564B" w:rsidP="007F564B">
      <w:pPr>
        <w:pStyle w:val="dlPerson2"/>
      </w:pPr>
      <w:r>
        <w:t>Defence Attaché</w:t>
      </w:r>
    </w:p>
    <w:p w14:paraId="6D219F4B" w14:textId="36CA3D3D" w:rsidR="007F564B" w:rsidRDefault="007F564B" w:rsidP="007F564B">
      <w:pPr>
        <w:pStyle w:val="dlPerson2Last"/>
      </w:pPr>
      <w:r>
        <w:t>with residence in Vienna</w:t>
      </w:r>
    </w:p>
    <w:p w14:paraId="079C2F9F" w14:textId="560B0464" w:rsidR="007F564B" w:rsidRDefault="007F564B" w:rsidP="007F564B">
      <w:pPr>
        <w:pStyle w:val="dlPerson"/>
      </w:pPr>
      <w:r>
        <w:t>Lieutenant Colonel Riccardo VENTURINI</w:t>
      </w:r>
    </w:p>
    <w:p w14:paraId="7FB44FC9" w14:textId="4CE763EB" w:rsidR="007F564B" w:rsidRDefault="007F564B" w:rsidP="007F564B">
      <w:pPr>
        <w:pStyle w:val="dlPerson2"/>
      </w:pPr>
      <w:r>
        <w:t>Deputy Defence Attaché</w:t>
      </w:r>
    </w:p>
    <w:p w14:paraId="63F11C37" w14:textId="4E449710" w:rsidR="007F564B" w:rsidRDefault="007F564B" w:rsidP="007F564B">
      <w:pPr>
        <w:pStyle w:val="dlPerson2Last"/>
      </w:pPr>
      <w:r>
        <w:t>with residence in Vienna</w:t>
      </w:r>
    </w:p>
    <w:p w14:paraId="38642EA8" w14:textId="779959F5" w:rsidR="007F564B" w:rsidRDefault="007F564B" w:rsidP="007F564B">
      <w:pPr>
        <w:pStyle w:val="dlPerson"/>
      </w:pPr>
      <w:r>
        <w:lastRenderedPageBreak/>
        <w:t>Mr Giulio MEDDI</w:t>
      </w:r>
    </w:p>
    <w:p w14:paraId="511D0C35" w14:textId="7D669E7A" w:rsidR="007F564B" w:rsidRDefault="007F564B" w:rsidP="007F564B">
      <w:pPr>
        <w:pStyle w:val="dlPerson2Last"/>
      </w:pPr>
      <w:r>
        <w:t>Police Attache</w:t>
      </w:r>
    </w:p>
    <w:p w14:paraId="64DAABAC" w14:textId="4E7A0A23" w:rsidR="007F564B" w:rsidRDefault="007F564B" w:rsidP="007F564B">
      <w:pPr>
        <w:pStyle w:val="dlPerson"/>
      </w:pPr>
      <w:r>
        <w:t>Ms Verena VITTUR</w:t>
      </w:r>
    </w:p>
    <w:p w14:paraId="3AE3B649" w14:textId="782690CD" w:rsidR="007F564B" w:rsidRDefault="007F564B" w:rsidP="007F564B">
      <w:pPr>
        <w:pStyle w:val="dlPerson2Last"/>
      </w:pPr>
      <w:r>
        <w:t>Attaché (Cultural Affairs)</w:t>
      </w:r>
    </w:p>
    <w:p w14:paraId="7A8DFBC9" w14:textId="5F768FFB" w:rsidR="007F564B" w:rsidRDefault="007F564B" w:rsidP="007F564B">
      <w:pPr>
        <w:pStyle w:val="dlPerson"/>
      </w:pPr>
      <w:r>
        <w:t>Mr Giacomo RICCIOTTI</w:t>
      </w:r>
    </w:p>
    <w:p w14:paraId="627E6FA4" w14:textId="4BA274A3" w:rsidR="007F564B" w:rsidRDefault="007F564B" w:rsidP="007F564B">
      <w:pPr>
        <w:pStyle w:val="dlPerson2Last"/>
      </w:pPr>
      <w:r>
        <w:t>Attaché</w:t>
      </w:r>
    </w:p>
    <w:p w14:paraId="32617189" w14:textId="3051D0F5" w:rsidR="007F564B" w:rsidRDefault="007F564B" w:rsidP="007F564B">
      <w:pPr>
        <w:pStyle w:val="dlPerson"/>
      </w:pPr>
      <w:r>
        <w:t>Ms Viviana SCAFFIDI RUNCHELLA</w:t>
      </w:r>
    </w:p>
    <w:p w14:paraId="4DCA0EB6" w14:textId="492B7662" w:rsidR="007F564B" w:rsidRDefault="007F564B" w:rsidP="007F564B">
      <w:pPr>
        <w:pStyle w:val="dlPerson2Last"/>
      </w:pPr>
      <w:r>
        <w:t>Attaché</w:t>
      </w:r>
    </w:p>
    <w:p w14:paraId="23697800" w14:textId="0CBAF6C8" w:rsidR="007F564B" w:rsidRDefault="007F564B" w:rsidP="007F564B">
      <w:pPr>
        <w:pStyle w:val="dlPerson"/>
      </w:pPr>
      <w:r>
        <w:t>Mr Enrico SALANDRI</w:t>
      </w:r>
    </w:p>
    <w:p w14:paraId="7B9A1E49" w14:textId="2C686682" w:rsidR="007F564B" w:rsidRDefault="007F564B" w:rsidP="007F564B">
      <w:pPr>
        <w:pStyle w:val="dlPerson2Last"/>
      </w:pPr>
      <w:r>
        <w:t>Attaché</w:t>
      </w:r>
    </w:p>
    <w:p w14:paraId="3C315129" w14:textId="3FE6BDE2" w:rsidR="007F564B" w:rsidRDefault="007F564B" w:rsidP="007F564B">
      <w:pPr>
        <w:pStyle w:val="dlPerson"/>
      </w:pPr>
      <w:r>
        <w:t>Mr Luigi D´AGOSTINO</w:t>
      </w:r>
    </w:p>
    <w:p w14:paraId="120F6FA1" w14:textId="5A760288" w:rsidR="007F564B" w:rsidRDefault="007F564B" w:rsidP="007F564B">
      <w:pPr>
        <w:pStyle w:val="dlPerson2Last"/>
      </w:pPr>
      <w:r>
        <w:t>Attaché</w:t>
      </w:r>
    </w:p>
    <w:p w14:paraId="7C4C06DA" w14:textId="6E12A91F" w:rsidR="007F564B" w:rsidRDefault="007F564B" w:rsidP="007F564B">
      <w:pPr>
        <w:pStyle w:val="MisijeNaslov"/>
      </w:pPr>
      <w:r>
        <w:br w:type="column"/>
      </w:r>
      <w:bookmarkStart w:id="73" w:name="_Toc161744106"/>
      <w:r>
        <w:lastRenderedPageBreak/>
        <w:t>Japan</w:t>
      </w:r>
      <w:bookmarkEnd w:id="73"/>
    </w:p>
    <w:p w14:paraId="5CEEF927" w14:textId="1F7EF9AA" w:rsidR="007F564B" w:rsidRDefault="007F564B" w:rsidP="007F564B">
      <w:pPr>
        <w:pStyle w:val="dlCaption"/>
      </w:pPr>
      <w:r>
        <w:t>EMBASSY OF JAPAN</w:t>
      </w:r>
    </w:p>
    <w:p w14:paraId="653CB0D8" w14:textId="0AB71F77" w:rsidR="007F564B" w:rsidRDefault="007F564B" w:rsidP="007F564B">
      <w:pPr>
        <w:pStyle w:val="dlAddress"/>
      </w:pPr>
      <w:r>
        <w:t>SI-1000 LJUBLJANA, Trg republike 3/XI</w:t>
      </w:r>
    </w:p>
    <w:p w14:paraId="2E3ED8AC" w14:textId="6D6F7665" w:rsidR="007F564B" w:rsidRDefault="007F564B" w:rsidP="007F564B">
      <w:pPr>
        <w:pStyle w:val="dlOfficeHours"/>
      </w:pPr>
      <w:r>
        <w:t>Office hours: Monday – Friday 9.00 – 12.30 and 13.30 – 17.00</w:t>
      </w:r>
    </w:p>
    <w:p w14:paraId="681E0011" w14:textId="6D0B18D5" w:rsidR="007F564B" w:rsidRDefault="007F564B" w:rsidP="007F564B">
      <w:pPr>
        <w:pStyle w:val="dlPhone"/>
      </w:pPr>
      <w:r>
        <w:t>Tel: + 386 1 200 82 81, + 386 1 200 82 82</w:t>
      </w:r>
    </w:p>
    <w:p w14:paraId="5DC49DBC" w14:textId="4AEF0BE5" w:rsidR="007F564B" w:rsidRDefault="007F564B" w:rsidP="007F564B">
      <w:pPr>
        <w:pStyle w:val="dlPhone"/>
      </w:pPr>
      <w:r>
        <w:t>Fax: + 386 1 251 18 22</w:t>
      </w:r>
    </w:p>
    <w:p w14:paraId="4FA81C2B" w14:textId="3998F7E4" w:rsidR="007F564B" w:rsidRDefault="007F564B" w:rsidP="007F564B">
      <w:pPr>
        <w:pStyle w:val="dlPhone"/>
      </w:pPr>
      <w:r>
        <w:t>E-mail: info@s2.mofa.go.jp</w:t>
      </w:r>
    </w:p>
    <w:p w14:paraId="3C6AC6F0" w14:textId="3A635B96" w:rsidR="007F564B" w:rsidRDefault="007F564B" w:rsidP="007F564B">
      <w:pPr>
        <w:pStyle w:val="dlPhone"/>
      </w:pPr>
      <w:r>
        <w:t>Homepage: http://www.si.emb-japan.go.jp/</w:t>
      </w:r>
    </w:p>
    <w:p w14:paraId="10BD5759" w14:textId="52F5A582" w:rsidR="007F564B" w:rsidRDefault="007F564B" w:rsidP="007F564B">
      <w:pPr>
        <w:pStyle w:val="dlUradCaption"/>
      </w:pPr>
      <w:r>
        <w:t>Consular Section</w:t>
      </w:r>
    </w:p>
    <w:p w14:paraId="34DB49E3" w14:textId="77D28816" w:rsidR="007F564B" w:rsidRDefault="007F564B" w:rsidP="007F564B">
      <w:pPr>
        <w:pStyle w:val="dlPhone"/>
      </w:pPr>
      <w:r>
        <w:t>Office hours: Monday – Friday 9.00 – 12.30 and 13.30 – 16.30</w:t>
      </w:r>
    </w:p>
    <w:p w14:paraId="62BBB0AC" w14:textId="42A710C0" w:rsidR="007F564B" w:rsidRDefault="007F564B" w:rsidP="007F564B">
      <w:pPr>
        <w:pStyle w:val="dlPerson"/>
      </w:pPr>
    </w:p>
    <w:p w14:paraId="1E3A7B35" w14:textId="7F33E929" w:rsidR="007F564B" w:rsidRDefault="007F564B" w:rsidP="007F564B">
      <w:pPr>
        <w:pStyle w:val="dlPerson"/>
      </w:pPr>
      <w:r>
        <w:t>H. E. Ms Akiko YOSHIDA</w:t>
      </w:r>
    </w:p>
    <w:p w14:paraId="0584C575" w14:textId="3C6CF4D0" w:rsidR="007F564B" w:rsidRDefault="007F564B" w:rsidP="007F564B">
      <w:pPr>
        <w:pStyle w:val="dlPerson2"/>
      </w:pPr>
      <w:r>
        <w:t>Ambassador Extraordinary and Plenipotentiary</w:t>
      </w:r>
    </w:p>
    <w:p w14:paraId="3AF8A3A2" w14:textId="3819EA0F" w:rsidR="007F564B" w:rsidRDefault="007F564B" w:rsidP="007F564B">
      <w:pPr>
        <w:pStyle w:val="dlPerson2Last"/>
      </w:pPr>
      <w:r>
        <w:t>22 November 2023</w:t>
      </w:r>
    </w:p>
    <w:p w14:paraId="553515E4" w14:textId="30A8B936" w:rsidR="007F564B" w:rsidRDefault="007F564B" w:rsidP="007F564B">
      <w:pPr>
        <w:pStyle w:val="dlPerson"/>
      </w:pPr>
      <w:r>
        <w:t>Mr AOKI Takashi</w:t>
      </w:r>
    </w:p>
    <w:p w14:paraId="53D61BF7" w14:textId="7E2D9E6A" w:rsidR="007F564B" w:rsidRDefault="007F564B" w:rsidP="007F564B">
      <w:pPr>
        <w:pStyle w:val="dlPerson2Last"/>
      </w:pPr>
      <w:r>
        <w:t>Counsellor</w:t>
      </w:r>
    </w:p>
    <w:p w14:paraId="372350CE" w14:textId="2ABB8403" w:rsidR="007F564B" w:rsidRDefault="007F564B" w:rsidP="007F564B">
      <w:pPr>
        <w:pStyle w:val="dlPerson"/>
      </w:pPr>
      <w:r>
        <w:t>Ms HAMAGUCHI Mihoko</w:t>
      </w:r>
    </w:p>
    <w:p w14:paraId="76C434CA" w14:textId="7359D927" w:rsidR="007F564B" w:rsidRDefault="007F564B" w:rsidP="007F564B">
      <w:pPr>
        <w:pStyle w:val="dlPerson2Last"/>
      </w:pPr>
      <w:r>
        <w:t>First Secretary</w:t>
      </w:r>
    </w:p>
    <w:p w14:paraId="58EC9A0A" w14:textId="08292782" w:rsidR="007F564B" w:rsidRDefault="007F564B" w:rsidP="007F564B">
      <w:pPr>
        <w:pStyle w:val="dlPerson"/>
      </w:pPr>
      <w:r>
        <w:t>Ms GONDA Yukina</w:t>
      </w:r>
    </w:p>
    <w:p w14:paraId="2DDD579B" w14:textId="5BAFBC4D" w:rsidR="007F564B" w:rsidRDefault="007F564B" w:rsidP="007F564B">
      <w:pPr>
        <w:pStyle w:val="dlPerson2Last"/>
      </w:pPr>
      <w:r>
        <w:t>First Secretary</w:t>
      </w:r>
    </w:p>
    <w:p w14:paraId="7FD7B008" w14:textId="62841356" w:rsidR="007F564B" w:rsidRDefault="007F564B" w:rsidP="007F564B">
      <w:pPr>
        <w:pStyle w:val="dlPerson"/>
      </w:pPr>
      <w:r>
        <w:t>Ms MOCHIZUKI Takami</w:t>
      </w:r>
    </w:p>
    <w:p w14:paraId="7FE6C545" w14:textId="1E280580" w:rsidR="007F564B" w:rsidRDefault="007F564B" w:rsidP="007F564B">
      <w:pPr>
        <w:pStyle w:val="dlPerson2Last"/>
      </w:pPr>
      <w:r>
        <w:t>First Secretary</w:t>
      </w:r>
    </w:p>
    <w:p w14:paraId="0067C078" w14:textId="46450528" w:rsidR="007F564B" w:rsidRDefault="007F564B" w:rsidP="007F564B">
      <w:pPr>
        <w:pStyle w:val="dlPerson"/>
      </w:pPr>
      <w:r>
        <w:t>Mr SUGITA Mitsuhiro</w:t>
      </w:r>
    </w:p>
    <w:p w14:paraId="60E39C68" w14:textId="349F4358" w:rsidR="007F564B" w:rsidRDefault="007F564B" w:rsidP="007F564B">
      <w:pPr>
        <w:pStyle w:val="dlPerson2Last"/>
      </w:pPr>
      <w:r>
        <w:t>First Secretary</w:t>
      </w:r>
    </w:p>
    <w:p w14:paraId="5CE75A10" w14:textId="5E5B6DDF" w:rsidR="007F564B" w:rsidRDefault="007F564B" w:rsidP="007F564B">
      <w:pPr>
        <w:pStyle w:val="dlPerson"/>
      </w:pPr>
      <w:r>
        <w:t>Mr KAWAKAMI Hiroaki</w:t>
      </w:r>
    </w:p>
    <w:p w14:paraId="7492EE68" w14:textId="1518835D" w:rsidR="007F564B" w:rsidRDefault="007F564B" w:rsidP="007F564B">
      <w:pPr>
        <w:pStyle w:val="dlPerson2Last"/>
      </w:pPr>
      <w:r>
        <w:t>Second Secretary</w:t>
      </w:r>
    </w:p>
    <w:p w14:paraId="6874408D" w14:textId="4C5FEA53" w:rsidR="007F564B" w:rsidRDefault="007F564B" w:rsidP="007F564B">
      <w:pPr>
        <w:pStyle w:val="dlPerson"/>
      </w:pPr>
      <w:r>
        <w:t>Ms KAWAMURA Mai</w:t>
      </w:r>
    </w:p>
    <w:p w14:paraId="16AD524A" w14:textId="7CDBB725" w:rsidR="007F564B" w:rsidRDefault="007F564B" w:rsidP="007F564B">
      <w:pPr>
        <w:pStyle w:val="dlPerson2Last"/>
      </w:pPr>
      <w:r>
        <w:t>Third Secretary</w:t>
      </w:r>
    </w:p>
    <w:p w14:paraId="140DFD5B" w14:textId="66426940" w:rsidR="007F564B" w:rsidRDefault="007F564B" w:rsidP="007F564B">
      <w:pPr>
        <w:pStyle w:val="dlPerson"/>
      </w:pPr>
      <w:r>
        <w:t>Ms YOSHIMORI Kasumi</w:t>
      </w:r>
    </w:p>
    <w:p w14:paraId="1CCC9DBC" w14:textId="37FEF6F5" w:rsidR="007F564B" w:rsidRDefault="007F564B" w:rsidP="007F564B">
      <w:pPr>
        <w:pStyle w:val="dlPerson2Last"/>
      </w:pPr>
      <w:r>
        <w:t>Attaché</w:t>
      </w:r>
    </w:p>
    <w:p w14:paraId="4B54EF38" w14:textId="41657E07" w:rsidR="007F564B" w:rsidRDefault="007F564B" w:rsidP="007F564B">
      <w:pPr>
        <w:pStyle w:val="MisijeNaslov"/>
      </w:pPr>
      <w:r>
        <w:br w:type="column"/>
      </w:r>
      <w:bookmarkStart w:id="74" w:name="_Toc161744107"/>
      <w:r>
        <w:lastRenderedPageBreak/>
        <w:t>Jordan</w:t>
      </w:r>
      <w:bookmarkEnd w:id="74"/>
    </w:p>
    <w:p w14:paraId="6DA0AA48" w14:textId="19C5D7F8" w:rsidR="007F564B" w:rsidRDefault="007F564B" w:rsidP="007F564B">
      <w:pPr>
        <w:pStyle w:val="dlCaption"/>
      </w:pPr>
      <w:r>
        <w:t>EMBASSY OF THE HASHEMITE KINGDOM OF JORDAN</w:t>
      </w:r>
    </w:p>
    <w:p w14:paraId="55FB0F92" w14:textId="5ACD604F" w:rsidR="007F564B" w:rsidRDefault="007F564B" w:rsidP="007F564B">
      <w:pPr>
        <w:pStyle w:val="dlAddress"/>
      </w:pPr>
      <w:r>
        <w:t>AT-1030 VIENNA, Rennweg 17/4</w:t>
      </w:r>
    </w:p>
    <w:p w14:paraId="13F49DBB" w14:textId="04F5F4E8" w:rsidR="007F564B" w:rsidRDefault="007F564B" w:rsidP="007F564B">
      <w:pPr>
        <w:pStyle w:val="dlOfficeHours"/>
      </w:pPr>
      <w:r>
        <w:t>Office hours: Monday – Friday 9.00 – 16.00</w:t>
      </w:r>
    </w:p>
    <w:p w14:paraId="6AC12100" w14:textId="72D9E934" w:rsidR="007F564B" w:rsidRDefault="007F564B" w:rsidP="007F564B">
      <w:pPr>
        <w:pStyle w:val="dlPhone"/>
      </w:pPr>
      <w:r>
        <w:t>Tel: + 43 1 405 10 25</w:t>
      </w:r>
    </w:p>
    <w:p w14:paraId="2CD4557F" w14:textId="06706344" w:rsidR="007F564B" w:rsidRDefault="007F564B" w:rsidP="007F564B">
      <w:pPr>
        <w:pStyle w:val="dlPhone"/>
      </w:pPr>
      <w:r>
        <w:t>Emergency number: + 43 664 398 80 97</w:t>
      </w:r>
    </w:p>
    <w:p w14:paraId="209CE5E5" w14:textId="294591E6" w:rsidR="007F564B" w:rsidRDefault="007F564B" w:rsidP="007F564B">
      <w:pPr>
        <w:pStyle w:val="dlPhone"/>
      </w:pPr>
      <w:r>
        <w:t>Fax: + 43 1 405 10 31</w:t>
      </w:r>
    </w:p>
    <w:p w14:paraId="6CFAED28" w14:textId="3CD3C7A4" w:rsidR="007F564B" w:rsidRDefault="007F564B" w:rsidP="007F564B">
      <w:pPr>
        <w:pStyle w:val="dlPhone"/>
      </w:pPr>
      <w:r>
        <w:t>E-mail: info@jordanembassy.at</w:t>
      </w:r>
    </w:p>
    <w:p w14:paraId="239EAC5B" w14:textId="535F61DB" w:rsidR="007F564B" w:rsidRDefault="007F564B" w:rsidP="007F564B">
      <w:pPr>
        <w:pStyle w:val="dlPhone"/>
      </w:pPr>
      <w:r>
        <w:t>Homepage: www.jordanembassy.at</w:t>
      </w:r>
    </w:p>
    <w:p w14:paraId="0D39F43D" w14:textId="30018F01" w:rsidR="007F564B" w:rsidRDefault="007F564B" w:rsidP="007F564B">
      <w:pPr>
        <w:pStyle w:val="dlUradCaption"/>
      </w:pPr>
      <w:r>
        <w:t>Consular Section</w:t>
      </w:r>
    </w:p>
    <w:p w14:paraId="46D7F347" w14:textId="5F7F9000" w:rsidR="007F564B" w:rsidRDefault="007F564B" w:rsidP="007F564B">
      <w:pPr>
        <w:pStyle w:val="dlPhone"/>
      </w:pPr>
      <w:r>
        <w:t>Office hours: Monday – Friday 9.30 – 12.30</w:t>
      </w:r>
    </w:p>
    <w:p w14:paraId="3BC44A6F" w14:textId="2DB079ED" w:rsidR="007F564B" w:rsidRDefault="007F564B" w:rsidP="007F564B">
      <w:pPr>
        <w:pStyle w:val="dlPerson"/>
      </w:pPr>
    </w:p>
    <w:p w14:paraId="6642442C" w14:textId="780EA7C6" w:rsidR="007F564B" w:rsidRDefault="007F564B" w:rsidP="007F564B">
      <w:pPr>
        <w:pStyle w:val="dlPerson"/>
      </w:pPr>
      <w:r>
        <w:t>Ms Rana ABIDA</w:t>
      </w:r>
    </w:p>
    <w:p w14:paraId="6547454C" w14:textId="2A83E50E" w:rsidR="007F564B" w:rsidRDefault="007F564B" w:rsidP="007F564B">
      <w:pPr>
        <w:pStyle w:val="dlPerson2"/>
      </w:pPr>
      <w:r>
        <w:t>Minister Plenipotentiary</w:t>
      </w:r>
    </w:p>
    <w:p w14:paraId="20F70A14" w14:textId="6B46F718" w:rsidR="007F564B" w:rsidRDefault="007F564B" w:rsidP="007F564B">
      <w:pPr>
        <w:pStyle w:val="dlPerson2Last"/>
      </w:pPr>
      <w:r>
        <w:t>Chargé d'Affaires a.i.</w:t>
      </w:r>
    </w:p>
    <w:p w14:paraId="1C823DD2" w14:textId="1AA94644" w:rsidR="007F564B" w:rsidRDefault="007F564B" w:rsidP="007F564B">
      <w:pPr>
        <w:pStyle w:val="dlPerson"/>
      </w:pPr>
      <w:r>
        <w:t>Ms Abeer Mohammadnour Tayseer JAMMAL</w:t>
      </w:r>
    </w:p>
    <w:p w14:paraId="6AF96EF3" w14:textId="0D882B88" w:rsidR="007F564B" w:rsidRDefault="007F564B" w:rsidP="007F564B">
      <w:pPr>
        <w:pStyle w:val="dlPerson2Last"/>
      </w:pPr>
      <w:r>
        <w:t>First Secretary</w:t>
      </w:r>
    </w:p>
    <w:p w14:paraId="3BFAAF3D" w14:textId="2035E1A9" w:rsidR="007F564B" w:rsidRDefault="007F564B" w:rsidP="007F564B">
      <w:pPr>
        <w:pStyle w:val="dlPerson"/>
      </w:pPr>
      <w:r>
        <w:t>Mr Arshad Suleiman Abdelkareem AL-MANASEER</w:t>
      </w:r>
    </w:p>
    <w:p w14:paraId="4E1ECD16" w14:textId="10D9D215" w:rsidR="007F564B" w:rsidRDefault="007F564B" w:rsidP="007F564B">
      <w:pPr>
        <w:pStyle w:val="dlPerson2Last"/>
      </w:pPr>
      <w:r>
        <w:t>Third Secretary</w:t>
      </w:r>
    </w:p>
    <w:p w14:paraId="0F5D3936" w14:textId="49F9FB01" w:rsidR="007F564B" w:rsidRDefault="007F564B" w:rsidP="007F564B">
      <w:pPr>
        <w:pStyle w:val="MisijeNaslov"/>
      </w:pPr>
      <w:r>
        <w:br w:type="column"/>
      </w:r>
      <w:bookmarkStart w:id="75" w:name="_Toc161744108"/>
      <w:r>
        <w:lastRenderedPageBreak/>
        <w:t>Kazakhstan</w:t>
      </w:r>
      <w:bookmarkEnd w:id="75"/>
    </w:p>
    <w:p w14:paraId="161F326D" w14:textId="2759183B" w:rsidR="007F564B" w:rsidRDefault="007F564B" w:rsidP="007F564B">
      <w:pPr>
        <w:pStyle w:val="dlCaption"/>
      </w:pPr>
      <w:r>
        <w:t>EMBASSY OF THE REPUBLIC OF KAZAKHSTAN</w:t>
      </w:r>
    </w:p>
    <w:p w14:paraId="20034F5A" w14:textId="24517DFA" w:rsidR="007F564B" w:rsidRDefault="007F564B" w:rsidP="007F564B">
      <w:pPr>
        <w:pStyle w:val="dlAddress"/>
      </w:pPr>
      <w:r>
        <w:t>AT-1040 VIENNA, Prinz Eugen Strasse 32</w:t>
      </w:r>
    </w:p>
    <w:p w14:paraId="655AA128" w14:textId="591F3903" w:rsidR="007F564B" w:rsidRDefault="007F564B" w:rsidP="007F564B">
      <w:pPr>
        <w:pStyle w:val="dlOfficeHours"/>
      </w:pPr>
      <w:r>
        <w:t>Office hours: Monday – Friday 8.30 – 12.30 and 14.00 – 18.00</w:t>
      </w:r>
    </w:p>
    <w:p w14:paraId="1DDB0AEC" w14:textId="2263B0A7" w:rsidR="007F564B" w:rsidRDefault="007F564B" w:rsidP="007F564B">
      <w:pPr>
        <w:pStyle w:val="dlPhone"/>
      </w:pPr>
      <w:r>
        <w:t>Tel: + 43 1 890 80 08 10</w:t>
      </w:r>
    </w:p>
    <w:p w14:paraId="657CBC59" w14:textId="144FA191" w:rsidR="007F564B" w:rsidRDefault="007F564B" w:rsidP="007F564B">
      <w:pPr>
        <w:pStyle w:val="dlPhone"/>
      </w:pPr>
      <w:r>
        <w:t>E-mail: vienna@mfa.kz, kazembvienna@gmail.com</w:t>
      </w:r>
    </w:p>
    <w:p w14:paraId="4DF5FAF6" w14:textId="3FDC4752" w:rsidR="007F564B" w:rsidRDefault="007F564B" w:rsidP="007F564B">
      <w:pPr>
        <w:pStyle w:val="dlPhone"/>
      </w:pPr>
      <w:r>
        <w:t>Homepage: www.mfa.gov.kz/vienna</w:t>
      </w:r>
    </w:p>
    <w:p w14:paraId="00A8E27E" w14:textId="2A484F6C" w:rsidR="007F564B" w:rsidRDefault="007F564B" w:rsidP="007F564B">
      <w:pPr>
        <w:pStyle w:val="dlUradCaption"/>
      </w:pPr>
      <w:r>
        <w:t>Consular Section</w:t>
      </w:r>
    </w:p>
    <w:p w14:paraId="331BB448" w14:textId="47C3BC59" w:rsidR="007F564B" w:rsidRDefault="007F564B" w:rsidP="007F564B">
      <w:pPr>
        <w:pStyle w:val="dlPhone"/>
      </w:pPr>
      <w:r>
        <w:t>Office hours: Monday, Tuesday, Thursday, Friday 9.30 – 12.00</w:t>
      </w:r>
    </w:p>
    <w:p w14:paraId="3B1D7E32" w14:textId="0809DEFC" w:rsidR="007F564B" w:rsidRDefault="007F564B" w:rsidP="007F564B">
      <w:pPr>
        <w:pStyle w:val="dlPhone"/>
      </w:pPr>
      <w:r>
        <w:t>Tel: + 43 1 890 80 08 35</w:t>
      </w:r>
    </w:p>
    <w:p w14:paraId="7DBC2FAD" w14:textId="62B1DFEC" w:rsidR="007F564B" w:rsidRDefault="007F564B" w:rsidP="007F564B">
      <w:pPr>
        <w:pStyle w:val="dlPerson"/>
      </w:pPr>
    </w:p>
    <w:p w14:paraId="5CE85D90" w14:textId="7AB991AA" w:rsidR="007F564B" w:rsidRDefault="007F564B" w:rsidP="007F564B">
      <w:pPr>
        <w:pStyle w:val="dlPerson"/>
      </w:pPr>
      <w:r>
        <w:t>H. E. Mr Alibek BAKAYEV</w:t>
      </w:r>
    </w:p>
    <w:p w14:paraId="3C1620BE" w14:textId="5CCF4D2A" w:rsidR="007F564B" w:rsidRDefault="007F564B" w:rsidP="007F564B">
      <w:pPr>
        <w:pStyle w:val="dlPerson2"/>
      </w:pPr>
      <w:r>
        <w:t>Ambassador Extraordinary and Plenipotentiary</w:t>
      </w:r>
    </w:p>
    <w:p w14:paraId="17D020A6" w14:textId="6560E3E6" w:rsidR="007F564B" w:rsidRDefault="007F564B" w:rsidP="007F564B">
      <w:pPr>
        <w:pStyle w:val="dlPerson2Last"/>
      </w:pPr>
      <w:r>
        <w:t>12 June 2023</w:t>
      </w:r>
    </w:p>
    <w:p w14:paraId="5113D19C" w14:textId="50EA8C68" w:rsidR="007F564B" w:rsidRDefault="007F564B" w:rsidP="007F564B">
      <w:pPr>
        <w:pStyle w:val="dlPerson"/>
      </w:pPr>
      <w:r>
        <w:t>Mr Yermukhan BAIMURYNOV</w:t>
      </w:r>
    </w:p>
    <w:p w14:paraId="51195E47" w14:textId="6BF4D019" w:rsidR="007F564B" w:rsidRDefault="007F564B" w:rsidP="007F564B">
      <w:pPr>
        <w:pStyle w:val="dlPerson2Last"/>
      </w:pPr>
      <w:r>
        <w:t>Counsellor</w:t>
      </w:r>
    </w:p>
    <w:p w14:paraId="29E046F8" w14:textId="1D8FB97F" w:rsidR="007F564B" w:rsidRDefault="007F564B" w:rsidP="007F564B">
      <w:pPr>
        <w:pStyle w:val="MisijeNaslov"/>
      </w:pPr>
      <w:r>
        <w:br w:type="column"/>
      </w:r>
      <w:bookmarkStart w:id="76" w:name="_Toc161744109"/>
      <w:r>
        <w:lastRenderedPageBreak/>
        <w:t>Korea</w:t>
      </w:r>
      <w:bookmarkEnd w:id="76"/>
    </w:p>
    <w:p w14:paraId="2DCC0D50" w14:textId="1FED7A30" w:rsidR="007F564B" w:rsidRDefault="007F564B" w:rsidP="007F564B">
      <w:pPr>
        <w:pStyle w:val="dlCaption"/>
      </w:pPr>
      <w:r>
        <w:t>EMBASSY OF THE REPUBLIC OF KOREA</w:t>
      </w:r>
    </w:p>
    <w:p w14:paraId="74753A82" w14:textId="44FBA2FE" w:rsidR="007F564B" w:rsidRDefault="007F564B" w:rsidP="007F564B">
      <w:pPr>
        <w:pStyle w:val="dlAddress"/>
      </w:pPr>
      <w:r>
        <w:t>AT-1180 VIENNA, Gregor–Mendel–Straße 25</w:t>
      </w:r>
    </w:p>
    <w:p w14:paraId="04A8C730" w14:textId="64A8739C" w:rsidR="007F564B" w:rsidRDefault="007F564B" w:rsidP="007F564B">
      <w:pPr>
        <w:pStyle w:val="dlOfficeHours"/>
      </w:pPr>
      <w:r>
        <w:t>Office hours: Monday – Friday 9.00 – 12.30 and 13.30 – 17.00</w:t>
      </w:r>
    </w:p>
    <w:p w14:paraId="2D681D3C" w14:textId="3D35FFF5" w:rsidR="007F564B" w:rsidRDefault="007F564B" w:rsidP="007F564B">
      <w:pPr>
        <w:pStyle w:val="dlPhone"/>
      </w:pPr>
      <w:r>
        <w:t>Tel: + 43 1 478 19 91</w:t>
      </w:r>
    </w:p>
    <w:p w14:paraId="5BA9381D" w14:textId="6B073C1B" w:rsidR="007F564B" w:rsidRDefault="007F564B" w:rsidP="007F564B">
      <w:pPr>
        <w:pStyle w:val="dlPhone"/>
      </w:pPr>
      <w:r>
        <w:t>Emergency number: + 43 664 52 70 743</w:t>
      </w:r>
    </w:p>
    <w:p w14:paraId="0F99D970" w14:textId="547A7DE2" w:rsidR="007F564B" w:rsidRDefault="007F564B" w:rsidP="007F564B">
      <w:pPr>
        <w:pStyle w:val="dlPhone"/>
      </w:pPr>
      <w:r>
        <w:t>Fax: + 43 1 478 10 13</w:t>
      </w:r>
    </w:p>
    <w:p w14:paraId="7A3C1B3E" w14:textId="7FFE1BDD" w:rsidR="007F564B" w:rsidRDefault="007F564B" w:rsidP="007F564B">
      <w:pPr>
        <w:pStyle w:val="dlPhone"/>
      </w:pPr>
      <w:r>
        <w:t>E-mail: austria@mofa.go.kr</w:t>
      </w:r>
    </w:p>
    <w:p w14:paraId="527FDF8D" w14:textId="6FBFDE4C" w:rsidR="007F564B" w:rsidRDefault="007F564B" w:rsidP="007F564B">
      <w:pPr>
        <w:pStyle w:val="dlPhone"/>
      </w:pPr>
      <w:r>
        <w:t>Homepage: aut.mofa.go.kr</w:t>
      </w:r>
    </w:p>
    <w:p w14:paraId="2EBFEBB1" w14:textId="7EE64E01" w:rsidR="007F564B" w:rsidRDefault="007F564B" w:rsidP="007F564B">
      <w:pPr>
        <w:pStyle w:val="dlUradCaption"/>
      </w:pPr>
      <w:r>
        <w:t>Consular Section</w:t>
      </w:r>
    </w:p>
    <w:p w14:paraId="644B7299" w14:textId="263890A6" w:rsidR="007F564B" w:rsidRDefault="007F564B" w:rsidP="007F564B">
      <w:pPr>
        <w:pStyle w:val="dlPhone"/>
      </w:pPr>
      <w:r>
        <w:t>Office hours: Monday – Friday 9.00 – 12.00 and 14.00 – 16.00</w:t>
      </w:r>
    </w:p>
    <w:p w14:paraId="6311EEF1" w14:textId="33F13CD6" w:rsidR="007F564B" w:rsidRDefault="007F564B" w:rsidP="007F564B">
      <w:pPr>
        <w:pStyle w:val="dlPhone"/>
      </w:pPr>
      <w:r>
        <w:t>Tel: + 43 1 478 19 91 65</w:t>
      </w:r>
    </w:p>
    <w:p w14:paraId="48B7BBB4" w14:textId="1D80E0B7" w:rsidR="007F564B" w:rsidRDefault="007F564B" w:rsidP="007F564B">
      <w:pPr>
        <w:pStyle w:val="dlPhone"/>
      </w:pPr>
      <w:r>
        <w:t>Fax: + 43 1 478 10 04</w:t>
      </w:r>
    </w:p>
    <w:p w14:paraId="7439881F" w14:textId="3CD6DCD2" w:rsidR="007F564B" w:rsidRDefault="007F564B" w:rsidP="007F564B">
      <w:pPr>
        <w:pStyle w:val="dlPerson"/>
      </w:pPr>
    </w:p>
    <w:p w14:paraId="19E22C4D" w14:textId="1F5A5284" w:rsidR="007F564B" w:rsidRDefault="007F564B" w:rsidP="007F564B">
      <w:pPr>
        <w:pStyle w:val="dlPerson"/>
      </w:pPr>
      <w:r>
        <w:t>H. E. Mr Sang Wook HAM</w:t>
      </w:r>
    </w:p>
    <w:p w14:paraId="671C6353" w14:textId="7C30D54B" w:rsidR="007F564B" w:rsidRDefault="007F564B" w:rsidP="007F564B">
      <w:pPr>
        <w:pStyle w:val="dlPerson2"/>
      </w:pPr>
      <w:r>
        <w:t>Ambassador Extraordinary and Plenipotentiary</w:t>
      </w:r>
    </w:p>
    <w:p w14:paraId="78739AD9" w14:textId="08B6EB15" w:rsidR="007F564B" w:rsidRDefault="007F564B" w:rsidP="007F564B">
      <w:pPr>
        <w:pStyle w:val="dlPerson2Last"/>
      </w:pPr>
      <w:r>
        <w:t>22 February 2023</w:t>
      </w:r>
    </w:p>
    <w:p w14:paraId="6C654344" w14:textId="42927B97" w:rsidR="007F564B" w:rsidRDefault="007F564B" w:rsidP="007F564B">
      <w:pPr>
        <w:pStyle w:val="dlPerson"/>
      </w:pPr>
      <w:r>
        <w:t>Mr Yoon YEONJEAN</w:t>
      </w:r>
    </w:p>
    <w:p w14:paraId="089C25BA" w14:textId="3858F079" w:rsidR="007F564B" w:rsidRDefault="007F564B" w:rsidP="007F564B">
      <w:pPr>
        <w:pStyle w:val="dlPerson2Last"/>
      </w:pPr>
      <w:r>
        <w:t>Minister</w:t>
      </w:r>
    </w:p>
    <w:p w14:paraId="470E123F" w14:textId="11EFCC43" w:rsidR="007F564B" w:rsidRDefault="007F564B" w:rsidP="007F564B">
      <w:pPr>
        <w:pStyle w:val="MisijeNaslov"/>
      </w:pPr>
      <w:r>
        <w:br w:type="column"/>
      </w:r>
      <w:bookmarkStart w:id="77" w:name="_Toc161744110"/>
      <w:r>
        <w:lastRenderedPageBreak/>
        <w:t>Korea DPR</w:t>
      </w:r>
      <w:bookmarkEnd w:id="77"/>
    </w:p>
    <w:p w14:paraId="377BDFE3" w14:textId="0F848F10" w:rsidR="007F564B" w:rsidRDefault="007F564B" w:rsidP="007F564B">
      <w:pPr>
        <w:pStyle w:val="dlCaption"/>
      </w:pPr>
      <w:r>
        <w:t>EMBASSY OF THE DEMOCRATIC PEOPLE’S REPUBLIC OF KOREA</w:t>
      </w:r>
    </w:p>
    <w:p w14:paraId="6B7120BE" w14:textId="016CA621" w:rsidR="007F564B" w:rsidRDefault="007F564B" w:rsidP="007F564B">
      <w:pPr>
        <w:pStyle w:val="dlAddress"/>
      </w:pPr>
      <w:r>
        <w:t>AT-1140 VIENNA, Beckmanngasse 10-12</w:t>
      </w:r>
    </w:p>
    <w:p w14:paraId="402DEFDE" w14:textId="28394F77" w:rsidR="007F564B" w:rsidRDefault="007F564B" w:rsidP="007F564B">
      <w:pPr>
        <w:pStyle w:val="dlOfficeHours"/>
      </w:pPr>
      <w:r>
        <w:t>Office hours: Monday – Friday 8.00 – 12.30 and 14.30 – 18.00</w:t>
      </w:r>
    </w:p>
    <w:p w14:paraId="39AA5D80" w14:textId="1D7A0934" w:rsidR="007F564B" w:rsidRDefault="007F564B" w:rsidP="007F564B">
      <w:pPr>
        <w:pStyle w:val="dlPhone"/>
      </w:pPr>
      <w:r>
        <w:t>Tel: + 43 1 894 23 13</w:t>
      </w:r>
    </w:p>
    <w:p w14:paraId="6DBFC7DC" w14:textId="256324E6" w:rsidR="007F564B" w:rsidRDefault="007F564B" w:rsidP="007F564B">
      <w:pPr>
        <w:pStyle w:val="dlPhone"/>
      </w:pPr>
      <w:r>
        <w:t>Emergency number: + 43 6 812 058 339 7</w:t>
      </w:r>
    </w:p>
    <w:p w14:paraId="678B5CED" w14:textId="2E5A1335" w:rsidR="007F564B" w:rsidRDefault="007F564B" w:rsidP="007F564B">
      <w:pPr>
        <w:pStyle w:val="dlPhone"/>
      </w:pPr>
      <w:r>
        <w:t>Fax: + 43 1 894 31 74</w:t>
      </w:r>
    </w:p>
    <w:p w14:paraId="509FAE46" w14:textId="0B2EBBCB" w:rsidR="007F564B" w:rsidRDefault="007F564B" w:rsidP="007F564B">
      <w:pPr>
        <w:pStyle w:val="dlPhone"/>
      </w:pPr>
      <w:r>
        <w:t>E-mail: d.v.r.korea.botschaft@chello.at</w:t>
      </w:r>
    </w:p>
    <w:p w14:paraId="1AE712CC" w14:textId="3C1C47FF" w:rsidR="007F564B" w:rsidRDefault="007F564B" w:rsidP="007F564B">
      <w:pPr>
        <w:pStyle w:val="dlPerson"/>
      </w:pPr>
    </w:p>
    <w:p w14:paraId="2402CB25" w14:textId="026C3F2F" w:rsidR="007F564B" w:rsidRDefault="007F564B" w:rsidP="007F564B">
      <w:pPr>
        <w:pStyle w:val="dlPerson"/>
      </w:pPr>
      <w:r>
        <w:t>H. E. Mr CHOE Kang Il</w:t>
      </w:r>
    </w:p>
    <w:p w14:paraId="0DC09B8F" w14:textId="11C90C71" w:rsidR="007F564B" w:rsidRDefault="007F564B" w:rsidP="007F564B">
      <w:pPr>
        <w:pStyle w:val="dlPerson2"/>
      </w:pPr>
      <w:r>
        <w:t>Ambassador Extraordinary and Plenipotentiary</w:t>
      </w:r>
    </w:p>
    <w:p w14:paraId="68EF05DE" w14:textId="31B8B53C" w:rsidR="007F564B" w:rsidRDefault="007F564B" w:rsidP="007F564B">
      <w:pPr>
        <w:pStyle w:val="dlPerson2Last"/>
      </w:pPr>
      <w:r>
        <w:t>26 August 2020</w:t>
      </w:r>
    </w:p>
    <w:p w14:paraId="160D7C77" w14:textId="27BF8F66" w:rsidR="007F564B" w:rsidRDefault="007F564B" w:rsidP="007F564B">
      <w:pPr>
        <w:pStyle w:val="MisijeNaslov"/>
      </w:pPr>
      <w:r>
        <w:br w:type="column"/>
      </w:r>
      <w:bookmarkStart w:id="78" w:name="_Toc161744111"/>
      <w:r>
        <w:lastRenderedPageBreak/>
        <w:t>Kosovo</w:t>
      </w:r>
      <w:bookmarkEnd w:id="78"/>
    </w:p>
    <w:p w14:paraId="7AECFAEB" w14:textId="00A9AD59" w:rsidR="007F564B" w:rsidRDefault="007F564B" w:rsidP="007F564B">
      <w:pPr>
        <w:pStyle w:val="dlCaption"/>
      </w:pPr>
      <w:r>
        <w:t>EMBASSY OF THE REPUBLIC OF KOSOVO</w:t>
      </w:r>
    </w:p>
    <w:p w14:paraId="086BD58D" w14:textId="4A410D36" w:rsidR="007F564B" w:rsidRDefault="007F564B" w:rsidP="007F564B">
      <w:pPr>
        <w:pStyle w:val="dlAddress"/>
      </w:pPr>
      <w:r>
        <w:t>SI-1000 LJUBLJANA, Tivolska cesta 48</w:t>
      </w:r>
    </w:p>
    <w:p w14:paraId="3CA4AF7A" w14:textId="480591DC" w:rsidR="007F564B" w:rsidRDefault="007F564B" w:rsidP="007F564B">
      <w:pPr>
        <w:pStyle w:val="dlOfficeHours"/>
      </w:pPr>
      <w:r>
        <w:t>Office hours: Monday – Friday 8.00 – 16.00</w:t>
      </w:r>
    </w:p>
    <w:p w14:paraId="18B96F54" w14:textId="3CA8B67F" w:rsidR="007F564B" w:rsidRDefault="007F564B" w:rsidP="007F564B">
      <w:pPr>
        <w:pStyle w:val="dlPhone"/>
      </w:pPr>
      <w:r>
        <w:t>Tel: + 386 1 541 54 10, + 386 1 541 54 12</w:t>
      </w:r>
    </w:p>
    <w:p w14:paraId="3A549456" w14:textId="77777777" w:rsidR="007F564B" w:rsidRDefault="007F564B" w:rsidP="007F564B">
      <w:pPr>
        <w:pStyle w:val="dlPhone"/>
      </w:pPr>
      <w:r>
        <w:t xml:space="preserve">Emergency number: + 386 31 454 300 (Protocol Affairs), </w:t>
      </w:r>
    </w:p>
    <w:p w14:paraId="2F6E0299" w14:textId="62C5574D" w:rsidR="007F564B" w:rsidRDefault="007F564B" w:rsidP="007F564B">
      <w:pPr>
        <w:pStyle w:val="dlPhone"/>
      </w:pPr>
      <w:r>
        <w:t>+ 386 31 465 221 (Consular Affairs)</w:t>
      </w:r>
    </w:p>
    <w:p w14:paraId="47B300E9" w14:textId="216508C7" w:rsidR="007F564B" w:rsidRDefault="007F564B" w:rsidP="007F564B">
      <w:pPr>
        <w:pStyle w:val="dlPhone"/>
      </w:pPr>
      <w:r>
        <w:t>Fax: + 386 1 541 54 11</w:t>
      </w:r>
    </w:p>
    <w:p w14:paraId="3C0E8260" w14:textId="58483CC8" w:rsidR="007F564B" w:rsidRDefault="007F564B" w:rsidP="007F564B">
      <w:pPr>
        <w:pStyle w:val="dlPhone"/>
      </w:pPr>
      <w:r>
        <w:t>E-mail: embassy.slovenia@rks-gov.net</w:t>
      </w:r>
    </w:p>
    <w:p w14:paraId="6650B413" w14:textId="064CBEA5" w:rsidR="007F564B" w:rsidRDefault="007F564B" w:rsidP="007F564B">
      <w:pPr>
        <w:pStyle w:val="dlPhone"/>
      </w:pPr>
      <w:r>
        <w:t>Homepage: https://ambasadat.net/slloveni/</w:t>
      </w:r>
    </w:p>
    <w:p w14:paraId="493A7D28" w14:textId="7A1EEE19" w:rsidR="007F564B" w:rsidRDefault="007F564B" w:rsidP="007F564B">
      <w:pPr>
        <w:pStyle w:val="dlPerson"/>
      </w:pPr>
    </w:p>
    <w:p w14:paraId="0FA13669" w14:textId="04C9BF51" w:rsidR="007F564B" w:rsidRDefault="007F564B" w:rsidP="007F564B">
      <w:pPr>
        <w:pStyle w:val="dlPerson"/>
      </w:pPr>
      <w:r>
        <w:t>H. E. Mr Valdet SADIKU</w:t>
      </w:r>
    </w:p>
    <w:p w14:paraId="4ABD406C" w14:textId="0F022200" w:rsidR="007F564B" w:rsidRDefault="007F564B" w:rsidP="007F564B">
      <w:pPr>
        <w:pStyle w:val="dlPerson2"/>
      </w:pPr>
      <w:r>
        <w:t>Ambassador Extraordinary and Plenipotentiary</w:t>
      </w:r>
    </w:p>
    <w:p w14:paraId="5FDF0F92" w14:textId="546A372A" w:rsidR="007F564B" w:rsidRDefault="007F564B" w:rsidP="007F564B">
      <w:pPr>
        <w:pStyle w:val="dlPerson2Last"/>
      </w:pPr>
      <w:r>
        <w:t>14 December 2021</w:t>
      </w:r>
    </w:p>
    <w:p w14:paraId="09D33275" w14:textId="07BC6BD1" w:rsidR="007F564B" w:rsidRDefault="007F564B" w:rsidP="007F564B">
      <w:pPr>
        <w:pStyle w:val="dlPerson"/>
      </w:pPr>
      <w:r>
        <w:t>Ms Shpresë BAJRAMI VELIU</w:t>
      </w:r>
    </w:p>
    <w:p w14:paraId="6280F6D5" w14:textId="13615FE9" w:rsidR="007F564B" w:rsidRDefault="007F564B" w:rsidP="007F564B">
      <w:pPr>
        <w:pStyle w:val="dlPerson2Last"/>
      </w:pPr>
      <w:r>
        <w:t>Second Secretary</w:t>
      </w:r>
    </w:p>
    <w:p w14:paraId="19A91FB3" w14:textId="0E05AB4A" w:rsidR="007F564B" w:rsidRDefault="007F564B" w:rsidP="007F564B">
      <w:pPr>
        <w:pStyle w:val="dlPerson"/>
      </w:pPr>
      <w:r>
        <w:t>Mr Gani VESELI</w:t>
      </w:r>
    </w:p>
    <w:p w14:paraId="0A88F4C0" w14:textId="2F190616" w:rsidR="007F564B" w:rsidRDefault="007F564B" w:rsidP="007F564B">
      <w:pPr>
        <w:pStyle w:val="dlPerson2Last"/>
      </w:pPr>
      <w:r>
        <w:t>Second Secretary</w:t>
      </w:r>
    </w:p>
    <w:p w14:paraId="6E0B37CE" w14:textId="463AE200" w:rsidR="007F564B" w:rsidRDefault="007F564B" w:rsidP="007F564B">
      <w:pPr>
        <w:pStyle w:val="dlPerson"/>
      </w:pPr>
      <w:r>
        <w:t>Lieutenant Colonel Besim GASHI</w:t>
      </w:r>
    </w:p>
    <w:p w14:paraId="5BFCFC4E" w14:textId="67EE720C" w:rsidR="007F564B" w:rsidRDefault="007F564B" w:rsidP="007F564B">
      <w:pPr>
        <w:pStyle w:val="dlPerson2"/>
      </w:pPr>
      <w:r>
        <w:t>Defence Attaché</w:t>
      </w:r>
    </w:p>
    <w:p w14:paraId="419A2BB3" w14:textId="5D272D0F" w:rsidR="007F564B" w:rsidRDefault="007F564B" w:rsidP="007F564B">
      <w:pPr>
        <w:pStyle w:val="dlPerson2Last"/>
      </w:pPr>
      <w:r>
        <w:t>with residence in Berlin</w:t>
      </w:r>
    </w:p>
    <w:p w14:paraId="42F87C41" w14:textId="0A8F7473" w:rsidR="007F564B" w:rsidRDefault="007F564B" w:rsidP="007F564B">
      <w:pPr>
        <w:pStyle w:val="MisijeNaslov"/>
      </w:pPr>
      <w:r>
        <w:br w:type="column"/>
      </w:r>
      <w:bookmarkStart w:id="79" w:name="_Toc161744112"/>
      <w:r>
        <w:lastRenderedPageBreak/>
        <w:t>Kuwait</w:t>
      </w:r>
      <w:bookmarkEnd w:id="79"/>
    </w:p>
    <w:p w14:paraId="3C731773" w14:textId="0896F846" w:rsidR="007F564B" w:rsidRDefault="007F564B" w:rsidP="007F564B">
      <w:pPr>
        <w:pStyle w:val="dlCaption"/>
      </w:pPr>
      <w:r>
        <w:t>EMBASSY OF THE STATE OF KUWAIT</w:t>
      </w:r>
    </w:p>
    <w:p w14:paraId="22BF43AA" w14:textId="469F70CE" w:rsidR="007F564B" w:rsidRDefault="007F564B" w:rsidP="007F564B">
      <w:pPr>
        <w:pStyle w:val="dlAddress"/>
      </w:pPr>
      <w:r>
        <w:t>AT-1190 VIENNA, Strassergasse 32</w:t>
      </w:r>
    </w:p>
    <w:p w14:paraId="6DB777E2" w14:textId="04A2BB80" w:rsidR="007F564B" w:rsidRDefault="007F564B" w:rsidP="007F564B">
      <w:pPr>
        <w:pStyle w:val="dlOfficeHours"/>
      </w:pPr>
      <w:r>
        <w:t>Office hours: Monday – Friday 9.00 – 16.00</w:t>
      </w:r>
    </w:p>
    <w:p w14:paraId="71FFCF66" w14:textId="149B1EF2" w:rsidR="007F564B" w:rsidRDefault="007F564B" w:rsidP="007F564B">
      <w:pPr>
        <w:pStyle w:val="dlPhone"/>
      </w:pPr>
      <w:r>
        <w:t>Tel: + 43 1 405 56 46</w:t>
      </w:r>
    </w:p>
    <w:p w14:paraId="1DFEDD2B" w14:textId="02A7949E" w:rsidR="007F564B" w:rsidRDefault="007F564B" w:rsidP="007F564B">
      <w:pPr>
        <w:pStyle w:val="dlPhone"/>
      </w:pPr>
      <w:r>
        <w:t>Emergency number: + 43 664 166 66 67</w:t>
      </w:r>
    </w:p>
    <w:p w14:paraId="71FD2C4A" w14:textId="06DC5704" w:rsidR="007F564B" w:rsidRDefault="007F564B" w:rsidP="007F564B">
      <w:pPr>
        <w:pStyle w:val="dlPhone"/>
      </w:pPr>
      <w:r>
        <w:t>Fax: + 43 1 405 56 46 13</w:t>
      </w:r>
    </w:p>
    <w:p w14:paraId="4E02F710" w14:textId="35A7199F" w:rsidR="007F564B" w:rsidRDefault="007F564B" w:rsidP="007F564B">
      <w:pPr>
        <w:pStyle w:val="dlPhone"/>
      </w:pPr>
      <w:r>
        <w:t>E-mail: embassy@kuwaitembassy.at, mission@kuwaitembassy.at</w:t>
      </w:r>
    </w:p>
    <w:p w14:paraId="668EAC1F" w14:textId="52AFA168" w:rsidR="007F564B" w:rsidRDefault="007F564B" w:rsidP="007F564B">
      <w:pPr>
        <w:pStyle w:val="dlPhone"/>
      </w:pPr>
      <w:r>
        <w:t>Homepage: www.kuwaitembassy.at</w:t>
      </w:r>
    </w:p>
    <w:p w14:paraId="36CFEABF" w14:textId="382C8871" w:rsidR="007F564B" w:rsidRDefault="007F564B" w:rsidP="007F564B">
      <w:pPr>
        <w:pStyle w:val="dlUradCaption"/>
      </w:pPr>
      <w:r>
        <w:t>Consular Section</w:t>
      </w:r>
    </w:p>
    <w:p w14:paraId="1F7B238E" w14:textId="7ACB3E79" w:rsidR="007F564B" w:rsidRDefault="007F564B" w:rsidP="007F564B">
      <w:pPr>
        <w:pStyle w:val="dlPhone"/>
      </w:pPr>
      <w:r>
        <w:t>Office hours: Monday – Friday 9.00 – 12.30</w:t>
      </w:r>
    </w:p>
    <w:p w14:paraId="6228B33F" w14:textId="3CBD3FD0" w:rsidR="007F564B" w:rsidRDefault="007F564B" w:rsidP="007F564B">
      <w:pPr>
        <w:pStyle w:val="dlPerson"/>
      </w:pPr>
    </w:p>
    <w:p w14:paraId="4345E987" w14:textId="04408449" w:rsidR="007F564B" w:rsidRDefault="007F564B" w:rsidP="007F564B">
      <w:pPr>
        <w:pStyle w:val="dlPerson"/>
      </w:pPr>
      <w:r>
        <w:t>H. E. Mr Talal Sulaiman ALFASSAM</w:t>
      </w:r>
    </w:p>
    <w:p w14:paraId="3A1F93A6" w14:textId="0D3E2DC5" w:rsidR="007F564B" w:rsidRDefault="007F564B" w:rsidP="007F564B">
      <w:pPr>
        <w:pStyle w:val="dlPerson2"/>
      </w:pPr>
      <w:r>
        <w:t>Ambassador Extraordinary and Plenipotentiary</w:t>
      </w:r>
    </w:p>
    <w:p w14:paraId="256EA141" w14:textId="60BBA0C2" w:rsidR="007F564B" w:rsidRDefault="007F564B" w:rsidP="007F564B">
      <w:pPr>
        <w:pStyle w:val="dlPerson2Last"/>
      </w:pPr>
      <w:r>
        <w:t>9 August 2023</w:t>
      </w:r>
    </w:p>
    <w:p w14:paraId="191309EC" w14:textId="3FEE55AF" w:rsidR="007F564B" w:rsidRDefault="007F564B" w:rsidP="007F564B">
      <w:pPr>
        <w:pStyle w:val="dlPerson"/>
      </w:pPr>
      <w:r>
        <w:t>Mr Bashar A A A E ALDUWAISAN</w:t>
      </w:r>
    </w:p>
    <w:p w14:paraId="3559F1DE" w14:textId="41641D48" w:rsidR="007F564B" w:rsidRDefault="007F564B" w:rsidP="007F564B">
      <w:pPr>
        <w:pStyle w:val="dlPerson2Last"/>
      </w:pPr>
      <w:r>
        <w:t>Counsellor</w:t>
      </w:r>
    </w:p>
    <w:p w14:paraId="38C42760" w14:textId="4BB28A3F" w:rsidR="007F564B" w:rsidRDefault="007F564B" w:rsidP="007F564B">
      <w:pPr>
        <w:pStyle w:val="dlPerson"/>
      </w:pPr>
      <w:r>
        <w:t>Ms Rehab Tareq A A F ALFARHAN</w:t>
      </w:r>
    </w:p>
    <w:p w14:paraId="1B6E8228" w14:textId="66DAC2B9" w:rsidR="007F564B" w:rsidRDefault="007F564B" w:rsidP="007F564B">
      <w:pPr>
        <w:pStyle w:val="dlPerson2Last"/>
      </w:pPr>
      <w:r>
        <w:t>Third Secretary</w:t>
      </w:r>
    </w:p>
    <w:p w14:paraId="716D2745" w14:textId="4AC501E9" w:rsidR="007F564B" w:rsidRDefault="007F564B" w:rsidP="007F564B">
      <w:pPr>
        <w:pStyle w:val="MisijeNaslov"/>
      </w:pPr>
      <w:r>
        <w:br w:type="column"/>
      </w:r>
      <w:bookmarkStart w:id="80" w:name="_Toc161744113"/>
      <w:r>
        <w:lastRenderedPageBreak/>
        <w:t>Kyrgyzstan</w:t>
      </w:r>
      <w:bookmarkEnd w:id="80"/>
    </w:p>
    <w:p w14:paraId="02E72F80" w14:textId="655411A2" w:rsidR="007F564B" w:rsidRDefault="007F564B" w:rsidP="007F564B">
      <w:pPr>
        <w:pStyle w:val="dlCaption"/>
      </w:pPr>
      <w:r>
        <w:t>EMBASSY OF THE KYRGYZ REPUBLIC</w:t>
      </w:r>
    </w:p>
    <w:p w14:paraId="65356810" w14:textId="15AA64EA" w:rsidR="007F564B" w:rsidRDefault="007F564B" w:rsidP="007F564B">
      <w:pPr>
        <w:pStyle w:val="dlAddress"/>
      </w:pPr>
      <w:r>
        <w:t>HU-1026 BUDAPEST, Endrődi Sándor Street 49/a</w:t>
      </w:r>
    </w:p>
    <w:p w14:paraId="44EE2A51" w14:textId="1E0E924F" w:rsidR="007F564B" w:rsidRDefault="007F564B" w:rsidP="007F564B">
      <w:pPr>
        <w:pStyle w:val="dlOfficeHours"/>
      </w:pPr>
      <w:r>
        <w:t>Office hours: Monday – Friday 9.00 – 18.00</w:t>
      </w:r>
    </w:p>
    <w:p w14:paraId="300FAF60" w14:textId="3C2262C0" w:rsidR="007F564B" w:rsidRDefault="007F564B" w:rsidP="007F564B">
      <w:pPr>
        <w:pStyle w:val="dlPhone"/>
      </w:pPr>
      <w:r>
        <w:t>Tel: + 36 1 253 89 69, + 36 1 351 48 43</w:t>
      </w:r>
    </w:p>
    <w:p w14:paraId="0E3323DD" w14:textId="3C57A8B2" w:rsidR="007F564B" w:rsidRDefault="007F564B" w:rsidP="007F564B">
      <w:pPr>
        <w:pStyle w:val="dlPhone"/>
      </w:pPr>
      <w:r>
        <w:t>E-mail: kgembassy.hu@mfa.gov.kg</w:t>
      </w:r>
    </w:p>
    <w:p w14:paraId="09EF9699" w14:textId="66F13D42" w:rsidR="007F564B" w:rsidRDefault="007F564B" w:rsidP="007F564B">
      <w:pPr>
        <w:pStyle w:val="dlPerson"/>
      </w:pPr>
    </w:p>
    <w:p w14:paraId="4FC7FE31" w14:textId="777BE4E0" w:rsidR="007F564B" w:rsidRDefault="007F564B" w:rsidP="007F564B">
      <w:pPr>
        <w:pStyle w:val="dlPerson"/>
      </w:pPr>
      <w:r>
        <w:t>H. E. Mr Talantbek KUSHCHUBEKOV</w:t>
      </w:r>
    </w:p>
    <w:p w14:paraId="67086247" w14:textId="64D3BD35" w:rsidR="007F564B" w:rsidRDefault="007F564B" w:rsidP="007F564B">
      <w:pPr>
        <w:pStyle w:val="dlPerson2"/>
      </w:pPr>
      <w:r>
        <w:t>Ambassador Extraordinary and Plenipotentiary</w:t>
      </w:r>
    </w:p>
    <w:p w14:paraId="2A0E9391" w14:textId="5F3CBAAB" w:rsidR="007F564B" w:rsidRDefault="007F564B" w:rsidP="007F564B">
      <w:pPr>
        <w:pStyle w:val="dlPerson2Last"/>
      </w:pPr>
      <w:r>
        <w:t>12 June 2023</w:t>
      </w:r>
    </w:p>
    <w:p w14:paraId="37D21DCB" w14:textId="36CB6F4C" w:rsidR="007F564B" w:rsidRDefault="007F564B" w:rsidP="007F564B">
      <w:pPr>
        <w:pStyle w:val="dlPerson"/>
      </w:pPr>
      <w:r>
        <w:t>Mr Kanat TURSUNKULOV</w:t>
      </w:r>
    </w:p>
    <w:p w14:paraId="3579800A" w14:textId="5F1D3BDE" w:rsidR="007F564B" w:rsidRDefault="007F564B" w:rsidP="007F564B">
      <w:pPr>
        <w:pStyle w:val="dlPerson2Last"/>
      </w:pPr>
      <w:r>
        <w:t>Minister Counsellor</w:t>
      </w:r>
    </w:p>
    <w:p w14:paraId="7F8EA310" w14:textId="6F7C2694" w:rsidR="007F564B" w:rsidRDefault="007F564B" w:rsidP="007F564B">
      <w:pPr>
        <w:pStyle w:val="MisijeNaslov"/>
      </w:pPr>
      <w:r>
        <w:br w:type="column"/>
      </w:r>
      <w:bookmarkStart w:id="81" w:name="_Toc161744114"/>
      <w:r>
        <w:lastRenderedPageBreak/>
        <w:t>Lao</w:t>
      </w:r>
      <w:bookmarkEnd w:id="81"/>
    </w:p>
    <w:p w14:paraId="08E0F467" w14:textId="4DF73EFC" w:rsidR="007F564B" w:rsidRDefault="007F564B" w:rsidP="007F564B">
      <w:pPr>
        <w:pStyle w:val="dlCaption"/>
      </w:pPr>
      <w:r>
        <w:t>EMBASSY OF THE LAO PEOPLE´S DEMOCRATIC REPUBLIC</w:t>
      </w:r>
    </w:p>
    <w:p w14:paraId="21381A9F" w14:textId="5D8ED173" w:rsidR="007F564B" w:rsidRDefault="007F564B" w:rsidP="007F564B">
      <w:pPr>
        <w:pStyle w:val="dlAddress"/>
      </w:pPr>
      <w:r>
        <w:t>AT-1180 VIENNA, Sommerhaidenweg 43</w:t>
      </w:r>
    </w:p>
    <w:p w14:paraId="4B0620D0" w14:textId="22AA18C2" w:rsidR="007F564B" w:rsidRDefault="007F564B" w:rsidP="007F564B">
      <w:pPr>
        <w:pStyle w:val="dlOfficeHours"/>
      </w:pPr>
      <w:r>
        <w:t>Office hours: Monday – Friday 9.00 – 12.00 and 14.00 – 17.00</w:t>
      </w:r>
    </w:p>
    <w:p w14:paraId="72849673" w14:textId="0F5ECCDD" w:rsidR="007F564B" w:rsidRDefault="007F564B" w:rsidP="007F564B">
      <w:pPr>
        <w:pStyle w:val="dlPhone"/>
      </w:pPr>
      <w:r>
        <w:t>Tel: + 43 1 890 23 19 - 11</w:t>
      </w:r>
    </w:p>
    <w:p w14:paraId="42E5FF85" w14:textId="2963174B" w:rsidR="007F564B" w:rsidRDefault="007F564B" w:rsidP="007F564B">
      <w:pPr>
        <w:pStyle w:val="dlPhone"/>
      </w:pPr>
      <w:r>
        <w:t>Fax: + 43 1 890 23 19 15</w:t>
      </w:r>
    </w:p>
    <w:p w14:paraId="59815B28" w14:textId="63419700" w:rsidR="007F564B" w:rsidRDefault="007F564B" w:rsidP="007F564B">
      <w:pPr>
        <w:pStyle w:val="dlPhone"/>
      </w:pPr>
      <w:r>
        <w:t>E-mail: laoembassyinvienna@hotmail.com</w:t>
      </w:r>
    </w:p>
    <w:p w14:paraId="664ABE81" w14:textId="7C4491B9" w:rsidR="007F564B" w:rsidRDefault="007F564B" w:rsidP="007F564B">
      <w:pPr>
        <w:pStyle w:val="dlPhone"/>
      </w:pPr>
      <w:r>
        <w:t>Homepage: www.laoembassyvienna.gov.la</w:t>
      </w:r>
    </w:p>
    <w:p w14:paraId="6D97619D" w14:textId="2103F80D" w:rsidR="007F564B" w:rsidRDefault="007F564B" w:rsidP="007F564B">
      <w:pPr>
        <w:pStyle w:val="dlPerson"/>
      </w:pPr>
    </w:p>
    <w:p w14:paraId="304FD9D9" w14:textId="2AD20631" w:rsidR="007F564B" w:rsidRDefault="007F564B" w:rsidP="007F564B">
      <w:pPr>
        <w:pStyle w:val="dlPerson"/>
      </w:pPr>
      <w:r>
        <w:t>Ms Viengvone KITTAVONG</w:t>
      </w:r>
    </w:p>
    <w:p w14:paraId="564454C6" w14:textId="6A954C5E" w:rsidR="007F564B" w:rsidRDefault="007F564B" w:rsidP="007F564B">
      <w:pPr>
        <w:pStyle w:val="dlPerson2"/>
      </w:pPr>
      <w:r>
        <w:t>Minister</w:t>
      </w:r>
    </w:p>
    <w:p w14:paraId="7C9FA1A4" w14:textId="47BF6CE2" w:rsidR="007F564B" w:rsidRDefault="007F564B" w:rsidP="007F564B">
      <w:pPr>
        <w:pStyle w:val="dlPerson2Last"/>
      </w:pPr>
      <w:r>
        <w:t>Chargé d'Affaires a.i.</w:t>
      </w:r>
    </w:p>
    <w:p w14:paraId="15C0E34F" w14:textId="4304F70F" w:rsidR="007F564B" w:rsidRDefault="007F564B" w:rsidP="007F564B">
      <w:pPr>
        <w:pStyle w:val="MisijeNaslov"/>
      </w:pPr>
      <w:r>
        <w:br w:type="column"/>
      </w:r>
      <w:bookmarkStart w:id="82" w:name="_Toc161744115"/>
      <w:r>
        <w:lastRenderedPageBreak/>
        <w:t>Latvia</w:t>
      </w:r>
      <w:bookmarkEnd w:id="82"/>
    </w:p>
    <w:p w14:paraId="3086C7B4" w14:textId="47340B75" w:rsidR="007F564B" w:rsidRDefault="007F564B" w:rsidP="007F564B">
      <w:pPr>
        <w:pStyle w:val="dlCaption"/>
      </w:pPr>
      <w:r>
        <w:t>EMBASSY OF THE REPUBLIC OF LATVIA</w:t>
      </w:r>
    </w:p>
    <w:p w14:paraId="32A85FC5" w14:textId="2A3F6E47" w:rsidR="007F564B" w:rsidRDefault="007F564B" w:rsidP="007F564B">
      <w:pPr>
        <w:pStyle w:val="dlAddress"/>
      </w:pPr>
      <w:r>
        <w:t>HU-1124 BUDAPEST, Vas Gereben utca 20</w:t>
      </w:r>
    </w:p>
    <w:p w14:paraId="5E765044" w14:textId="239B66BF" w:rsidR="007F564B" w:rsidRDefault="007F564B" w:rsidP="007F564B">
      <w:pPr>
        <w:pStyle w:val="dlOfficeHours"/>
      </w:pPr>
      <w:r>
        <w:t>Office hours: Monday – Friday 8.30 – 17.00</w:t>
      </w:r>
    </w:p>
    <w:p w14:paraId="1BC161C4" w14:textId="0DC48513" w:rsidR="007F564B" w:rsidRDefault="007F564B" w:rsidP="007F564B">
      <w:pPr>
        <w:pStyle w:val="dlPhone"/>
      </w:pPr>
      <w:r>
        <w:t>Tel: + 36 1 310 72 62</w:t>
      </w:r>
    </w:p>
    <w:p w14:paraId="4731F548" w14:textId="0517C4D3" w:rsidR="007F564B" w:rsidRDefault="007F564B" w:rsidP="007F564B">
      <w:pPr>
        <w:pStyle w:val="dlPhone"/>
      </w:pPr>
      <w:r>
        <w:t>Emergency number: + 36 30 656 80 54</w:t>
      </w:r>
    </w:p>
    <w:p w14:paraId="7BE67CFC" w14:textId="3A341BEC" w:rsidR="007F564B" w:rsidRDefault="007F564B" w:rsidP="007F564B">
      <w:pPr>
        <w:pStyle w:val="dlPhone"/>
      </w:pPr>
      <w:r>
        <w:t>Fax: + 36 1 249 29 01</w:t>
      </w:r>
    </w:p>
    <w:p w14:paraId="7C2009CB" w14:textId="7DAA5AE0" w:rsidR="007F564B" w:rsidRDefault="007F564B" w:rsidP="007F564B">
      <w:pPr>
        <w:pStyle w:val="dlPhone"/>
      </w:pPr>
      <w:r>
        <w:t>E-mail: embassy.hungary@mfa.gov.lv</w:t>
      </w:r>
    </w:p>
    <w:p w14:paraId="0B6D3592" w14:textId="2C46754B" w:rsidR="007F564B" w:rsidRDefault="007F564B" w:rsidP="007F564B">
      <w:pPr>
        <w:pStyle w:val="dlPhone"/>
      </w:pPr>
      <w:r>
        <w:t>Homepage: http://www.mfa.gov.lv/en/hungary</w:t>
      </w:r>
    </w:p>
    <w:p w14:paraId="260E94CA" w14:textId="523F6639" w:rsidR="007F564B" w:rsidRDefault="007F564B" w:rsidP="007F564B">
      <w:pPr>
        <w:pStyle w:val="dlPerson"/>
      </w:pPr>
    </w:p>
    <w:p w14:paraId="654184FA" w14:textId="7F3B18B4" w:rsidR="007F564B" w:rsidRDefault="007F564B" w:rsidP="007F564B">
      <w:pPr>
        <w:pStyle w:val="dlPerson"/>
      </w:pPr>
      <w:r>
        <w:t>H. E. Ms Agnese KALNIŅA</w:t>
      </w:r>
    </w:p>
    <w:p w14:paraId="192FA11D" w14:textId="38CA769A" w:rsidR="007F564B" w:rsidRDefault="007F564B" w:rsidP="007F564B">
      <w:pPr>
        <w:pStyle w:val="dlPerson2"/>
      </w:pPr>
      <w:r>
        <w:t>Ambassador Extraordinary and Plenipotentiary</w:t>
      </w:r>
    </w:p>
    <w:p w14:paraId="4A34BB73" w14:textId="04C5717F" w:rsidR="007F564B" w:rsidRDefault="007F564B" w:rsidP="007F564B">
      <w:pPr>
        <w:pStyle w:val="dlPerson2Last"/>
      </w:pPr>
      <w:r>
        <w:t>29 June 2021</w:t>
      </w:r>
    </w:p>
    <w:p w14:paraId="259FCC49" w14:textId="7A5CC914" w:rsidR="007F564B" w:rsidRDefault="007F564B" w:rsidP="007F564B">
      <w:pPr>
        <w:pStyle w:val="dlPerson"/>
      </w:pPr>
      <w:r>
        <w:t>Ms Maija BIŠOFA</w:t>
      </w:r>
    </w:p>
    <w:p w14:paraId="549B06B7" w14:textId="5AFBE617" w:rsidR="007F564B" w:rsidRDefault="007F564B" w:rsidP="007F564B">
      <w:pPr>
        <w:pStyle w:val="dlPerson2Last"/>
      </w:pPr>
      <w:r>
        <w:t>Counsellor</w:t>
      </w:r>
    </w:p>
    <w:p w14:paraId="0CB6F120" w14:textId="28E6A6C7" w:rsidR="007F564B" w:rsidRDefault="007F564B" w:rsidP="007F564B">
      <w:pPr>
        <w:pStyle w:val="MisijeNaslov"/>
      </w:pPr>
      <w:r>
        <w:br w:type="column"/>
      </w:r>
      <w:bookmarkStart w:id="83" w:name="_Toc161744116"/>
      <w:r>
        <w:lastRenderedPageBreak/>
        <w:t>Lebanon</w:t>
      </w:r>
      <w:bookmarkEnd w:id="83"/>
    </w:p>
    <w:p w14:paraId="3398E5E7" w14:textId="4C3C6B65" w:rsidR="007F564B" w:rsidRDefault="007F564B" w:rsidP="007F564B">
      <w:pPr>
        <w:pStyle w:val="dlCaption"/>
      </w:pPr>
      <w:r>
        <w:t>EMBASSY OF THE LEBANESE REPUBLIC</w:t>
      </w:r>
    </w:p>
    <w:p w14:paraId="44F0D0AA" w14:textId="25CA3005" w:rsidR="007F564B" w:rsidRDefault="007F564B" w:rsidP="007F564B">
      <w:pPr>
        <w:pStyle w:val="dlAddress"/>
      </w:pPr>
      <w:r>
        <w:t>AT-1010 VIENNA, Oppolzergasse 6/3</w:t>
      </w:r>
    </w:p>
    <w:p w14:paraId="58A0F4C0" w14:textId="24E18525" w:rsidR="007F564B" w:rsidRDefault="007F564B" w:rsidP="007F564B">
      <w:pPr>
        <w:pStyle w:val="dlOfficeHours"/>
      </w:pPr>
      <w:r>
        <w:t>Office hours: Monday – Friday 8.30 – 15.00</w:t>
      </w:r>
    </w:p>
    <w:p w14:paraId="7ABD9BAD" w14:textId="06237CC5" w:rsidR="007F564B" w:rsidRDefault="007F564B" w:rsidP="007F564B">
      <w:pPr>
        <w:pStyle w:val="dlPhone"/>
      </w:pPr>
      <w:r>
        <w:t>Tel: + 43 1 533 88 21, + 43 1 533 88 22</w:t>
      </w:r>
    </w:p>
    <w:p w14:paraId="1A7652AF" w14:textId="2675C2C4" w:rsidR="007F564B" w:rsidRDefault="007F564B" w:rsidP="007F564B">
      <w:pPr>
        <w:pStyle w:val="dlPhone"/>
      </w:pPr>
      <w:r>
        <w:t>Fax: + 43 1 533 49 84</w:t>
      </w:r>
    </w:p>
    <w:p w14:paraId="0EBD95E6" w14:textId="77E4FBD4" w:rsidR="007F564B" w:rsidRDefault="007F564B" w:rsidP="007F564B">
      <w:pPr>
        <w:pStyle w:val="dlPhone"/>
      </w:pPr>
      <w:r>
        <w:t>E-mail: embassy.lebanon@inode.at</w:t>
      </w:r>
    </w:p>
    <w:p w14:paraId="269DEFB9" w14:textId="21D735FE" w:rsidR="007F564B" w:rsidRDefault="007F564B" w:rsidP="007F564B">
      <w:pPr>
        <w:pStyle w:val="dlUradCaption"/>
      </w:pPr>
      <w:r>
        <w:t>Consular Section</w:t>
      </w:r>
    </w:p>
    <w:p w14:paraId="583F124F" w14:textId="4428D027" w:rsidR="007F564B" w:rsidRDefault="007F564B" w:rsidP="007F564B">
      <w:pPr>
        <w:pStyle w:val="dlPhone"/>
      </w:pPr>
      <w:r>
        <w:t>Office hours: Monday – Friday 9.00 – 12.30</w:t>
      </w:r>
    </w:p>
    <w:p w14:paraId="6CC651F7" w14:textId="770B4E90" w:rsidR="007F564B" w:rsidRDefault="007F564B" w:rsidP="007F564B">
      <w:pPr>
        <w:pStyle w:val="dlPerson"/>
      </w:pPr>
    </w:p>
    <w:p w14:paraId="07D1EC9E" w14:textId="2C0A080D" w:rsidR="007F564B" w:rsidRDefault="007F564B" w:rsidP="007F564B">
      <w:pPr>
        <w:pStyle w:val="dlPerson"/>
      </w:pPr>
      <w:r>
        <w:t>H. E. Mr Ibrahim ASSAF</w:t>
      </w:r>
    </w:p>
    <w:p w14:paraId="17E39A31" w14:textId="0312E9F9" w:rsidR="007F564B" w:rsidRDefault="007F564B" w:rsidP="007F564B">
      <w:pPr>
        <w:pStyle w:val="dlPerson2"/>
      </w:pPr>
      <w:r>
        <w:t>Ambassador Extraordinary and Plenipotentiary</w:t>
      </w:r>
    </w:p>
    <w:p w14:paraId="07A69B13" w14:textId="00738237" w:rsidR="007F564B" w:rsidRDefault="007F564B" w:rsidP="007F564B">
      <w:pPr>
        <w:pStyle w:val="dlPerson2Last"/>
      </w:pPr>
      <w:r>
        <w:t>12 July 2018</w:t>
      </w:r>
    </w:p>
    <w:p w14:paraId="6A571760" w14:textId="6F3B10BC" w:rsidR="007F564B" w:rsidRDefault="007F564B" w:rsidP="007F564B">
      <w:pPr>
        <w:pStyle w:val="MisijeNaslov"/>
      </w:pPr>
      <w:r>
        <w:br w:type="column"/>
      </w:r>
      <w:bookmarkStart w:id="84" w:name="_Toc161744117"/>
      <w:r>
        <w:lastRenderedPageBreak/>
        <w:t>Libya</w:t>
      </w:r>
      <w:bookmarkEnd w:id="84"/>
    </w:p>
    <w:p w14:paraId="47FDE5DF" w14:textId="7D350CF7" w:rsidR="007F564B" w:rsidRDefault="007F564B" w:rsidP="007F564B">
      <w:pPr>
        <w:pStyle w:val="dlCaption"/>
      </w:pPr>
      <w:r>
        <w:t>EMBASSY OF THE STATE OF LIBYA</w:t>
      </w:r>
    </w:p>
    <w:p w14:paraId="773F63E7" w14:textId="798C29B6" w:rsidR="007F564B" w:rsidRDefault="007F564B" w:rsidP="007F564B">
      <w:pPr>
        <w:pStyle w:val="dlAddress"/>
      </w:pPr>
      <w:r>
        <w:t>IT-00162 ROME, Via Nomentana 365</w:t>
      </w:r>
    </w:p>
    <w:p w14:paraId="11292208" w14:textId="24597DFC" w:rsidR="007F564B" w:rsidRDefault="007F564B" w:rsidP="007F564B">
      <w:pPr>
        <w:pStyle w:val="dlPhone"/>
      </w:pPr>
      <w:r>
        <w:t>Tel: + 39 06 86 32 09 51</w:t>
      </w:r>
    </w:p>
    <w:p w14:paraId="1842FE99" w14:textId="36DFBC8B" w:rsidR="007F564B" w:rsidRDefault="007F564B" w:rsidP="007F564B">
      <w:pPr>
        <w:pStyle w:val="dlPhone"/>
      </w:pPr>
      <w:r>
        <w:t>Fax: + 39 06 86 20 54 73</w:t>
      </w:r>
    </w:p>
    <w:p w14:paraId="4050FDC8" w14:textId="45753911" w:rsidR="007F564B" w:rsidRDefault="007F564B" w:rsidP="007F564B">
      <w:pPr>
        <w:pStyle w:val="dlPhone"/>
      </w:pPr>
      <w:r>
        <w:t>E-mail: enquiries@libyanembassy-italy.gov.ly</w:t>
      </w:r>
    </w:p>
    <w:p w14:paraId="3D1B2D86" w14:textId="704DA40B" w:rsidR="007F564B" w:rsidRDefault="007F564B" w:rsidP="007F564B">
      <w:pPr>
        <w:pStyle w:val="dlPerson"/>
      </w:pPr>
    </w:p>
    <w:p w14:paraId="6D9B21FE" w14:textId="3EBF1711" w:rsidR="007F564B" w:rsidRDefault="007F564B" w:rsidP="007F564B">
      <w:pPr>
        <w:pStyle w:val="dlPerson"/>
      </w:pPr>
      <w:r>
        <w:t>Mr Mohamed A. H. ELMAGHUR</w:t>
      </w:r>
    </w:p>
    <w:p w14:paraId="43E4C429" w14:textId="2B13DBD9" w:rsidR="007F564B" w:rsidRDefault="007F564B" w:rsidP="007F564B">
      <w:pPr>
        <w:pStyle w:val="dlPerson2"/>
      </w:pPr>
      <w:r>
        <w:t>Minister Plenipotentiary</w:t>
      </w:r>
    </w:p>
    <w:p w14:paraId="33E5EBE0" w14:textId="574A9AE2" w:rsidR="007F564B" w:rsidRDefault="007F564B" w:rsidP="007F564B">
      <w:pPr>
        <w:pStyle w:val="dlPerson2Last"/>
      </w:pPr>
      <w:r>
        <w:t>Chargé d'Affaires a.i.</w:t>
      </w:r>
    </w:p>
    <w:p w14:paraId="6424C237" w14:textId="614FEFC0" w:rsidR="007F564B" w:rsidRDefault="007F564B" w:rsidP="007F564B">
      <w:pPr>
        <w:pStyle w:val="MisijeNaslov"/>
      </w:pPr>
      <w:r>
        <w:br w:type="column"/>
      </w:r>
      <w:bookmarkStart w:id="85" w:name="_Toc161744118"/>
      <w:r>
        <w:lastRenderedPageBreak/>
        <w:t>Lithuania</w:t>
      </w:r>
      <w:bookmarkEnd w:id="85"/>
    </w:p>
    <w:p w14:paraId="52AD8C4A" w14:textId="0A4D16FE" w:rsidR="007F564B" w:rsidRDefault="007F564B" w:rsidP="007F564B">
      <w:pPr>
        <w:pStyle w:val="dlCaption"/>
      </w:pPr>
      <w:r>
        <w:t>EMBASSY OF THE REPUBLIC OF LITHUANIA</w:t>
      </w:r>
    </w:p>
    <w:p w14:paraId="4A77B563" w14:textId="541384DE" w:rsidR="007F564B" w:rsidRDefault="007F564B" w:rsidP="007F564B">
      <w:pPr>
        <w:pStyle w:val="dlAddress"/>
      </w:pPr>
      <w:r>
        <w:t>AT-1030 VIENNA, Löwengasse 47/4</w:t>
      </w:r>
    </w:p>
    <w:p w14:paraId="356E304D" w14:textId="77777777" w:rsidR="007F564B" w:rsidRDefault="007F564B" w:rsidP="007F564B">
      <w:pPr>
        <w:pStyle w:val="dlOfficeHours"/>
      </w:pPr>
      <w:r>
        <w:t>Office hours: Monday – Thursday 8.30 – 12.30 and 13.15 – 17.30</w:t>
      </w:r>
    </w:p>
    <w:p w14:paraId="0BDD10EB" w14:textId="7732FB84" w:rsidR="007F564B" w:rsidRDefault="007F564B" w:rsidP="007F564B">
      <w:pPr>
        <w:pStyle w:val="dlOfficeHours"/>
      </w:pPr>
      <w:r>
        <w:t>Friday 8.30 – 12.30 and 13.15 – 15.45</w:t>
      </w:r>
    </w:p>
    <w:p w14:paraId="79E7FA60" w14:textId="14467222" w:rsidR="007F564B" w:rsidRDefault="007F564B" w:rsidP="007F564B">
      <w:pPr>
        <w:pStyle w:val="dlPhone"/>
      </w:pPr>
      <w:r>
        <w:t>Tel: + 43 1 718 54 67</w:t>
      </w:r>
    </w:p>
    <w:p w14:paraId="6D955166" w14:textId="6700229F" w:rsidR="007F564B" w:rsidRDefault="007F564B" w:rsidP="007F564B">
      <w:pPr>
        <w:pStyle w:val="dlPhone"/>
      </w:pPr>
      <w:r>
        <w:t>Emergency number: + 43 664 100 86 63</w:t>
      </w:r>
    </w:p>
    <w:p w14:paraId="0B3D1A30" w14:textId="1B16EC2A" w:rsidR="007F564B" w:rsidRDefault="007F564B" w:rsidP="007F564B">
      <w:pPr>
        <w:pStyle w:val="dlPhone"/>
      </w:pPr>
      <w:r>
        <w:t>Fax: + 43 1 718 54 69</w:t>
      </w:r>
    </w:p>
    <w:p w14:paraId="596EB497" w14:textId="59E18795" w:rsidR="007F564B" w:rsidRDefault="007F564B" w:rsidP="007F564B">
      <w:pPr>
        <w:pStyle w:val="dlPhone"/>
      </w:pPr>
      <w:r>
        <w:t>E-mail: amb.at@urm.lt</w:t>
      </w:r>
    </w:p>
    <w:p w14:paraId="3C1B4E40" w14:textId="202F9EB6" w:rsidR="007F564B" w:rsidRDefault="007F564B" w:rsidP="007F564B">
      <w:pPr>
        <w:pStyle w:val="dlPhone"/>
      </w:pPr>
      <w:r>
        <w:t>Homepage: https://at.mfa.lt/at</w:t>
      </w:r>
    </w:p>
    <w:p w14:paraId="5DE865E3" w14:textId="36B94FC7" w:rsidR="007F564B" w:rsidRDefault="007F564B" w:rsidP="007F564B">
      <w:pPr>
        <w:pStyle w:val="dlUradCaption"/>
      </w:pPr>
      <w:r>
        <w:t>Consular Section</w:t>
      </w:r>
    </w:p>
    <w:p w14:paraId="7E365B15" w14:textId="3E711A2F" w:rsidR="007F564B" w:rsidRDefault="007F564B" w:rsidP="007F564B">
      <w:pPr>
        <w:pStyle w:val="dlPhone"/>
      </w:pPr>
      <w:r>
        <w:t>Tel: + 43 1 710 97 58</w:t>
      </w:r>
    </w:p>
    <w:p w14:paraId="14064143" w14:textId="782A235B" w:rsidR="007F564B" w:rsidRDefault="007F564B" w:rsidP="007F564B">
      <w:pPr>
        <w:pStyle w:val="dlPhone"/>
      </w:pPr>
      <w:r>
        <w:t>E-mail: wien@urm.lt</w:t>
      </w:r>
    </w:p>
    <w:p w14:paraId="039B4CDA" w14:textId="2625F49C" w:rsidR="007F564B" w:rsidRDefault="007F564B" w:rsidP="007F564B">
      <w:pPr>
        <w:pStyle w:val="dlPerson"/>
      </w:pPr>
    </w:p>
    <w:p w14:paraId="1925C975" w14:textId="22CE5503" w:rsidR="007F564B" w:rsidRDefault="007F564B" w:rsidP="007F564B">
      <w:pPr>
        <w:pStyle w:val="dlPerson"/>
      </w:pPr>
      <w:r>
        <w:t>H. E. Ms Lina RUKŠTELIENĖ</w:t>
      </w:r>
    </w:p>
    <w:p w14:paraId="60A00DC8" w14:textId="4AF2A936" w:rsidR="007F564B" w:rsidRDefault="007F564B" w:rsidP="007F564B">
      <w:pPr>
        <w:pStyle w:val="dlPerson2"/>
      </w:pPr>
      <w:r>
        <w:t>Ambassador Extraordinary and Plenipotentiary</w:t>
      </w:r>
    </w:p>
    <w:p w14:paraId="5A524F90" w14:textId="5706A306" w:rsidR="007F564B" w:rsidRDefault="007F564B" w:rsidP="007F564B">
      <w:pPr>
        <w:pStyle w:val="dlPerson2Last"/>
      </w:pPr>
      <w:r>
        <w:t>22 February 2023</w:t>
      </w:r>
    </w:p>
    <w:p w14:paraId="34A90974" w14:textId="61AE4EDA" w:rsidR="007F564B" w:rsidRDefault="007F564B" w:rsidP="007F564B">
      <w:pPr>
        <w:pStyle w:val="dlPerson"/>
      </w:pPr>
      <w:r>
        <w:t>Colonel Vilmas ŠATAS</w:t>
      </w:r>
    </w:p>
    <w:p w14:paraId="7713DC4E" w14:textId="3C296633" w:rsidR="007F564B" w:rsidRDefault="007F564B" w:rsidP="007F564B">
      <w:pPr>
        <w:pStyle w:val="dlPerson2"/>
      </w:pPr>
      <w:r>
        <w:t>Defence Attaché</w:t>
      </w:r>
    </w:p>
    <w:p w14:paraId="1B429150" w14:textId="6B14DFDC" w:rsidR="007F564B" w:rsidRDefault="007F564B" w:rsidP="007F564B">
      <w:pPr>
        <w:pStyle w:val="dlPerson2Last"/>
      </w:pPr>
      <w:r>
        <w:t>with residence in Warsaw</w:t>
      </w:r>
    </w:p>
    <w:p w14:paraId="1ADCDCDB" w14:textId="7A01F1BE" w:rsidR="007F564B" w:rsidRDefault="007F564B" w:rsidP="007F564B">
      <w:pPr>
        <w:pStyle w:val="MisijeNaslov"/>
      </w:pPr>
      <w:r>
        <w:br w:type="column"/>
      </w:r>
      <w:bookmarkStart w:id="86" w:name="_Toc161744119"/>
      <w:r>
        <w:lastRenderedPageBreak/>
        <w:t>Luxembourg</w:t>
      </w:r>
      <w:bookmarkEnd w:id="86"/>
    </w:p>
    <w:p w14:paraId="37A3F06C" w14:textId="721300FD" w:rsidR="007F564B" w:rsidRDefault="007F564B" w:rsidP="007F564B">
      <w:pPr>
        <w:pStyle w:val="dlCaption"/>
      </w:pPr>
      <w:r>
        <w:t>EMBASSY OF THE GRAND DUCHY OF LUXEMBOURG</w:t>
      </w:r>
    </w:p>
    <w:p w14:paraId="5E19DB33" w14:textId="685D9D76" w:rsidR="007F564B" w:rsidRDefault="007F564B" w:rsidP="007F564B">
      <w:pPr>
        <w:pStyle w:val="dlAddress"/>
      </w:pPr>
      <w:r>
        <w:t>AT-1180 VIENNA, Sternwartestrasse 81</w:t>
      </w:r>
    </w:p>
    <w:p w14:paraId="6A6EA6AF" w14:textId="0D1D8E22" w:rsidR="007F564B" w:rsidRDefault="007F564B" w:rsidP="007F564B">
      <w:pPr>
        <w:pStyle w:val="dlOfficeHours"/>
      </w:pPr>
      <w:r>
        <w:t>Office hours: Monday – Friday 9.00 – 12.30 and 14.00 – 17.00</w:t>
      </w:r>
    </w:p>
    <w:p w14:paraId="41E2608E" w14:textId="12593D7C" w:rsidR="007F564B" w:rsidRDefault="007F564B" w:rsidP="007F564B">
      <w:pPr>
        <w:pStyle w:val="dlPhone"/>
      </w:pPr>
      <w:r>
        <w:t>Tel: + 43 1 478 21 42</w:t>
      </w:r>
    </w:p>
    <w:p w14:paraId="04986D8E" w14:textId="13592BAF" w:rsidR="007F564B" w:rsidRDefault="007F564B" w:rsidP="007F564B">
      <w:pPr>
        <w:pStyle w:val="dlPhone"/>
      </w:pPr>
      <w:r>
        <w:t>Fax: + 43 1 478 21 44</w:t>
      </w:r>
    </w:p>
    <w:p w14:paraId="5EEDA3F3" w14:textId="0C0BC6C4" w:rsidR="007F564B" w:rsidRDefault="007F564B" w:rsidP="007F564B">
      <w:pPr>
        <w:pStyle w:val="dlPhone"/>
      </w:pPr>
      <w:r>
        <w:t>E-mail: vienne.amb@mae.etat.lu</w:t>
      </w:r>
    </w:p>
    <w:p w14:paraId="3AD50CD1" w14:textId="269D057C" w:rsidR="007F564B" w:rsidRDefault="007F564B" w:rsidP="007F564B">
      <w:pPr>
        <w:pStyle w:val="dlPerson"/>
      </w:pPr>
    </w:p>
    <w:p w14:paraId="70E83DA3" w14:textId="211E285C" w:rsidR="007F564B" w:rsidRDefault="007F564B" w:rsidP="007F564B">
      <w:pPr>
        <w:pStyle w:val="dlPerson"/>
      </w:pPr>
      <w:r>
        <w:t>H. E. Mr Jean GRAFF</w:t>
      </w:r>
    </w:p>
    <w:p w14:paraId="1CFF24E5" w14:textId="676E314A" w:rsidR="007F564B" w:rsidRDefault="007F564B" w:rsidP="007F564B">
      <w:pPr>
        <w:pStyle w:val="dlPerson2"/>
      </w:pPr>
      <w:r>
        <w:t>Ambassador Extraordinary and Plenipotentiary</w:t>
      </w:r>
    </w:p>
    <w:p w14:paraId="0965C179" w14:textId="46AD2223" w:rsidR="007F564B" w:rsidRDefault="007F564B" w:rsidP="007F564B">
      <w:pPr>
        <w:pStyle w:val="dlPerson2Last"/>
      </w:pPr>
      <w:r>
        <w:t>22 November 2022</w:t>
      </w:r>
    </w:p>
    <w:p w14:paraId="7B037207" w14:textId="58AECC47" w:rsidR="007F564B" w:rsidRDefault="007F564B" w:rsidP="007F564B">
      <w:pPr>
        <w:pStyle w:val="dlPerson"/>
      </w:pPr>
      <w:r>
        <w:t>Mr Thierry EWERT</w:t>
      </w:r>
    </w:p>
    <w:p w14:paraId="44DFB116" w14:textId="037B5022" w:rsidR="007F564B" w:rsidRDefault="007F564B" w:rsidP="007F564B">
      <w:pPr>
        <w:pStyle w:val="dlPerson2Last"/>
      </w:pPr>
      <w:r>
        <w:t>Counsellor</w:t>
      </w:r>
    </w:p>
    <w:p w14:paraId="2CBDCD98" w14:textId="7E13F767" w:rsidR="007F564B" w:rsidRDefault="007F564B" w:rsidP="007F564B">
      <w:pPr>
        <w:pStyle w:val="dlPerson"/>
      </w:pPr>
      <w:r>
        <w:t>Ms Annabelle DULLIN</w:t>
      </w:r>
    </w:p>
    <w:p w14:paraId="5F07393B" w14:textId="1BB9931B" w:rsidR="007F564B" w:rsidRDefault="007F564B" w:rsidP="007F564B">
      <w:pPr>
        <w:pStyle w:val="dlPerson2Last"/>
      </w:pPr>
      <w:r>
        <w:t>Counsellor</w:t>
      </w:r>
    </w:p>
    <w:p w14:paraId="394D290F" w14:textId="4E4F6618" w:rsidR="007F564B" w:rsidRDefault="007F564B" w:rsidP="007F564B">
      <w:pPr>
        <w:pStyle w:val="dlPerson"/>
      </w:pPr>
      <w:r>
        <w:t>Ms Anne BLAU</w:t>
      </w:r>
    </w:p>
    <w:p w14:paraId="570C868D" w14:textId="6B568C42" w:rsidR="007F564B" w:rsidRDefault="007F564B" w:rsidP="007F564B">
      <w:pPr>
        <w:pStyle w:val="dlPerson2Last"/>
      </w:pPr>
      <w:r>
        <w:t>Counsellor</w:t>
      </w:r>
    </w:p>
    <w:p w14:paraId="724FB709" w14:textId="3AE79849" w:rsidR="007F564B" w:rsidRDefault="007F564B" w:rsidP="007F564B">
      <w:pPr>
        <w:pStyle w:val="MisijeNaslov"/>
      </w:pPr>
      <w:r>
        <w:br w:type="column"/>
      </w:r>
      <w:bookmarkStart w:id="87" w:name="_Toc161744120"/>
      <w:r>
        <w:lastRenderedPageBreak/>
        <w:t>Malaysia</w:t>
      </w:r>
      <w:bookmarkEnd w:id="87"/>
    </w:p>
    <w:p w14:paraId="61C9F0F9" w14:textId="6FAF235D" w:rsidR="007F564B" w:rsidRDefault="007F564B" w:rsidP="007F564B">
      <w:pPr>
        <w:pStyle w:val="dlCaption"/>
      </w:pPr>
      <w:r>
        <w:t>EMBASSY OF MALAYSIA</w:t>
      </w:r>
    </w:p>
    <w:p w14:paraId="2CEC9D40" w14:textId="246A6DE1" w:rsidR="007F564B" w:rsidRDefault="007F564B" w:rsidP="007F564B">
      <w:pPr>
        <w:pStyle w:val="dlAddress"/>
      </w:pPr>
      <w:r>
        <w:t>HU-1026 BUDAPEST, Házmán utca 8</w:t>
      </w:r>
    </w:p>
    <w:p w14:paraId="22060A6F" w14:textId="5577707A" w:rsidR="007F564B" w:rsidRDefault="007F564B" w:rsidP="007F564B">
      <w:pPr>
        <w:pStyle w:val="dlOfficeHours"/>
      </w:pPr>
      <w:r>
        <w:t>Office hours: Monday – Friday 8.30 – 16.00</w:t>
      </w:r>
    </w:p>
    <w:p w14:paraId="6222D6F4" w14:textId="646EDCEA" w:rsidR="007F564B" w:rsidRDefault="007F564B" w:rsidP="007F564B">
      <w:pPr>
        <w:pStyle w:val="dlPhone"/>
      </w:pPr>
      <w:r>
        <w:t>Tel: + 36 1 488 08 10</w:t>
      </w:r>
    </w:p>
    <w:p w14:paraId="0C1DD7F9" w14:textId="1A90641D" w:rsidR="007F564B" w:rsidRDefault="007F564B" w:rsidP="007F564B">
      <w:pPr>
        <w:pStyle w:val="dlPhone"/>
      </w:pPr>
      <w:r>
        <w:t>Emergency number: + 36 30 088 31 30</w:t>
      </w:r>
    </w:p>
    <w:p w14:paraId="305D74D8" w14:textId="247E2CC9" w:rsidR="007F564B" w:rsidRDefault="007F564B" w:rsidP="007F564B">
      <w:pPr>
        <w:pStyle w:val="dlPhone"/>
      </w:pPr>
      <w:r>
        <w:t>Fax: + 36 1 488 08 24</w:t>
      </w:r>
    </w:p>
    <w:p w14:paraId="1788D7A4" w14:textId="4700C5BF" w:rsidR="007F564B" w:rsidRDefault="007F564B" w:rsidP="007F564B">
      <w:pPr>
        <w:pStyle w:val="dlPhone"/>
      </w:pPr>
      <w:r>
        <w:t>E-mail: mwbdpest@t–online.hu, mwbudapest@kln.gov.my</w:t>
      </w:r>
    </w:p>
    <w:p w14:paraId="03AF012A" w14:textId="64C90434" w:rsidR="007F564B" w:rsidRDefault="007F564B" w:rsidP="007F564B">
      <w:pPr>
        <w:pStyle w:val="dlPhone"/>
      </w:pPr>
      <w:r>
        <w:t>Homepage: www.kln.gov.my</w:t>
      </w:r>
    </w:p>
    <w:p w14:paraId="0EB33C19" w14:textId="167415E8" w:rsidR="007F564B" w:rsidRDefault="007F564B" w:rsidP="007F564B">
      <w:pPr>
        <w:pStyle w:val="dlUradCaption"/>
      </w:pPr>
      <w:r>
        <w:t>Consular Section</w:t>
      </w:r>
    </w:p>
    <w:p w14:paraId="7E791D79" w14:textId="2EACFA5F" w:rsidR="007F564B" w:rsidRDefault="007F564B" w:rsidP="007F564B">
      <w:pPr>
        <w:pStyle w:val="dlPhone"/>
      </w:pPr>
      <w:r>
        <w:t>Office hours: Monday – Friday 9.00 – 13.00 and 14.00 – 15.00</w:t>
      </w:r>
    </w:p>
    <w:p w14:paraId="3D0DD000" w14:textId="412CAD60" w:rsidR="007F564B" w:rsidRDefault="007F564B" w:rsidP="007F564B">
      <w:pPr>
        <w:pStyle w:val="dlPerson"/>
      </w:pPr>
    </w:p>
    <w:p w14:paraId="6A041783" w14:textId="764E5F2F" w:rsidR="007F564B" w:rsidRDefault="007F564B" w:rsidP="007F564B">
      <w:pPr>
        <w:pStyle w:val="dlPerson"/>
      </w:pPr>
      <w:r>
        <w:t>H. E. Mr Francisco Bin MUNIS</w:t>
      </w:r>
    </w:p>
    <w:p w14:paraId="37A67F11" w14:textId="4D6F90DF" w:rsidR="007F564B" w:rsidRDefault="007F564B" w:rsidP="007F564B">
      <w:pPr>
        <w:pStyle w:val="dlPerson2"/>
      </w:pPr>
      <w:r>
        <w:t>Ambassador Extraordinary and Plenipotentiary</w:t>
      </w:r>
    </w:p>
    <w:p w14:paraId="4C158710" w14:textId="32A2EA30" w:rsidR="007F564B" w:rsidRDefault="007F564B" w:rsidP="007F564B">
      <w:pPr>
        <w:pStyle w:val="dlPerson2Last"/>
      </w:pPr>
      <w:r>
        <w:t>24 November 2021</w:t>
      </w:r>
    </w:p>
    <w:p w14:paraId="2EFEF2AE" w14:textId="5E32C08F" w:rsidR="007F564B" w:rsidRDefault="007F564B" w:rsidP="007F564B">
      <w:pPr>
        <w:pStyle w:val="dlPerson"/>
      </w:pPr>
      <w:r>
        <w:t>Ms Vanitha GOPALAKRISHNAN</w:t>
      </w:r>
    </w:p>
    <w:p w14:paraId="5C120B75" w14:textId="6CCABCBF" w:rsidR="007F564B" w:rsidRDefault="007F564B" w:rsidP="007F564B">
      <w:pPr>
        <w:pStyle w:val="dlPerson2Last"/>
      </w:pPr>
      <w:r>
        <w:t>Counsellor</w:t>
      </w:r>
    </w:p>
    <w:p w14:paraId="38B7D6E9" w14:textId="5539BA2E" w:rsidR="007F564B" w:rsidRDefault="007F564B" w:rsidP="007F564B">
      <w:pPr>
        <w:pStyle w:val="dlPerson"/>
      </w:pPr>
      <w:r>
        <w:t>Ms Nor Afzan Binti JEMBURI</w:t>
      </w:r>
    </w:p>
    <w:p w14:paraId="22A866F5" w14:textId="281555F8" w:rsidR="007F564B" w:rsidRDefault="007F564B" w:rsidP="007F564B">
      <w:pPr>
        <w:pStyle w:val="dlPerson2Last"/>
      </w:pPr>
      <w:r>
        <w:t>Second Secretary</w:t>
      </w:r>
    </w:p>
    <w:p w14:paraId="558FE621" w14:textId="2BCC61A4" w:rsidR="007F564B" w:rsidRDefault="007F564B" w:rsidP="007F564B">
      <w:pPr>
        <w:pStyle w:val="MisijeNaslov"/>
      </w:pPr>
      <w:r>
        <w:br w:type="column"/>
      </w:r>
      <w:bookmarkStart w:id="88" w:name="_Toc161744121"/>
      <w:r>
        <w:lastRenderedPageBreak/>
        <w:t>Malta</w:t>
      </w:r>
      <w:bookmarkEnd w:id="88"/>
    </w:p>
    <w:p w14:paraId="5ACAAE2A" w14:textId="66532ECB" w:rsidR="007F564B" w:rsidRDefault="007F564B" w:rsidP="007F564B">
      <w:pPr>
        <w:pStyle w:val="dlCaption"/>
      </w:pPr>
      <w:r>
        <w:t>EMBASSY OF THE REPUBLIC OF MALTA</w:t>
      </w:r>
    </w:p>
    <w:p w14:paraId="1DE69836" w14:textId="77777777" w:rsidR="007F564B" w:rsidRDefault="007F564B" w:rsidP="007F564B">
      <w:pPr>
        <w:pStyle w:val="dlAddress"/>
      </w:pPr>
      <w:r>
        <w:t>Ministry of Foreign and European Affairs, Palazzo Parisio</w:t>
      </w:r>
    </w:p>
    <w:p w14:paraId="203717FC" w14:textId="392DFA91" w:rsidR="007F564B" w:rsidRDefault="007F564B" w:rsidP="007F564B">
      <w:pPr>
        <w:pStyle w:val="dlAddress"/>
      </w:pPr>
      <w:r>
        <w:t>MT-1171 VALLETTA, Merchants Street</w:t>
      </w:r>
    </w:p>
    <w:p w14:paraId="33F26F5B" w14:textId="61D49B74" w:rsidR="007F564B" w:rsidRDefault="007F564B" w:rsidP="007F564B">
      <w:pPr>
        <w:pStyle w:val="dlPhone"/>
      </w:pPr>
      <w:r>
        <w:t>Tel: + 356 21 24 21 91</w:t>
      </w:r>
    </w:p>
    <w:p w14:paraId="345C8DFA" w14:textId="755A6B94" w:rsidR="007F564B" w:rsidRDefault="007F564B" w:rsidP="007F564B">
      <w:pPr>
        <w:pStyle w:val="dlPhone"/>
      </w:pPr>
      <w:r>
        <w:t>Fax: + 356 21 23 70 63</w:t>
      </w:r>
    </w:p>
    <w:p w14:paraId="28DDFD03" w14:textId="21BF4ACF" w:rsidR="007F564B" w:rsidRDefault="007F564B" w:rsidP="007F564B">
      <w:pPr>
        <w:pStyle w:val="dlPhone"/>
      </w:pPr>
      <w:r>
        <w:t>E-mail: john.l.spiteri@gov.mt</w:t>
      </w:r>
    </w:p>
    <w:p w14:paraId="42A5A444" w14:textId="73834F4C" w:rsidR="007F564B" w:rsidRDefault="007F564B" w:rsidP="007F564B">
      <w:pPr>
        <w:pStyle w:val="dlPerson"/>
      </w:pPr>
    </w:p>
    <w:p w14:paraId="0F85FBD7" w14:textId="713B0911" w:rsidR="007F564B" w:rsidRDefault="007F564B" w:rsidP="007F564B">
      <w:pPr>
        <w:pStyle w:val="dlPerson"/>
      </w:pPr>
      <w:r>
        <w:t>H. E. Mr John SPITERI</w:t>
      </w:r>
    </w:p>
    <w:p w14:paraId="00D7C266" w14:textId="38E54CEF" w:rsidR="007F564B" w:rsidRDefault="007F564B" w:rsidP="007F564B">
      <w:pPr>
        <w:pStyle w:val="dlPerson2"/>
      </w:pPr>
      <w:r>
        <w:t>Ambassador Extraordinary and Plenipotentiary</w:t>
      </w:r>
    </w:p>
    <w:p w14:paraId="4FC53B33" w14:textId="1020AFCA" w:rsidR="007F564B" w:rsidRDefault="007F564B" w:rsidP="007F564B">
      <w:pPr>
        <w:pStyle w:val="dlPerson2Last"/>
      </w:pPr>
      <w:r>
        <w:t>26 February 2019</w:t>
      </w:r>
    </w:p>
    <w:p w14:paraId="51049932" w14:textId="2C4E09B3" w:rsidR="007F564B" w:rsidRDefault="007F564B" w:rsidP="007F564B">
      <w:pPr>
        <w:pStyle w:val="MisijeNaslov"/>
      </w:pPr>
      <w:r>
        <w:br w:type="column"/>
      </w:r>
      <w:bookmarkStart w:id="89" w:name="_Toc161744122"/>
      <w:r>
        <w:lastRenderedPageBreak/>
        <w:t>Mauritania</w:t>
      </w:r>
      <w:bookmarkEnd w:id="89"/>
    </w:p>
    <w:p w14:paraId="48D6E02F" w14:textId="21B56EC1" w:rsidR="007F564B" w:rsidRDefault="007F564B" w:rsidP="007F564B">
      <w:pPr>
        <w:pStyle w:val="dlCaption"/>
      </w:pPr>
      <w:r>
        <w:t>EMBASSY OF THE ISLAMIC REPUBLIC OF MAURITANIA</w:t>
      </w:r>
    </w:p>
    <w:p w14:paraId="48669B95" w14:textId="5301B7C8" w:rsidR="007F564B" w:rsidRDefault="007F564B" w:rsidP="007F564B">
      <w:pPr>
        <w:pStyle w:val="dlAddress"/>
      </w:pPr>
      <w:r>
        <w:t>IT-00197 ROME, Via Antonio Bertoloni 29</w:t>
      </w:r>
    </w:p>
    <w:p w14:paraId="03F45BE3" w14:textId="2043D9C9" w:rsidR="007F564B" w:rsidRDefault="007F564B" w:rsidP="007F564B">
      <w:pPr>
        <w:pStyle w:val="dlOfficeHours"/>
      </w:pPr>
      <w:r>
        <w:t>Office hours: Monday – Thursday 9.00 – 15.00, Friday 9.00 – 12.30</w:t>
      </w:r>
    </w:p>
    <w:p w14:paraId="6606C3E4" w14:textId="275EEFA1" w:rsidR="007F564B" w:rsidRDefault="007F564B" w:rsidP="007F564B">
      <w:pPr>
        <w:pStyle w:val="dlPhone"/>
      </w:pPr>
      <w:r>
        <w:t>Tel: + 39 068 535 15 30, + 39 068 557 949</w:t>
      </w:r>
    </w:p>
    <w:p w14:paraId="001BC876" w14:textId="5F25029A" w:rsidR="007F564B" w:rsidRDefault="007F564B" w:rsidP="007F564B">
      <w:pPr>
        <w:pStyle w:val="dlPhone"/>
      </w:pPr>
      <w:r>
        <w:t>Fax: + 39 068 115 7613</w:t>
      </w:r>
    </w:p>
    <w:p w14:paraId="29E1AEFB" w14:textId="17A02CD4" w:rsidR="007F564B" w:rsidRDefault="007F564B" w:rsidP="007F564B">
      <w:pPr>
        <w:pStyle w:val="dlPhone"/>
      </w:pPr>
      <w:r>
        <w:t>E-mail: info@ambamauretanieitaly.it</w:t>
      </w:r>
    </w:p>
    <w:p w14:paraId="76E4863F" w14:textId="39F3C042" w:rsidR="007F564B" w:rsidRDefault="007F564B" w:rsidP="007F564B">
      <w:pPr>
        <w:pStyle w:val="dlPhone"/>
      </w:pPr>
      <w:r>
        <w:t>Homepage: www.ambamauritanieitaly.it</w:t>
      </w:r>
    </w:p>
    <w:p w14:paraId="5723732D" w14:textId="3841B515" w:rsidR="007F564B" w:rsidRDefault="007F564B" w:rsidP="007F564B">
      <w:pPr>
        <w:pStyle w:val="dlPerson"/>
      </w:pPr>
    </w:p>
    <w:p w14:paraId="4BCCAE09" w14:textId="5E187C9A" w:rsidR="007F564B" w:rsidRDefault="007F564B" w:rsidP="007F564B">
      <w:pPr>
        <w:pStyle w:val="dlPerson"/>
      </w:pPr>
      <w:r>
        <w:t>H. E. Ms Zeineb ELY SALEM</w:t>
      </w:r>
    </w:p>
    <w:p w14:paraId="6C711355" w14:textId="11D785B8" w:rsidR="007F564B" w:rsidRDefault="007F564B" w:rsidP="007F564B">
      <w:pPr>
        <w:pStyle w:val="dlPerson2"/>
      </w:pPr>
      <w:r>
        <w:t>Ambassador Extraordinary and Plenipotentiary</w:t>
      </w:r>
    </w:p>
    <w:p w14:paraId="14319287" w14:textId="14574E33" w:rsidR="007F564B" w:rsidRDefault="007F564B" w:rsidP="007F564B">
      <w:pPr>
        <w:pStyle w:val="dlPerson2Last"/>
      </w:pPr>
      <w:r>
        <w:t>20 April 2022</w:t>
      </w:r>
    </w:p>
    <w:p w14:paraId="745FA502" w14:textId="7FB88D3B" w:rsidR="007F564B" w:rsidRDefault="007F564B" w:rsidP="007F564B">
      <w:pPr>
        <w:pStyle w:val="MisijeNaslov"/>
      </w:pPr>
      <w:r>
        <w:br w:type="column"/>
      </w:r>
      <w:bookmarkStart w:id="90" w:name="_Toc161744123"/>
      <w:r>
        <w:lastRenderedPageBreak/>
        <w:t>Moldova</w:t>
      </w:r>
      <w:bookmarkEnd w:id="90"/>
    </w:p>
    <w:p w14:paraId="660F1A00" w14:textId="58BCB661" w:rsidR="007F564B" w:rsidRDefault="007F564B" w:rsidP="007F564B">
      <w:pPr>
        <w:pStyle w:val="dlCaption"/>
      </w:pPr>
      <w:r>
        <w:t>EMBASSY OF THE REPUBLIC OF MOLDOVA</w:t>
      </w:r>
    </w:p>
    <w:p w14:paraId="5AAD85DD" w14:textId="345FBF2B" w:rsidR="007F564B" w:rsidRDefault="007F564B" w:rsidP="007F564B">
      <w:pPr>
        <w:pStyle w:val="dlAddress"/>
      </w:pPr>
      <w:r>
        <w:t>HU-1024 BUDAPEST, Ady Endre utca 16</w:t>
      </w:r>
    </w:p>
    <w:p w14:paraId="583595BC" w14:textId="46B473ED" w:rsidR="007F564B" w:rsidRDefault="007F564B" w:rsidP="007F564B">
      <w:pPr>
        <w:pStyle w:val="dlOfficeHours"/>
      </w:pPr>
      <w:r>
        <w:t>Office hours: Monday – Friday 8.00 – 17.00</w:t>
      </w:r>
    </w:p>
    <w:p w14:paraId="13D017E7" w14:textId="2C360C4A" w:rsidR="007F564B" w:rsidRDefault="007F564B" w:rsidP="007F564B">
      <w:pPr>
        <w:pStyle w:val="dlPhone"/>
      </w:pPr>
      <w:r>
        <w:t>Tel: + 36 1 336 34 50, + 36 1 336 34 60</w:t>
      </w:r>
    </w:p>
    <w:p w14:paraId="30823CEA" w14:textId="209876F8" w:rsidR="007F564B" w:rsidRDefault="007F564B" w:rsidP="007F564B">
      <w:pPr>
        <w:pStyle w:val="dlPhone"/>
      </w:pPr>
      <w:r>
        <w:t>Emergency number: + 36 30 28 38 060</w:t>
      </w:r>
    </w:p>
    <w:p w14:paraId="1418D7F8" w14:textId="6087A385" w:rsidR="007F564B" w:rsidRDefault="007F564B" w:rsidP="007F564B">
      <w:pPr>
        <w:pStyle w:val="dlPhone"/>
      </w:pPr>
      <w:r>
        <w:t>Fax: + 36 1 209 11 95</w:t>
      </w:r>
    </w:p>
    <w:p w14:paraId="4E991063" w14:textId="7E1F2752" w:rsidR="007F564B" w:rsidRDefault="007F564B" w:rsidP="007F564B">
      <w:pPr>
        <w:pStyle w:val="dlPhone"/>
      </w:pPr>
      <w:r>
        <w:t>E-mail: budapesta@mfa.gov.md</w:t>
      </w:r>
    </w:p>
    <w:p w14:paraId="0C346CC1" w14:textId="23D3605A" w:rsidR="007F564B" w:rsidRDefault="007F564B" w:rsidP="007F564B">
      <w:pPr>
        <w:pStyle w:val="dlPhone"/>
      </w:pPr>
      <w:r>
        <w:t>Homepage: www.ungaria.mfa.gov.md</w:t>
      </w:r>
    </w:p>
    <w:p w14:paraId="7F242705" w14:textId="5DD3A34E" w:rsidR="007F564B" w:rsidRDefault="007F564B" w:rsidP="007F564B">
      <w:pPr>
        <w:pStyle w:val="dlPerson"/>
      </w:pPr>
    </w:p>
    <w:p w14:paraId="1B2CD87B" w14:textId="16F2C34D" w:rsidR="007F564B" w:rsidRDefault="007F564B" w:rsidP="007F564B">
      <w:pPr>
        <w:pStyle w:val="dlPerson"/>
      </w:pPr>
      <w:r>
        <w:t>H. E. Mr Oleg ŢULEA</w:t>
      </w:r>
    </w:p>
    <w:p w14:paraId="7A3B133F" w14:textId="75CB06D6" w:rsidR="007F564B" w:rsidRDefault="007F564B" w:rsidP="007F564B">
      <w:pPr>
        <w:pStyle w:val="dlPerson2"/>
      </w:pPr>
      <w:r>
        <w:t>Ambassador Extraordinary and Plenipotentiary</w:t>
      </w:r>
    </w:p>
    <w:p w14:paraId="08D2377B" w14:textId="6C51AE22" w:rsidR="007F564B" w:rsidRDefault="007F564B" w:rsidP="007F564B">
      <w:pPr>
        <w:pStyle w:val="dlPerson2Last"/>
      </w:pPr>
      <w:r>
        <w:t>29 June 2021</w:t>
      </w:r>
    </w:p>
    <w:p w14:paraId="1492463D" w14:textId="15DCB3AD" w:rsidR="007F564B" w:rsidRDefault="007F564B" w:rsidP="007F564B">
      <w:pPr>
        <w:pStyle w:val="MisijeNaslov"/>
      </w:pPr>
      <w:r>
        <w:br w:type="column"/>
      </w:r>
      <w:bookmarkStart w:id="91" w:name="_Toc161744124"/>
      <w:r>
        <w:lastRenderedPageBreak/>
        <w:t>Monaco</w:t>
      </w:r>
      <w:bookmarkEnd w:id="91"/>
    </w:p>
    <w:p w14:paraId="4EE5B4BC" w14:textId="0FDB50F5" w:rsidR="007F564B" w:rsidRDefault="007F564B" w:rsidP="007F564B">
      <w:pPr>
        <w:pStyle w:val="dlCaption"/>
      </w:pPr>
      <w:r>
        <w:t>EMBASSY OF THE PRINCIPALITY OF MONACO</w:t>
      </w:r>
    </w:p>
    <w:p w14:paraId="6BBD759B" w14:textId="7E1BE297" w:rsidR="007F564B" w:rsidRDefault="007F564B" w:rsidP="007F564B">
      <w:pPr>
        <w:pStyle w:val="dlAddress"/>
      </w:pPr>
      <w:r>
        <w:t>IT-00197 ROME, Via Antonio Bertoloni 36</w:t>
      </w:r>
    </w:p>
    <w:p w14:paraId="0ED0C15B" w14:textId="37943E4D" w:rsidR="007F564B" w:rsidRDefault="007F564B" w:rsidP="007F564B">
      <w:pPr>
        <w:pStyle w:val="dlOfficeHours"/>
      </w:pPr>
      <w:r>
        <w:t>Office Hours: Monday – Friday 8.30 – 16.00</w:t>
      </w:r>
    </w:p>
    <w:p w14:paraId="4D26F43A" w14:textId="11ACD444" w:rsidR="007F564B" w:rsidRDefault="007F564B" w:rsidP="007F564B">
      <w:pPr>
        <w:pStyle w:val="dlPhone"/>
      </w:pPr>
      <w:r>
        <w:t>Tel: + 39 06 808 33 61</w:t>
      </w:r>
    </w:p>
    <w:p w14:paraId="2E57F1B2" w14:textId="05FAB364" w:rsidR="007F564B" w:rsidRDefault="007F564B" w:rsidP="007F564B">
      <w:pPr>
        <w:pStyle w:val="dlPhone"/>
      </w:pPr>
      <w:r>
        <w:t>Emergency number: + 39 335 590 0549</w:t>
      </w:r>
    </w:p>
    <w:p w14:paraId="7DC0C1E4" w14:textId="34687EC6" w:rsidR="007F564B" w:rsidRDefault="007F564B" w:rsidP="007F564B">
      <w:pPr>
        <w:pStyle w:val="dlPhone"/>
      </w:pPr>
      <w:r>
        <w:t>E-mail: ambasciata.in.italia@diplomatie.gouv.mc</w:t>
      </w:r>
    </w:p>
    <w:p w14:paraId="27D445ED" w14:textId="15B1C24E" w:rsidR="007F564B" w:rsidRDefault="007F564B" w:rsidP="007F564B">
      <w:pPr>
        <w:pStyle w:val="dlPerson"/>
      </w:pPr>
    </w:p>
    <w:p w14:paraId="5F77EC7F" w14:textId="4FA1EC3F" w:rsidR="007F564B" w:rsidRDefault="007F564B" w:rsidP="007F564B">
      <w:pPr>
        <w:pStyle w:val="dlPerson"/>
      </w:pPr>
      <w:r>
        <w:t>H. E. Ms Anne Marie EASTWOOD</w:t>
      </w:r>
    </w:p>
    <w:p w14:paraId="11F0FD70" w14:textId="75C4D028" w:rsidR="007F564B" w:rsidRDefault="007F564B" w:rsidP="007F564B">
      <w:pPr>
        <w:pStyle w:val="dlPerson2"/>
      </w:pPr>
      <w:r>
        <w:t>Ambassador Extraordinary and Plenipotentiary</w:t>
      </w:r>
    </w:p>
    <w:p w14:paraId="1A7286DE" w14:textId="704D9CA9" w:rsidR="007F564B" w:rsidRDefault="007F564B" w:rsidP="007F564B">
      <w:pPr>
        <w:pStyle w:val="dlPerson2Last"/>
      </w:pPr>
      <w:r>
        <w:t>3 May 2023</w:t>
      </w:r>
    </w:p>
    <w:p w14:paraId="6C7FEF2F" w14:textId="00078827" w:rsidR="007F564B" w:rsidRDefault="007F564B" w:rsidP="007F564B">
      <w:pPr>
        <w:pStyle w:val="MisijeNaslov"/>
      </w:pPr>
      <w:r>
        <w:br w:type="column"/>
      </w:r>
      <w:bookmarkStart w:id="92" w:name="_Toc161744125"/>
      <w:r>
        <w:lastRenderedPageBreak/>
        <w:t>Mongolia</w:t>
      </w:r>
      <w:bookmarkEnd w:id="92"/>
    </w:p>
    <w:p w14:paraId="3BFF01CE" w14:textId="4CA9937F" w:rsidR="007F564B" w:rsidRDefault="007F564B" w:rsidP="007F564B">
      <w:pPr>
        <w:pStyle w:val="dlCaption"/>
      </w:pPr>
      <w:r>
        <w:t>EMBASSY OF MONGOLIA</w:t>
      </w:r>
    </w:p>
    <w:p w14:paraId="208C3AAB" w14:textId="47F16E6C" w:rsidR="007F564B" w:rsidRDefault="007F564B" w:rsidP="007F564B">
      <w:pPr>
        <w:pStyle w:val="dlAddress"/>
      </w:pPr>
      <w:r>
        <w:t>AT-1130 VIENNA, Fasangartengasse 45</w:t>
      </w:r>
    </w:p>
    <w:p w14:paraId="14260D76" w14:textId="2901ACB2" w:rsidR="007F564B" w:rsidRDefault="007F564B" w:rsidP="007F564B">
      <w:pPr>
        <w:pStyle w:val="dlOfficeHours"/>
      </w:pPr>
      <w:r>
        <w:t>Office hours: Monday – Friday 8.30 – 17.30</w:t>
      </w:r>
    </w:p>
    <w:p w14:paraId="404AF52B" w14:textId="166FD5E9" w:rsidR="007F564B" w:rsidRDefault="007F564B" w:rsidP="007F564B">
      <w:pPr>
        <w:pStyle w:val="dlPhone"/>
      </w:pPr>
      <w:r>
        <w:t>Tel: + 43 1 535 28 07</w:t>
      </w:r>
    </w:p>
    <w:p w14:paraId="5B6E0470" w14:textId="7FD05C7A" w:rsidR="007F564B" w:rsidRDefault="007F564B" w:rsidP="007F564B">
      <w:pPr>
        <w:pStyle w:val="dlPhone"/>
      </w:pPr>
      <w:r>
        <w:t>Emergency number: + 43 676 606 57 89</w:t>
      </w:r>
    </w:p>
    <w:p w14:paraId="7778BB30" w14:textId="4DA42329" w:rsidR="007F564B" w:rsidRDefault="007F564B" w:rsidP="007F564B">
      <w:pPr>
        <w:pStyle w:val="dlPhone"/>
      </w:pPr>
      <w:r>
        <w:t>Fax: + 43 664 218 20 58</w:t>
      </w:r>
    </w:p>
    <w:p w14:paraId="2CE5CB04" w14:textId="5A4F1E46" w:rsidR="007F564B" w:rsidRDefault="007F564B" w:rsidP="007F564B">
      <w:pPr>
        <w:pStyle w:val="dlPhone"/>
      </w:pPr>
      <w:r>
        <w:t>E-mail: vienna@mfa.gov.mn, mgl.embassy.vienna@gmail.com</w:t>
      </w:r>
    </w:p>
    <w:p w14:paraId="28494CB5" w14:textId="7DB97BEC" w:rsidR="007F564B" w:rsidRDefault="007F564B" w:rsidP="007F564B">
      <w:pPr>
        <w:pStyle w:val="dlPhone"/>
      </w:pPr>
      <w:r>
        <w:t>Homepage: www.vienna.embassy.mn</w:t>
      </w:r>
    </w:p>
    <w:p w14:paraId="4FD3FD93" w14:textId="04AFDCDE" w:rsidR="007F564B" w:rsidRDefault="007F564B" w:rsidP="007F564B">
      <w:pPr>
        <w:pStyle w:val="dlPerson"/>
      </w:pPr>
    </w:p>
    <w:p w14:paraId="69B8D762" w14:textId="5D7BFDFE" w:rsidR="007F564B" w:rsidRDefault="007F564B" w:rsidP="007F564B">
      <w:pPr>
        <w:pStyle w:val="dlPerson"/>
      </w:pPr>
      <w:r>
        <w:t>H. E. Mr Tsengeg MIJIDDORJ</w:t>
      </w:r>
    </w:p>
    <w:p w14:paraId="78CBEA7D" w14:textId="645AEFCB" w:rsidR="007F564B" w:rsidRDefault="007F564B" w:rsidP="007F564B">
      <w:pPr>
        <w:pStyle w:val="dlPerson2"/>
      </w:pPr>
      <w:r>
        <w:t>Ambassador Extraordinary and Plenipotentiary</w:t>
      </w:r>
    </w:p>
    <w:p w14:paraId="0FAE3968" w14:textId="0DC1B1D4" w:rsidR="007F564B" w:rsidRDefault="007F564B" w:rsidP="007F564B">
      <w:pPr>
        <w:pStyle w:val="dlPerson2Last"/>
      </w:pPr>
      <w:r>
        <w:t>20 July 2022</w:t>
      </w:r>
    </w:p>
    <w:p w14:paraId="5ACFBD2C" w14:textId="5998EDD5" w:rsidR="007F564B" w:rsidRDefault="007F564B" w:rsidP="007F564B">
      <w:pPr>
        <w:pStyle w:val="dlPerson"/>
      </w:pPr>
      <w:r>
        <w:t>Mr Munkhbaatar DAVAASAMBUU</w:t>
      </w:r>
    </w:p>
    <w:p w14:paraId="5AE8DED1" w14:textId="6DD70EC1" w:rsidR="007F564B" w:rsidRDefault="007F564B" w:rsidP="007F564B">
      <w:pPr>
        <w:pStyle w:val="dlPerson2Last"/>
      </w:pPr>
      <w:r>
        <w:t>First Secretary</w:t>
      </w:r>
    </w:p>
    <w:p w14:paraId="6E5DF3A1" w14:textId="47ACB0DA" w:rsidR="007F564B" w:rsidRDefault="007F564B" w:rsidP="007F564B">
      <w:pPr>
        <w:pStyle w:val="MisijeNaslov"/>
      </w:pPr>
      <w:r>
        <w:br w:type="column"/>
      </w:r>
      <w:bookmarkStart w:id="93" w:name="_Toc161744126"/>
      <w:r>
        <w:lastRenderedPageBreak/>
        <w:t>Montenegro</w:t>
      </w:r>
      <w:bookmarkEnd w:id="93"/>
    </w:p>
    <w:p w14:paraId="47097555" w14:textId="621267B1" w:rsidR="007F564B" w:rsidRDefault="007F564B" w:rsidP="007F564B">
      <w:pPr>
        <w:pStyle w:val="dlCaption"/>
      </w:pPr>
      <w:r>
        <w:t>EMBASSY OF MONTENEGRO</w:t>
      </w:r>
    </w:p>
    <w:p w14:paraId="7720E36A" w14:textId="25A921C5" w:rsidR="007F564B" w:rsidRDefault="007F564B" w:rsidP="007F564B">
      <w:pPr>
        <w:pStyle w:val="dlAddress"/>
      </w:pPr>
      <w:r>
        <w:t>SI-1000 LJUBLJANA, Njegoševa cesta 14</w:t>
      </w:r>
    </w:p>
    <w:p w14:paraId="648157AF" w14:textId="7C2002E5" w:rsidR="007F564B" w:rsidRDefault="007F564B" w:rsidP="007F564B">
      <w:pPr>
        <w:pStyle w:val="dlOfficeHours"/>
      </w:pPr>
      <w:r>
        <w:t>Office hours: Monday – Friday 8.00 – 16.00</w:t>
      </w:r>
    </w:p>
    <w:p w14:paraId="731C1881" w14:textId="69F41002" w:rsidR="007F564B" w:rsidRDefault="007F564B" w:rsidP="007F564B">
      <w:pPr>
        <w:pStyle w:val="dlPhone"/>
      </w:pPr>
      <w:r>
        <w:t>Tel: + 386 1 439 53 64</w:t>
      </w:r>
    </w:p>
    <w:p w14:paraId="53171031" w14:textId="1631F5C3" w:rsidR="007F564B" w:rsidRDefault="007F564B" w:rsidP="007F564B">
      <w:pPr>
        <w:pStyle w:val="dlPhone"/>
      </w:pPr>
      <w:r>
        <w:t>Fax: + 386 1 439 53 60</w:t>
      </w:r>
    </w:p>
    <w:p w14:paraId="15ADE633" w14:textId="3EFCE625" w:rsidR="007F564B" w:rsidRDefault="007F564B" w:rsidP="007F564B">
      <w:pPr>
        <w:pStyle w:val="dlPhone"/>
      </w:pPr>
      <w:r>
        <w:t>E-mail: slovenia@mfa.gov.me</w:t>
      </w:r>
    </w:p>
    <w:p w14:paraId="07160052" w14:textId="2ADFA47F" w:rsidR="007F564B" w:rsidRDefault="007F564B" w:rsidP="007F564B">
      <w:pPr>
        <w:pStyle w:val="dlUradCaption"/>
      </w:pPr>
      <w:r>
        <w:t>Consular Section</w:t>
      </w:r>
    </w:p>
    <w:p w14:paraId="60B66F61" w14:textId="50A05C48" w:rsidR="007F564B" w:rsidRDefault="007F564B" w:rsidP="007F564B">
      <w:pPr>
        <w:pStyle w:val="dlPhone"/>
      </w:pPr>
      <w:r>
        <w:t>Office hours: Monday – Friday 10.00 – 13.00</w:t>
      </w:r>
    </w:p>
    <w:p w14:paraId="33010E7F" w14:textId="5276A91D" w:rsidR="007F564B" w:rsidRDefault="007F564B" w:rsidP="007F564B">
      <w:pPr>
        <w:pStyle w:val="dlPerson"/>
      </w:pPr>
    </w:p>
    <w:p w14:paraId="2D429F18" w14:textId="6B164A5D" w:rsidR="007F564B" w:rsidRDefault="007F564B" w:rsidP="007F564B">
      <w:pPr>
        <w:pStyle w:val="dlPerson"/>
      </w:pPr>
      <w:r>
        <w:t>Ms Jelena VUKOVIĆ</w:t>
      </w:r>
    </w:p>
    <w:p w14:paraId="512FCB8B" w14:textId="72C16D05" w:rsidR="007F564B" w:rsidRDefault="007F564B" w:rsidP="007F564B">
      <w:pPr>
        <w:pStyle w:val="dlPerson2"/>
      </w:pPr>
      <w:r>
        <w:t>Second Secretary</w:t>
      </w:r>
    </w:p>
    <w:p w14:paraId="01804E75" w14:textId="5B2523E6" w:rsidR="007F564B" w:rsidRDefault="007F564B" w:rsidP="007F564B">
      <w:pPr>
        <w:pStyle w:val="dlPerson2Last"/>
      </w:pPr>
      <w:r>
        <w:t>Chargé d'Affaires a.i.</w:t>
      </w:r>
    </w:p>
    <w:p w14:paraId="3ADF0ADE" w14:textId="609700AC" w:rsidR="007F564B" w:rsidRDefault="007F564B" w:rsidP="007F564B">
      <w:pPr>
        <w:pStyle w:val="dlPerson"/>
      </w:pPr>
      <w:r>
        <w:t>Mr Miloš VUČINIĆ</w:t>
      </w:r>
    </w:p>
    <w:p w14:paraId="1C01AA11" w14:textId="3E496387" w:rsidR="007F564B" w:rsidRDefault="007F564B" w:rsidP="007F564B">
      <w:pPr>
        <w:pStyle w:val="dlPerson2Last"/>
      </w:pPr>
      <w:r>
        <w:t>Counsellor</w:t>
      </w:r>
    </w:p>
    <w:p w14:paraId="207C0C8F" w14:textId="46E3D7B6" w:rsidR="007F564B" w:rsidRDefault="007F564B" w:rsidP="007F564B">
      <w:pPr>
        <w:pStyle w:val="dlPerson"/>
      </w:pPr>
      <w:r>
        <w:t>Lieutenant Colonel Veljko MALIŠIĆ</w:t>
      </w:r>
    </w:p>
    <w:p w14:paraId="2DD72CA5" w14:textId="7512327C" w:rsidR="007F564B" w:rsidRDefault="007F564B" w:rsidP="007F564B">
      <w:pPr>
        <w:pStyle w:val="dlPerson2Last"/>
      </w:pPr>
      <w:r>
        <w:t>Military Attaché</w:t>
      </w:r>
    </w:p>
    <w:p w14:paraId="5627A6F9" w14:textId="0C2A4E62" w:rsidR="007F564B" w:rsidRDefault="007F564B" w:rsidP="007F564B">
      <w:pPr>
        <w:pStyle w:val="MisijeNaslov"/>
      </w:pPr>
      <w:r>
        <w:br w:type="column"/>
      </w:r>
      <w:bookmarkStart w:id="94" w:name="_Toc161744127"/>
      <w:r>
        <w:lastRenderedPageBreak/>
        <w:t>Morocco</w:t>
      </w:r>
      <w:bookmarkEnd w:id="94"/>
    </w:p>
    <w:p w14:paraId="4E0DAF1C" w14:textId="2D0439EB" w:rsidR="007F564B" w:rsidRDefault="007F564B" w:rsidP="007F564B">
      <w:pPr>
        <w:pStyle w:val="dlCaption"/>
      </w:pPr>
      <w:r>
        <w:t>EMBASSY OF THE KINGDOM OF MOROCCO</w:t>
      </w:r>
    </w:p>
    <w:p w14:paraId="162EA672" w14:textId="119837F8" w:rsidR="007F564B" w:rsidRDefault="007F564B" w:rsidP="007F564B">
      <w:pPr>
        <w:pStyle w:val="dlAddress"/>
      </w:pPr>
      <w:r>
        <w:t>AT-1180 VIENNA, Hasenauerstraße 57</w:t>
      </w:r>
    </w:p>
    <w:p w14:paraId="17A7D773" w14:textId="4F402AEC" w:rsidR="007F564B" w:rsidRDefault="007F564B" w:rsidP="007F564B">
      <w:pPr>
        <w:pStyle w:val="dlOfficeHours"/>
      </w:pPr>
      <w:r>
        <w:t>Office hours: Monday – Thursday 9.00 – 16.00, Friday 9.00 – 15.00</w:t>
      </w:r>
    </w:p>
    <w:p w14:paraId="6BBB718E" w14:textId="663A9933" w:rsidR="007F564B" w:rsidRDefault="007F564B" w:rsidP="007F564B">
      <w:pPr>
        <w:pStyle w:val="dlPhone"/>
      </w:pPr>
      <w:r>
        <w:t>Tel: + 43 1 586 66 51, + 43 1 586 66 50, + 43 1 586 66 50 11</w:t>
      </w:r>
    </w:p>
    <w:p w14:paraId="71141EFA" w14:textId="1170A8B6" w:rsidR="007F564B" w:rsidRDefault="007F564B" w:rsidP="007F564B">
      <w:pPr>
        <w:pStyle w:val="dlPhone"/>
      </w:pPr>
      <w:r>
        <w:t>Emergency number: + 43 665 6564 18 99, + 43 676 942 64 72</w:t>
      </w:r>
    </w:p>
    <w:p w14:paraId="2A04F708" w14:textId="0B1548DF" w:rsidR="007F564B" w:rsidRDefault="007F564B" w:rsidP="007F564B">
      <w:pPr>
        <w:pStyle w:val="dlPhone"/>
      </w:pPr>
      <w:r>
        <w:t>Fax: + 43 1 586 76 67</w:t>
      </w:r>
    </w:p>
    <w:p w14:paraId="4A9941FE" w14:textId="5C6E334A" w:rsidR="007F564B" w:rsidRDefault="007F564B" w:rsidP="007F564B">
      <w:pPr>
        <w:pStyle w:val="dlPhone"/>
      </w:pPr>
      <w:r>
        <w:t>E-mail: emb-pmissionvienna@morocco.at</w:t>
      </w:r>
    </w:p>
    <w:p w14:paraId="0AB28536" w14:textId="1F86F255" w:rsidR="007F564B" w:rsidRDefault="007F564B" w:rsidP="007F564B">
      <w:pPr>
        <w:pStyle w:val="dlUradCaption"/>
      </w:pPr>
      <w:r>
        <w:t>Consular Section</w:t>
      </w:r>
    </w:p>
    <w:p w14:paraId="170B5F4E" w14:textId="6F212385" w:rsidR="007F564B" w:rsidRDefault="007F564B" w:rsidP="007F564B">
      <w:pPr>
        <w:pStyle w:val="dlPhone"/>
      </w:pPr>
      <w:r>
        <w:t>Office hours: Monday – Thursday 10.00 – 15.00, Friday 10.00 – 13.00</w:t>
      </w:r>
    </w:p>
    <w:p w14:paraId="655CA0F2" w14:textId="3D4CA2BB" w:rsidR="007F564B" w:rsidRDefault="007F564B" w:rsidP="007F564B">
      <w:pPr>
        <w:pStyle w:val="dlPhone"/>
      </w:pPr>
      <w:r>
        <w:t>Tel: + 43 1 586 66 51, + 43 1 586 66 50 16</w:t>
      </w:r>
    </w:p>
    <w:p w14:paraId="400BBDF8" w14:textId="05178704" w:rsidR="007F564B" w:rsidRDefault="007F564B" w:rsidP="007F564B">
      <w:pPr>
        <w:pStyle w:val="dlPhone"/>
      </w:pPr>
      <w:r>
        <w:t>Fax: + 43 1 568 76 67</w:t>
      </w:r>
    </w:p>
    <w:p w14:paraId="72A35DFF" w14:textId="73A0602B" w:rsidR="007F564B" w:rsidRDefault="007F564B" w:rsidP="007F564B">
      <w:pPr>
        <w:pStyle w:val="dlPerson"/>
      </w:pPr>
    </w:p>
    <w:p w14:paraId="6A963C8B" w14:textId="54E4E421" w:rsidR="007F564B" w:rsidRDefault="007F564B" w:rsidP="007F564B">
      <w:pPr>
        <w:pStyle w:val="dlPerson"/>
      </w:pPr>
      <w:r>
        <w:t>H. E. Mr Azzedine FARHANE</w:t>
      </w:r>
    </w:p>
    <w:p w14:paraId="6C10A0E0" w14:textId="1F5A0871" w:rsidR="007F564B" w:rsidRDefault="007F564B" w:rsidP="007F564B">
      <w:pPr>
        <w:pStyle w:val="dlPerson2"/>
      </w:pPr>
      <w:r>
        <w:t>Ambassador Extraordinary and Plenipotentiary</w:t>
      </w:r>
    </w:p>
    <w:p w14:paraId="5C028B33" w14:textId="02502878" w:rsidR="007F564B" w:rsidRDefault="007F564B" w:rsidP="007F564B">
      <w:pPr>
        <w:pStyle w:val="dlPerson2Last"/>
      </w:pPr>
      <w:r>
        <w:t>16 October 2019</w:t>
      </w:r>
    </w:p>
    <w:p w14:paraId="582D4827" w14:textId="1DC85923" w:rsidR="007F564B" w:rsidRDefault="007F564B" w:rsidP="007F564B">
      <w:pPr>
        <w:pStyle w:val="MisijeNaslov"/>
      </w:pPr>
      <w:r>
        <w:br w:type="column"/>
      </w:r>
      <w:bookmarkStart w:id="95" w:name="_Toc161744128"/>
      <w:r>
        <w:lastRenderedPageBreak/>
        <w:t>Namibia</w:t>
      </w:r>
      <w:bookmarkEnd w:id="95"/>
    </w:p>
    <w:p w14:paraId="2A1066AA" w14:textId="2E5AA377" w:rsidR="007F564B" w:rsidRDefault="007F564B" w:rsidP="007F564B">
      <w:pPr>
        <w:pStyle w:val="dlCaption"/>
      </w:pPr>
      <w:r>
        <w:t>EMBASSY OF THE REPUBLIC OF NAMIBIA</w:t>
      </w:r>
    </w:p>
    <w:p w14:paraId="663DE23F" w14:textId="5B56A41C" w:rsidR="007F564B" w:rsidRDefault="007F564B" w:rsidP="007F564B">
      <w:pPr>
        <w:pStyle w:val="dlAddress"/>
      </w:pPr>
      <w:r>
        <w:t>AT-1190 VIENNA, Zuckerkandlgasse 2</w:t>
      </w:r>
    </w:p>
    <w:p w14:paraId="25E2B764" w14:textId="1BBDDB97" w:rsidR="007F564B" w:rsidRDefault="007F564B" w:rsidP="007F564B">
      <w:pPr>
        <w:pStyle w:val="dlOfficeHours"/>
      </w:pPr>
      <w:r>
        <w:t>Office hours: Monday – Thursday 9.00 – 17.00, Friday 9.00 – 15.00</w:t>
      </w:r>
    </w:p>
    <w:p w14:paraId="5D9DF1CA" w14:textId="1A48F4DC" w:rsidR="007F564B" w:rsidRDefault="007F564B" w:rsidP="007F564B">
      <w:pPr>
        <w:pStyle w:val="dlPhone"/>
      </w:pPr>
      <w:r>
        <w:t>Tel: + 43 1 402 93 71/72/73</w:t>
      </w:r>
    </w:p>
    <w:p w14:paraId="7BE665F3" w14:textId="573688FD" w:rsidR="007F564B" w:rsidRDefault="007F564B" w:rsidP="007F564B">
      <w:pPr>
        <w:pStyle w:val="dlPhone"/>
      </w:pPr>
      <w:r>
        <w:t>Fax: + 43 1 402 93 70</w:t>
      </w:r>
    </w:p>
    <w:p w14:paraId="62323902" w14:textId="59DA6697" w:rsidR="007F564B" w:rsidRDefault="007F564B" w:rsidP="007F564B">
      <w:pPr>
        <w:pStyle w:val="dlPhone"/>
      </w:pPr>
      <w:r>
        <w:t>E-mail: nam.emb.vienna@speed.at</w:t>
      </w:r>
    </w:p>
    <w:p w14:paraId="2A9E9176" w14:textId="737D89DA" w:rsidR="007F564B" w:rsidRDefault="007F564B" w:rsidP="007F564B">
      <w:pPr>
        <w:pStyle w:val="dlPhone"/>
      </w:pPr>
      <w:r>
        <w:t>Homepage: www.embnamibia.at</w:t>
      </w:r>
    </w:p>
    <w:p w14:paraId="321E6B01" w14:textId="3AFFA569" w:rsidR="007F564B" w:rsidRDefault="007F564B" w:rsidP="007F564B">
      <w:pPr>
        <w:pStyle w:val="dlUradCaption"/>
      </w:pPr>
      <w:r>
        <w:t>Consular Section</w:t>
      </w:r>
    </w:p>
    <w:p w14:paraId="7C797167" w14:textId="77AA3F0E" w:rsidR="007F564B" w:rsidRDefault="007F564B" w:rsidP="007F564B">
      <w:pPr>
        <w:pStyle w:val="dlPhone"/>
      </w:pPr>
      <w:r>
        <w:t>Office hours: Monday – Thursday 9.30 – 12.00</w:t>
      </w:r>
    </w:p>
    <w:p w14:paraId="5941F8FD" w14:textId="2F11C72F" w:rsidR="007F564B" w:rsidRDefault="007F564B" w:rsidP="007F564B">
      <w:pPr>
        <w:pStyle w:val="dlPhone"/>
      </w:pPr>
      <w:r>
        <w:t>E-mail: nam.emb.visa@speed.at</w:t>
      </w:r>
    </w:p>
    <w:p w14:paraId="58132AAB" w14:textId="6C8A73B2" w:rsidR="007F564B" w:rsidRDefault="007F564B" w:rsidP="007F564B">
      <w:pPr>
        <w:pStyle w:val="dlPerson"/>
      </w:pPr>
    </w:p>
    <w:p w14:paraId="1685706C" w14:textId="227589BF" w:rsidR="007F564B" w:rsidRDefault="007F564B" w:rsidP="007F564B">
      <w:pPr>
        <w:pStyle w:val="dlPerson"/>
      </w:pPr>
      <w:r>
        <w:t>Ms Elise Pomwenepawa SHADUKA</w:t>
      </w:r>
    </w:p>
    <w:p w14:paraId="123232C4" w14:textId="02492856" w:rsidR="007F564B" w:rsidRDefault="007F564B" w:rsidP="007F564B">
      <w:pPr>
        <w:pStyle w:val="dlPerson2"/>
      </w:pPr>
      <w:r>
        <w:t>First Secretary</w:t>
      </w:r>
    </w:p>
    <w:p w14:paraId="4B9D0A56" w14:textId="0FC2DFFE" w:rsidR="007F564B" w:rsidRDefault="007F564B" w:rsidP="007F564B">
      <w:pPr>
        <w:pStyle w:val="dlPerson2Last"/>
      </w:pPr>
      <w:r>
        <w:t>Chargé d'Affaires a.i.</w:t>
      </w:r>
    </w:p>
    <w:p w14:paraId="4217BA03" w14:textId="026A4F2C" w:rsidR="007F564B" w:rsidRDefault="007F564B" w:rsidP="007F564B">
      <w:pPr>
        <w:pStyle w:val="MisijeNaslov"/>
      </w:pPr>
      <w:r>
        <w:br w:type="column"/>
      </w:r>
      <w:bookmarkStart w:id="96" w:name="_Toc161744129"/>
      <w:r>
        <w:lastRenderedPageBreak/>
        <w:t>Nepal</w:t>
      </w:r>
      <w:bookmarkEnd w:id="96"/>
    </w:p>
    <w:p w14:paraId="436C0D85" w14:textId="31846FA5" w:rsidR="007F564B" w:rsidRDefault="007F564B" w:rsidP="007F564B">
      <w:pPr>
        <w:pStyle w:val="dlCaption"/>
      </w:pPr>
      <w:r>
        <w:t>EMBASSY OF NEPAL</w:t>
      </w:r>
    </w:p>
    <w:p w14:paraId="40BBE834" w14:textId="2B441DB1" w:rsidR="007F564B" w:rsidRDefault="007F564B" w:rsidP="007F564B">
      <w:pPr>
        <w:pStyle w:val="dlAddress"/>
      </w:pPr>
      <w:r>
        <w:t>AT-1040 VIENNA, Schwindgasse 5/1/6</w:t>
      </w:r>
    </w:p>
    <w:p w14:paraId="6F33CEB0" w14:textId="35445F4C" w:rsidR="007F564B" w:rsidRDefault="007F564B" w:rsidP="007F564B">
      <w:pPr>
        <w:pStyle w:val="dlOfficeHours"/>
      </w:pPr>
      <w:r>
        <w:t>Office hours: Monday – Friday 9.00 – 17.00</w:t>
      </w:r>
    </w:p>
    <w:p w14:paraId="1B08B510" w14:textId="16205D23" w:rsidR="007F564B" w:rsidRDefault="007F564B" w:rsidP="007F564B">
      <w:pPr>
        <w:pStyle w:val="dlPhone"/>
      </w:pPr>
      <w:r>
        <w:t>Tel: + 43 1 2350 275-01</w:t>
      </w:r>
    </w:p>
    <w:p w14:paraId="72A1D6D6" w14:textId="5E9807A3" w:rsidR="007F564B" w:rsidRDefault="007F564B" w:rsidP="007F564B">
      <w:pPr>
        <w:pStyle w:val="dlPhone"/>
      </w:pPr>
      <w:r>
        <w:t>E-mail: mission@nepalmission.at</w:t>
      </w:r>
    </w:p>
    <w:p w14:paraId="0969DF18" w14:textId="5DAD5DDE" w:rsidR="007F564B" w:rsidRDefault="007F564B" w:rsidP="007F564B">
      <w:pPr>
        <w:pStyle w:val="dlUradCaption"/>
      </w:pPr>
      <w:r>
        <w:t>Consular Section</w:t>
      </w:r>
    </w:p>
    <w:p w14:paraId="5EF6F1D3" w14:textId="6735522F" w:rsidR="007F564B" w:rsidRDefault="007F564B" w:rsidP="007F564B">
      <w:pPr>
        <w:pStyle w:val="dlPhone"/>
      </w:pPr>
      <w:r>
        <w:t>Office hours: Monday – Friday 10.00 – 13.00</w:t>
      </w:r>
    </w:p>
    <w:p w14:paraId="039EB55C" w14:textId="0559A1FC" w:rsidR="007F564B" w:rsidRDefault="007F564B" w:rsidP="007F564B">
      <w:pPr>
        <w:pStyle w:val="dlPerson"/>
      </w:pPr>
    </w:p>
    <w:p w14:paraId="5AA7F1EC" w14:textId="06DA02FA" w:rsidR="007F564B" w:rsidRDefault="007F564B" w:rsidP="007F564B">
      <w:pPr>
        <w:pStyle w:val="dlPerson"/>
      </w:pPr>
      <w:r>
        <w:t>H. E. Mr Bharat Kumar REGMI</w:t>
      </w:r>
    </w:p>
    <w:p w14:paraId="74B0DEE6" w14:textId="4A1EF6D0" w:rsidR="007F564B" w:rsidRDefault="007F564B" w:rsidP="007F564B">
      <w:pPr>
        <w:pStyle w:val="dlPerson2"/>
      </w:pPr>
      <w:r>
        <w:t>Ambassador Extraordinary and Plenipotentiary</w:t>
      </w:r>
    </w:p>
    <w:p w14:paraId="20EF5B50" w14:textId="0E68369B" w:rsidR="007F564B" w:rsidRDefault="007F564B" w:rsidP="007F564B">
      <w:pPr>
        <w:pStyle w:val="dlPerson2Last"/>
      </w:pPr>
      <w:r>
        <w:t>27 June 2023</w:t>
      </w:r>
    </w:p>
    <w:p w14:paraId="4F0388F0" w14:textId="0BF0BBC6" w:rsidR="007F564B" w:rsidRDefault="007F564B" w:rsidP="007F564B">
      <w:pPr>
        <w:pStyle w:val="dlPerson"/>
      </w:pPr>
      <w:r>
        <w:t>Mr Amber Bahadur KARKI</w:t>
      </w:r>
    </w:p>
    <w:p w14:paraId="2D605A2C" w14:textId="20FDD976" w:rsidR="007F564B" w:rsidRDefault="007F564B" w:rsidP="007F564B">
      <w:pPr>
        <w:pStyle w:val="dlPerson2Last"/>
      </w:pPr>
      <w:r>
        <w:t>Counsellor</w:t>
      </w:r>
    </w:p>
    <w:p w14:paraId="458C4401" w14:textId="294019EC" w:rsidR="007F564B" w:rsidRDefault="007F564B" w:rsidP="007F564B">
      <w:pPr>
        <w:pStyle w:val="dlPerson"/>
      </w:pPr>
      <w:r>
        <w:t>Dr Illa MAINALI</w:t>
      </w:r>
    </w:p>
    <w:p w14:paraId="1B2F41B6" w14:textId="14AD1F82" w:rsidR="007F564B" w:rsidRDefault="007F564B" w:rsidP="007F564B">
      <w:pPr>
        <w:pStyle w:val="dlPerson2Last"/>
      </w:pPr>
      <w:r>
        <w:t>Counsellor</w:t>
      </w:r>
    </w:p>
    <w:p w14:paraId="509E89C1" w14:textId="6B07F9B3" w:rsidR="007F564B" w:rsidRDefault="007F564B" w:rsidP="007F564B">
      <w:pPr>
        <w:pStyle w:val="dlPerson"/>
      </w:pPr>
      <w:r>
        <w:t>Mr Anil LAMSAL</w:t>
      </w:r>
    </w:p>
    <w:p w14:paraId="2C034815" w14:textId="5ED47682" w:rsidR="007F564B" w:rsidRDefault="007F564B" w:rsidP="007F564B">
      <w:pPr>
        <w:pStyle w:val="dlPerson2Last"/>
      </w:pPr>
      <w:r>
        <w:t>Second Secretary</w:t>
      </w:r>
    </w:p>
    <w:p w14:paraId="17D32F8C" w14:textId="0F34D949" w:rsidR="007F564B" w:rsidRDefault="007F564B" w:rsidP="007F564B">
      <w:pPr>
        <w:pStyle w:val="dlPerson"/>
      </w:pPr>
      <w:r>
        <w:t>Mr Yobraj LAMA</w:t>
      </w:r>
    </w:p>
    <w:p w14:paraId="79807A44" w14:textId="1523C8B2" w:rsidR="007F564B" w:rsidRDefault="007F564B" w:rsidP="007F564B">
      <w:pPr>
        <w:pStyle w:val="dlPerson2Last"/>
      </w:pPr>
      <w:r>
        <w:t>Attaché</w:t>
      </w:r>
    </w:p>
    <w:p w14:paraId="18D71661" w14:textId="566E1BFB" w:rsidR="007F564B" w:rsidRDefault="007F564B" w:rsidP="007F564B">
      <w:pPr>
        <w:pStyle w:val="MisijeNaslov"/>
      </w:pPr>
      <w:r>
        <w:br w:type="column"/>
      </w:r>
      <w:bookmarkStart w:id="97" w:name="_Toc161744130"/>
      <w:r>
        <w:lastRenderedPageBreak/>
        <w:t>Netherlands</w:t>
      </w:r>
      <w:bookmarkEnd w:id="97"/>
    </w:p>
    <w:p w14:paraId="593440A0" w14:textId="0B6635BB" w:rsidR="007F564B" w:rsidRDefault="007F564B" w:rsidP="007F564B">
      <w:pPr>
        <w:pStyle w:val="dlCaption"/>
      </w:pPr>
      <w:r>
        <w:t>EMBASSY OF THE KINGDOM OF THE NETHERLANDS</w:t>
      </w:r>
    </w:p>
    <w:p w14:paraId="6B27F23D" w14:textId="0E5AC9F9" w:rsidR="007F564B" w:rsidRDefault="007F564B" w:rsidP="007F564B">
      <w:pPr>
        <w:pStyle w:val="dlAddress"/>
      </w:pPr>
      <w:r>
        <w:t>SI-1000 LJUBLJANA, Palača Kapitelj, Poljanski nasip 6</w:t>
      </w:r>
    </w:p>
    <w:p w14:paraId="4C031B84" w14:textId="2E279118" w:rsidR="007F564B" w:rsidRDefault="007F564B" w:rsidP="007F564B">
      <w:pPr>
        <w:pStyle w:val="dlOfficeHours"/>
      </w:pPr>
      <w:r>
        <w:t>Office hours: Monday – Friday 8.30 – 16.30</w:t>
      </w:r>
    </w:p>
    <w:p w14:paraId="3EF60B8D" w14:textId="035E9068" w:rsidR="007F564B" w:rsidRDefault="007F564B" w:rsidP="007F564B">
      <w:pPr>
        <w:pStyle w:val="dlPhone"/>
      </w:pPr>
      <w:r>
        <w:t>Tel: + 386 1 420 14 60</w:t>
      </w:r>
    </w:p>
    <w:p w14:paraId="5DD6A086" w14:textId="4B8CFDED" w:rsidR="007F564B" w:rsidRDefault="007F564B" w:rsidP="007F564B">
      <w:pPr>
        <w:pStyle w:val="dlPhone"/>
      </w:pPr>
      <w:r>
        <w:t>E-mail: lju@minbuza.nl</w:t>
      </w:r>
    </w:p>
    <w:p w14:paraId="7AF63AF2" w14:textId="4A7BE199" w:rsidR="007F564B" w:rsidRDefault="007F564B" w:rsidP="007F564B">
      <w:pPr>
        <w:pStyle w:val="dlPhone"/>
      </w:pPr>
      <w:r>
        <w:t>Homepage: www.netherlandsandyou.nl</w:t>
      </w:r>
    </w:p>
    <w:p w14:paraId="0D8A846D" w14:textId="2B17CF7A" w:rsidR="007F564B" w:rsidRDefault="007F564B" w:rsidP="007F564B">
      <w:pPr>
        <w:pStyle w:val="dlUradCaption"/>
      </w:pPr>
      <w:r>
        <w:t>Consular Section</w:t>
      </w:r>
    </w:p>
    <w:p w14:paraId="4B7F46C6" w14:textId="742B728C" w:rsidR="007F564B" w:rsidRDefault="007F564B" w:rsidP="007F564B">
      <w:pPr>
        <w:pStyle w:val="dlPhone"/>
      </w:pPr>
      <w:r>
        <w:t>Office hours: Monday – Friday 9.00 – 12.00</w:t>
      </w:r>
    </w:p>
    <w:p w14:paraId="41D64DFC" w14:textId="129EF31C" w:rsidR="007F564B" w:rsidRDefault="007F564B" w:rsidP="007F564B">
      <w:pPr>
        <w:pStyle w:val="dlPerson"/>
      </w:pPr>
    </w:p>
    <w:p w14:paraId="76E123E1" w14:textId="724298F2" w:rsidR="007F564B" w:rsidRDefault="007F564B" w:rsidP="007F564B">
      <w:pPr>
        <w:pStyle w:val="dlPerson"/>
      </w:pPr>
      <w:r>
        <w:t>H. E. Mr Johannes Obed VERBOOM</w:t>
      </w:r>
    </w:p>
    <w:p w14:paraId="7FF275BE" w14:textId="615B3BB6" w:rsidR="007F564B" w:rsidRDefault="007F564B" w:rsidP="007F564B">
      <w:pPr>
        <w:pStyle w:val="dlPerson2"/>
      </w:pPr>
      <w:r>
        <w:t>Ambassador Extraordinary and Plenipotentiary</w:t>
      </w:r>
    </w:p>
    <w:p w14:paraId="040E910F" w14:textId="4A14E4CF" w:rsidR="007F564B" w:rsidRDefault="007F564B" w:rsidP="007F564B">
      <w:pPr>
        <w:pStyle w:val="dlPerson2Last"/>
      </w:pPr>
      <w:r>
        <w:t>29 June 2021</w:t>
      </w:r>
    </w:p>
    <w:p w14:paraId="1E9ABB48" w14:textId="6FF0156B" w:rsidR="007F564B" w:rsidRDefault="007F564B" w:rsidP="007F564B">
      <w:pPr>
        <w:pStyle w:val="dlPerson"/>
      </w:pPr>
      <w:r>
        <w:t>Mr Derk Jan NAUTA</w:t>
      </w:r>
    </w:p>
    <w:p w14:paraId="6872A9FF" w14:textId="7245DCC8" w:rsidR="007F564B" w:rsidRDefault="007F564B" w:rsidP="007F564B">
      <w:pPr>
        <w:pStyle w:val="dlPerson2Last"/>
      </w:pPr>
      <w:r>
        <w:t>Counsellor</w:t>
      </w:r>
    </w:p>
    <w:p w14:paraId="7D33DA84" w14:textId="6093DE02" w:rsidR="007F564B" w:rsidRDefault="007F564B" w:rsidP="007F564B">
      <w:pPr>
        <w:pStyle w:val="dlPerson"/>
      </w:pPr>
      <w:r>
        <w:t>Lieutenant Colonel Pieter Jan Jacobus VAN STEE</w:t>
      </w:r>
    </w:p>
    <w:p w14:paraId="23B8EFDC" w14:textId="6F7B0F4C" w:rsidR="007F564B" w:rsidRDefault="007F564B" w:rsidP="007F564B">
      <w:pPr>
        <w:pStyle w:val="dlPerson2"/>
      </w:pPr>
      <w:r>
        <w:t>Defence Attaché</w:t>
      </w:r>
    </w:p>
    <w:p w14:paraId="5F06B731" w14:textId="54A3D927" w:rsidR="007F564B" w:rsidRDefault="007F564B" w:rsidP="007F564B">
      <w:pPr>
        <w:pStyle w:val="dlPerson2Last"/>
      </w:pPr>
      <w:r>
        <w:t>with residence in Vienna</w:t>
      </w:r>
    </w:p>
    <w:p w14:paraId="2CCE8FED" w14:textId="1DD4C79C" w:rsidR="007F564B" w:rsidRDefault="007F564B" w:rsidP="007F564B">
      <w:pPr>
        <w:pStyle w:val="MisijeNaslov"/>
      </w:pPr>
      <w:r>
        <w:br w:type="column"/>
      </w:r>
      <w:bookmarkStart w:id="98" w:name="_Toc161744131"/>
      <w:r>
        <w:lastRenderedPageBreak/>
        <w:t>New Zealand</w:t>
      </w:r>
      <w:bookmarkEnd w:id="98"/>
    </w:p>
    <w:p w14:paraId="06FA7422" w14:textId="0BDB47F4" w:rsidR="007F564B" w:rsidRDefault="007F564B" w:rsidP="007F564B">
      <w:pPr>
        <w:pStyle w:val="dlCaption"/>
      </w:pPr>
      <w:r>
        <w:t>EMBASSY OF NEW ZEALAND</w:t>
      </w:r>
    </w:p>
    <w:p w14:paraId="7664000E" w14:textId="25239FEB" w:rsidR="007F564B" w:rsidRDefault="007F564B" w:rsidP="007F564B">
      <w:pPr>
        <w:pStyle w:val="dlAddress"/>
      </w:pPr>
      <w:r>
        <w:t>AT-1110 VIENNA, Wiedener Gürtel 13, Tower 24, Level 15.02</w:t>
      </w:r>
    </w:p>
    <w:p w14:paraId="62BACF0A" w14:textId="669D10A9" w:rsidR="007F564B" w:rsidRDefault="007F564B" w:rsidP="007F564B">
      <w:pPr>
        <w:pStyle w:val="dlOfficeHours"/>
      </w:pPr>
      <w:r>
        <w:t>Office hours: Monday – Friday 9.00 – 16.00</w:t>
      </w:r>
    </w:p>
    <w:p w14:paraId="3295192F" w14:textId="3298BC6F" w:rsidR="007F564B" w:rsidRDefault="007F564B" w:rsidP="007F564B">
      <w:pPr>
        <w:pStyle w:val="dlPhone"/>
      </w:pPr>
      <w:r>
        <w:t>Tel: + 43 1 505 30 21</w:t>
      </w:r>
    </w:p>
    <w:p w14:paraId="2881B369" w14:textId="3A6D341C" w:rsidR="007F564B" w:rsidRDefault="007F564B" w:rsidP="007F564B">
      <w:pPr>
        <w:pStyle w:val="dlPhone"/>
      </w:pPr>
      <w:r>
        <w:t>Fax: + 43 1 505 30 20</w:t>
      </w:r>
    </w:p>
    <w:p w14:paraId="0A74F70F" w14:textId="41A89BDB" w:rsidR="007F564B" w:rsidRDefault="007F564B" w:rsidP="007F564B">
      <w:pPr>
        <w:pStyle w:val="dlPhone"/>
      </w:pPr>
      <w:r>
        <w:t>E-mail: nzemb-vienna@mfat.net</w:t>
      </w:r>
    </w:p>
    <w:p w14:paraId="7C6FE9C3" w14:textId="1E0A67AA" w:rsidR="007F564B" w:rsidRDefault="007F564B" w:rsidP="007F564B">
      <w:pPr>
        <w:pStyle w:val="dlPerson"/>
      </w:pPr>
    </w:p>
    <w:p w14:paraId="1037958B" w14:textId="39AB2659" w:rsidR="007F564B" w:rsidRDefault="007F564B" w:rsidP="007F564B">
      <w:pPr>
        <w:pStyle w:val="dlPerson"/>
      </w:pPr>
      <w:r>
        <w:t>Mr David LILLY</w:t>
      </w:r>
    </w:p>
    <w:p w14:paraId="75EB085C" w14:textId="0A15688D" w:rsidR="007F564B" w:rsidRDefault="007F564B" w:rsidP="007F564B">
      <w:pPr>
        <w:pStyle w:val="dlPerson2"/>
      </w:pPr>
      <w:r>
        <w:t>First Secretary</w:t>
      </w:r>
    </w:p>
    <w:p w14:paraId="7258AC6E" w14:textId="10175152" w:rsidR="007F564B" w:rsidRDefault="007F564B" w:rsidP="007F564B">
      <w:pPr>
        <w:pStyle w:val="dlPerson2Last"/>
      </w:pPr>
      <w:r>
        <w:t>Chargé d'Affaires a.i.</w:t>
      </w:r>
    </w:p>
    <w:p w14:paraId="69976C23" w14:textId="5BC288F4" w:rsidR="007F564B" w:rsidRDefault="007F564B" w:rsidP="007F564B">
      <w:pPr>
        <w:pStyle w:val="MisijeNaslov"/>
      </w:pPr>
      <w:r>
        <w:br w:type="column"/>
      </w:r>
      <w:bookmarkStart w:id="99" w:name="_Toc161744132"/>
      <w:r>
        <w:lastRenderedPageBreak/>
        <w:t>Nicaragua</w:t>
      </w:r>
      <w:bookmarkEnd w:id="99"/>
    </w:p>
    <w:p w14:paraId="510CE237" w14:textId="1D77A032" w:rsidR="007F564B" w:rsidRDefault="007F564B" w:rsidP="007F564B">
      <w:pPr>
        <w:pStyle w:val="dlCaption"/>
      </w:pPr>
      <w:r>
        <w:t>EMBASSY OF THE REPUBLIC OF NICARAGUA</w:t>
      </w:r>
    </w:p>
    <w:p w14:paraId="11496CC4" w14:textId="3507E21F" w:rsidR="007F564B" w:rsidRDefault="007F564B" w:rsidP="007F564B">
      <w:pPr>
        <w:pStyle w:val="dlAddress"/>
      </w:pPr>
      <w:r>
        <w:t>IT-00198 ROME, Via Ruffini 2a int. 7</w:t>
      </w:r>
    </w:p>
    <w:p w14:paraId="0A7A82B3" w14:textId="1BF74233" w:rsidR="007F564B" w:rsidRDefault="007F564B" w:rsidP="007F564B">
      <w:pPr>
        <w:pStyle w:val="dlPhone"/>
      </w:pPr>
      <w:r>
        <w:t>Tel: + 39 06 32 62 86 55, + 39 06 32 11 00 20</w:t>
      </w:r>
    </w:p>
    <w:p w14:paraId="77B36628" w14:textId="01CA1FE9" w:rsidR="007F564B" w:rsidRDefault="007F564B" w:rsidP="007F564B">
      <w:pPr>
        <w:pStyle w:val="dlPhone"/>
      </w:pPr>
      <w:r>
        <w:t>Fax: + 39 06 320 30 41</w:t>
      </w:r>
    </w:p>
    <w:p w14:paraId="4236EA43" w14:textId="6D6F0131" w:rsidR="007F564B" w:rsidRDefault="007F564B" w:rsidP="007F564B">
      <w:pPr>
        <w:pStyle w:val="dlPhone"/>
      </w:pPr>
      <w:r>
        <w:t>E-mail: embanicitalia@gmail.com</w:t>
      </w:r>
    </w:p>
    <w:p w14:paraId="568DB680" w14:textId="55BE734A" w:rsidR="007F564B" w:rsidRDefault="007F564B" w:rsidP="007F564B">
      <w:pPr>
        <w:pStyle w:val="MisijeNaslov"/>
      </w:pPr>
      <w:r>
        <w:br w:type="column"/>
      </w:r>
      <w:bookmarkStart w:id="100" w:name="_Toc161744133"/>
      <w:r>
        <w:lastRenderedPageBreak/>
        <w:t>Nigeria</w:t>
      </w:r>
      <w:bookmarkEnd w:id="100"/>
    </w:p>
    <w:p w14:paraId="0659C85C" w14:textId="51C614E8" w:rsidR="007F564B" w:rsidRDefault="007F564B" w:rsidP="007F564B">
      <w:pPr>
        <w:pStyle w:val="dlCaption"/>
      </w:pPr>
      <w:r>
        <w:t>EMBASSY OF THE FEDERAL REPUBLIC OF NIGERIA</w:t>
      </w:r>
    </w:p>
    <w:p w14:paraId="371CE006" w14:textId="27D916C2" w:rsidR="007F564B" w:rsidRDefault="007F564B" w:rsidP="007F564B">
      <w:pPr>
        <w:pStyle w:val="dlAddress"/>
      </w:pPr>
      <w:r>
        <w:t>RO-077190 BUCHAREST, 77 C Petru Cercel Street, Voluntari-Pipera, County of Ilfov</w:t>
      </w:r>
    </w:p>
    <w:p w14:paraId="4E4ADA21" w14:textId="1422C64E" w:rsidR="007F564B" w:rsidRDefault="007F564B" w:rsidP="007F564B">
      <w:pPr>
        <w:pStyle w:val="dlOfficeHours"/>
      </w:pPr>
      <w:r>
        <w:t>Office hours: Monday – Friday 9.00 – 17.00</w:t>
      </w:r>
    </w:p>
    <w:p w14:paraId="151E4886" w14:textId="6876700A" w:rsidR="007F564B" w:rsidRDefault="007F564B" w:rsidP="007F564B">
      <w:pPr>
        <w:pStyle w:val="dlPhone"/>
      </w:pPr>
      <w:r>
        <w:t>Tel: + 40 21 312 79 37</w:t>
      </w:r>
    </w:p>
    <w:p w14:paraId="22B524F9" w14:textId="45BAF890" w:rsidR="007F564B" w:rsidRDefault="007F564B" w:rsidP="007F564B">
      <w:pPr>
        <w:pStyle w:val="dlPhone"/>
      </w:pPr>
      <w:r>
        <w:t>Fax: + 40 21 312 06 22</w:t>
      </w:r>
    </w:p>
    <w:p w14:paraId="30DE8481" w14:textId="6BBD1B2C" w:rsidR="007F564B" w:rsidRDefault="007F564B" w:rsidP="007F564B">
      <w:pPr>
        <w:pStyle w:val="dlPhone"/>
      </w:pPr>
      <w:r>
        <w:t>E-mail: info@nigeriaembromania.gov.ng, nigerembinro@yahoo.com</w:t>
      </w:r>
    </w:p>
    <w:p w14:paraId="50C85B1F" w14:textId="564EEE00" w:rsidR="007F564B" w:rsidRDefault="007F564B" w:rsidP="007F564B">
      <w:pPr>
        <w:pStyle w:val="dlPhone"/>
      </w:pPr>
      <w:r>
        <w:t>Homepage: www.nigeriaembromania.gov.ng</w:t>
      </w:r>
    </w:p>
    <w:p w14:paraId="2D0D6263" w14:textId="5CCD1E55" w:rsidR="007F564B" w:rsidRDefault="007F564B" w:rsidP="007F564B">
      <w:pPr>
        <w:pStyle w:val="dlPerson"/>
      </w:pPr>
    </w:p>
    <w:p w14:paraId="44119CCA" w14:textId="057A1FFC" w:rsidR="007F564B" w:rsidRDefault="007F564B" w:rsidP="007F564B">
      <w:pPr>
        <w:pStyle w:val="dlPerson"/>
      </w:pPr>
      <w:r>
        <w:t>Mr Desmond Chidi OKAFOR</w:t>
      </w:r>
    </w:p>
    <w:p w14:paraId="3929AAAA" w14:textId="0E4AFFF3" w:rsidR="007F564B" w:rsidRDefault="007F564B" w:rsidP="007F564B">
      <w:pPr>
        <w:pStyle w:val="dlPerson2Last"/>
      </w:pPr>
      <w:r>
        <w:t>Minister</w:t>
      </w:r>
    </w:p>
    <w:p w14:paraId="6E49B42A" w14:textId="35564DC4" w:rsidR="007F564B" w:rsidRDefault="007F564B" w:rsidP="007F564B">
      <w:pPr>
        <w:pStyle w:val="dlPerson"/>
      </w:pPr>
      <w:r>
        <w:t>Mr Paul Olufemi AKANMODE</w:t>
      </w:r>
    </w:p>
    <w:p w14:paraId="4AF21D10" w14:textId="40917FC7" w:rsidR="007F564B" w:rsidRDefault="007F564B" w:rsidP="007F564B">
      <w:pPr>
        <w:pStyle w:val="dlPerson2Last"/>
      </w:pPr>
      <w:r>
        <w:t>Minister Counsellor</w:t>
      </w:r>
    </w:p>
    <w:p w14:paraId="28DFCEAF" w14:textId="2458985F" w:rsidR="007F564B" w:rsidRDefault="007F564B" w:rsidP="007F564B">
      <w:pPr>
        <w:pStyle w:val="dlPerson"/>
      </w:pPr>
      <w:r>
        <w:t>Mr David Okechukwu ABRAHAM</w:t>
      </w:r>
    </w:p>
    <w:p w14:paraId="75DA3A58" w14:textId="1F2F5B54" w:rsidR="007F564B" w:rsidRDefault="007F564B" w:rsidP="007F564B">
      <w:pPr>
        <w:pStyle w:val="dlPerson2Last"/>
      </w:pPr>
      <w:r>
        <w:t>Senior Counsellor</w:t>
      </w:r>
    </w:p>
    <w:p w14:paraId="76CF5637" w14:textId="74AB6603" w:rsidR="007F564B" w:rsidRDefault="007F564B" w:rsidP="007F564B">
      <w:pPr>
        <w:pStyle w:val="dlPerson"/>
      </w:pPr>
      <w:r>
        <w:t>Colonel Jibril Adesunbo OGUNRINDE</w:t>
      </w:r>
    </w:p>
    <w:p w14:paraId="6E7575FA" w14:textId="3CAF543D" w:rsidR="007F564B" w:rsidRDefault="007F564B" w:rsidP="007F564B">
      <w:pPr>
        <w:pStyle w:val="dlPerson2"/>
      </w:pPr>
      <w:r>
        <w:t>Defence Attaché</w:t>
      </w:r>
    </w:p>
    <w:p w14:paraId="2D3F7ABC" w14:textId="623FE1D5" w:rsidR="007F564B" w:rsidRDefault="007F564B" w:rsidP="007F564B">
      <w:pPr>
        <w:pStyle w:val="dlPerson2Last"/>
      </w:pPr>
      <w:r>
        <w:t>with residence in Berlin</w:t>
      </w:r>
    </w:p>
    <w:p w14:paraId="47C782E4" w14:textId="2F0117F2" w:rsidR="007F564B" w:rsidRDefault="007F564B" w:rsidP="007F564B">
      <w:pPr>
        <w:pStyle w:val="MisijeNaslov"/>
      </w:pPr>
      <w:r>
        <w:br w:type="column"/>
      </w:r>
      <w:bookmarkStart w:id="101" w:name="_Toc161744134"/>
      <w:r>
        <w:lastRenderedPageBreak/>
        <w:t>North Macedonia</w:t>
      </w:r>
      <w:bookmarkEnd w:id="101"/>
    </w:p>
    <w:p w14:paraId="58007B73" w14:textId="53650CED" w:rsidR="007F564B" w:rsidRDefault="007F564B" w:rsidP="007F564B">
      <w:pPr>
        <w:pStyle w:val="dlCaption"/>
      </w:pPr>
      <w:r>
        <w:t>EMBASSY OF THE REPUBLIC OF NORTH MACEDONIA</w:t>
      </w:r>
    </w:p>
    <w:p w14:paraId="66ADB178" w14:textId="43B05123" w:rsidR="007F564B" w:rsidRDefault="007F564B" w:rsidP="007F564B">
      <w:pPr>
        <w:pStyle w:val="dlAddress"/>
      </w:pPr>
      <w:r>
        <w:t>SI-1000 LJUBLJANA, Rožna dolina, Cesta IV/2</w:t>
      </w:r>
    </w:p>
    <w:p w14:paraId="5E258182" w14:textId="7521BF52" w:rsidR="007F564B" w:rsidRDefault="007F564B" w:rsidP="007F564B">
      <w:pPr>
        <w:pStyle w:val="dlOfficeHours"/>
      </w:pPr>
      <w:r>
        <w:t>Office hours: Monday – Friday 8.30 – 16.30</w:t>
      </w:r>
    </w:p>
    <w:p w14:paraId="2AB5B3D0" w14:textId="1949F261" w:rsidR="007F564B" w:rsidRDefault="007F564B" w:rsidP="007F564B">
      <w:pPr>
        <w:pStyle w:val="dlPhone"/>
      </w:pPr>
      <w:r>
        <w:t>Tel: + 386 1 421 00 21</w:t>
      </w:r>
    </w:p>
    <w:p w14:paraId="44E4225E" w14:textId="539DB279" w:rsidR="007F564B" w:rsidRDefault="007F564B" w:rsidP="007F564B">
      <w:pPr>
        <w:pStyle w:val="dlPhone"/>
      </w:pPr>
      <w:r>
        <w:t>Emergency number: + 386 41 544 222</w:t>
      </w:r>
    </w:p>
    <w:p w14:paraId="63D4A6B1" w14:textId="7E28C1C7" w:rsidR="007F564B" w:rsidRDefault="007F564B" w:rsidP="007F564B">
      <w:pPr>
        <w:pStyle w:val="dlPhone"/>
      </w:pPr>
      <w:r>
        <w:t>Fax: + 386 1 421 00 23</w:t>
      </w:r>
    </w:p>
    <w:p w14:paraId="7C9EEA06" w14:textId="37F1564D" w:rsidR="007F564B" w:rsidRDefault="007F564B" w:rsidP="007F564B">
      <w:pPr>
        <w:pStyle w:val="dlPhone"/>
      </w:pPr>
      <w:r>
        <w:t>E-mail: ljubljana@mfa.gov.mk</w:t>
      </w:r>
    </w:p>
    <w:p w14:paraId="408888DC" w14:textId="54F61185" w:rsidR="007F564B" w:rsidRDefault="007F564B" w:rsidP="007F564B">
      <w:pPr>
        <w:pStyle w:val="dlUradCaption"/>
      </w:pPr>
      <w:r>
        <w:t>Consular Section</w:t>
      </w:r>
    </w:p>
    <w:p w14:paraId="7F0AEEB5" w14:textId="28B34E7C" w:rsidR="007F564B" w:rsidRDefault="007F564B" w:rsidP="007F564B">
      <w:pPr>
        <w:pStyle w:val="dlPhone"/>
      </w:pPr>
      <w:r>
        <w:t>Office hours: Monday – Friday 10.00 – 13.00</w:t>
      </w:r>
    </w:p>
    <w:p w14:paraId="01D6AFAF" w14:textId="1665BF9D" w:rsidR="007F564B" w:rsidRDefault="007F564B" w:rsidP="007F564B">
      <w:pPr>
        <w:pStyle w:val="dlPhone"/>
      </w:pPr>
      <w:r>
        <w:t>Tel: + 386 8 200 95 71</w:t>
      </w:r>
    </w:p>
    <w:p w14:paraId="5874951E" w14:textId="6BEF3DA8" w:rsidR="007F564B" w:rsidRDefault="007F564B" w:rsidP="007F564B">
      <w:pPr>
        <w:pStyle w:val="dlPerson"/>
      </w:pPr>
    </w:p>
    <w:p w14:paraId="541D344A" w14:textId="247AB1FF" w:rsidR="007F564B" w:rsidRDefault="007F564B" w:rsidP="007F564B">
      <w:pPr>
        <w:pStyle w:val="dlPerson"/>
      </w:pPr>
      <w:r>
        <w:t>H. E. Mr Goran MILEVSKI</w:t>
      </w:r>
    </w:p>
    <w:p w14:paraId="120B3DBE" w14:textId="3F1DF9C6" w:rsidR="007F564B" w:rsidRDefault="007F564B" w:rsidP="007F564B">
      <w:pPr>
        <w:pStyle w:val="dlPerson2"/>
      </w:pPr>
      <w:r>
        <w:t>Ambassador Extraordinary and Plenipotentiary</w:t>
      </w:r>
    </w:p>
    <w:p w14:paraId="7C03F047" w14:textId="1D0962D2" w:rsidR="007F564B" w:rsidRDefault="007F564B" w:rsidP="007F564B">
      <w:pPr>
        <w:pStyle w:val="dlPerson2Last"/>
      </w:pPr>
      <w:r>
        <w:t>3 May 2023</w:t>
      </w:r>
    </w:p>
    <w:p w14:paraId="0C20C518" w14:textId="5A4FBD59" w:rsidR="007F564B" w:rsidRDefault="007F564B" w:rsidP="007F564B">
      <w:pPr>
        <w:pStyle w:val="dlPerson"/>
      </w:pPr>
      <w:r>
        <w:t>Ms Bojana JOVANOSKA</w:t>
      </w:r>
    </w:p>
    <w:p w14:paraId="401FF62B" w14:textId="0F548ABC" w:rsidR="007F564B" w:rsidRDefault="007F564B" w:rsidP="007F564B">
      <w:pPr>
        <w:pStyle w:val="dlPerson2Last"/>
      </w:pPr>
      <w:r>
        <w:t>Minister Counsellor</w:t>
      </w:r>
    </w:p>
    <w:p w14:paraId="395B036C" w14:textId="465EA79B" w:rsidR="007F564B" w:rsidRDefault="007F564B" w:rsidP="007F564B">
      <w:pPr>
        <w:pStyle w:val="dlPerson"/>
      </w:pPr>
      <w:r>
        <w:t>Mr Jumni SALI</w:t>
      </w:r>
    </w:p>
    <w:p w14:paraId="3850B76E" w14:textId="5465DCD3" w:rsidR="007F564B" w:rsidRDefault="007F564B" w:rsidP="007F564B">
      <w:pPr>
        <w:pStyle w:val="dlPerson2Last"/>
      </w:pPr>
      <w:r>
        <w:t>Counsellor</w:t>
      </w:r>
    </w:p>
    <w:p w14:paraId="62D569F6" w14:textId="5714E5A0" w:rsidR="007F564B" w:rsidRDefault="007F564B" w:rsidP="007F564B">
      <w:pPr>
        <w:pStyle w:val="dlPerson"/>
      </w:pPr>
      <w:r>
        <w:t>Ms Aneta TRPEVSKA</w:t>
      </w:r>
    </w:p>
    <w:p w14:paraId="57BA07A9" w14:textId="4836636D" w:rsidR="007F564B" w:rsidRDefault="007F564B" w:rsidP="007F564B">
      <w:pPr>
        <w:pStyle w:val="dlPerson2Last"/>
      </w:pPr>
      <w:r>
        <w:t>Counsellor</w:t>
      </w:r>
    </w:p>
    <w:p w14:paraId="69911BCB" w14:textId="6B373437" w:rsidR="007F564B" w:rsidRDefault="007F564B" w:rsidP="007F564B">
      <w:pPr>
        <w:pStyle w:val="MisijeNaslov"/>
      </w:pPr>
      <w:r>
        <w:br w:type="column"/>
      </w:r>
      <w:bookmarkStart w:id="102" w:name="_Toc161744135"/>
      <w:r>
        <w:lastRenderedPageBreak/>
        <w:t>Norway</w:t>
      </w:r>
      <w:bookmarkEnd w:id="102"/>
    </w:p>
    <w:p w14:paraId="3FDB06FC" w14:textId="7932BC18" w:rsidR="007F564B" w:rsidRDefault="007F564B" w:rsidP="007F564B">
      <w:pPr>
        <w:pStyle w:val="dlCaption"/>
      </w:pPr>
      <w:r>
        <w:t>EMBASSY OF THE KINGDOM OF NORWAY</w:t>
      </w:r>
    </w:p>
    <w:p w14:paraId="2A66EB84" w14:textId="1158115B" w:rsidR="007F564B" w:rsidRDefault="007F564B" w:rsidP="007F564B">
      <w:pPr>
        <w:pStyle w:val="dlAddress"/>
      </w:pPr>
      <w:r>
        <w:t>HU-1015 BUDAPEST, Ostrom utca 13</w:t>
      </w:r>
    </w:p>
    <w:p w14:paraId="4811C78A" w14:textId="77777777" w:rsidR="007F564B" w:rsidRDefault="007F564B" w:rsidP="007F564B">
      <w:pPr>
        <w:pStyle w:val="dlOfficeHours"/>
      </w:pPr>
      <w:r>
        <w:t>Office hours: Monday – Friday 8.15 – 15.15 (15 May – 14 September)</w:t>
      </w:r>
    </w:p>
    <w:p w14:paraId="7A9E8C5F" w14:textId="45C31F99" w:rsidR="007F564B" w:rsidRDefault="007F564B" w:rsidP="007F564B">
      <w:pPr>
        <w:pStyle w:val="dlOfficeHours"/>
      </w:pPr>
      <w:r>
        <w:t>Monday – Friday 8.15 – 16.00 (15 September – 14 May)</w:t>
      </w:r>
    </w:p>
    <w:p w14:paraId="13A2CEF1" w14:textId="77777777" w:rsidR="007F564B" w:rsidRDefault="007F564B" w:rsidP="007F564B">
      <w:pPr>
        <w:pStyle w:val="dlPhone"/>
      </w:pPr>
      <w:r>
        <w:t>Tel: + 36 1 325 33 00</w:t>
      </w:r>
    </w:p>
    <w:p w14:paraId="69A00C4B" w14:textId="52BFBC15" w:rsidR="007F564B" w:rsidRDefault="007F564B" w:rsidP="007F564B">
      <w:pPr>
        <w:pStyle w:val="dlPhone"/>
      </w:pPr>
      <w:r>
        <w:t>Monday – Friday 9.00 – 12.30 and 13.00 – 15.00</w:t>
      </w:r>
    </w:p>
    <w:p w14:paraId="209F5EF4" w14:textId="10D90DE2" w:rsidR="007F564B" w:rsidRDefault="007F564B" w:rsidP="007F564B">
      <w:pPr>
        <w:pStyle w:val="dlPhone"/>
      </w:pPr>
      <w:r>
        <w:t>E-mail: emb.budapest@mfa.no</w:t>
      </w:r>
    </w:p>
    <w:p w14:paraId="71F65271" w14:textId="204ED6E9" w:rsidR="007F564B" w:rsidRDefault="007F564B" w:rsidP="007F564B">
      <w:pPr>
        <w:pStyle w:val="dlPhone"/>
      </w:pPr>
      <w:r>
        <w:t>Homepage: https://www.norway.no/en/slovenia</w:t>
      </w:r>
    </w:p>
    <w:p w14:paraId="0B976D95" w14:textId="1ABE0F26" w:rsidR="007F564B" w:rsidRDefault="007F564B" w:rsidP="007F564B">
      <w:pPr>
        <w:pStyle w:val="dlPerson"/>
      </w:pPr>
    </w:p>
    <w:p w14:paraId="0857EE17" w14:textId="1DB61D7B" w:rsidR="007F564B" w:rsidRDefault="007F564B" w:rsidP="007F564B">
      <w:pPr>
        <w:pStyle w:val="dlPerson"/>
      </w:pPr>
      <w:r>
        <w:t>H. E. Ms Trine SKYMOEN</w:t>
      </w:r>
    </w:p>
    <w:p w14:paraId="6E95C528" w14:textId="2EF35EA4" w:rsidR="007F564B" w:rsidRDefault="007F564B" w:rsidP="007F564B">
      <w:pPr>
        <w:pStyle w:val="dlPerson2"/>
      </w:pPr>
      <w:r>
        <w:t>Ambassador Extraordinary and Plenipotentiary</w:t>
      </w:r>
    </w:p>
    <w:p w14:paraId="4982822F" w14:textId="59AAAB5A" w:rsidR="007F564B" w:rsidRDefault="007F564B" w:rsidP="007F564B">
      <w:pPr>
        <w:pStyle w:val="dlPerson2Last"/>
      </w:pPr>
      <w:r>
        <w:t>2 December 2020</w:t>
      </w:r>
    </w:p>
    <w:p w14:paraId="037C83A0" w14:textId="09BDA413" w:rsidR="007F564B" w:rsidRDefault="007F564B" w:rsidP="007F564B">
      <w:pPr>
        <w:pStyle w:val="dlPerson"/>
      </w:pPr>
      <w:r>
        <w:t>Mr Herman BASKÅR</w:t>
      </w:r>
    </w:p>
    <w:p w14:paraId="4B4C1B95" w14:textId="24A4027E" w:rsidR="007F564B" w:rsidRDefault="007F564B" w:rsidP="007F564B">
      <w:pPr>
        <w:pStyle w:val="dlPerson2Last"/>
      </w:pPr>
      <w:r>
        <w:t>Counsellor (Political and Economic Affairs)</w:t>
      </w:r>
    </w:p>
    <w:p w14:paraId="430071DE" w14:textId="27CC8983" w:rsidR="007F564B" w:rsidRDefault="007F564B" w:rsidP="007F564B">
      <w:pPr>
        <w:pStyle w:val="dlPerson"/>
      </w:pPr>
      <w:r>
        <w:t>Mr Håkon ULLEBØ</w:t>
      </w:r>
    </w:p>
    <w:p w14:paraId="6CC43CC1" w14:textId="22C4AA72" w:rsidR="007F564B" w:rsidRDefault="007F564B" w:rsidP="007F564B">
      <w:pPr>
        <w:pStyle w:val="dlPerson2Last"/>
      </w:pPr>
      <w:r>
        <w:t>First Secretary (Consular and Administrative Affairs)</w:t>
      </w:r>
    </w:p>
    <w:p w14:paraId="6DCBA08B" w14:textId="163087E1" w:rsidR="007F564B" w:rsidRDefault="007F564B" w:rsidP="007F564B">
      <w:pPr>
        <w:pStyle w:val="MisijeNaslov"/>
      </w:pPr>
      <w:r>
        <w:br w:type="column"/>
      </w:r>
      <w:bookmarkStart w:id="103" w:name="_Toc161744136"/>
      <w:r>
        <w:lastRenderedPageBreak/>
        <w:t>Oman</w:t>
      </w:r>
      <w:bookmarkEnd w:id="103"/>
    </w:p>
    <w:p w14:paraId="5ED96DD2" w14:textId="7B49F5CC" w:rsidR="007F564B" w:rsidRDefault="007F564B" w:rsidP="007F564B">
      <w:pPr>
        <w:pStyle w:val="dlCaption"/>
      </w:pPr>
      <w:r>
        <w:t>EMBASSY OF THE SULTANATE OF OMAN</w:t>
      </w:r>
    </w:p>
    <w:p w14:paraId="5F6794E2" w14:textId="060BE754" w:rsidR="007F564B" w:rsidRDefault="007F564B" w:rsidP="007F564B">
      <w:pPr>
        <w:pStyle w:val="dlAddress"/>
      </w:pPr>
      <w:r>
        <w:t>AT-1090 VIENNA, Währinger Straße 2-4/24–25</w:t>
      </w:r>
    </w:p>
    <w:p w14:paraId="11B6440E" w14:textId="11DF5544" w:rsidR="007F564B" w:rsidRDefault="007F564B" w:rsidP="007F564B">
      <w:pPr>
        <w:pStyle w:val="dlOfficeHours"/>
      </w:pPr>
      <w:r>
        <w:t>Office hours: Monday – Friday 9.00 – 15.00</w:t>
      </w:r>
    </w:p>
    <w:p w14:paraId="3FD6D9C9" w14:textId="34641FCC" w:rsidR="007F564B" w:rsidRDefault="007F564B" w:rsidP="007F564B">
      <w:pPr>
        <w:pStyle w:val="dlPhone"/>
      </w:pPr>
      <w:r>
        <w:t>Tel: + 43 1 310 86 43</w:t>
      </w:r>
    </w:p>
    <w:p w14:paraId="00249A6C" w14:textId="4AA8F096" w:rsidR="007F564B" w:rsidRDefault="007F564B" w:rsidP="007F564B">
      <w:pPr>
        <w:pStyle w:val="dlPhone"/>
      </w:pPr>
      <w:r>
        <w:t>Fax: + 43 1 310 72 68</w:t>
      </w:r>
    </w:p>
    <w:p w14:paraId="4E228F1F" w14:textId="0AE208F0" w:rsidR="007F564B" w:rsidRDefault="007F564B" w:rsidP="007F564B">
      <w:pPr>
        <w:pStyle w:val="dlPhone"/>
      </w:pPr>
      <w:r>
        <w:t>E-mail: Vienna@omanembassy.at</w:t>
      </w:r>
    </w:p>
    <w:p w14:paraId="1C7D967D" w14:textId="350B48CB" w:rsidR="007F564B" w:rsidRDefault="007F564B" w:rsidP="007F564B">
      <w:pPr>
        <w:pStyle w:val="dlUradCaption"/>
      </w:pPr>
      <w:r>
        <w:t>Consular Section</w:t>
      </w:r>
    </w:p>
    <w:p w14:paraId="0CF4766E" w14:textId="4E2C2AA0" w:rsidR="007F564B" w:rsidRDefault="007F564B" w:rsidP="007F564B">
      <w:pPr>
        <w:pStyle w:val="dlPhone"/>
      </w:pPr>
      <w:r>
        <w:t>Office hours: Monday – Friday 9.30 – 14.30</w:t>
      </w:r>
    </w:p>
    <w:p w14:paraId="0F6C25A1" w14:textId="2048958B" w:rsidR="007F564B" w:rsidRDefault="007F564B" w:rsidP="007F564B">
      <w:pPr>
        <w:pStyle w:val="dlPhone"/>
      </w:pPr>
      <w:r>
        <w:t>Tel: + 43 1 310 86 43 22</w:t>
      </w:r>
    </w:p>
    <w:p w14:paraId="1B9DA7A0" w14:textId="1430CC4C" w:rsidR="007F564B" w:rsidRDefault="007F564B" w:rsidP="007F564B">
      <w:pPr>
        <w:pStyle w:val="dlPhone"/>
      </w:pPr>
      <w:r>
        <w:t>E-mail: consulate@omanembassy.at</w:t>
      </w:r>
    </w:p>
    <w:p w14:paraId="2F1A45BE" w14:textId="5D6465A1" w:rsidR="007F564B" w:rsidRDefault="007F564B" w:rsidP="007F564B">
      <w:pPr>
        <w:pStyle w:val="dlPerson"/>
      </w:pPr>
    </w:p>
    <w:p w14:paraId="6F9BC819" w14:textId="6139019A" w:rsidR="007F564B" w:rsidRDefault="007F564B" w:rsidP="007F564B">
      <w:pPr>
        <w:pStyle w:val="dlPerson"/>
      </w:pPr>
      <w:r>
        <w:t>H. E. Mr Yousuf Ahmed Hamed ALJABRI</w:t>
      </w:r>
    </w:p>
    <w:p w14:paraId="62FF5892" w14:textId="154D18B7" w:rsidR="007F564B" w:rsidRDefault="007F564B" w:rsidP="007F564B">
      <w:pPr>
        <w:pStyle w:val="dlPerson2"/>
      </w:pPr>
      <w:r>
        <w:t>Ambassador Extraordinary and Plenipotentiary</w:t>
      </w:r>
    </w:p>
    <w:p w14:paraId="49B9F241" w14:textId="13D8AAD7" w:rsidR="007F564B" w:rsidRDefault="007F564B" w:rsidP="007F564B">
      <w:pPr>
        <w:pStyle w:val="dlPerson2Last"/>
      </w:pPr>
      <w:r>
        <w:t>27 July 2020</w:t>
      </w:r>
    </w:p>
    <w:p w14:paraId="7A1EAE8D" w14:textId="3E81DF7A" w:rsidR="007F564B" w:rsidRDefault="007F564B" w:rsidP="007F564B">
      <w:pPr>
        <w:pStyle w:val="dlPerson"/>
      </w:pPr>
      <w:r>
        <w:t>Mr Mohamed Hamood Abdul Aziz AL BALUSHI</w:t>
      </w:r>
    </w:p>
    <w:p w14:paraId="17671474" w14:textId="34BA5EE0" w:rsidR="007F564B" w:rsidRDefault="007F564B" w:rsidP="007F564B">
      <w:pPr>
        <w:pStyle w:val="dlPerson2Last"/>
      </w:pPr>
      <w:r>
        <w:t>First Secretary</w:t>
      </w:r>
    </w:p>
    <w:p w14:paraId="6CD68021" w14:textId="27A9855C" w:rsidR="007F564B" w:rsidRDefault="007F564B" w:rsidP="007F564B">
      <w:pPr>
        <w:pStyle w:val="dlPerson"/>
      </w:pPr>
      <w:r>
        <w:t>Mr Mohammed Badr Hilal AL JBRI</w:t>
      </w:r>
    </w:p>
    <w:p w14:paraId="2D6DDD69" w14:textId="04AF03BF" w:rsidR="007F564B" w:rsidRDefault="007F564B" w:rsidP="007F564B">
      <w:pPr>
        <w:pStyle w:val="dlPerson2Last"/>
      </w:pPr>
      <w:r>
        <w:t>Second Secretary</w:t>
      </w:r>
    </w:p>
    <w:p w14:paraId="492F6990" w14:textId="23CA2A29" w:rsidR="007F564B" w:rsidRDefault="007F564B" w:rsidP="007F564B">
      <w:pPr>
        <w:pStyle w:val="MisijeNaslov"/>
      </w:pPr>
      <w:r>
        <w:br w:type="column"/>
      </w:r>
      <w:bookmarkStart w:id="104" w:name="_Toc161744137"/>
      <w:r>
        <w:lastRenderedPageBreak/>
        <w:t>Pakistan</w:t>
      </w:r>
      <w:bookmarkEnd w:id="104"/>
    </w:p>
    <w:p w14:paraId="1DC036C5" w14:textId="4763B05E" w:rsidR="007F564B" w:rsidRDefault="007F564B" w:rsidP="007F564B">
      <w:pPr>
        <w:pStyle w:val="dlCaption"/>
      </w:pPr>
      <w:r>
        <w:t>EMBASSY OF THE ISLAMIC REPUBLIC OF PAKISTAN</w:t>
      </w:r>
    </w:p>
    <w:p w14:paraId="5671E66E" w14:textId="4399BDFB" w:rsidR="007F564B" w:rsidRDefault="007F564B" w:rsidP="007F564B">
      <w:pPr>
        <w:pStyle w:val="dlAddress"/>
      </w:pPr>
      <w:r>
        <w:t>IT-00135 ROME, Via della Camilluccia 682</w:t>
      </w:r>
    </w:p>
    <w:p w14:paraId="7C1A27BD" w14:textId="26368072" w:rsidR="007F564B" w:rsidRDefault="007F564B" w:rsidP="007F564B">
      <w:pPr>
        <w:pStyle w:val="dlOfficeHours"/>
      </w:pPr>
      <w:r>
        <w:t>Office hours: Monday – Friday 9.00 – 17.00</w:t>
      </w:r>
    </w:p>
    <w:p w14:paraId="13EA5867" w14:textId="78C22F50" w:rsidR="007F564B" w:rsidRDefault="007F564B" w:rsidP="007F564B">
      <w:pPr>
        <w:pStyle w:val="dlPhone"/>
      </w:pPr>
      <w:r>
        <w:t>Tel: + 39 06 36 30 17 75, + 39 06 32 94 836</w:t>
      </w:r>
    </w:p>
    <w:p w14:paraId="4C9E022E" w14:textId="1F7234A9" w:rsidR="007F564B" w:rsidRDefault="007F564B" w:rsidP="007F564B">
      <w:pPr>
        <w:pStyle w:val="dlPhone"/>
      </w:pPr>
      <w:r>
        <w:t>Fax: + 39 06 36 30 19 36</w:t>
      </w:r>
    </w:p>
    <w:p w14:paraId="7B5AED7D" w14:textId="730A8B13" w:rsidR="007F564B" w:rsidRDefault="007F564B" w:rsidP="007F564B">
      <w:pPr>
        <w:pStyle w:val="dlPhone"/>
      </w:pPr>
      <w:r>
        <w:t>E-mail: pareprome@mofa.gov.pk, ufficio.ambasciatorepakistan@gmail.com</w:t>
      </w:r>
    </w:p>
    <w:p w14:paraId="76864F2F" w14:textId="6B30117B" w:rsidR="007F564B" w:rsidRDefault="007F564B" w:rsidP="007F564B">
      <w:pPr>
        <w:pStyle w:val="dlPhone"/>
      </w:pPr>
      <w:r>
        <w:t>Homepage: mofa.gov.pk/rome-italy/</w:t>
      </w:r>
    </w:p>
    <w:p w14:paraId="2E1B9D50" w14:textId="35B44ACC" w:rsidR="007F564B" w:rsidRDefault="007F564B" w:rsidP="007F564B">
      <w:pPr>
        <w:pStyle w:val="dlPerson"/>
      </w:pPr>
    </w:p>
    <w:p w14:paraId="60A63E96" w14:textId="49D9A017" w:rsidR="007F564B" w:rsidRDefault="007F564B" w:rsidP="007F564B">
      <w:pPr>
        <w:pStyle w:val="dlPerson"/>
      </w:pPr>
      <w:r>
        <w:t>H. E. Mr Ali JAVED</w:t>
      </w:r>
    </w:p>
    <w:p w14:paraId="3CDF79C2" w14:textId="76F9B47C" w:rsidR="007F564B" w:rsidRDefault="007F564B" w:rsidP="007F564B">
      <w:pPr>
        <w:pStyle w:val="dlPerson2"/>
      </w:pPr>
      <w:r>
        <w:t>Ambassador Extraordinary and Plenipotentiary</w:t>
      </w:r>
    </w:p>
    <w:p w14:paraId="648DF20E" w14:textId="2A399B83" w:rsidR="007F564B" w:rsidRDefault="007F564B" w:rsidP="007F564B">
      <w:pPr>
        <w:pStyle w:val="dlPerson2Last"/>
      </w:pPr>
      <w:r>
        <w:t>22 February 2023</w:t>
      </w:r>
    </w:p>
    <w:p w14:paraId="7F0FC09C" w14:textId="7A41A76C" w:rsidR="007F564B" w:rsidRDefault="007F564B" w:rsidP="007F564B">
      <w:pPr>
        <w:pStyle w:val="MisijeNaslov"/>
      </w:pPr>
      <w:r>
        <w:br w:type="column"/>
      </w:r>
      <w:bookmarkStart w:id="105" w:name="_Toc161744138"/>
      <w:r>
        <w:lastRenderedPageBreak/>
        <w:t>Panama</w:t>
      </w:r>
      <w:bookmarkEnd w:id="105"/>
    </w:p>
    <w:p w14:paraId="43C0D6B1" w14:textId="4515AA0D" w:rsidR="007F564B" w:rsidRDefault="007F564B" w:rsidP="007F564B">
      <w:pPr>
        <w:pStyle w:val="dlCaption"/>
      </w:pPr>
      <w:r>
        <w:t>EMBASSY OF THE REPUBLIC OF PANAMA</w:t>
      </w:r>
    </w:p>
    <w:p w14:paraId="6B29A137" w14:textId="3F7CD385" w:rsidR="007F564B" w:rsidRDefault="007F564B" w:rsidP="007F564B">
      <w:pPr>
        <w:pStyle w:val="dlAddress"/>
      </w:pPr>
      <w:r>
        <w:t>BE-1050 BRUSSELS, Avenue Louise 475</w:t>
      </w:r>
    </w:p>
    <w:p w14:paraId="32CB790C" w14:textId="6EB4C502" w:rsidR="007F564B" w:rsidRDefault="007F564B" w:rsidP="007F564B">
      <w:pPr>
        <w:pStyle w:val="dlOfficeHours"/>
      </w:pPr>
      <w:r>
        <w:t>Office hours: Monday – Friday 9.00 – 17.00</w:t>
      </w:r>
    </w:p>
    <w:p w14:paraId="27F6CC8C" w14:textId="42449557" w:rsidR="007F564B" w:rsidRDefault="007F564B" w:rsidP="007F564B">
      <w:pPr>
        <w:pStyle w:val="dlPhone"/>
      </w:pPr>
      <w:r>
        <w:t>Tel: + 32 2 649 07 29</w:t>
      </w:r>
    </w:p>
    <w:p w14:paraId="5C2214ED" w14:textId="52741557" w:rsidR="007F564B" w:rsidRDefault="007F564B" w:rsidP="007F564B">
      <w:pPr>
        <w:pStyle w:val="dlPhone"/>
      </w:pPr>
      <w:r>
        <w:t>E-mail: info@embpanamabxl.be, embpanamabelgica@mire.gob.pa</w:t>
      </w:r>
    </w:p>
    <w:p w14:paraId="4A6393F4" w14:textId="5C31BC57" w:rsidR="007F564B" w:rsidRDefault="007F564B" w:rsidP="007F564B">
      <w:pPr>
        <w:pStyle w:val="dlPerson"/>
      </w:pPr>
    </w:p>
    <w:p w14:paraId="7B134133" w14:textId="795722F9" w:rsidR="007F564B" w:rsidRDefault="007F564B" w:rsidP="007F564B">
      <w:pPr>
        <w:pStyle w:val="dlPerson"/>
      </w:pPr>
      <w:r>
        <w:t>H. E. Ms Yavel Mireya FRANCIS LANUZA</w:t>
      </w:r>
    </w:p>
    <w:p w14:paraId="1EE5B228" w14:textId="047C9890" w:rsidR="007F564B" w:rsidRDefault="007F564B" w:rsidP="007F564B">
      <w:pPr>
        <w:pStyle w:val="dlPerson2"/>
      </w:pPr>
      <w:r>
        <w:t>Ambassador Extraordinary and Plenipotentiary</w:t>
      </w:r>
    </w:p>
    <w:p w14:paraId="3AF581A9" w14:textId="2E96D606" w:rsidR="007F564B" w:rsidRDefault="007F564B" w:rsidP="007F564B">
      <w:pPr>
        <w:pStyle w:val="dlPerson2Last"/>
      </w:pPr>
      <w:r>
        <w:t>2 December 2020</w:t>
      </w:r>
    </w:p>
    <w:p w14:paraId="6B9D7E17" w14:textId="14D87081" w:rsidR="007F564B" w:rsidRDefault="007F564B" w:rsidP="007F564B">
      <w:pPr>
        <w:pStyle w:val="MisijeNaslov"/>
      </w:pPr>
      <w:r>
        <w:br w:type="column"/>
      </w:r>
      <w:bookmarkStart w:id="106" w:name="_Toc161744139"/>
      <w:r>
        <w:lastRenderedPageBreak/>
        <w:t>Paraguay</w:t>
      </w:r>
      <w:bookmarkEnd w:id="106"/>
    </w:p>
    <w:p w14:paraId="4E60CA2C" w14:textId="65FBD784" w:rsidR="007F564B" w:rsidRDefault="007F564B" w:rsidP="007F564B">
      <w:pPr>
        <w:pStyle w:val="dlCaption"/>
      </w:pPr>
      <w:r>
        <w:t>EMBASSY OF THE REPUBLIC OF PARAGUAY</w:t>
      </w:r>
    </w:p>
    <w:p w14:paraId="0987C5CA" w14:textId="64411C75" w:rsidR="007F564B" w:rsidRDefault="007F564B" w:rsidP="007F564B">
      <w:pPr>
        <w:pStyle w:val="dlAddress"/>
      </w:pPr>
      <w:r>
        <w:t>AT-1040 VIENNA, Prinz Eugen Strasse 18/1/3A</w:t>
      </w:r>
    </w:p>
    <w:p w14:paraId="30EDAAD1" w14:textId="3C74649E" w:rsidR="007F564B" w:rsidRDefault="007F564B" w:rsidP="007F564B">
      <w:pPr>
        <w:pStyle w:val="dlOfficeHours"/>
      </w:pPr>
      <w:r>
        <w:t>Office hours: Monday – Friday 9.00 – 17.00</w:t>
      </w:r>
    </w:p>
    <w:p w14:paraId="5844C9EE" w14:textId="50E1D17A" w:rsidR="007F564B" w:rsidRDefault="007F564B" w:rsidP="007F564B">
      <w:pPr>
        <w:pStyle w:val="dlPhone"/>
      </w:pPr>
      <w:r>
        <w:t>Tel: + 43 1 505 46 74</w:t>
      </w:r>
    </w:p>
    <w:p w14:paraId="022E1349" w14:textId="33632C6C" w:rsidR="007F564B" w:rsidRDefault="007F564B" w:rsidP="007F564B">
      <w:pPr>
        <w:pStyle w:val="dlPhone"/>
      </w:pPr>
      <w:r>
        <w:t>Emergency number: + 43 664 887 85 430 (Consular Section)</w:t>
      </w:r>
    </w:p>
    <w:p w14:paraId="7EAC0A3D" w14:textId="3747C8F8" w:rsidR="007F564B" w:rsidRDefault="007F564B" w:rsidP="007F564B">
      <w:pPr>
        <w:pStyle w:val="dlPhone"/>
      </w:pPr>
      <w:r>
        <w:t>E-mail: embaparviena@gmail.com</w:t>
      </w:r>
    </w:p>
    <w:p w14:paraId="57F599A6" w14:textId="4FB9461B" w:rsidR="007F564B" w:rsidRDefault="007F564B" w:rsidP="007F564B">
      <w:pPr>
        <w:pStyle w:val="dlPerson"/>
      </w:pPr>
    </w:p>
    <w:p w14:paraId="11C35F57" w14:textId="6C643F60" w:rsidR="007F564B" w:rsidRDefault="007F564B" w:rsidP="007F564B">
      <w:pPr>
        <w:pStyle w:val="dlPerson"/>
      </w:pPr>
      <w:r>
        <w:t>H. E. Mr Juan Francisco FACETTI FERNANDEZ</w:t>
      </w:r>
    </w:p>
    <w:p w14:paraId="5CE04361" w14:textId="3064E654" w:rsidR="007F564B" w:rsidRDefault="007F564B" w:rsidP="007F564B">
      <w:pPr>
        <w:pStyle w:val="dlPerson2"/>
      </w:pPr>
      <w:r>
        <w:t>Ambassador Extraordinary and Plenipotentiary</w:t>
      </w:r>
    </w:p>
    <w:p w14:paraId="29E4EEEC" w14:textId="5BB9E63F" w:rsidR="007F564B" w:rsidRDefault="007F564B" w:rsidP="007F564B">
      <w:pPr>
        <w:pStyle w:val="dlPerson2Last"/>
      </w:pPr>
      <w:r>
        <w:t>20 January 2020</w:t>
      </w:r>
    </w:p>
    <w:p w14:paraId="05C2DEB9" w14:textId="482CE8AA" w:rsidR="007F564B" w:rsidRDefault="007F564B" w:rsidP="007F564B">
      <w:pPr>
        <w:pStyle w:val="dlPerson"/>
      </w:pPr>
      <w:r>
        <w:t>Mr Miguel Esteban CABRERA DUARTE</w:t>
      </w:r>
    </w:p>
    <w:p w14:paraId="7DE6AB54" w14:textId="26EBD277" w:rsidR="007F564B" w:rsidRDefault="007F564B" w:rsidP="007F564B">
      <w:pPr>
        <w:pStyle w:val="dlPerson2Last"/>
      </w:pPr>
      <w:r>
        <w:t>First Secretary</w:t>
      </w:r>
    </w:p>
    <w:p w14:paraId="3FF5E5BD" w14:textId="6C2F0A42" w:rsidR="007F564B" w:rsidRDefault="007F564B" w:rsidP="007F564B">
      <w:pPr>
        <w:pStyle w:val="dlPerson"/>
      </w:pPr>
      <w:r>
        <w:t>Ms Mária Nathalia MUJICA CAMERONI</w:t>
      </w:r>
    </w:p>
    <w:p w14:paraId="63A98068" w14:textId="0B7B6907" w:rsidR="007F564B" w:rsidRDefault="007F564B" w:rsidP="007F564B">
      <w:pPr>
        <w:pStyle w:val="dlPerson2Last"/>
      </w:pPr>
      <w:r>
        <w:t>Second Secretary</w:t>
      </w:r>
    </w:p>
    <w:p w14:paraId="1878F4FB" w14:textId="0D996CFB" w:rsidR="007F564B" w:rsidRDefault="007F564B" w:rsidP="007F564B">
      <w:pPr>
        <w:pStyle w:val="dlPerson"/>
      </w:pPr>
      <w:r>
        <w:t>Ms Luz Marcela PINEDA MARIUCI</w:t>
      </w:r>
    </w:p>
    <w:p w14:paraId="51F681DE" w14:textId="177131D7" w:rsidR="007F564B" w:rsidRDefault="007F564B" w:rsidP="007F564B">
      <w:pPr>
        <w:pStyle w:val="dlPerson2Last"/>
      </w:pPr>
      <w:r>
        <w:t>Second Secretary</w:t>
      </w:r>
    </w:p>
    <w:p w14:paraId="6C91C4CB" w14:textId="4792DE22" w:rsidR="007F564B" w:rsidRDefault="007F564B" w:rsidP="007F564B">
      <w:pPr>
        <w:pStyle w:val="MisijeNaslov"/>
      </w:pPr>
      <w:r>
        <w:br w:type="column"/>
      </w:r>
      <w:bookmarkStart w:id="107" w:name="_Toc161744140"/>
      <w:r>
        <w:lastRenderedPageBreak/>
        <w:t>Peru</w:t>
      </w:r>
      <w:bookmarkEnd w:id="107"/>
    </w:p>
    <w:p w14:paraId="68608F6C" w14:textId="21F49EF3" w:rsidR="007F564B" w:rsidRDefault="007F564B" w:rsidP="007F564B">
      <w:pPr>
        <w:pStyle w:val="dlCaption"/>
      </w:pPr>
      <w:r>
        <w:t>EMBASSY OF THE REPUBLIC OF PERU</w:t>
      </w:r>
    </w:p>
    <w:p w14:paraId="40828793" w14:textId="6E323BAB" w:rsidR="007F564B" w:rsidRDefault="007F564B" w:rsidP="007F564B">
      <w:pPr>
        <w:pStyle w:val="dlAddress"/>
      </w:pPr>
      <w:r>
        <w:t>AT-1010 VIENNA, Mahlerstrasse 7/22</w:t>
      </w:r>
    </w:p>
    <w:p w14:paraId="1827FF71" w14:textId="72DB7689" w:rsidR="007F564B" w:rsidRDefault="007F564B" w:rsidP="007F564B">
      <w:pPr>
        <w:pStyle w:val="dlOfficeHours"/>
      </w:pPr>
      <w:r>
        <w:t>Office hours: Monday – Friday 9.00 – 13.00 and 14.00 – 17.00</w:t>
      </w:r>
    </w:p>
    <w:p w14:paraId="685F58DB" w14:textId="7B8E3D66" w:rsidR="007F564B" w:rsidRDefault="007F564B" w:rsidP="007F564B">
      <w:pPr>
        <w:pStyle w:val="dlPhone"/>
      </w:pPr>
      <w:r>
        <w:t>Tel: + 43 1 713 43 77 11</w:t>
      </w:r>
    </w:p>
    <w:p w14:paraId="1AD67CAD" w14:textId="03C856B9" w:rsidR="007F564B" w:rsidRDefault="007F564B" w:rsidP="007F564B">
      <w:pPr>
        <w:pStyle w:val="dlPhone"/>
      </w:pPr>
      <w:r>
        <w:t>Emergency number: + 43 664 995 513 69</w:t>
      </w:r>
    </w:p>
    <w:p w14:paraId="37B3B3AD" w14:textId="1A7EA167" w:rsidR="007F564B" w:rsidRDefault="007F564B" w:rsidP="007F564B">
      <w:pPr>
        <w:pStyle w:val="dlPhone"/>
      </w:pPr>
      <w:r>
        <w:t>Fax: + 43 1 712 77 04</w:t>
      </w:r>
    </w:p>
    <w:p w14:paraId="07029D20" w14:textId="27CBA7F8" w:rsidR="007F564B" w:rsidRDefault="007F564B" w:rsidP="007F564B">
      <w:pPr>
        <w:pStyle w:val="dlPhone"/>
      </w:pPr>
      <w:r>
        <w:t>E-mail: embajada@embaperu.at</w:t>
      </w:r>
    </w:p>
    <w:p w14:paraId="4AF7A305" w14:textId="516E971A" w:rsidR="007F564B" w:rsidRDefault="007F564B" w:rsidP="007F564B">
      <w:pPr>
        <w:pStyle w:val="dlUradCaption"/>
      </w:pPr>
      <w:r>
        <w:t>Consular Section</w:t>
      </w:r>
    </w:p>
    <w:p w14:paraId="1AA7A90C" w14:textId="71F6CDFA" w:rsidR="007F564B" w:rsidRDefault="007F564B" w:rsidP="007F564B">
      <w:pPr>
        <w:pStyle w:val="dlPhone"/>
      </w:pPr>
      <w:r>
        <w:t>Office hours: Monday – Friday 9.30 – 12.30 and 14.30 – 16.30</w:t>
      </w:r>
    </w:p>
    <w:p w14:paraId="2448E097" w14:textId="6404D231" w:rsidR="007F564B" w:rsidRDefault="007F564B" w:rsidP="007F564B">
      <w:pPr>
        <w:pStyle w:val="dlPhone"/>
      </w:pPr>
      <w:r>
        <w:t>Tel: + 43 1 713 43 77 12</w:t>
      </w:r>
    </w:p>
    <w:p w14:paraId="28009724" w14:textId="4A7F335C" w:rsidR="007F564B" w:rsidRDefault="007F564B" w:rsidP="007F564B">
      <w:pPr>
        <w:pStyle w:val="dlPhone"/>
      </w:pPr>
      <w:r>
        <w:t>Emergency number: + 43 664 995 513 69</w:t>
      </w:r>
    </w:p>
    <w:p w14:paraId="0CE2325B" w14:textId="4D9A4805" w:rsidR="007F564B" w:rsidRDefault="007F564B" w:rsidP="007F564B">
      <w:pPr>
        <w:pStyle w:val="dlPhone"/>
      </w:pPr>
      <w:r>
        <w:t>Fax: + 43 1 713 43 77 22</w:t>
      </w:r>
    </w:p>
    <w:p w14:paraId="32C9C720" w14:textId="37C845EE" w:rsidR="007F564B" w:rsidRDefault="007F564B" w:rsidP="007F564B">
      <w:pPr>
        <w:pStyle w:val="dlPhone"/>
      </w:pPr>
      <w:r>
        <w:t>E-mail: consular@embaperu.at</w:t>
      </w:r>
    </w:p>
    <w:p w14:paraId="192F8112" w14:textId="76CCADEA" w:rsidR="007F564B" w:rsidRDefault="007F564B" w:rsidP="007F564B">
      <w:pPr>
        <w:pStyle w:val="dlPerson"/>
      </w:pPr>
    </w:p>
    <w:p w14:paraId="2538EC63" w14:textId="26F09198" w:rsidR="007F564B" w:rsidRDefault="007F564B" w:rsidP="007F564B">
      <w:pPr>
        <w:pStyle w:val="dlPerson"/>
      </w:pPr>
      <w:r>
        <w:t>H. E. Mr Luis Alberto CAMPANA BOLUARTE</w:t>
      </w:r>
    </w:p>
    <w:p w14:paraId="760E4404" w14:textId="5A735FD8" w:rsidR="007F564B" w:rsidRDefault="007F564B" w:rsidP="007F564B">
      <w:pPr>
        <w:pStyle w:val="dlPerson2"/>
      </w:pPr>
      <w:r>
        <w:t>Ambassador Extraordinary and Plenipotentiary</w:t>
      </w:r>
    </w:p>
    <w:p w14:paraId="1730C760" w14:textId="788B0882" w:rsidR="007F564B" w:rsidRDefault="007F564B" w:rsidP="007F564B">
      <w:pPr>
        <w:pStyle w:val="dlPerson2Last"/>
      </w:pPr>
      <w:r>
        <w:t>24 January 2023</w:t>
      </w:r>
    </w:p>
    <w:p w14:paraId="08D24FBA" w14:textId="4C28A19F" w:rsidR="007F564B" w:rsidRDefault="007F564B" w:rsidP="007F564B">
      <w:pPr>
        <w:pStyle w:val="dlPerson"/>
      </w:pPr>
      <w:r>
        <w:t>Ms Claudia Elizabeth GUEVARA DE LA JARA</w:t>
      </w:r>
    </w:p>
    <w:p w14:paraId="4DCD3F48" w14:textId="0D665D68" w:rsidR="007F564B" w:rsidRDefault="007F564B" w:rsidP="007F564B">
      <w:pPr>
        <w:pStyle w:val="dlPerson2Last"/>
      </w:pPr>
      <w:r>
        <w:t>Minister</w:t>
      </w:r>
    </w:p>
    <w:p w14:paraId="2B1A042C" w14:textId="6FF2E679" w:rsidR="007F564B" w:rsidRDefault="007F564B" w:rsidP="007F564B">
      <w:pPr>
        <w:pStyle w:val="dlPerson"/>
      </w:pPr>
      <w:r>
        <w:t>Mr Carlos Alberto SANCHEZ DEL AGUILA</w:t>
      </w:r>
    </w:p>
    <w:p w14:paraId="5480AE49" w14:textId="52F39D42" w:rsidR="007F564B" w:rsidRDefault="007F564B" w:rsidP="007F564B">
      <w:pPr>
        <w:pStyle w:val="dlPerson2Last"/>
      </w:pPr>
      <w:r>
        <w:t>Minister Counsellor</w:t>
      </w:r>
    </w:p>
    <w:p w14:paraId="66E4C7B6" w14:textId="0E32F04A" w:rsidR="007F564B" w:rsidRDefault="007F564B" w:rsidP="007F564B">
      <w:pPr>
        <w:pStyle w:val="dlPerson"/>
      </w:pPr>
      <w:r>
        <w:t>Ms Adela Maria CANO DEL CASTILLO</w:t>
      </w:r>
    </w:p>
    <w:p w14:paraId="5338EFDF" w14:textId="34F71709" w:rsidR="007F564B" w:rsidRDefault="007F564B" w:rsidP="007F564B">
      <w:pPr>
        <w:pStyle w:val="dlPerson2Last"/>
      </w:pPr>
      <w:r>
        <w:t>Second Secretary</w:t>
      </w:r>
    </w:p>
    <w:p w14:paraId="063B796F" w14:textId="75DB6D57" w:rsidR="007F564B" w:rsidRDefault="007F564B" w:rsidP="007F564B">
      <w:pPr>
        <w:pStyle w:val="MisijeNaslov"/>
      </w:pPr>
      <w:r>
        <w:br w:type="column"/>
      </w:r>
      <w:bookmarkStart w:id="108" w:name="_Toc161744141"/>
      <w:r>
        <w:lastRenderedPageBreak/>
        <w:t>Philippines</w:t>
      </w:r>
      <w:bookmarkEnd w:id="108"/>
    </w:p>
    <w:p w14:paraId="7DFE964B" w14:textId="34DC6661" w:rsidR="007F564B" w:rsidRDefault="007F564B" w:rsidP="007F564B">
      <w:pPr>
        <w:pStyle w:val="dlCaption"/>
      </w:pPr>
      <w:r>
        <w:t>EMBASSY OF THE REPUBLIC OF PHILIPPINES</w:t>
      </w:r>
    </w:p>
    <w:p w14:paraId="06506278" w14:textId="63A21191" w:rsidR="007F564B" w:rsidRDefault="007F564B" w:rsidP="007F564B">
      <w:pPr>
        <w:pStyle w:val="dlAddress"/>
      </w:pPr>
      <w:r>
        <w:t>AT-1220 VIENNA, Donau-City-Straße 11(AresTower 20-21st floor)</w:t>
      </w:r>
    </w:p>
    <w:p w14:paraId="5B88DA2A" w14:textId="5A0CEF8F" w:rsidR="007F564B" w:rsidRDefault="007F564B" w:rsidP="007F564B">
      <w:pPr>
        <w:pStyle w:val="dlOfficeHours"/>
      </w:pPr>
      <w:r>
        <w:t>Office hours: Monday – Friday 9.00 – 17.00</w:t>
      </w:r>
    </w:p>
    <w:p w14:paraId="3D4F2CEC" w14:textId="685E0B09" w:rsidR="007F564B" w:rsidRDefault="007F564B" w:rsidP="007F564B">
      <w:pPr>
        <w:pStyle w:val="dlPhone"/>
      </w:pPr>
      <w:r>
        <w:t>Tel: + 43 1 533 24 01</w:t>
      </w:r>
    </w:p>
    <w:p w14:paraId="7ADA41FD" w14:textId="3DF156BD" w:rsidR="007F564B" w:rsidRDefault="007F564B" w:rsidP="007F564B">
      <w:pPr>
        <w:pStyle w:val="dlPhone"/>
      </w:pPr>
      <w:r>
        <w:t>Emergency number: + 43 676 442 26 94, + 43 676 442 24 74</w:t>
      </w:r>
    </w:p>
    <w:p w14:paraId="6E99737D" w14:textId="07FC547B" w:rsidR="007F564B" w:rsidRDefault="007F564B" w:rsidP="007F564B">
      <w:pPr>
        <w:pStyle w:val="dlPhone"/>
      </w:pPr>
      <w:r>
        <w:t>E-mail: vienna.pe@dfa.gov.ph</w:t>
      </w:r>
    </w:p>
    <w:p w14:paraId="7641A2A2" w14:textId="2BBC3C76" w:rsidR="007F564B" w:rsidRDefault="007F564B" w:rsidP="007F564B">
      <w:pPr>
        <w:pStyle w:val="dlPhone"/>
      </w:pPr>
      <w:r>
        <w:t>Homepage: viennape.dfa.gov.ph</w:t>
      </w:r>
    </w:p>
    <w:p w14:paraId="6F684172" w14:textId="67828E39" w:rsidR="007F564B" w:rsidRDefault="007F564B" w:rsidP="007F564B">
      <w:pPr>
        <w:pStyle w:val="dlUradCaption"/>
      </w:pPr>
      <w:r>
        <w:t>Consular Section</w:t>
      </w:r>
    </w:p>
    <w:p w14:paraId="16970830" w14:textId="477E9A03" w:rsidR="007F564B" w:rsidRDefault="007F564B" w:rsidP="007F564B">
      <w:pPr>
        <w:pStyle w:val="dlPhone"/>
      </w:pPr>
      <w:r>
        <w:t>Office hours: Monday – Friday 8.00 – 17.00</w:t>
      </w:r>
    </w:p>
    <w:p w14:paraId="5EE74DC3" w14:textId="5D97912A" w:rsidR="007F564B" w:rsidRDefault="007F564B" w:rsidP="007F564B">
      <w:pPr>
        <w:pStyle w:val="dlPhone"/>
      </w:pPr>
      <w:r>
        <w:t>Emergency number: + 43 699 123 22 034</w:t>
      </w:r>
    </w:p>
    <w:p w14:paraId="1AA8E714" w14:textId="72106CCC" w:rsidR="007F564B" w:rsidRDefault="007F564B" w:rsidP="007F564B">
      <w:pPr>
        <w:pStyle w:val="dlPerson"/>
      </w:pPr>
    </w:p>
    <w:p w14:paraId="7B2ABDD3" w14:textId="2378DD57" w:rsidR="007F564B" w:rsidRDefault="007F564B" w:rsidP="007F564B">
      <w:pPr>
        <w:pStyle w:val="dlPerson"/>
      </w:pPr>
      <w:r>
        <w:t>H. E. Ms Evangelina Lourdes A. BERNAS</w:t>
      </w:r>
    </w:p>
    <w:p w14:paraId="6ED01DFB" w14:textId="74738BE1" w:rsidR="007F564B" w:rsidRDefault="007F564B" w:rsidP="007F564B">
      <w:pPr>
        <w:pStyle w:val="dlPerson2"/>
      </w:pPr>
      <w:r>
        <w:t>Ambassador Extraordinary and Plenipotentiary</w:t>
      </w:r>
    </w:p>
    <w:p w14:paraId="0FCA32AC" w14:textId="015A7EAE" w:rsidR="007F564B" w:rsidRDefault="007F564B" w:rsidP="007F564B">
      <w:pPr>
        <w:pStyle w:val="dlPerson2Last"/>
      </w:pPr>
      <w:r>
        <w:t>9 August 2023</w:t>
      </w:r>
    </w:p>
    <w:p w14:paraId="07BA98E7" w14:textId="5359D961" w:rsidR="007F564B" w:rsidRDefault="007F564B" w:rsidP="007F564B">
      <w:pPr>
        <w:pStyle w:val="dlPerson"/>
      </w:pPr>
      <w:r>
        <w:t>Mr Ivan Frank OLEA</w:t>
      </w:r>
    </w:p>
    <w:p w14:paraId="38F5312F" w14:textId="4BCB1878" w:rsidR="007F564B" w:rsidRDefault="007F564B" w:rsidP="007F564B">
      <w:pPr>
        <w:pStyle w:val="dlPerson2Last"/>
      </w:pPr>
      <w:r>
        <w:t>Minister</w:t>
      </w:r>
    </w:p>
    <w:p w14:paraId="497681BE" w14:textId="3566FA52" w:rsidR="007F564B" w:rsidRDefault="007F564B" w:rsidP="007F564B">
      <w:pPr>
        <w:pStyle w:val="MisijeNaslov"/>
      </w:pPr>
      <w:r>
        <w:br w:type="column"/>
      </w:r>
      <w:bookmarkStart w:id="109" w:name="_Toc161744142"/>
      <w:r>
        <w:lastRenderedPageBreak/>
        <w:t>Poland</w:t>
      </w:r>
      <w:bookmarkEnd w:id="109"/>
    </w:p>
    <w:p w14:paraId="4A9DE0DF" w14:textId="1EA39133" w:rsidR="007F564B" w:rsidRDefault="007F564B" w:rsidP="007F564B">
      <w:pPr>
        <w:pStyle w:val="dlCaption"/>
      </w:pPr>
      <w:r>
        <w:t>EMBASSY OF THE REPUBLIC OF POLAND</w:t>
      </w:r>
    </w:p>
    <w:p w14:paraId="04060CF3" w14:textId="24454CF0" w:rsidR="007F564B" w:rsidRDefault="007F564B" w:rsidP="007F564B">
      <w:pPr>
        <w:pStyle w:val="dlAddress"/>
      </w:pPr>
      <w:r>
        <w:t>SI-1000 LJUBLJANA, Bežigrad 10</w:t>
      </w:r>
    </w:p>
    <w:p w14:paraId="11A56443" w14:textId="706943B4" w:rsidR="007F564B" w:rsidRDefault="007F564B" w:rsidP="007F564B">
      <w:pPr>
        <w:pStyle w:val="dlOfficeHours"/>
      </w:pPr>
      <w:r>
        <w:t>Office hours: Monday – Friday 9.00 – 16.00</w:t>
      </w:r>
    </w:p>
    <w:p w14:paraId="11573612" w14:textId="2E4BC8F6" w:rsidR="007F564B" w:rsidRDefault="007F564B" w:rsidP="007F564B">
      <w:pPr>
        <w:pStyle w:val="dlPhone"/>
      </w:pPr>
      <w:r>
        <w:t>Tel: + 386 1 436 54 50</w:t>
      </w:r>
    </w:p>
    <w:p w14:paraId="2C695FF5" w14:textId="753F9344" w:rsidR="007F564B" w:rsidRDefault="007F564B" w:rsidP="007F564B">
      <w:pPr>
        <w:pStyle w:val="dlPhone"/>
      </w:pPr>
      <w:r>
        <w:t>Emergency number: + 386 41 750 508</w:t>
      </w:r>
    </w:p>
    <w:p w14:paraId="2301992E" w14:textId="6717062A" w:rsidR="007F564B" w:rsidRDefault="007F564B" w:rsidP="007F564B">
      <w:pPr>
        <w:pStyle w:val="dlPhone"/>
      </w:pPr>
      <w:r>
        <w:t>Fax: + 386 1 436 25 21</w:t>
      </w:r>
    </w:p>
    <w:p w14:paraId="79546AEC" w14:textId="5A71EEC2" w:rsidR="007F564B" w:rsidRDefault="007F564B" w:rsidP="007F564B">
      <w:pPr>
        <w:pStyle w:val="dlPhone"/>
      </w:pPr>
      <w:r>
        <w:t>E-mail: lublana.amb.sekretariat@msz.gov.pl</w:t>
      </w:r>
    </w:p>
    <w:p w14:paraId="5FE175CC" w14:textId="6696A7FA" w:rsidR="007F564B" w:rsidRDefault="007F564B" w:rsidP="007F564B">
      <w:pPr>
        <w:pStyle w:val="dlPhone"/>
      </w:pPr>
      <w:r>
        <w:t>Homepage: www.gov.pl/slowenia</w:t>
      </w:r>
    </w:p>
    <w:p w14:paraId="3CB72206" w14:textId="16A5FC02" w:rsidR="007F564B" w:rsidRDefault="007F564B" w:rsidP="007F564B">
      <w:pPr>
        <w:pStyle w:val="dlPerson"/>
      </w:pPr>
    </w:p>
    <w:p w14:paraId="78C18694" w14:textId="27D2BC96" w:rsidR="007F564B" w:rsidRDefault="007F564B" w:rsidP="007F564B">
      <w:pPr>
        <w:pStyle w:val="dlPerson"/>
      </w:pPr>
      <w:r>
        <w:t>H. E. Mr Krzysztof Jan OLENDZKI</w:t>
      </w:r>
    </w:p>
    <w:p w14:paraId="5A99A14E" w14:textId="67BB4F0A" w:rsidR="007F564B" w:rsidRDefault="007F564B" w:rsidP="007F564B">
      <w:pPr>
        <w:pStyle w:val="dlPerson2"/>
      </w:pPr>
      <w:r>
        <w:t>Ambassador Extraordinary and Plenipotentiary</w:t>
      </w:r>
    </w:p>
    <w:p w14:paraId="17D42EDE" w14:textId="64DAA380" w:rsidR="007F564B" w:rsidRDefault="007F564B" w:rsidP="007F564B">
      <w:pPr>
        <w:pStyle w:val="dlPerson2Last"/>
      </w:pPr>
      <w:r>
        <w:t>28 April 2020</w:t>
      </w:r>
    </w:p>
    <w:p w14:paraId="32BF59A4" w14:textId="7284360B" w:rsidR="007F564B" w:rsidRDefault="007F564B" w:rsidP="007F564B">
      <w:pPr>
        <w:pStyle w:val="dlPerson"/>
      </w:pPr>
      <w:r>
        <w:t>Mr Łukasz Michał PAPROTNY</w:t>
      </w:r>
    </w:p>
    <w:p w14:paraId="551A4B64" w14:textId="15A5E499" w:rsidR="007F564B" w:rsidRDefault="007F564B" w:rsidP="007F564B">
      <w:pPr>
        <w:pStyle w:val="dlPerson2Last"/>
      </w:pPr>
      <w:r>
        <w:t>Counsellor</w:t>
      </w:r>
    </w:p>
    <w:p w14:paraId="183F7F7A" w14:textId="4A8EC2E4" w:rsidR="007F564B" w:rsidRDefault="007F564B" w:rsidP="007F564B">
      <w:pPr>
        <w:pStyle w:val="dlPerson"/>
      </w:pPr>
      <w:r>
        <w:t>Mr Szymon Jan BIAŁEK</w:t>
      </w:r>
    </w:p>
    <w:p w14:paraId="61D782C9" w14:textId="536FAD6B" w:rsidR="007F564B" w:rsidRDefault="007F564B" w:rsidP="007F564B">
      <w:pPr>
        <w:pStyle w:val="dlPerson2Last"/>
      </w:pPr>
      <w:r>
        <w:t>Counsellor</w:t>
      </w:r>
    </w:p>
    <w:p w14:paraId="7E5CD33C" w14:textId="4F5F047B" w:rsidR="007F564B" w:rsidRDefault="007F564B" w:rsidP="007F564B">
      <w:pPr>
        <w:pStyle w:val="dlPerson"/>
      </w:pPr>
      <w:r>
        <w:t>Ms Dominika Anna ZALEWSKA-MAŁEK</w:t>
      </w:r>
    </w:p>
    <w:p w14:paraId="0B3BB09D" w14:textId="6AAA420E" w:rsidR="007F564B" w:rsidRDefault="007F564B" w:rsidP="007F564B">
      <w:pPr>
        <w:pStyle w:val="dlPerson2Last"/>
      </w:pPr>
      <w:r>
        <w:t>First Secretary</w:t>
      </w:r>
    </w:p>
    <w:p w14:paraId="20B4F3D2" w14:textId="0C8E495E" w:rsidR="007F564B" w:rsidRDefault="007F564B" w:rsidP="007F564B">
      <w:pPr>
        <w:pStyle w:val="dlPerson"/>
      </w:pPr>
      <w:r>
        <w:t>Colonel Krzysztof Marek MAKAREWICZ</w:t>
      </w:r>
    </w:p>
    <w:p w14:paraId="49A15165" w14:textId="5675273C" w:rsidR="007F564B" w:rsidRDefault="007F564B" w:rsidP="007F564B">
      <w:pPr>
        <w:pStyle w:val="dlPerson2"/>
      </w:pPr>
      <w:r>
        <w:t>Defence, Military, Air Attaché</w:t>
      </w:r>
    </w:p>
    <w:p w14:paraId="676F0BA0" w14:textId="517A7434" w:rsidR="007F564B" w:rsidRDefault="007F564B" w:rsidP="007F564B">
      <w:pPr>
        <w:pStyle w:val="dlPerson2Last"/>
      </w:pPr>
      <w:r>
        <w:t>with residence in Vienna</w:t>
      </w:r>
    </w:p>
    <w:p w14:paraId="61C8DD7C" w14:textId="41F1ED44" w:rsidR="007F564B" w:rsidRDefault="007F564B" w:rsidP="007F564B">
      <w:pPr>
        <w:pStyle w:val="MisijeNaslov"/>
      </w:pPr>
      <w:r>
        <w:br w:type="column"/>
      </w:r>
      <w:bookmarkStart w:id="110" w:name="_Toc161744143"/>
      <w:r>
        <w:lastRenderedPageBreak/>
        <w:t>Portugal</w:t>
      </w:r>
      <w:bookmarkEnd w:id="110"/>
    </w:p>
    <w:p w14:paraId="79282317" w14:textId="5865CDD5" w:rsidR="007F564B" w:rsidRDefault="007F564B" w:rsidP="007F564B">
      <w:pPr>
        <w:pStyle w:val="dlCaption"/>
      </w:pPr>
      <w:r>
        <w:t>EMBASSY OF THE PORTUGUESE REPUBLIC</w:t>
      </w:r>
    </w:p>
    <w:p w14:paraId="54963A05" w14:textId="14413D5B" w:rsidR="007F564B" w:rsidRDefault="007F564B" w:rsidP="007F564B">
      <w:pPr>
        <w:pStyle w:val="dlAddress"/>
      </w:pPr>
      <w:r>
        <w:t>AT-1010 VIENNA, Opernring 3/1</w:t>
      </w:r>
    </w:p>
    <w:p w14:paraId="25DB8B9A" w14:textId="3783F2FD" w:rsidR="007F564B" w:rsidRDefault="007F564B" w:rsidP="007F564B">
      <w:pPr>
        <w:pStyle w:val="dlOfficeHours"/>
      </w:pPr>
      <w:r>
        <w:t>Office hours: Monday – Friday 9.00 – 13.00 and 14.30 – 17.30</w:t>
      </w:r>
    </w:p>
    <w:p w14:paraId="5C0DA2CF" w14:textId="7DCAC476" w:rsidR="007F564B" w:rsidRDefault="007F564B" w:rsidP="007F564B">
      <w:pPr>
        <w:pStyle w:val="dlPhone"/>
      </w:pPr>
      <w:r>
        <w:t>Tel: + 43 1 586 75 36 0</w:t>
      </w:r>
    </w:p>
    <w:p w14:paraId="66DFDFEC" w14:textId="1A169A10" w:rsidR="007F564B" w:rsidRDefault="007F564B" w:rsidP="007F564B">
      <w:pPr>
        <w:pStyle w:val="dlPhone"/>
      </w:pPr>
      <w:r>
        <w:t>Fax: + 43 1 586 75 36 99</w:t>
      </w:r>
    </w:p>
    <w:p w14:paraId="70210D9C" w14:textId="24B86130" w:rsidR="007F564B" w:rsidRDefault="007F564B" w:rsidP="007F564B">
      <w:pPr>
        <w:pStyle w:val="dlPhone"/>
      </w:pPr>
      <w:r>
        <w:t>E-mail: viena@mne.pt</w:t>
      </w:r>
    </w:p>
    <w:p w14:paraId="50753804" w14:textId="42E8D645" w:rsidR="007F564B" w:rsidRDefault="007F564B" w:rsidP="007F564B">
      <w:pPr>
        <w:pStyle w:val="dlUradCaption"/>
      </w:pPr>
      <w:r>
        <w:t>Consular Section</w:t>
      </w:r>
    </w:p>
    <w:p w14:paraId="7970ED07" w14:textId="1466306B" w:rsidR="007F564B" w:rsidRDefault="007F564B" w:rsidP="007F564B">
      <w:pPr>
        <w:pStyle w:val="dlPhone"/>
      </w:pPr>
      <w:r>
        <w:t>AT–1010 VIENNA, Opernring 1/R/1</w:t>
      </w:r>
    </w:p>
    <w:p w14:paraId="2F5C26F4" w14:textId="6803A654" w:rsidR="007F564B" w:rsidRDefault="007F564B" w:rsidP="007F564B">
      <w:pPr>
        <w:pStyle w:val="dlPhone"/>
      </w:pPr>
      <w:r>
        <w:t>Office hours: Monday – Thursday 9.00 – 13.00 and 14.30 – 17.30, Friday 9.30 – 13.00</w:t>
      </w:r>
    </w:p>
    <w:p w14:paraId="6F10E2EB" w14:textId="16728321" w:rsidR="007F564B" w:rsidRDefault="007F564B" w:rsidP="007F564B">
      <w:pPr>
        <w:pStyle w:val="dlPhone"/>
      </w:pPr>
      <w:r>
        <w:t>Tel: + 43 1 585 37 20</w:t>
      </w:r>
    </w:p>
    <w:p w14:paraId="421D3AD1" w14:textId="2C831C35" w:rsidR="007F564B" w:rsidRDefault="007F564B" w:rsidP="007F564B">
      <w:pPr>
        <w:pStyle w:val="dlPhone"/>
      </w:pPr>
      <w:r>
        <w:t>Emergency number: + 351 961 706 472, + 351 217 929 714</w:t>
      </w:r>
    </w:p>
    <w:p w14:paraId="3CDDF200" w14:textId="4F5F79AE" w:rsidR="007F564B" w:rsidRDefault="007F564B" w:rsidP="007F564B">
      <w:pPr>
        <w:pStyle w:val="dlPhone"/>
      </w:pPr>
      <w:r>
        <w:t>Fax: + 43 1 586 75 36 99</w:t>
      </w:r>
    </w:p>
    <w:p w14:paraId="1CCBE486" w14:textId="07DAEC0B" w:rsidR="007F564B" w:rsidRDefault="007F564B" w:rsidP="007F564B">
      <w:pPr>
        <w:pStyle w:val="dlPhone"/>
      </w:pPr>
      <w:r>
        <w:t>E-mail: sconsular.viena@mne.pt</w:t>
      </w:r>
    </w:p>
    <w:p w14:paraId="749E1791" w14:textId="6106BC78" w:rsidR="007F564B" w:rsidRDefault="007F564B" w:rsidP="007F564B">
      <w:pPr>
        <w:pStyle w:val="dlPerson"/>
      </w:pPr>
    </w:p>
    <w:p w14:paraId="5A7938BC" w14:textId="7E59040A" w:rsidR="007F564B" w:rsidRDefault="007F564B" w:rsidP="007F564B">
      <w:pPr>
        <w:pStyle w:val="dlPerson"/>
      </w:pPr>
      <w:r>
        <w:t>H. E. Mr Miguel Maria SIMÕES COELHO DE ALMEIDA E SOUSA</w:t>
      </w:r>
    </w:p>
    <w:p w14:paraId="37FD00A6" w14:textId="19C864CB" w:rsidR="007F564B" w:rsidRDefault="007F564B" w:rsidP="007F564B">
      <w:pPr>
        <w:pStyle w:val="dlPerson2"/>
      </w:pPr>
      <w:r>
        <w:t>Ambassador Extraordinary and Plenipotentiary</w:t>
      </w:r>
    </w:p>
    <w:p w14:paraId="37CF83DB" w14:textId="18E6A61A" w:rsidR="007F564B" w:rsidRDefault="007F564B" w:rsidP="007F564B">
      <w:pPr>
        <w:pStyle w:val="dlPerson2Last"/>
      </w:pPr>
      <w:r>
        <w:t>16 December 2022</w:t>
      </w:r>
    </w:p>
    <w:p w14:paraId="637F008B" w14:textId="2D827ED5" w:rsidR="007F564B" w:rsidRDefault="007F564B" w:rsidP="007F564B">
      <w:pPr>
        <w:pStyle w:val="dlPerson"/>
      </w:pPr>
      <w:r>
        <w:t>Ms Ana BRANCO RODRIGUES LEITĀO</w:t>
      </w:r>
    </w:p>
    <w:p w14:paraId="0248721F" w14:textId="01733B78" w:rsidR="007F564B" w:rsidRDefault="007F564B" w:rsidP="007F564B">
      <w:pPr>
        <w:pStyle w:val="dlPerson2Last"/>
      </w:pPr>
      <w:r>
        <w:t>Minister Counsellor</w:t>
      </w:r>
    </w:p>
    <w:p w14:paraId="3CBD24AA" w14:textId="4269CE2D" w:rsidR="007F564B" w:rsidRDefault="007F564B" w:rsidP="007F564B">
      <w:pPr>
        <w:pStyle w:val="dlPerson"/>
      </w:pPr>
      <w:r>
        <w:t>Ms Ana Mafalda DE OLIVEIRA DIAS</w:t>
      </w:r>
    </w:p>
    <w:p w14:paraId="70176D36" w14:textId="2CE24D6F" w:rsidR="007F564B" w:rsidRDefault="007F564B" w:rsidP="007F564B">
      <w:pPr>
        <w:pStyle w:val="dlPerson2Last"/>
      </w:pPr>
      <w:r>
        <w:t>Counsellor (Consular Section)</w:t>
      </w:r>
    </w:p>
    <w:p w14:paraId="00C1606A" w14:textId="1C269D1F" w:rsidR="007F564B" w:rsidRDefault="007F564B" w:rsidP="007F564B">
      <w:pPr>
        <w:pStyle w:val="MisijeNaslov"/>
      </w:pPr>
      <w:r>
        <w:br w:type="column"/>
      </w:r>
      <w:bookmarkStart w:id="111" w:name="_Toc161744144"/>
      <w:r>
        <w:lastRenderedPageBreak/>
        <w:t>Qatar</w:t>
      </w:r>
      <w:bookmarkEnd w:id="111"/>
    </w:p>
    <w:p w14:paraId="10666D5B" w14:textId="4BCC14A5" w:rsidR="007F564B" w:rsidRDefault="007F564B" w:rsidP="007F564B">
      <w:pPr>
        <w:pStyle w:val="dlCaption"/>
      </w:pPr>
      <w:r>
        <w:t>EMBASSY OF THE STATE OF QATAR</w:t>
      </w:r>
    </w:p>
    <w:p w14:paraId="6F40DE72" w14:textId="201262E7" w:rsidR="007F564B" w:rsidRDefault="007F564B" w:rsidP="007F564B">
      <w:pPr>
        <w:pStyle w:val="dlAddress"/>
      </w:pPr>
      <w:r>
        <w:t>AT-1010 VIENNA, Schottenring 10, top 7 a,b,c</w:t>
      </w:r>
    </w:p>
    <w:p w14:paraId="7C68F4D5" w14:textId="25CBA49E" w:rsidR="007F564B" w:rsidRDefault="007F564B" w:rsidP="007F564B">
      <w:pPr>
        <w:pStyle w:val="dlOfficeHours"/>
      </w:pPr>
      <w:r>
        <w:t>Office hours: Monday – Friday 9.00 – 16.00</w:t>
      </w:r>
    </w:p>
    <w:p w14:paraId="10771399" w14:textId="24D23EAA" w:rsidR="007F564B" w:rsidRDefault="007F564B" w:rsidP="007F564B">
      <w:pPr>
        <w:pStyle w:val="dlPhone"/>
      </w:pPr>
      <w:r>
        <w:t>Tel: + 43 1 310 49 50</w:t>
      </w:r>
    </w:p>
    <w:p w14:paraId="30BAC3B8" w14:textId="522FDC90" w:rsidR="007F564B" w:rsidRDefault="007F564B" w:rsidP="007F564B">
      <w:pPr>
        <w:pStyle w:val="dlPhone"/>
      </w:pPr>
      <w:r>
        <w:t>Fax: + 43 1 319 08 97</w:t>
      </w:r>
    </w:p>
    <w:p w14:paraId="112D51FD" w14:textId="42E81C01" w:rsidR="007F564B" w:rsidRDefault="007F564B" w:rsidP="007F564B">
      <w:pPr>
        <w:pStyle w:val="dlPhone"/>
      </w:pPr>
      <w:r>
        <w:t>E-mail: katar.botschaft@mofa.gov.qa</w:t>
      </w:r>
    </w:p>
    <w:p w14:paraId="5D8719C5" w14:textId="3A88FC61" w:rsidR="007F564B" w:rsidRDefault="007F564B" w:rsidP="007F564B">
      <w:pPr>
        <w:pStyle w:val="dlPhone"/>
      </w:pPr>
      <w:r>
        <w:t>Homepage: https://vienna.embassy.qa/</w:t>
      </w:r>
    </w:p>
    <w:p w14:paraId="3446F200" w14:textId="4794529A" w:rsidR="007F564B" w:rsidRDefault="007F564B" w:rsidP="007F564B">
      <w:pPr>
        <w:pStyle w:val="dlUradCaption"/>
      </w:pPr>
      <w:r>
        <w:t>Consular Section</w:t>
      </w:r>
    </w:p>
    <w:p w14:paraId="2031BB02" w14:textId="575D775C" w:rsidR="007F564B" w:rsidRDefault="007F564B" w:rsidP="007F564B">
      <w:pPr>
        <w:pStyle w:val="dlPhone"/>
      </w:pPr>
      <w:r>
        <w:t>Office hours: Monday – Friday 10.00 – 13.00</w:t>
      </w:r>
    </w:p>
    <w:p w14:paraId="37B8DA71" w14:textId="5F70B32F" w:rsidR="007F564B" w:rsidRDefault="007F564B" w:rsidP="007F564B">
      <w:pPr>
        <w:pStyle w:val="dlPhone"/>
      </w:pPr>
      <w:r>
        <w:t>Tel: + 43 1 310 49 50 407</w:t>
      </w:r>
    </w:p>
    <w:p w14:paraId="019708D7" w14:textId="641B3EA9" w:rsidR="007F564B" w:rsidRDefault="007F564B" w:rsidP="007F564B">
      <w:pPr>
        <w:pStyle w:val="dlPhone"/>
      </w:pPr>
      <w:r>
        <w:t>E-mail: vienna@mofa.gov.qa</w:t>
      </w:r>
    </w:p>
    <w:p w14:paraId="043FB5C9" w14:textId="2DFE8EAA" w:rsidR="007F564B" w:rsidRDefault="007F564B" w:rsidP="007F564B">
      <w:pPr>
        <w:pStyle w:val="dlPerson"/>
      </w:pPr>
    </w:p>
    <w:p w14:paraId="19B3E122" w14:textId="23635B35" w:rsidR="007F564B" w:rsidRDefault="007F564B" w:rsidP="007F564B">
      <w:pPr>
        <w:pStyle w:val="dlPerson"/>
      </w:pPr>
      <w:r>
        <w:t>H. E. Mr Jassim Yaaqob Y A AL HAMADI</w:t>
      </w:r>
    </w:p>
    <w:p w14:paraId="35AECFE7" w14:textId="4B44D4DF" w:rsidR="007F564B" w:rsidRDefault="007F564B" w:rsidP="007F564B">
      <w:pPr>
        <w:pStyle w:val="dlPerson2"/>
      </w:pPr>
      <w:r>
        <w:t>Ambassador Extraordinary and Plenipotentiary</w:t>
      </w:r>
    </w:p>
    <w:p w14:paraId="2AA75212" w14:textId="735DDE15" w:rsidR="007F564B" w:rsidRDefault="007F564B" w:rsidP="007F564B">
      <w:pPr>
        <w:pStyle w:val="dlPerson2Last"/>
      </w:pPr>
      <w:r>
        <w:t>13 March 2024</w:t>
      </w:r>
    </w:p>
    <w:p w14:paraId="731DCED3" w14:textId="5AAB4405" w:rsidR="007F564B" w:rsidRDefault="007F564B" w:rsidP="007F564B">
      <w:pPr>
        <w:pStyle w:val="dlPerson"/>
      </w:pPr>
      <w:r>
        <w:t>Mr Jamal A. Rahman M.S. AL-JABER</w:t>
      </w:r>
    </w:p>
    <w:p w14:paraId="775D6A20" w14:textId="4F9B3161" w:rsidR="007F564B" w:rsidRDefault="007F564B" w:rsidP="007F564B">
      <w:pPr>
        <w:pStyle w:val="dlPerson2Last"/>
      </w:pPr>
      <w:r>
        <w:t>Minister Plenipotentiary</w:t>
      </w:r>
    </w:p>
    <w:p w14:paraId="0FC22B36" w14:textId="57D0C3A5" w:rsidR="007F564B" w:rsidRDefault="007F564B" w:rsidP="007F564B">
      <w:pPr>
        <w:pStyle w:val="dlPerson"/>
      </w:pPr>
      <w:r>
        <w:t>Ms Aisha Ahmed A.A. AL-MOHANNADI</w:t>
      </w:r>
    </w:p>
    <w:p w14:paraId="7EEE8082" w14:textId="29307923" w:rsidR="007F564B" w:rsidRDefault="007F564B" w:rsidP="007F564B">
      <w:pPr>
        <w:pStyle w:val="dlPerson2Last"/>
      </w:pPr>
      <w:r>
        <w:t>Second Secretary</w:t>
      </w:r>
    </w:p>
    <w:p w14:paraId="43A3F6A0" w14:textId="45048787" w:rsidR="007F564B" w:rsidRDefault="007F564B" w:rsidP="007F564B">
      <w:pPr>
        <w:pStyle w:val="MisijeNaslov"/>
      </w:pPr>
      <w:r>
        <w:br w:type="column"/>
      </w:r>
      <w:bookmarkStart w:id="112" w:name="_Toc161744145"/>
      <w:r>
        <w:lastRenderedPageBreak/>
        <w:t>Romania</w:t>
      </w:r>
      <w:bookmarkEnd w:id="112"/>
    </w:p>
    <w:p w14:paraId="59D0111F" w14:textId="1281630A" w:rsidR="007F564B" w:rsidRDefault="007F564B" w:rsidP="007F564B">
      <w:pPr>
        <w:pStyle w:val="dlCaption"/>
      </w:pPr>
      <w:r>
        <w:t>EMBASSY OF ROMANIA</w:t>
      </w:r>
    </w:p>
    <w:p w14:paraId="08C11F8C" w14:textId="22F1CD56" w:rsidR="007F564B" w:rsidRDefault="007F564B" w:rsidP="007F564B">
      <w:pPr>
        <w:pStyle w:val="dlAddress"/>
      </w:pPr>
      <w:r>
        <w:t>SI-1107 LJUBLJANA, Smrekarjeva ulica 33a</w:t>
      </w:r>
    </w:p>
    <w:p w14:paraId="315F2825" w14:textId="223E34E0" w:rsidR="007F564B" w:rsidRDefault="007F564B" w:rsidP="007F564B">
      <w:pPr>
        <w:pStyle w:val="dlOfficeHours"/>
      </w:pPr>
      <w:r>
        <w:t>Office hours: Monday – Friday 9.00 – 17.00</w:t>
      </w:r>
    </w:p>
    <w:p w14:paraId="477F2AE0" w14:textId="39A5D12C" w:rsidR="007F564B" w:rsidRDefault="007F564B" w:rsidP="007F564B">
      <w:pPr>
        <w:pStyle w:val="dlPhone"/>
      </w:pPr>
      <w:r>
        <w:t>Tel: + 386 1 505 73 35</w:t>
      </w:r>
    </w:p>
    <w:p w14:paraId="29565B14" w14:textId="2D8E663A" w:rsidR="007F564B" w:rsidRDefault="007F564B" w:rsidP="007F564B">
      <w:pPr>
        <w:pStyle w:val="dlPhone"/>
      </w:pPr>
      <w:r>
        <w:t>Emergency number: + 386 40 980 068</w:t>
      </w:r>
    </w:p>
    <w:p w14:paraId="4AF497B6" w14:textId="0986B6CE" w:rsidR="007F564B" w:rsidRDefault="007F564B" w:rsidP="007F564B">
      <w:pPr>
        <w:pStyle w:val="dlPhone"/>
      </w:pPr>
      <w:r>
        <w:t>Fax: + 386 1 505 54 32</w:t>
      </w:r>
    </w:p>
    <w:p w14:paraId="101FB5F9" w14:textId="628D07CD" w:rsidR="007F564B" w:rsidRDefault="007F564B" w:rsidP="007F564B">
      <w:pPr>
        <w:pStyle w:val="dlPhone"/>
      </w:pPr>
      <w:r>
        <w:t>E-mail: ljubljana@mae.ro</w:t>
      </w:r>
    </w:p>
    <w:p w14:paraId="57713836" w14:textId="22C7513C" w:rsidR="007F564B" w:rsidRDefault="007F564B" w:rsidP="007F564B">
      <w:pPr>
        <w:pStyle w:val="dlPhone"/>
      </w:pPr>
      <w:r>
        <w:t>Homepage: https://ljubljana.mae.ro/</w:t>
      </w:r>
    </w:p>
    <w:p w14:paraId="53843F64" w14:textId="53703576" w:rsidR="007F564B" w:rsidRDefault="007F564B" w:rsidP="007F564B">
      <w:pPr>
        <w:pStyle w:val="dlPerson"/>
      </w:pPr>
    </w:p>
    <w:p w14:paraId="12BFD267" w14:textId="3955A52D" w:rsidR="007F564B" w:rsidRDefault="007F564B" w:rsidP="007F564B">
      <w:pPr>
        <w:pStyle w:val="dlPerson"/>
      </w:pPr>
      <w:r>
        <w:t>H. E. Mr Mihai-Alexandru GRĂDINAR</w:t>
      </w:r>
    </w:p>
    <w:p w14:paraId="25AE84FE" w14:textId="7FCE7109" w:rsidR="007F564B" w:rsidRDefault="007F564B" w:rsidP="007F564B">
      <w:pPr>
        <w:pStyle w:val="dlPerson2"/>
      </w:pPr>
      <w:r>
        <w:t>Ambassador Extraordinary and Plenipotentiary</w:t>
      </w:r>
    </w:p>
    <w:p w14:paraId="2DD371CA" w14:textId="446E93D6" w:rsidR="007F564B" w:rsidRDefault="007F564B" w:rsidP="007F564B">
      <w:pPr>
        <w:pStyle w:val="dlPerson2Last"/>
      </w:pPr>
      <w:r>
        <w:t>22 November 2022</w:t>
      </w:r>
    </w:p>
    <w:p w14:paraId="612A53EE" w14:textId="2A493597" w:rsidR="007F564B" w:rsidRDefault="007F564B" w:rsidP="007F564B">
      <w:pPr>
        <w:pStyle w:val="dlPerson"/>
      </w:pPr>
      <w:r>
        <w:t>Ms Silvana BOLOCAN</w:t>
      </w:r>
    </w:p>
    <w:p w14:paraId="55999DDF" w14:textId="12952A8D" w:rsidR="007F564B" w:rsidRDefault="007F564B" w:rsidP="007F564B">
      <w:pPr>
        <w:pStyle w:val="dlPerson2Last"/>
      </w:pPr>
      <w:r>
        <w:t>Counsellor</w:t>
      </w:r>
    </w:p>
    <w:p w14:paraId="7F8E1B0A" w14:textId="667D63A1" w:rsidR="007F564B" w:rsidRDefault="007F564B" w:rsidP="007F564B">
      <w:pPr>
        <w:pStyle w:val="dlPerson"/>
      </w:pPr>
      <w:r>
        <w:t>Ms Andreea-Roxana GRĂDINAR</w:t>
      </w:r>
    </w:p>
    <w:p w14:paraId="7363F898" w14:textId="0D887AB9" w:rsidR="007F564B" w:rsidRDefault="007F564B" w:rsidP="007F564B">
      <w:pPr>
        <w:pStyle w:val="dlPerson2Last"/>
      </w:pPr>
      <w:r>
        <w:t>Minister Counsellor</w:t>
      </w:r>
    </w:p>
    <w:p w14:paraId="47D8C4D4" w14:textId="445BA49E" w:rsidR="007F564B" w:rsidRDefault="007F564B" w:rsidP="007F564B">
      <w:pPr>
        <w:pStyle w:val="dlPerson"/>
      </w:pPr>
      <w:r>
        <w:t>Mr Marius-Cristian CRISTEA</w:t>
      </w:r>
    </w:p>
    <w:p w14:paraId="0AC7188B" w14:textId="6706E920" w:rsidR="007F564B" w:rsidRDefault="007F564B" w:rsidP="007F564B">
      <w:pPr>
        <w:pStyle w:val="dlPerson2Last"/>
      </w:pPr>
      <w:r>
        <w:t>Minister Counsellor (Economic Affairs)</w:t>
      </w:r>
    </w:p>
    <w:p w14:paraId="0F2A5D59" w14:textId="57C9761B" w:rsidR="007F564B" w:rsidRDefault="007F564B" w:rsidP="007F564B">
      <w:pPr>
        <w:pStyle w:val="dlPerson"/>
      </w:pPr>
      <w:r>
        <w:t>Mr Alin IVANOV</w:t>
      </w:r>
    </w:p>
    <w:p w14:paraId="66C4C8D1" w14:textId="690B9273" w:rsidR="007F564B" w:rsidRDefault="007F564B" w:rsidP="007F564B">
      <w:pPr>
        <w:pStyle w:val="dlPerson2Last"/>
      </w:pPr>
      <w:r>
        <w:t>Counsellor (Consular Affairs)</w:t>
      </w:r>
    </w:p>
    <w:p w14:paraId="7BFE3C89" w14:textId="261CCE08" w:rsidR="007F564B" w:rsidRDefault="007F564B" w:rsidP="007F564B">
      <w:pPr>
        <w:pStyle w:val="dlPerson"/>
      </w:pPr>
      <w:r>
        <w:t>Colonel Petre Georgian NEDELCU</w:t>
      </w:r>
    </w:p>
    <w:p w14:paraId="3A18CC1E" w14:textId="5A300B90" w:rsidR="007F564B" w:rsidRDefault="007F564B" w:rsidP="007F564B">
      <w:pPr>
        <w:pStyle w:val="dlPerson2"/>
      </w:pPr>
      <w:r>
        <w:t>Defence Attaché</w:t>
      </w:r>
    </w:p>
    <w:p w14:paraId="00386F07" w14:textId="53B9A122" w:rsidR="007F564B" w:rsidRDefault="007F564B" w:rsidP="007F564B">
      <w:pPr>
        <w:pStyle w:val="dlPerson2Last"/>
      </w:pPr>
      <w:r>
        <w:t>with residence in Vienna</w:t>
      </w:r>
    </w:p>
    <w:p w14:paraId="136777CF" w14:textId="38813751" w:rsidR="007F564B" w:rsidRDefault="007F564B" w:rsidP="007F564B">
      <w:pPr>
        <w:pStyle w:val="MisijeNaslov"/>
      </w:pPr>
      <w:r>
        <w:br w:type="column"/>
      </w:r>
      <w:bookmarkStart w:id="113" w:name="_Toc161744146"/>
      <w:r>
        <w:lastRenderedPageBreak/>
        <w:t>Russian Federation</w:t>
      </w:r>
      <w:bookmarkEnd w:id="113"/>
    </w:p>
    <w:p w14:paraId="5033E17C" w14:textId="7867FA4A" w:rsidR="007F564B" w:rsidRDefault="007F564B" w:rsidP="007F564B">
      <w:pPr>
        <w:pStyle w:val="dlCaption"/>
      </w:pPr>
      <w:r>
        <w:t>EMBASSY OF THE RUSSIAN FEDERATION</w:t>
      </w:r>
    </w:p>
    <w:p w14:paraId="47F9DFF2" w14:textId="72276C74" w:rsidR="007F564B" w:rsidRDefault="007F564B" w:rsidP="007F564B">
      <w:pPr>
        <w:pStyle w:val="dlAddress"/>
      </w:pPr>
      <w:r>
        <w:t>SI-1000 LJUBLJANA, Windischerjeva ulica 3</w:t>
      </w:r>
    </w:p>
    <w:p w14:paraId="4FF291FE" w14:textId="77777777" w:rsidR="007F564B" w:rsidRDefault="007F564B" w:rsidP="007F564B">
      <w:pPr>
        <w:pStyle w:val="dlOfficeHours"/>
      </w:pPr>
      <w:r>
        <w:t>Office hours: Monday – Thursday 8.45 – 13.00 and 14.00 – 18.00</w:t>
      </w:r>
    </w:p>
    <w:p w14:paraId="6D78A024" w14:textId="200491F5" w:rsidR="007F564B" w:rsidRDefault="007F564B" w:rsidP="007F564B">
      <w:pPr>
        <w:pStyle w:val="dlOfficeHours"/>
      </w:pPr>
      <w:r>
        <w:t>Friday 8.45 – 13.00 and 14.00 – 16.45</w:t>
      </w:r>
    </w:p>
    <w:p w14:paraId="6A602078" w14:textId="1C0ED0B9" w:rsidR="007F564B" w:rsidRDefault="007F564B" w:rsidP="007F564B">
      <w:pPr>
        <w:pStyle w:val="dlPhone"/>
      </w:pPr>
      <w:r>
        <w:t>Tel: + 386 1 425 68 75, + 386 1 425 68 80</w:t>
      </w:r>
    </w:p>
    <w:p w14:paraId="7F69F75C" w14:textId="3F602891" w:rsidR="007F564B" w:rsidRDefault="007F564B" w:rsidP="007F564B">
      <w:pPr>
        <w:pStyle w:val="dlPhone"/>
      </w:pPr>
      <w:r>
        <w:t>Fax: + 386 1 425 68 78</w:t>
      </w:r>
    </w:p>
    <w:p w14:paraId="67012907" w14:textId="781EC943" w:rsidR="007F564B" w:rsidRDefault="007F564B" w:rsidP="007F564B">
      <w:pPr>
        <w:pStyle w:val="dlPhone"/>
      </w:pPr>
      <w:r>
        <w:t>E-mail: ambrus.slo@siol.net</w:t>
      </w:r>
    </w:p>
    <w:p w14:paraId="501C141D" w14:textId="33073ACF" w:rsidR="007F564B" w:rsidRDefault="007F564B" w:rsidP="007F564B">
      <w:pPr>
        <w:pStyle w:val="dlPhone"/>
      </w:pPr>
      <w:r>
        <w:t>Homepage: www.veleposlanistvorusije.mid.ru</w:t>
      </w:r>
    </w:p>
    <w:p w14:paraId="3767E405" w14:textId="555A90EE" w:rsidR="007F564B" w:rsidRDefault="007F564B" w:rsidP="007F564B">
      <w:pPr>
        <w:pStyle w:val="dlUradCaption"/>
      </w:pPr>
      <w:r>
        <w:t>Military, Air and Naval Attaché´s Office</w:t>
      </w:r>
    </w:p>
    <w:p w14:paraId="0E76CB63" w14:textId="385FDCD9" w:rsidR="007F564B" w:rsidRDefault="007F564B" w:rsidP="007F564B">
      <w:pPr>
        <w:pStyle w:val="dlPhone"/>
      </w:pPr>
      <w:r>
        <w:t>E-mail: vatrf@mail.ru</w:t>
      </w:r>
    </w:p>
    <w:p w14:paraId="50A83205" w14:textId="078B5079" w:rsidR="007F564B" w:rsidRDefault="007F564B" w:rsidP="007F564B">
      <w:pPr>
        <w:pStyle w:val="dlUradCaption"/>
      </w:pPr>
      <w:r>
        <w:t>Consular Section</w:t>
      </w:r>
    </w:p>
    <w:p w14:paraId="069AD7F3" w14:textId="7C4B38F1" w:rsidR="007F564B" w:rsidRDefault="007F564B" w:rsidP="007F564B">
      <w:pPr>
        <w:pStyle w:val="dlPhone"/>
      </w:pPr>
      <w:r>
        <w:t>SI–1000 LJUBLJANA, Povšetova ulica 40</w:t>
      </w:r>
    </w:p>
    <w:p w14:paraId="6CD4742D" w14:textId="5174C6E3" w:rsidR="007F564B" w:rsidRDefault="007F564B" w:rsidP="007F564B">
      <w:pPr>
        <w:pStyle w:val="dlPhone"/>
      </w:pPr>
      <w:r>
        <w:t>Office hours: Monday – Friday 8.30 – 12.30 and 14.15 – 18.00</w:t>
      </w:r>
    </w:p>
    <w:p w14:paraId="07FEDCCB" w14:textId="017D7186" w:rsidR="007F564B" w:rsidRDefault="007F564B" w:rsidP="007F564B">
      <w:pPr>
        <w:pStyle w:val="dlPhone"/>
      </w:pPr>
      <w:r>
        <w:t>Tel: + 386 1 432 90 31, + 386 1 425 41 42</w:t>
      </w:r>
    </w:p>
    <w:p w14:paraId="4478C6C5" w14:textId="3F61E21F" w:rsidR="007F564B" w:rsidRDefault="007F564B" w:rsidP="007F564B">
      <w:pPr>
        <w:pStyle w:val="dlPhone"/>
      </w:pPr>
      <w:r>
        <w:t>Emergency number: + 386 31 72 66 04</w:t>
      </w:r>
    </w:p>
    <w:p w14:paraId="292C88FE" w14:textId="71C1D564" w:rsidR="007F564B" w:rsidRDefault="007F564B" w:rsidP="007F564B">
      <w:pPr>
        <w:pStyle w:val="dlPhone"/>
      </w:pPr>
      <w:r>
        <w:t>Fax: + 386 1 425 41 41</w:t>
      </w:r>
    </w:p>
    <w:p w14:paraId="3424543E" w14:textId="716E1499" w:rsidR="007F564B" w:rsidRDefault="007F564B" w:rsidP="007F564B">
      <w:pPr>
        <w:pStyle w:val="dlPhone"/>
      </w:pPr>
      <w:r>
        <w:t>E-mail: rusconsulslovenia@mid.ru</w:t>
      </w:r>
    </w:p>
    <w:p w14:paraId="27192593" w14:textId="4F72869C" w:rsidR="007F564B" w:rsidRDefault="007F564B" w:rsidP="007F564B">
      <w:pPr>
        <w:pStyle w:val="dlPerson"/>
      </w:pPr>
    </w:p>
    <w:p w14:paraId="77A2ECDB" w14:textId="3C778199" w:rsidR="007F564B" w:rsidRDefault="007F564B" w:rsidP="007F564B">
      <w:pPr>
        <w:pStyle w:val="dlPerson"/>
      </w:pPr>
      <w:r>
        <w:t>H. E. Mr Timur EYVAZOV</w:t>
      </w:r>
    </w:p>
    <w:p w14:paraId="4FB3A53F" w14:textId="21CEF613" w:rsidR="007F564B" w:rsidRDefault="007F564B" w:rsidP="007F564B">
      <w:pPr>
        <w:pStyle w:val="dlPerson2"/>
      </w:pPr>
      <w:r>
        <w:t>Ambassador Extraordinary and Plenipotentiary</w:t>
      </w:r>
    </w:p>
    <w:p w14:paraId="1BC2EFA0" w14:textId="78BD28B8" w:rsidR="007F564B" w:rsidRDefault="007F564B" w:rsidP="007F564B">
      <w:pPr>
        <w:pStyle w:val="dlPerson2Last"/>
      </w:pPr>
      <w:r>
        <w:t>20 January 2020</w:t>
      </w:r>
    </w:p>
    <w:p w14:paraId="0BD02337" w14:textId="1A48FE04" w:rsidR="007F564B" w:rsidRDefault="007F564B" w:rsidP="007F564B">
      <w:pPr>
        <w:pStyle w:val="dlPerson"/>
      </w:pPr>
      <w:r>
        <w:t>Mr Alexey POGONIN</w:t>
      </w:r>
    </w:p>
    <w:p w14:paraId="7D45AC07" w14:textId="0469CE52" w:rsidR="007F564B" w:rsidRDefault="007F564B" w:rsidP="007F564B">
      <w:pPr>
        <w:pStyle w:val="dlPerson2Last"/>
      </w:pPr>
      <w:r>
        <w:t>Minister Counsellor</w:t>
      </w:r>
    </w:p>
    <w:p w14:paraId="6A1CD3A3" w14:textId="6422736B" w:rsidR="007F564B" w:rsidRDefault="007F564B" w:rsidP="007F564B">
      <w:pPr>
        <w:pStyle w:val="dlPerson"/>
      </w:pPr>
      <w:r>
        <w:t>Lieutenant Colonel Sergey LEMESHEV</w:t>
      </w:r>
    </w:p>
    <w:p w14:paraId="18B2B75A" w14:textId="32C456EC" w:rsidR="007F564B" w:rsidRDefault="007F564B" w:rsidP="007F564B">
      <w:pPr>
        <w:pStyle w:val="dlPerson2Last"/>
      </w:pPr>
      <w:r>
        <w:t>Deputy Military, Air and Naval Attaché</w:t>
      </w:r>
    </w:p>
    <w:p w14:paraId="31476FCE" w14:textId="1FAA83A8" w:rsidR="007F564B" w:rsidRDefault="007F564B" w:rsidP="007F564B">
      <w:pPr>
        <w:pStyle w:val="dlPerson"/>
      </w:pPr>
      <w:r>
        <w:t>Mr Vladimir NELYUBIN</w:t>
      </w:r>
    </w:p>
    <w:p w14:paraId="6B89770E" w14:textId="303DE405" w:rsidR="007F564B" w:rsidRDefault="007F564B" w:rsidP="007F564B">
      <w:pPr>
        <w:pStyle w:val="dlPerson2Last"/>
      </w:pPr>
      <w:r>
        <w:t>Counsellor</w:t>
      </w:r>
    </w:p>
    <w:p w14:paraId="51616AE2" w14:textId="6614B31D" w:rsidR="007F564B" w:rsidRDefault="007F564B" w:rsidP="007F564B">
      <w:pPr>
        <w:pStyle w:val="dlPerson"/>
      </w:pPr>
      <w:r>
        <w:t>Mr Dmitry SERGIENKO</w:t>
      </w:r>
    </w:p>
    <w:p w14:paraId="43285B18" w14:textId="7D921678" w:rsidR="007F564B" w:rsidRDefault="007F564B" w:rsidP="007F564B">
      <w:pPr>
        <w:pStyle w:val="dlPerson2Last"/>
      </w:pPr>
      <w:r>
        <w:t>First Secretary</w:t>
      </w:r>
    </w:p>
    <w:p w14:paraId="6874FAEB" w14:textId="1B592576" w:rsidR="007F564B" w:rsidRDefault="007F564B" w:rsidP="007F564B">
      <w:pPr>
        <w:pStyle w:val="MisijeNaslov"/>
      </w:pPr>
      <w:r>
        <w:br w:type="column"/>
      </w:r>
      <w:bookmarkStart w:id="114" w:name="_Toc161744147"/>
      <w:r>
        <w:lastRenderedPageBreak/>
        <w:t>Rwanda</w:t>
      </w:r>
      <w:bookmarkEnd w:id="114"/>
    </w:p>
    <w:p w14:paraId="45FEDFDB" w14:textId="357510BF" w:rsidR="007F564B" w:rsidRDefault="007F564B" w:rsidP="007F564B">
      <w:pPr>
        <w:pStyle w:val="dlCaption"/>
      </w:pPr>
      <w:r>
        <w:t>EMBASSY OF THE REPUBLIC OF RWANDA</w:t>
      </w:r>
    </w:p>
    <w:p w14:paraId="6710361E" w14:textId="780EFF83" w:rsidR="007F564B" w:rsidRDefault="007F564B" w:rsidP="007F564B">
      <w:pPr>
        <w:pStyle w:val="dlAddress"/>
      </w:pPr>
      <w:r>
        <w:t>CH-1202 GENEVA, Rue de Vermont 37/39</w:t>
      </w:r>
    </w:p>
    <w:p w14:paraId="726D4B3C" w14:textId="11D1E639" w:rsidR="007F564B" w:rsidRDefault="007F564B" w:rsidP="007F564B">
      <w:pPr>
        <w:pStyle w:val="dlOfficeHours"/>
      </w:pPr>
      <w:r>
        <w:t>Official hours: Monday – Friday 9.00 – 13.00 and 14.00 – 18.00</w:t>
      </w:r>
    </w:p>
    <w:p w14:paraId="3C79DD91" w14:textId="3054F17C" w:rsidR="007F564B" w:rsidRDefault="007F564B" w:rsidP="007F564B">
      <w:pPr>
        <w:pStyle w:val="dlPhone"/>
      </w:pPr>
      <w:r>
        <w:t>Tel: + 41 22 919 10 00</w:t>
      </w:r>
    </w:p>
    <w:p w14:paraId="45C0E8EE" w14:textId="08886CD1" w:rsidR="007F564B" w:rsidRDefault="007F564B" w:rsidP="007F564B">
      <w:pPr>
        <w:pStyle w:val="dlPhone"/>
      </w:pPr>
      <w:r>
        <w:t>Emergency number: + 41 79 903 99 01</w:t>
      </w:r>
    </w:p>
    <w:p w14:paraId="74C343F3" w14:textId="2DD41740" w:rsidR="007F564B" w:rsidRDefault="007F564B" w:rsidP="007F564B">
      <w:pPr>
        <w:pStyle w:val="dlPhone"/>
      </w:pPr>
      <w:r>
        <w:t>E-mail: ambageneve@minaffet.gov.rw</w:t>
      </w:r>
    </w:p>
    <w:p w14:paraId="3C8CD010" w14:textId="6F0DFAE4" w:rsidR="007F564B" w:rsidRDefault="007F564B" w:rsidP="007F564B">
      <w:pPr>
        <w:pStyle w:val="dlPhone"/>
      </w:pPr>
      <w:r>
        <w:t>Homepage: www.rwandainswitzerland.gov.rw</w:t>
      </w:r>
    </w:p>
    <w:p w14:paraId="065EE6C8" w14:textId="2E5C9064" w:rsidR="007F564B" w:rsidRDefault="007F564B" w:rsidP="007F564B">
      <w:pPr>
        <w:pStyle w:val="dlPerson"/>
      </w:pPr>
    </w:p>
    <w:p w14:paraId="301C055A" w14:textId="7A2FA7B8" w:rsidR="007F564B" w:rsidRDefault="007F564B" w:rsidP="007F564B">
      <w:pPr>
        <w:pStyle w:val="dlPerson"/>
      </w:pPr>
      <w:r>
        <w:t>H. E. Ms Marie Chantal RWAKAZINA</w:t>
      </w:r>
    </w:p>
    <w:p w14:paraId="1142300A" w14:textId="2F813927" w:rsidR="007F564B" w:rsidRDefault="007F564B" w:rsidP="007F564B">
      <w:pPr>
        <w:pStyle w:val="dlPerson2"/>
      </w:pPr>
      <w:r>
        <w:t>Ambassador Extraordinary and Plenipotentiary</w:t>
      </w:r>
    </w:p>
    <w:p w14:paraId="0B7A51F5" w14:textId="231CEF9B" w:rsidR="007F564B" w:rsidRDefault="007F564B" w:rsidP="007F564B">
      <w:pPr>
        <w:pStyle w:val="dlPerson2Last"/>
      </w:pPr>
      <w:r>
        <w:t>31 August 2021</w:t>
      </w:r>
    </w:p>
    <w:p w14:paraId="2820D6D1" w14:textId="46BA9E22" w:rsidR="007F564B" w:rsidRDefault="007F564B" w:rsidP="007F564B">
      <w:pPr>
        <w:pStyle w:val="MisijeNaslov"/>
      </w:pPr>
      <w:r>
        <w:br w:type="column"/>
      </w:r>
      <w:bookmarkStart w:id="115" w:name="_Toc161744148"/>
      <w:r>
        <w:lastRenderedPageBreak/>
        <w:t>San Marino</w:t>
      </w:r>
      <w:bookmarkEnd w:id="115"/>
    </w:p>
    <w:p w14:paraId="005157E5" w14:textId="7AD41701" w:rsidR="007F564B" w:rsidRDefault="007F564B" w:rsidP="007F564B">
      <w:pPr>
        <w:pStyle w:val="dlCaption"/>
      </w:pPr>
      <w:r>
        <w:t>EMBASSY OF THE REPUBLIC OF SAN MARINO</w:t>
      </w:r>
    </w:p>
    <w:p w14:paraId="35837F3E" w14:textId="6A4D5B2F" w:rsidR="007F564B" w:rsidRDefault="007F564B" w:rsidP="007F564B">
      <w:pPr>
        <w:pStyle w:val="dlAddress"/>
      </w:pPr>
      <w:r>
        <w:t>SM-47892 ACQUAVIVA, Strada Genghe di Atto 136</w:t>
      </w:r>
    </w:p>
    <w:p w14:paraId="34B00260" w14:textId="352512E3" w:rsidR="007F564B" w:rsidRDefault="007F564B" w:rsidP="007F564B">
      <w:pPr>
        <w:pStyle w:val="dlPhone"/>
      </w:pPr>
      <w:r>
        <w:t>Tel: + 378 05 49 999 771</w:t>
      </w:r>
    </w:p>
    <w:p w14:paraId="6A524DDA" w14:textId="3E00FDA1" w:rsidR="007F564B" w:rsidRDefault="007F564B" w:rsidP="007F564B">
      <w:pPr>
        <w:pStyle w:val="dlPhone"/>
      </w:pPr>
      <w:r>
        <w:t>Fax: + 378 05 49 956 119</w:t>
      </w:r>
    </w:p>
    <w:p w14:paraId="470ECD00" w14:textId="6C64D2AC" w:rsidR="007F564B" w:rsidRDefault="007F564B" w:rsidP="007F564B">
      <w:pPr>
        <w:pStyle w:val="dlPhone"/>
      </w:pPr>
      <w:r>
        <w:t>E-mail: renzo.ghiotti@sicurezzaesalutesrl.com, renzo51@gmail.com</w:t>
      </w:r>
    </w:p>
    <w:p w14:paraId="72F314CE" w14:textId="3A243C17" w:rsidR="007F564B" w:rsidRDefault="007F564B" w:rsidP="007F564B">
      <w:pPr>
        <w:pStyle w:val="dlPerson"/>
      </w:pPr>
    </w:p>
    <w:p w14:paraId="1B2203AB" w14:textId="5889792C" w:rsidR="007F564B" w:rsidRDefault="007F564B" w:rsidP="007F564B">
      <w:pPr>
        <w:pStyle w:val="dlPerson"/>
      </w:pPr>
      <w:r>
        <w:t>H. E. Mr Renzo GHIOTTI</w:t>
      </w:r>
    </w:p>
    <w:p w14:paraId="2CFA60D5" w14:textId="10FC3816" w:rsidR="007F564B" w:rsidRDefault="007F564B" w:rsidP="007F564B">
      <w:pPr>
        <w:pStyle w:val="dlPerson2"/>
      </w:pPr>
      <w:r>
        <w:t>Ambassador Extraordinary and Plenipotentiary</w:t>
      </w:r>
    </w:p>
    <w:p w14:paraId="370057B2" w14:textId="6449196B" w:rsidR="007F564B" w:rsidRDefault="007F564B" w:rsidP="007F564B">
      <w:pPr>
        <w:pStyle w:val="dlPerson2Last"/>
      </w:pPr>
      <w:r>
        <w:t>13 July 2011</w:t>
      </w:r>
    </w:p>
    <w:p w14:paraId="6360FCBA" w14:textId="0AB05662" w:rsidR="007F564B" w:rsidRDefault="007F564B" w:rsidP="007F564B">
      <w:pPr>
        <w:pStyle w:val="MisijeNaslov"/>
      </w:pPr>
      <w:r>
        <w:br w:type="column"/>
      </w:r>
      <w:bookmarkStart w:id="116" w:name="_Toc161744149"/>
      <w:r>
        <w:lastRenderedPageBreak/>
        <w:t>Saudi Arabia</w:t>
      </w:r>
      <w:bookmarkEnd w:id="116"/>
    </w:p>
    <w:p w14:paraId="29EEA247" w14:textId="7D5407F8" w:rsidR="007F564B" w:rsidRDefault="007F564B" w:rsidP="007F564B">
      <w:pPr>
        <w:pStyle w:val="dlCaption"/>
      </w:pPr>
      <w:r>
        <w:t>EMBASSY OF THE KINGDOM OF SAUDI ARABIA</w:t>
      </w:r>
    </w:p>
    <w:p w14:paraId="1BC2A99C" w14:textId="7D8EC39E" w:rsidR="007F564B" w:rsidRDefault="007F564B" w:rsidP="007F564B">
      <w:pPr>
        <w:pStyle w:val="dlAddress"/>
      </w:pPr>
      <w:r>
        <w:t>AT-1010 VIENNA, Schottenring 21</w:t>
      </w:r>
    </w:p>
    <w:p w14:paraId="68F38340" w14:textId="1B184D90" w:rsidR="007F564B" w:rsidRDefault="007F564B" w:rsidP="007F564B">
      <w:pPr>
        <w:pStyle w:val="dlOfficeHours"/>
      </w:pPr>
      <w:r>
        <w:t>Office hours: Monday – Friday 9.00 – 16.00</w:t>
      </w:r>
    </w:p>
    <w:p w14:paraId="0E6442BD" w14:textId="5DECBF4F" w:rsidR="007F564B" w:rsidRDefault="007F564B" w:rsidP="007F564B">
      <w:pPr>
        <w:pStyle w:val="dlPhone"/>
      </w:pPr>
      <w:r>
        <w:t>Tel: + 43 1 367 25 31</w:t>
      </w:r>
    </w:p>
    <w:p w14:paraId="5E742B5D" w14:textId="3C295F34" w:rsidR="007F564B" w:rsidRDefault="007F564B" w:rsidP="007F564B">
      <w:pPr>
        <w:pStyle w:val="dlPhone"/>
      </w:pPr>
      <w:r>
        <w:t>Fax: + 43 1 367 25 40</w:t>
      </w:r>
    </w:p>
    <w:p w14:paraId="1A3610A8" w14:textId="1BDD5E4F" w:rsidR="007F564B" w:rsidRDefault="007F564B" w:rsidP="007F564B">
      <w:pPr>
        <w:pStyle w:val="dlPhone"/>
      </w:pPr>
      <w:r>
        <w:t>E-mail: saudiembassy@saudiembassy.at</w:t>
      </w:r>
    </w:p>
    <w:p w14:paraId="1677C349" w14:textId="32481483" w:rsidR="007F564B" w:rsidRDefault="007F564B" w:rsidP="007F564B">
      <w:pPr>
        <w:pStyle w:val="dlUradCaption"/>
      </w:pPr>
      <w:r>
        <w:t>Consular Section</w:t>
      </w:r>
    </w:p>
    <w:p w14:paraId="1247BAC9" w14:textId="5B28B0A1" w:rsidR="007F564B" w:rsidRDefault="007F564B" w:rsidP="007F564B">
      <w:pPr>
        <w:pStyle w:val="dlPhone"/>
      </w:pPr>
      <w:r>
        <w:t>Office hours: Monday – Thursday 10.00 – 15.00, Friday 10.00 – 11.30</w:t>
      </w:r>
    </w:p>
    <w:p w14:paraId="430CF318" w14:textId="67894A7A" w:rsidR="007F564B" w:rsidRDefault="007F564B" w:rsidP="007F564B">
      <w:pPr>
        <w:pStyle w:val="dlPhone"/>
      </w:pPr>
      <w:r>
        <w:t>E-mail: emb.saudiarabia.vienna@aon.at</w:t>
      </w:r>
    </w:p>
    <w:p w14:paraId="18FB1758" w14:textId="6BBB4692" w:rsidR="007F564B" w:rsidRDefault="007F564B" w:rsidP="007F564B">
      <w:pPr>
        <w:pStyle w:val="dlPerson"/>
      </w:pPr>
    </w:p>
    <w:p w14:paraId="0A8F4415" w14:textId="37B735BC" w:rsidR="007F564B" w:rsidRDefault="007F564B" w:rsidP="007F564B">
      <w:pPr>
        <w:pStyle w:val="dlPerson"/>
      </w:pPr>
      <w:r>
        <w:t>H. E. Mr Abdulah Khalid O. TAWLAH</w:t>
      </w:r>
    </w:p>
    <w:p w14:paraId="0A952C77" w14:textId="07A3FED9" w:rsidR="007F564B" w:rsidRDefault="007F564B" w:rsidP="007F564B">
      <w:pPr>
        <w:pStyle w:val="dlPerson2"/>
      </w:pPr>
      <w:r>
        <w:t>Ambassador Extraordinary and Plenipotentiary</w:t>
      </w:r>
    </w:p>
    <w:p w14:paraId="397475D7" w14:textId="2847DFD4" w:rsidR="007F564B" w:rsidRDefault="007F564B" w:rsidP="007F564B">
      <w:pPr>
        <w:pStyle w:val="dlPerson2Last"/>
      </w:pPr>
      <w:r>
        <w:t>8 January 2024</w:t>
      </w:r>
    </w:p>
    <w:p w14:paraId="68627FAF" w14:textId="023DB7E2" w:rsidR="007F564B" w:rsidRDefault="007F564B" w:rsidP="007F564B">
      <w:pPr>
        <w:pStyle w:val="dlPerson"/>
      </w:pPr>
      <w:r>
        <w:t>Mr Abdulrazzak Khaled A. AL SADOON</w:t>
      </w:r>
    </w:p>
    <w:p w14:paraId="14C41340" w14:textId="53949EB5" w:rsidR="007F564B" w:rsidRDefault="007F564B" w:rsidP="007F564B">
      <w:pPr>
        <w:pStyle w:val="dlPerson2Last"/>
      </w:pPr>
      <w:r>
        <w:t xml:space="preserve">Minister Plenipotentiary </w:t>
      </w:r>
    </w:p>
    <w:p w14:paraId="0799624B" w14:textId="68D75122" w:rsidR="007F564B" w:rsidRDefault="007F564B" w:rsidP="007F564B">
      <w:pPr>
        <w:pStyle w:val="dlPerson"/>
      </w:pPr>
      <w:r>
        <w:t>Mr Abdullah Nasser M ALSUBAIE</w:t>
      </w:r>
    </w:p>
    <w:p w14:paraId="27508392" w14:textId="7EEA19D5" w:rsidR="007F564B" w:rsidRDefault="007F564B" w:rsidP="007F564B">
      <w:pPr>
        <w:pStyle w:val="dlPerson2Last"/>
      </w:pPr>
      <w:r>
        <w:t>Attaché</w:t>
      </w:r>
    </w:p>
    <w:p w14:paraId="75EDECDF" w14:textId="6D2D9239" w:rsidR="007F564B" w:rsidRDefault="007F564B" w:rsidP="007F564B">
      <w:pPr>
        <w:pStyle w:val="MisijeNaslov"/>
      </w:pPr>
      <w:r>
        <w:br w:type="column"/>
      </w:r>
      <w:bookmarkStart w:id="117" w:name="_Toc161744150"/>
      <w:r>
        <w:lastRenderedPageBreak/>
        <w:t>Serbia</w:t>
      </w:r>
      <w:bookmarkEnd w:id="117"/>
    </w:p>
    <w:p w14:paraId="084F95D0" w14:textId="705CDEDB" w:rsidR="007F564B" w:rsidRDefault="007F564B" w:rsidP="007F564B">
      <w:pPr>
        <w:pStyle w:val="dlCaption"/>
      </w:pPr>
      <w:r>
        <w:t>EMBASSY OF THE REPUBLIC OF SERBIA</w:t>
      </w:r>
    </w:p>
    <w:p w14:paraId="35DE78D0" w14:textId="4A2E91D1" w:rsidR="007F564B" w:rsidRDefault="007F564B" w:rsidP="007F564B">
      <w:pPr>
        <w:pStyle w:val="dlAddress"/>
      </w:pPr>
      <w:r>
        <w:t>SI-1000 LJUBLJANA, Slomškova ulica 1</w:t>
      </w:r>
    </w:p>
    <w:p w14:paraId="779CD1A5" w14:textId="013DC371" w:rsidR="007F564B" w:rsidRDefault="007F564B" w:rsidP="007F564B">
      <w:pPr>
        <w:pStyle w:val="dlOfficeHours"/>
      </w:pPr>
      <w:r>
        <w:t>Office hours: Monday – Friday 8.00 – 16.00</w:t>
      </w:r>
    </w:p>
    <w:p w14:paraId="397F716F" w14:textId="78E46687" w:rsidR="007F564B" w:rsidRDefault="007F564B" w:rsidP="007F564B">
      <w:pPr>
        <w:pStyle w:val="dlPhone"/>
      </w:pPr>
      <w:r>
        <w:t>Tel: + 386 1 438 01 10, + 386 1 438 01 11</w:t>
      </w:r>
    </w:p>
    <w:p w14:paraId="6D3E341D" w14:textId="75DED2BD" w:rsidR="007F564B" w:rsidRDefault="007F564B" w:rsidP="007F564B">
      <w:pPr>
        <w:pStyle w:val="dlPhone"/>
      </w:pPr>
      <w:r>
        <w:t>Fax: + 386 1 434 26 88</w:t>
      </w:r>
    </w:p>
    <w:p w14:paraId="00479FCA" w14:textId="349C83B9" w:rsidR="007F564B" w:rsidRDefault="007F564B" w:rsidP="007F564B">
      <w:pPr>
        <w:pStyle w:val="dlPhone"/>
      </w:pPr>
      <w:r>
        <w:t>E-mail: embassy.ljubljana@mfa.rs</w:t>
      </w:r>
    </w:p>
    <w:p w14:paraId="737625B3" w14:textId="66A698AA" w:rsidR="007F564B" w:rsidRDefault="007F564B" w:rsidP="007F564B">
      <w:pPr>
        <w:pStyle w:val="dlPhone"/>
      </w:pPr>
      <w:r>
        <w:t>Homepage: www.ljubljana.mfa.gov.rs</w:t>
      </w:r>
    </w:p>
    <w:p w14:paraId="203BA466" w14:textId="1B8039B5" w:rsidR="007F564B" w:rsidRDefault="007F564B" w:rsidP="007F564B">
      <w:pPr>
        <w:pStyle w:val="dlUradCaption"/>
      </w:pPr>
      <w:r>
        <w:t>Consular Section</w:t>
      </w:r>
    </w:p>
    <w:p w14:paraId="2132877C" w14:textId="74005431" w:rsidR="007F564B" w:rsidRDefault="007F564B" w:rsidP="007F564B">
      <w:pPr>
        <w:pStyle w:val="dlPhone"/>
      </w:pPr>
      <w:r>
        <w:t>Office hours: Monday – Friday 9.00 – 13.00</w:t>
      </w:r>
    </w:p>
    <w:p w14:paraId="4BAAD5A2" w14:textId="322D010D" w:rsidR="007F564B" w:rsidRDefault="007F564B" w:rsidP="007F564B">
      <w:pPr>
        <w:pStyle w:val="dlPhone"/>
      </w:pPr>
      <w:r>
        <w:t>Emergency number: + 386 41 350 873</w:t>
      </w:r>
    </w:p>
    <w:p w14:paraId="038E1A48" w14:textId="02E45F33" w:rsidR="007F564B" w:rsidRDefault="007F564B" w:rsidP="007F564B">
      <w:pPr>
        <w:pStyle w:val="dlPhone"/>
      </w:pPr>
      <w:r>
        <w:t>E-mail: konzularno.ljubljana@mfa.rs</w:t>
      </w:r>
    </w:p>
    <w:p w14:paraId="0E24D011" w14:textId="1B61BA91" w:rsidR="007F564B" w:rsidRDefault="007F564B" w:rsidP="007F564B">
      <w:pPr>
        <w:pStyle w:val="dlPerson"/>
      </w:pPr>
    </w:p>
    <w:p w14:paraId="0F3F0E17" w14:textId="0318BD54" w:rsidR="007F564B" w:rsidRDefault="007F564B" w:rsidP="007F564B">
      <w:pPr>
        <w:pStyle w:val="dlPerson"/>
      </w:pPr>
      <w:r>
        <w:t>Mr Goran MARKOVIĆ</w:t>
      </w:r>
    </w:p>
    <w:p w14:paraId="6723F097" w14:textId="73A9A027" w:rsidR="007F564B" w:rsidRDefault="007F564B" w:rsidP="007F564B">
      <w:pPr>
        <w:pStyle w:val="dlPerson2"/>
      </w:pPr>
      <w:r>
        <w:t>Counsellor</w:t>
      </w:r>
    </w:p>
    <w:p w14:paraId="4D71E351" w14:textId="1978FB9E" w:rsidR="007F564B" w:rsidRDefault="007F564B" w:rsidP="007F564B">
      <w:pPr>
        <w:pStyle w:val="dlPerson2Last"/>
      </w:pPr>
      <w:r>
        <w:t>Chargé d'Affaires a.i.</w:t>
      </w:r>
    </w:p>
    <w:p w14:paraId="51599F75" w14:textId="403E1868" w:rsidR="007F564B" w:rsidRDefault="007F564B" w:rsidP="007F564B">
      <w:pPr>
        <w:pStyle w:val="dlPerson"/>
      </w:pPr>
      <w:r>
        <w:t>Mr Aleksandar GATALICA</w:t>
      </w:r>
    </w:p>
    <w:p w14:paraId="293B297F" w14:textId="51E43E6B" w:rsidR="007F564B" w:rsidRDefault="007F564B" w:rsidP="007F564B">
      <w:pPr>
        <w:pStyle w:val="dlPerson2Last"/>
      </w:pPr>
      <w:r>
        <w:t>First Counsellor</w:t>
      </w:r>
    </w:p>
    <w:p w14:paraId="3C3B69FC" w14:textId="332D5313" w:rsidR="007F564B" w:rsidRDefault="007F564B" w:rsidP="007F564B">
      <w:pPr>
        <w:pStyle w:val="dlPerson"/>
      </w:pPr>
      <w:r>
        <w:t>Mr Milinko ŠPICA</w:t>
      </w:r>
    </w:p>
    <w:p w14:paraId="6CD8E1AE" w14:textId="749ACB12" w:rsidR="007F564B" w:rsidRDefault="007F564B" w:rsidP="007F564B">
      <w:pPr>
        <w:pStyle w:val="dlPerson2Last"/>
      </w:pPr>
      <w:r>
        <w:t>Second Secretary</w:t>
      </w:r>
    </w:p>
    <w:p w14:paraId="716D5830" w14:textId="5961DC42" w:rsidR="007F564B" w:rsidRDefault="007F564B" w:rsidP="007F564B">
      <w:pPr>
        <w:pStyle w:val="dlPerson"/>
      </w:pPr>
      <w:r>
        <w:t>Mr Perica NIKOLIĆ</w:t>
      </w:r>
    </w:p>
    <w:p w14:paraId="1A4BBA9A" w14:textId="4613C7FD" w:rsidR="007F564B" w:rsidRDefault="007F564B" w:rsidP="007F564B">
      <w:pPr>
        <w:pStyle w:val="dlPerson2Last"/>
      </w:pPr>
      <w:r>
        <w:t>Attaché</w:t>
      </w:r>
    </w:p>
    <w:p w14:paraId="7FEC0694" w14:textId="4E6966B7" w:rsidR="007F564B" w:rsidRDefault="007F564B" w:rsidP="007F564B">
      <w:pPr>
        <w:pStyle w:val="dlPerson"/>
      </w:pPr>
      <w:r>
        <w:t>Colonel Željko BOSANAC</w:t>
      </w:r>
    </w:p>
    <w:p w14:paraId="3C9658D1" w14:textId="4638B313" w:rsidR="007F564B" w:rsidRDefault="007F564B" w:rsidP="007F564B">
      <w:pPr>
        <w:pStyle w:val="dlPerson2"/>
      </w:pPr>
      <w:r>
        <w:t>Defence Attaché</w:t>
      </w:r>
    </w:p>
    <w:p w14:paraId="083AB7A6" w14:textId="650174B7" w:rsidR="007F564B" w:rsidRDefault="007F564B" w:rsidP="007F564B">
      <w:pPr>
        <w:pStyle w:val="dlPerson2Last"/>
      </w:pPr>
      <w:r>
        <w:t>with residence in Vienna</w:t>
      </w:r>
    </w:p>
    <w:p w14:paraId="03E76A8C" w14:textId="5DB17F2C" w:rsidR="007F564B" w:rsidRDefault="007F564B" w:rsidP="007F564B">
      <w:pPr>
        <w:pStyle w:val="MisijeNaslov"/>
      </w:pPr>
      <w:r>
        <w:br w:type="column"/>
      </w:r>
      <w:bookmarkStart w:id="118" w:name="_Toc161744151"/>
      <w:r>
        <w:lastRenderedPageBreak/>
        <w:t>Seychelles</w:t>
      </w:r>
      <w:bookmarkEnd w:id="118"/>
    </w:p>
    <w:p w14:paraId="7D68A382" w14:textId="27487543" w:rsidR="007F564B" w:rsidRDefault="007F564B" w:rsidP="007F564B">
      <w:pPr>
        <w:pStyle w:val="dlCaption"/>
      </w:pPr>
      <w:r>
        <w:t>EMBASSY OF THE REPUBLIC OF SEYCHELLES</w:t>
      </w:r>
    </w:p>
    <w:p w14:paraId="21C755D2" w14:textId="39B8196E" w:rsidR="007F564B" w:rsidRDefault="007F564B" w:rsidP="007F564B">
      <w:pPr>
        <w:pStyle w:val="dlAddress"/>
      </w:pPr>
      <w:r>
        <w:t>BE-1040 BRUSSELS, Boulevard Saint Michel 28, Bte. 5</w:t>
      </w:r>
    </w:p>
    <w:p w14:paraId="66B46D45" w14:textId="30C4EFB9" w:rsidR="007F564B" w:rsidRDefault="007F564B" w:rsidP="007F564B">
      <w:pPr>
        <w:pStyle w:val="dlPhone"/>
      </w:pPr>
      <w:r>
        <w:t>Tel: + 32 2 733 60 55</w:t>
      </w:r>
    </w:p>
    <w:p w14:paraId="0E2D502C" w14:textId="0608FFF5" w:rsidR="007F564B" w:rsidRDefault="007F564B" w:rsidP="007F564B">
      <w:pPr>
        <w:pStyle w:val="dlPhone"/>
      </w:pPr>
      <w:r>
        <w:t>Fax: + 32 2 733 60 22</w:t>
      </w:r>
    </w:p>
    <w:p w14:paraId="22500DC8" w14:textId="79CAEA9D" w:rsidR="007F564B" w:rsidRDefault="007F564B" w:rsidP="007F564B">
      <w:pPr>
        <w:pStyle w:val="dlPhone"/>
      </w:pPr>
      <w:r>
        <w:t>E-mail: brussels@seychellesgov.com</w:t>
      </w:r>
    </w:p>
    <w:p w14:paraId="789776E0" w14:textId="0D37FECD" w:rsidR="007F564B" w:rsidRDefault="007F564B" w:rsidP="007F564B">
      <w:pPr>
        <w:pStyle w:val="MisijeNaslov"/>
      </w:pPr>
      <w:r>
        <w:br w:type="column"/>
      </w:r>
      <w:bookmarkStart w:id="119" w:name="_Toc161744152"/>
      <w:r>
        <w:lastRenderedPageBreak/>
        <w:t>Slovak Republic</w:t>
      </w:r>
      <w:bookmarkEnd w:id="119"/>
    </w:p>
    <w:p w14:paraId="3836A7AF" w14:textId="2722204C" w:rsidR="007F564B" w:rsidRDefault="007F564B" w:rsidP="007F564B">
      <w:pPr>
        <w:pStyle w:val="dlCaption"/>
      </w:pPr>
      <w:r>
        <w:t>EMBASSY OF THE SLOVAK REPUBLIC</w:t>
      </w:r>
    </w:p>
    <w:p w14:paraId="633DDCC6" w14:textId="11C4FBA8" w:rsidR="007F564B" w:rsidRDefault="007F564B" w:rsidP="007F564B">
      <w:pPr>
        <w:pStyle w:val="dlAddress"/>
      </w:pPr>
      <w:r>
        <w:t>SI-1000 LJUBLJANA, Bleiweisova cesta 4</w:t>
      </w:r>
    </w:p>
    <w:p w14:paraId="4CF72862" w14:textId="14A99DB4" w:rsidR="007F564B" w:rsidRDefault="007F564B" w:rsidP="007F564B">
      <w:pPr>
        <w:pStyle w:val="dlOfficeHours"/>
      </w:pPr>
      <w:r>
        <w:t>Office hours: Monday – Friday 9.00 – 16.00</w:t>
      </w:r>
    </w:p>
    <w:p w14:paraId="4A13BA83" w14:textId="2E0E6ACD" w:rsidR="007F564B" w:rsidRDefault="007F564B" w:rsidP="007F564B">
      <w:pPr>
        <w:pStyle w:val="dlPhone"/>
      </w:pPr>
      <w:r>
        <w:t>Tel: + 386 1 425 54 25</w:t>
      </w:r>
    </w:p>
    <w:p w14:paraId="7A23F883" w14:textId="20BA1B26" w:rsidR="007F564B" w:rsidRDefault="007F564B" w:rsidP="007F564B">
      <w:pPr>
        <w:pStyle w:val="dlPhone"/>
      </w:pPr>
      <w:r>
        <w:t>Emergency number: + 386 41 639 719</w:t>
      </w:r>
    </w:p>
    <w:p w14:paraId="1EB04B36" w14:textId="38B172E9" w:rsidR="007F564B" w:rsidRDefault="007F564B" w:rsidP="007F564B">
      <w:pPr>
        <w:pStyle w:val="dlPhone"/>
      </w:pPr>
      <w:r>
        <w:t>E-mail: emb.ljubljana@mzv.sk</w:t>
      </w:r>
    </w:p>
    <w:p w14:paraId="0A922007" w14:textId="137BA93A" w:rsidR="007F564B" w:rsidRDefault="007F564B" w:rsidP="007F564B">
      <w:pPr>
        <w:pStyle w:val="dlPhone"/>
      </w:pPr>
      <w:r>
        <w:t>Homepage: www.mzv.sk/web/lublana-en/home</w:t>
      </w:r>
    </w:p>
    <w:p w14:paraId="0A17C820" w14:textId="5D6BCACC" w:rsidR="007F564B" w:rsidRDefault="007F564B" w:rsidP="007F564B">
      <w:pPr>
        <w:pStyle w:val="dlUradCaption"/>
      </w:pPr>
      <w:r>
        <w:t>Consular Section</w:t>
      </w:r>
    </w:p>
    <w:p w14:paraId="0B4FCBC7" w14:textId="1705B596" w:rsidR="007F564B" w:rsidRDefault="007F564B" w:rsidP="007F564B">
      <w:pPr>
        <w:pStyle w:val="dlPhone"/>
      </w:pPr>
      <w:r>
        <w:t>Office hours: Monday – Friday 9.00 – 12.00</w:t>
      </w:r>
    </w:p>
    <w:p w14:paraId="5113F0EA" w14:textId="0AE19F84" w:rsidR="007F564B" w:rsidRDefault="007F564B" w:rsidP="007F564B">
      <w:pPr>
        <w:pStyle w:val="dlUradCaption"/>
      </w:pPr>
      <w:r>
        <w:t>Defence Attaché Office</w:t>
      </w:r>
    </w:p>
    <w:p w14:paraId="0CB14E3E" w14:textId="17561E43" w:rsidR="007F564B" w:rsidRDefault="007F564B" w:rsidP="007F564B">
      <w:pPr>
        <w:pStyle w:val="dlPhone"/>
      </w:pPr>
      <w:r>
        <w:t>HU-1143 BUDAPEST, Stefánia út 22-24</w:t>
      </w:r>
    </w:p>
    <w:p w14:paraId="5DD3A05E" w14:textId="1320D950" w:rsidR="007F564B" w:rsidRDefault="007F564B" w:rsidP="007F564B">
      <w:pPr>
        <w:pStyle w:val="dlPhone"/>
      </w:pPr>
      <w:r>
        <w:t>Tel: + 36 1 460 90 26, + 36 30 942 41 43</w:t>
      </w:r>
    </w:p>
    <w:p w14:paraId="6E3D7F51" w14:textId="3DD101A5" w:rsidR="007F564B" w:rsidRDefault="007F564B" w:rsidP="007F564B">
      <w:pPr>
        <w:pStyle w:val="dlPhone"/>
      </w:pPr>
      <w:r>
        <w:t>Fax: + 36 1 460 90 28</w:t>
      </w:r>
    </w:p>
    <w:p w14:paraId="1638FC53" w14:textId="76B459D0" w:rsidR="007F564B" w:rsidRDefault="007F564B" w:rsidP="007F564B">
      <w:pPr>
        <w:pStyle w:val="dlPhone"/>
      </w:pPr>
      <w:r>
        <w:t>E-mail: svk.dao.hun@mosr.sk</w:t>
      </w:r>
    </w:p>
    <w:p w14:paraId="7FE673CC" w14:textId="0A0FEDAC" w:rsidR="007F564B" w:rsidRDefault="007F564B" w:rsidP="007F564B">
      <w:pPr>
        <w:pStyle w:val="dlPerson"/>
      </w:pPr>
    </w:p>
    <w:p w14:paraId="201D8A7F" w14:textId="1CF0B026" w:rsidR="007F564B" w:rsidRDefault="007F564B" w:rsidP="007F564B">
      <w:pPr>
        <w:pStyle w:val="dlPerson"/>
      </w:pPr>
      <w:r>
        <w:t>H. E. Mr Peter ZELEŇÁK</w:t>
      </w:r>
    </w:p>
    <w:p w14:paraId="58A26E15" w14:textId="1179060E" w:rsidR="007F564B" w:rsidRDefault="007F564B" w:rsidP="007F564B">
      <w:pPr>
        <w:pStyle w:val="dlPerson2"/>
      </w:pPr>
      <w:r>
        <w:t>Ambassador Extraordinary and Plenipotentiary</w:t>
      </w:r>
    </w:p>
    <w:p w14:paraId="6AEA0307" w14:textId="15DDCC64" w:rsidR="007F564B" w:rsidRDefault="007F564B" w:rsidP="007F564B">
      <w:pPr>
        <w:pStyle w:val="dlPerson2Last"/>
      </w:pPr>
      <w:r>
        <w:t>8 October 2020</w:t>
      </w:r>
    </w:p>
    <w:p w14:paraId="78F6D0BF" w14:textId="5274DE9D" w:rsidR="007F564B" w:rsidRDefault="007F564B" w:rsidP="007F564B">
      <w:pPr>
        <w:pStyle w:val="dlPerson"/>
      </w:pPr>
      <w:r>
        <w:t>Mr Peter BAK</w:t>
      </w:r>
    </w:p>
    <w:p w14:paraId="688CFBA2" w14:textId="58624731" w:rsidR="007F564B" w:rsidRDefault="007F564B" w:rsidP="007F564B">
      <w:pPr>
        <w:pStyle w:val="dlPerson2Last"/>
      </w:pPr>
      <w:r>
        <w:t>Counsellor</w:t>
      </w:r>
    </w:p>
    <w:p w14:paraId="4D520CAD" w14:textId="00DC72DE" w:rsidR="007F564B" w:rsidRDefault="007F564B" w:rsidP="007F564B">
      <w:pPr>
        <w:pStyle w:val="dlPerson"/>
      </w:pPr>
      <w:r>
        <w:t>Colonel Norbert TORNYAI</w:t>
      </w:r>
    </w:p>
    <w:p w14:paraId="242F7190" w14:textId="33D3D07B" w:rsidR="007F564B" w:rsidRDefault="007F564B" w:rsidP="007F564B">
      <w:pPr>
        <w:pStyle w:val="dlPerson2"/>
      </w:pPr>
      <w:r>
        <w:t>Defence Attaché</w:t>
      </w:r>
    </w:p>
    <w:p w14:paraId="5FF1D79F" w14:textId="2DE10927" w:rsidR="007F564B" w:rsidRDefault="007F564B" w:rsidP="007F564B">
      <w:pPr>
        <w:pStyle w:val="dlPerson2Last"/>
      </w:pPr>
      <w:r>
        <w:t>with residence in Budapest</w:t>
      </w:r>
    </w:p>
    <w:p w14:paraId="2D28DC56" w14:textId="2D8C40A8" w:rsidR="007F564B" w:rsidRDefault="007F564B" w:rsidP="007F564B">
      <w:pPr>
        <w:pStyle w:val="MisijeNaslov"/>
      </w:pPr>
      <w:r>
        <w:br w:type="column"/>
      </w:r>
      <w:bookmarkStart w:id="120" w:name="_Toc161744153"/>
      <w:r>
        <w:lastRenderedPageBreak/>
        <w:t>South Africa</w:t>
      </w:r>
      <w:bookmarkEnd w:id="120"/>
    </w:p>
    <w:p w14:paraId="78992DEB" w14:textId="4F728896" w:rsidR="007F564B" w:rsidRDefault="007F564B" w:rsidP="007F564B">
      <w:pPr>
        <w:pStyle w:val="dlCaption"/>
      </w:pPr>
      <w:r>
        <w:t>EMBASSY OF THE REPUBLIC OF SOUTH AFRICA</w:t>
      </w:r>
    </w:p>
    <w:p w14:paraId="77EED428" w14:textId="27C0F5D8" w:rsidR="007F564B" w:rsidRDefault="007F564B" w:rsidP="007F564B">
      <w:pPr>
        <w:pStyle w:val="dlAddress"/>
      </w:pPr>
      <w:r>
        <w:t>AT-1190 VIENNA, Sandgasse 33</w:t>
      </w:r>
    </w:p>
    <w:p w14:paraId="30A4290D" w14:textId="1D21CEE5" w:rsidR="007F564B" w:rsidRDefault="007F564B" w:rsidP="007F564B">
      <w:pPr>
        <w:pStyle w:val="dlOfficeHours"/>
      </w:pPr>
      <w:r>
        <w:t>Office hours: Monday – Friday 8.00 – 12.45 and 13.30 – 16.30</w:t>
      </w:r>
    </w:p>
    <w:p w14:paraId="350AF62B" w14:textId="0ECF9372" w:rsidR="007F564B" w:rsidRDefault="007F564B" w:rsidP="007F564B">
      <w:pPr>
        <w:pStyle w:val="dlPhone"/>
      </w:pPr>
      <w:r>
        <w:t>Tel: + 43 1 320 64 93</w:t>
      </w:r>
    </w:p>
    <w:p w14:paraId="4C582A45" w14:textId="08C0C868" w:rsidR="007F564B" w:rsidRDefault="007F564B" w:rsidP="007F564B">
      <w:pPr>
        <w:pStyle w:val="dlPhone"/>
      </w:pPr>
      <w:r>
        <w:t>E-mail: vienna.bilateral@dirco.gov.za</w:t>
      </w:r>
    </w:p>
    <w:p w14:paraId="66D505B6" w14:textId="43005A0C" w:rsidR="007F564B" w:rsidRDefault="007F564B" w:rsidP="007F564B">
      <w:pPr>
        <w:pStyle w:val="dlPhone"/>
      </w:pPr>
      <w:r>
        <w:t>Homepage: www.southafrica-embassy.at</w:t>
      </w:r>
    </w:p>
    <w:p w14:paraId="7F8B495C" w14:textId="4BE168C1" w:rsidR="007F564B" w:rsidRDefault="007F564B" w:rsidP="007F564B">
      <w:pPr>
        <w:pStyle w:val="dlUradCaption"/>
      </w:pPr>
      <w:r>
        <w:t>Consular Section</w:t>
      </w:r>
    </w:p>
    <w:p w14:paraId="217C8FFA" w14:textId="572663DD" w:rsidR="007F564B" w:rsidRDefault="007F564B" w:rsidP="007F564B">
      <w:pPr>
        <w:pStyle w:val="dlPhone"/>
      </w:pPr>
      <w:r>
        <w:t>Office hours: Monday, Tuesday, Wednesday 10.00 – 14.00</w:t>
      </w:r>
    </w:p>
    <w:p w14:paraId="76D1FE85" w14:textId="09533880" w:rsidR="007F564B" w:rsidRDefault="007F564B" w:rsidP="007F564B">
      <w:pPr>
        <w:pStyle w:val="dlPhone"/>
      </w:pPr>
      <w:r>
        <w:t>Tel: + 43 1 320 64 93 19/20</w:t>
      </w:r>
    </w:p>
    <w:p w14:paraId="58AB2EA9" w14:textId="2487B733" w:rsidR="007F564B" w:rsidRDefault="007F564B" w:rsidP="007F564B">
      <w:pPr>
        <w:pStyle w:val="dlPhone"/>
      </w:pPr>
      <w:r>
        <w:t>Fax: + 43 1 320 08 14</w:t>
      </w:r>
    </w:p>
    <w:p w14:paraId="058BEB0F" w14:textId="77911AB9" w:rsidR="007F564B" w:rsidRDefault="007F564B" w:rsidP="007F564B">
      <w:pPr>
        <w:pStyle w:val="dlPhone"/>
      </w:pPr>
      <w:r>
        <w:t>E-mail: vienna.consular@dirco.gov.za</w:t>
      </w:r>
    </w:p>
    <w:p w14:paraId="14BB2A83" w14:textId="28C30981" w:rsidR="007F564B" w:rsidRDefault="007F564B" w:rsidP="007F564B">
      <w:pPr>
        <w:pStyle w:val="dlPerson"/>
      </w:pPr>
    </w:p>
    <w:p w14:paraId="5D50537B" w14:textId="3CC352C5" w:rsidR="007F564B" w:rsidRDefault="007F564B" w:rsidP="007F564B">
      <w:pPr>
        <w:pStyle w:val="dlPerson"/>
      </w:pPr>
      <w:r>
        <w:t>H. E. Mr Rapulane Sydney MOLEKANE</w:t>
      </w:r>
    </w:p>
    <w:p w14:paraId="2C4B304D" w14:textId="1D7AD1A9" w:rsidR="007F564B" w:rsidRDefault="007F564B" w:rsidP="007F564B">
      <w:pPr>
        <w:pStyle w:val="dlPerson2"/>
      </w:pPr>
      <w:r>
        <w:t>Ambassador Extraordinary and Plenipotentiary</w:t>
      </w:r>
    </w:p>
    <w:p w14:paraId="0BC9F6A5" w14:textId="722E3A02" w:rsidR="007F564B" w:rsidRDefault="007F564B" w:rsidP="007F564B">
      <w:pPr>
        <w:pStyle w:val="dlPerson2Last"/>
      </w:pPr>
      <w:r>
        <w:t>25 February 2020</w:t>
      </w:r>
    </w:p>
    <w:p w14:paraId="727449CC" w14:textId="69D78E4F" w:rsidR="007F564B" w:rsidRDefault="007F564B" w:rsidP="007F564B">
      <w:pPr>
        <w:pStyle w:val="MisijeNaslov"/>
      </w:pPr>
      <w:r>
        <w:br w:type="column"/>
      </w:r>
      <w:bookmarkStart w:id="121" w:name="_Toc161744154"/>
      <w:r>
        <w:lastRenderedPageBreak/>
        <w:t>Sovereign Military Order of Malta</w:t>
      </w:r>
      <w:bookmarkEnd w:id="121"/>
    </w:p>
    <w:p w14:paraId="0D7B6317" w14:textId="457A26C9" w:rsidR="007F564B" w:rsidRDefault="007F564B" w:rsidP="007F564B">
      <w:pPr>
        <w:pStyle w:val="dlCaption"/>
      </w:pPr>
      <w:r>
        <w:t>EMBASSY OF THE SOVEREIGN MILITARY ORDER OF MALTA</w:t>
      </w:r>
    </w:p>
    <w:p w14:paraId="7A2ED41E" w14:textId="2D4F3E19" w:rsidR="007F564B" w:rsidRDefault="007F564B" w:rsidP="007F564B">
      <w:pPr>
        <w:pStyle w:val="dlAddress"/>
      </w:pPr>
      <w:r>
        <w:t>SI-1000 LJUBLJANA, Ciril–Metodov trg 8</w:t>
      </w:r>
    </w:p>
    <w:p w14:paraId="540E0692" w14:textId="7B6985CE" w:rsidR="007F564B" w:rsidRDefault="007F564B" w:rsidP="007F564B">
      <w:pPr>
        <w:pStyle w:val="dlOfficeHours"/>
      </w:pPr>
      <w:r>
        <w:t>Office hours (on appointment): Monday – Friday 9.00 – 15.00</w:t>
      </w:r>
    </w:p>
    <w:p w14:paraId="1A3F3AD5" w14:textId="70570613" w:rsidR="007F564B" w:rsidRDefault="007F564B" w:rsidP="007F564B">
      <w:pPr>
        <w:pStyle w:val="dlPhone"/>
      </w:pPr>
      <w:r>
        <w:t>Tel: + 386 1 234 26 74, + 39 335 40 13 63</w:t>
      </w:r>
    </w:p>
    <w:p w14:paraId="5590F5CC" w14:textId="732126C0" w:rsidR="007F564B" w:rsidRDefault="007F564B" w:rsidP="007F564B">
      <w:pPr>
        <w:pStyle w:val="dlPhone"/>
      </w:pPr>
      <w:r>
        <w:t>E-mail: sloveniaembassy@orderofmalta.int</w:t>
      </w:r>
    </w:p>
    <w:p w14:paraId="59D89620" w14:textId="47D10247" w:rsidR="007F564B" w:rsidRDefault="007F564B" w:rsidP="007F564B">
      <w:pPr>
        <w:pStyle w:val="dlPhone"/>
      </w:pPr>
      <w:r>
        <w:t>Homepage: www.smomembassytoslovenia.org</w:t>
      </w:r>
    </w:p>
    <w:p w14:paraId="38513F93" w14:textId="6B8B5210" w:rsidR="007F564B" w:rsidRDefault="007F564B" w:rsidP="007F564B">
      <w:pPr>
        <w:pStyle w:val="dlPerson"/>
      </w:pPr>
    </w:p>
    <w:p w14:paraId="5AD81171" w14:textId="62F1E2C9" w:rsidR="007F564B" w:rsidRDefault="007F564B" w:rsidP="007F564B">
      <w:pPr>
        <w:pStyle w:val="dlPerson"/>
      </w:pPr>
      <w:r>
        <w:t>H. E. Mr Mariano Hugo Prince WINDISCH–GRAETZ</w:t>
      </w:r>
    </w:p>
    <w:p w14:paraId="7496273C" w14:textId="33082D1A" w:rsidR="007F564B" w:rsidRDefault="007F564B" w:rsidP="007F564B">
      <w:pPr>
        <w:pStyle w:val="dlPerson2"/>
      </w:pPr>
      <w:r>
        <w:t>Ambassador Extraordinary and Plenipotentiary</w:t>
      </w:r>
    </w:p>
    <w:p w14:paraId="5BB70374" w14:textId="72AC84E7" w:rsidR="007F564B" w:rsidRDefault="007F564B" w:rsidP="007F564B">
      <w:pPr>
        <w:pStyle w:val="dlPerson2Last"/>
      </w:pPr>
      <w:r>
        <w:t>19 March 2009</w:t>
      </w:r>
    </w:p>
    <w:p w14:paraId="5F738681" w14:textId="77F29D7E" w:rsidR="007F564B" w:rsidRDefault="007F564B" w:rsidP="007F564B">
      <w:pPr>
        <w:pStyle w:val="dlPerson"/>
      </w:pPr>
      <w:r>
        <w:t>Mr Alberto BOCHICCHIO</w:t>
      </w:r>
    </w:p>
    <w:p w14:paraId="3190D15A" w14:textId="0A4BE071" w:rsidR="007F564B" w:rsidRDefault="007F564B" w:rsidP="007F564B">
      <w:pPr>
        <w:pStyle w:val="dlPerson2Last"/>
      </w:pPr>
      <w:r>
        <w:t>Minister Counsellor</w:t>
      </w:r>
    </w:p>
    <w:p w14:paraId="1BEDFFAF" w14:textId="7EE9079A" w:rsidR="007F564B" w:rsidRDefault="007F564B" w:rsidP="007F564B">
      <w:pPr>
        <w:pStyle w:val="dlPerson"/>
      </w:pPr>
      <w:r>
        <w:t>Mr Hugh MALIM</w:t>
      </w:r>
    </w:p>
    <w:p w14:paraId="4CD5A358" w14:textId="306CC035" w:rsidR="007F564B" w:rsidRDefault="007F564B" w:rsidP="007F564B">
      <w:pPr>
        <w:pStyle w:val="dlPerson2Last"/>
      </w:pPr>
      <w:r>
        <w:t>Counsellor</w:t>
      </w:r>
    </w:p>
    <w:p w14:paraId="57167C08" w14:textId="00136A96" w:rsidR="007F564B" w:rsidRDefault="007F564B" w:rsidP="007F564B">
      <w:pPr>
        <w:pStyle w:val="MisijeNaslov"/>
      </w:pPr>
      <w:r>
        <w:br w:type="column"/>
      </w:r>
      <w:bookmarkStart w:id="122" w:name="_Toc161744155"/>
      <w:r>
        <w:lastRenderedPageBreak/>
        <w:t>Spain</w:t>
      </w:r>
      <w:bookmarkEnd w:id="122"/>
    </w:p>
    <w:p w14:paraId="03ECB691" w14:textId="788B890B" w:rsidR="007F564B" w:rsidRDefault="007F564B" w:rsidP="007F564B">
      <w:pPr>
        <w:pStyle w:val="dlCaption"/>
      </w:pPr>
      <w:r>
        <w:t>EMBASSY OF THE KINGDOM OF SPAIN</w:t>
      </w:r>
    </w:p>
    <w:p w14:paraId="1C155B3E" w14:textId="49E024AD" w:rsidR="007F564B" w:rsidRDefault="007F564B" w:rsidP="007F564B">
      <w:pPr>
        <w:pStyle w:val="dlAddress"/>
      </w:pPr>
      <w:r>
        <w:t>SI-1000 LJUBLJANA, Trnovski pristan 24</w:t>
      </w:r>
    </w:p>
    <w:p w14:paraId="36EBD18C" w14:textId="785C7F9F" w:rsidR="007F564B" w:rsidRDefault="007F564B" w:rsidP="007F564B">
      <w:pPr>
        <w:pStyle w:val="dlOfficeHours"/>
      </w:pPr>
      <w:r>
        <w:t>Office hours: Monday – Friday 8.00 – 15.30</w:t>
      </w:r>
    </w:p>
    <w:p w14:paraId="0F98E85B" w14:textId="6A4BA8BF" w:rsidR="007F564B" w:rsidRDefault="007F564B" w:rsidP="007F564B">
      <w:pPr>
        <w:pStyle w:val="dlPhone"/>
      </w:pPr>
      <w:r>
        <w:t>Tel: + 386 1 420 23 30</w:t>
      </w:r>
    </w:p>
    <w:p w14:paraId="73959B26" w14:textId="23EED850" w:rsidR="007F564B" w:rsidRDefault="007F564B" w:rsidP="007F564B">
      <w:pPr>
        <w:pStyle w:val="dlPhone"/>
      </w:pPr>
      <w:r>
        <w:t>Emergency number: + 386 31 327 627</w:t>
      </w:r>
    </w:p>
    <w:p w14:paraId="1CED3BDF" w14:textId="01FA1446" w:rsidR="007F564B" w:rsidRDefault="007F564B" w:rsidP="007F564B">
      <w:pPr>
        <w:pStyle w:val="dlPhone"/>
      </w:pPr>
      <w:r>
        <w:t>Fax: + 386 1 420 23 33</w:t>
      </w:r>
    </w:p>
    <w:p w14:paraId="71E87BA5" w14:textId="14BB421D" w:rsidR="007F564B" w:rsidRDefault="007F564B" w:rsidP="007F564B">
      <w:pPr>
        <w:pStyle w:val="dlPhone"/>
      </w:pPr>
      <w:r>
        <w:t>E-mail: emb.liubliana@maec.es</w:t>
      </w:r>
    </w:p>
    <w:p w14:paraId="6EE4196A" w14:textId="79214A60" w:rsidR="007F564B" w:rsidRDefault="007F564B" w:rsidP="007F564B">
      <w:pPr>
        <w:pStyle w:val="dlPhone"/>
      </w:pPr>
      <w:r>
        <w:t>Homepage: www.exteriores.gob.es/embajadas/liubliana/</w:t>
      </w:r>
    </w:p>
    <w:p w14:paraId="0D2F2CBB" w14:textId="39EC9001" w:rsidR="007F564B" w:rsidRDefault="007F564B" w:rsidP="007F564B">
      <w:pPr>
        <w:pStyle w:val="dlUradCaption"/>
      </w:pPr>
      <w:r>
        <w:t>Consular Section</w:t>
      </w:r>
    </w:p>
    <w:p w14:paraId="435D5286" w14:textId="0503A179" w:rsidR="007F564B" w:rsidRDefault="007F564B" w:rsidP="007F564B">
      <w:pPr>
        <w:pStyle w:val="dlPhone"/>
      </w:pPr>
      <w:r>
        <w:t>Office hours: Monday – Friday 9.30 – 13.30</w:t>
      </w:r>
    </w:p>
    <w:p w14:paraId="77565919" w14:textId="47C3564B" w:rsidR="007F564B" w:rsidRDefault="007F564B" w:rsidP="007F564B">
      <w:pPr>
        <w:pStyle w:val="dlUradCaption"/>
      </w:pPr>
      <w:r>
        <w:t>Defence Attaché Office</w:t>
      </w:r>
    </w:p>
    <w:p w14:paraId="2BD256F6" w14:textId="18329DE0" w:rsidR="007F564B" w:rsidRDefault="007F564B" w:rsidP="007F564B">
      <w:pPr>
        <w:pStyle w:val="dlPhone"/>
      </w:pPr>
      <w:r>
        <w:t>IT–00186 ROME, Corso del Rinascimento 49, int. 5</w:t>
      </w:r>
    </w:p>
    <w:p w14:paraId="68DF4827" w14:textId="536C326D" w:rsidR="007F564B" w:rsidRDefault="007F564B" w:rsidP="007F564B">
      <w:pPr>
        <w:pStyle w:val="dlPhone"/>
      </w:pPr>
      <w:r>
        <w:t>Tel: + 39 06 320 46 90</w:t>
      </w:r>
    </w:p>
    <w:p w14:paraId="78D7741C" w14:textId="4E91682C" w:rsidR="007F564B" w:rsidRDefault="007F564B" w:rsidP="007F564B">
      <w:pPr>
        <w:pStyle w:val="dlPhone"/>
      </w:pPr>
      <w:r>
        <w:t>Fax: + 39 06 322 04 65</w:t>
      </w:r>
    </w:p>
    <w:p w14:paraId="3B56407E" w14:textId="1F06C189" w:rsidR="007F564B" w:rsidRDefault="007F564B" w:rsidP="007F564B">
      <w:pPr>
        <w:pStyle w:val="dlPhone"/>
      </w:pPr>
      <w:r>
        <w:t>E-mail: agredroma@oc.mde.es</w:t>
      </w:r>
    </w:p>
    <w:p w14:paraId="613B68A7" w14:textId="4A015226" w:rsidR="007F564B" w:rsidRDefault="007F564B" w:rsidP="007F564B">
      <w:pPr>
        <w:pStyle w:val="dlUradCaption"/>
      </w:pPr>
      <w:r>
        <w:t>Economic and Commercial Section</w:t>
      </w:r>
    </w:p>
    <w:p w14:paraId="2FB94D1A" w14:textId="4635DBD5" w:rsidR="007F564B" w:rsidRDefault="007F564B" w:rsidP="007F564B">
      <w:pPr>
        <w:pStyle w:val="dlPhone"/>
      </w:pPr>
      <w:r>
        <w:t>Tel: + 386 1 429 44 50</w:t>
      </w:r>
    </w:p>
    <w:p w14:paraId="1B3F50D9" w14:textId="34F17164" w:rsidR="007F564B" w:rsidRDefault="007F564B" w:rsidP="007F564B">
      <w:pPr>
        <w:pStyle w:val="dlPhone"/>
      </w:pPr>
      <w:r>
        <w:t>E-mail: viena@comercio.mineco.es</w:t>
      </w:r>
    </w:p>
    <w:p w14:paraId="2D97E604" w14:textId="4B99712B" w:rsidR="007F564B" w:rsidRDefault="007F564B" w:rsidP="007F564B">
      <w:pPr>
        <w:pStyle w:val="dlPhone"/>
      </w:pPr>
      <w:r>
        <w:t>Homepage: www.oficinascomerciales.es</w:t>
      </w:r>
    </w:p>
    <w:p w14:paraId="58976007" w14:textId="371D24E3" w:rsidR="007F564B" w:rsidRDefault="007F564B" w:rsidP="007F564B">
      <w:pPr>
        <w:pStyle w:val="dlUradCaption"/>
      </w:pPr>
      <w:r>
        <w:t>Interior Affairs Attaché Office</w:t>
      </w:r>
    </w:p>
    <w:p w14:paraId="741CF346" w14:textId="2884A1E3" w:rsidR="007F564B" w:rsidRDefault="007F564B" w:rsidP="007F564B">
      <w:pPr>
        <w:pStyle w:val="dlPhone"/>
      </w:pPr>
      <w:r>
        <w:t>RO-011751 BUCHAREST, Strada Louis Blanc, n°3, sector 1</w:t>
      </w:r>
    </w:p>
    <w:p w14:paraId="03433984" w14:textId="5597997F" w:rsidR="007F564B" w:rsidRDefault="007F564B" w:rsidP="007F564B">
      <w:pPr>
        <w:pStyle w:val="dlPhone"/>
      </w:pPr>
      <w:r>
        <w:t>Office hours: Monday – Friday 9.00 – 13.30</w:t>
      </w:r>
    </w:p>
    <w:p w14:paraId="33E87B79" w14:textId="358E8D6D" w:rsidR="007F564B" w:rsidRDefault="007F564B" w:rsidP="007F564B">
      <w:pPr>
        <w:pStyle w:val="dlPhone"/>
      </w:pPr>
      <w:r>
        <w:t>Tel: + 40 2 131 810 80</w:t>
      </w:r>
    </w:p>
    <w:p w14:paraId="38D4539B" w14:textId="038E661F" w:rsidR="007F564B" w:rsidRDefault="007F564B" w:rsidP="007F564B">
      <w:pPr>
        <w:pStyle w:val="dlPhone"/>
      </w:pPr>
      <w:r>
        <w:t>Emergency number: + 40 2 131 810 74</w:t>
      </w:r>
    </w:p>
    <w:p w14:paraId="08F059A1" w14:textId="7552EA54" w:rsidR="007F564B" w:rsidRDefault="007F564B" w:rsidP="007F564B">
      <w:pPr>
        <w:pStyle w:val="dlPhone"/>
      </w:pPr>
      <w:r>
        <w:t>E-mail: agregaduria.rumania@interior.es</w:t>
      </w:r>
    </w:p>
    <w:p w14:paraId="08F49427" w14:textId="2D364B7F" w:rsidR="007F564B" w:rsidRDefault="007F564B" w:rsidP="007F564B">
      <w:pPr>
        <w:pStyle w:val="dlPerson"/>
      </w:pPr>
    </w:p>
    <w:p w14:paraId="16FB1E95" w14:textId="171EDD00" w:rsidR="007F564B" w:rsidRDefault="007F564B" w:rsidP="007F564B">
      <w:pPr>
        <w:pStyle w:val="dlPerson"/>
      </w:pPr>
      <w:r>
        <w:t>H. E. Mr Juan ARISTEGUI LABORDE</w:t>
      </w:r>
    </w:p>
    <w:p w14:paraId="161114D5" w14:textId="367022F7" w:rsidR="007F564B" w:rsidRDefault="007F564B" w:rsidP="007F564B">
      <w:pPr>
        <w:pStyle w:val="dlPerson2"/>
      </w:pPr>
      <w:r>
        <w:t>Ambassador Extraordinary and Plenipotentiary</w:t>
      </w:r>
    </w:p>
    <w:p w14:paraId="06FA30FB" w14:textId="3A85868A" w:rsidR="007F564B" w:rsidRDefault="007F564B" w:rsidP="007F564B">
      <w:pPr>
        <w:pStyle w:val="dlPerson2Last"/>
      </w:pPr>
      <w:r>
        <w:t>28 April 2020</w:t>
      </w:r>
    </w:p>
    <w:p w14:paraId="2F873513" w14:textId="46BBEEF1" w:rsidR="007F564B" w:rsidRDefault="007F564B" w:rsidP="007F564B">
      <w:pPr>
        <w:pStyle w:val="dlPerson"/>
      </w:pPr>
      <w:r>
        <w:t>Ms Meritxell PARAYRE SABÉS</w:t>
      </w:r>
    </w:p>
    <w:p w14:paraId="32CA7542" w14:textId="6A2EE241" w:rsidR="007F564B" w:rsidRDefault="007F564B" w:rsidP="007F564B">
      <w:pPr>
        <w:pStyle w:val="dlPerson2Last"/>
      </w:pPr>
      <w:r>
        <w:t>Counsellor</w:t>
      </w:r>
    </w:p>
    <w:p w14:paraId="23AABE0B" w14:textId="17487616" w:rsidR="007F564B" w:rsidRDefault="007F564B" w:rsidP="007F564B">
      <w:pPr>
        <w:pStyle w:val="dlPerson"/>
      </w:pPr>
      <w:r>
        <w:t>Colonel Juan Alba RIVERA</w:t>
      </w:r>
    </w:p>
    <w:p w14:paraId="51E6DBBE" w14:textId="23DAB76C" w:rsidR="007F564B" w:rsidRDefault="007F564B" w:rsidP="007F564B">
      <w:pPr>
        <w:pStyle w:val="dlPerson2"/>
      </w:pPr>
      <w:r>
        <w:t>Defence Attaché</w:t>
      </w:r>
    </w:p>
    <w:p w14:paraId="18BB6E32" w14:textId="72E0A45F" w:rsidR="007F564B" w:rsidRDefault="007F564B" w:rsidP="007F564B">
      <w:pPr>
        <w:pStyle w:val="dlPerson2Last"/>
      </w:pPr>
      <w:r>
        <w:t>with residence in Rome</w:t>
      </w:r>
    </w:p>
    <w:p w14:paraId="2F0EC434" w14:textId="4C0ABFA3" w:rsidR="007F564B" w:rsidRDefault="007F564B" w:rsidP="007F564B">
      <w:pPr>
        <w:pStyle w:val="dlPerson"/>
      </w:pPr>
      <w:r>
        <w:lastRenderedPageBreak/>
        <w:t>Mr Juan Rodrigo BUENO AGUADO</w:t>
      </w:r>
    </w:p>
    <w:p w14:paraId="53669AFE" w14:textId="5AC5C977" w:rsidR="007F564B" w:rsidRDefault="007F564B" w:rsidP="007F564B">
      <w:pPr>
        <w:pStyle w:val="dlPerson2"/>
      </w:pPr>
      <w:r>
        <w:t>Attaché of the Interior Affairs</w:t>
      </w:r>
    </w:p>
    <w:p w14:paraId="70CEB4AB" w14:textId="499F327D" w:rsidR="007F564B" w:rsidRDefault="007F564B" w:rsidP="007F564B">
      <w:pPr>
        <w:pStyle w:val="dlPerson2Last"/>
      </w:pPr>
      <w:r>
        <w:t>with residence in Bucharest</w:t>
      </w:r>
    </w:p>
    <w:p w14:paraId="7B60BC66" w14:textId="03AB1232" w:rsidR="007F564B" w:rsidRDefault="007F564B" w:rsidP="007F564B">
      <w:pPr>
        <w:pStyle w:val="dlPerson"/>
      </w:pPr>
      <w:r>
        <w:t>Mr Francisco YUSTA EGUARAS</w:t>
      </w:r>
    </w:p>
    <w:p w14:paraId="54E5AD8D" w14:textId="438FBBA4" w:rsidR="007F564B" w:rsidRDefault="007F564B" w:rsidP="007F564B">
      <w:pPr>
        <w:pStyle w:val="dlPerson2"/>
      </w:pPr>
      <w:r>
        <w:t>Attache for Interior Affairs</w:t>
      </w:r>
    </w:p>
    <w:p w14:paraId="7C1E67BA" w14:textId="3129218B" w:rsidR="007F564B" w:rsidRDefault="007F564B" w:rsidP="007F564B">
      <w:pPr>
        <w:pStyle w:val="dlPerson2Last"/>
      </w:pPr>
      <w:r>
        <w:t>with residence in Bucharest</w:t>
      </w:r>
    </w:p>
    <w:p w14:paraId="11F89263" w14:textId="142EC476" w:rsidR="007F564B" w:rsidRDefault="007F564B" w:rsidP="007F564B">
      <w:pPr>
        <w:pStyle w:val="MisijeNaslov"/>
      </w:pPr>
      <w:r>
        <w:br w:type="column"/>
      </w:r>
      <w:bookmarkStart w:id="123" w:name="_Toc161744156"/>
      <w:r>
        <w:lastRenderedPageBreak/>
        <w:t>Sri Lanka</w:t>
      </w:r>
      <w:bookmarkEnd w:id="123"/>
    </w:p>
    <w:p w14:paraId="6133954B" w14:textId="3DC4806D" w:rsidR="007F564B" w:rsidRDefault="007F564B" w:rsidP="007F564B">
      <w:pPr>
        <w:pStyle w:val="dlCaption"/>
      </w:pPr>
      <w:r>
        <w:t>EMBASSY OF THE DEMOCRATIC SOCIALIST REPUBLIC OF SRI LANKA</w:t>
      </w:r>
    </w:p>
    <w:p w14:paraId="367FB7C1" w14:textId="78C903B8" w:rsidR="007F564B" w:rsidRDefault="007F564B" w:rsidP="007F564B">
      <w:pPr>
        <w:pStyle w:val="dlAddress"/>
      </w:pPr>
      <w:r>
        <w:t>AT-1040 VIENNA, Weyringergasse 33-35</w:t>
      </w:r>
    </w:p>
    <w:p w14:paraId="52A09D28" w14:textId="08382605" w:rsidR="007F564B" w:rsidRDefault="007F564B" w:rsidP="007F564B">
      <w:pPr>
        <w:pStyle w:val="dlOfficeHours"/>
      </w:pPr>
      <w:r>
        <w:t>Office hours: Monday – Friday 9.00 – 17.00</w:t>
      </w:r>
    </w:p>
    <w:p w14:paraId="6D17300E" w14:textId="1387F334" w:rsidR="007F564B" w:rsidRDefault="007F564B" w:rsidP="007F564B">
      <w:pPr>
        <w:pStyle w:val="dlPhone"/>
      </w:pPr>
      <w:r>
        <w:t>Tel: + 43 1 503 79 88</w:t>
      </w:r>
    </w:p>
    <w:p w14:paraId="6189BAE0" w14:textId="37C2CDE1" w:rsidR="007F564B" w:rsidRDefault="007F564B" w:rsidP="007F564B">
      <w:pPr>
        <w:pStyle w:val="dlPhone"/>
      </w:pPr>
      <w:r>
        <w:t>Fax: + 43 1 503 79 93</w:t>
      </w:r>
    </w:p>
    <w:p w14:paraId="4760F42C" w14:textId="72BEB374" w:rsidR="007F564B" w:rsidRDefault="007F564B" w:rsidP="007F564B">
      <w:pPr>
        <w:pStyle w:val="dlPhone"/>
      </w:pPr>
      <w:r>
        <w:t>E-mail: slemb.vienna@mfa.gov.lk</w:t>
      </w:r>
    </w:p>
    <w:p w14:paraId="18F768A2" w14:textId="1A49F00E" w:rsidR="007F564B" w:rsidRDefault="007F564B" w:rsidP="007F564B">
      <w:pPr>
        <w:pStyle w:val="dlUradCaption"/>
      </w:pPr>
      <w:r>
        <w:t>Consular Section</w:t>
      </w:r>
    </w:p>
    <w:p w14:paraId="218B064E" w14:textId="2E155629" w:rsidR="007F564B" w:rsidRDefault="007F564B" w:rsidP="007F564B">
      <w:pPr>
        <w:pStyle w:val="dlPhone"/>
      </w:pPr>
      <w:r>
        <w:t>Office hours: Monday – Friday 9.00 – 12.00</w:t>
      </w:r>
    </w:p>
    <w:p w14:paraId="039721C3" w14:textId="492D1188" w:rsidR="007F564B" w:rsidRDefault="007F564B" w:rsidP="007F564B">
      <w:pPr>
        <w:pStyle w:val="dlPerson"/>
      </w:pPr>
    </w:p>
    <w:p w14:paraId="6106616D" w14:textId="57D8D49C" w:rsidR="007F564B" w:rsidRDefault="007F564B" w:rsidP="007F564B">
      <w:pPr>
        <w:pStyle w:val="dlPerson"/>
      </w:pPr>
      <w:r>
        <w:t>Mr Charitha Bandara WEERASINGHE MUDIY</w:t>
      </w:r>
    </w:p>
    <w:p w14:paraId="34614FD2" w14:textId="74618666" w:rsidR="007F564B" w:rsidRDefault="007F564B" w:rsidP="007F564B">
      <w:pPr>
        <w:pStyle w:val="dlPerson2"/>
      </w:pPr>
      <w:r>
        <w:t>Counsellor</w:t>
      </w:r>
    </w:p>
    <w:p w14:paraId="5C6DE4F9" w14:textId="520D4BD3" w:rsidR="007F564B" w:rsidRDefault="007F564B" w:rsidP="007F564B">
      <w:pPr>
        <w:pStyle w:val="dlPerson2Last"/>
      </w:pPr>
      <w:r>
        <w:t>Chargé d'Affaires a.i.</w:t>
      </w:r>
    </w:p>
    <w:p w14:paraId="6322B10C" w14:textId="642CC544" w:rsidR="007F564B" w:rsidRDefault="007F564B" w:rsidP="007F564B">
      <w:pPr>
        <w:pStyle w:val="dlPerson"/>
      </w:pPr>
      <w:r>
        <w:t>Ms Karunarathne PAPILIYAWALA GAMARALALAGE ISURIKA AMALI</w:t>
      </w:r>
    </w:p>
    <w:p w14:paraId="2498A01D" w14:textId="235B8B6A" w:rsidR="007F564B" w:rsidRDefault="007F564B" w:rsidP="007F564B">
      <w:pPr>
        <w:pStyle w:val="dlPerson2Last"/>
      </w:pPr>
      <w:r>
        <w:t>First Secretary</w:t>
      </w:r>
    </w:p>
    <w:p w14:paraId="0A002E9D" w14:textId="6431D294" w:rsidR="007F564B" w:rsidRDefault="007F564B" w:rsidP="007F564B">
      <w:pPr>
        <w:pStyle w:val="MisijeNaslov"/>
      </w:pPr>
      <w:r>
        <w:br w:type="column"/>
      </w:r>
      <w:bookmarkStart w:id="124" w:name="_Toc161744157"/>
      <w:r>
        <w:lastRenderedPageBreak/>
        <w:t>Sudan</w:t>
      </w:r>
      <w:bookmarkEnd w:id="124"/>
    </w:p>
    <w:p w14:paraId="66685367" w14:textId="2E908FEC" w:rsidR="007F564B" w:rsidRDefault="007F564B" w:rsidP="007F564B">
      <w:pPr>
        <w:pStyle w:val="dlCaption"/>
      </w:pPr>
      <w:r>
        <w:t>EMBASSY OF THE REPUBLIC OF SUDAN</w:t>
      </w:r>
    </w:p>
    <w:p w14:paraId="7AEE0D0C" w14:textId="02BC378B" w:rsidR="007F564B" w:rsidRDefault="007F564B" w:rsidP="007F564B">
      <w:pPr>
        <w:pStyle w:val="dlAddress"/>
      </w:pPr>
      <w:r>
        <w:t>AT-1030 VIENNA, Reisnerstraße 29/5</w:t>
      </w:r>
    </w:p>
    <w:p w14:paraId="09AB6FF2" w14:textId="3481FF11" w:rsidR="007F564B" w:rsidRDefault="007F564B" w:rsidP="007F564B">
      <w:pPr>
        <w:pStyle w:val="dlOfficeHours"/>
      </w:pPr>
      <w:r>
        <w:t>Office hours: Monday – Friday 9.00 – 16.00</w:t>
      </w:r>
    </w:p>
    <w:p w14:paraId="7A230A6F" w14:textId="7E3C2820" w:rsidR="007F564B" w:rsidRDefault="007F564B" w:rsidP="007F564B">
      <w:pPr>
        <w:pStyle w:val="dlPhone"/>
      </w:pPr>
      <w:r>
        <w:t>Tel: + 43 1 710 23 43/45</w:t>
      </w:r>
    </w:p>
    <w:p w14:paraId="64DC5626" w14:textId="1AA91BBE" w:rsidR="007F564B" w:rsidRDefault="007F564B" w:rsidP="007F564B">
      <w:pPr>
        <w:pStyle w:val="dlPhone"/>
      </w:pPr>
      <w:r>
        <w:t>Fax: + 43 1 710 23 46</w:t>
      </w:r>
    </w:p>
    <w:p w14:paraId="649A0C35" w14:textId="18D319C0" w:rsidR="007F564B" w:rsidRDefault="007F564B" w:rsidP="007F564B">
      <w:pPr>
        <w:pStyle w:val="dlPhone"/>
      </w:pPr>
      <w:r>
        <w:t>E-mail: sudanivienna@prioritytelecom.biz</w:t>
      </w:r>
    </w:p>
    <w:p w14:paraId="758FA407" w14:textId="13F96308" w:rsidR="007F564B" w:rsidRDefault="007F564B" w:rsidP="007F564B">
      <w:pPr>
        <w:pStyle w:val="dlUradCaption"/>
      </w:pPr>
      <w:r>
        <w:t>Consular Department</w:t>
      </w:r>
    </w:p>
    <w:p w14:paraId="6158E852" w14:textId="621BB419" w:rsidR="007F564B" w:rsidRDefault="007F564B" w:rsidP="007F564B">
      <w:pPr>
        <w:pStyle w:val="dlPhone"/>
      </w:pPr>
      <w:r>
        <w:t>Office hours: Monday – Wednesday 10.00 – 12.00</w:t>
      </w:r>
    </w:p>
    <w:p w14:paraId="5BD90C34" w14:textId="0B02413E" w:rsidR="007F564B" w:rsidRDefault="007F564B" w:rsidP="007F564B">
      <w:pPr>
        <w:pStyle w:val="dlPerson"/>
      </w:pPr>
    </w:p>
    <w:p w14:paraId="708D9048" w14:textId="6823E4E5" w:rsidR="007F564B" w:rsidRDefault="007F564B" w:rsidP="007F564B">
      <w:pPr>
        <w:pStyle w:val="dlPerson"/>
      </w:pPr>
      <w:r>
        <w:t>Ms Safa Mohammed Sekainy AHMED</w:t>
      </w:r>
    </w:p>
    <w:p w14:paraId="44111B81" w14:textId="07E8F0FF" w:rsidR="007F564B" w:rsidRDefault="007F564B" w:rsidP="007F564B">
      <w:pPr>
        <w:pStyle w:val="dlPerson2"/>
      </w:pPr>
      <w:r>
        <w:t>Minister Plenipotentiary</w:t>
      </w:r>
    </w:p>
    <w:p w14:paraId="0E722C19" w14:textId="5E050E3C" w:rsidR="007F564B" w:rsidRDefault="007F564B" w:rsidP="007F564B">
      <w:pPr>
        <w:pStyle w:val="dlPerson2Last"/>
      </w:pPr>
      <w:r>
        <w:t>Chargé d'Affaires a.i.</w:t>
      </w:r>
    </w:p>
    <w:p w14:paraId="030002FF" w14:textId="6DE5D9A3" w:rsidR="007F564B" w:rsidRDefault="007F564B" w:rsidP="007F564B">
      <w:pPr>
        <w:pStyle w:val="dlPerson"/>
      </w:pPr>
      <w:r>
        <w:t>Mr Elsadig Mohamed Ahmed Elsadig M. AHMED</w:t>
      </w:r>
    </w:p>
    <w:p w14:paraId="25DB3D40" w14:textId="2C86A91D" w:rsidR="007F564B" w:rsidRDefault="007F564B" w:rsidP="007F564B">
      <w:pPr>
        <w:pStyle w:val="dlPerson2Last"/>
      </w:pPr>
      <w:r>
        <w:t>Second Secretary</w:t>
      </w:r>
    </w:p>
    <w:p w14:paraId="451293C7" w14:textId="632DEED8" w:rsidR="007F564B" w:rsidRDefault="007F564B" w:rsidP="007F564B">
      <w:pPr>
        <w:pStyle w:val="MisijeNaslov"/>
      </w:pPr>
      <w:r>
        <w:br w:type="column"/>
      </w:r>
      <w:bookmarkStart w:id="125" w:name="_Toc161744158"/>
      <w:r>
        <w:lastRenderedPageBreak/>
        <w:t>Sweden</w:t>
      </w:r>
      <w:bookmarkEnd w:id="125"/>
    </w:p>
    <w:p w14:paraId="7430D21F" w14:textId="48041CE3" w:rsidR="007F564B" w:rsidRDefault="007F564B" w:rsidP="007F564B">
      <w:pPr>
        <w:pStyle w:val="dlCaption"/>
      </w:pPr>
      <w:r>
        <w:t>EMBASSY OF SWEDEN</w:t>
      </w:r>
    </w:p>
    <w:p w14:paraId="60D50701" w14:textId="4B253C2A" w:rsidR="007F564B" w:rsidRDefault="007F564B" w:rsidP="007F564B">
      <w:pPr>
        <w:pStyle w:val="dlAddress"/>
      </w:pPr>
      <w:r>
        <w:t>HU-1027 BUDAPEST, Kapás utca 6-12</w:t>
      </w:r>
    </w:p>
    <w:p w14:paraId="6E81E1BC" w14:textId="6ACCDCE2" w:rsidR="007F564B" w:rsidRDefault="007F564B" w:rsidP="007F564B">
      <w:pPr>
        <w:pStyle w:val="dlOfficeHours"/>
      </w:pPr>
      <w:r>
        <w:t>Office hours: Monday – Friday 9.00 – 16.00</w:t>
      </w:r>
    </w:p>
    <w:p w14:paraId="5042BA58" w14:textId="3C7349C4" w:rsidR="007F564B" w:rsidRDefault="007F564B" w:rsidP="007F564B">
      <w:pPr>
        <w:pStyle w:val="dlPhone"/>
      </w:pPr>
      <w:r>
        <w:t>Tel: + 36 1 460 60 20</w:t>
      </w:r>
    </w:p>
    <w:p w14:paraId="2DE1C7A2" w14:textId="0F553FF7" w:rsidR="007F564B" w:rsidRDefault="007F564B" w:rsidP="007F564B">
      <w:pPr>
        <w:pStyle w:val="dlPhone"/>
      </w:pPr>
      <w:r>
        <w:t>Emergency number: + 46 8 405 50 05</w:t>
      </w:r>
    </w:p>
    <w:p w14:paraId="548398EE" w14:textId="1E249C61" w:rsidR="007F564B" w:rsidRDefault="007F564B" w:rsidP="007F564B">
      <w:pPr>
        <w:pStyle w:val="dlPhone"/>
      </w:pPr>
      <w:r>
        <w:t>Fax: + 36 1 460 60 21</w:t>
      </w:r>
    </w:p>
    <w:p w14:paraId="7D90088E" w14:textId="4B5EB39C" w:rsidR="007F564B" w:rsidRDefault="007F564B" w:rsidP="007F564B">
      <w:pPr>
        <w:pStyle w:val="dlPhone"/>
      </w:pPr>
      <w:r>
        <w:t>E-mail: ambassaden.budapest@gov.se</w:t>
      </w:r>
    </w:p>
    <w:p w14:paraId="0B1D4436" w14:textId="35C881B3" w:rsidR="007F564B" w:rsidRDefault="007F564B" w:rsidP="007F564B">
      <w:pPr>
        <w:pStyle w:val="dlPhone"/>
      </w:pPr>
      <w:r>
        <w:t>Homepage: www.swedenabroad.com</w:t>
      </w:r>
    </w:p>
    <w:p w14:paraId="682473E9" w14:textId="04C30E5C" w:rsidR="007F564B" w:rsidRDefault="007F564B" w:rsidP="007F564B">
      <w:pPr>
        <w:pStyle w:val="dlUradCaption"/>
      </w:pPr>
      <w:r>
        <w:t>Consular Section</w:t>
      </w:r>
    </w:p>
    <w:p w14:paraId="4A0A9153" w14:textId="6637628D" w:rsidR="007F564B" w:rsidRDefault="007F564B" w:rsidP="007F564B">
      <w:pPr>
        <w:pStyle w:val="dlPhone"/>
      </w:pPr>
      <w:r>
        <w:t>Office hours:  Monday – Friday 10.00 – 12.00</w:t>
      </w:r>
    </w:p>
    <w:p w14:paraId="75CCA757" w14:textId="1C3198A3" w:rsidR="007F564B" w:rsidRDefault="007F564B" w:rsidP="007F564B">
      <w:pPr>
        <w:pStyle w:val="dlPhone"/>
      </w:pPr>
      <w:r>
        <w:t>E-mail: ambassaden.budapest-konsulart@gov.se, ambassaden.budapest-pass@gov.se</w:t>
      </w:r>
    </w:p>
    <w:p w14:paraId="35B970BE" w14:textId="15803EFB" w:rsidR="007F564B" w:rsidRDefault="007F564B" w:rsidP="007F564B">
      <w:pPr>
        <w:pStyle w:val="dlPerson"/>
      </w:pPr>
    </w:p>
    <w:p w14:paraId="73FCEAE3" w14:textId="59D4F67C" w:rsidR="007F564B" w:rsidRDefault="007F564B" w:rsidP="007F564B">
      <w:pPr>
        <w:pStyle w:val="dlPerson"/>
      </w:pPr>
      <w:r>
        <w:t>H. E. Ms Diana Helen MADUNIC</w:t>
      </w:r>
    </w:p>
    <w:p w14:paraId="5A00EA08" w14:textId="015C1D0C" w:rsidR="007F564B" w:rsidRDefault="007F564B" w:rsidP="007F564B">
      <w:pPr>
        <w:pStyle w:val="dlPerson2"/>
      </w:pPr>
      <w:r>
        <w:t>Ambassador Extraordinary and Plenipotentiary</w:t>
      </w:r>
    </w:p>
    <w:p w14:paraId="45D2FF2B" w14:textId="47E92E16" w:rsidR="007F564B" w:rsidRDefault="007F564B" w:rsidP="007F564B">
      <w:pPr>
        <w:pStyle w:val="dlPerson2Last"/>
      </w:pPr>
      <w:r>
        <w:t>22 November 2023</w:t>
      </w:r>
    </w:p>
    <w:p w14:paraId="5799EEF0" w14:textId="6724D37E" w:rsidR="007F564B" w:rsidRDefault="007F564B" w:rsidP="007F564B">
      <w:pPr>
        <w:pStyle w:val="dlPerson"/>
      </w:pPr>
      <w:r>
        <w:t>Mr Lars Johan Edvin SIGROTH</w:t>
      </w:r>
    </w:p>
    <w:p w14:paraId="0AD27D24" w14:textId="2D13C24D" w:rsidR="007F564B" w:rsidRDefault="007F564B" w:rsidP="007F564B">
      <w:pPr>
        <w:pStyle w:val="dlPerson2Last"/>
      </w:pPr>
      <w:r>
        <w:t>First Secretary</w:t>
      </w:r>
    </w:p>
    <w:p w14:paraId="6A11E06F" w14:textId="1C9F6AE1" w:rsidR="007F564B" w:rsidRDefault="007F564B" w:rsidP="007F564B">
      <w:pPr>
        <w:pStyle w:val="dlPerson"/>
      </w:pPr>
      <w:r>
        <w:t>Ms Barbro Karin Sofia EKVALL</w:t>
      </w:r>
    </w:p>
    <w:p w14:paraId="2AD3F9A7" w14:textId="1E1194E7" w:rsidR="007F564B" w:rsidRDefault="007F564B" w:rsidP="007F564B">
      <w:pPr>
        <w:pStyle w:val="dlPerson2Last"/>
      </w:pPr>
      <w:r>
        <w:t>Counsellor</w:t>
      </w:r>
    </w:p>
    <w:p w14:paraId="238A122D" w14:textId="5030AF2F" w:rsidR="007F564B" w:rsidRDefault="007F564B" w:rsidP="007F564B">
      <w:pPr>
        <w:pStyle w:val="MisijeNaslov"/>
      </w:pPr>
      <w:r>
        <w:br w:type="column"/>
      </w:r>
      <w:bookmarkStart w:id="126" w:name="_Toc161744159"/>
      <w:r>
        <w:lastRenderedPageBreak/>
        <w:t>Switzerland</w:t>
      </w:r>
      <w:bookmarkEnd w:id="126"/>
    </w:p>
    <w:p w14:paraId="76BD71D7" w14:textId="1D23653D" w:rsidR="007F564B" w:rsidRDefault="007F564B" w:rsidP="007F564B">
      <w:pPr>
        <w:pStyle w:val="dlCaption"/>
      </w:pPr>
      <w:r>
        <w:t>EMBASSY OF THE SWISS CONFEDERATION</w:t>
      </w:r>
    </w:p>
    <w:p w14:paraId="71EF9093" w14:textId="15054505" w:rsidR="007F564B" w:rsidRDefault="007F564B" w:rsidP="007F564B">
      <w:pPr>
        <w:pStyle w:val="dlAddress"/>
      </w:pPr>
      <w:r>
        <w:t>SI-1000 LJUBLJANA, Trg republike 3/6th floor</w:t>
      </w:r>
    </w:p>
    <w:p w14:paraId="67C0B63C" w14:textId="77777777" w:rsidR="007F564B" w:rsidRDefault="007F564B" w:rsidP="007F564B">
      <w:pPr>
        <w:pStyle w:val="dlOfficeHours"/>
      </w:pPr>
      <w:r>
        <w:t xml:space="preserve">Office hours (on appointment): </w:t>
      </w:r>
    </w:p>
    <w:p w14:paraId="383ACDE9" w14:textId="77777777" w:rsidR="007F564B" w:rsidRDefault="007F564B" w:rsidP="007F564B">
      <w:pPr>
        <w:pStyle w:val="dlOfficeHours"/>
      </w:pPr>
      <w:r>
        <w:t>Monday – Thursday 8.15 – 12.30 and 13.30 – 16.30</w:t>
      </w:r>
    </w:p>
    <w:p w14:paraId="06357BE7" w14:textId="0060CFE7" w:rsidR="007F564B" w:rsidRDefault="007F564B" w:rsidP="007F564B">
      <w:pPr>
        <w:pStyle w:val="dlOfficeHours"/>
      </w:pPr>
      <w:r>
        <w:t>Friday 8.15 – 14.00</w:t>
      </w:r>
    </w:p>
    <w:p w14:paraId="1D1489DE" w14:textId="1974C25F" w:rsidR="007F564B" w:rsidRDefault="007F564B" w:rsidP="007F564B">
      <w:pPr>
        <w:pStyle w:val="dlPhone"/>
      </w:pPr>
      <w:r>
        <w:t>Tel: + 386 1 200 86 40</w:t>
      </w:r>
    </w:p>
    <w:p w14:paraId="2F516DF6" w14:textId="1D14EC1E" w:rsidR="007F564B" w:rsidRDefault="007F564B" w:rsidP="007F564B">
      <w:pPr>
        <w:pStyle w:val="dlPhone"/>
      </w:pPr>
      <w:r>
        <w:t>Emergency number: + 41 800 24 73 65, + 41 58 465 33 33</w:t>
      </w:r>
    </w:p>
    <w:p w14:paraId="46B3005B" w14:textId="3779768F" w:rsidR="007F564B" w:rsidRDefault="007F564B" w:rsidP="007F564B">
      <w:pPr>
        <w:pStyle w:val="dlPhone"/>
      </w:pPr>
      <w:r>
        <w:t>Fax: + 386 1 200 86 69</w:t>
      </w:r>
    </w:p>
    <w:p w14:paraId="49C60EA3" w14:textId="7A204CB5" w:rsidR="007F564B" w:rsidRDefault="007F564B" w:rsidP="007F564B">
      <w:pPr>
        <w:pStyle w:val="dlPhone"/>
      </w:pPr>
      <w:r>
        <w:t>E-mail: ljubljana@eda.admin.ch</w:t>
      </w:r>
    </w:p>
    <w:p w14:paraId="442BC76C" w14:textId="51CE7BAE" w:rsidR="007F564B" w:rsidRDefault="007F564B" w:rsidP="007F564B">
      <w:pPr>
        <w:pStyle w:val="dlPhone"/>
      </w:pPr>
      <w:r>
        <w:t>Homepage: www.eda.admin.ch/ljubljana</w:t>
      </w:r>
    </w:p>
    <w:p w14:paraId="77A6BFF3" w14:textId="77777777" w:rsidR="007F564B" w:rsidRDefault="007F564B" w:rsidP="007F564B">
      <w:pPr>
        <w:pStyle w:val="dlUradCaption"/>
      </w:pPr>
      <w:r>
        <w:t>Regional Consular Center Vienna (R-CC)</w:t>
      </w:r>
    </w:p>
    <w:p w14:paraId="796B9813" w14:textId="04BE71CD" w:rsidR="007F564B" w:rsidRDefault="007F564B" w:rsidP="007F564B">
      <w:pPr>
        <w:pStyle w:val="dlUradCaption"/>
      </w:pPr>
      <w:r>
        <w:t>c/o Embassy of Switzerland</w:t>
      </w:r>
    </w:p>
    <w:p w14:paraId="19206ADD" w14:textId="715F47B3" w:rsidR="007F564B" w:rsidRDefault="007F564B" w:rsidP="007F564B">
      <w:pPr>
        <w:pStyle w:val="dlPhone"/>
      </w:pPr>
      <w:r>
        <w:t>AT-1030 VIENNA, Prinz Eugen-Strasse 9a</w:t>
      </w:r>
    </w:p>
    <w:p w14:paraId="6F4E832E" w14:textId="12CF44B0" w:rsidR="007F564B" w:rsidRDefault="007F564B" w:rsidP="007F564B">
      <w:pPr>
        <w:pStyle w:val="dlPhone"/>
      </w:pPr>
      <w:r>
        <w:t>Office hours: Monday – Friday 9.00 – 12.00, Afternoon on appointment</w:t>
      </w:r>
    </w:p>
    <w:p w14:paraId="348ABF06" w14:textId="7C7D6B29" w:rsidR="007F564B" w:rsidRDefault="007F564B" w:rsidP="007F564B">
      <w:pPr>
        <w:pStyle w:val="dlPhone"/>
      </w:pPr>
      <w:r>
        <w:t>Tel: + 43 1 795 05</w:t>
      </w:r>
    </w:p>
    <w:p w14:paraId="7284F136" w14:textId="548531D4" w:rsidR="007F564B" w:rsidRDefault="007F564B" w:rsidP="007F564B">
      <w:pPr>
        <w:pStyle w:val="dlPhone"/>
      </w:pPr>
      <w:r>
        <w:t>Fax: + 43 1 795 05 21</w:t>
      </w:r>
    </w:p>
    <w:p w14:paraId="14D57154" w14:textId="37DE2862" w:rsidR="007F564B" w:rsidRDefault="007F564B" w:rsidP="007F564B">
      <w:pPr>
        <w:pStyle w:val="dlPhone"/>
      </w:pPr>
      <w:r>
        <w:t>E-mail: wien.cc@eda.admin.ch</w:t>
      </w:r>
    </w:p>
    <w:p w14:paraId="60BFF903" w14:textId="6DAFF6B5" w:rsidR="007F564B" w:rsidRDefault="007F564B" w:rsidP="007F564B">
      <w:pPr>
        <w:pStyle w:val="dlPhone"/>
      </w:pPr>
      <w:r>
        <w:t>Homepage: https://www.eda.admin.ch/countries/austria/de/home/vertretungen/vertretungen/botschaft/rkc-wien.html</w:t>
      </w:r>
    </w:p>
    <w:p w14:paraId="12986874" w14:textId="73C122BD" w:rsidR="007F564B" w:rsidRDefault="007F564B" w:rsidP="007F564B">
      <w:pPr>
        <w:pStyle w:val="dlUradCaption"/>
      </w:pPr>
      <w:r>
        <w:t>Defence Attaché Office</w:t>
      </w:r>
    </w:p>
    <w:p w14:paraId="535E9A21" w14:textId="5A36EFD8" w:rsidR="007F564B" w:rsidRDefault="007F564B" w:rsidP="007F564B">
      <w:pPr>
        <w:pStyle w:val="dlPhone"/>
      </w:pPr>
      <w:r>
        <w:t>AT-1030 VIENNA, Prinz Eugen-Strasse 9a</w:t>
      </w:r>
    </w:p>
    <w:p w14:paraId="089C0CE3" w14:textId="03F37BC5" w:rsidR="007F564B" w:rsidRDefault="007F564B" w:rsidP="007F564B">
      <w:pPr>
        <w:pStyle w:val="dlPhone"/>
      </w:pPr>
      <w:r>
        <w:t>Tel: + 43 1 795 05 31</w:t>
      </w:r>
    </w:p>
    <w:p w14:paraId="2EDFDAC8" w14:textId="0ED9F5A2" w:rsidR="007F564B" w:rsidRDefault="007F564B" w:rsidP="007F564B">
      <w:pPr>
        <w:pStyle w:val="dlPhone"/>
      </w:pPr>
      <w:r>
        <w:t>Fax: + 43 1 795 05 21</w:t>
      </w:r>
    </w:p>
    <w:p w14:paraId="5AB10631" w14:textId="24236C2D" w:rsidR="007F564B" w:rsidRDefault="007F564B" w:rsidP="007F564B">
      <w:pPr>
        <w:pStyle w:val="dlPhone"/>
      </w:pPr>
      <w:r>
        <w:t>E-mail: wien.va@eda.admin.ch</w:t>
      </w:r>
    </w:p>
    <w:p w14:paraId="7DF9ADAC" w14:textId="71349937" w:rsidR="007F564B" w:rsidRDefault="007F564B" w:rsidP="007F564B">
      <w:pPr>
        <w:pStyle w:val="dlPhone"/>
      </w:pPr>
      <w:r>
        <w:t>Homepage: www.eda.admin.ch/wien</w:t>
      </w:r>
    </w:p>
    <w:p w14:paraId="09E6D762" w14:textId="1E3D9735" w:rsidR="007F564B" w:rsidRDefault="007F564B" w:rsidP="007F564B">
      <w:pPr>
        <w:pStyle w:val="dlUradCaption"/>
      </w:pPr>
      <w:r>
        <w:t>Police Attaché Office</w:t>
      </w:r>
    </w:p>
    <w:p w14:paraId="3BDE881F" w14:textId="76DA905D" w:rsidR="007F564B" w:rsidRDefault="007F564B" w:rsidP="007F564B">
      <w:pPr>
        <w:pStyle w:val="dlPhone"/>
      </w:pPr>
      <w:r>
        <w:t>IT-00197 ROME, Via Barnaba Oriani 61</w:t>
      </w:r>
    </w:p>
    <w:p w14:paraId="39E12F21" w14:textId="1CF1071D" w:rsidR="007F564B" w:rsidRDefault="007F564B" w:rsidP="007F564B">
      <w:pPr>
        <w:pStyle w:val="dlPhone"/>
      </w:pPr>
      <w:r>
        <w:t>Tel: + 41 58 469 79 64</w:t>
      </w:r>
    </w:p>
    <w:p w14:paraId="65AAB1AF" w14:textId="4F5720F6" w:rsidR="007F564B" w:rsidRDefault="007F564B" w:rsidP="007F564B">
      <w:pPr>
        <w:pStyle w:val="dlPhone"/>
      </w:pPr>
      <w:r>
        <w:t>Homepage: www.admin.ch/roma</w:t>
      </w:r>
    </w:p>
    <w:p w14:paraId="5C984DD7" w14:textId="167B688F" w:rsidR="007F564B" w:rsidRDefault="007F564B" w:rsidP="007F564B">
      <w:pPr>
        <w:pStyle w:val="dlPerson"/>
      </w:pPr>
    </w:p>
    <w:p w14:paraId="1766ED06" w14:textId="0F1827CE" w:rsidR="007F564B" w:rsidRDefault="007F564B" w:rsidP="007F564B">
      <w:pPr>
        <w:pStyle w:val="dlPerson"/>
      </w:pPr>
      <w:r>
        <w:t>H. E. Ms Gabriele Pia SCHREIER</w:t>
      </w:r>
    </w:p>
    <w:p w14:paraId="2CBBC1A9" w14:textId="27774944" w:rsidR="007F564B" w:rsidRDefault="007F564B" w:rsidP="007F564B">
      <w:pPr>
        <w:pStyle w:val="dlPerson2"/>
      </w:pPr>
      <w:r>
        <w:t>Ambassador Extraordinary and Plenipotentiary</w:t>
      </w:r>
    </w:p>
    <w:p w14:paraId="26427E89" w14:textId="0E627A1D" w:rsidR="007F564B" w:rsidRDefault="007F564B" w:rsidP="007F564B">
      <w:pPr>
        <w:pStyle w:val="dlPerson2Last"/>
      </w:pPr>
      <w:r>
        <w:t>20 July 2022</w:t>
      </w:r>
    </w:p>
    <w:p w14:paraId="72F35B9C" w14:textId="1723264C" w:rsidR="007F564B" w:rsidRDefault="007F564B" w:rsidP="007F564B">
      <w:pPr>
        <w:pStyle w:val="dlPerson"/>
      </w:pPr>
      <w:r>
        <w:t>Ms Chantal NICOD</w:t>
      </w:r>
    </w:p>
    <w:p w14:paraId="3A80DECB" w14:textId="6DD63D6C" w:rsidR="007F564B" w:rsidRDefault="007F564B" w:rsidP="007F564B">
      <w:pPr>
        <w:pStyle w:val="dlPerson2Last"/>
      </w:pPr>
      <w:r>
        <w:t>Counsellor</w:t>
      </w:r>
    </w:p>
    <w:p w14:paraId="4EFF40E9" w14:textId="4FEDBA45" w:rsidR="007F564B" w:rsidRDefault="007F564B" w:rsidP="007F564B">
      <w:pPr>
        <w:pStyle w:val="dlPerson"/>
      </w:pPr>
      <w:r>
        <w:lastRenderedPageBreak/>
        <w:t>Colonel Urs Daniel SULSER</w:t>
      </w:r>
    </w:p>
    <w:p w14:paraId="6E0FD4E3" w14:textId="1B3E6551" w:rsidR="007F564B" w:rsidRDefault="007F564B" w:rsidP="007F564B">
      <w:pPr>
        <w:pStyle w:val="dlPerson2"/>
      </w:pPr>
      <w:r>
        <w:t>Defence Attaché</w:t>
      </w:r>
    </w:p>
    <w:p w14:paraId="43C18A99" w14:textId="3393D170" w:rsidR="007F564B" w:rsidRDefault="007F564B" w:rsidP="007F564B">
      <w:pPr>
        <w:pStyle w:val="dlPerson2Last"/>
      </w:pPr>
      <w:r>
        <w:t>with residence in Vienna</w:t>
      </w:r>
    </w:p>
    <w:p w14:paraId="48D67D2B" w14:textId="6A26E2DF" w:rsidR="007F564B" w:rsidRDefault="007F564B" w:rsidP="007F564B">
      <w:pPr>
        <w:pStyle w:val="dlPerson"/>
      </w:pPr>
      <w:r>
        <w:t>Mr Marco MARINCOLI</w:t>
      </w:r>
    </w:p>
    <w:p w14:paraId="70DA7002" w14:textId="34024E02" w:rsidR="007F564B" w:rsidRDefault="007F564B" w:rsidP="007F564B">
      <w:pPr>
        <w:pStyle w:val="dlPerson2"/>
      </w:pPr>
      <w:r>
        <w:t>Police Attache</w:t>
      </w:r>
    </w:p>
    <w:p w14:paraId="57776962" w14:textId="033FC4B7" w:rsidR="007F564B" w:rsidRDefault="007F564B" w:rsidP="007F564B">
      <w:pPr>
        <w:pStyle w:val="dlPerson2Last"/>
      </w:pPr>
      <w:r>
        <w:t>with residence in Rome</w:t>
      </w:r>
    </w:p>
    <w:p w14:paraId="406A45F2" w14:textId="68C807A7" w:rsidR="007F564B" w:rsidRDefault="007F564B" w:rsidP="007F564B">
      <w:pPr>
        <w:pStyle w:val="MisijeNaslov"/>
      </w:pPr>
      <w:r>
        <w:br w:type="column"/>
      </w:r>
      <w:bookmarkStart w:id="127" w:name="_Toc161744160"/>
      <w:r>
        <w:lastRenderedPageBreak/>
        <w:t>Syria</w:t>
      </w:r>
      <w:bookmarkEnd w:id="127"/>
    </w:p>
    <w:p w14:paraId="5CDA72D9" w14:textId="1815BEA5" w:rsidR="007F564B" w:rsidRDefault="007F564B" w:rsidP="007F564B">
      <w:pPr>
        <w:pStyle w:val="dlCaption"/>
      </w:pPr>
      <w:r>
        <w:t>EMBASSY OF THE SYRIAN ARAB REPUBLIC</w:t>
      </w:r>
    </w:p>
    <w:p w14:paraId="153F7452" w14:textId="7B4F9323" w:rsidR="007F564B" w:rsidRDefault="007F564B" w:rsidP="007F564B">
      <w:pPr>
        <w:pStyle w:val="dlAddress"/>
      </w:pPr>
      <w:r>
        <w:t>AT-1030 VIENNA, Daffingerstraße 4</w:t>
      </w:r>
    </w:p>
    <w:p w14:paraId="36CC9D00" w14:textId="01CB7252" w:rsidR="007F564B" w:rsidRDefault="007F564B" w:rsidP="007F564B">
      <w:pPr>
        <w:pStyle w:val="dlOfficeHours"/>
      </w:pPr>
      <w:r>
        <w:t>Office hours: Monday – Friday 9.00 – 16.00</w:t>
      </w:r>
    </w:p>
    <w:p w14:paraId="74ED52CE" w14:textId="514837AC" w:rsidR="007F564B" w:rsidRDefault="007F564B" w:rsidP="007F564B">
      <w:pPr>
        <w:pStyle w:val="dlPhone"/>
      </w:pPr>
      <w:r>
        <w:t>Tel: + 43 1 533 46 33</w:t>
      </w:r>
    </w:p>
    <w:p w14:paraId="5A8CB566" w14:textId="0557FA25" w:rsidR="007F564B" w:rsidRDefault="007F564B" w:rsidP="007F564B">
      <w:pPr>
        <w:pStyle w:val="dlPhone"/>
      </w:pPr>
      <w:r>
        <w:t>Fax: + 43 1 533 46 32</w:t>
      </w:r>
    </w:p>
    <w:p w14:paraId="1B240023" w14:textId="245A8C02" w:rsidR="007F564B" w:rsidRDefault="007F564B" w:rsidP="007F564B">
      <w:pPr>
        <w:pStyle w:val="dlPhone"/>
      </w:pPr>
      <w:r>
        <w:t>E-mail: syrianembassyvienna@utanet.at</w:t>
      </w:r>
    </w:p>
    <w:p w14:paraId="40BA0111" w14:textId="54471193" w:rsidR="007F564B" w:rsidRDefault="007F564B" w:rsidP="007F564B">
      <w:pPr>
        <w:pStyle w:val="MisijeNaslov"/>
      </w:pPr>
      <w:r>
        <w:br w:type="column"/>
      </w:r>
      <w:bookmarkStart w:id="128" w:name="_Toc161744161"/>
      <w:r>
        <w:lastRenderedPageBreak/>
        <w:t>Tanzania</w:t>
      </w:r>
      <w:bookmarkEnd w:id="128"/>
    </w:p>
    <w:p w14:paraId="457A057A" w14:textId="70C815D7" w:rsidR="007F564B" w:rsidRDefault="007F564B" w:rsidP="007F564B">
      <w:pPr>
        <w:pStyle w:val="dlCaption"/>
      </w:pPr>
      <w:r>
        <w:t>EMBASSY OF THE UNITED REPUBLIC OF TANZANIA</w:t>
      </w:r>
    </w:p>
    <w:p w14:paraId="46FADC9B" w14:textId="5A6267DB" w:rsidR="007F564B" w:rsidRDefault="007F564B" w:rsidP="007F564B">
      <w:pPr>
        <w:pStyle w:val="dlAddress"/>
      </w:pPr>
      <w:r>
        <w:t>IT-00135 ROME, Viale Cortina D’ampezzo 185</w:t>
      </w:r>
    </w:p>
    <w:p w14:paraId="0C373319" w14:textId="0E67D3EB" w:rsidR="007F564B" w:rsidRDefault="007F564B" w:rsidP="007F564B">
      <w:pPr>
        <w:pStyle w:val="dlOfficeHours"/>
      </w:pPr>
      <w:r>
        <w:t>Office hours: Monday – Friday 9.00 – 16.00</w:t>
      </w:r>
    </w:p>
    <w:p w14:paraId="4039A0AF" w14:textId="59732097" w:rsidR="007F564B" w:rsidRDefault="007F564B" w:rsidP="007F564B">
      <w:pPr>
        <w:pStyle w:val="dlPhone"/>
      </w:pPr>
      <w:r>
        <w:t>Tel: + 39 06 33 48 58 01</w:t>
      </w:r>
    </w:p>
    <w:p w14:paraId="30B629D5" w14:textId="09E0A724" w:rsidR="007F564B" w:rsidRDefault="007F564B" w:rsidP="007F564B">
      <w:pPr>
        <w:pStyle w:val="dlPhone"/>
      </w:pPr>
      <w:r>
        <w:t>Fax: + 39 06 33 48 58 28</w:t>
      </w:r>
    </w:p>
    <w:p w14:paraId="0A78D6D0" w14:textId="0AD68E00" w:rsidR="007F564B" w:rsidRDefault="007F564B" w:rsidP="007F564B">
      <w:pPr>
        <w:pStyle w:val="dlPhone"/>
      </w:pPr>
      <w:r>
        <w:t>E-mail: rome@nje.go.tz</w:t>
      </w:r>
    </w:p>
    <w:p w14:paraId="64125251" w14:textId="3F9492EA" w:rsidR="007F564B" w:rsidRDefault="007F564B" w:rsidP="007F564B">
      <w:pPr>
        <w:pStyle w:val="dlPerson"/>
      </w:pPr>
    </w:p>
    <w:p w14:paraId="41D4FB37" w14:textId="70616B3C" w:rsidR="007F564B" w:rsidRDefault="007F564B" w:rsidP="007F564B">
      <w:pPr>
        <w:pStyle w:val="dlPerson"/>
      </w:pPr>
      <w:r>
        <w:t>H. E. Mr George Kahema MADAFA</w:t>
      </w:r>
    </w:p>
    <w:p w14:paraId="645BCA44" w14:textId="43314109" w:rsidR="007F564B" w:rsidRDefault="007F564B" w:rsidP="007F564B">
      <w:pPr>
        <w:pStyle w:val="dlPerson2"/>
      </w:pPr>
      <w:r>
        <w:t>Ambassador Extraordinary and Plenipotentiary</w:t>
      </w:r>
    </w:p>
    <w:p w14:paraId="5398DC52" w14:textId="455E2279" w:rsidR="007F564B" w:rsidRDefault="007F564B" w:rsidP="007F564B">
      <w:pPr>
        <w:pStyle w:val="dlPerson2Last"/>
      </w:pPr>
      <w:r>
        <w:t>14 May 2018</w:t>
      </w:r>
    </w:p>
    <w:p w14:paraId="475D52F3" w14:textId="537997FD" w:rsidR="007F564B" w:rsidRDefault="007F564B" w:rsidP="007F564B">
      <w:pPr>
        <w:pStyle w:val="dlPerson"/>
      </w:pPr>
      <w:r>
        <w:t>Mr Sigfried NNEMBUKA</w:t>
      </w:r>
    </w:p>
    <w:p w14:paraId="7AC8A0D8" w14:textId="5EE168E8" w:rsidR="007F564B" w:rsidRDefault="007F564B" w:rsidP="007F564B">
      <w:pPr>
        <w:pStyle w:val="dlPerson2Last"/>
      </w:pPr>
      <w:r>
        <w:t>Minister Plenipotentiary</w:t>
      </w:r>
    </w:p>
    <w:p w14:paraId="0882685F" w14:textId="36FDBD4D" w:rsidR="007F564B" w:rsidRDefault="007F564B" w:rsidP="007F564B">
      <w:pPr>
        <w:pStyle w:val="dlPerson"/>
      </w:pPr>
      <w:r>
        <w:t>Ms Jubilata MGAYA</w:t>
      </w:r>
    </w:p>
    <w:p w14:paraId="3F5400AC" w14:textId="72C97633" w:rsidR="007F564B" w:rsidRDefault="007F564B" w:rsidP="007F564B">
      <w:pPr>
        <w:pStyle w:val="dlPerson2Last"/>
      </w:pPr>
      <w:r>
        <w:t>Counsellor</w:t>
      </w:r>
    </w:p>
    <w:p w14:paraId="35C87BD6" w14:textId="1164894E" w:rsidR="007F564B" w:rsidRDefault="007F564B" w:rsidP="007F564B">
      <w:pPr>
        <w:pStyle w:val="dlPerson"/>
      </w:pPr>
      <w:r>
        <w:t>Ms Eva KALUWA</w:t>
      </w:r>
    </w:p>
    <w:p w14:paraId="58F43A6B" w14:textId="35D0B270" w:rsidR="007F564B" w:rsidRDefault="007F564B" w:rsidP="007F564B">
      <w:pPr>
        <w:pStyle w:val="dlPerson2Last"/>
      </w:pPr>
      <w:r>
        <w:t>Counsellor</w:t>
      </w:r>
    </w:p>
    <w:p w14:paraId="225A4436" w14:textId="0ABB7006" w:rsidR="007F564B" w:rsidRDefault="007F564B" w:rsidP="007F564B">
      <w:pPr>
        <w:pStyle w:val="MisijeNaslov"/>
      </w:pPr>
      <w:r>
        <w:br w:type="column"/>
      </w:r>
      <w:bookmarkStart w:id="129" w:name="_Toc161744162"/>
      <w:r>
        <w:lastRenderedPageBreak/>
        <w:t>Thailand</w:t>
      </w:r>
      <w:bookmarkEnd w:id="129"/>
    </w:p>
    <w:p w14:paraId="53C54097" w14:textId="70E27EFF" w:rsidR="007F564B" w:rsidRDefault="007F564B" w:rsidP="007F564B">
      <w:pPr>
        <w:pStyle w:val="dlCaption"/>
      </w:pPr>
      <w:r>
        <w:t>EMBASSY OF THE KINGDOM OF THAILAND</w:t>
      </w:r>
    </w:p>
    <w:p w14:paraId="3C2EDF2B" w14:textId="39E9B93D" w:rsidR="007F564B" w:rsidRDefault="007F564B" w:rsidP="007F564B">
      <w:pPr>
        <w:pStyle w:val="dlAddress"/>
      </w:pPr>
      <w:r>
        <w:t>AT-1180 VIENNA, Cottagegasse 48</w:t>
      </w:r>
    </w:p>
    <w:p w14:paraId="567434B9" w14:textId="3432EBD9" w:rsidR="007F564B" w:rsidRDefault="007F564B" w:rsidP="007F564B">
      <w:pPr>
        <w:pStyle w:val="dlOfficeHours"/>
      </w:pPr>
      <w:r>
        <w:t>Office hours: Monday – Friday 9.00 – 17.00</w:t>
      </w:r>
    </w:p>
    <w:p w14:paraId="208EC4DE" w14:textId="57701E8E" w:rsidR="007F564B" w:rsidRDefault="007F564B" w:rsidP="007F564B">
      <w:pPr>
        <w:pStyle w:val="dlPhone"/>
      </w:pPr>
      <w:r>
        <w:t>Tel: + 43 1 478 33 35</w:t>
      </w:r>
    </w:p>
    <w:p w14:paraId="03510CAD" w14:textId="6CC54533" w:rsidR="007F564B" w:rsidRDefault="007F564B" w:rsidP="007F564B">
      <w:pPr>
        <w:pStyle w:val="dlPhone"/>
      </w:pPr>
      <w:r>
        <w:t>Fax: + 43 1 478 33 35 30</w:t>
      </w:r>
    </w:p>
    <w:p w14:paraId="66FCB32E" w14:textId="661316C7" w:rsidR="007F564B" w:rsidRDefault="007F564B" w:rsidP="007F564B">
      <w:pPr>
        <w:pStyle w:val="dlPhone"/>
      </w:pPr>
      <w:r>
        <w:t>E-mail: embassy@thaivienna.at</w:t>
      </w:r>
    </w:p>
    <w:p w14:paraId="055DB90C" w14:textId="45475F8E" w:rsidR="007F564B" w:rsidRDefault="007F564B" w:rsidP="007F564B">
      <w:pPr>
        <w:pStyle w:val="dlPhone"/>
      </w:pPr>
      <w:r>
        <w:t>Homepage: www.thaiembassy.at</w:t>
      </w:r>
    </w:p>
    <w:p w14:paraId="5E29B655" w14:textId="40B05F23" w:rsidR="007F564B" w:rsidRDefault="007F564B" w:rsidP="007F564B">
      <w:pPr>
        <w:pStyle w:val="dlUradCaption"/>
      </w:pPr>
      <w:r>
        <w:t>Consular Section</w:t>
      </w:r>
    </w:p>
    <w:p w14:paraId="493E92C9" w14:textId="4BACD70A" w:rsidR="007F564B" w:rsidRDefault="007F564B" w:rsidP="007F564B">
      <w:pPr>
        <w:pStyle w:val="dlPhone"/>
      </w:pPr>
      <w:r>
        <w:t>Office hours: Monday – Friday 9.00 – 12.00</w:t>
      </w:r>
    </w:p>
    <w:p w14:paraId="40C287CE" w14:textId="49C1014B" w:rsidR="007F564B" w:rsidRDefault="007F564B" w:rsidP="007F564B">
      <w:pPr>
        <w:pStyle w:val="dlPerson"/>
      </w:pPr>
    </w:p>
    <w:p w14:paraId="0C5B7FA1" w14:textId="3B48BD3C" w:rsidR="007F564B" w:rsidRDefault="007F564B" w:rsidP="007F564B">
      <w:pPr>
        <w:pStyle w:val="dlPerson"/>
      </w:pPr>
      <w:r>
        <w:t>H. E. Ms Vilawan MANGKLATANAKUL</w:t>
      </w:r>
    </w:p>
    <w:p w14:paraId="70908355" w14:textId="19BE3439" w:rsidR="007F564B" w:rsidRDefault="007F564B" w:rsidP="007F564B">
      <w:pPr>
        <w:pStyle w:val="dlPerson2"/>
      </w:pPr>
      <w:r>
        <w:t>Ambassador Extraordinary and Plenipotentiary</w:t>
      </w:r>
    </w:p>
    <w:p w14:paraId="30E62422" w14:textId="4992767B" w:rsidR="007F564B" w:rsidRDefault="007F564B" w:rsidP="007F564B">
      <w:pPr>
        <w:pStyle w:val="dlPerson2Last"/>
      </w:pPr>
      <w:r>
        <w:t>27 June 2023</w:t>
      </w:r>
    </w:p>
    <w:p w14:paraId="12D8234E" w14:textId="58CEAE31" w:rsidR="007F564B" w:rsidRDefault="007F564B" w:rsidP="007F564B">
      <w:pPr>
        <w:pStyle w:val="dlPerson"/>
      </w:pPr>
      <w:r>
        <w:t>Mr Cheevindh NATHALANG</w:t>
      </w:r>
    </w:p>
    <w:p w14:paraId="0BFD7F05" w14:textId="6F93D2BF" w:rsidR="007F564B" w:rsidRDefault="007F564B" w:rsidP="007F564B">
      <w:pPr>
        <w:pStyle w:val="dlPerson2Last"/>
      </w:pPr>
      <w:r>
        <w:t>Minister Counsellor</w:t>
      </w:r>
    </w:p>
    <w:p w14:paraId="1508DBBB" w14:textId="0C7DE9C9" w:rsidR="007F564B" w:rsidRDefault="007F564B" w:rsidP="007F564B">
      <w:pPr>
        <w:pStyle w:val="dlPerson"/>
      </w:pPr>
      <w:r>
        <w:t>Ms Thanthida Wangthamrong HELBARDT</w:t>
      </w:r>
    </w:p>
    <w:p w14:paraId="557E7F5D" w14:textId="7C91A094" w:rsidR="007F564B" w:rsidRDefault="007F564B" w:rsidP="007F564B">
      <w:pPr>
        <w:pStyle w:val="dlPerson2Last"/>
      </w:pPr>
      <w:r>
        <w:t>Counsellor</w:t>
      </w:r>
    </w:p>
    <w:p w14:paraId="79CA5934" w14:textId="2EE5539D" w:rsidR="007F564B" w:rsidRDefault="007F564B" w:rsidP="007F564B">
      <w:pPr>
        <w:pStyle w:val="MisijeNaslov"/>
      </w:pPr>
      <w:r>
        <w:br w:type="column"/>
      </w:r>
      <w:bookmarkStart w:id="130" w:name="_Toc161744163"/>
      <w:r>
        <w:lastRenderedPageBreak/>
        <w:t>Togo</w:t>
      </w:r>
      <w:bookmarkEnd w:id="130"/>
    </w:p>
    <w:p w14:paraId="2EC57392" w14:textId="7E7256A2" w:rsidR="007F564B" w:rsidRDefault="007F564B" w:rsidP="007F564B">
      <w:pPr>
        <w:pStyle w:val="dlCaption"/>
      </w:pPr>
      <w:r>
        <w:t>EMBASSY OF THE TOGOLESE REPUBLIC</w:t>
      </w:r>
    </w:p>
    <w:p w14:paraId="03728968" w14:textId="02796C22" w:rsidR="007F564B" w:rsidRDefault="007F564B" w:rsidP="007F564B">
      <w:pPr>
        <w:pStyle w:val="dlAddress"/>
      </w:pPr>
      <w:r>
        <w:t>DE-13156 BERLIN, Grabbeallee 43</w:t>
      </w:r>
    </w:p>
    <w:p w14:paraId="07360595" w14:textId="42BCF185" w:rsidR="007F564B" w:rsidRDefault="007F564B" w:rsidP="007F564B">
      <w:pPr>
        <w:pStyle w:val="dlOfficeHours"/>
      </w:pPr>
      <w:r>
        <w:t>Office hours: Monday – Friday 9.00 – 13.00 and 14.00 – 16.00</w:t>
      </w:r>
    </w:p>
    <w:p w14:paraId="658A5707" w14:textId="2ADA09D1" w:rsidR="007F564B" w:rsidRDefault="007F564B" w:rsidP="007F564B">
      <w:pPr>
        <w:pStyle w:val="dlPhone"/>
      </w:pPr>
      <w:r>
        <w:t>Tel: + 49 30 49 90 89 68</w:t>
      </w:r>
    </w:p>
    <w:p w14:paraId="09B76B14" w14:textId="0468A3EC" w:rsidR="007F564B" w:rsidRDefault="007F564B" w:rsidP="007F564B">
      <w:pPr>
        <w:pStyle w:val="dlPhone"/>
      </w:pPr>
      <w:r>
        <w:t>Fax: + 49 30 49 90 89 67</w:t>
      </w:r>
    </w:p>
    <w:p w14:paraId="3D6536D4" w14:textId="7CBE156B" w:rsidR="007F564B" w:rsidRDefault="007F564B" w:rsidP="007F564B">
      <w:pPr>
        <w:pStyle w:val="dlPhone"/>
      </w:pPr>
      <w:r>
        <w:t>E-mail: allemagne@diplomatie.gouv.tg, info@ambatogoberlin.de</w:t>
      </w:r>
    </w:p>
    <w:p w14:paraId="2348A9DA" w14:textId="5CE10870" w:rsidR="007F564B" w:rsidRDefault="007F564B" w:rsidP="007F564B">
      <w:pPr>
        <w:pStyle w:val="dlPhone"/>
      </w:pPr>
      <w:r>
        <w:t>Homepage: www.ambatogoberlin.de</w:t>
      </w:r>
    </w:p>
    <w:p w14:paraId="400D9AA3" w14:textId="36E987EE" w:rsidR="007F564B" w:rsidRDefault="007F564B" w:rsidP="007F564B">
      <w:pPr>
        <w:pStyle w:val="MisijeNaslov"/>
      </w:pPr>
      <w:r>
        <w:br w:type="column"/>
      </w:r>
      <w:bookmarkStart w:id="131" w:name="_Toc161744164"/>
      <w:r>
        <w:lastRenderedPageBreak/>
        <w:t>Tunisia</w:t>
      </w:r>
      <w:bookmarkEnd w:id="131"/>
    </w:p>
    <w:p w14:paraId="38108988" w14:textId="2054069B" w:rsidR="007F564B" w:rsidRDefault="007F564B" w:rsidP="007F564B">
      <w:pPr>
        <w:pStyle w:val="dlCaption"/>
      </w:pPr>
      <w:r>
        <w:t>EMBASSY OF THE REPUBLIC OF TUNISIA</w:t>
      </w:r>
    </w:p>
    <w:p w14:paraId="528E2A65" w14:textId="4ED8261D" w:rsidR="007F564B" w:rsidRDefault="007F564B" w:rsidP="007F564B">
      <w:pPr>
        <w:pStyle w:val="dlAddress"/>
      </w:pPr>
      <w:r>
        <w:t>AT-1190 VIENNA, Sieveringerstraße 187</w:t>
      </w:r>
    </w:p>
    <w:p w14:paraId="553B0E89" w14:textId="28549692" w:rsidR="007F564B" w:rsidRDefault="007F564B" w:rsidP="007F564B">
      <w:pPr>
        <w:pStyle w:val="dlOfficeHours"/>
      </w:pPr>
      <w:r>
        <w:t>Office hours: Monday – Friday 9.00 – 16.00, Monday – Friday 9.00 – 15.00 (July and August)</w:t>
      </w:r>
    </w:p>
    <w:p w14:paraId="502117D6" w14:textId="34C706A6" w:rsidR="007F564B" w:rsidRDefault="007F564B" w:rsidP="007F564B">
      <w:pPr>
        <w:pStyle w:val="dlPhone"/>
      </w:pPr>
      <w:r>
        <w:t>Tel: + 43 1 44 02 144/148</w:t>
      </w:r>
    </w:p>
    <w:p w14:paraId="5256E5BF" w14:textId="10966935" w:rsidR="007F564B" w:rsidRDefault="007F564B" w:rsidP="007F564B">
      <w:pPr>
        <w:pStyle w:val="dlPhone"/>
      </w:pPr>
      <w:r>
        <w:t>Emergency number: + 43 650 844 57 64, + 43 699 10 30 70 88</w:t>
      </w:r>
    </w:p>
    <w:p w14:paraId="754EC216" w14:textId="0737C4C1" w:rsidR="007F564B" w:rsidRDefault="007F564B" w:rsidP="007F564B">
      <w:pPr>
        <w:pStyle w:val="dlPhone"/>
      </w:pPr>
      <w:r>
        <w:t>Fax: + 43 1 581 55 92</w:t>
      </w:r>
    </w:p>
    <w:p w14:paraId="0183DA43" w14:textId="58F7E3D2" w:rsidR="007F564B" w:rsidRDefault="007F564B" w:rsidP="007F564B">
      <w:pPr>
        <w:pStyle w:val="dlPhone"/>
      </w:pPr>
      <w:r>
        <w:t>E-mail: at.vienne@aon.at</w:t>
      </w:r>
    </w:p>
    <w:p w14:paraId="38EBD2A5" w14:textId="08B4B476" w:rsidR="007F564B" w:rsidRDefault="007F564B" w:rsidP="007F564B">
      <w:pPr>
        <w:pStyle w:val="dlPhone"/>
      </w:pPr>
      <w:r>
        <w:t>Homepage: www.atunisie-at.org</w:t>
      </w:r>
    </w:p>
    <w:p w14:paraId="177BD3C2" w14:textId="24616992" w:rsidR="007F564B" w:rsidRDefault="007F564B" w:rsidP="007F564B">
      <w:pPr>
        <w:pStyle w:val="dlUradCaption"/>
      </w:pPr>
      <w:r>
        <w:t>Consular Section</w:t>
      </w:r>
    </w:p>
    <w:p w14:paraId="481BCCC5" w14:textId="7C37F437" w:rsidR="007F564B" w:rsidRDefault="007F564B" w:rsidP="007F564B">
      <w:pPr>
        <w:pStyle w:val="dlPhone"/>
      </w:pPr>
      <w:r>
        <w:t>Tel: + 43 1 581 52 80</w:t>
      </w:r>
    </w:p>
    <w:p w14:paraId="09A0CDF5" w14:textId="05CFE034" w:rsidR="007F564B" w:rsidRDefault="007F564B" w:rsidP="007F564B">
      <w:pPr>
        <w:pStyle w:val="dlPerson"/>
      </w:pPr>
    </w:p>
    <w:p w14:paraId="12D8DCDF" w14:textId="19611C6D" w:rsidR="007F564B" w:rsidRDefault="007F564B" w:rsidP="007F564B">
      <w:pPr>
        <w:pStyle w:val="dlPerson"/>
      </w:pPr>
      <w:r>
        <w:t>Ms Basma CHARFI</w:t>
      </w:r>
    </w:p>
    <w:p w14:paraId="3D8C30E1" w14:textId="594E44B7" w:rsidR="007F564B" w:rsidRDefault="007F564B" w:rsidP="007F564B">
      <w:pPr>
        <w:pStyle w:val="dlPerson2"/>
      </w:pPr>
      <w:r>
        <w:t>Minister Plenipotentiary</w:t>
      </w:r>
    </w:p>
    <w:p w14:paraId="2AAF0F9A" w14:textId="07DE9BB7" w:rsidR="007F564B" w:rsidRDefault="007F564B" w:rsidP="007F564B">
      <w:pPr>
        <w:pStyle w:val="dlPerson2Last"/>
      </w:pPr>
      <w:r>
        <w:t>Chargé d'Affaires a.i.</w:t>
      </w:r>
    </w:p>
    <w:p w14:paraId="02086E36" w14:textId="0EE36624" w:rsidR="007F564B" w:rsidRDefault="007F564B" w:rsidP="007F564B">
      <w:pPr>
        <w:pStyle w:val="MisijeNaslov"/>
      </w:pPr>
      <w:r>
        <w:br w:type="column"/>
      </w:r>
      <w:bookmarkStart w:id="132" w:name="_Toc161744165"/>
      <w:r>
        <w:lastRenderedPageBreak/>
        <w:t>Turkmenistan</w:t>
      </w:r>
      <w:bookmarkEnd w:id="132"/>
    </w:p>
    <w:p w14:paraId="44D21FA9" w14:textId="1B3560BC" w:rsidR="007F564B" w:rsidRDefault="007F564B" w:rsidP="007F564B">
      <w:pPr>
        <w:pStyle w:val="dlCaption"/>
      </w:pPr>
      <w:r>
        <w:t>EMBASSY OF TURKMENISTAN</w:t>
      </w:r>
    </w:p>
    <w:p w14:paraId="69CCBD5F" w14:textId="2554A796" w:rsidR="007F564B" w:rsidRDefault="007F564B" w:rsidP="007F564B">
      <w:pPr>
        <w:pStyle w:val="dlAddress"/>
      </w:pPr>
      <w:r>
        <w:t>RU-115127 MOSCOW, Filippovsky per. 22</w:t>
      </w:r>
    </w:p>
    <w:p w14:paraId="3BADE22F" w14:textId="54842664" w:rsidR="007F564B" w:rsidRDefault="007F564B" w:rsidP="007F564B">
      <w:pPr>
        <w:pStyle w:val="dlOfficeHours"/>
      </w:pPr>
      <w:r>
        <w:t>Office hours: Monday – Friday 9.00 – 18.00</w:t>
      </w:r>
    </w:p>
    <w:p w14:paraId="6CC1B553" w14:textId="40CA4F75" w:rsidR="007F564B" w:rsidRDefault="007F564B" w:rsidP="007F564B">
      <w:pPr>
        <w:pStyle w:val="dlPhone"/>
      </w:pPr>
      <w:r>
        <w:t>Tel: + 7 495 691 65 93, + 7 495 691 13 56</w:t>
      </w:r>
    </w:p>
    <w:p w14:paraId="2C57029D" w14:textId="22334186" w:rsidR="007F564B" w:rsidRDefault="007F564B" w:rsidP="007F564B">
      <w:pPr>
        <w:pStyle w:val="dlPhone"/>
      </w:pPr>
      <w:r>
        <w:t>Fax: + 7 495 691 09 35</w:t>
      </w:r>
    </w:p>
    <w:p w14:paraId="236563F5" w14:textId="5E8E5FDD" w:rsidR="007F564B" w:rsidRDefault="007F564B" w:rsidP="007F564B">
      <w:pPr>
        <w:pStyle w:val="dlPhone"/>
      </w:pPr>
      <w:r>
        <w:t>E-mail: office.rus@mfa.gov.tm</w:t>
      </w:r>
    </w:p>
    <w:p w14:paraId="170080AC" w14:textId="1A004007" w:rsidR="007F564B" w:rsidRDefault="007F564B" w:rsidP="007F564B">
      <w:pPr>
        <w:pStyle w:val="dlPhone"/>
      </w:pPr>
      <w:r>
        <w:t>Homepage: russia.tmembassy.gov.tm</w:t>
      </w:r>
    </w:p>
    <w:p w14:paraId="16A516E0" w14:textId="764F9D5C" w:rsidR="007F564B" w:rsidRDefault="007F564B" w:rsidP="007F564B">
      <w:pPr>
        <w:pStyle w:val="dlUradCaption"/>
      </w:pPr>
      <w:r>
        <w:t>Consular Section</w:t>
      </w:r>
    </w:p>
    <w:p w14:paraId="6754D385" w14:textId="26A6A93E" w:rsidR="007F564B" w:rsidRDefault="007F564B" w:rsidP="007F564B">
      <w:pPr>
        <w:pStyle w:val="dlPhone"/>
      </w:pPr>
      <w:r>
        <w:t>RU-119019 MOSCOW, Maly Afanasyevsky Per. 14/34</w:t>
      </w:r>
    </w:p>
    <w:p w14:paraId="62B7640C" w14:textId="165006DD" w:rsidR="007F564B" w:rsidRDefault="007F564B" w:rsidP="007F564B">
      <w:pPr>
        <w:pStyle w:val="dlPhone"/>
      </w:pPr>
      <w:r>
        <w:t>Tel: + 7 495 690 32 58, + 7 495 695 37 16</w:t>
      </w:r>
    </w:p>
    <w:p w14:paraId="17240070" w14:textId="2E3CDFF4" w:rsidR="007F564B" w:rsidRDefault="007F564B" w:rsidP="007F564B">
      <w:pPr>
        <w:pStyle w:val="dlPhone"/>
      </w:pPr>
      <w:r>
        <w:t>Fax: + 7 495 691 65 91</w:t>
      </w:r>
    </w:p>
    <w:p w14:paraId="70685833" w14:textId="23F166B9" w:rsidR="007F564B" w:rsidRDefault="007F564B" w:rsidP="007F564B">
      <w:pPr>
        <w:pStyle w:val="dlPhone"/>
      </w:pPr>
      <w:r>
        <w:t>E-mail: consul.rus@mfa.gov.tm</w:t>
      </w:r>
    </w:p>
    <w:p w14:paraId="7EFE9953" w14:textId="36D08348" w:rsidR="007F564B" w:rsidRDefault="007F564B" w:rsidP="007F564B">
      <w:pPr>
        <w:pStyle w:val="MisijeNaslov"/>
      </w:pPr>
      <w:r>
        <w:br w:type="column"/>
      </w:r>
      <w:bookmarkStart w:id="133" w:name="_Toc161744166"/>
      <w:r>
        <w:lastRenderedPageBreak/>
        <w:t>Türkiye</w:t>
      </w:r>
      <w:bookmarkEnd w:id="133"/>
    </w:p>
    <w:p w14:paraId="784934B3" w14:textId="313791CF" w:rsidR="007F564B" w:rsidRDefault="007F564B" w:rsidP="007F564B">
      <w:pPr>
        <w:pStyle w:val="dlCaption"/>
      </w:pPr>
      <w:r>
        <w:t>EMBASSY OF THE REPUBLIC OF TÜRKIYE</w:t>
      </w:r>
    </w:p>
    <w:p w14:paraId="3BE17A6E" w14:textId="0D18F783" w:rsidR="007F564B" w:rsidRDefault="007F564B" w:rsidP="007F564B">
      <w:pPr>
        <w:pStyle w:val="dlAddress"/>
      </w:pPr>
      <w:r>
        <w:t>SI-1000 LJUBLJANA, Livarska ulica 4</w:t>
      </w:r>
    </w:p>
    <w:p w14:paraId="11DC2054" w14:textId="5D458D76" w:rsidR="007F564B" w:rsidRDefault="007F564B" w:rsidP="007F564B">
      <w:pPr>
        <w:pStyle w:val="dlOfficeHours"/>
      </w:pPr>
      <w:r>
        <w:t>Office hours: Monday – Friday 8.00 – 12.30 and 14.00 – 17.00</w:t>
      </w:r>
    </w:p>
    <w:p w14:paraId="5050DC15" w14:textId="6FB94CBE" w:rsidR="007F564B" w:rsidRDefault="007F564B" w:rsidP="007F564B">
      <w:pPr>
        <w:pStyle w:val="dlPhone"/>
      </w:pPr>
      <w:r>
        <w:t>Tel: + 386 1 236 41 50, + 386 1 236 41 60</w:t>
      </w:r>
    </w:p>
    <w:p w14:paraId="32C210A8" w14:textId="3D090D85" w:rsidR="007F564B" w:rsidRDefault="007F564B" w:rsidP="007F564B">
      <w:pPr>
        <w:pStyle w:val="dlPhone"/>
      </w:pPr>
      <w:r>
        <w:t>Emergency number: + 386 30 738 928</w:t>
      </w:r>
    </w:p>
    <w:p w14:paraId="1F588BCC" w14:textId="01149682" w:rsidR="007F564B" w:rsidRDefault="007F564B" w:rsidP="007F564B">
      <w:pPr>
        <w:pStyle w:val="dlPhone"/>
      </w:pPr>
      <w:r>
        <w:t>E-mail: embassy.ljubljana@mfa.gov.tr</w:t>
      </w:r>
    </w:p>
    <w:p w14:paraId="0DDEB46C" w14:textId="19DD3784" w:rsidR="007F564B" w:rsidRDefault="007F564B" w:rsidP="007F564B">
      <w:pPr>
        <w:pStyle w:val="dlPhone"/>
      </w:pPr>
      <w:r>
        <w:t>Homepage: https://ljubljana.be.mfa.gov.tr</w:t>
      </w:r>
    </w:p>
    <w:p w14:paraId="56A77BBF" w14:textId="381DE13F" w:rsidR="007F564B" w:rsidRDefault="007F564B" w:rsidP="007F564B">
      <w:pPr>
        <w:pStyle w:val="dlUradCaption"/>
      </w:pPr>
      <w:r>
        <w:t>Office of the Commercial Counsellor</w:t>
      </w:r>
    </w:p>
    <w:p w14:paraId="6D56EF39" w14:textId="3639450F" w:rsidR="007F564B" w:rsidRDefault="007F564B" w:rsidP="007F564B">
      <w:pPr>
        <w:pStyle w:val="dlPhone"/>
      </w:pPr>
      <w:r>
        <w:t>SI–1000 LJUBLJANA, Tivoli Center, Bleiweisova cesta 30, 4th floor</w:t>
      </w:r>
    </w:p>
    <w:p w14:paraId="4E1B1A8E" w14:textId="5ADF4B4E" w:rsidR="007F564B" w:rsidRDefault="007F564B" w:rsidP="007F564B">
      <w:pPr>
        <w:pStyle w:val="dlPhone"/>
      </w:pPr>
      <w:r>
        <w:t>Office hours: Monday – Friday 8.00 – 12.30 and 14.00 – 17.00</w:t>
      </w:r>
    </w:p>
    <w:p w14:paraId="4358C6A1" w14:textId="58C5ED8D" w:rsidR="007F564B" w:rsidRDefault="007F564B" w:rsidP="007F564B">
      <w:pPr>
        <w:pStyle w:val="dlPhone"/>
      </w:pPr>
      <w:r>
        <w:t>Tel: + 386 8 205 56 40</w:t>
      </w:r>
    </w:p>
    <w:p w14:paraId="3C37296B" w14:textId="66954461" w:rsidR="007F564B" w:rsidRDefault="007F564B" w:rsidP="007F564B">
      <w:pPr>
        <w:pStyle w:val="dlPhone"/>
      </w:pPr>
      <w:r>
        <w:t>Fax: + 386 1 234 53 48</w:t>
      </w:r>
    </w:p>
    <w:p w14:paraId="076D271E" w14:textId="2D10022A" w:rsidR="007F564B" w:rsidRDefault="007F564B" w:rsidP="007F564B">
      <w:pPr>
        <w:pStyle w:val="dlPhone"/>
      </w:pPr>
      <w:r>
        <w:t>E-mail: Ljubljana@ticaret.gov.tr</w:t>
      </w:r>
    </w:p>
    <w:p w14:paraId="5A2FC2FF" w14:textId="52D8493A" w:rsidR="007F564B" w:rsidRDefault="007F564B" w:rsidP="007F564B">
      <w:pPr>
        <w:pStyle w:val="dlPerson"/>
      </w:pPr>
    </w:p>
    <w:p w14:paraId="4E7E1A19" w14:textId="4887FA40" w:rsidR="007F564B" w:rsidRDefault="007F564B" w:rsidP="007F564B">
      <w:pPr>
        <w:pStyle w:val="dlPerson"/>
      </w:pPr>
      <w:r>
        <w:t>H. E. Ms Aylín TAŞHAN</w:t>
      </w:r>
    </w:p>
    <w:p w14:paraId="239853A6" w14:textId="08B7C72C" w:rsidR="007F564B" w:rsidRDefault="007F564B" w:rsidP="007F564B">
      <w:pPr>
        <w:pStyle w:val="dlPerson2"/>
      </w:pPr>
      <w:r>
        <w:t>Ambassador Extraordinary and Plenipotentiary</w:t>
      </w:r>
    </w:p>
    <w:p w14:paraId="0D60903F" w14:textId="562FE18A" w:rsidR="007F564B" w:rsidRDefault="007F564B" w:rsidP="007F564B">
      <w:pPr>
        <w:pStyle w:val="dlPerson2Last"/>
      </w:pPr>
      <w:r>
        <w:t>30 March 2021</w:t>
      </w:r>
    </w:p>
    <w:p w14:paraId="05EC5FE0" w14:textId="4946214C" w:rsidR="007F564B" w:rsidRDefault="007F564B" w:rsidP="007F564B">
      <w:pPr>
        <w:pStyle w:val="dlPerson"/>
      </w:pPr>
      <w:r>
        <w:t>Mr Mehmet Derin ERSAVCI</w:t>
      </w:r>
    </w:p>
    <w:p w14:paraId="22784E28" w14:textId="26A75A61" w:rsidR="007F564B" w:rsidRDefault="007F564B" w:rsidP="007F564B">
      <w:pPr>
        <w:pStyle w:val="dlPerson2Last"/>
      </w:pPr>
      <w:r>
        <w:t>Counsellor</w:t>
      </w:r>
    </w:p>
    <w:p w14:paraId="7D431107" w14:textId="094E2A9F" w:rsidR="007F564B" w:rsidRDefault="007F564B" w:rsidP="007F564B">
      <w:pPr>
        <w:pStyle w:val="dlPerson"/>
      </w:pPr>
      <w:r>
        <w:t>Ms Asuman KILIÇ TÜRKEŞ</w:t>
      </w:r>
    </w:p>
    <w:p w14:paraId="16C5BE27" w14:textId="12CB7F1D" w:rsidR="007F564B" w:rsidRDefault="007F564B" w:rsidP="007F564B">
      <w:pPr>
        <w:pStyle w:val="dlPerson2Last"/>
      </w:pPr>
      <w:r>
        <w:t>Counsellor</w:t>
      </w:r>
    </w:p>
    <w:p w14:paraId="23D83E86" w14:textId="388D55CC" w:rsidR="007F564B" w:rsidRDefault="007F564B" w:rsidP="007F564B">
      <w:pPr>
        <w:pStyle w:val="dlPerson"/>
      </w:pPr>
      <w:r>
        <w:t>Mr Őzgűr MURAT</w:t>
      </w:r>
    </w:p>
    <w:p w14:paraId="212150D9" w14:textId="61B6A998" w:rsidR="007F564B" w:rsidRDefault="007F564B" w:rsidP="007F564B">
      <w:pPr>
        <w:pStyle w:val="dlPerson2Last"/>
      </w:pPr>
      <w:r>
        <w:t>First Secretary</w:t>
      </w:r>
    </w:p>
    <w:p w14:paraId="379513EC" w14:textId="79A7E6F2" w:rsidR="007F564B" w:rsidRDefault="007F564B" w:rsidP="007F564B">
      <w:pPr>
        <w:pStyle w:val="dlPerson"/>
      </w:pPr>
      <w:r>
        <w:t>Mr Şükrü KUZGUN</w:t>
      </w:r>
    </w:p>
    <w:p w14:paraId="3953DB55" w14:textId="6D6AC8AC" w:rsidR="007F564B" w:rsidRDefault="007F564B" w:rsidP="007F564B">
      <w:pPr>
        <w:pStyle w:val="dlPerson2Last"/>
      </w:pPr>
      <w:r>
        <w:t>Second Secretary</w:t>
      </w:r>
    </w:p>
    <w:p w14:paraId="34A154B0" w14:textId="6B7F10C0" w:rsidR="007F564B" w:rsidRDefault="007F564B" w:rsidP="007F564B">
      <w:pPr>
        <w:pStyle w:val="dlPerson"/>
      </w:pPr>
      <w:r>
        <w:t>Mr Savrun Can KARDAŞLAR</w:t>
      </w:r>
    </w:p>
    <w:p w14:paraId="04B27FA1" w14:textId="2B07A148" w:rsidR="007F564B" w:rsidRDefault="007F564B" w:rsidP="007F564B">
      <w:pPr>
        <w:pStyle w:val="dlPerson2Last"/>
      </w:pPr>
      <w:r>
        <w:t>Third Secretary</w:t>
      </w:r>
    </w:p>
    <w:p w14:paraId="5EC308CB" w14:textId="6FA4D417" w:rsidR="007F564B" w:rsidRDefault="007F564B" w:rsidP="007F564B">
      <w:pPr>
        <w:pStyle w:val="dlPerson"/>
      </w:pPr>
      <w:r>
        <w:t>Mr Uğur UZUN</w:t>
      </w:r>
    </w:p>
    <w:p w14:paraId="21696780" w14:textId="522D1486" w:rsidR="007F564B" w:rsidRDefault="007F564B" w:rsidP="007F564B">
      <w:pPr>
        <w:pStyle w:val="dlPerson2Last"/>
      </w:pPr>
      <w:r>
        <w:t>Attaché</w:t>
      </w:r>
    </w:p>
    <w:p w14:paraId="26794028" w14:textId="46804AF1" w:rsidR="007F564B" w:rsidRDefault="007F564B" w:rsidP="007F564B">
      <w:pPr>
        <w:pStyle w:val="dlPerson"/>
      </w:pPr>
      <w:r>
        <w:t>Mr Celil ŐZTÜRK</w:t>
      </w:r>
    </w:p>
    <w:p w14:paraId="42C7CC0D" w14:textId="38166316" w:rsidR="007F564B" w:rsidRDefault="007F564B" w:rsidP="007F564B">
      <w:pPr>
        <w:pStyle w:val="dlPerson2Last"/>
      </w:pPr>
      <w:r>
        <w:t>Attaché</w:t>
      </w:r>
    </w:p>
    <w:p w14:paraId="4DE42479" w14:textId="17614350" w:rsidR="007F564B" w:rsidRDefault="007F564B" w:rsidP="007F564B">
      <w:pPr>
        <w:pStyle w:val="dlPerson"/>
      </w:pPr>
      <w:r>
        <w:t>Mr Emrah OZAN</w:t>
      </w:r>
    </w:p>
    <w:p w14:paraId="0960018C" w14:textId="5BF8C8B1" w:rsidR="007F564B" w:rsidRDefault="007F564B" w:rsidP="007F564B">
      <w:pPr>
        <w:pStyle w:val="dlPerson2Last"/>
      </w:pPr>
      <w:r>
        <w:t>Attaché</w:t>
      </w:r>
    </w:p>
    <w:p w14:paraId="723812ED" w14:textId="6F7986D7" w:rsidR="007F564B" w:rsidRDefault="007F564B" w:rsidP="007F564B">
      <w:pPr>
        <w:pStyle w:val="dlPerson"/>
      </w:pPr>
      <w:r>
        <w:lastRenderedPageBreak/>
        <w:t>Colonel Feride TOSUN</w:t>
      </w:r>
    </w:p>
    <w:p w14:paraId="2436DE38" w14:textId="7A357110" w:rsidR="007F564B" w:rsidRDefault="007F564B" w:rsidP="007F564B">
      <w:pPr>
        <w:pStyle w:val="dlPerson2"/>
      </w:pPr>
      <w:r>
        <w:t>Military Attaché</w:t>
      </w:r>
    </w:p>
    <w:p w14:paraId="6F3F593D" w14:textId="2C64047D" w:rsidR="007F564B" w:rsidRDefault="007F564B" w:rsidP="007F564B">
      <w:pPr>
        <w:pStyle w:val="dlPerson2Last"/>
      </w:pPr>
      <w:r>
        <w:t>with residence in Budapest</w:t>
      </w:r>
    </w:p>
    <w:p w14:paraId="140D09DA" w14:textId="336B4940" w:rsidR="007F564B" w:rsidRDefault="007F564B" w:rsidP="007F564B">
      <w:pPr>
        <w:pStyle w:val="MisijeNaslov"/>
      </w:pPr>
      <w:r>
        <w:br w:type="column"/>
      </w:r>
      <w:bookmarkStart w:id="134" w:name="_Toc161744167"/>
      <w:r>
        <w:lastRenderedPageBreak/>
        <w:t>Uganda</w:t>
      </w:r>
      <w:bookmarkEnd w:id="134"/>
    </w:p>
    <w:p w14:paraId="35E5F797" w14:textId="39C20A22" w:rsidR="007F564B" w:rsidRDefault="007F564B" w:rsidP="007F564B">
      <w:pPr>
        <w:pStyle w:val="dlCaption"/>
      </w:pPr>
      <w:r>
        <w:t>EMBASSY OF THE REPUBLIC OF UGANDA</w:t>
      </w:r>
    </w:p>
    <w:p w14:paraId="640B7BFD" w14:textId="4FEF8791" w:rsidR="007F564B" w:rsidRDefault="007F564B" w:rsidP="007F564B">
      <w:pPr>
        <w:pStyle w:val="dlAddress"/>
      </w:pPr>
      <w:r>
        <w:t>IT-00144 ROME, Via Salita del Poggio Laurentino 7</w:t>
      </w:r>
    </w:p>
    <w:p w14:paraId="3330A9DB" w14:textId="74CD54C2" w:rsidR="007F564B" w:rsidRDefault="007F564B" w:rsidP="007F564B">
      <w:pPr>
        <w:pStyle w:val="dlOfficeHours"/>
      </w:pPr>
      <w:r>
        <w:t>Office hours: Monday – Friday 9.00 – 12.45 and 14.00 – 17.00</w:t>
      </w:r>
    </w:p>
    <w:p w14:paraId="04399598" w14:textId="403060C5" w:rsidR="007F564B" w:rsidRDefault="007F564B" w:rsidP="007F564B">
      <w:pPr>
        <w:pStyle w:val="dlPhone"/>
      </w:pPr>
      <w:r>
        <w:t>Tel: + 39 06 322 52 20, + 39 06 320 72 32</w:t>
      </w:r>
    </w:p>
    <w:p w14:paraId="1AFD391D" w14:textId="6DF61C6A" w:rsidR="007F564B" w:rsidRDefault="007F564B" w:rsidP="007F564B">
      <w:pPr>
        <w:pStyle w:val="dlPhone"/>
      </w:pPr>
      <w:r>
        <w:t>Fax: + 39 06 321 36 88</w:t>
      </w:r>
    </w:p>
    <w:p w14:paraId="15ACF922" w14:textId="6845C97A" w:rsidR="007F564B" w:rsidRDefault="007F564B" w:rsidP="007F564B">
      <w:pPr>
        <w:pStyle w:val="dlPhone"/>
      </w:pPr>
      <w:r>
        <w:t>E-mail: rome@mofa.go.ug, ugembrome@gmail.com</w:t>
      </w:r>
    </w:p>
    <w:p w14:paraId="584F352B" w14:textId="11006A97" w:rsidR="007F564B" w:rsidRDefault="007F564B" w:rsidP="007F564B">
      <w:pPr>
        <w:pStyle w:val="dlPhone"/>
      </w:pPr>
      <w:r>
        <w:t>Homepage: www.rome.mofa.go.ug</w:t>
      </w:r>
    </w:p>
    <w:p w14:paraId="5805DFC5" w14:textId="2AD1B342" w:rsidR="007F564B" w:rsidRDefault="007F564B" w:rsidP="007F564B">
      <w:pPr>
        <w:pStyle w:val="dlPerson"/>
      </w:pPr>
    </w:p>
    <w:p w14:paraId="49D6BDFF" w14:textId="555F8CFF" w:rsidR="007F564B" w:rsidRDefault="007F564B" w:rsidP="007F564B">
      <w:pPr>
        <w:pStyle w:val="dlPerson"/>
      </w:pPr>
      <w:r>
        <w:t>H. E. Ms Elizabeth Paula NAPEYOK</w:t>
      </w:r>
    </w:p>
    <w:p w14:paraId="4DB0F82A" w14:textId="367EAB20" w:rsidR="007F564B" w:rsidRDefault="007F564B" w:rsidP="007F564B">
      <w:pPr>
        <w:pStyle w:val="dlPerson2"/>
      </w:pPr>
      <w:r>
        <w:t>Ambassador Extraordinary and Plenipotentiary</w:t>
      </w:r>
    </w:p>
    <w:p w14:paraId="3477B973" w14:textId="2C787027" w:rsidR="007F564B" w:rsidRDefault="007F564B" w:rsidP="007F564B">
      <w:pPr>
        <w:pStyle w:val="dlPerson2Last"/>
      </w:pPr>
      <w:r>
        <w:t>14 May 2018</w:t>
      </w:r>
    </w:p>
    <w:p w14:paraId="237352A6" w14:textId="3665B06D" w:rsidR="007F564B" w:rsidRDefault="007F564B" w:rsidP="007F564B">
      <w:pPr>
        <w:pStyle w:val="MisijeNaslov"/>
      </w:pPr>
      <w:r>
        <w:br w:type="column"/>
      </w:r>
      <w:bookmarkStart w:id="135" w:name="_Toc161744168"/>
      <w:r>
        <w:lastRenderedPageBreak/>
        <w:t>Ukraine</w:t>
      </w:r>
      <w:bookmarkEnd w:id="135"/>
    </w:p>
    <w:p w14:paraId="762E238E" w14:textId="374E9981" w:rsidR="007F564B" w:rsidRDefault="007F564B" w:rsidP="007F564B">
      <w:pPr>
        <w:pStyle w:val="dlCaption"/>
      </w:pPr>
      <w:r>
        <w:t>EMBASSY OF UKRAINE</w:t>
      </w:r>
    </w:p>
    <w:p w14:paraId="5D63B251" w14:textId="207BA064" w:rsidR="007F564B" w:rsidRDefault="007F564B" w:rsidP="007F564B">
      <w:pPr>
        <w:pStyle w:val="dlAddress"/>
      </w:pPr>
      <w:r>
        <w:t>SI-1000 LJUBLJANA, Mivka 27</w:t>
      </w:r>
    </w:p>
    <w:p w14:paraId="41C4D4AD" w14:textId="535E2773" w:rsidR="007F564B" w:rsidRDefault="007F564B" w:rsidP="007F564B">
      <w:pPr>
        <w:pStyle w:val="dlOfficeHours"/>
      </w:pPr>
      <w:r>
        <w:t>Office hours: Monday – Thursday 9.00 – 18.00, Friday 9.00 – 16.45</w:t>
      </w:r>
    </w:p>
    <w:p w14:paraId="5E1C3C32" w14:textId="5B84D335" w:rsidR="007F564B" w:rsidRDefault="007F564B" w:rsidP="007F564B">
      <w:pPr>
        <w:pStyle w:val="dlPhone"/>
      </w:pPr>
      <w:r>
        <w:t>Tel: + 386 1 421 06 04</w:t>
      </w:r>
    </w:p>
    <w:p w14:paraId="11A78F78" w14:textId="3E648A8D" w:rsidR="007F564B" w:rsidRDefault="007F564B" w:rsidP="007F564B">
      <w:pPr>
        <w:pStyle w:val="dlPhone"/>
      </w:pPr>
      <w:r>
        <w:t>Emergency number: +386 31 702 765</w:t>
      </w:r>
    </w:p>
    <w:p w14:paraId="32241B6A" w14:textId="64FF4F0E" w:rsidR="007F564B" w:rsidRDefault="007F564B" w:rsidP="007F564B">
      <w:pPr>
        <w:pStyle w:val="dlPhone"/>
      </w:pPr>
      <w:r>
        <w:t>Fax: + 386 1 421 06 03</w:t>
      </w:r>
    </w:p>
    <w:p w14:paraId="3188B5F6" w14:textId="00B2773E" w:rsidR="007F564B" w:rsidRDefault="007F564B" w:rsidP="007F564B">
      <w:pPr>
        <w:pStyle w:val="dlPhone"/>
      </w:pPr>
      <w:r>
        <w:t>E-mail: emb_si@mfa.gov.ua</w:t>
      </w:r>
    </w:p>
    <w:p w14:paraId="5995382C" w14:textId="5A066BC4" w:rsidR="007F564B" w:rsidRDefault="007F564B" w:rsidP="007F564B">
      <w:pPr>
        <w:pStyle w:val="dlPhone"/>
      </w:pPr>
      <w:r>
        <w:t>Homepage: slovenia.mfa.gov.ua</w:t>
      </w:r>
    </w:p>
    <w:p w14:paraId="436114AC" w14:textId="07C90ED1" w:rsidR="007F564B" w:rsidRDefault="007F564B" w:rsidP="007F564B">
      <w:pPr>
        <w:pStyle w:val="dlUradCaption"/>
      </w:pPr>
      <w:r>
        <w:t>Consular Section</w:t>
      </w:r>
    </w:p>
    <w:p w14:paraId="474A1662" w14:textId="53DD7D68" w:rsidR="007F564B" w:rsidRDefault="007F564B" w:rsidP="007F564B">
      <w:pPr>
        <w:pStyle w:val="dlPhone"/>
      </w:pPr>
      <w:r>
        <w:t>Office hours: Monday, Thursday 14.00 – 17.00, Tuesday, Wednesday, Friday 9.00 – 12.00</w:t>
      </w:r>
    </w:p>
    <w:p w14:paraId="7320E31C" w14:textId="78BA11D2" w:rsidR="007F564B" w:rsidRDefault="007F564B" w:rsidP="007F564B">
      <w:pPr>
        <w:pStyle w:val="dlPhone"/>
      </w:pPr>
      <w:r>
        <w:t>Tel: + 386 1 421 06 02</w:t>
      </w:r>
    </w:p>
    <w:p w14:paraId="154AB082" w14:textId="132CAF81" w:rsidR="007F564B" w:rsidRDefault="007F564B" w:rsidP="007F564B">
      <w:pPr>
        <w:pStyle w:val="dlPerson"/>
      </w:pPr>
    </w:p>
    <w:p w14:paraId="34559858" w14:textId="2BECB0D5" w:rsidR="007F564B" w:rsidRDefault="007F564B" w:rsidP="007F564B">
      <w:pPr>
        <w:pStyle w:val="dlPerson"/>
      </w:pPr>
      <w:r>
        <w:t>H. E. Mr Andrii TARAN</w:t>
      </w:r>
    </w:p>
    <w:p w14:paraId="324899A5" w14:textId="78CFE0DB" w:rsidR="007F564B" w:rsidRDefault="007F564B" w:rsidP="007F564B">
      <w:pPr>
        <w:pStyle w:val="dlPerson2"/>
      </w:pPr>
      <w:r>
        <w:t>Ambassador Extraordinary and Plenipotentiary</w:t>
      </w:r>
    </w:p>
    <w:p w14:paraId="59F23761" w14:textId="2053CE51" w:rsidR="007F564B" w:rsidRDefault="007F564B" w:rsidP="007F564B">
      <w:pPr>
        <w:pStyle w:val="dlPerson2Last"/>
      </w:pPr>
      <w:r>
        <w:t>22 July 2022</w:t>
      </w:r>
    </w:p>
    <w:p w14:paraId="4A1EBB8D" w14:textId="2D690B3C" w:rsidR="007F564B" w:rsidRDefault="007F564B" w:rsidP="007F564B">
      <w:pPr>
        <w:pStyle w:val="dlPerson"/>
      </w:pPr>
      <w:r>
        <w:t>Mr Yurii PASIK</w:t>
      </w:r>
    </w:p>
    <w:p w14:paraId="31E0C448" w14:textId="55984616" w:rsidR="007F564B" w:rsidRDefault="007F564B" w:rsidP="007F564B">
      <w:pPr>
        <w:pStyle w:val="dlPerson2Last"/>
      </w:pPr>
      <w:r>
        <w:t>Counsellor</w:t>
      </w:r>
    </w:p>
    <w:p w14:paraId="4DC593AE" w14:textId="435E90FC" w:rsidR="007F564B" w:rsidRDefault="007F564B" w:rsidP="007F564B">
      <w:pPr>
        <w:pStyle w:val="dlPerson"/>
      </w:pPr>
      <w:r>
        <w:t>Ms Natalia MARKEVYCH-PRITSA</w:t>
      </w:r>
    </w:p>
    <w:p w14:paraId="1DECE273" w14:textId="4F06DB69" w:rsidR="007F564B" w:rsidRDefault="007F564B" w:rsidP="007F564B">
      <w:pPr>
        <w:pStyle w:val="dlPerson2Last"/>
      </w:pPr>
      <w:r>
        <w:t>First Secretary</w:t>
      </w:r>
    </w:p>
    <w:p w14:paraId="551C256F" w14:textId="44B5D56F" w:rsidR="007F564B" w:rsidRDefault="007F564B" w:rsidP="007F564B">
      <w:pPr>
        <w:pStyle w:val="dlPerson"/>
      </w:pPr>
      <w:r>
        <w:t>Mr Roman TERSHOVCHYN</w:t>
      </w:r>
    </w:p>
    <w:p w14:paraId="0EC9E3C3" w14:textId="21FC836A" w:rsidR="007F564B" w:rsidRDefault="007F564B" w:rsidP="007F564B">
      <w:pPr>
        <w:pStyle w:val="dlPerson2Last"/>
      </w:pPr>
      <w:r>
        <w:t>Second Secretary</w:t>
      </w:r>
    </w:p>
    <w:p w14:paraId="6F4A4628" w14:textId="6F51E902" w:rsidR="007F564B" w:rsidRDefault="007F564B" w:rsidP="007F564B">
      <w:pPr>
        <w:pStyle w:val="dlPerson"/>
      </w:pPr>
      <w:r>
        <w:t>Mr Bogdan TOROPTSEV</w:t>
      </w:r>
    </w:p>
    <w:p w14:paraId="3464E378" w14:textId="382FA8EB" w:rsidR="007F564B" w:rsidRDefault="007F564B" w:rsidP="007F564B">
      <w:pPr>
        <w:pStyle w:val="dlPerson2Last"/>
      </w:pPr>
      <w:r>
        <w:t>Second Secretary</w:t>
      </w:r>
    </w:p>
    <w:p w14:paraId="1770019C" w14:textId="46E04459" w:rsidR="007F564B" w:rsidRDefault="007F564B" w:rsidP="007F564B">
      <w:pPr>
        <w:pStyle w:val="MisijeNaslov"/>
      </w:pPr>
      <w:r>
        <w:br w:type="column"/>
      </w:r>
      <w:bookmarkStart w:id="136" w:name="_Toc161744169"/>
      <w:r>
        <w:lastRenderedPageBreak/>
        <w:t>United Arab Emirates</w:t>
      </w:r>
      <w:bookmarkEnd w:id="136"/>
    </w:p>
    <w:p w14:paraId="24AAF6AE" w14:textId="25B809B9" w:rsidR="007F564B" w:rsidRDefault="007F564B" w:rsidP="007F564B">
      <w:pPr>
        <w:pStyle w:val="dlCaption"/>
      </w:pPr>
      <w:r>
        <w:t>EMBASSY OF THE UNITED ARAB EMIRATES</w:t>
      </w:r>
    </w:p>
    <w:p w14:paraId="2059CCE2" w14:textId="579F03DD" w:rsidR="007F564B" w:rsidRDefault="007F564B" w:rsidP="007F564B">
      <w:pPr>
        <w:pStyle w:val="dlAddress"/>
      </w:pPr>
      <w:r>
        <w:t>AT-1190 VIENNA, Chimanistraße 36</w:t>
      </w:r>
    </w:p>
    <w:p w14:paraId="0A642A07" w14:textId="6032440F" w:rsidR="007F564B" w:rsidRDefault="007F564B" w:rsidP="007F564B">
      <w:pPr>
        <w:pStyle w:val="dlOfficeHours"/>
      </w:pPr>
      <w:r>
        <w:t>Office hours: Monday – Friday 9.00 – 16.00</w:t>
      </w:r>
    </w:p>
    <w:p w14:paraId="0369DF0D" w14:textId="4FFD2BD3" w:rsidR="007F564B" w:rsidRDefault="007F564B" w:rsidP="007F564B">
      <w:pPr>
        <w:pStyle w:val="dlPhone"/>
      </w:pPr>
      <w:r>
        <w:t>Tel: + 43 1 368 14 55</w:t>
      </w:r>
    </w:p>
    <w:p w14:paraId="3E872F2B" w14:textId="76CC11D0" w:rsidR="007F564B" w:rsidRDefault="007F564B" w:rsidP="007F564B">
      <w:pPr>
        <w:pStyle w:val="dlPhone"/>
      </w:pPr>
      <w:r>
        <w:t>Emergency number: + 43 664 2600 230</w:t>
      </w:r>
    </w:p>
    <w:p w14:paraId="0DD44690" w14:textId="0600680F" w:rsidR="007F564B" w:rsidRDefault="007F564B" w:rsidP="007F564B">
      <w:pPr>
        <w:pStyle w:val="dlPhone"/>
      </w:pPr>
      <w:r>
        <w:t>Fax: + 43 1 368 44 85</w:t>
      </w:r>
    </w:p>
    <w:p w14:paraId="58A4B4C8" w14:textId="1E5178B4" w:rsidR="007F564B" w:rsidRDefault="007F564B" w:rsidP="007F564B">
      <w:pPr>
        <w:pStyle w:val="dlPhone"/>
      </w:pPr>
      <w:r>
        <w:t>E-mail: Viennaemb@mofa.gov.ae</w:t>
      </w:r>
    </w:p>
    <w:p w14:paraId="369066D0" w14:textId="0EF5A052" w:rsidR="007F564B" w:rsidRDefault="007F564B" w:rsidP="007F564B">
      <w:pPr>
        <w:pStyle w:val="dlPhone"/>
      </w:pPr>
      <w:r>
        <w:t>Homepage: www.mofaic.gov.ae/en/missions/vienna</w:t>
      </w:r>
    </w:p>
    <w:p w14:paraId="00142FC7" w14:textId="0838419B" w:rsidR="007F564B" w:rsidRDefault="007F564B" w:rsidP="007F564B">
      <w:pPr>
        <w:pStyle w:val="dlUradCaption"/>
      </w:pPr>
      <w:r>
        <w:t>Consular Section</w:t>
      </w:r>
    </w:p>
    <w:p w14:paraId="71398A1B" w14:textId="4B13705B" w:rsidR="007F564B" w:rsidRDefault="007F564B" w:rsidP="007F564B">
      <w:pPr>
        <w:pStyle w:val="dlPhone"/>
      </w:pPr>
      <w:r>
        <w:t>Office hours: Monday – Friday 9.30 – 13.00</w:t>
      </w:r>
    </w:p>
    <w:p w14:paraId="43CA2BB4" w14:textId="4B19ED97" w:rsidR="007F564B" w:rsidRDefault="007F564B" w:rsidP="007F564B">
      <w:pPr>
        <w:pStyle w:val="dlPhone"/>
      </w:pPr>
      <w:r>
        <w:t>E-mail: Viennaemb.cans@mofa.gov.ae</w:t>
      </w:r>
    </w:p>
    <w:p w14:paraId="3CBC9682" w14:textId="396D1E62" w:rsidR="007F564B" w:rsidRDefault="007F564B" w:rsidP="007F564B">
      <w:pPr>
        <w:pStyle w:val="dlPerson"/>
      </w:pPr>
    </w:p>
    <w:p w14:paraId="2A3371C4" w14:textId="7F0067E1" w:rsidR="007F564B" w:rsidRDefault="007F564B" w:rsidP="007F564B">
      <w:pPr>
        <w:pStyle w:val="dlPerson"/>
      </w:pPr>
      <w:r>
        <w:t>H. E. Mr Hamad Ali ALKABI</w:t>
      </w:r>
    </w:p>
    <w:p w14:paraId="4D9E1C59" w14:textId="0163D4EA" w:rsidR="007F564B" w:rsidRDefault="007F564B" w:rsidP="007F564B">
      <w:pPr>
        <w:pStyle w:val="dlPerson2"/>
      </w:pPr>
      <w:r>
        <w:t>Ambassador Extraordinary and Plenipotentiary</w:t>
      </w:r>
    </w:p>
    <w:p w14:paraId="6DEBCFAD" w14:textId="7613E205" w:rsidR="007F564B" w:rsidRDefault="007F564B" w:rsidP="007F564B">
      <w:pPr>
        <w:pStyle w:val="dlPerson2Last"/>
      </w:pPr>
      <w:r>
        <w:t>26 October 2022</w:t>
      </w:r>
    </w:p>
    <w:p w14:paraId="73D2DF30" w14:textId="0CA699A9" w:rsidR="007F564B" w:rsidRDefault="007F564B" w:rsidP="007F564B">
      <w:pPr>
        <w:pStyle w:val="dlPerson"/>
      </w:pPr>
      <w:r>
        <w:t>Mr Ali Mohammed Ali Almarzooqi ALMARZOOQI</w:t>
      </w:r>
    </w:p>
    <w:p w14:paraId="6E619533" w14:textId="343C5225" w:rsidR="007F564B" w:rsidRDefault="007F564B" w:rsidP="007F564B">
      <w:pPr>
        <w:pStyle w:val="dlPerson2Last"/>
      </w:pPr>
      <w:r>
        <w:t>Counsellor</w:t>
      </w:r>
    </w:p>
    <w:p w14:paraId="09282060" w14:textId="5C0DA469" w:rsidR="007F564B" w:rsidRDefault="007F564B" w:rsidP="007F564B">
      <w:pPr>
        <w:pStyle w:val="dlPerson"/>
      </w:pPr>
      <w:r>
        <w:t>Mr Shaikha Humood Shakhboot ALKAABI</w:t>
      </w:r>
    </w:p>
    <w:p w14:paraId="12693261" w14:textId="1D34DF17" w:rsidR="007F564B" w:rsidRDefault="007F564B" w:rsidP="007F564B">
      <w:pPr>
        <w:pStyle w:val="dlPerson2Last"/>
      </w:pPr>
      <w:r>
        <w:t>Second Secretary</w:t>
      </w:r>
    </w:p>
    <w:p w14:paraId="105F47EE" w14:textId="5988EDC4" w:rsidR="007F564B" w:rsidRDefault="007F564B" w:rsidP="007F564B">
      <w:pPr>
        <w:pStyle w:val="MisijeNaslov"/>
      </w:pPr>
      <w:r>
        <w:br w:type="column"/>
      </w:r>
      <w:bookmarkStart w:id="137" w:name="_Toc161744170"/>
      <w:r>
        <w:lastRenderedPageBreak/>
        <w:t>United Kingdom of Great Britain and Northern Ireland</w:t>
      </w:r>
      <w:bookmarkEnd w:id="137"/>
    </w:p>
    <w:p w14:paraId="75165F60" w14:textId="34E591E4" w:rsidR="007F564B" w:rsidRDefault="007F564B" w:rsidP="007F564B">
      <w:pPr>
        <w:pStyle w:val="dlCaption"/>
      </w:pPr>
      <w:r>
        <w:t>EMBASSY OF THE UNITED KINGDOM OF GREAT BRITAIN AND NORTHERN IRELAND</w:t>
      </w:r>
    </w:p>
    <w:p w14:paraId="661A969E" w14:textId="78D2D710" w:rsidR="007F564B" w:rsidRDefault="007F564B" w:rsidP="007F564B">
      <w:pPr>
        <w:pStyle w:val="dlAddress"/>
      </w:pPr>
      <w:r>
        <w:t>SI-1000 LJUBLJANA, Trg republike 3</w:t>
      </w:r>
    </w:p>
    <w:p w14:paraId="4B91897B" w14:textId="4A75EC39" w:rsidR="007F564B" w:rsidRDefault="007F564B" w:rsidP="007F564B">
      <w:pPr>
        <w:pStyle w:val="dlOfficeHours"/>
      </w:pPr>
      <w:r>
        <w:t>Office hours: Monday – Friday 8.00 – 16.00</w:t>
      </w:r>
    </w:p>
    <w:p w14:paraId="28F41B9A" w14:textId="08E7FFBA" w:rsidR="007F564B" w:rsidRDefault="007F564B" w:rsidP="007F564B">
      <w:pPr>
        <w:pStyle w:val="dlPhone"/>
      </w:pPr>
      <w:r>
        <w:t>Tel: + 386 1 200 39 10</w:t>
      </w:r>
    </w:p>
    <w:p w14:paraId="474A379F" w14:textId="26E532F6" w:rsidR="007F564B" w:rsidRDefault="007F564B" w:rsidP="007F564B">
      <w:pPr>
        <w:pStyle w:val="dlPhone"/>
      </w:pPr>
      <w:r>
        <w:t>E-mail: ukinslovenia@fcdo.gov.uk</w:t>
      </w:r>
    </w:p>
    <w:p w14:paraId="41E0DE95" w14:textId="3554B89B" w:rsidR="007F564B" w:rsidRDefault="007F564B" w:rsidP="007F564B">
      <w:pPr>
        <w:pStyle w:val="dlPhone"/>
      </w:pPr>
      <w:r>
        <w:t>Homepage: https://www.gov.uk/world/organisations/british-embassy-ljubljana</w:t>
      </w:r>
    </w:p>
    <w:p w14:paraId="0E3AD79F" w14:textId="5808EBE1" w:rsidR="007F564B" w:rsidRDefault="007F564B" w:rsidP="007F564B">
      <w:pPr>
        <w:pStyle w:val="dlUradCaption"/>
      </w:pPr>
      <w:r>
        <w:t>Consular Section</w:t>
      </w:r>
    </w:p>
    <w:p w14:paraId="786D0B1E" w14:textId="77777777" w:rsidR="007F564B" w:rsidRDefault="007F564B" w:rsidP="007F564B">
      <w:pPr>
        <w:pStyle w:val="dlPhone"/>
      </w:pPr>
      <w:r>
        <w:t xml:space="preserve">Office hours: By appointment only via Contact Form on </w:t>
      </w:r>
    </w:p>
    <w:p w14:paraId="694E051B" w14:textId="0AE90E98" w:rsidR="007F564B" w:rsidRDefault="007F564B" w:rsidP="007F564B">
      <w:pPr>
        <w:pStyle w:val="dlPhone"/>
      </w:pPr>
      <w:r>
        <w:t>www.gov.uk/contact-consulate-ljubljana</w:t>
      </w:r>
    </w:p>
    <w:p w14:paraId="29E185FB" w14:textId="300B1011" w:rsidR="007F564B" w:rsidRDefault="007F564B" w:rsidP="007F564B">
      <w:pPr>
        <w:pStyle w:val="dlPhone"/>
      </w:pPr>
      <w:r>
        <w:t>Emergency number: + 386 1 200 39 10</w:t>
      </w:r>
    </w:p>
    <w:p w14:paraId="33742276" w14:textId="3251C658" w:rsidR="007F564B" w:rsidRDefault="007F564B" w:rsidP="007F564B">
      <w:pPr>
        <w:pStyle w:val="dlPhone"/>
      </w:pPr>
      <w:r>
        <w:t>Homepage: www.gov.uk/contact-consulate-ljubljana</w:t>
      </w:r>
    </w:p>
    <w:p w14:paraId="0632E2A5" w14:textId="175BA81E" w:rsidR="007F564B" w:rsidRDefault="007F564B" w:rsidP="007F564B">
      <w:pPr>
        <w:pStyle w:val="dlPerson"/>
      </w:pPr>
    </w:p>
    <w:p w14:paraId="324D4324" w14:textId="23DB243A" w:rsidR="007F564B" w:rsidRDefault="007F564B" w:rsidP="007F564B">
      <w:pPr>
        <w:pStyle w:val="dlPerson"/>
      </w:pPr>
      <w:r>
        <w:t>H. E. Ms Tiffany Alexandra SADLER</w:t>
      </w:r>
    </w:p>
    <w:p w14:paraId="29097A7F" w14:textId="7A72C15F" w:rsidR="007F564B" w:rsidRDefault="007F564B" w:rsidP="007F564B">
      <w:pPr>
        <w:pStyle w:val="dlPerson2"/>
      </w:pPr>
      <w:r>
        <w:t>Ambassador Extraordinary and Plenipotentiary</w:t>
      </w:r>
    </w:p>
    <w:p w14:paraId="1F715632" w14:textId="59AB1D63" w:rsidR="007F564B" w:rsidRDefault="007F564B" w:rsidP="007F564B">
      <w:pPr>
        <w:pStyle w:val="dlPerson2Last"/>
      </w:pPr>
      <w:r>
        <w:t>8 October 2020</w:t>
      </w:r>
    </w:p>
    <w:p w14:paraId="1493343C" w14:textId="5E674B5A" w:rsidR="007F564B" w:rsidRDefault="007F564B" w:rsidP="007F564B">
      <w:pPr>
        <w:pStyle w:val="dlPerson"/>
      </w:pPr>
      <w:r>
        <w:t>Ms Helen Fabia TEASDALE</w:t>
      </w:r>
    </w:p>
    <w:p w14:paraId="3BC291A3" w14:textId="158999E6" w:rsidR="007F564B" w:rsidRDefault="007F564B" w:rsidP="007F564B">
      <w:pPr>
        <w:pStyle w:val="dlPerson2Last"/>
      </w:pPr>
      <w:r>
        <w:t>Minister Counsellor</w:t>
      </w:r>
    </w:p>
    <w:p w14:paraId="5AE1CF3D" w14:textId="64D6C596" w:rsidR="007F564B" w:rsidRDefault="007F564B" w:rsidP="007F564B">
      <w:pPr>
        <w:pStyle w:val="dlPerson"/>
      </w:pPr>
      <w:r>
        <w:t>Mr Benjam William STRIDE</w:t>
      </w:r>
    </w:p>
    <w:p w14:paraId="1E66F392" w14:textId="312276B0" w:rsidR="007F564B" w:rsidRDefault="007F564B" w:rsidP="007F564B">
      <w:pPr>
        <w:pStyle w:val="dlPerson2Last"/>
      </w:pPr>
      <w:r>
        <w:t>Second Secretary</w:t>
      </w:r>
    </w:p>
    <w:p w14:paraId="1230087F" w14:textId="151E8B94" w:rsidR="007F564B" w:rsidRDefault="007F564B" w:rsidP="007F564B">
      <w:pPr>
        <w:pStyle w:val="dlPerson"/>
      </w:pPr>
      <w:r>
        <w:t>Ms Vaishali Navinchandra PATEL</w:t>
      </w:r>
    </w:p>
    <w:p w14:paraId="4FDD74D9" w14:textId="110320AF" w:rsidR="007F564B" w:rsidRDefault="007F564B" w:rsidP="007F564B">
      <w:pPr>
        <w:pStyle w:val="dlPerson2Last"/>
      </w:pPr>
      <w:r>
        <w:t>Second Secretary</w:t>
      </w:r>
    </w:p>
    <w:p w14:paraId="40098C9A" w14:textId="7D210AF6" w:rsidR="007F564B" w:rsidRDefault="007F564B" w:rsidP="007F564B">
      <w:pPr>
        <w:pStyle w:val="dlPerson"/>
      </w:pPr>
      <w:r>
        <w:t>Mr Matthew Robert BENNETT</w:t>
      </w:r>
    </w:p>
    <w:p w14:paraId="77AE6C16" w14:textId="160416FE" w:rsidR="007F564B" w:rsidRDefault="007F564B" w:rsidP="007F564B">
      <w:pPr>
        <w:pStyle w:val="dlPerson2Last"/>
      </w:pPr>
      <w:r>
        <w:t>Second Secretary</w:t>
      </w:r>
    </w:p>
    <w:p w14:paraId="35F2D947" w14:textId="1477CE7E" w:rsidR="007F564B" w:rsidRDefault="007F564B" w:rsidP="007F564B">
      <w:pPr>
        <w:pStyle w:val="dlPerson"/>
      </w:pPr>
      <w:r>
        <w:t>Lieutenant Colonel Christopher George DAY</w:t>
      </w:r>
    </w:p>
    <w:p w14:paraId="53397211" w14:textId="2656CCA4" w:rsidR="007F564B" w:rsidRDefault="007F564B" w:rsidP="007F564B">
      <w:pPr>
        <w:pStyle w:val="dlPerson2"/>
      </w:pPr>
      <w:r>
        <w:t>Defence Attaché</w:t>
      </w:r>
    </w:p>
    <w:p w14:paraId="6AF57D47" w14:textId="1BD58E0B" w:rsidR="007F564B" w:rsidRDefault="007F564B" w:rsidP="007F564B">
      <w:pPr>
        <w:pStyle w:val="dlPerson2Last"/>
      </w:pPr>
      <w:r>
        <w:t>with residence in Vienna</w:t>
      </w:r>
    </w:p>
    <w:p w14:paraId="6AB6EF52" w14:textId="6D5C6918" w:rsidR="007F564B" w:rsidRDefault="007F564B" w:rsidP="007F564B">
      <w:pPr>
        <w:pStyle w:val="MisijeNaslov"/>
      </w:pPr>
      <w:r>
        <w:br w:type="column"/>
      </w:r>
      <w:bookmarkStart w:id="138" w:name="_Toc161744171"/>
      <w:r>
        <w:lastRenderedPageBreak/>
        <w:t>United Mexican States</w:t>
      </w:r>
      <w:bookmarkEnd w:id="138"/>
    </w:p>
    <w:p w14:paraId="0D38BBFA" w14:textId="55E2A0CA" w:rsidR="007F564B" w:rsidRDefault="007F564B" w:rsidP="007F564B">
      <w:pPr>
        <w:pStyle w:val="dlCaption"/>
      </w:pPr>
      <w:r>
        <w:t>EMBASSY OF THE UNITED MEXICAN STATES</w:t>
      </w:r>
    </w:p>
    <w:p w14:paraId="723F43B7" w14:textId="2FCDD6AB" w:rsidR="007F564B" w:rsidRDefault="007F564B" w:rsidP="007F564B">
      <w:pPr>
        <w:pStyle w:val="dlAddress"/>
      </w:pPr>
      <w:r>
        <w:t>AT-1010 VIENNA, Renngasse 5, 5-6</w:t>
      </w:r>
    </w:p>
    <w:p w14:paraId="06B11D84" w14:textId="6E925D5A" w:rsidR="007F564B" w:rsidRDefault="007F564B" w:rsidP="007F564B">
      <w:pPr>
        <w:pStyle w:val="dlOfficeHours"/>
      </w:pPr>
      <w:r>
        <w:t>Office hours: Monday – Friday 9.00 – 18.00</w:t>
      </w:r>
    </w:p>
    <w:p w14:paraId="001438DD" w14:textId="41F78D77" w:rsidR="007F564B" w:rsidRDefault="007F564B" w:rsidP="007F564B">
      <w:pPr>
        <w:pStyle w:val="dlPhone"/>
      </w:pPr>
      <w:r>
        <w:t>Tel: + 43 1 310 73 83</w:t>
      </w:r>
    </w:p>
    <w:p w14:paraId="50FAF901" w14:textId="14C90B3E" w:rsidR="007F564B" w:rsidRDefault="007F564B" w:rsidP="007F564B">
      <w:pPr>
        <w:pStyle w:val="dlPhone"/>
      </w:pPr>
      <w:r>
        <w:t>E-mail: embaustria@sre.gob.mx</w:t>
      </w:r>
    </w:p>
    <w:p w14:paraId="7FC0F940" w14:textId="59B93839" w:rsidR="007F564B" w:rsidRDefault="007F564B" w:rsidP="007F564B">
      <w:pPr>
        <w:pStyle w:val="dlPhone"/>
      </w:pPr>
      <w:r>
        <w:t>Homepage: embamex.sre.gob.mx/austria/index.php/es/la-embajada</w:t>
      </w:r>
    </w:p>
    <w:p w14:paraId="31AED56C" w14:textId="72C602A3" w:rsidR="007F564B" w:rsidRDefault="007F564B" w:rsidP="007F564B">
      <w:pPr>
        <w:pStyle w:val="dlUradCaption"/>
      </w:pPr>
      <w:r>
        <w:t>Consular Section</w:t>
      </w:r>
    </w:p>
    <w:p w14:paraId="31601DC1" w14:textId="72E3CBA9" w:rsidR="007F564B" w:rsidRDefault="007F564B" w:rsidP="007F564B">
      <w:pPr>
        <w:pStyle w:val="dlPhone"/>
      </w:pPr>
      <w:r>
        <w:t>Monday – Friday 9.30 – 13.00</w:t>
      </w:r>
    </w:p>
    <w:p w14:paraId="2808F467" w14:textId="573E1D11" w:rsidR="007F564B" w:rsidRDefault="007F564B" w:rsidP="007F564B">
      <w:pPr>
        <w:pStyle w:val="dlPhone"/>
      </w:pPr>
      <w:r>
        <w:t>Emergency number: + 43 669 104 2075 (only for Mexican nationals)</w:t>
      </w:r>
    </w:p>
    <w:p w14:paraId="04EDFD1B" w14:textId="0C275C55" w:rsidR="007F564B" w:rsidRDefault="007F564B" w:rsidP="007F564B">
      <w:pPr>
        <w:pStyle w:val="dlPerson"/>
      </w:pPr>
    </w:p>
    <w:p w14:paraId="5D0DCFC4" w14:textId="5343C15F" w:rsidR="007F564B" w:rsidRDefault="007F564B" w:rsidP="007F564B">
      <w:pPr>
        <w:pStyle w:val="dlPerson"/>
      </w:pPr>
      <w:r>
        <w:t>Mr Jose Manuel CASTAÑEDA RESENDIZ</w:t>
      </w:r>
    </w:p>
    <w:p w14:paraId="695E3C0A" w14:textId="0B326F8B" w:rsidR="007F564B" w:rsidRDefault="007F564B" w:rsidP="007F564B">
      <w:pPr>
        <w:pStyle w:val="dlPerson2Last"/>
      </w:pPr>
      <w:r>
        <w:t>Counsellor</w:t>
      </w:r>
    </w:p>
    <w:p w14:paraId="28EDEE4E" w14:textId="715CBDCF" w:rsidR="007F564B" w:rsidRDefault="007F564B" w:rsidP="007F564B">
      <w:pPr>
        <w:pStyle w:val="MisijeNaslov"/>
      </w:pPr>
      <w:r>
        <w:br w:type="column"/>
      </w:r>
      <w:bookmarkStart w:id="139" w:name="_Toc161744172"/>
      <w:r>
        <w:lastRenderedPageBreak/>
        <w:t>United States of America</w:t>
      </w:r>
      <w:bookmarkEnd w:id="139"/>
    </w:p>
    <w:p w14:paraId="0DEA96F4" w14:textId="6FAE6114" w:rsidR="007F564B" w:rsidRDefault="007F564B" w:rsidP="007F564B">
      <w:pPr>
        <w:pStyle w:val="dlCaption"/>
      </w:pPr>
      <w:r>
        <w:t>EMBASSY OF THE UNITED STATES OF AMERICA</w:t>
      </w:r>
    </w:p>
    <w:p w14:paraId="0FCF2C5D" w14:textId="24BC4002" w:rsidR="007F564B" w:rsidRDefault="007F564B" w:rsidP="007F564B">
      <w:pPr>
        <w:pStyle w:val="dlAddress"/>
      </w:pPr>
      <w:r>
        <w:t>SI-1000 LJUBLJANA, Prešernova cesta 31</w:t>
      </w:r>
    </w:p>
    <w:p w14:paraId="64F05781" w14:textId="22CF85EB" w:rsidR="007F564B" w:rsidRDefault="007F564B" w:rsidP="007F564B">
      <w:pPr>
        <w:pStyle w:val="dlOfficeHours"/>
      </w:pPr>
      <w:r>
        <w:t>Office hours: Monday – Friday 8.00 – 17.00</w:t>
      </w:r>
    </w:p>
    <w:p w14:paraId="0E5147B0" w14:textId="284BF658" w:rsidR="007F564B" w:rsidRDefault="007F564B" w:rsidP="007F564B">
      <w:pPr>
        <w:pStyle w:val="dlPhone"/>
      </w:pPr>
      <w:r>
        <w:t>Tel: + 386 1 200 55 00</w:t>
      </w:r>
    </w:p>
    <w:p w14:paraId="053658AD" w14:textId="07C7D7FA" w:rsidR="007F564B" w:rsidRDefault="007F564B" w:rsidP="007F564B">
      <w:pPr>
        <w:pStyle w:val="dlPhone"/>
      </w:pPr>
      <w:r>
        <w:t>Emergency number: +386 1 200 55 56, + 386 40 491 491</w:t>
      </w:r>
    </w:p>
    <w:p w14:paraId="18B54573" w14:textId="02461EF5" w:rsidR="007F564B" w:rsidRDefault="007F564B" w:rsidP="007F564B">
      <w:pPr>
        <w:pStyle w:val="dlPhone"/>
      </w:pPr>
      <w:r>
        <w:t>Fax: + 386 1 200 55 55</w:t>
      </w:r>
    </w:p>
    <w:p w14:paraId="571E41B8" w14:textId="17C55F86" w:rsidR="007F564B" w:rsidRDefault="007F564B" w:rsidP="007F564B">
      <w:pPr>
        <w:pStyle w:val="dlPhone"/>
      </w:pPr>
      <w:r>
        <w:t>E-mail: LjubljanaProtocol@state.gov, LjubljanaHROStaff@state.gov</w:t>
      </w:r>
    </w:p>
    <w:p w14:paraId="09EE453D" w14:textId="755E67BF" w:rsidR="007F564B" w:rsidRDefault="007F564B" w:rsidP="007F564B">
      <w:pPr>
        <w:pStyle w:val="dlPhone"/>
      </w:pPr>
      <w:r>
        <w:t>Homepage: https://si.usembassy.gov/</w:t>
      </w:r>
    </w:p>
    <w:p w14:paraId="41BF0F89" w14:textId="3FD569D8" w:rsidR="007F564B" w:rsidRDefault="007F564B" w:rsidP="007F564B">
      <w:pPr>
        <w:pStyle w:val="dlUradCaption"/>
      </w:pPr>
      <w:r>
        <w:t>Embassy Annex</w:t>
      </w:r>
    </w:p>
    <w:p w14:paraId="794A6758" w14:textId="3A57D390" w:rsidR="007F564B" w:rsidRDefault="007F564B" w:rsidP="007F564B">
      <w:pPr>
        <w:pStyle w:val="dlPhone"/>
      </w:pPr>
      <w:r>
        <w:t>Vilharjeva 46</w:t>
      </w:r>
    </w:p>
    <w:p w14:paraId="565C1680" w14:textId="57A1562D" w:rsidR="007F564B" w:rsidRDefault="007F564B" w:rsidP="007F564B">
      <w:pPr>
        <w:pStyle w:val="dlUradCaption"/>
      </w:pPr>
      <w:r>
        <w:t>Consular Section</w:t>
      </w:r>
    </w:p>
    <w:p w14:paraId="6373F282" w14:textId="30B63D8F" w:rsidR="007F564B" w:rsidRDefault="007F564B" w:rsidP="007F564B">
      <w:pPr>
        <w:pStyle w:val="dlPhone"/>
      </w:pPr>
      <w:r>
        <w:t>Homepage: LjubljanaVisa@state.gov</w:t>
      </w:r>
    </w:p>
    <w:p w14:paraId="5A646BEB" w14:textId="0779AAF5" w:rsidR="007F564B" w:rsidRDefault="007F564B" w:rsidP="007F564B">
      <w:pPr>
        <w:pStyle w:val="dlUradCaption"/>
      </w:pPr>
      <w:r>
        <w:t>Defense Attaché`s Office</w:t>
      </w:r>
    </w:p>
    <w:p w14:paraId="61A038D7" w14:textId="163DBE3E" w:rsidR="007F564B" w:rsidRDefault="007F564B" w:rsidP="007F564B">
      <w:pPr>
        <w:pStyle w:val="dlPhone"/>
      </w:pPr>
      <w:r>
        <w:t>Tel: + 386 1 200 56 75</w:t>
      </w:r>
    </w:p>
    <w:p w14:paraId="59B81754" w14:textId="79809B5B" w:rsidR="007F564B" w:rsidRDefault="007F564B" w:rsidP="007F564B">
      <w:pPr>
        <w:pStyle w:val="dlPerson"/>
      </w:pPr>
    </w:p>
    <w:p w14:paraId="55D4FC27" w14:textId="738333E6" w:rsidR="007F564B" w:rsidRDefault="007F564B" w:rsidP="007F564B">
      <w:pPr>
        <w:pStyle w:val="dlPerson"/>
      </w:pPr>
      <w:r>
        <w:t>H. E. Ms Jamie Lindler HARPOOTLIAN</w:t>
      </w:r>
    </w:p>
    <w:p w14:paraId="0B6B0594" w14:textId="17411F96" w:rsidR="007F564B" w:rsidRDefault="007F564B" w:rsidP="007F564B">
      <w:pPr>
        <w:pStyle w:val="dlPerson2"/>
      </w:pPr>
      <w:r>
        <w:t>Ambassador Extraordinary and Plenipotentiary</w:t>
      </w:r>
    </w:p>
    <w:p w14:paraId="38657D68" w14:textId="2F88465E" w:rsidR="007F564B" w:rsidRDefault="007F564B" w:rsidP="007F564B">
      <w:pPr>
        <w:pStyle w:val="dlPerson2Last"/>
      </w:pPr>
      <w:r>
        <w:t>17 February 2022</w:t>
      </w:r>
    </w:p>
    <w:p w14:paraId="1A00573F" w14:textId="60B64B2D" w:rsidR="007F564B" w:rsidRDefault="007F564B" w:rsidP="007F564B">
      <w:pPr>
        <w:pStyle w:val="dlPerson"/>
      </w:pPr>
      <w:r>
        <w:t>Ms Melania Rita ARREAGA</w:t>
      </w:r>
    </w:p>
    <w:p w14:paraId="4C6EE7BF" w14:textId="70A2CB5D" w:rsidR="007F564B" w:rsidRDefault="007F564B" w:rsidP="007F564B">
      <w:pPr>
        <w:pStyle w:val="dlPerson2Last"/>
      </w:pPr>
      <w:r>
        <w:t>Counsellor</w:t>
      </w:r>
    </w:p>
    <w:p w14:paraId="3060936A" w14:textId="02241556" w:rsidR="007F564B" w:rsidRDefault="007F564B" w:rsidP="007F564B">
      <w:pPr>
        <w:pStyle w:val="dlPerson"/>
      </w:pPr>
      <w:r>
        <w:t>Lieutenant Colonel Daniel Paul MAYEDA</w:t>
      </w:r>
    </w:p>
    <w:p w14:paraId="3D532822" w14:textId="196598CE" w:rsidR="007F564B" w:rsidRDefault="007F564B" w:rsidP="007F564B">
      <w:pPr>
        <w:pStyle w:val="dlPerson2Last"/>
      </w:pPr>
      <w:r>
        <w:t>Defence and Military Attaché</w:t>
      </w:r>
    </w:p>
    <w:p w14:paraId="69A3E822" w14:textId="4DF72C41" w:rsidR="007F564B" w:rsidRDefault="007F564B" w:rsidP="007F564B">
      <w:pPr>
        <w:pStyle w:val="dlPerson"/>
      </w:pPr>
      <w:r>
        <w:t>Mr Gregory Joseph MEIER</w:t>
      </w:r>
    </w:p>
    <w:p w14:paraId="1E699913" w14:textId="1800FE00" w:rsidR="007F564B" w:rsidRDefault="007F564B" w:rsidP="007F564B">
      <w:pPr>
        <w:pStyle w:val="dlPerson2Last"/>
      </w:pPr>
      <w:r>
        <w:t>First Secretary</w:t>
      </w:r>
    </w:p>
    <w:p w14:paraId="791D151F" w14:textId="790F2746" w:rsidR="007F564B" w:rsidRDefault="007F564B" w:rsidP="007F564B">
      <w:pPr>
        <w:pStyle w:val="dlPerson"/>
      </w:pPr>
      <w:r>
        <w:t>Ms Monica Edwina MADRID</w:t>
      </w:r>
    </w:p>
    <w:p w14:paraId="556293CD" w14:textId="2BBF06DD" w:rsidR="007F564B" w:rsidRDefault="007F564B" w:rsidP="007F564B">
      <w:pPr>
        <w:pStyle w:val="dlPerson2Last"/>
      </w:pPr>
      <w:r>
        <w:t>First Secretary</w:t>
      </w:r>
    </w:p>
    <w:p w14:paraId="5A7719FC" w14:textId="6049B759" w:rsidR="007F564B" w:rsidRDefault="007F564B" w:rsidP="007F564B">
      <w:pPr>
        <w:pStyle w:val="dlPerson"/>
      </w:pPr>
      <w:r>
        <w:t>Mr David Matthew MARK</w:t>
      </w:r>
    </w:p>
    <w:p w14:paraId="070BC58D" w14:textId="1533BDD1" w:rsidR="007F564B" w:rsidRDefault="007F564B" w:rsidP="007F564B">
      <w:pPr>
        <w:pStyle w:val="dlPerson2Last"/>
      </w:pPr>
      <w:r>
        <w:t>First Secretary</w:t>
      </w:r>
    </w:p>
    <w:p w14:paraId="7D05AE79" w14:textId="5C809954" w:rsidR="007F564B" w:rsidRDefault="007F564B" w:rsidP="007F564B">
      <w:pPr>
        <w:pStyle w:val="dlPerson"/>
      </w:pPr>
      <w:r>
        <w:t>Mr Michael John MARBLE</w:t>
      </w:r>
    </w:p>
    <w:p w14:paraId="4C870966" w14:textId="1B077889" w:rsidR="007F564B" w:rsidRDefault="007F564B" w:rsidP="007F564B">
      <w:pPr>
        <w:pStyle w:val="dlPerson2Last"/>
      </w:pPr>
      <w:r>
        <w:t>Second Secretary</w:t>
      </w:r>
    </w:p>
    <w:p w14:paraId="08A7E89B" w14:textId="62622160" w:rsidR="007F564B" w:rsidRDefault="007F564B" w:rsidP="007F564B">
      <w:pPr>
        <w:pStyle w:val="dlPerson"/>
      </w:pPr>
      <w:r>
        <w:t>Mr Jeremy Ryan JEWETT</w:t>
      </w:r>
    </w:p>
    <w:p w14:paraId="69A7573C" w14:textId="4DCE39D3" w:rsidR="007F564B" w:rsidRDefault="007F564B" w:rsidP="007F564B">
      <w:pPr>
        <w:pStyle w:val="dlPerson2Last"/>
      </w:pPr>
      <w:r>
        <w:t>Second Secretary</w:t>
      </w:r>
    </w:p>
    <w:p w14:paraId="7B8D3535" w14:textId="7FB12BF9" w:rsidR="007F564B" w:rsidRDefault="007F564B" w:rsidP="007F564B">
      <w:pPr>
        <w:pStyle w:val="dlPerson"/>
      </w:pPr>
      <w:r>
        <w:lastRenderedPageBreak/>
        <w:t>Ms Anna Larissa PROCTOR</w:t>
      </w:r>
    </w:p>
    <w:p w14:paraId="4AF0EC83" w14:textId="7B486BE8" w:rsidR="007F564B" w:rsidRDefault="007F564B" w:rsidP="007F564B">
      <w:pPr>
        <w:pStyle w:val="dlPerson2Last"/>
      </w:pPr>
      <w:r>
        <w:t>Second Secretary</w:t>
      </w:r>
    </w:p>
    <w:p w14:paraId="2460A462" w14:textId="1C59DB3B" w:rsidR="007F564B" w:rsidRDefault="007F564B" w:rsidP="007F564B">
      <w:pPr>
        <w:pStyle w:val="dlPerson"/>
      </w:pPr>
      <w:r>
        <w:t>Mr Onejin WU</w:t>
      </w:r>
    </w:p>
    <w:p w14:paraId="3E3C1B69" w14:textId="775E1CBE" w:rsidR="007F564B" w:rsidRDefault="007F564B" w:rsidP="007F564B">
      <w:pPr>
        <w:pStyle w:val="dlPerson2Last"/>
      </w:pPr>
      <w:r>
        <w:t>Second Secretary</w:t>
      </w:r>
    </w:p>
    <w:p w14:paraId="70819171" w14:textId="72C2C074" w:rsidR="007F564B" w:rsidRDefault="007F564B" w:rsidP="007F564B">
      <w:pPr>
        <w:pStyle w:val="dlPerson"/>
      </w:pPr>
      <w:r>
        <w:t>Mr James R STEWART</w:t>
      </w:r>
    </w:p>
    <w:p w14:paraId="345E05DF" w14:textId="42C5425E" w:rsidR="007F564B" w:rsidRDefault="007F564B" w:rsidP="007F564B">
      <w:pPr>
        <w:pStyle w:val="dlPerson2Last"/>
      </w:pPr>
      <w:r>
        <w:t>Second Secretary</w:t>
      </w:r>
    </w:p>
    <w:p w14:paraId="248FFA66" w14:textId="6B3A0B45" w:rsidR="007F564B" w:rsidRDefault="007F564B" w:rsidP="007F564B">
      <w:pPr>
        <w:pStyle w:val="dlPerson"/>
      </w:pPr>
      <w:r>
        <w:t>Ms Christina Kyong ARNOLD</w:t>
      </w:r>
    </w:p>
    <w:p w14:paraId="2CCF39B9" w14:textId="212D8986" w:rsidR="007F564B" w:rsidRDefault="007F564B" w:rsidP="007F564B">
      <w:pPr>
        <w:pStyle w:val="dlPerson2Last"/>
      </w:pPr>
      <w:r>
        <w:t>Second Secretary</w:t>
      </w:r>
    </w:p>
    <w:p w14:paraId="6B01ACC6" w14:textId="6E74FFC3" w:rsidR="007F564B" w:rsidRDefault="007F564B" w:rsidP="007F564B">
      <w:pPr>
        <w:pStyle w:val="dlPerson"/>
      </w:pPr>
      <w:r>
        <w:t>Mr Andrew James KIRST</w:t>
      </w:r>
    </w:p>
    <w:p w14:paraId="1984BB4D" w14:textId="47771240" w:rsidR="007F564B" w:rsidRDefault="007F564B" w:rsidP="007F564B">
      <w:pPr>
        <w:pStyle w:val="dlPerson2Last"/>
      </w:pPr>
      <w:r>
        <w:t>Second Secretary</w:t>
      </w:r>
    </w:p>
    <w:p w14:paraId="3E040D4C" w14:textId="660ADA7B" w:rsidR="007F564B" w:rsidRDefault="007F564B" w:rsidP="007F564B">
      <w:pPr>
        <w:pStyle w:val="dlPerson"/>
      </w:pPr>
      <w:r>
        <w:t>Mr Stephen Lawrence WHITE</w:t>
      </w:r>
    </w:p>
    <w:p w14:paraId="496C7D4B" w14:textId="1D3DAB42" w:rsidR="007F564B" w:rsidRDefault="007F564B" w:rsidP="007F564B">
      <w:pPr>
        <w:pStyle w:val="dlPerson2Last"/>
      </w:pPr>
      <w:r>
        <w:t>Attaché</w:t>
      </w:r>
    </w:p>
    <w:p w14:paraId="61DFD64C" w14:textId="5B5638CA" w:rsidR="007F564B" w:rsidRDefault="007F564B" w:rsidP="007F564B">
      <w:pPr>
        <w:pStyle w:val="dlPerson"/>
      </w:pPr>
      <w:r>
        <w:t>Ms Ashley Lynn GREGORY</w:t>
      </w:r>
    </w:p>
    <w:p w14:paraId="15CD79B3" w14:textId="31F3A2B7" w:rsidR="007F564B" w:rsidRDefault="007F564B" w:rsidP="007F564B">
      <w:pPr>
        <w:pStyle w:val="dlPerson2Last"/>
      </w:pPr>
      <w:r>
        <w:t>Attaché</w:t>
      </w:r>
    </w:p>
    <w:p w14:paraId="6AB607BE" w14:textId="57B33AFA" w:rsidR="007F564B" w:rsidRDefault="007F564B" w:rsidP="007F564B">
      <w:pPr>
        <w:pStyle w:val="dlPerson"/>
      </w:pPr>
      <w:r>
        <w:t>Ms Edith VARGAS</w:t>
      </w:r>
    </w:p>
    <w:p w14:paraId="11EA6ECD" w14:textId="6F8FD496" w:rsidR="007F564B" w:rsidRDefault="007F564B" w:rsidP="007F564B">
      <w:pPr>
        <w:pStyle w:val="dlPerson2Last"/>
      </w:pPr>
      <w:r>
        <w:t>Attaché</w:t>
      </w:r>
    </w:p>
    <w:p w14:paraId="7BDB7015" w14:textId="28871C51" w:rsidR="007F564B" w:rsidRDefault="007F564B" w:rsidP="007F564B">
      <w:pPr>
        <w:pStyle w:val="dlPerson"/>
      </w:pPr>
      <w:r>
        <w:t>Mr Peter Christopher LARSEN</w:t>
      </w:r>
    </w:p>
    <w:p w14:paraId="625626CA" w14:textId="192D3E67" w:rsidR="007F564B" w:rsidRDefault="007F564B" w:rsidP="007F564B">
      <w:pPr>
        <w:pStyle w:val="dlPerson2Last"/>
      </w:pPr>
      <w:r>
        <w:t>Attaché</w:t>
      </w:r>
    </w:p>
    <w:p w14:paraId="77BFB76D" w14:textId="4BF1C91B" w:rsidR="007F564B" w:rsidRDefault="007F564B" w:rsidP="007F564B">
      <w:pPr>
        <w:pStyle w:val="dlPerson"/>
      </w:pPr>
      <w:r>
        <w:t>Mr Clay Edwin PROCTOR</w:t>
      </w:r>
    </w:p>
    <w:p w14:paraId="15BCDCF0" w14:textId="52446046" w:rsidR="007F564B" w:rsidRDefault="007F564B" w:rsidP="007F564B">
      <w:pPr>
        <w:pStyle w:val="dlPerson2Last"/>
      </w:pPr>
      <w:r>
        <w:t>Attaché</w:t>
      </w:r>
    </w:p>
    <w:p w14:paraId="242E467B" w14:textId="08260184" w:rsidR="007F564B" w:rsidRDefault="007F564B" w:rsidP="007F564B">
      <w:pPr>
        <w:pStyle w:val="dlPerson"/>
      </w:pPr>
      <w:r>
        <w:t>Mr James William RITTER</w:t>
      </w:r>
    </w:p>
    <w:p w14:paraId="3514E6AB" w14:textId="4D6EDF8E" w:rsidR="007F564B" w:rsidRDefault="007F564B" w:rsidP="007F564B">
      <w:pPr>
        <w:pStyle w:val="dlPerson2Last"/>
      </w:pPr>
      <w:r>
        <w:t>Attaché</w:t>
      </w:r>
    </w:p>
    <w:p w14:paraId="318334D6" w14:textId="5C184E9B" w:rsidR="007F564B" w:rsidRDefault="007F564B" w:rsidP="007F564B">
      <w:pPr>
        <w:pStyle w:val="dlPerson"/>
      </w:pPr>
      <w:r>
        <w:t>Mr Johnathan Daniel HODGES</w:t>
      </w:r>
    </w:p>
    <w:p w14:paraId="2B8C765D" w14:textId="7F54F51E" w:rsidR="007F564B" w:rsidRDefault="007F564B" w:rsidP="007F564B">
      <w:pPr>
        <w:pStyle w:val="dlPerson2Last"/>
      </w:pPr>
      <w:r>
        <w:t>Assistant Air Attache</w:t>
      </w:r>
    </w:p>
    <w:p w14:paraId="794C8DBC" w14:textId="3B553DFB" w:rsidR="007F564B" w:rsidRDefault="007F564B" w:rsidP="007F564B">
      <w:pPr>
        <w:pStyle w:val="MisijeNaslov"/>
      </w:pPr>
      <w:r>
        <w:br w:type="column"/>
      </w:r>
      <w:bookmarkStart w:id="140" w:name="_Toc161744173"/>
      <w:r>
        <w:lastRenderedPageBreak/>
        <w:t>Uruguay</w:t>
      </w:r>
      <w:bookmarkEnd w:id="140"/>
    </w:p>
    <w:p w14:paraId="50378E1D" w14:textId="65E7E354" w:rsidR="007F564B" w:rsidRDefault="007F564B" w:rsidP="007F564B">
      <w:pPr>
        <w:pStyle w:val="dlCaption"/>
      </w:pPr>
      <w:r>
        <w:t>EMBASSY OF THE EASTERN REPUBLIC OF URUGUAY</w:t>
      </w:r>
    </w:p>
    <w:p w14:paraId="0C08FC30" w14:textId="29F2D18E" w:rsidR="007F564B" w:rsidRDefault="007F564B" w:rsidP="007F564B">
      <w:pPr>
        <w:pStyle w:val="dlAddress"/>
      </w:pPr>
      <w:r>
        <w:t>IT-00187 ROME, Via Vittorio Veneto 183/5th floor</w:t>
      </w:r>
    </w:p>
    <w:p w14:paraId="635DF2ED" w14:textId="1A725D59" w:rsidR="007F564B" w:rsidRDefault="007F564B" w:rsidP="007F564B">
      <w:pPr>
        <w:pStyle w:val="dlOfficeHours"/>
      </w:pPr>
      <w:r>
        <w:t>Office hours: Monday – Friday 10.00 – 17.00</w:t>
      </w:r>
    </w:p>
    <w:p w14:paraId="3073CEEA" w14:textId="05D7F1CC" w:rsidR="007F564B" w:rsidRDefault="007F564B" w:rsidP="007F564B">
      <w:pPr>
        <w:pStyle w:val="dlPhone"/>
      </w:pPr>
      <w:r>
        <w:t>Tel: + 39 06 482 17 76/7, + 39 06 482 10 01</w:t>
      </w:r>
    </w:p>
    <w:p w14:paraId="4863E1CC" w14:textId="51FA2C1D" w:rsidR="007F564B" w:rsidRDefault="007F564B" w:rsidP="007F564B">
      <w:pPr>
        <w:pStyle w:val="dlPhone"/>
      </w:pPr>
      <w:r>
        <w:t>Emergency number: + 39 339 247 90 53 (Consular Affairs)</w:t>
      </w:r>
    </w:p>
    <w:p w14:paraId="057B2E61" w14:textId="4D832D38" w:rsidR="007F564B" w:rsidRDefault="007F564B" w:rsidP="007F564B">
      <w:pPr>
        <w:pStyle w:val="dlPhone"/>
      </w:pPr>
      <w:r>
        <w:t>Fax: + 39 06 482 36 95</w:t>
      </w:r>
    </w:p>
    <w:p w14:paraId="3C6A8C52" w14:textId="001C554F" w:rsidR="007F564B" w:rsidRDefault="007F564B" w:rsidP="007F564B">
      <w:pPr>
        <w:pStyle w:val="dlPhone"/>
      </w:pPr>
      <w:r>
        <w:t>E-mail: uruitalia@mrree.gub.uy</w:t>
      </w:r>
    </w:p>
    <w:p w14:paraId="5A017998" w14:textId="1FF0F784" w:rsidR="007F564B" w:rsidRDefault="007F564B" w:rsidP="007F564B">
      <w:pPr>
        <w:pStyle w:val="dlPerson"/>
      </w:pPr>
    </w:p>
    <w:p w14:paraId="7A543C58" w14:textId="78B65DA3" w:rsidR="007F564B" w:rsidRDefault="007F564B" w:rsidP="007F564B">
      <w:pPr>
        <w:pStyle w:val="dlPerson"/>
      </w:pPr>
      <w:r>
        <w:t>H. E. Mr Ricardo Javier VARELA FERNÁNDEZ</w:t>
      </w:r>
    </w:p>
    <w:p w14:paraId="07333D2A" w14:textId="52EF9BBB" w:rsidR="007F564B" w:rsidRDefault="007F564B" w:rsidP="007F564B">
      <w:pPr>
        <w:pStyle w:val="dlPerson2"/>
      </w:pPr>
      <w:r>
        <w:t>Ambassador Extraordinary and Plenipotentiary</w:t>
      </w:r>
    </w:p>
    <w:p w14:paraId="4D363DD5" w14:textId="16A6BD21" w:rsidR="007F564B" w:rsidRDefault="007F564B" w:rsidP="007F564B">
      <w:pPr>
        <w:pStyle w:val="dlPerson2Last"/>
      </w:pPr>
      <w:r>
        <w:t>8 September 2022</w:t>
      </w:r>
    </w:p>
    <w:p w14:paraId="15B2665E" w14:textId="721383FA" w:rsidR="007F564B" w:rsidRDefault="007F564B" w:rsidP="007F564B">
      <w:pPr>
        <w:pStyle w:val="dlPerson"/>
      </w:pPr>
      <w:r>
        <w:t>Ms Imelda SMOLČIĆ</w:t>
      </w:r>
    </w:p>
    <w:p w14:paraId="71BB0BEC" w14:textId="6B2FDCE9" w:rsidR="007F564B" w:rsidRDefault="007F564B" w:rsidP="007F564B">
      <w:pPr>
        <w:pStyle w:val="dlPerson2Last"/>
      </w:pPr>
      <w:r>
        <w:t xml:space="preserve">Minister </w:t>
      </w:r>
    </w:p>
    <w:p w14:paraId="263ACBFC" w14:textId="4B78C823" w:rsidR="007F564B" w:rsidRDefault="007F564B" w:rsidP="007F564B">
      <w:pPr>
        <w:pStyle w:val="MisijeNaslov"/>
      </w:pPr>
      <w:r>
        <w:br w:type="column"/>
      </w:r>
      <w:bookmarkStart w:id="141" w:name="_Toc161744174"/>
      <w:r>
        <w:lastRenderedPageBreak/>
        <w:t>Venezuela</w:t>
      </w:r>
      <w:bookmarkEnd w:id="141"/>
    </w:p>
    <w:p w14:paraId="73A2C3D9" w14:textId="48244164" w:rsidR="007F564B" w:rsidRDefault="007F564B" w:rsidP="007F564B">
      <w:pPr>
        <w:pStyle w:val="dlCaption"/>
      </w:pPr>
      <w:r>
        <w:t>EMBASSY OF THE BOLIVARIAN REPUBLIC OF VENEZUELA</w:t>
      </w:r>
    </w:p>
    <w:p w14:paraId="31ED659B" w14:textId="5D9D15CD" w:rsidR="007F564B" w:rsidRDefault="007F564B" w:rsidP="007F564B">
      <w:pPr>
        <w:pStyle w:val="dlAddress"/>
      </w:pPr>
      <w:r>
        <w:t>AT-1040 VIENNA, Prinz-Eugen-Straße 72/1</w:t>
      </w:r>
    </w:p>
    <w:p w14:paraId="6E5A4C56" w14:textId="03F823FC" w:rsidR="007F564B" w:rsidRDefault="007F564B" w:rsidP="007F564B">
      <w:pPr>
        <w:pStyle w:val="dlPhone"/>
      </w:pPr>
      <w:r>
        <w:t>Tel: + 43 1 712 26 38</w:t>
      </w:r>
    </w:p>
    <w:p w14:paraId="61893836" w14:textId="54AC4E99" w:rsidR="007F564B" w:rsidRDefault="007F564B" w:rsidP="007F564B">
      <w:pPr>
        <w:pStyle w:val="dlPhone"/>
      </w:pPr>
      <w:r>
        <w:t>Fax: + 43 1 715 32 19</w:t>
      </w:r>
    </w:p>
    <w:p w14:paraId="715032B3" w14:textId="7813D318" w:rsidR="007F564B" w:rsidRDefault="007F564B" w:rsidP="007F564B">
      <w:pPr>
        <w:pStyle w:val="dlPhone"/>
      </w:pPr>
      <w:r>
        <w:t>E-mail: embajada@austria.gob.ve</w:t>
      </w:r>
    </w:p>
    <w:p w14:paraId="2B9648FD" w14:textId="1A031644" w:rsidR="007F564B" w:rsidRDefault="007F564B" w:rsidP="007F564B">
      <w:pPr>
        <w:pStyle w:val="dlPhone"/>
      </w:pPr>
      <w:r>
        <w:t>Homepage: www.austria.gob.ve</w:t>
      </w:r>
    </w:p>
    <w:p w14:paraId="0379E6FA" w14:textId="0A7313E9" w:rsidR="007F564B" w:rsidRDefault="007F564B" w:rsidP="007F564B">
      <w:pPr>
        <w:pStyle w:val="dlPerson"/>
      </w:pPr>
    </w:p>
    <w:p w14:paraId="7BCF7CF3" w14:textId="2C617EDD" w:rsidR="007F564B" w:rsidRDefault="007F564B" w:rsidP="007F564B">
      <w:pPr>
        <w:pStyle w:val="dlPerson"/>
      </w:pPr>
      <w:r>
        <w:t>Ms Dulfa Dalila HERNÁNDEZ MEDINA</w:t>
      </w:r>
    </w:p>
    <w:p w14:paraId="334CBF19" w14:textId="7B2B1BAB" w:rsidR="007F564B" w:rsidRDefault="007F564B" w:rsidP="007F564B">
      <w:pPr>
        <w:pStyle w:val="dlPerson2"/>
      </w:pPr>
      <w:r>
        <w:t>Minister Counsellor</w:t>
      </w:r>
    </w:p>
    <w:p w14:paraId="3FD15DA4" w14:textId="08F6FC10" w:rsidR="007F564B" w:rsidRDefault="007F564B" w:rsidP="007F564B">
      <w:pPr>
        <w:pStyle w:val="dlPerson2Last"/>
      </w:pPr>
      <w:r>
        <w:t>Chargé d'Affaires a.i.</w:t>
      </w:r>
    </w:p>
    <w:p w14:paraId="0630B0D5" w14:textId="7221A4A9" w:rsidR="007F564B" w:rsidRDefault="007F564B" w:rsidP="007F564B">
      <w:pPr>
        <w:pStyle w:val="MisijeNaslov"/>
      </w:pPr>
      <w:r>
        <w:br w:type="column"/>
      </w:r>
      <w:bookmarkStart w:id="142" w:name="_Toc161744175"/>
      <w:r>
        <w:lastRenderedPageBreak/>
        <w:t>Vietnam</w:t>
      </w:r>
      <w:bookmarkEnd w:id="142"/>
    </w:p>
    <w:p w14:paraId="0FB6C9DB" w14:textId="20DF5B45" w:rsidR="007F564B" w:rsidRDefault="007F564B" w:rsidP="007F564B">
      <w:pPr>
        <w:pStyle w:val="dlCaption"/>
      </w:pPr>
      <w:r>
        <w:t>EMBASSY OF THE SOCIALIST REPUBLIC OF VIETNAM</w:t>
      </w:r>
    </w:p>
    <w:p w14:paraId="33BD2515" w14:textId="28D55D4B" w:rsidR="007F564B" w:rsidRDefault="007F564B" w:rsidP="007F564B">
      <w:pPr>
        <w:pStyle w:val="dlAddress"/>
      </w:pPr>
      <w:r>
        <w:t>AT-1190 VIENNA, Felix–Mottl–Straße 20</w:t>
      </w:r>
    </w:p>
    <w:p w14:paraId="1C68C843" w14:textId="407EFB41" w:rsidR="007F564B" w:rsidRDefault="007F564B" w:rsidP="007F564B">
      <w:pPr>
        <w:pStyle w:val="dlOfficeHours"/>
      </w:pPr>
      <w:r>
        <w:t>Office hours: Monday – Friday 9.00 – 17.00</w:t>
      </w:r>
    </w:p>
    <w:p w14:paraId="6279B8F7" w14:textId="4BBDE6EB" w:rsidR="007F564B" w:rsidRDefault="007F564B" w:rsidP="007F564B">
      <w:pPr>
        <w:pStyle w:val="dlPhone"/>
      </w:pPr>
      <w:r>
        <w:t>Tel: + 43 1 368 07 55</w:t>
      </w:r>
    </w:p>
    <w:p w14:paraId="4F509039" w14:textId="6AC19C20" w:rsidR="007F564B" w:rsidRDefault="007F564B" w:rsidP="007F564B">
      <w:pPr>
        <w:pStyle w:val="dlPhone"/>
      </w:pPr>
      <w:r>
        <w:t>Fax: + 43 1 368 07 54</w:t>
      </w:r>
    </w:p>
    <w:p w14:paraId="208F64F3" w14:textId="3C63EAB0" w:rsidR="007F564B" w:rsidRDefault="007F564B" w:rsidP="007F564B">
      <w:pPr>
        <w:pStyle w:val="dlPhone"/>
      </w:pPr>
      <w:r>
        <w:t>E-mail: office@vietnamembassy.at</w:t>
      </w:r>
    </w:p>
    <w:p w14:paraId="602F2C6A" w14:textId="3E580CC2" w:rsidR="007F564B" w:rsidRDefault="007F564B" w:rsidP="007F564B">
      <w:pPr>
        <w:pStyle w:val="dlPhone"/>
      </w:pPr>
      <w:r>
        <w:t>Homepage: www.vietnamembassy.at/en</w:t>
      </w:r>
    </w:p>
    <w:p w14:paraId="52EE3B81" w14:textId="1AE2A5E5" w:rsidR="007F564B" w:rsidRDefault="007F564B" w:rsidP="007F564B">
      <w:pPr>
        <w:pStyle w:val="dlPerson"/>
      </w:pPr>
    </w:p>
    <w:p w14:paraId="0403070E" w14:textId="46C0CB2D" w:rsidR="007F564B" w:rsidRDefault="007F564B" w:rsidP="007F564B">
      <w:pPr>
        <w:pStyle w:val="dlPerson"/>
      </w:pPr>
      <w:r>
        <w:t>H. E. Mr NGUYEN Trung Kien</w:t>
      </w:r>
    </w:p>
    <w:p w14:paraId="6D3F5CE1" w14:textId="3613E25E" w:rsidR="007F564B" w:rsidRDefault="007F564B" w:rsidP="007F564B">
      <w:pPr>
        <w:pStyle w:val="dlPerson2"/>
      </w:pPr>
      <w:r>
        <w:t>Ambassador Extraordinary and Plenipotentiary</w:t>
      </w:r>
    </w:p>
    <w:p w14:paraId="33DFF6F5" w14:textId="7EEBF1E7" w:rsidR="007F564B" w:rsidRDefault="007F564B" w:rsidP="007F564B">
      <w:pPr>
        <w:pStyle w:val="dlPerson2Last"/>
      </w:pPr>
      <w:r>
        <w:t>31 August 2021</w:t>
      </w:r>
    </w:p>
    <w:p w14:paraId="3CAC202E" w14:textId="3EE31BBF" w:rsidR="007F564B" w:rsidRDefault="007F564B" w:rsidP="007F564B">
      <w:pPr>
        <w:pStyle w:val="MisijeNaslov"/>
      </w:pPr>
      <w:r>
        <w:br w:type="column"/>
      </w:r>
      <w:bookmarkStart w:id="143" w:name="_Toc161744176"/>
      <w:r>
        <w:lastRenderedPageBreak/>
        <w:t>Yemen</w:t>
      </w:r>
      <w:bookmarkEnd w:id="143"/>
    </w:p>
    <w:p w14:paraId="29AC46FE" w14:textId="6AC1E965" w:rsidR="007F564B" w:rsidRDefault="007F564B" w:rsidP="007F564B">
      <w:pPr>
        <w:pStyle w:val="dlCaption"/>
      </w:pPr>
      <w:r>
        <w:t>EMBASSY OF THE REPUBLIC OF YEMEN</w:t>
      </w:r>
    </w:p>
    <w:p w14:paraId="2C23BD1B" w14:textId="695AF813" w:rsidR="007F564B" w:rsidRDefault="007F564B" w:rsidP="007F564B">
      <w:pPr>
        <w:pStyle w:val="dlAddress"/>
      </w:pPr>
      <w:r>
        <w:t>AT-1030 VIENNA, Reisnerstraße 18–20/1/3–4</w:t>
      </w:r>
    </w:p>
    <w:p w14:paraId="61EBDD79" w14:textId="022F0FF4" w:rsidR="007F564B" w:rsidRDefault="007F564B" w:rsidP="007F564B">
      <w:pPr>
        <w:pStyle w:val="dlOfficeHours"/>
      </w:pPr>
      <w:r>
        <w:t>Office hours: Monday – Thursday 9.00 – 15.00, Friday 9.00 – 12.00</w:t>
      </w:r>
    </w:p>
    <w:p w14:paraId="6283BAB6" w14:textId="3CE3D344" w:rsidR="007F564B" w:rsidRDefault="007F564B" w:rsidP="007F564B">
      <w:pPr>
        <w:pStyle w:val="dlPhone"/>
      </w:pPr>
      <w:r>
        <w:t>Tel: + 43 1 503 29 30</w:t>
      </w:r>
    </w:p>
    <w:p w14:paraId="0B2CAD5A" w14:textId="10759C79" w:rsidR="007F564B" w:rsidRDefault="007F564B" w:rsidP="007F564B">
      <w:pPr>
        <w:pStyle w:val="dlPhone"/>
      </w:pPr>
      <w:r>
        <w:t>Fax: + 43 1 505 31 59</w:t>
      </w:r>
    </w:p>
    <w:p w14:paraId="0B0084E2" w14:textId="14ED4ABF" w:rsidR="007F564B" w:rsidRDefault="007F564B" w:rsidP="007F564B">
      <w:pPr>
        <w:pStyle w:val="dlPhone"/>
      </w:pPr>
      <w:r>
        <w:t>E-mail: embassy@yemenembassy.at</w:t>
      </w:r>
    </w:p>
    <w:p w14:paraId="6E59450B" w14:textId="01CF4436" w:rsidR="007F564B" w:rsidRDefault="007F564B" w:rsidP="007F564B">
      <w:pPr>
        <w:pStyle w:val="dlPhone"/>
      </w:pPr>
      <w:r>
        <w:t>Homepage: www.yemenembassy.at</w:t>
      </w:r>
    </w:p>
    <w:p w14:paraId="077888B0" w14:textId="5DB470A5" w:rsidR="007F564B" w:rsidRDefault="007F564B" w:rsidP="007F564B">
      <w:pPr>
        <w:pStyle w:val="dlPerson"/>
      </w:pPr>
    </w:p>
    <w:p w14:paraId="6E526280" w14:textId="7AEF517A" w:rsidR="007F564B" w:rsidRDefault="007F564B" w:rsidP="007F564B">
      <w:pPr>
        <w:pStyle w:val="dlPerson"/>
      </w:pPr>
      <w:r>
        <w:t>H. E. Mr Haytham Abdulmomen Hassan SHOJA'AADIN</w:t>
      </w:r>
    </w:p>
    <w:p w14:paraId="4A15BD77" w14:textId="6BD73D07" w:rsidR="007F564B" w:rsidRDefault="007F564B" w:rsidP="007F564B">
      <w:pPr>
        <w:pStyle w:val="dlPerson2"/>
      </w:pPr>
      <w:r>
        <w:t>Ambassador Extraordinary and Plenipotentiary</w:t>
      </w:r>
    </w:p>
    <w:p w14:paraId="3B4D2EAA" w14:textId="0F7F55A4" w:rsidR="007F564B" w:rsidRDefault="007F564B" w:rsidP="007F564B">
      <w:pPr>
        <w:pStyle w:val="dlPerson2Last"/>
      </w:pPr>
      <w:r>
        <w:t>12 July 2017</w:t>
      </w:r>
    </w:p>
    <w:p w14:paraId="23053BFD" w14:textId="09684E78" w:rsidR="007F564B" w:rsidRDefault="007F564B" w:rsidP="007F564B">
      <w:pPr>
        <w:pStyle w:val="MisijeNaslov"/>
      </w:pPr>
      <w:r>
        <w:br w:type="column"/>
      </w:r>
      <w:bookmarkStart w:id="144" w:name="_Toc161744177"/>
      <w:r>
        <w:lastRenderedPageBreak/>
        <w:t>Zambia</w:t>
      </w:r>
      <w:bookmarkEnd w:id="144"/>
    </w:p>
    <w:p w14:paraId="0197193B" w14:textId="15ED4C74" w:rsidR="007F564B" w:rsidRDefault="007F564B" w:rsidP="007F564B">
      <w:pPr>
        <w:pStyle w:val="dlCaption"/>
      </w:pPr>
      <w:r>
        <w:t>EMBASSY OF THE REPUBLIC OF ZAMBIA</w:t>
      </w:r>
    </w:p>
    <w:p w14:paraId="4B9AAD1F" w14:textId="217A59FA" w:rsidR="007F564B" w:rsidRDefault="007F564B" w:rsidP="007F564B">
      <w:pPr>
        <w:pStyle w:val="dlAddress"/>
      </w:pPr>
      <w:r>
        <w:t>DE-10117 BERLIN, Axel–Springer–Straße 54a</w:t>
      </w:r>
    </w:p>
    <w:p w14:paraId="6DDA90AD" w14:textId="369D9059" w:rsidR="007F564B" w:rsidRDefault="007F564B" w:rsidP="007F564B">
      <w:pPr>
        <w:pStyle w:val="dlOfficeHours"/>
      </w:pPr>
      <w:r>
        <w:t>Office hours: Monday – Friday 9.00 – 13.00 and 14.00 – 16.00</w:t>
      </w:r>
    </w:p>
    <w:p w14:paraId="55B78604" w14:textId="6893D6AE" w:rsidR="007F564B" w:rsidRDefault="007F564B" w:rsidP="007F564B">
      <w:pPr>
        <w:pStyle w:val="dlPhone"/>
      </w:pPr>
      <w:r>
        <w:t>Tel: + 49 30 206 29 40</w:t>
      </w:r>
    </w:p>
    <w:p w14:paraId="0A9FB22C" w14:textId="499FA03A" w:rsidR="007F564B" w:rsidRDefault="007F564B" w:rsidP="007F564B">
      <w:pPr>
        <w:pStyle w:val="dlPhone"/>
      </w:pPr>
      <w:r>
        <w:t>Fax: + 49 30 206 29 419</w:t>
      </w:r>
    </w:p>
    <w:p w14:paraId="0BD2A3A5" w14:textId="3892A893" w:rsidR="007F564B" w:rsidRDefault="007F564B" w:rsidP="007F564B">
      <w:pPr>
        <w:pStyle w:val="dlPhone"/>
      </w:pPr>
      <w:r>
        <w:t>E-mail: info@zambiaembassy.de, secretary@zambiaembassy.de</w:t>
      </w:r>
    </w:p>
    <w:p w14:paraId="6D59DB27" w14:textId="39B01B2D" w:rsidR="007F564B" w:rsidRDefault="007F564B" w:rsidP="007F564B">
      <w:pPr>
        <w:pStyle w:val="dlPhone"/>
      </w:pPr>
      <w:r>
        <w:t>Homepage: www.zambia–botschaft.de</w:t>
      </w:r>
    </w:p>
    <w:p w14:paraId="340F520F" w14:textId="188A5438" w:rsidR="007F564B" w:rsidRDefault="007F564B" w:rsidP="007F564B">
      <w:pPr>
        <w:pStyle w:val="dlUradCaption"/>
      </w:pPr>
      <w:r>
        <w:t>Consular Section</w:t>
      </w:r>
    </w:p>
    <w:p w14:paraId="0DCD9B4C" w14:textId="57CE1995" w:rsidR="007F564B" w:rsidRDefault="007F564B" w:rsidP="007F564B">
      <w:pPr>
        <w:pStyle w:val="dlPhone"/>
      </w:pPr>
      <w:r>
        <w:t>Office hours: Monday – Friday 9.00 – 13.00</w:t>
      </w:r>
    </w:p>
    <w:p w14:paraId="18B85BD9" w14:textId="6D295E61" w:rsidR="007F564B" w:rsidRDefault="007F564B" w:rsidP="007F564B">
      <w:pPr>
        <w:pStyle w:val="dlPerson"/>
      </w:pPr>
    </w:p>
    <w:p w14:paraId="6716A6BF" w14:textId="54EF7DE5" w:rsidR="007F564B" w:rsidRDefault="007F564B" w:rsidP="007F564B">
      <w:pPr>
        <w:pStyle w:val="dlPerson"/>
      </w:pPr>
      <w:r>
        <w:t>Brigadier General Sylvester HIMWIINGA</w:t>
      </w:r>
    </w:p>
    <w:p w14:paraId="02BD8C77" w14:textId="28CF8F04" w:rsidR="007F564B" w:rsidRDefault="007F564B" w:rsidP="007F564B">
      <w:pPr>
        <w:pStyle w:val="dlPerson2"/>
      </w:pPr>
      <w:r>
        <w:t>Defence Attaché</w:t>
      </w:r>
    </w:p>
    <w:p w14:paraId="3DAE445A" w14:textId="5C4698D6" w:rsidR="007F564B" w:rsidRDefault="007F564B" w:rsidP="007F564B">
      <w:pPr>
        <w:pStyle w:val="dlPerson2Last"/>
      </w:pPr>
      <w:r>
        <w:t>with residence in Berlin</w:t>
      </w:r>
    </w:p>
    <w:p w14:paraId="1B623591" w14:textId="691A9927" w:rsidR="007F564B" w:rsidRDefault="007F564B" w:rsidP="007F564B">
      <w:pPr>
        <w:pStyle w:val="MisijeNaslov"/>
      </w:pPr>
      <w:r>
        <w:br w:type="column"/>
      </w:r>
      <w:bookmarkStart w:id="145" w:name="_Toc161744178"/>
      <w:r>
        <w:lastRenderedPageBreak/>
        <w:t>Zimbabwe</w:t>
      </w:r>
      <w:bookmarkEnd w:id="145"/>
    </w:p>
    <w:p w14:paraId="3C726F2B" w14:textId="3191B668" w:rsidR="007F564B" w:rsidRDefault="007F564B" w:rsidP="007F564B">
      <w:pPr>
        <w:pStyle w:val="dlCaption"/>
      </w:pPr>
      <w:r>
        <w:t>EMBASSY OF THE REPUBLIC OF ZIMBABWE</w:t>
      </w:r>
    </w:p>
    <w:p w14:paraId="3E0F7438" w14:textId="68C345FE" w:rsidR="007F564B" w:rsidRDefault="007F564B" w:rsidP="007F564B">
      <w:pPr>
        <w:pStyle w:val="dlAddress"/>
      </w:pPr>
      <w:r>
        <w:t>DE-13439 BERLIN, Dannenwalder Weg 91</w:t>
      </w:r>
    </w:p>
    <w:p w14:paraId="2661078D" w14:textId="58DC426C" w:rsidR="007F564B" w:rsidRDefault="007F564B" w:rsidP="007F564B">
      <w:pPr>
        <w:pStyle w:val="dlPhone"/>
      </w:pPr>
      <w:r>
        <w:t>Tel: + 49 309 831 8740</w:t>
      </w:r>
    </w:p>
    <w:p w14:paraId="14ECFB82" w14:textId="07C5C713" w:rsidR="007F564B" w:rsidRDefault="007F564B" w:rsidP="007F564B">
      <w:pPr>
        <w:pStyle w:val="dlPhone"/>
      </w:pPr>
      <w:r>
        <w:t>E-mail: infor@zimembassyberlin.com, berlin22consularservices@gmail.com</w:t>
      </w:r>
    </w:p>
    <w:p w14:paraId="4972DB93" w14:textId="713E5DA7" w:rsidR="007F564B" w:rsidRDefault="007F564B" w:rsidP="007F564B">
      <w:pPr>
        <w:pStyle w:val="dlPhone"/>
      </w:pPr>
      <w:r>
        <w:t>Homepage: https://www.zimembassyberlin.com</w:t>
      </w:r>
    </w:p>
    <w:p w14:paraId="009BBF8A" w14:textId="2EE17776" w:rsidR="007F564B" w:rsidRDefault="007F564B" w:rsidP="007F564B">
      <w:pPr>
        <w:pStyle w:val="dlPerson"/>
      </w:pPr>
    </w:p>
    <w:p w14:paraId="1AB0BF5D" w14:textId="5FA7AD5D" w:rsidR="007F564B" w:rsidRDefault="007F564B" w:rsidP="007F564B">
      <w:pPr>
        <w:pStyle w:val="dlPerson"/>
      </w:pPr>
      <w:r>
        <w:t>H. E. Ms Alice MASHINGAIDZE</w:t>
      </w:r>
    </w:p>
    <w:p w14:paraId="3EB2BE46" w14:textId="22C20F0F" w:rsidR="007F564B" w:rsidRDefault="007F564B" w:rsidP="007F564B">
      <w:pPr>
        <w:pStyle w:val="dlPerson2"/>
      </w:pPr>
      <w:r>
        <w:t>Ambassador Extraordinary and Plenipotentiary</w:t>
      </w:r>
    </w:p>
    <w:p w14:paraId="09C86986" w14:textId="10801D9B" w:rsidR="007F564B" w:rsidRDefault="007F564B" w:rsidP="007F564B">
      <w:pPr>
        <w:pStyle w:val="dlPerson2Last"/>
      </w:pPr>
      <w:r>
        <w:t>12 June 2023</w:t>
      </w:r>
    </w:p>
    <w:p w14:paraId="1DFC7643" w14:textId="3294EC5C" w:rsidR="007F564B" w:rsidRDefault="007F564B" w:rsidP="007F564B">
      <w:pPr>
        <w:pStyle w:val="MisijeNaslov"/>
      </w:pPr>
      <w:r>
        <w:br w:type="column"/>
      </w:r>
      <w:bookmarkStart w:id="146" w:name="_Toc161744179"/>
      <w:r>
        <w:lastRenderedPageBreak/>
        <w:t>Palestine</w:t>
      </w:r>
      <w:bookmarkEnd w:id="146"/>
    </w:p>
    <w:p w14:paraId="163C4EEE" w14:textId="48D95BEC" w:rsidR="007F564B" w:rsidRDefault="007F564B" w:rsidP="007F564B">
      <w:pPr>
        <w:pStyle w:val="dlCaption"/>
      </w:pPr>
      <w:r>
        <w:t>MISSION OF PALESTINE</w:t>
      </w:r>
    </w:p>
    <w:p w14:paraId="55A83A96" w14:textId="52008B4C" w:rsidR="007F564B" w:rsidRDefault="007F564B" w:rsidP="007F564B">
      <w:pPr>
        <w:pStyle w:val="dlAddress"/>
      </w:pPr>
      <w:r>
        <w:t>AT-1080 VIENNA, Josefsgasse 5/1/7</w:t>
      </w:r>
    </w:p>
    <w:p w14:paraId="79ECCB5B" w14:textId="4497E336" w:rsidR="007F564B" w:rsidRDefault="007F564B" w:rsidP="007F564B">
      <w:pPr>
        <w:pStyle w:val="dlOfficeHours"/>
      </w:pPr>
      <w:r>
        <w:t>Office hours: Monday – Thursday 9.00 – 16.00, Friday 9.00 – 15.00</w:t>
      </w:r>
    </w:p>
    <w:p w14:paraId="11F45A4C" w14:textId="71FB8780" w:rsidR="007F564B" w:rsidRDefault="007F564B" w:rsidP="007F564B">
      <w:pPr>
        <w:pStyle w:val="dlPhone"/>
      </w:pPr>
      <w:r>
        <w:t>Tel: + 43 1 408 82 02</w:t>
      </w:r>
    </w:p>
    <w:p w14:paraId="598A20A3" w14:textId="07660052" w:rsidR="007F564B" w:rsidRDefault="007F564B" w:rsidP="007F564B">
      <w:pPr>
        <w:pStyle w:val="dlPhone"/>
      </w:pPr>
      <w:r>
        <w:t>E-mail: office@palestinemission.at</w:t>
      </w:r>
    </w:p>
    <w:p w14:paraId="6F26ECF7" w14:textId="1E971A55" w:rsidR="007F564B" w:rsidRDefault="007F564B" w:rsidP="007F564B">
      <w:pPr>
        <w:pStyle w:val="dlPhone"/>
      </w:pPr>
      <w:r>
        <w:t>Homepage: www.palestinemission.at</w:t>
      </w:r>
    </w:p>
    <w:p w14:paraId="25D9EAC0" w14:textId="78C09F42" w:rsidR="007F564B" w:rsidRDefault="007F564B" w:rsidP="007F564B">
      <w:pPr>
        <w:pStyle w:val="dlUradCaption"/>
      </w:pPr>
      <w:r>
        <w:t>Consular Section</w:t>
      </w:r>
    </w:p>
    <w:p w14:paraId="10AA9F77" w14:textId="29DB50A3" w:rsidR="007F564B" w:rsidRDefault="007F564B" w:rsidP="007F564B">
      <w:pPr>
        <w:pStyle w:val="dlPhone"/>
      </w:pPr>
      <w:r>
        <w:t>Office hours: Monday – Thursday 10.00 – 13.00</w:t>
      </w:r>
    </w:p>
    <w:p w14:paraId="5DB1460B" w14:textId="32DA2304" w:rsidR="007F564B" w:rsidRDefault="007F564B" w:rsidP="007F564B">
      <w:pPr>
        <w:pStyle w:val="dlPerson"/>
      </w:pPr>
    </w:p>
    <w:p w14:paraId="757E2AD0" w14:textId="650CC596" w:rsidR="007F564B" w:rsidRDefault="007F564B" w:rsidP="007F564B">
      <w:pPr>
        <w:pStyle w:val="dlPerson"/>
      </w:pPr>
      <w:r>
        <w:t>H. E. Mr Salah Abdel SHAFI</w:t>
      </w:r>
    </w:p>
    <w:p w14:paraId="3605003B" w14:textId="7CDF0929" w:rsidR="007F564B" w:rsidRDefault="007F564B" w:rsidP="007F564B">
      <w:pPr>
        <w:pStyle w:val="dlPerson2"/>
      </w:pPr>
      <w:r>
        <w:t>Ambassador</w:t>
      </w:r>
    </w:p>
    <w:p w14:paraId="136F6B4C" w14:textId="14B026FC" w:rsidR="007F564B" w:rsidRDefault="007F564B" w:rsidP="007F564B">
      <w:pPr>
        <w:pStyle w:val="dlPerson2Last"/>
      </w:pPr>
      <w:r>
        <w:t>15 October 2014</w:t>
      </w:r>
    </w:p>
    <w:p w14:paraId="44D43CD1" w14:textId="04F36D66" w:rsidR="007F564B" w:rsidRDefault="007F564B" w:rsidP="007F564B">
      <w:pPr>
        <w:pStyle w:val="dlPerson"/>
      </w:pPr>
      <w:r>
        <w:t>Ms Rola A.A. AFIFI</w:t>
      </w:r>
    </w:p>
    <w:p w14:paraId="09B89263" w14:textId="3DDFFF11" w:rsidR="007F564B" w:rsidRDefault="007F564B" w:rsidP="007F564B">
      <w:pPr>
        <w:pStyle w:val="dlPerson2Last"/>
      </w:pPr>
      <w:r>
        <w:t>Counsellor</w:t>
      </w:r>
    </w:p>
    <w:p w14:paraId="5548FB9A" w14:textId="77777777" w:rsidR="007F564B" w:rsidRPr="009F1E09" w:rsidRDefault="007F564B" w:rsidP="007F564B"/>
    <w:p w14:paraId="7398358F" w14:textId="77777777" w:rsidR="00985EBD" w:rsidRDefault="00985EBD">
      <w:pPr>
        <w:rPr>
          <w:b/>
          <w:spacing w:val="40"/>
          <w:sz w:val="19"/>
          <w:szCs w:val="19"/>
        </w:rPr>
      </w:pPr>
      <w:r>
        <w:br w:type="page"/>
      </w:r>
    </w:p>
    <w:p w14:paraId="18C769E8" w14:textId="1CEAB7C1" w:rsidR="002E5028" w:rsidRDefault="006338D1" w:rsidP="006338D1">
      <w:pPr>
        <w:pStyle w:val="Heading1"/>
      </w:pPr>
      <w:bookmarkStart w:id="147" w:name="_Toc161744180"/>
      <w:r>
        <w:lastRenderedPageBreak/>
        <w:t>NA</w:t>
      </w:r>
      <w:r w:rsidRPr="009B12C3">
        <w:t>TIONA</w:t>
      </w:r>
      <w:r w:rsidR="009B12C3" w:rsidRPr="009B12C3">
        <w:t>L</w:t>
      </w:r>
      <w:r w:rsidR="009B12C3">
        <w:t xml:space="preserve"> </w:t>
      </w:r>
      <w:r>
        <w:t>DAYS</w:t>
      </w:r>
      <w:bookmarkEnd w:id="147"/>
    </w:p>
    <w:tbl>
      <w:tblPr>
        <w:tblStyle w:val="dlTable"/>
        <w:tblW w:w="6733" w:type="dxa"/>
        <w:tblLayout w:type="fixed"/>
        <w:tblCellMar>
          <w:top w:w="120" w:type="dxa"/>
        </w:tblCellMar>
        <w:tblLook w:val="04A0" w:firstRow="1" w:lastRow="0" w:firstColumn="1" w:lastColumn="0" w:noHBand="0" w:noVBand="1"/>
      </w:tblPr>
      <w:tblGrid>
        <w:gridCol w:w="1914"/>
        <w:gridCol w:w="2268"/>
        <w:gridCol w:w="2551"/>
      </w:tblGrid>
      <w:tr w:rsidR="009048DD" w:rsidRPr="00852C96" w14:paraId="1DFCF69B" w14:textId="77777777" w:rsidTr="007F564B">
        <w:trPr>
          <w:cantSplit/>
          <w:tblHeader/>
        </w:trPr>
        <w:tc>
          <w:tcPr>
            <w:tcW w:w="1914" w:type="dxa"/>
          </w:tcPr>
          <w:p w14:paraId="0E280D9F" w14:textId="566F64F6" w:rsidR="009048DD" w:rsidRPr="009048DD" w:rsidRDefault="009048DD" w:rsidP="009048DD">
            <w:pPr>
              <w:rPr>
                <w:b/>
                <w:bCs/>
                <w:color w:val="000000"/>
                <w:sz w:val="19"/>
                <w:szCs w:val="19"/>
              </w:rPr>
            </w:pPr>
            <w:bookmarkStart w:id="148" w:name="prazniki"/>
            <w:r w:rsidRPr="009048DD">
              <w:rPr>
                <w:b/>
                <w:bCs/>
                <w:sz w:val="19"/>
                <w:szCs w:val="19"/>
                <w:lang w:val="en-GB"/>
              </w:rPr>
              <w:t>Date</w:t>
            </w:r>
          </w:p>
        </w:tc>
        <w:tc>
          <w:tcPr>
            <w:tcW w:w="2268" w:type="dxa"/>
          </w:tcPr>
          <w:p w14:paraId="319F4C01" w14:textId="15F646A4" w:rsidR="009048DD" w:rsidRPr="009048DD" w:rsidRDefault="009048DD" w:rsidP="009048DD">
            <w:pPr>
              <w:tabs>
                <w:tab w:val="left" w:pos="482"/>
              </w:tabs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Country</w:t>
            </w:r>
          </w:p>
        </w:tc>
        <w:tc>
          <w:tcPr>
            <w:tcW w:w="2551" w:type="dxa"/>
          </w:tcPr>
          <w:p w14:paraId="47338187" w14:textId="2400C16B" w:rsidR="009048DD" w:rsidRPr="009048DD" w:rsidRDefault="009048DD" w:rsidP="009048DD">
            <w:pPr>
              <w:ind w:left="-95" w:firstLine="20"/>
              <w:rPr>
                <w:b/>
                <w:bCs/>
                <w:sz w:val="19"/>
                <w:szCs w:val="19"/>
                <w:lang w:val="en-GB"/>
              </w:rPr>
            </w:pPr>
            <w:r w:rsidRPr="009048DD">
              <w:rPr>
                <w:b/>
                <w:bCs/>
                <w:sz w:val="19"/>
                <w:szCs w:val="19"/>
                <w:lang w:val="en-GB"/>
              </w:rPr>
              <w:t>National Day</w:t>
            </w:r>
          </w:p>
        </w:tc>
      </w:tr>
      <w:tr w:rsidR="009048DD" w:rsidRPr="00852C96" w14:paraId="4678BAF5" w14:textId="77777777" w:rsidTr="007F564B">
        <w:trPr>
          <w:cantSplit/>
        </w:trPr>
        <w:tc>
          <w:tcPr>
            <w:tcW w:w="1914" w:type="dxa"/>
          </w:tcPr>
          <w:p w14:paraId="2D12B089" w14:textId="7D76F3DA" w:rsidR="009048DD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410B40C0" w14:textId="5775E582" w:rsidR="009048DD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uba</w:t>
            </w:r>
          </w:p>
        </w:tc>
        <w:tc>
          <w:tcPr>
            <w:tcW w:w="2551" w:type="dxa"/>
          </w:tcPr>
          <w:p w14:paraId="67BFDC71" w14:textId="60F29B0B" w:rsidR="009048DD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riumph of the Revolution</w:t>
            </w:r>
          </w:p>
        </w:tc>
      </w:tr>
      <w:tr w:rsidR="007F564B" w:rsidRPr="00852C96" w14:paraId="4CB95CBC" w14:textId="77777777" w:rsidTr="007F564B">
        <w:trPr>
          <w:cantSplit/>
        </w:trPr>
        <w:tc>
          <w:tcPr>
            <w:tcW w:w="1914" w:type="dxa"/>
          </w:tcPr>
          <w:p w14:paraId="56D0A7F1" w14:textId="5632E7A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anuary</w:t>
            </w:r>
          </w:p>
        </w:tc>
        <w:tc>
          <w:tcPr>
            <w:tcW w:w="2268" w:type="dxa"/>
          </w:tcPr>
          <w:p w14:paraId="1DC7A2D7" w14:textId="79ED2E9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udan</w:t>
            </w:r>
          </w:p>
        </w:tc>
        <w:tc>
          <w:tcPr>
            <w:tcW w:w="2551" w:type="dxa"/>
          </w:tcPr>
          <w:p w14:paraId="0EBEE73A" w14:textId="1B21DAB6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29CF6DF1" w14:textId="77777777" w:rsidTr="007F564B">
        <w:trPr>
          <w:cantSplit/>
        </w:trPr>
        <w:tc>
          <w:tcPr>
            <w:tcW w:w="1914" w:type="dxa"/>
          </w:tcPr>
          <w:p w14:paraId="38B684CF" w14:textId="7CD028E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4D11D30A" w14:textId="58BDBC8C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alia</w:t>
            </w:r>
          </w:p>
        </w:tc>
        <w:tc>
          <w:tcPr>
            <w:tcW w:w="2551" w:type="dxa"/>
          </w:tcPr>
          <w:p w14:paraId="3FDA03C5" w14:textId="01F71B4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0793A7A1" w14:textId="77777777" w:rsidTr="007F564B">
        <w:trPr>
          <w:cantSplit/>
        </w:trPr>
        <w:tc>
          <w:tcPr>
            <w:tcW w:w="1914" w:type="dxa"/>
          </w:tcPr>
          <w:p w14:paraId="0F58C0E9" w14:textId="7FDF4E0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January</w:t>
            </w:r>
          </w:p>
        </w:tc>
        <w:tc>
          <w:tcPr>
            <w:tcW w:w="2268" w:type="dxa"/>
          </w:tcPr>
          <w:p w14:paraId="5AED6ADB" w14:textId="34C0984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ia</w:t>
            </w:r>
          </w:p>
        </w:tc>
        <w:tc>
          <w:tcPr>
            <w:tcW w:w="2551" w:type="dxa"/>
          </w:tcPr>
          <w:p w14:paraId="612946F2" w14:textId="5B9F3F8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7F564B" w:rsidRPr="00852C96" w14:paraId="5D727AB5" w14:textId="77777777" w:rsidTr="007F564B">
        <w:trPr>
          <w:cantSplit/>
        </w:trPr>
        <w:tc>
          <w:tcPr>
            <w:tcW w:w="1914" w:type="dxa"/>
          </w:tcPr>
          <w:p w14:paraId="3F5D0388" w14:textId="0753EB91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February</w:t>
            </w:r>
          </w:p>
        </w:tc>
        <w:tc>
          <w:tcPr>
            <w:tcW w:w="2268" w:type="dxa"/>
          </w:tcPr>
          <w:p w14:paraId="6E5D4BE0" w14:textId="3980D9E4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ri Lanka</w:t>
            </w:r>
          </w:p>
        </w:tc>
        <w:tc>
          <w:tcPr>
            <w:tcW w:w="2551" w:type="dxa"/>
          </w:tcPr>
          <w:p w14:paraId="0C34B78E" w14:textId="1F33CCD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AD517D8" w14:textId="77777777" w:rsidTr="007F564B">
        <w:trPr>
          <w:cantSplit/>
        </w:trPr>
        <w:tc>
          <w:tcPr>
            <w:tcW w:w="1914" w:type="dxa"/>
          </w:tcPr>
          <w:p w14:paraId="5D3B4AA3" w14:textId="2146BCE9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February</w:t>
            </w:r>
          </w:p>
        </w:tc>
        <w:tc>
          <w:tcPr>
            <w:tcW w:w="2268" w:type="dxa"/>
          </w:tcPr>
          <w:p w14:paraId="46AB3617" w14:textId="31C9F7D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w Zealand</w:t>
            </w:r>
          </w:p>
        </w:tc>
        <w:tc>
          <w:tcPr>
            <w:tcW w:w="2551" w:type="dxa"/>
          </w:tcPr>
          <w:p w14:paraId="3146F942" w14:textId="2C35814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Waitangi Day</w:t>
            </w:r>
          </w:p>
        </w:tc>
      </w:tr>
      <w:tr w:rsidR="007F564B" w:rsidRPr="00852C96" w14:paraId="5B90AB3B" w14:textId="77777777" w:rsidTr="007F564B">
        <w:trPr>
          <w:cantSplit/>
        </w:trPr>
        <w:tc>
          <w:tcPr>
            <w:tcW w:w="1914" w:type="dxa"/>
          </w:tcPr>
          <w:p w14:paraId="4846057D" w14:textId="1BACF43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February</w:t>
            </w:r>
          </w:p>
        </w:tc>
        <w:tc>
          <w:tcPr>
            <w:tcW w:w="2268" w:type="dxa"/>
          </w:tcPr>
          <w:p w14:paraId="414D662D" w14:textId="55215B5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an</w:t>
            </w:r>
          </w:p>
        </w:tc>
        <w:tc>
          <w:tcPr>
            <w:tcW w:w="2551" w:type="dxa"/>
          </w:tcPr>
          <w:p w14:paraId="5155970D" w14:textId="7BB8DF8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Proclamation of the Islamic Republic of Iran</w:t>
            </w:r>
          </w:p>
        </w:tc>
      </w:tr>
      <w:tr w:rsidR="007F564B" w:rsidRPr="00852C96" w14:paraId="39CFC5A7" w14:textId="77777777" w:rsidTr="007F564B">
        <w:trPr>
          <w:cantSplit/>
        </w:trPr>
        <w:tc>
          <w:tcPr>
            <w:tcW w:w="1914" w:type="dxa"/>
          </w:tcPr>
          <w:p w14:paraId="13A1446B" w14:textId="7E644B9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February</w:t>
            </w:r>
          </w:p>
        </w:tc>
        <w:tc>
          <w:tcPr>
            <w:tcW w:w="2268" w:type="dxa"/>
          </w:tcPr>
          <w:p w14:paraId="2CCA839B" w14:textId="68B4719D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rbia</w:t>
            </w:r>
          </w:p>
        </w:tc>
        <w:tc>
          <w:tcPr>
            <w:tcW w:w="2551" w:type="dxa"/>
          </w:tcPr>
          <w:p w14:paraId="702796C4" w14:textId="6D776FD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06DF5125" w14:textId="77777777" w:rsidTr="007F564B">
        <w:trPr>
          <w:cantSplit/>
        </w:trPr>
        <w:tc>
          <w:tcPr>
            <w:tcW w:w="1914" w:type="dxa"/>
          </w:tcPr>
          <w:p w14:paraId="679098C7" w14:textId="1A09B8B0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February</w:t>
            </w:r>
          </w:p>
        </w:tc>
        <w:tc>
          <w:tcPr>
            <w:tcW w:w="2268" w:type="dxa"/>
          </w:tcPr>
          <w:p w14:paraId="3141F79D" w14:textId="01FEF2E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thuania</w:t>
            </w:r>
          </w:p>
        </w:tc>
        <w:tc>
          <w:tcPr>
            <w:tcW w:w="2551" w:type="dxa"/>
          </w:tcPr>
          <w:p w14:paraId="4AC51C66" w14:textId="2CB9864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3EF094F6" w14:textId="77777777" w:rsidTr="007F564B">
        <w:trPr>
          <w:cantSplit/>
        </w:trPr>
        <w:tc>
          <w:tcPr>
            <w:tcW w:w="1914" w:type="dxa"/>
          </w:tcPr>
          <w:p w14:paraId="235B17BA" w14:textId="6460022B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February</w:t>
            </w:r>
          </w:p>
        </w:tc>
        <w:tc>
          <w:tcPr>
            <w:tcW w:w="2268" w:type="dxa"/>
          </w:tcPr>
          <w:p w14:paraId="78AA0233" w14:textId="52400FF3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sovo</w:t>
            </w:r>
          </w:p>
        </w:tc>
        <w:tc>
          <w:tcPr>
            <w:tcW w:w="2551" w:type="dxa"/>
          </w:tcPr>
          <w:p w14:paraId="2D23513E" w14:textId="7EB0BF6E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66F83957" w14:textId="77777777" w:rsidTr="007F564B">
        <w:trPr>
          <w:cantSplit/>
        </w:trPr>
        <w:tc>
          <w:tcPr>
            <w:tcW w:w="1914" w:type="dxa"/>
          </w:tcPr>
          <w:p w14:paraId="1D7FC856" w14:textId="5DACDD3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February</w:t>
            </w:r>
          </w:p>
        </w:tc>
        <w:tc>
          <w:tcPr>
            <w:tcW w:w="2268" w:type="dxa"/>
          </w:tcPr>
          <w:p w14:paraId="4A355F9C" w14:textId="4BAF635E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apan</w:t>
            </w:r>
          </w:p>
        </w:tc>
        <w:tc>
          <w:tcPr>
            <w:tcW w:w="2551" w:type="dxa"/>
          </w:tcPr>
          <w:p w14:paraId="7CA1D1BD" w14:textId="2283E59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mperor's Birthday</w:t>
            </w:r>
          </w:p>
        </w:tc>
      </w:tr>
      <w:tr w:rsidR="007F564B" w:rsidRPr="00852C96" w14:paraId="3C7B296E" w14:textId="77777777" w:rsidTr="007F564B">
        <w:trPr>
          <w:cantSplit/>
        </w:trPr>
        <w:tc>
          <w:tcPr>
            <w:tcW w:w="1914" w:type="dxa"/>
          </w:tcPr>
          <w:p w14:paraId="74292C18" w14:textId="390AAC0A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February</w:t>
            </w:r>
          </w:p>
        </w:tc>
        <w:tc>
          <w:tcPr>
            <w:tcW w:w="2268" w:type="dxa"/>
          </w:tcPr>
          <w:p w14:paraId="6A8D839C" w14:textId="6976D69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stonia</w:t>
            </w:r>
          </w:p>
        </w:tc>
        <w:tc>
          <w:tcPr>
            <w:tcW w:w="2551" w:type="dxa"/>
          </w:tcPr>
          <w:p w14:paraId="51FEF148" w14:textId="0F1372B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Independence</w:t>
            </w:r>
          </w:p>
        </w:tc>
      </w:tr>
      <w:tr w:rsidR="007F564B" w:rsidRPr="00852C96" w14:paraId="0D7D89F7" w14:textId="77777777" w:rsidTr="007F564B">
        <w:trPr>
          <w:cantSplit/>
        </w:trPr>
        <w:tc>
          <w:tcPr>
            <w:tcW w:w="1914" w:type="dxa"/>
          </w:tcPr>
          <w:p w14:paraId="7B88EF9C" w14:textId="7823B23C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February</w:t>
            </w:r>
          </w:p>
        </w:tc>
        <w:tc>
          <w:tcPr>
            <w:tcW w:w="2268" w:type="dxa"/>
          </w:tcPr>
          <w:p w14:paraId="4F5D2F87" w14:textId="0C79A202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uwait</w:t>
            </w:r>
          </w:p>
        </w:tc>
        <w:tc>
          <w:tcPr>
            <w:tcW w:w="2551" w:type="dxa"/>
          </w:tcPr>
          <w:p w14:paraId="44F5319F" w14:textId="3148E41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40A11B25" w14:textId="77777777" w:rsidTr="007F564B">
        <w:trPr>
          <w:cantSplit/>
        </w:trPr>
        <w:tc>
          <w:tcPr>
            <w:tcW w:w="1914" w:type="dxa"/>
          </w:tcPr>
          <w:p w14:paraId="7F25D311" w14:textId="54633D7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February</w:t>
            </w:r>
          </w:p>
        </w:tc>
        <w:tc>
          <w:tcPr>
            <w:tcW w:w="2268" w:type="dxa"/>
          </w:tcPr>
          <w:p w14:paraId="691F2165" w14:textId="7E3ADD44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n Republic</w:t>
            </w:r>
          </w:p>
        </w:tc>
        <w:tc>
          <w:tcPr>
            <w:tcW w:w="2551" w:type="dxa"/>
          </w:tcPr>
          <w:p w14:paraId="6A510105" w14:textId="3347796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42298016" w14:textId="77777777" w:rsidTr="007F564B">
        <w:trPr>
          <w:cantSplit/>
        </w:trPr>
        <w:tc>
          <w:tcPr>
            <w:tcW w:w="1914" w:type="dxa"/>
          </w:tcPr>
          <w:p w14:paraId="2BF4FA8F" w14:textId="58086BDB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rch</w:t>
            </w:r>
          </w:p>
        </w:tc>
        <w:tc>
          <w:tcPr>
            <w:tcW w:w="2268" w:type="dxa"/>
          </w:tcPr>
          <w:p w14:paraId="703D016F" w14:textId="561EA6C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lgaria</w:t>
            </w:r>
          </w:p>
        </w:tc>
        <w:tc>
          <w:tcPr>
            <w:tcW w:w="2551" w:type="dxa"/>
          </w:tcPr>
          <w:p w14:paraId="6F6CF615" w14:textId="70F1ABB6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eration Day</w:t>
            </w:r>
          </w:p>
        </w:tc>
      </w:tr>
      <w:tr w:rsidR="007F564B" w:rsidRPr="00852C96" w14:paraId="4D1B6688" w14:textId="77777777" w:rsidTr="007F564B">
        <w:trPr>
          <w:cantSplit/>
        </w:trPr>
        <w:tc>
          <w:tcPr>
            <w:tcW w:w="1914" w:type="dxa"/>
          </w:tcPr>
          <w:p w14:paraId="6D45E258" w14:textId="0255498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March</w:t>
            </w:r>
          </w:p>
        </w:tc>
        <w:tc>
          <w:tcPr>
            <w:tcW w:w="2268" w:type="dxa"/>
          </w:tcPr>
          <w:p w14:paraId="2D093365" w14:textId="1CF25C7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hana</w:t>
            </w:r>
          </w:p>
        </w:tc>
        <w:tc>
          <w:tcPr>
            <w:tcW w:w="2551" w:type="dxa"/>
          </w:tcPr>
          <w:p w14:paraId="5505730C" w14:textId="18D12ED3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4FEFC16F" w14:textId="77777777" w:rsidTr="007F564B">
        <w:trPr>
          <w:cantSplit/>
        </w:trPr>
        <w:tc>
          <w:tcPr>
            <w:tcW w:w="1914" w:type="dxa"/>
          </w:tcPr>
          <w:p w14:paraId="569D1A7E" w14:textId="2BFE21FB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rch</w:t>
            </w:r>
          </w:p>
        </w:tc>
        <w:tc>
          <w:tcPr>
            <w:tcW w:w="2268" w:type="dxa"/>
          </w:tcPr>
          <w:p w14:paraId="640E3E8B" w14:textId="4F6A5F0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reland</w:t>
            </w:r>
          </w:p>
        </w:tc>
        <w:tc>
          <w:tcPr>
            <w:tcW w:w="2551" w:type="dxa"/>
          </w:tcPr>
          <w:p w14:paraId="1182547C" w14:textId="3ECD001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Patrick’s Day</w:t>
            </w:r>
          </w:p>
        </w:tc>
      </w:tr>
      <w:tr w:rsidR="007F564B" w:rsidRPr="00852C96" w14:paraId="3CAF1585" w14:textId="77777777" w:rsidTr="007F564B">
        <w:trPr>
          <w:cantSplit/>
        </w:trPr>
        <w:tc>
          <w:tcPr>
            <w:tcW w:w="1914" w:type="dxa"/>
          </w:tcPr>
          <w:p w14:paraId="6D27AF7C" w14:textId="5988423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March</w:t>
            </w:r>
          </w:p>
        </w:tc>
        <w:tc>
          <w:tcPr>
            <w:tcW w:w="2268" w:type="dxa"/>
          </w:tcPr>
          <w:p w14:paraId="268406E8" w14:textId="5B6076F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nisia</w:t>
            </w:r>
          </w:p>
        </w:tc>
        <w:tc>
          <w:tcPr>
            <w:tcW w:w="2551" w:type="dxa"/>
          </w:tcPr>
          <w:p w14:paraId="3209CA9F" w14:textId="1EBFE24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7AF357F6" w14:textId="77777777" w:rsidTr="007F564B">
        <w:trPr>
          <w:cantSplit/>
        </w:trPr>
        <w:tc>
          <w:tcPr>
            <w:tcW w:w="1914" w:type="dxa"/>
          </w:tcPr>
          <w:p w14:paraId="56697793" w14:textId="425898C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March</w:t>
            </w:r>
          </w:p>
        </w:tc>
        <w:tc>
          <w:tcPr>
            <w:tcW w:w="2268" w:type="dxa"/>
          </w:tcPr>
          <w:p w14:paraId="271D2430" w14:textId="5BE9119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mibia</w:t>
            </w:r>
          </w:p>
        </w:tc>
        <w:tc>
          <w:tcPr>
            <w:tcW w:w="2551" w:type="dxa"/>
          </w:tcPr>
          <w:p w14:paraId="2401FA7D" w14:textId="1754696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33ABBF90" w14:textId="77777777" w:rsidTr="007F564B">
        <w:trPr>
          <w:cantSplit/>
        </w:trPr>
        <w:tc>
          <w:tcPr>
            <w:tcW w:w="1914" w:type="dxa"/>
          </w:tcPr>
          <w:p w14:paraId="0BF78E9B" w14:textId="1C5D74C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March</w:t>
            </w:r>
          </w:p>
        </w:tc>
        <w:tc>
          <w:tcPr>
            <w:tcW w:w="2268" w:type="dxa"/>
          </w:tcPr>
          <w:p w14:paraId="33269A7D" w14:textId="4856E67E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kistan</w:t>
            </w:r>
          </w:p>
        </w:tc>
        <w:tc>
          <w:tcPr>
            <w:tcW w:w="2551" w:type="dxa"/>
          </w:tcPr>
          <w:p w14:paraId="6B018081" w14:textId="48D5399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roclamation of the Republic</w:t>
            </w:r>
          </w:p>
        </w:tc>
      </w:tr>
      <w:tr w:rsidR="007F564B" w:rsidRPr="00852C96" w14:paraId="3C025A13" w14:textId="77777777" w:rsidTr="007F564B">
        <w:trPr>
          <w:cantSplit/>
        </w:trPr>
        <w:tc>
          <w:tcPr>
            <w:tcW w:w="1914" w:type="dxa"/>
          </w:tcPr>
          <w:p w14:paraId="46A5A5C0" w14:textId="370EB96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rch</w:t>
            </w:r>
          </w:p>
        </w:tc>
        <w:tc>
          <w:tcPr>
            <w:tcW w:w="2268" w:type="dxa"/>
          </w:tcPr>
          <w:p w14:paraId="5BD48F77" w14:textId="4AEABD8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reece</w:t>
            </w:r>
          </w:p>
        </w:tc>
        <w:tc>
          <w:tcPr>
            <w:tcW w:w="2551" w:type="dxa"/>
          </w:tcPr>
          <w:p w14:paraId="0490A479" w14:textId="2A76484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79E9B46" w14:textId="77777777" w:rsidTr="007F564B">
        <w:trPr>
          <w:cantSplit/>
        </w:trPr>
        <w:tc>
          <w:tcPr>
            <w:tcW w:w="1914" w:type="dxa"/>
          </w:tcPr>
          <w:p w14:paraId="154B94AD" w14:textId="16BF89E9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rch</w:t>
            </w:r>
          </w:p>
        </w:tc>
        <w:tc>
          <w:tcPr>
            <w:tcW w:w="2268" w:type="dxa"/>
          </w:tcPr>
          <w:p w14:paraId="0F9380F3" w14:textId="4D1A796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angladesh</w:t>
            </w:r>
          </w:p>
        </w:tc>
        <w:tc>
          <w:tcPr>
            <w:tcW w:w="2551" w:type="dxa"/>
          </w:tcPr>
          <w:p w14:paraId="28C6A46C" w14:textId="0BAF278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5773B6CF" w14:textId="77777777" w:rsidTr="007F564B">
        <w:trPr>
          <w:cantSplit/>
        </w:trPr>
        <w:tc>
          <w:tcPr>
            <w:tcW w:w="1914" w:type="dxa"/>
          </w:tcPr>
          <w:p w14:paraId="5ED0FF5A" w14:textId="598C1CBD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April</w:t>
            </w:r>
          </w:p>
        </w:tc>
        <w:tc>
          <w:tcPr>
            <w:tcW w:w="2268" w:type="dxa"/>
          </w:tcPr>
          <w:p w14:paraId="12E10DD8" w14:textId="6F376F6D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enmark</w:t>
            </w:r>
          </w:p>
        </w:tc>
        <w:tc>
          <w:tcPr>
            <w:tcW w:w="2551" w:type="dxa"/>
          </w:tcPr>
          <w:p w14:paraId="5EDCCB64" w14:textId="3CBA909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irthday of H. M. Queen Margarethe II</w:t>
            </w:r>
          </w:p>
        </w:tc>
      </w:tr>
      <w:tr w:rsidR="007F564B" w:rsidRPr="00852C96" w14:paraId="5071F98E" w14:textId="77777777" w:rsidTr="007F564B">
        <w:trPr>
          <w:cantSplit/>
        </w:trPr>
        <w:tc>
          <w:tcPr>
            <w:tcW w:w="1914" w:type="dxa"/>
          </w:tcPr>
          <w:p w14:paraId="69AF207B" w14:textId="5C4A1BEA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pril</w:t>
            </w:r>
          </w:p>
        </w:tc>
        <w:tc>
          <w:tcPr>
            <w:tcW w:w="2268" w:type="dxa"/>
          </w:tcPr>
          <w:p w14:paraId="7E7DFACD" w14:textId="221DD42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yria</w:t>
            </w:r>
          </w:p>
        </w:tc>
        <w:tc>
          <w:tcPr>
            <w:tcW w:w="2551" w:type="dxa"/>
          </w:tcPr>
          <w:p w14:paraId="420B8ECC" w14:textId="6D607E1C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2F88ABF4" w14:textId="77777777" w:rsidTr="007F564B">
        <w:trPr>
          <w:cantSplit/>
        </w:trPr>
        <w:tc>
          <w:tcPr>
            <w:tcW w:w="1914" w:type="dxa"/>
          </w:tcPr>
          <w:p w14:paraId="45B271C2" w14:textId="29D2DCE1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69C2F172" w14:textId="19705C03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srael</w:t>
            </w:r>
          </w:p>
        </w:tc>
        <w:tc>
          <w:tcPr>
            <w:tcW w:w="2551" w:type="dxa"/>
          </w:tcPr>
          <w:p w14:paraId="76B597AC" w14:textId="0686A26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1D6E624E" w14:textId="77777777" w:rsidTr="007F564B">
        <w:trPr>
          <w:cantSplit/>
        </w:trPr>
        <w:tc>
          <w:tcPr>
            <w:tcW w:w="1914" w:type="dxa"/>
          </w:tcPr>
          <w:p w14:paraId="020160F1" w14:textId="76101B0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April</w:t>
            </w:r>
          </w:p>
        </w:tc>
        <w:tc>
          <w:tcPr>
            <w:tcW w:w="2268" w:type="dxa"/>
          </w:tcPr>
          <w:p w14:paraId="09F0B321" w14:textId="62EAF4A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nzania</w:t>
            </w:r>
          </w:p>
        </w:tc>
        <w:tc>
          <w:tcPr>
            <w:tcW w:w="2551" w:type="dxa"/>
          </w:tcPr>
          <w:p w14:paraId="7214A798" w14:textId="6AB87B3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5FC46C6F" w14:textId="77777777" w:rsidTr="007F564B">
        <w:trPr>
          <w:cantSplit/>
        </w:trPr>
        <w:tc>
          <w:tcPr>
            <w:tcW w:w="1914" w:type="dxa"/>
          </w:tcPr>
          <w:p w14:paraId="5E7C33F1" w14:textId="425BD0E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27 April</w:t>
            </w:r>
          </w:p>
        </w:tc>
        <w:tc>
          <w:tcPr>
            <w:tcW w:w="2268" w:type="dxa"/>
          </w:tcPr>
          <w:p w14:paraId="5DE197B7" w14:textId="576B468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uth Africa</w:t>
            </w:r>
          </w:p>
        </w:tc>
        <w:tc>
          <w:tcPr>
            <w:tcW w:w="2551" w:type="dxa"/>
          </w:tcPr>
          <w:p w14:paraId="3286284A" w14:textId="497C88F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eedom Day</w:t>
            </w:r>
          </w:p>
        </w:tc>
      </w:tr>
      <w:tr w:rsidR="007F564B" w:rsidRPr="00852C96" w14:paraId="3DC46445" w14:textId="77777777" w:rsidTr="007F564B">
        <w:trPr>
          <w:cantSplit/>
        </w:trPr>
        <w:tc>
          <w:tcPr>
            <w:tcW w:w="1914" w:type="dxa"/>
          </w:tcPr>
          <w:p w14:paraId="68E35437" w14:textId="49A0791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pril</w:t>
            </w:r>
          </w:p>
        </w:tc>
        <w:tc>
          <w:tcPr>
            <w:tcW w:w="2268" w:type="dxa"/>
          </w:tcPr>
          <w:p w14:paraId="7422B79D" w14:textId="2C51B0F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therlands</w:t>
            </w:r>
          </w:p>
        </w:tc>
        <w:tc>
          <w:tcPr>
            <w:tcW w:w="2551" w:type="dxa"/>
          </w:tcPr>
          <w:p w14:paraId="72EB08FA" w14:textId="54FE85CA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7F564B" w:rsidRPr="00852C96" w14:paraId="02092BE0" w14:textId="77777777" w:rsidTr="007F564B">
        <w:trPr>
          <w:cantSplit/>
        </w:trPr>
        <w:tc>
          <w:tcPr>
            <w:tcW w:w="1914" w:type="dxa"/>
          </w:tcPr>
          <w:p w14:paraId="56E880B4" w14:textId="435F679B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May</w:t>
            </w:r>
          </w:p>
        </w:tc>
        <w:tc>
          <w:tcPr>
            <w:tcW w:w="2268" w:type="dxa"/>
          </w:tcPr>
          <w:p w14:paraId="309E5840" w14:textId="3E167B4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land</w:t>
            </w:r>
          </w:p>
        </w:tc>
        <w:tc>
          <w:tcPr>
            <w:tcW w:w="2551" w:type="dxa"/>
          </w:tcPr>
          <w:p w14:paraId="45AC6771" w14:textId="7F832D33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509CA9E" w14:textId="77777777" w:rsidTr="007F564B">
        <w:trPr>
          <w:cantSplit/>
        </w:trPr>
        <w:tc>
          <w:tcPr>
            <w:tcW w:w="1914" w:type="dxa"/>
          </w:tcPr>
          <w:p w14:paraId="0A70DBA8" w14:textId="6669ED6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May</w:t>
            </w:r>
          </w:p>
        </w:tc>
        <w:tc>
          <w:tcPr>
            <w:tcW w:w="2268" w:type="dxa"/>
          </w:tcPr>
          <w:p w14:paraId="26A77487" w14:textId="08C51CE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an Union</w:t>
            </w:r>
          </w:p>
        </w:tc>
        <w:tc>
          <w:tcPr>
            <w:tcW w:w="2551" w:type="dxa"/>
          </w:tcPr>
          <w:p w14:paraId="012E373D" w14:textId="0CF1876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urope Day</w:t>
            </w:r>
          </w:p>
        </w:tc>
      </w:tr>
      <w:tr w:rsidR="007F564B" w:rsidRPr="00852C96" w14:paraId="7DCF77B0" w14:textId="77777777" w:rsidTr="007F564B">
        <w:trPr>
          <w:cantSplit/>
        </w:trPr>
        <w:tc>
          <w:tcPr>
            <w:tcW w:w="1914" w:type="dxa"/>
          </w:tcPr>
          <w:p w14:paraId="21D41F90" w14:textId="28E465F1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May</w:t>
            </w:r>
          </w:p>
        </w:tc>
        <w:tc>
          <w:tcPr>
            <w:tcW w:w="2268" w:type="dxa"/>
          </w:tcPr>
          <w:p w14:paraId="61CBA1F0" w14:textId="5D279B2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5C107117" w14:textId="53770CE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1CB1B1D" w14:textId="77777777" w:rsidTr="007F564B">
        <w:trPr>
          <w:cantSplit/>
        </w:trPr>
        <w:tc>
          <w:tcPr>
            <w:tcW w:w="1914" w:type="dxa"/>
          </w:tcPr>
          <w:p w14:paraId="2ABC0F97" w14:textId="193660B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May</w:t>
            </w:r>
          </w:p>
        </w:tc>
        <w:tc>
          <w:tcPr>
            <w:tcW w:w="2268" w:type="dxa"/>
          </w:tcPr>
          <w:p w14:paraId="0BAEEF6C" w14:textId="562A31AA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raguay</w:t>
            </w:r>
          </w:p>
        </w:tc>
        <w:tc>
          <w:tcPr>
            <w:tcW w:w="2551" w:type="dxa"/>
          </w:tcPr>
          <w:p w14:paraId="5123B45C" w14:textId="2BC01C0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168F7387" w14:textId="77777777" w:rsidTr="007F564B">
        <w:trPr>
          <w:cantSplit/>
        </w:trPr>
        <w:tc>
          <w:tcPr>
            <w:tcW w:w="1914" w:type="dxa"/>
          </w:tcPr>
          <w:p w14:paraId="5560222E" w14:textId="0400072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May</w:t>
            </w:r>
          </w:p>
        </w:tc>
        <w:tc>
          <w:tcPr>
            <w:tcW w:w="2268" w:type="dxa"/>
          </w:tcPr>
          <w:p w14:paraId="640C243D" w14:textId="101EDEAD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way</w:t>
            </w:r>
          </w:p>
        </w:tc>
        <w:tc>
          <w:tcPr>
            <w:tcW w:w="2551" w:type="dxa"/>
          </w:tcPr>
          <w:p w14:paraId="40D716B8" w14:textId="0B514A3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7F564B" w:rsidRPr="00852C96" w14:paraId="5BA00D94" w14:textId="77777777" w:rsidTr="007F564B">
        <w:trPr>
          <w:cantSplit/>
        </w:trPr>
        <w:tc>
          <w:tcPr>
            <w:tcW w:w="1914" w:type="dxa"/>
          </w:tcPr>
          <w:p w14:paraId="62DA161C" w14:textId="48992919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May</w:t>
            </w:r>
          </w:p>
        </w:tc>
        <w:tc>
          <w:tcPr>
            <w:tcW w:w="2268" w:type="dxa"/>
          </w:tcPr>
          <w:p w14:paraId="638F140D" w14:textId="36CA8D5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Yemen</w:t>
            </w:r>
          </w:p>
        </w:tc>
        <w:tc>
          <w:tcPr>
            <w:tcW w:w="2551" w:type="dxa"/>
          </w:tcPr>
          <w:p w14:paraId="03011570" w14:textId="139DBDC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F449453" w14:textId="77777777" w:rsidTr="007F564B">
        <w:trPr>
          <w:cantSplit/>
        </w:trPr>
        <w:tc>
          <w:tcPr>
            <w:tcW w:w="1914" w:type="dxa"/>
          </w:tcPr>
          <w:p w14:paraId="5FCA03BE" w14:textId="2585DCA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63FE7E77" w14:textId="1B6E9AF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gentina</w:t>
            </w:r>
          </w:p>
        </w:tc>
        <w:tc>
          <w:tcPr>
            <w:tcW w:w="2551" w:type="dxa"/>
          </w:tcPr>
          <w:p w14:paraId="35469165" w14:textId="7D3C5E6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04F5273C" w14:textId="77777777" w:rsidTr="007F564B">
        <w:trPr>
          <w:cantSplit/>
        </w:trPr>
        <w:tc>
          <w:tcPr>
            <w:tcW w:w="1914" w:type="dxa"/>
          </w:tcPr>
          <w:p w14:paraId="6710C331" w14:textId="0FFDAF3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May</w:t>
            </w:r>
          </w:p>
        </w:tc>
        <w:tc>
          <w:tcPr>
            <w:tcW w:w="2268" w:type="dxa"/>
          </w:tcPr>
          <w:p w14:paraId="091D2198" w14:textId="1237B41D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Jordan</w:t>
            </w:r>
          </w:p>
        </w:tc>
        <w:tc>
          <w:tcPr>
            <w:tcW w:w="2551" w:type="dxa"/>
          </w:tcPr>
          <w:p w14:paraId="3D9E822F" w14:textId="7E057BEC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6164C6EF" w14:textId="77777777" w:rsidTr="007F564B">
        <w:trPr>
          <w:cantSplit/>
        </w:trPr>
        <w:tc>
          <w:tcPr>
            <w:tcW w:w="1914" w:type="dxa"/>
          </w:tcPr>
          <w:p w14:paraId="6DE013B1" w14:textId="3370003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May</w:t>
            </w:r>
          </w:p>
        </w:tc>
        <w:tc>
          <w:tcPr>
            <w:tcW w:w="2268" w:type="dxa"/>
          </w:tcPr>
          <w:p w14:paraId="48606E41" w14:textId="6AC47AE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orgia</w:t>
            </w:r>
          </w:p>
        </w:tc>
        <w:tc>
          <w:tcPr>
            <w:tcW w:w="2551" w:type="dxa"/>
          </w:tcPr>
          <w:p w14:paraId="36727E51" w14:textId="0EAC73C6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0B7F5F4" w14:textId="77777777" w:rsidTr="007F564B">
        <w:trPr>
          <w:cantSplit/>
        </w:trPr>
        <w:tc>
          <w:tcPr>
            <w:tcW w:w="1914" w:type="dxa"/>
          </w:tcPr>
          <w:p w14:paraId="5D770E09" w14:textId="08E223B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May</w:t>
            </w:r>
          </w:p>
        </w:tc>
        <w:tc>
          <w:tcPr>
            <w:tcW w:w="2268" w:type="dxa"/>
          </w:tcPr>
          <w:p w14:paraId="3B624D28" w14:textId="6680BA1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zerbaijan</w:t>
            </w:r>
          </w:p>
        </w:tc>
        <w:tc>
          <w:tcPr>
            <w:tcW w:w="2551" w:type="dxa"/>
          </w:tcPr>
          <w:p w14:paraId="4536C1DC" w14:textId="7370987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7F564B" w:rsidRPr="00852C96" w14:paraId="4E15C918" w14:textId="77777777" w:rsidTr="007F564B">
        <w:trPr>
          <w:cantSplit/>
        </w:trPr>
        <w:tc>
          <w:tcPr>
            <w:tcW w:w="1914" w:type="dxa"/>
          </w:tcPr>
          <w:p w14:paraId="15BF7453" w14:textId="4195F45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May</w:t>
            </w:r>
          </w:p>
        </w:tc>
        <w:tc>
          <w:tcPr>
            <w:tcW w:w="2268" w:type="dxa"/>
          </w:tcPr>
          <w:p w14:paraId="6CDE4A8C" w14:textId="30CB3852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roatia</w:t>
            </w:r>
          </w:p>
        </w:tc>
        <w:tc>
          <w:tcPr>
            <w:tcW w:w="2551" w:type="dxa"/>
          </w:tcPr>
          <w:p w14:paraId="26DED81E" w14:textId="7F3C7AA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26AC23A5" w14:textId="77777777" w:rsidTr="007F564B">
        <w:trPr>
          <w:cantSplit/>
        </w:trPr>
        <w:tc>
          <w:tcPr>
            <w:tcW w:w="1914" w:type="dxa"/>
          </w:tcPr>
          <w:p w14:paraId="3129F45D" w14:textId="4E3A42D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June</w:t>
            </w:r>
          </w:p>
        </w:tc>
        <w:tc>
          <w:tcPr>
            <w:tcW w:w="2268" w:type="dxa"/>
          </w:tcPr>
          <w:p w14:paraId="31905799" w14:textId="2C231AC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taly</w:t>
            </w:r>
          </w:p>
        </w:tc>
        <w:tc>
          <w:tcPr>
            <w:tcW w:w="2551" w:type="dxa"/>
          </w:tcPr>
          <w:p w14:paraId="097D4AD3" w14:textId="59C73AFA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0233C7C7" w14:textId="77777777" w:rsidTr="007F564B">
        <w:trPr>
          <w:cantSplit/>
        </w:trPr>
        <w:tc>
          <w:tcPr>
            <w:tcW w:w="1914" w:type="dxa"/>
          </w:tcPr>
          <w:p w14:paraId="764B0F75" w14:textId="4B2E7E3C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June</w:t>
            </w:r>
          </w:p>
        </w:tc>
        <w:tc>
          <w:tcPr>
            <w:tcW w:w="2268" w:type="dxa"/>
          </w:tcPr>
          <w:p w14:paraId="389CF424" w14:textId="51AD8F7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eden</w:t>
            </w:r>
          </w:p>
        </w:tc>
        <w:tc>
          <w:tcPr>
            <w:tcW w:w="2551" w:type="dxa"/>
          </w:tcPr>
          <w:p w14:paraId="784ECDA2" w14:textId="0A66005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Swedish Flag</w:t>
            </w:r>
          </w:p>
        </w:tc>
      </w:tr>
      <w:tr w:rsidR="007F564B" w:rsidRPr="00852C96" w14:paraId="50140444" w14:textId="77777777" w:rsidTr="007F564B">
        <w:trPr>
          <w:cantSplit/>
        </w:trPr>
        <w:tc>
          <w:tcPr>
            <w:tcW w:w="1914" w:type="dxa"/>
          </w:tcPr>
          <w:p w14:paraId="4C5B7BD6" w14:textId="06277B8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June</w:t>
            </w:r>
          </w:p>
        </w:tc>
        <w:tc>
          <w:tcPr>
            <w:tcW w:w="2268" w:type="dxa"/>
          </w:tcPr>
          <w:p w14:paraId="6CAAA093" w14:textId="33BA717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ortugal</w:t>
            </w:r>
          </w:p>
        </w:tc>
        <w:tc>
          <w:tcPr>
            <w:tcW w:w="2551" w:type="dxa"/>
          </w:tcPr>
          <w:p w14:paraId="68DF0D74" w14:textId="129F950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1530470E" w14:textId="77777777" w:rsidTr="007F564B">
        <w:trPr>
          <w:cantSplit/>
        </w:trPr>
        <w:tc>
          <w:tcPr>
            <w:tcW w:w="1914" w:type="dxa"/>
          </w:tcPr>
          <w:p w14:paraId="753BEBE3" w14:textId="0F25339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16D5664B" w14:textId="2138FFF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hilippines</w:t>
            </w:r>
          </w:p>
        </w:tc>
        <w:tc>
          <w:tcPr>
            <w:tcW w:w="2551" w:type="dxa"/>
          </w:tcPr>
          <w:p w14:paraId="13C2046B" w14:textId="22C0BE5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3ADD4768" w14:textId="77777777" w:rsidTr="007F564B">
        <w:trPr>
          <w:cantSplit/>
        </w:trPr>
        <w:tc>
          <w:tcPr>
            <w:tcW w:w="1914" w:type="dxa"/>
          </w:tcPr>
          <w:p w14:paraId="381E7F2A" w14:textId="5751C82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June</w:t>
            </w:r>
          </w:p>
        </w:tc>
        <w:tc>
          <w:tcPr>
            <w:tcW w:w="2268" w:type="dxa"/>
          </w:tcPr>
          <w:p w14:paraId="0501440E" w14:textId="77781F6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ussian Federation</w:t>
            </w:r>
          </w:p>
        </w:tc>
        <w:tc>
          <w:tcPr>
            <w:tcW w:w="2551" w:type="dxa"/>
          </w:tcPr>
          <w:p w14:paraId="1C9C7FBD" w14:textId="5659F58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F033F37" w14:textId="77777777" w:rsidTr="007F564B">
        <w:trPr>
          <w:cantSplit/>
        </w:trPr>
        <w:tc>
          <w:tcPr>
            <w:tcW w:w="1914" w:type="dxa"/>
          </w:tcPr>
          <w:p w14:paraId="1E23DA59" w14:textId="542D3BF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June</w:t>
            </w:r>
          </w:p>
        </w:tc>
        <w:tc>
          <w:tcPr>
            <w:tcW w:w="2268" w:type="dxa"/>
          </w:tcPr>
          <w:p w14:paraId="607C549B" w14:textId="66618F13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celand</w:t>
            </w:r>
          </w:p>
        </w:tc>
        <w:tc>
          <w:tcPr>
            <w:tcW w:w="2551" w:type="dxa"/>
          </w:tcPr>
          <w:p w14:paraId="1CC6BB11" w14:textId="47BAB5C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7F564B" w:rsidRPr="00852C96" w14:paraId="6FA0D21C" w14:textId="77777777" w:rsidTr="007F564B">
        <w:trPr>
          <w:cantSplit/>
        </w:trPr>
        <w:tc>
          <w:tcPr>
            <w:tcW w:w="1914" w:type="dxa"/>
          </w:tcPr>
          <w:p w14:paraId="32EC8296" w14:textId="60DC600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June</w:t>
            </w:r>
          </w:p>
        </w:tc>
        <w:tc>
          <w:tcPr>
            <w:tcW w:w="2268" w:type="dxa"/>
          </w:tcPr>
          <w:p w14:paraId="365A8BEF" w14:textId="015C79A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Kingdom of Great Britain and Northern Ireland</w:t>
            </w:r>
          </w:p>
        </w:tc>
        <w:tc>
          <w:tcPr>
            <w:tcW w:w="2551" w:type="dxa"/>
          </w:tcPr>
          <w:p w14:paraId="4AB728B0" w14:textId="53B3F3B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Birthday of H. M. King Charles III.</w:t>
            </w:r>
          </w:p>
        </w:tc>
      </w:tr>
      <w:tr w:rsidR="007F564B" w:rsidRPr="00852C96" w14:paraId="3A0C26DC" w14:textId="77777777" w:rsidTr="007F564B">
        <w:trPr>
          <w:cantSplit/>
        </w:trPr>
        <w:tc>
          <w:tcPr>
            <w:tcW w:w="1914" w:type="dxa"/>
          </w:tcPr>
          <w:p w14:paraId="59E0F99A" w14:textId="399919C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ne</w:t>
            </w:r>
          </w:p>
        </w:tc>
        <w:tc>
          <w:tcPr>
            <w:tcW w:w="2268" w:type="dxa"/>
          </w:tcPr>
          <w:p w14:paraId="26D477EA" w14:textId="417EE75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uxembourg</w:t>
            </w:r>
          </w:p>
        </w:tc>
        <w:tc>
          <w:tcPr>
            <w:tcW w:w="2551" w:type="dxa"/>
          </w:tcPr>
          <w:p w14:paraId="40092639" w14:textId="3C7E051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5B9CFE41" w14:textId="77777777" w:rsidTr="007F564B">
        <w:trPr>
          <w:cantSplit/>
        </w:trPr>
        <w:tc>
          <w:tcPr>
            <w:tcW w:w="1914" w:type="dxa"/>
          </w:tcPr>
          <w:p w14:paraId="1A1F894E" w14:textId="49953EC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June</w:t>
            </w:r>
          </w:p>
        </w:tc>
        <w:tc>
          <w:tcPr>
            <w:tcW w:w="2268" w:type="dxa"/>
          </w:tcPr>
          <w:p w14:paraId="46E3351A" w14:textId="7D9758AC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overeign Military Order of Malta</w:t>
            </w:r>
          </w:p>
        </w:tc>
        <w:tc>
          <w:tcPr>
            <w:tcW w:w="2551" w:type="dxa"/>
          </w:tcPr>
          <w:p w14:paraId="1578F007" w14:textId="3231B7A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t. John the Baptist Day</w:t>
            </w:r>
          </w:p>
        </w:tc>
      </w:tr>
      <w:tr w:rsidR="007F564B" w:rsidRPr="00852C96" w14:paraId="5103C034" w14:textId="77777777" w:rsidTr="007F564B">
        <w:trPr>
          <w:cantSplit/>
        </w:trPr>
        <w:tc>
          <w:tcPr>
            <w:tcW w:w="1914" w:type="dxa"/>
          </w:tcPr>
          <w:p w14:paraId="76861DE3" w14:textId="385F03D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12357DDC" w14:textId="3023333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eychelles</w:t>
            </w:r>
          </w:p>
        </w:tc>
        <w:tc>
          <w:tcPr>
            <w:tcW w:w="2551" w:type="dxa"/>
          </w:tcPr>
          <w:p w14:paraId="292A2615" w14:textId="51706BDE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39D180DC" w14:textId="77777777" w:rsidTr="007F564B">
        <w:trPr>
          <w:cantSplit/>
        </w:trPr>
        <w:tc>
          <w:tcPr>
            <w:tcW w:w="1914" w:type="dxa"/>
          </w:tcPr>
          <w:p w14:paraId="61E56D5A" w14:textId="60E707E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June</w:t>
            </w:r>
          </w:p>
        </w:tc>
        <w:tc>
          <w:tcPr>
            <w:tcW w:w="2268" w:type="dxa"/>
          </w:tcPr>
          <w:p w14:paraId="39A10AA9" w14:textId="1A27041C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oly See</w:t>
            </w:r>
          </w:p>
        </w:tc>
        <w:tc>
          <w:tcPr>
            <w:tcW w:w="2551" w:type="dxa"/>
          </w:tcPr>
          <w:p w14:paraId="7222BD9F" w14:textId="65D55BD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east of St. Peter</w:t>
            </w:r>
          </w:p>
        </w:tc>
      </w:tr>
      <w:tr w:rsidR="007F564B" w:rsidRPr="00852C96" w14:paraId="027386D4" w14:textId="77777777" w:rsidTr="007F564B">
        <w:trPr>
          <w:cantSplit/>
        </w:trPr>
        <w:tc>
          <w:tcPr>
            <w:tcW w:w="1914" w:type="dxa"/>
          </w:tcPr>
          <w:p w14:paraId="3BFAC4BE" w14:textId="4530633A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1E5A782E" w14:textId="6C5B7D0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</w:t>
            </w:r>
          </w:p>
        </w:tc>
        <w:tc>
          <w:tcPr>
            <w:tcW w:w="2551" w:type="dxa"/>
          </w:tcPr>
          <w:p w14:paraId="0FC1374F" w14:textId="0CD8C1BA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nada Day</w:t>
            </w:r>
          </w:p>
        </w:tc>
      </w:tr>
      <w:tr w:rsidR="007F564B" w:rsidRPr="00852C96" w14:paraId="653E1FAF" w14:textId="77777777" w:rsidTr="007F564B">
        <w:trPr>
          <w:cantSplit/>
        </w:trPr>
        <w:tc>
          <w:tcPr>
            <w:tcW w:w="1914" w:type="dxa"/>
          </w:tcPr>
          <w:p w14:paraId="249E1DDA" w14:textId="728CAEF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July</w:t>
            </w:r>
          </w:p>
        </w:tc>
        <w:tc>
          <w:tcPr>
            <w:tcW w:w="2268" w:type="dxa"/>
          </w:tcPr>
          <w:p w14:paraId="60EC080A" w14:textId="1A224FD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59FD4B49" w14:textId="315DD7D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1729A10A" w14:textId="77777777" w:rsidTr="007F564B">
        <w:trPr>
          <w:cantSplit/>
        </w:trPr>
        <w:tc>
          <w:tcPr>
            <w:tcW w:w="1914" w:type="dxa"/>
          </w:tcPr>
          <w:p w14:paraId="6E78AAC4" w14:textId="782DA8F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July</w:t>
            </w:r>
          </w:p>
        </w:tc>
        <w:tc>
          <w:tcPr>
            <w:tcW w:w="2268" w:type="dxa"/>
          </w:tcPr>
          <w:p w14:paraId="263C114C" w14:textId="0AB9155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arus</w:t>
            </w:r>
          </w:p>
        </w:tc>
        <w:tc>
          <w:tcPr>
            <w:tcW w:w="2551" w:type="dxa"/>
          </w:tcPr>
          <w:p w14:paraId="69706042" w14:textId="7974177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152FAA3F" w14:textId="77777777" w:rsidTr="007F564B">
        <w:trPr>
          <w:cantSplit/>
        </w:trPr>
        <w:tc>
          <w:tcPr>
            <w:tcW w:w="1914" w:type="dxa"/>
          </w:tcPr>
          <w:p w14:paraId="1F716A32" w14:textId="75B6571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4 July</w:t>
            </w:r>
          </w:p>
        </w:tc>
        <w:tc>
          <w:tcPr>
            <w:tcW w:w="2268" w:type="dxa"/>
          </w:tcPr>
          <w:p w14:paraId="5D03C878" w14:textId="6F39475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wanda</w:t>
            </w:r>
          </w:p>
        </w:tc>
        <w:tc>
          <w:tcPr>
            <w:tcW w:w="2551" w:type="dxa"/>
          </w:tcPr>
          <w:p w14:paraId="752E884B" w14:textId="03735B1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Liberation Day  </w:t>
            </w:r>
          </w:p>
        </w:tc>
      </w:tr>
      <w:tr w:rsidR="007F564B" w:rsidRPr="00852C96" w14:paraId="2E6A17F2" w14:textId="77777777" w:rsidTr="007F564B">
        <w:trPr>
          <w:cantSplit/>
        </w:trPr>
        <w:tc>
          <w:tcPr>
            <w:tcW w:w="1914" w:type="dxa"/>
          </w:tcPr>
          <w:p w14:paraId="732DCE66" w14:textId="7B79F331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4 July</w:t>
            </w:r>
          </w:p>
        </w:tc>
        <w:tc>
          <w:tcPr>
            <w:tcW w:w="2268" w:type="dxa"/>
          </w:tcPr>
          <w:p w14:paraId="3F5425DA" w14:textId="1073925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States of America</w:t>
            </w:r>
          </w:p>
        </w:tc>
        <w:tc>
          <w:tcPr>
            <w:tcW w:w="2551" w:type="dxa"/>
          </w:tcPr>
          <w:p w14:paraId="1A3CED58" w14:textId="3CC1F10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7401F789" w14:textId="77777777" w:rsidTr="007F564B">
        <w:trPr>
          <w:cantSplit/>
        </w:trPr>
        <w:tc>
          <w:tcPr>
            <w:tcW w:w="1914" w:type="dxa"/>
          </w:tcPr>
          <w:p w14:paraId="21420631" w14:textId="7748F9E0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7CF44D34" w14:textId="45A70022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enezuela</w:t>
            </w:r>
          </w:p>
        </w:tc>
        <w:tc>
          <w:tcPr>
            <w:tcW w:w="2551" w:type="dxa"/>
          </w:tcPr>
          <w:p w14:paraId="4342C810" w14:textId="32BCF8A3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40DC70B1" w14:textId="77777777" w:rsidTr="007F564B">
        <w:trPr>
          <w:cantSplit/>
        </w:trPr>
        <w:tc>
          <w:tcPr>
            <w:tcW w:w="1914" w:type="dxa"/>
          </w:tcPr>
          <w:p w14:paraId="6435CD0B" w14:textId="169B485A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July</w:t>
            </w:r>
          </w:p>
        </w:tc>
        <w:tc>
          <w:tcPr>
            <w:tcW w:w="2268" w:type="dxa"/>
          </w:tcPr>
          <w:p w14:paraId="7F08172D" w14:textId="5E3374F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pe Verde</w:t>
            </w:r>
          </w:p>
        </w:tc>
        <w:tc>
          <w:tcPr>
            <w:tcW w:w="2551" w:type="dxa"/>
          </w:tcPr>
          <w:p w14:paraId="746E2709" w14:textId="771A2FFE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6952CEEF" w14:textId="77777777" w:rsidTr="007F564B">
        <w:trPr>
          <w:cantSplit/>
        </w:trPr>
        <w:tc>
          <w:tcPr>
            <w:tcW w:w="1914" w:type="dxa"/>
          </w:tcPr>
          <w:p w14:paraId="1EB75B46" w14:textId="42B0196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July</w:t>
            </w:r>
          </w:p>
        </w:tc>
        <w:tc>
          <w:tcPr>
            <w:tcW w:w="2268" w:type="dxa"/>
          </w:tcPr>
          <w:p w14:paraId="7B354D17" w14:textId="78CCA26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golia</w:t>
            </w:r>
          </w:p>
        </w:tc>
        <w:tc>
          <w:tcPr>
            <w:tcW w:w="2551" w:type="dxa"/>
          </w:tcPr>
          <w:p w14:paraId="46DB6231" w14:textId="5D7EEC2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744367B" w14:textId="77777777" w:rsidTr="007F564B">
        <w:trPr>
          <w:cantSplit/>
        </w:trPr>
        <w:tc>
          <w:tcPr>
            <w:tcW w:w="1914" w:type="dxa"/>
          </w:tcPr>
          <w:p w14:paraId="37008FD3" w14:textId="6937ABB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3 July</w:t>
            </w:r>
          </w:p>
        </w:tc>
        <w:tc>
          <w:tcPr>
            <w:tcW w:w="2268" w:type="dxa"/>
          </w:tcPr>
          <w:p w14:paraId="2B9A6BB8" w14:textId="17C2F00F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tenegro</w:t>
            </w:r>
          </w:p>
        </w:tc>
        <w:tc>
          <w:tcPr>
            <w:tcW w:w="2551" w:type="dxa"/>
          </w:tcPr>
          <w:p w14:paraId="5E23320E" w14:textId="2C8036D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22156D4" w14:textId="77777777" w:rsidTr="007F564B">
        <w:trPr>
          <w:cantSplit/>
        </w:trPr>
        <w:tc>
          <w:tcPr>
            <w:tcW w:w="1914" w:type="dxa"/>
          </w:tcPr>
          <w:p w14:paraId="16F22817" w14:textId="4DC54D5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4 July</w:t>
            </w:r>
          </w:p>
        </w:tc>
        <w:tc>
          <w:tcPr>
            <w:tcW w:w="2268" w:type="dxa"/>
          </w:tcPr>
          <w:p w14:paraId="62F8C761" w14:textId="2535F8E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rance</w:t>
            </w:r>
          </w:p>
        </w:tc>
        <w:tc>
          <w:tcPr>
            <w:tcW w:w="2551" w:type="dxa"/>
          </w:tcPr>
          <w:p w14:paraId="7D05C9F2" w14:textId="2299682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aking of the Bastille</w:t>
            </w:r>
          </w:p>
        </w:tc>
      </w:tr>
      <w:tr w:rsidR="007F564B" w:rsidRPr="00852C96" w14:paraId="2AE5DC4F" w14:textId="77777777" w:rsidTr="007F564B">
        <w:trPr>
          <w:cantSplit/>
        </w:trPr>
        <w:tc>
          <w:tcPr>
            <w:tcW w:w="1914" w:type="dxa"/>
          </w:tcPr>
          <w:p w14:paraId="683EA732" w14:textId="723DF55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July</w:t>
            </w:r>
          </w:p>
        </w:tc>
        <w:tc>
          <w:tcPr>
            <w:tcW w:w="2268" w:type="dxa"/>
          </w:tcPr>
          <w:p w14:paraId="46A11044" w14:textId="4DF9DB87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lombia</w:t>
            </w:r>
          </w:p>
        </w:tc>
        <w:tc>
          <w:tcPr>
            <w:tcW w:w="2551" w:type="dxa"/>
          </w:tcPr>
          <w:p w14:paraId="2BF9D825" w14:textId="0567AA7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2A48C450" w14:textId="77777777" w:rsidTr="007F564B">
        <w:trPr>
          <w:cantSplit/>
        </w:trPr>
        <w:tc>
          <w:tcPr>
            <w:tcW w:w="1914" w:type="dxa"/>
          </w:tcPr>
          <w:p w14:paraId="58DAFEAE" w14:textId="7503DB6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July</w:t>
            </w:r>
          </w:p>
        </w:tc>
        <w:tc>
          <w:tcPr>
            <w:tcW w:w="2268" w:type="dxa"/>
          </w:tcPr>
          <w:p w14:paraId="64694AE0" w14:textId="300479B3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gium</w:t>
            </w:r>
          </w:p>
        </w:tc>
        <w:tc>
          <w:tcPr>
            <w:tcW w:w="2551" w:type="dxa"/>
          </w:tcPr>
          <w:p w14:paraId="366A6245" w14:textId="36BD90E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1A957181" w14:textId="77777777" w:rsidTr="007F564B">
        <w:trPr>
          <w:cantSplit/>
        </w:trPr>
        <w:tc>
          <w:tcPr>
            <w:tcW w:w="1914" w:type="dxa"/>
          </w:tcPr>
          <w:p w14:paraId="391B45A2" w14:textId="216DF08D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July</w:t>
            </w:r>
          </w:p>
        </w:tc>
        <w:tc>
          <w:tcPr>
            <w:tcW w:w="2268" w:type="dxa"/>
          </w:tcPr>
          <w:p w14:paraId="664B2E05" w14:textId="11B20EE4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gypt</w:t>
            </w:r>
          </w:p>
        </w:tc>
        <w:tc>
          <w:tcPr>
            <w:tcW w:w="2551" w:type="dxa"/>
          </w:tcPr>
          <w:p w14:paraId="6D31624F" w14:textId="76F2071C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7F564B" w:rsidRPr="00852C96" w14:paraId="795D8FA1" w14:textId="77777777" w:rsidTr="007F564B">
        <w:trPr>
          <w:cantSplit/>
        </w:trPr>
        <w:tc>
          <w:tcPr>
            <w:tcW w:w="1914" w:type="dxa"/>
          </w:tcPr>
          <w:p w14:paraId="657B372F" w14:textId="3E07A58C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July</w:t>
            </w:r>
          </w:p>
        </w:tc>
        <w:tc>
          <w:tcPr>
            <w:tcW w:w="2268" w:type="dxa"/>
          </w:tcPr>
          <w:p w14:paraId="4300E143" w14:textId="4666C6BF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eru</w:t>
            </w:r>
          </w:p>
        </w:tc>
        <w:tc>
          <w:tcPr>
            <w:tcW w:w="2551" w:type="dxa"/>
          </w:tcPr>
          <w:p w14:paraId="13CEA35B" w14:textId="6FE373E3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294D804E" w14:textId="77777777" w:rsidTr="007F564B">
        <w:trPr>
          <w:cantSplit/>
        </w:trPr>
        <w:tc>
          <w:tcPr>
            <w:tcW w:w="1914" w:type="dxa"/>
          </w:tcPr>
          <w:p w14:paraId="3D6B5CA9" w14:textId="03E1B7E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0 July</w:t>
            </w:r>
          </w:p>
        </w:tc>
        <w:tc>
          <w:tcPr>
            <w:tcW w:w="2268" w:type="dxa"/>
          </w:tcPr>
          <w:p w14:paraId="5ACE8A9F" w14:textId="05585304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rocco</w:t>
            </w:r>
          </w:p>
        </w:tc>
        <w:tc>
          <w:tcPr>
            <w:tcW w:w="2551" w:type="dxa"/>
          </w:tcPr>
          <w:p w14:paraId="40A8DDB0" w14:textId="287561D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3E220645" w14:textId="77777777" w:rsidTr="007F564B">
        <w:trPr>
          <w:cantSplit/>
        </w:trPr>
        <w:tc>
          <w:tcPr>
            <w:tcW w:w="1914" w:type="dxa"/>
          </w:tcPr>
          <w:p w14:paraId="11DE60FD" w14:textId="3A38824D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1B3B8B53" w14:textId="24EB991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nin</w:t>
            </w:r>
          </w:p>
        </w:tc>
        <w:tc>
          <w:tcPr>
            <w:tcW w:w="2551" w:type="dxa"/>
          </w:tcPr>
          <w:p w14:paraId="565CB895" w14:textId="7D5CEE6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52D0E671" w14:textId="77777777" w:rsidTr="007F564B">
        <w:trPr>
          <w:cantSplit/>
        </w:trPr>
        <w:tc>
          <w:tcPr>
            <w:tcW w:w="1914" w:type="dxa"/>
          </w:tcPr>
          <w:p w14:paraId="200553A5" w14:textId="7131F61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August</w:t>
            </w:r>
          </w:p>
        </w:tc>
        <w:tc>
          <w:tcPr>
            <w:tcW w:w="2268" w:type="dxa"/>
          </w:tcPr>
          <w:p w14:paraId="0766A73A" w14:textId="24BA140A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witzerland</w:t>
            </w:r>
          </w:p>
        </w:tc>
        <w:tc>
          <w:tcPr>
            <w:tcW w:w="2551" w:type="dxa"/>
          </w:tcPr>
          <w:p w14:paraId="082A1E16" w14:textId="119F951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oundation of the Swiss Confederation</w:t>
            </w:r>
          </w:p>
        </w:tc>
      </w:tr>
      <w:tr w:rsidR="007F564B" w:rsidRPr="00852C96" w14:paraId="5FAED040" w14:textId="77777777" w:rsidTr="007F564B">
        <w:trPr>
          <w:cantSplit/>
        </w:trPr>
        <w:tc>
          <w:tcPr>
            <w:tcW w:w="1914" w:type="dxa"/>
          </w:tcPr>
          <w:p w14:paraId="4A5DDD77" w14:textId="32270B1D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August</w:t>
            </w:r>
          </w:p>
        </w:tc>
        <w:tc>
          <w:tcPr>
            <w:tcW w:w="2268" w:type="dxa"/>
          </w:tcPr>
          <w:p w14:paraId="0E05EAE3" w14:textId="1EE2322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orth Macedonia</w:t>
            </w:r>
          </w:p>
        </w:tc>
        <w:tc>
          <w:tcPr>
            <w:tcW w:w="2551" w:type="dxa"/>
          </w:tcPr>
          <w:p w14:paraId="1410B2FA" w14:textId="66A9C04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237C91CB" w14:textId="77777777" w:rsidTr="007F564B">
        <w:trPr>
          <w:cantSplit/>
        </w:trPr>
        <w:tc>
          <w:tcPr>
            <w:tcW w:w="1914" w:type="dxa"/>
          </w:tcPr>
          <w:p w14:paraId="7F0CC6D1" w14:textId="1941542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0 August</w:t>
            </w:r>
          </w:p>
        </w:tc>
        <w:tc>
          <w:tcPr>
            <w:tcW w:w="2268" w:type="dxa"/>
          </w:tcPr>
          <w:p w14:paraId="2834326B" w14:textId="7A46548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Ecuador</w:t>
            </w:r>
          </w:p>
        </w:tc>
        <w:tc>
          <w:tcPr>
            <w:tcW w:w="2551" w:type="dxa"/>
          </w:tcPr>
          <w:p w14:paraId="757EFB53" w14:textId="7724A7C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6A2C40D5" w14:textId="77777777" w:rsidTr="007F564B">
        <w:trPr>
          <w:cantSplit/>
        </w:trPr>
        <w:tc>
          <w:tcPr>
            <w:tcW w:w="1914" w:type="dxa"/>
          </w:tcPr>
          <w:p w14:paraId="34F61F5A" w14:textId="5444C80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7 August</w:t>
            </w:r>
          </w:p>
        </w:tc>
        <w:tc>
          <w:tcPr>
            <w:tcW w:w="2268" w:type="dxa"/>
          </w:tcPr>
          <w:p w14:paraId="611D84B4" w14:textId="6DBA3C1C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onesia</w:t>
            </w:r>
          </w:p>
        </w:tc>
        <w:tc>
          <w:tcPr>
            <w:tcW w:w="2551" w:type="dxa"/>
          </w:tcPr>
          <w:p w14:paraId="4478D265" w14:textId="1CA0E54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7CB45825" w14:textId="77777777" w:rsidTr="007F564B">
        <w:trPr>
          <w:cantSplit/>
        </w:trPr>
        <w:tc>
          <w:tcPr>
            <w:tcW w:w="1914" w:type="dxa"/>
          </w:tcPr>
          <w:p w14:paraId="7C1AABAF" w14:textId="638885D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August</w:t>
            </w:r>
          </w:p>
        </w:tc>
        <w:tc>
          <w:tcPr>
            <w:tcW w:w="2268" w:type="dxa"/>
          </w:tcPr>
          <w:p w14:paraId="26394406" w14:textId="078494E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Hungary</w:t>
            </w:r>
          </w:p>
        </w:tc>
        <w:tc>
          <w:tcPr>
            <w:tcW w:w="2551" w:type="dxa"/>
          </w:tcPr>
          <w:p w14:paraId="7DF35FEF" w14:textId="04503F8D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, St Stephan’s Day</w:t>
            </w:r>
          </w:p>
        </w:tc>
      </w:tr>
      <w:tr w:rsidR="007F564B" w:rsidRPr="00852C96" w14:paraId="3C1724F7" w14:textId="77777777" w:rsidTr="007F564B">
        <w:trPr>
          <w:cantSplit/>
        </w:trPr>
        <w:tc>
          <w:tcPr>
            <w:tcW w:w="1914" w:type="dxa"/>
          </w:tcPr>
          <w:p w14:paraId="0B290902" w14:textId="15A2C67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August</w:t>
            </w:r>
          </w:p>
        </w:tc>
        <w:tc>
          <w:tcPr>
            <w:tcW w:w="2268" w:type="dxa"/>
          </w:tcPr>
          <w:p w14:paraId="404B4248" w14:textId="20A4663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kraine</w:t>
            </w:r>
          </w:p>
        </w:tc>
        <w:tc>
          <w:tcPr>
            <w:tcW w:w="2551" w:type="dxa"/>
          </w:tcPr>
          <w:p w14:paraId="223A929C" w14:textId="5DF26BE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41B5D887" w14:textId="77777777" w:rsidTr="007F564B">
        <w:trPr>
          <w:cantSplit/>
        </w:trPr>
        <w:tc>
          <w:tcPr>
            <w:tcW w:w="1914" w:type="dxa"/>
          </w:tcPr>
          <w:p w14:paraId="3F41C44D" w14:textId="3821620B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August</w:t>
            </w:r>
          </w:p>
        </w:tc>
        <w:tc>
          <w:tcPr>
            <w:tcW w:w="2268" w:type="dxa"/>
          </w:tcPr>
          <w:p w14:paraId="59148EAB" w14:textId="73BB088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ruguay</w:t>
            </w:r>
          </w:p>
        </w:tc>
        <w:tc>
          <w:tcPr>
            <w:tcW w:w="2551" w:type="dxa"/>
          </w:tcPr>
          <w:p w14:paraId="04B22804" w14:textId="6942F64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9215A9C" w14:textId="77777777" w:rsidTr="007F564B">
        <w:trPr>
          <w:cantSplit/>
        </w:trPr>
        <w:tc>
          <w:tcPr>
            <w:tcW w:w="1914" w:type="dxa"/>
          </w:tcPr>
          <w:p w14:paraId="115E2897" w14:textId="48EF473B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August</w:t>
            </w:r>
          </w:p>
        </w:tc>
        <w:tc>
          <w:tcPr>
            <w:tcW w:w="2268" w:type="dxa"/>
          </w:tcPr>
          <w:p w14:paraId="6447D2BD" w14:textId="1E8C6DD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ldova</w:t>
            </w:r>
          </w:p>
        </w:tc>
        <w:tc>
          <w:tcPr>
            <w:tcW w:w="2551" w:type="dxa"/>
          </w:tcPr>
          <w:p w14:paraId="326C8B1B" w14:textId="0C5D941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6882555" w14:textId="77777777" w:rsidTr="007F564B">
        <w:trPr>
          <w:cantSplit/>
        </w:trPr>
        <w:tc>
          <w:tcPr>
            <w:tcW w:w="1914" w:type="dxa"/>
          </w:tcPr>
          <w:p w14:paraId="03A588C8" w14:textId="7D05F8E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1 August</w:t>
            </w:r>
          </w:p>
        </w:tc>
        <w:tc>
          <w:tcPr>
            <w:tcW w:w="2268" w:type="dxa"/>
          </w:tcPr>
          <w:p w14:paraId="007D053A" w14:textId="692BE1D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aysia</w:t>
            </w:r>
          </w:p>
        </w:tc>
        <w:tc>
          <w:tcPr>
            <w:tcW w:w="2551" w:type="dxa"/>
          </w:tcPr>
          <w:p w14:paraId="573E27C2" w14:textId="53838FB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7A63E4D" w14:textId="77777777" w:rsidTr="007F564B">
        <w:trPr>
          <w:cantSplit/>
        </w:trPr>
        <w:tc>
          <w:tcPr>
            <w:tcW w:w="1914" w:type="dxa"/>
          </w:tcPr>
          <w:p w14:paraId="318A2FDA" w14:textId="792CD8BC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1D5A9DF5" w14:textId="4883972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386A78BA" w14:textId="7B4AEB43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7F250191" w14:textId="77777777" w:rsidTr="007F564B">
        <w:trPr>
          <w:cantSplit/>
        </w:trPr>
        <w:tc>
          <w:tcPr>
            <w:tcW w:w="1914" w:type="dxa"/>
          </w:tcPr>
          <w:p w14:paraId="494D3D25" w14:textId="043074B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September</w:t>
            </w:r>
          </w:p>
        </w:tc>
        <w:tc>
          <w:tcPr>
            <w:tcW w:w="2268" w:type="dxa"/>
          </w:tcPr>
          <w:p w14:paraId="332F7DB9" w14:textId="51FA17E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lovak Republic</w:t>
            </w:r>
          </w:p>
        </w:tc>
        <w:tc>
          <w:tcPr>
            <w:tcW w:w="2551" w:type="dxa"/>
          </w:tcPr>
          <w:p w14:paraId="3FF6EE69" w14:textId="0273ABB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nstitution Day</w:t>
            </w:r>
          </w:p>
        </w:tc>
      </w:tr>
      <w:tr w:rsidR="007F564B" w:rsidRPr="00852C96" w14:paraId="36C759F5" w14:textId="77777777" w:rsidTr="007F564B">
        <w:trPr>
          <w:cantSplit/>
        </w:trPr>
        <w:tc>
          <w:tcPr>
            <w:tcW w:w="1914" w:type="dxa"/>
          </w:tcPr>
          <w:p w14:paraId="47D6F509" w14:textId="2A8F918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September</w:t>
            </w:r>
          </w:p>
        </w:tc>
        <w:tc>
          <w:tcPr>
            <w:tcW w:w="2268" w:type="dxa"/>
          </w:tcPr>
          <w:p w14:paraId="1C832503" w14:textId="60CEC02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Vietnam</w:t>
            </w:r>
          </w:p>
        </w:tc>
        <w:tc>
          <w:tcPr>
            <w:tcW w:w="2551" w:type="dxa"/>
          </w:tcPr>
          <w:p w14:paraId="6E2FB1DD" w14:textId="76AEC6B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04BB21AF" w14:textId="77777777" w:rsidTr="007F564B">
        <w:trPr>
          <w:cantSplit/>
        </w:trPr>
        <w:tc>
          <w:tcPr>
            <w:tcW w:w="1914" w:type="dxa"/>
          </w:tcPr>
          <w:p w14:paraId="6FC9CE9B" w14:textId="2A0B962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September</w:t>
            </w:r>
          </w:p>
        </w:tc>
        <w:tc>
          <w:tcPr>
            <w:tcW w:w="2268" w:type="dxa"/>
          </w:tcPr>
          <w:p w14:paraId="2C07F2FE" w14:textId="198B5CDD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n Marino</w:t>
            </w:r>
          </w:p>
        </w:tc>
        <w:tc>
          <w:tcPr>
            <w:tcW w:w="2551" w:type="dxa"/>
          </w:tcPr>
          <w:p w14:paraId="4801B64A" w14:textId="12763AD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Feast of the State</w:t>
            </w:r>
          </w:p>
        </w:tc>
      </w:tr>
      <w:tr w:rsidR="007F564B" w:rsidRPr="00852C96" w14:paraId="22D15F21" w14:textId="77777777" w:rsidTr="007F564B">
        <w:trPr>
          <w:cantSplit/>
        </w:trPr>
        <w:tc>
          <w:tcPr>
            <w:tcW w:w="1914" w:type="dxa"/>
          </w:tcPr>
          <w:p w14:paraId="588C9B16" w14:textId="5CBC188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7 September</w:t>
            </w:r>
          </w:p>
        </w:tc>
        <w:tc>
          <w:tcPr>
            <w:tcW w:w="2268" w:type="dxa"/>
          </w:tcPr>
          <w:p w14:paraId="2526919B" w14:textId="3706E03F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razil</w:t>
            </w:r>
          </w:p>
        </w:tc>
        <w:tc>
          <w:tcPr>
            <w:tcW w:w="2551" w:type="dxa"/>
          </w:tcPr>
          <w:p w14:paraId="53ACAF64" w14:textId="1DD5908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2DD8F3E" w14:textId="77777777" w:rsidTr="007F564B">
        <w:trPr>
          <w:cantSplit/>
        </w:trPr>
        <w:tc>
          <w:tcPr>
            <w:tcW w:w="1914" w:type="dxa"/>
          </w:tcPr>
          <w:p w14:paraId="194ABC5C" w14:textId="2515608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8 September</w:t>
            </w:r>
          </w:p>
        </w:tc>
        <w:tc>
          <w:tcPr>
            <w:tcW w:w="2268" w:type="dxa"/>
          </w:tcPr>
          <w:p w14:paraId="6328E059" w14:textId="4024252E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dorra</w:t>
            </w:r>
          </w:p>
        </w:tc>
        <w:tc>
          <w:tcPr>
            <w:tcW w:w="2551" w:type="dxa"/>
          </w:tcPr>
          <w:p w14:paraId="3233A8C0" w14:textId="45B33A4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e Day of Meritxell</w:t>
            </w:r>
          </w:p>
        </w:tc>
      </w:tr>
      <w:tr w:rsidR="007F564B" w:rsidRPr="00852C96" w14:paraId="4D418B11" w14:textId="77777777" w:rsidTr="007F564B">
        <w:trPr>
          <w:cantSplit/>
        </w:trPr>
        <w:tc>
          <w:tcPr>
            <w:tcW w:w="1914" w:type="dxa"/>
          </w:tcPr>
          <w:p w14:paraId="25589357" w14:textId="07CF136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9 September</w:t>
            </w:r>
          </w:p>
        </w:tc>
        <w:tc>
          <w:tcPr>
            <w:tcW w:w="2268" w:type="dxa"/>
          </w:tcPr>
          <w:p w14:paraId="52192A73" w14:textId="2E2821F2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 DPR</w:t>
            </w:r>
          </w:p>
        </w:tc>
        <w:tc>
          <w:tcPr>
            <w:tcW w:w="2551" w:type="dxa"/>
          </w:tcPr>
          <w:p w14:paraId="2A7E604F" w14:textId="54AB1E5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6C55F48" w14:textId="77777777" w:rsidTr="007F564B">
        <w:trPr>
          <w:cantSplit/>
        </w:trPr>
        <w:tc>
          <w:tcPr>
            <w:tcW w:w="1914" w:type="dxa"/>
          </w:tcPr>
          <w:p w14:paraId="76656B7F" w14:textId="43B8299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2BD9E877" w14:textId="0B1FE62A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atemala</w:t>
            </w:r>
          </w:p>
        </w:tc>
        <w:tc>
          <w:tcPr>
            <w:tcW w:w="2551" w:type="dxa"/>
          </w:tcPr>
          <w:p w14:paraId="61B7E47C" w14:textId="61CD931A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1477B8E3" w14:textId="77777777" w:rsidTr="007F564B">
        <w:trPr>
          <w:cantSplit/>
        </w:trPr>
        <w:tc>
          <w:tcPr>
            <w:tcW w:w="1914" w:type="dxa"/>
          </w:tcPr>
          <w:p w14:paraId="4B4817DF" w14:textId="26912EFA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27C8A2B3" w14:textId="2AC4013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osta Rica</w:t>
            </w:r>
          </w:p>
        </w:tc>
        <w:tc>
          <w:tcPr>
            <w:tcW w:w="2551" w:type="dxa"/>
          </w:tcPr>
          <w:p w14:paraId="57167AF4" w14:textId="3C6E7C8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587C2C30" w14:textId="77777777" w:rsidTr="007F564B">
        <w:trPr>
          <w:cantSplit/>
        </w:trPr>
        <w:tc>
          <w:tcPr>
            <w:tcW w:w="1914" w:type="dxa"/>
          </w:tcPr>
          <w:p w14:paraId="19A24A68" w14:textId="75AB5A8B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5 September</w:t>
            </w:r>
          </w:p>
        </w:tc>
        <w:tc>
          <w:tcPr>
            <w:tcW w:w="2268" w:type="dxa"/>
          </w:tcPr>
          <w:p w14:paraId="020D3B5F" w14:textId="49BD861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caragua</w:t>
            </w:r>
          </w:p>
        </w:tc>
        <w:tc>
          <w:tcPr>
            <w:tcW w:w="2551" w:type="dxa"/>
          </w:tcPr>
          <w:p w14:paraId="50AB58D8" w14:textId="06CE53D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37128D47" w14:textId="77777777" w:rsidTr="007F564B">
        <w:trPr>
          <w:cantSplit/>
        </w:trPr>
        <w:tc>
          <w:tcPr>
            <w:tcW w:w="1914" w:type="dxa"/>
          </w:tcPr>
          <w:p w14:paraId="767D7125" w14:textId="3472072A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6 September</w:t>
            </w:r>
          </w:p>
        </w:tc>
        <w:tc>
          <w:tcPr>
            <w:tcW w:w="2268" w:type="dxa"/>
          </w:tcPr>
          <w:p w14:paraId="456A9892" w14:textId="15899D5E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exico</w:t>
            </w:r>
          </w:p>
        </w:tc>
        <w:tc>
          <w:tcPr>
            <w:tcW w:w="2551" w:type="dxa"/>
          </w:tcPr>
          <w:p w14:paraId="256BE3E5" w14:textId="5B66E116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3284B43C" w14:textId="77777777" w:rsidTr="007F564B">
        <w:trPr>
          <w:cantSplit/>
        </w:trPr>
        <w:tc>
          <w:tcPr>
            <w:tcW w:w="1914" w:type="dxa"/>
          </w:tcPr>
          <w:p w14:paraId="6EB2C604" w14:textId="14D5DCD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September</w:t>
            </w:r>
          </w:p>
        </w:tc>
        <w:tc>
          <w:tcPr>
            <w:tcW w:w="2268" w:type="dxa"/>
          </w:tcPr>
          <w:p w14:paraId="5B637153" w14:textId="6B85E16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le</w:t>
            </w:r>
          </w:p>
        </w:tc>
        <w:tc>
          <w:tcPr>
            <w:tcW w:w="2551" w:type="dxa"/>
          </w:tcPr>
          <w:p w14:paraId="10FF7052" w14:textId="0A24CFDD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3AFC31D5" w14:textId="77777777" w:rsidTr="007F564B">
        <w:trPr>
          <w:cantSplit/>
        </w:trPr>
        <w:tc>
          <w:tcPr>
            <w:tcW w:w="1914" w:type="dxa"/>
          </w:tcPr>
          <w:p w14:paraId="534A5C87" w14:textId="4147019D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0 September</w:t>
            </w:r>
          </w:p>
        </w:tc>
        <w:tc>
          <w:tcPr>
            <w:tcW w:w="2268" w:type="dxa"/>
          </w:tcPr>
          <w:p w14:paraId="66CC9B41" w14:textId="5C15C3F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epal</w:t>
            </w:r>
          </w:p>
        </w:tc>
        <w:tc>
          <w:tcPr>
            <w:tcW w:w="2551" w:type="dxa"/>
          </w:tcPr>
          <w:p w14:paraId="526D0240" w14:textId="4A0AE19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268F71BE" w14:textId="77777777" w:rsidTr="007F564B">
        <w:trPr>
          <w:cantSplit/>
        </w:trPr>
        <w:tc>
          <w:tcPr>
            <w:tcW w:w="1914" w:type="dxa"/>
          </w:tcPr>
          <w:p w14:paraId="2878548F" w14:textId="1E7C82E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2B50ACC5" w14:textId="29B65167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rmenia</w:t>
            </w:r>
          </w:p>
        </w:tc>
        <w:tc>
          <w:tcPr>
            <w:tcW w:w="2551" w:type="dxa"/>
          </w:tcPr>
          <w:p w14:paraId="5100CB98" w14:textId="525D9776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634B197D" w14:textId="77777777" w:rsidTr="007F564B">
        <w:trPr>
          <w:cantSplit/>
        </w:trPr>
        <w:tc>
          <w:tcPr>
            <w:tcW w:w="1914" w:type="dxa"/>
          </w:tcPr>
          <w:p w14:paraId="58AE4F07" w14:textId="6B8868CD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321A94D0" w14:textId="6B295FA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elize</w:t>
            </w:r>
          </w:p>
        </w:tc>
        <w:tc>
          <w:tcPr>
            <w:tcW w:w="2551" w:type="dxa"/>
          </w:tcPr>
          <w:p w14:paraId="40CBBE2A" w14:textId="2D4697B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5783B087" w14:textId="77777777" w:rsidTr="007F564B">
        <w:trPr>
          <w:cantSplit/>
        </w:trPr>
        <w:tc>
          <w:tcPr>
            <w:tcW w:w="1914" w:type="dxa"/>
          </w:tcPr>
          <w:p w14:paraId="2103D965" w14:textId="0836A3B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1 September</w:t>
            </w:r>
          </w:p>
        </w:tc>
        <w:tc>
          <w:tcPr>
            <w:tcW w:w="2268" w:type="dxa"/>
          </w:tcPr>
          <w:p w14:paraId="2BB7CC23" w14:textId="33347136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alta</w:t>
            </w:r>
          </w:p>
        </w:tc>
        <w:tc>
          <w:tcPr>
            <w:tcW w:w="2551" w:type="dxa"/>
          </w:tcPr>
          <w:p w14:paraId="451F2964" w14:textId="7DE7FF8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AEFB93A" w14:textId="77777777" w:rsidTr="007F564B">
        <w:trPr>
          <w:cantSplit/>
        </w:trPr>
        <w:tc>
          <w:tcPr>
            <w:tcW w:w="1914" w:type="dxa"/>
          </w:tcPr>
          <w:p w14:paraId="68D9D346" w14:textId="4841DE5D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3 September</w:t>
            </w:r>
          </w:p>
        </w:tc>
        <w:tc>
          <w:tcPr>
            <w:tcW w:w="2268" w:type="dxa"/>
          </w:tcPr>
          <w:p w14:paraId="078B1CFE" w14:textId="21FC823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audi Arabia</w:t>
            </w:r>
          </w:p>
        </w:tc>
        <w:tc>
          <w:tcPr>
            <w:tcW w:w="2551" w:type="dxa"/>
          </w:tcPr>
          <w:p w14:paraId="7EE3F9B6" w14:textId="6F1BFEB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4AC6AF71" w14:textId="77777777" w:rsidTr="007F564B">
        <w:trPr>
          <w:cantSplit/>
        </w:trPr>
        <w:tc>
          <w:tcPr>
            <w:tcW w:w="1914" w:type="dxa"/>
          </w:tcPr>
          <w:p w14:paraId="0F5EFC84" w14:textId="2007E66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7 September</w:t>
            </w:r>
          </w:p>
        </w:tc>
        <w:tc>
          <w:tcPr>
            <w:tcW w:w="2268" w:type="dxa"/>
          </w:tcPr>
          <w:p w14:paraId="4A0A1DE8" w14:textId="6A1E1C1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urkmenistan</w:t>
            </w:r>
          </w:p>
        </w:tc>
        <w:tc>
          <w:tcPr>
            <w:tcW w:w="2551" w:type="dxa"/>
          </w:tcPr>
          <w:p w14:paraId="012A31D7" w14:textId="202853B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7658E0B1" w14:textId="77777777" w:rsidTr="007F564B">
        <w:trPr>
          <w:cantSplit/>
        </w:trPr>
        <w:tc>
          <w:tcPr>
            <w:tcW w:w="1914" w:type="dxa"/>
          </w:tcPr>
          <w:p w14:paraId="35639999" w14:textId="462006D1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49084F62" w14:textId="55B2656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yprus</w:t>
            </w:r>
          </w:p>
        </w:tc>
        <w:tc>
          <w:tcPr>
            <w:tcW w:w="2551" w:type="dxa"/>
          </w:tcPr>
          <w:p w14:paraId="5EDA4368" w14:textId="37E811D5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5BB7C0FB" w14:textId="77777777" w:rsidTr="007F564B">
        <w:trPr>
          <w:cantSplit/>
        </w:trPr>
        <w:tc>
          <w:tcPr>
            <w:tcW w:w="1914" w:type="dxa"/>
          </w:tcPr>
          <w:p w14:paraId="614A07D9" w14:textId="5D00D8D1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701BEDCA" w14:textId="048AABDC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hina</w:t>
            </w:r>
          </w:p>
        </w:tc>
        <w:tc>
          <w:tcPr>
            <w:tcW w:w="2551" w:type="dxa"/>
          </w:tcPr>
          <w:p w14:paraId="7A7E560A" w14:textId="56EFD9E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103EE8E3" w14:textId="77777777" w:rsidTr="007F564B">
        <w:trPr>
          <w:cantSplit/>
        </w:trPr>
        <w:tc>
          <w:tcPr>
            <w:tcW w:w="1914" w:type="dxa"/>
          </w:tcPr>
          <w:p w14:paraId="3E270A1C" w14:textId="4A8781F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October</w:t>
            </w:r>
          </w:p>
        </w:tc>
        <w:tc>
          <w:tcPr>
            <w:tcW w:w="2268" w:type="dxa"/>
          </w:tcPr>
          <w:p w14:paraId="7ABBAD8F" w14:textId="4B916454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igeria</w:t>
            </w:r>
          </w:p>
        </w:tc>
        <w:tc>
          <w:tcPr>
            <w:tcW w:w="2551" w:type="dxa"/>
          </w:tcPr>
          <w:p w14:paraId="0CFE3B8B" w14:textId="23C2B99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5B4E4949" w14:textId="77777777" w:rsidTr="007F564B">
        <w:trPr>
          <w:cantSplit/>
        </w:trPr>
        <w:tc>
          <w:tcPr>
            <w:tcW w:w="1914" w:type="dxa"/>
          </w:tcPr>
          <w:p w14:paraId="0E9BF59D" w14:textId="0055BB5C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October</w:t>
            </w:r>
          </w:p>
        </w:tc>
        <w:tc>
          <w:tcPr>
            <w:tcW w:w="2268" w:type="dxa"/>
          </w:tcPr>
          <w:p w14:paraId="102A531E" w14:textId="7401571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uinea</w:t>
            </w:r>
          </w:p>
        </w:tc>
        <w:tc>
          <w:tcPr>
            <w:tcW w:w="2551" w:type="dxa"/>
          </w:tcPr>
          <w:p w14:paraId="42C35986" w14:textId="72760C2E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 xml:space="preserve">Independence Day </w:t>
            </w:r>
          </w:p>
        </w:tc>
      </w:tr>
      <w:tr w:rsidR="007F564B" w:rsidRPr="00852C96" w14:paraId="24B5159A" w14:textId="77777777" w:rsidTr="007F564B">
        <w:trPr>
          <w:cantSplit/>
        </w:trPr>
        <w:tc>
          <w:tcPr>
            <w:tcW w:w="1914" w:type="dxa"/>
          </w:tcPr>
          <w:p w14:paraId="51E4B8C4" w14:textId="35BE233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4E9122CD" w14:textId="5A5AD5F7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orea</w:t>
            </w:r>
          </w:p>
        </w:tc>
        <w:tc>
          <w:tcPr>
            <w:tcW w:w="2551" w:type="dxa"/>
          </w:tcPr>
          <w:p w14:paraId="30F0E605" w14:textId="69CF59C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5993CBEC" w14:textId="77777777" w:rsidTr="007F564B">
        <w:trPr>
          <w:cantSplit/>
        </w:trPr>
        <w:tc>
          <w:tcPr>
            <w:tcW w:w="1914" w:type="dxa"/>
          </w:tcPr>
          <w:p w14:paraId="46C38700" w14:textId="52B3A9C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October</w:t>
            </w:r>
          </w:p>
        </w:tc>
        <w:tc>
          <w:tcPr>
            <w:tcW w:w="2268" w:type="dxa"/>
          </w:tcPr>
          <w:p w14:paraId="561EEEF4" w14:textId="51849DD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Germany</w:t>
            </w:r>
          </w:p>
        </w:tc>
        <w:tc>
          <w:tcPr>
            <w:tcW w:w="2551" w:type="dxa"/>
          </w:tcPr>
          <w:p w14:paraId="7BC1EC51" w14:textId="67A73E0E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ay of Unity</w:t>
            </w:r>
          </w:p>
        </w:tc>
      </w:tr>
      <w:tr w:rsidR="007F564B" w:rsidRPr="00852C96" w14:paraId="51798DD6" w14:textId="77777777" w:rsidTr="007F564B">
        <w:trPr>
          <w:cantSplit/>
        </w:trPr>
        <w:tc>
          <w:tcPr>
            <w:tcW w:w="1914" w:type="dxa"/>
          </w:tcPr>
          <w:p w14:paraId="4E6A6618" w14:textId="160484D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2 October</w:t>
            </w:r>
          </w:p>
        </w:tc>
        <w:tc>
          <w:tcPr>
            <w:tcW w:w="2268" w:type="dxa"/>
          </w:tcPr>
          <w:p w14:paraId="62DB7CA9" w14:textId="4668F93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Spain</w:t>
            </w:r>
          </w:p>
        </w:tc>
        <w:tc>
          <w:tcPr>
            <w:tcW w:w="2551" w:type="dxa"/>
          </w:tcPr>
          <w:p w14:paraId="194A4659" w14:textId="442D3C9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476079C7" w14:textId="77777777" w:rsidTr="007F564B">
        <w:trPr>
          <w:cantSplit/>
        </w:trPr>
        <w:tc>
          <w:tcPr>
            <w:tcW w:w="1914" w:type="dxa"/>
          </w:tcPr>
          <w:p w14:paraId="69CABE2D" w14:textId="16799079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October</w:t>
            </w:r>
          </w:p>
        </w:tc>
        <w:tc>
          <w:tcPr>
            <w:tcW w:w="2268" w:type="dxa"/>
          </w:tcPr>
          <w:p w14:paraId="21EEBA23" w14:textId="50A826DB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Zambia</w:t>
            </w:r>
          </w:p>
        </w:tc>
        <w:tc>
          <w:tcPr>
            <w:tcW w:w="2551" w:type="dxa"/>
          </w:tcPr>
          <w:p w14:paraId="5E6798DF" w14:textId="5DE7828A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4CDEFF71" w14:textId="77777777" w:rsidTr="007F564B">
        <w:trPr>
          <w:cantSplit/>
        </w:trPr>
        <w:tc>
          <w:tcPr>
            <w:tcW w:w="1914" w:type="dxa"/>
          </w:tcPr>
          <w:p w14:paraId="20D3748C" w14:textId="1587BFF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5 October</w:t>
            </w:r>
          </w:p>
        </w:tc>
        <w:tc>
          <w:tcPr>
            <w:tcW w:w="2268" w:type="dxa"/>
          </w:tcPr>
          <w:p w14:paraId="6B2AEBA9" w14:textId="13DBA2A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azakhstan</w:t>
            </w:r>
          </w:p>
        </w:tc>
        <w:tc>
          <w:tcPr>
            <w:tcW w:w="2551" w:type="dxa"/>
          </w:tcPr>
          <w:p w14:paraId="689F9333" w14:textId="6BFA835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7F564B" w:rsidRPr="00852C96" w14:paraId="3750115C" w14:textId="77777777" w:rsidTr="007F564B">
        <w:trPr>
          <w:cantSplit/>
        </w:trPr>
        <w:tc>
          <w:tcPr>
            <w:tcW w:w="1914" w:type="dxa"/>
          </w:tcPr>
          <w:p w14:paraId="3DFB26DA" w14:textId="048D17F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6 October</w:t>
            </w:r>
          </w:p>
        </w:tc>
        <w:tc>
          <w:tcPr>
            <w:tcW w:w="2268" w:type="dxa"/>
          </w:tcPr>
          <w:p w14:paraId="670E4878" w14:textId="33DE2319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ustria</w:t>
            </w:r>
          </w:p>
        </w:tc>
        <w:tc>
          <w:tcPr>
            <w:tcW w:w="2551" w:type="dxa"/>
          </w:tcPr>
          <w:p w14:paraId="29FF042E" w14:textId="6BF535E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Holiday</w:t>
            </w:r>
          </w:p>
        </w:tc>
      </w:tr>
      <w:tr w:rsidR="007F564B" w:rsidRPr="00852C96" w14:paraId="1A7D990A" w14:textId="77777777" w:rsidTr="007F564B">
        <w:trPr>
          <w:cantSplit/>
        </w:trPr>
        <w:tc>
          <w:tcPr>
            <w:tcW w:w="1914" w:type="dxa"/>
          </w:tcPr>
          <w:p w14:paraId="64EF9E58" w14:textId="39226F4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October</w:t>
            </w:r>
          </w:p>
        </w:tc>
        <w:tc>
          <w:tcPr>
            <w:tcW w:w="2268" w:type="dxa"/>
          </w:tcPr>
          <w:p w14:paraId="579A85FC" w14:textId="7914012F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zech Republic</w:t>
            </w:r>
          </w:p>
        </w:tc>
        <w:tc>
          <w:tcPr>
            <w:tcW w:w="2551" w:type="dxa"/>
          </w:tcPr>
          <w:p w14:paraId="5E130397" w14:textId="0F7E54B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5D334178" w14:textId="77777777" w:rsidTr="007F564B">
        <w:trPr>
          <w:cantSplit/>
        </w:trPr>
        <w:tc>
          <w:tcPr>
            <w:tcW w:w="1914" w:type="dxa"/>
          </w:tcPr>
          <w:p w14:paraId="0F49512F" w14:textId="7C84FF5E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9 October</w:t>
            </w:r>
          </w:p>
        </w:tc>
        <w:tc>
          <w:tcPr>
            <w:tcW w:w="2268" w:type="dxa"/>
          </w:tcPr>
          <w:p w14:paraId="0ABC2BA1" w14:textId="1545A1E7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ürkiye</w:t>
            </w:r>
          </w:p>
        </w:tc>
        <w:tc>
          <w:tcPr>
            <w:tcW w:w="2551" w:type="dxa"/>
          </w:tcPr>
          <w:p w14:paraId="6FE271C3" w14:textId="2B60CBFF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epublic Day</w:t>
            </w:r>
          </w:p>
        </w:tc>
      </w:tr>
      <w:tr w:rsidR="007F564B" w:rsidRPr="00852C96" w14:paraId="2DAF9D4F" w14:textId="77777777" w:rsidTr="007F564B">
        <w:trPr>
          <w:cantSplit/>
        </w:trPr>
        <w:tc>
          <w:tcPr>
            <w:tcW w:w="1914" w:type="dxa"/>
          </w:tcPr>
          <w:p w14:paraId="19843994" w14:textId="3B7ECE81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November</w:t>
            </w:r>
          </w:p>
        </w:tc>
        <w:tc>
          <w:tcPr>
            <w:tcW w:w="2268" w:type="dxa"/>
          </w:tcPr>
          <w:p w14:paraId="00A19EA3" w14:textId="0AC4EEAD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geria</w:t>
            </w:r>
          </w:p>
        </w:tc>
        <w:tc>
          <w:tcPr>
            <w:tcW w:w="2551" w:type="dxa"/>
          </w:tcPr>
          <w:p w14:paraId="534F8BB6" w14:textId="40052516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niversary of the Revolution</w:t>
            </w:r>
          </w:p>
        </w:tc>
      </w:tr>
      <w:tr w:rsidR="007F564B" w:rsidRPr="00852C96" w14:paraId="1EF3CDD4" w14:textId="77777777" w:rsidTr="007F564B">
        <w:trPr>
          <w:cantSplit/>
        </w:trPr>
        <w:tc>
          <w:tcPr>
            <w:tcW w:w="1914" w:type="dxa"/>
          </w:tcPr>
          <w:p w14:paraId="4D93149F" w14:textId="206C8659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1E8B0157" w14:textId="7E6AD78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Dominica</w:t>
            </w:r>
          </w:p>
        </w:tc>
        <w:tc>
          <w:tcPr>
            <w:tcW w:w="2551" w:type="dxa"/>
          </w:tcPr>
          <w:p w14:paraId="55BF1775" w14:textId="63DA3B2A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60D578B5" w14:textId="77777777" w:rsidTr="007F564B">
        <w:trPr>
          <w:cantSplit/>
        </w:trPr>
        <w:tc>
          <w:tcPr>
            <w:tcW w:w="1914" w:type="dxa"/>
          </w:tcPr>
          <w:p w14:paraId="3FB960B9" w14:textId="461CA93A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3 November</w:t>
            </w:r>
          </w:p>
        </w:tc>
        <w:tc>
          <w:tcPr>
            <w:tcW w:w="2268" w:type="dxa"/>
          </w:tcPr>
          <w:p w14:paraId="45C05EE4" w14:textId="5494F04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Panama</w:t>
            </w:r>
          </w:p>
        </w:tc>
        <w:tc>
          <w:tcPr>
            <w:tcW w:w="2551" w:type="dxa"/>
          </w:tcPr>
          <w:p w14:paraId="000527D3" w14:textId="70D2EEA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6F07CA7D" w14:textId="77777777" w:rsidTr="007F564B">
        <w:trPr>
          <w:cantSplit/>
        </w:trPr>
        <w:tc>
          <w:tcPr>
            <w:tcW w:w="1914" w:type="dxa"/>
          </w:tcPr>
          <w:p w14:paraId="0A6B8084" w14:textId="671B014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9 November</w:t>
            </w:r>
          </w:p>
        </w:tc>
        <w:tc>
          <w:tcPr>
            <w:tcW w:w="2268" w:type="dxa"/>
          </w:tcPr>
          <w:p w14:paraId="592DFCA0" w14:textId="120C8451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Cambodia</w:t>
            </w:r>
          </w:p>
        </w:tc>
        <w:tc>
          <w:tcPr>
            <w:tcW w:w="2551" w:type="dxa"/>
          </w:tcPr>
          <w:p w14:paraId="54417A90" w14:textId="053CDF83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ce Day</w:t>
            </w:r>
          </w:p>
        </w:tc>
      </w:tr>
      <w:tr w:rsidR="007F564B" w:rsidRPr="00852C96" w14:paraId="22D230FF" w14:textId="77777777" w:rsidTr="007F564B">
        <w:trPr>
          <w:cantSplit/>
        </w:trPr>
        <w:tc>
          <w:tcPr>
            <w:tcW w:w="1914" w:type="dxa"/>
          </w:tcPr>
          <w:p w14:paraId="370BF876" w14:textId="0B574E07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November</w:t>
            </w:r>
          </w:p>
        </w:tc>
        <w:tc>
          <w:tcPr>
            <w:tcW w:w="2268" w:type="dxa"/>
          </w:tcPr>
          <w:p w14:paraId="61478E32" w14:textId="2F59272E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ngola</w:t>
            </w:r>
          </w:p>
        </w:tc>
        <w:tc>
          <w:tcPr>
            <w:tcW w:w="2551" w:type="dxa"/>
          </w:tcPr>
          <w:p w14:paraId="1127115F" w14:textId="0A40D1E0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58F7FBA1" w14:textId="77777777" w:rsidTr="007F564B">
        <w:trPr>
          <w:cantSplit/>
        </w:trPr>
        <w:tc>
          <w:tcPr>
            <w:tcW w:w="1914" w:type="dxa"/>
          </w:tcPr>
          <w:p w14:paraId="576863C5" w14:textId="73C040C2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lastRenderedPageBreak/>
              <w:t>18 November</w:t>
            </w:r>
          </w:p>
        </w:tc>
        <w:tc>
          <w:tcPr>
            <w:tcW w:w="2268" w:type="dxa"/>
          </w:tcPr>
          <w:p w14:paraId="5AC85F3F" w14:textId="31815022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atvia</w:t>
            </w:r>
          </w:p>
        </w:tc>
        <w:tc>
          <w:tcPr>
            <w:tcW w:w="2551" w:type="dxa"/>
          </w:tcPr>
          <w:p w14:paraId="53FAD631" w14:textId="48EBF35B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2906858F" w14:textId="77777777" w:rsidTr="007F564B">
        <w:trPr>
          <w:cantSplit/>
        </w:trPr>
        <w:tc>
          <w:tcPr>
            <w:tcW w:w="1914" w:type="dxa"/>
          </w:tcPr>
          <w:p w14:paraId="4F308AA1" w14:textId="1EE3BD15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November</w:t>
            </w:r>
          </w:p>
        </w:tc>
        <w:tc>
          <w:tcPr>
            <w:tcW w:w="2268" w:type="dxa"/>
          </w:tcPr>
          <w:p w14:paraId="144310DE" w14:textId="21D98BFF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Oman</w:t>
            </w:r>
          </w:p>
        </w:tc>
        <w:tc>
          <w:tcPr>
            <w:tcW w:w="2551" w:type="dxa"/>
          </w:tcPr>
          <w:p w14:paraId="6BEAC7F9" w14:textId="31DC8669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353583B1" w14:textId="77777777" w:rsidTr="007F564B">
        <w:trPr>
          <w:cantSplit/>
        </w:trPr>
        <w:tc>
          <w:tcPr>
            <w:tcW w:w="1914" w:type="dxa"/>
          </w:tcPr>
          <w:p w14:paraId="45A7F48F" w14:textId="741D3CA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9 November</w:t>
            </w:r>
          </w:p>
        </w:tc>
        <w:tc>
          <w:tcPr>
            <w:tcW w:w="2268" w:type="dxa"/>
          </w:tcPr>
          <w:p w14:paraId="575DE6D8" w14:textId="20AC38E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Monaco</w:t>
            </w:r>
          </w:p>
        </w:tc>
        <w:tc>
          <w:tcPr>
            <w:tcW w:w="2551" w:type="dxa"/>
          </w:tcPr>
          <w:p w14:paraId="486DBE97" w14:textId="0A0F7074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4F7DAEEE" w14:textId="77777777" w:rsidTr="007F564B">
        <w:trPr>
          <w:cantSplit/>
        </w:trPr>
        <w:tc>
          <w:tcPr>
            <w:tcW w:w="1914" w:type="dxa"/>
          </w:tcPr>
          <w:p w14:paraId="402BA4C7" w14:textId="0D59BBA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2 November</w:t>
            </w:r>
          </w:p>
        </w:tc>
        <w:tc>
          <w:tcPr>
            <w:tcW w:w="2268" w:type="dxa"/>
          </w:tcPr>
          <w:p w14:paraId="655D460D" w14:textId="4680C145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ebanon</w:t>
            </w:r>
          </w:p>
        </w:tc>
        <w:tc>
          <w:tcPr>
            <w:tcW w:w="2551" w:type="dxa"/>
          </w:tcPr>
          <w:p w14:paraId="46553FCE" w14:textId="5483587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884EED7" w14:textId="77777777" w:rsidTr="007F564B">
        <w:trPr>
          <w:cantSplit/>
        </w:trPr>
        <w:tc>
          <w:tcPr>
            <w:tcW w:w="1914" w:type="dxa"/>
          </w:tcPr>
          <w:p w14:paraId="3B1B37C5" w14:textId="4DE5DCB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8 November</w:t>
            </w:r>
          </w:p>
        </w:tc>
        <w:tc>
          <w:tcPr>
            <w:tcW w:w="2268" w:type="dxa"/>
          </w:tcPr>
          <w:p w14:paraId="1E374B1F" w14:textId="0651529E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Albania</w:t>
            </w:r>
          </w:p>
        </w:tc>
        <w:tc>
          <w:tcPr>
            <w:tcW w:w="2551" w:type="dxa"/>
          </w:tcPr>
          <w:p w14:paraId="4A49B3D6" w14:textId="78DB2DB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18C51FD8" w14:textId="77777777" w:rsidTr="007F564B">
        <w:trPr>
          <w:cantSplit/>
        </w:trPr>
        <w:tc>
          <w:tcPr>
            <w:tcW w:w="1914" w:type="dxa"/>
          </w:tcPr>
          <w:p w14:paraId="5C311CC3" w14:textId="0B75E023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 December</w:t>
            </w:r>
          </w:p>
        </w:tc>
        <w:tc>
          <w:tcPr>
            <w:tcW w:w="2268" w:type="dxa"/>
          </w:tcPr>
          <w:p w14:paraId="63294D83" w14:textId="44244E98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Romania</w:t>
            </w:r>
          </w:p>
        </w:tc>
        <w:tc>
          <w:tcPr>
            <w:tcW w:w="2551" w:type="dxa"/>
          </w:tcPr>
          <w:p w14:paraId="428F9147" w14:textId="3FE7F9AE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447365D8" w14:textId="77777777" w:rsidTr="007F564B">
        <w:trPr>
          <w:cantSplit/>
        </w:trPr>
        <w:tc>
          <w:tcPr>
            <w:tcW w:w="1914" w:type="dxa"/>
          </w:tcPr>
          <w:p w14:paraId="483A25D2" w14:textId="41626798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 December</w:t>
            </w:r>
          </w:p>
        </w:tc>
        <w:tc>
          <w:tcPr>
            <w:tcW w:w="2268" w:type="dxa"/>
          </w:tcPr>
          <w:p w14:paraId="79C9C273" w14:textId="772D14D2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United Arab Emirates</w:t>
            </w:r>
          </w:p>
        </w:tc>
        <w:tc>
          <w:tcPr>
            <w:tcW w:w="2551" w:type="dxa"/>
          </w:tcPr>
          <w:p w14:paraId="4C35BBD3" w14:textId="1784BDFE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149750D8" w14:textId="77777777" w:rsidTr="007F564B">
        <w:trPr>
          <w:cantSplit/>
        </w:trPr>
        <w:tc>
          <w:tcPr>
            <w:tcW w:w="1914" w:type="dxa"/>
          </w:tcPr>
          <w:p w14:paraId="5E1CFC98" w14:textId="5A797CE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5 December</w:t>
            </w:r>
          </w:p>
        </w:tc>
        <w:tc>
          <w:tcPr>
            <w:tcW w:w="2268" w:type="dxa"/>
          </w:tcPr>
          <w:p w14:paraId="19134C75" w14:textId="01BAB77E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Thailand</w:t>
            </w:r>
          </w:p>
        </w:tc>
        <w:tc>
          <w:tcPr>
            <w:tcW w:w="2551" w:type="dxa"/>
          </w:tcPr>
          <w:p w14:paraId="1468D3F0" w14:textId="731E080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King’s Birthday</w:t>
            </w:r>
          </w:p>
        </w:tc>
      </w:tr>
      <w:tr w:rsidR="007F564B" w:rsidRPr="00852C96" w14:paraId="11E0FF34" w14:textId="77777777" w:rsidTr="007F564B">
        <w:trPr>
          <w:cantSplit/>
        </w:trPr>
        <w:tc>
          <w:tcPr>
            <w:tcW w:w="1914" w:type="dxa"/>
          </w:tcPr>
          <w:p w14:paraId="03101F6F" w14:textId="62260726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6 December</w:t>
            </w:r>
          </w:p>
        </w:tc>
        <w:tc>
          <w:tcPr>
            <w:tcW w:w="2268" w:type="dxa"/>
          </w:tcPr>
          <w:p w14:paraId="1C92876B" w14:textId="67ED263A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Finland</w:t>
            </w:r>
          </w:p>
        </w:tc>
        <w:tc>
          <w:tcPr>
            <w:tcW w:w="2551" w:type="dxa"/>
          </w:tcPr>
          <w:p w14:paraId="3C61E027" w14:textId="0FE06EB7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0DD8689D" w14:textId="77777777" w:rsidTr="007F564B">
        <w:trPr>
          <w:cantSplit/>
        </w:trPr>
        <w:tc>
          <w:tcPr>
            <w:tcW w:w="1914" w:type="dxa"/>
          </w:tcPr>
          <w:p w14:paraId="38E56674" w14:textId="30042EAF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1 December</w:t>
            </w:r>
          </w:p>
        </w:tc>
        <w:tc>
          <w:tcPr>
            <w:tcW w:w="2268" w:type="dxa"/>
          </w:tcPr>
          <w:p w14:paraId="5398531F" w14:textId="2B7FBF00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Burkina Faso</w:t>
            </w:r>
          </w:p>
        </w:tc>
        <w:tc>
          <w:tcPr>
            <w:tcW w:w="2551" w:type="dxa"/>
          </w:tcPr>
          <w:p w14:paraId="15B9A415" w14:textId="5ECF2B28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Day</w:t>
            </w:r>
          </w:p>
        </w:tc>
      </w:tr>
      <w:tr w:rsidR="007F564B" w:rsidRPr="00852C96" w14:paraId="0F2FEE3D" w14:textId="77777777" w:rsidTr="007F564B">
        <w:trPr>
          <w:cantSplit/>
        </w:trPr>
        <w:tc>
          <w:tcPr>
            <w:tcW w:w="1914" w:type="dxa"/>
          </w:tcPr>
          <w:p w14:paraId="2D18C49A" w14:textId="4CB7744C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18 December</w:t>
            </w:r>
          </w:p>
        </w:tc>
        <w:tc>
          <w:tcPr>
            <w:tcW w:w="2268" w:type="dxa"/>
          </w:tcPr>
          <w:p w14:paraId="2A3B1C9E" w14:textId="34F56E7D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Qatar</w:t>
            </w:r>
          </w:p>
        </w:tc>
        <w:tc>
          <w:tcPr>
            <w:tcW w:w="2551" w:type="dxa"/>
          </w:tcPr>
          <w:p w14:paraId="38C5969E" w14:textId="469C73F2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Independence Day</w:t>
            </w:r>
          </w:p>
        </w:tc>
      </w:tr>
      <w:tr w:rsidR="007F564B" w:rsidRPr="00852C96" w14:paraId="4A320F04" w14:textId="77777777" w:rsidTr="007F564B">
        <w:trPr>
          <w:cantSplit/>
        </w:trPr>
        <w:tc>
          <w:tcPr>
            <w:tcW w:w="1914" w:type="dxa"/>
          </w:tcPr>
          <w:p w14:paraId="63E1DA37" w14:textId="7B18F024" w:rsidR="007F564B" w:rsidRPr="00852C96" w:rsidRDefault="007F564B" w:rsidP="00D46A15">
            <w:pPr>
              <w:rPr>
                <w:color w:val="000000"/>
                <w:sz w:val="19"/>
                <w:szCs w:val="19"/>
              </w:rPr>
            </w:pPr>
            <w:r>
              <w:rPr>
                <w:color w:val="000000"/>
                <w:sz w:val="19"/>
                <w:szCs w:val="19"/>
              </w:rPr>
              <w:t>24 December</w:t>
            </w:r>
          </w:p>
        </w:tc>
        <w:tc>
          <w:tcPr>
            <w:tcW w:w="2268" w:type="dxa"/>
          </w:tcPr>
          <w:p w14:paraId="6A7D5E33" w14:textId="06C17E22" w:rsidR="007F564B" w:rsidRPr="00BB203C" w:rsidRDefault="007F564B" w:rsidP="00D46A15">
            <w:pPr>
              <w:tabs>
                <w:tab w:val="left" w:pos="482"/>
              </w:tabs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Libya</w:t>
            </w:r>
          </w:p>
        </w:tc>
        <w:tc>
          <w:tcPr>
            <w:tcW w:w="2551" w:type="dxa"/>
          </w:tcPr>
          <w:p w14:paraId="6693ABC8" w14:textId="481084F1" w:rsidR="007F564B" w:rsidRPr="00852C96" w:rsidRDefault="007F564B" w:rsidP="00E555E5">
            <w:pPr>
              <w:ind w:left="-95" w:firstLine="20"/>
              <w:rPr>
                <w:sz w:val="19"/>
                <w:szCs w:val="19"/>
                <w:lang w:val="en-GB"/>
              </w:rPr>
            </w:pPr>
            <w:r>
              <w:rPr>
                <w:sz w:val="19"/>
                <w:szCs w:val="19"/>
                <w:lang w:val="en-GB"/>
              </w:rPr>
              <w:t>National Independence Day</w:t>
            </w:r>
          </w:p>
        </w:tc>
      </w:tr>
      <w:bookmarkEnd w:id="148"/>
    </w:tbl>
    <w:p w14:paraId="29A86982" w14:textId="0346FAD7" w:rsidR="00201945" w:rsidRPr="006338D1" w:rsidRDefault="00201945" w:rsidP="000152CF"/>
    <w:sectPr w:rsidR="00201945" w:rsidRPr="006338D1" w:rsidSect="00255870">
      <w:footerReference w:type="default" r:id="rId7"/>
      <w:pgSz w:w="8391" w:h="11906"/>
      <w:pgMar w:top="397" w:right="737" w:bottom="1134" w:left="737" w:header="851" w:footer="510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4991BB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separator/>
      </w:r>
    </w:p>
  </w:endnote>
  <w:endnote w:type="continuationSeparator" w:id="0">
    <w:p w14:paraId="2379B0D0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4ADAA" w14:textId="05379E18" w:rsidR="00EE70A6" w:rsidRDefault="00EE70A6" w:rsidP="006A40A3">
    <w:pPr>
      <w:pStyle w:val="Footer"/>
      <w:tabs>
        <w:tab w:val="left" w:pos="2785"/>
        <w:tab w:val="right" w:pos="6945"/>
      </w:tabs>
      <w:jc w:val="right"/>
      <w:rPr>
        <w:noProof/>
        <w:sz w:val="15"/>
        <w:szCs w:val="15"/>
      </w:rPr>
    </w:pP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DD02C4">
      <w:rPr>
        <w:sz w:val="15"/>
        <w:szCs w:val="15"/>
      </w:rPr>
      <w:tab/>
    </w:r>
    <w:r w:rsidRPr="00C72375">
      <w:rPr>
        <w:sz w:val="15"/>
        <w:szCs w:val="15"/>
      </w:rPr>
      <w:fldChar w:fldCharType="begin"/>
    </w:r>
    <w:r w:rsidRPr="00C72375">
      <w:rPr>
        <w:sz w:val="15"/>
        <w:szCs w:val="15"/>
      </w:rPr>
      <w:instrText xml:space="preserve"> PAGE   \* MERGEFORMAT </w:instrText>
    </w:r>
    <w:r w:rsidRPr="00C72375">
      <w:rPr>
        <w:sz w:val="15"/>
        <w:szCs w:val="15"/>
      </w:rPr>
      <w:fldChar w:fldCharType="separate"/>
    </w:r>
    <w:r w:rsidR="007F564B">
      <w:rPr>
        <w:noProof/>
        <w:sz w:val="15"/>
        <w:szCs w:val="15"/>
      </w:rPr>
      <w:t>14</w:t>
    </w:r>
    <w:r w:rsidRPr="00C72375">
      <w:rPr>
        <w:noProof/>
        <w:sz w:val="15"/>
        <w:szCs w:val="15"/>
      </w:rPr>
      <w:fldChar w:fldCharType="end"/>
    </w:r>
  </w:p>
  <w:p w14:paraId="3E1705EF" w14:textId="18B81527" w:rsidR="00EE70A6" w:rsidRPr="00EE70A6" w:rsidRDefault="007F564B" w:rsidP="006A40A3">
    <w:pPr>
      <w:pStyle w:val="Footer"/>
      <w:tabs>
        <w:tab w:val="left" w:pos="2785"/>
        <w:tab w:val="right" w:pos="6945"/>
      </w:tabs>
      <w:jc w:val="center"/>
      <w:rPr>
        <w:sz w:val="17"/>
        <w:szCs w:val="17"/>
      </w:rPr>
    </w:pPr>
    <w:r>
      <w:rPr>
        <w:sz w:val="17"/>
        <w:szCs w:val="17"/>
      </w:rPr>
      <w:t>19 March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D1B7B" w14:textId="77777777" w:rsidR="002E7ACB" w:rsidRPr="00301595" w:rsidRDefault="002E7ACB">
      <w:pPr>
        <w:rPr>
          <w:sz w:val="23"/>
          <w:szCs w:val="23"/>
        </w:rPr>
      </w:pPr>
      <w:r>
        <w:separator/>
      </w:r>
    </w:p>
  </w:footnote>
  <w:footnote w:type="continuationSeparator" w:id="0">
    <w:p w14:paraId="5930740C" w14:textId="77777777" w:rsidR="002E7ACB" w:rsidRPr="00301595" w:rsidRDefault="002E7ACB">
      <w:pPr>
        <w:rPr>
          <w:sz w:val="23"/>
          <w:szCs w:val="23"/>
        </w:rPr>
      </w:pPr>
      <w:r w:rsidRPr="00301595">
        <w:rPr>
          <w:sz w:val="23"/>
          <w:szCs w:val="23"/>
        </w:rPr>
        <w:continuationSeparator/>
      </w:r>
    </w:p>
  </w:footnote>
  <w:footnote w:id="1">
    <w:p w14:paraId="6FC1F9F5" w14:textId="77777777" w:rsidR="00B81BDC" w:rsidRPr="00301595" w:rsidRDefault="00B81BDC" w:rsidP="00B81BDC">
      <w:pPr>
        <w:pStyle w:val="FootnoteText"/>
        <w:ind w:right="4308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Heads of Diplomatic Missions  </w:t>
      </w:r>
    </w:p>
    <w:p w14:paraId="7F9F2C34" w14:textId="77777777" w:rsidR="00B81BDC" w:rsidRPr="00301595" w:rsidRDefault="00B81BDC" w:rsidP="00B81BDC">
      <w:pPr>
        <w:pStyle w:val="FootnoteText"/>
        <w:ind w:right="4308"/>
        <w:rPr>
          <w:i/>
          <w:sz w:val="15"/>
          <w:szCs w:val="15"/>
        </w:rPr>
      </w:pPr>
      <w:r w:rsidRPr="00301595">
        <w:rPr>
          <w:i/>
          <w:sz w:val="12"/>
          <w:szCs w:val="12"/>
        </w:rPr>
        <w:t xml:space="preserve">   are printed in italics</w:t>
      </w:r>
    </w:p>
  </w:footnote>
  <w:footnote w:id="2">
    <w:p w14:paraId="186FBF01" w14:textId="77777777" w:rsidR="00523181" w:rsidRPr="00301595" w:rsidRDefault="00523181" w:rsidP="00523181">
      <w:pPr>
        <w:pStyle w:val="FootnoteText"/>
        <w:ind w:right="4875"/>
        <w:rPr>
          <w:i/>
          <w:sz w:val="12"/>
          <w:szCs w:val="12"/>
        </w:rPr>
      </w:pPr>
      <w:r w:rsidRPr="00301595">
        <w:rPr>
          <w:rStyle w:val="FootnoteReference"/>
          <w:sz w:val="19"/>
          <w:szCs w:val="19"/>
        </w:rPr>
        <w:t>*</w:t>
      </w:r>
      <w:r w:rsidRPr="00301595">
        <w:rPr>
          <w:sz w:val="19"/>
          <w:szCs w:val="19"/>
        </w:rPr>
        <w:t xml:space="preserve"> </w:t>
      </w:r>
      <w:r w:rsidRPr="00301595">
        <w:rPr>
          <w:i/>
          <w:sz w:val="12"/>
          <w:szCs w:val="12"/>
        </w:rPr>
        <w:t xml:space="preserve">Names of resident Chargés d’ Affaires </w:t>
      </w:r>
    </w:p>
    <w:p w14:paraId="11FF4370" w14:textId="77777777" w:rsidR="00523181" w:rsidRPr="00301595" w:rsidRDefault="00523181" w:rsidP="00523181">
      <w:pPr>
        <w:pStyle w:val="FootnoteText"/>
        <w:ind w:right="4875"/>
        <w:rPr>
          <w:sz w:val="19"/>
          <w:szCs w:val="19"/>
        </w:rPr>
      </w:pPr>
      <w:r w:rsidRPr="00301595">
        <w:rPr>
          <w:i/>
          <w:sz w:val="12"/>
          <w:szCs w:val="12"/>
        </w:rPr>
        <w:t xml:space="preserve">    ad interim are printed in italic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AxsTQ2NrcAAiUdpeDU4uLM/DyQAqNaANXp2DAsAAAA"/>
  </w:docVars>
  <w:rsids>
    <w:rsidRoot w:val="00BB19AC"/>
    <w:rsid w:val="0000000F"/>
    <w:rsid w:val="000000E3"/>
    <w:rsid w:val="000001D7"/>
    <w:rsid w:val="00000696"/>
    <w:rsid w:val="000006E7"/>
    <w:rsid w:val="00000720"/>
    <w:rsid w:val="00000C5F"/>
    <w:rsid w:val="00000C60"/>
    <w:rsid w:val="00000FA0"/>
    <w:rsid w:val="00001575"/>
    <w:rsid w:val="00001598"/>
    <w:rsid w:val="00001622"/>
    <w:rsid w:val="000016E2"/>
    <w:rsid w:val="0000170E"/>
    <w:rsid w:val="00001760"/>
    <w:rsid w:val="00001869"/>
    <w:rsid w:val="00001AF1"/>
    <w:rsid w:val="00001F4A"/>
    <w:rsid w:val="0000227E"/>
    <w:rsid w:val="000026C8"/>
    <w:rsid w:val="0000280E"/>
    <w:rsid w:val="00002BA2"/>
    <w:rsid w:val="00002BB5"/>
    <w:rsid w:val="00002CD3"/>
    <w:rsid w:val="000032B0"/>
    <w:rsid w:val="0000363B"/>
    <w:rsid w:val="00003ECA"/>
    <w:rsid w:val="000045BD"/>
    <w:rsid w:val="000046D3"/>
    <w:rsid w:val="000047FB"/>
    <w:rsid w:val="0000481B"/>
    <w:rsid w:val="000048F1"/>
    <w:rsid w:val="00004CCA"/>
    <w:rsid w:val="00004D93"/>
    <w:rsid w:val="00004E6C"/>
    <w:rsid w:val="000050EA"/>
    <w:rsid w:val="00005152"/>
    <w:rsid w:val="00005525"/>
    <w:rsid w:val="00005CBE"/>
    <w:rsid w:val="00006283"/>
    <w:rsid w:val="000063F2"/>
    <w:rsid w:val="0000642B"/>
    <w:rsid w:val="000065C4"/>
    <w:rsid w:val="000065D2"/>
    <w:rsid w:val="00006853"/>
    <w:rsid w:val="0000686F"/>
    <w:rsid w:val="00006959"/>
    <w:rsid w:val="00006CAC"/>
    <w:rsid w:val="00006EA4"/>
    <w:rsid w:val="000072BD"/>
    <w:rsid w:val="00007BFF"/>
    <w:rsid w:val="00007C76"/>
    <w:rsid w:val="00007E58"/>
    <w:rsid w:val="00007EFC"/>
    <w:rsid w:val="00010082"/>
    <w:rsid w:val="000101A2"/>
    <w:rsid w:val="00010628"/>
    <w:rsid w:val="000106E3"/>
    <w:rsid w:val="000108B3"/>
    <w:rsid w:val="00010C88"/>
    <w:rsid w:val="000117E8"/>
    <w:rsid w:val="000117F0"/>
    <w:rsid w:val="00011A47"/>
    <w:rsid w:val="00011C39"/>
    <w:rsid w:val="00011E38"/>
    <w:rsid w:val="00011FBB"/>
    <w:rsid w:val="00012008"/>
    <w:rsid w:val="00012088"/>
    <w:rsid w:val="0001226F"/>
    <w:rsid w:val="0001287B"/>
    <w:rsid w:val="00012DF9"/>
    <w:rsid w:val="00012F6F"/>
    <w:rsid w:val="000130AB"/>
    <w:rsid w:val="00013116"/>
    <w:rsid w:val="000131E8"/>
    <w:rsid w:val="00013758"/>
    <w:rsid w:val="00013AAF"/>
    <w:rsid w:val="00013B6F"/>
    <w:rsid w:val="00013C15"/>
    <w:rsid w:val="00013E51"/>
    <w:rsid w:val="00014098"/>
    <w:rsid w:val="0001425E"/>
    <w:rsid w:val="0001432E"/>
    <w:rsid w:val="0001442D"/>
    <w:rsid w:val="000144FF"/>
    <w:rsid w:val="00014566"/>
    <w:rsid w:val="000145FD"/>
    <w:rsid w:val="00014D00"/>
    <w:rsid w:val="00014E49"/>
    <w:rsid w:val="00014EBD"/>
    <w:rsid w:val="00015135"/>
    <w:rsid w:val="000151F6"/>
    <w:rsid w:val="000152CF"/>
    <w:rsid w:val="000154BE"/>
    <w:rsid w:val="00015AAF"/>
    <w:rsid w:val="00016010"/>
    <w:rsid w:val="00016361"/>
    <w:rsid w:val="000167B6"/>
    <w:rsid w:val="00016888"/>
    <w:rsid w:val="0001695D"/>
    <w:rsid w:val="00016F79"/>
    <w:rsid w:val="00016FC3"/>
    <w:rsid w:val="0001724E"/>
    <w:rsid w:val="00017328"/>
    <w:rsid w:val="000178FA"/>
    <w:rsid w:val="0002017D"/>
    <w:rsid w:val="00020953"/>
    <w:rsid w:val="00020A2D"/>
    <w:rsid w:val="00020D3D"/>
    <w:rsid w:val="00020D7D"/>
    <w:rsid w:val="00021201"/>
    <w:rsid w:val="0002123B"/>
    <w:rsid w:val="000214F4"/>
    <w:rsid w:val="0002185F"/>
    <w:rsid w:val="000218DD"/>
    <w:rsid w:val="000219A0"/>
    <w:rsid w:val="00021A09"/>
    <w:rsid w:val="00021C76"/>
    <w:rsid w:val="00022703"/>
    <w:rsid w:val="00022922"/>
    <w:rsid w:val="000229B9"/>
    <w:rsid w:val="000230E9"/>
    <w:rsid w:val="000231BB"/>
    <w:rsid w:val="000236E1"/>
    <w:rsid w:val="00023AC9"/>
    <w:rsid w:val="00023BCA"/>
    <w:rsid w:val="00023CC4"/>
    <w:rsid w:val="00024119"/>
    <w:rsid w:val="0002424E"/>
    <w:rsid w:val="00024302"/>
    <w:rsid w:val="00024437"/>
    <w:rsid w:val="00024676"/>
    <w:rsid w:val="00024CC6"/>
    <w:rsid w:val="000251FF"/>
    <w:rsid w:val="00025255"/>
    <w:rsid w:val="000252DE"/>
    <w:rsid w:val="0002569D"/>
    <w:rsid w:val="000257C3"/>
    <w:rsid w:val="0002622E"/>
    <w:rsid w:val="000269F4"/>
    <w:rsid w:val="00026A3A"/>
    <w:rsid w:val="00026CD0"/>
    <w:rsid w:val="00026CE6"/>
    <w:rsid w:val="00026DE3"/>
    <w:rsid w:val="0002711B"/>
    <w:rsid w:val="000274A0"/>
    <w:rsid w:val="00027C88"/>
    <w:rsid w:val="00027ED4"/>
    <w:rsid w:val="00030111"/>
    <w:rsid w:val="000305FB"/>
    <w:rsid w:val="00030736"/>
    <w:rsid w:val="00030D1B"/>
    <w:rsid w:val="00030E66"/>
    <w:rsid w:val="00030E75"/>
    <w:rsid w:val="00030F7B"/>
    <w:rsid w:val="00031176"/>
    <w:rsid w:val="0003149C"/>
    <w:rsid w:val="000317B4"/>
    <w:rsid w:val="00031866"/>
    <w:rsid w:val="000319FB"/>
    <w:rsid w:val="00031A8F"/>
    <w:rsid w:val="00031C98"/>
    <w:rsid w:val="00031CAC"/>
    <w:rsid w:val="00031DD0"/>
    <w:rsid w:val="00031F91"/>
    <w:rsid w:val="00031FAE"/>
    <w:rsid w:val="00032325"/>
    <w:rsid w:val="00032AED"/>
    <w:rsid w:val="00032C3B"/>
    <w:rsid w:val="00032F95"/>
    <w:rsid w:val="00033216"/>
    <w:rsid w:val="00033B64"/>
    <w:rsid w:val="00033B8E"/>
    <w:rsid w:val="00033C93"/>
    <w:rsid w:val="00033D8C"/>
    <w:rsid w:val="000341A5"/>
    <w:rsid w:val="0003430D"/>
    <w:rsid w:val="000343A5"/>
    <w:rsid w:val="000344DF"/>
    <w:rsid w:val="000349D4"/>
    <w:rsid w:val="00034ABE"/>
    <w:rsid w:val="00034E26"/>
    <w:rsid w:val="0003550D"/>
    <w:rsid w:val="00035B6E"/>
    <w:rsid w:val="00035CE2"/>
    <w:rsid w:val="00035F39"/>
    <w:rsid w:val="000360B6"/>
    <w:rsid w:val="0003615E"/>
    <w:rsid w:val="00036197"/>
    <w:rsid w:val="000362CE"/>
    <w:rsid w:val="000362E4"/>
    <w:rsid w:val="00036839"/>
    <w:rsid w:val="00036AFE"/>
    <w:rsid w:val="00036FF4"/>
    <w:rsid w:val="00036FFA"/>
    <w:rsid w:val="000373B8"/>
    <w:rsid w:val="00037464"/>
    <w:rsid w:val="00037544"/>
    <w:rsid w:val="000375C6"/>
    <w:rsid w:val="0003778D"/>
    <w:rsid w:val="00037902"/>
    <w:rsid w:val="0003792C"/>
    <w:rsid w:val="00037B67"/>
    <w:rsid w:val="00040323"/>
    <w:rsid w:val="00040645"/>
    <w:rsid w:val="00040663"/>
    <w:rsid w:val="00040796"/>
    <w:rsid w:val="00040B98"/>
    <w:rsid w:val="00041259"/>
    <w:rsid w:val="000415E1"/>
    <w:rsid w:val="00041ECC"/>
    <w:rsid w:val="000420DD"/>
    <w:rsid w:val="000420F6"/>
    <w:rsid w:val="00042869"/>
    <w:rsid w:val="000428E7"/>
    <w:rsid w:val="00042983"/>
    <w:rsid w:val="00042F17"/>
    <w:rsid w:val="00043134"/>
    <w:rsid w:val="000435D3"/>
    <w:rsid w:val="00043BD3"/>
    <w:rsid w:val="00043CE7"/>
    <w:rsid w:val="00043E6C"/>
    <w:rsid w:val="00043EDE"/>
    <w:rsid w:val="00043F9F"/>
    <w:rsid w:val="000447C9"/>
    <w:rsid w:val="00044A86"/>
    <w:rsid w:val="00045813"/>
    <w:rsid w:val="000458F3"/>
    <w:rsid w:val="00045EF6"/>
    <w:rsid w:val="00045FBC"/>
    <w:rsid w:val="0004617E"/>
    <w:rsid w:val="00046708"/>
    <w:rsid w:val="00046E99"/>
    <w:rsid w:val="00047031"/>
    <w:rsid w:val="00047526"/>
    <w:rsid w:val="00047D66"/>
    <w:rsid w:val="00047EF6"/>
    <w:rsid w:val="0005063B"/>
    <w:rsid w:val="0005088E"/>
    <w:rsid w:val="00050EF8"/>
    <w:rsid w:val="0005118F"/>
    <w:rsid w:val="000512FE"/>
    <w:rsid w:val="0005133D"/>
    <w:rsid w:val="00051C54"/>
    <w:rsid w:val="0005212F"/>
    <w:rsid w:val="0005262A"/>
    <w:rsid w:val="0005273B"/>
    <w:rsid w:val="00052C63"/>
    <w:rsid w:val="00052CC6"/>
    <w:rsid w:val="0005342D"/>
    <w:rsid w:val="000538F7"/>
    <w:rsid w:val="000539D7"/>
    <w:rsid w:val="00053D88"/>
    <w:rsid w:val="00054ACC"/>
    <w:rsid w:val="00054C62"/>
    <w:rsid w:val="00055305"/>
    <w:rsid w:val="000553E1"/>
    <w:rsid w:val="00055450"/>
    <w:rsid w:val="0005548F"/>
    <w:rsid w:val="000558EC"/>
    <w:rsid w:val="00055A0E"/>
    <w:rsid w:val="00055D46"/>
    <w:rsid w:val="00055DB3"/>
    <w:rsid w:val="00055E1F"/>
    <w:rsid w:val="00055EB8"/>
    <w:rsid w:val="00055F94"/>
    <w:rsid w:val="00056162"/>
    <w:rsid w:val="0005644F"/>
    <w:rsid w:val="0005673B"/>
    <w:rsid w:val="0005777D"/>
    <w:rsid w:val="000579A4"/>
    <w:rsid w:val="00057BBE"/>
    <w:rsid w:val="0006019E"/>
    <w:rsid w:val="0006043F"/>
    <w:rsid w:val="00060622"/>
    <w:rsid w:val="00060695"/>
    <w:rsid w:val="000609F1"/>
    <w:rsid w:val="00060BCE"/>
    <w:rsid w:val="00060D4D"/>
    <w:rsid w:val="0006124E"/>
    <w:rsid w:val="00061344"/>
    <w:rsid w:val="00061853"/>
    <w:rsid w:val="00061C18"/>
    <w:rsid w:val="00061D69"/>
    <w:rsid w:val="000620B7"/>
    <w:rsid w:val="000626F1"/>
    <w:rsid w:val="00062C68"/>
    <w:rsid w:val="00062E55"/>
    <w:rsid w:val="00062E8A"/>
    <w:rsid w:val="0006324D"/>
    <w:rsid w:val="000634A1"/>
    <w:rsid w:val="000634B1"/>
    <w:rsid w:val="00063558"/>
    <w:rsid w:val="00063A07"/>
    <w:rsid w:val="00063ADC"/>
    <w:rsid w:val="00063C8B"/>
    <w:rsid w:val="00063E24"/>
    <w:rsid w:val="00063E70"/>
    <w:rsid w:val="000640CC"/>
    <w:rsid w:val="00064494"/>
    <w:rsid w:val="000645EF"/>
    <w:rsid w:val="000645F4"/>
    <w:rsid w:val="00065543"/>
    <w:rsid w:val="000661D2"/>
    <w:rsid w:val="000664EB"/>
    <w:rsid w:val="000667E8"/>
    <w:rsid w:val="00066CBB"/>
    <w:rsid w:val="00066D17"/>
    <w:rsid w:val="00066EF0"/>
    <w:rsid w:val="0006717B"/>
    <w:rsid w:val="00067200"/>
    <w:rsid w:val="000674B6"/>
    <w:rsid w:val="00067CD4"/>
    <w:rsid w:val="0007034C"/>
    <w:rsid w:val="00070A1D"/>
    <w:rsid w:val="00070A5A"/>
    <w:rsid w:val="00070EB7"/>
    <w:rsid w:val="000714F0"/>
    <w:rsid w:val="000717CC"/>
    <w:rsid w:val="0007184B"/>
    <w:rsid w:val="00071A3A"/>
    <w:rsid w:val="00071B55"/>
    <w:rsid w:val="00071BC4"/>
    <w:rsid w:val="00071E3E"/>
    <w:rsid w:val="000722DC"/>
    <w:rsid w:val="00072BEF"/>
    <w:rsid w:val="00072C6F"/>
    <w:rsid w:val="000731BE"/>
    <w:rsid w:val="00073C03"/>
    <w:rsid w:val="00073D47"/>
    <w:rsid w:val="00073FBA"/>
    <w:rsid w:val="000743A9"/>
    <w:rsid w:val="0007454A"/>
    <w:rsid w:val="00074722"/>
    <w:rsid w:val="00074A5E"/>
    <w:rsid w:val="00074CA4"/>
    <w:rsid w:val="0007564C"/>
    <w:rsid w:val="000756F0"/>
    <w:rsid w:val="00075868"/>
    <w:rsid w:val="000759F1"/>
    <w:rsid w:val="00075E40"/>
    <w:rsid w:val="00076537"/>
    <w:rsid w:val="0007664C"/>
    <w:rsid w:val="00076809"/>
    <w:rsid w:val="00076EA4"/>
    <w:rsid w:val="00077557"/>
    <w:rsid w:val="00077A21"/>
    <w:rsid w:val="00077C4B"/>
    <w:rsid w:val="00080956"/>
    <w:rsid w:val="00080BAD"/>
    <w:rsid w:val="00080E72"/>
    <w:rsid w:val="00081827"/>
    <w:rsid w:val="000818D1"/>
    <w:rsid w:val="000818E5"/>
    <w:rsid w:val="00081F62"/>
    <w:rsid w:val="000822BE"/>
    <w:rsid w:val="000822D6"/>
    <w:rsid w:val="0008271B"/>
    <w:rsid w:val="00082885"/>
    <w:rsid w:val="000828BE"/>
    <w:rsid w:val="00082EA9"/>
    <w:rsid w:val="000830BA"/>
    <w:rsid w:val="000837D9"/>
    <w:rsid w:val="0008390C"/>
    <w:rsid w:val="00083A16"/>
    <w:rsid w:val="00083A50"/>
    <w:rsid w:val="00083C84"/>
    <w:rsid w:val="00083F10"/>
    <w:rsid w:val="000841C4"/>
    <w:rsid w:val="000842A5"/>
    <w:rsid w:val="0008440C"/>
    <w:rsid w:val="000846B3"/>
    <w:rsid w:val="000846B7"/>
    <w:rsid w:val="00084EB1"/>
    <w:rsid w:val="00085BFF"/>
    <w:rsid w:val="00085D7B"/>
    <w:rsid w:val="00085DA6"/>
    <w:rsid w:val="00085F07"/>
    <w:rsid w:val="00086287"/>
    <w:rsid w:val="0008637F"/>
    <w:rsid w:val="000863EA"/>
    <w:rsid w:val="00086AA2"/>
    <w:rsid w:val="00087214"/>
    <w:rsid w:val="0008722E"/>
    <w:rsid w:val="00087275"/>
    <w:rsid w:val="00087D3B"/>
    <w:rsid w:val="00087E9F"/>
    <w:rsid w:val="00090054"/>
    <w:rsid w:val="000904A3"/>
    <w:rsid w:val="00090B07"/>
    <w:rsid w:val="00090B5C"/>
    <w:rsid w:val="00090B9E"/>
    <w:rsid w:val="00090BFF"/>
    <w:rsid w:val="00090F62"/>
    <w:rsid w:val="00090FD1"/>
    <w:rsid w:val="0009117A"/>
    <w:rsid w:val="0009125E"/>
    <w:rsid w:val="0009151B"/>
    <w:rsid w:val="00091915"/>
    <w:rsid w:val="00092034"/>
    <w:rsid w:val="000923D6"/>
    <w:rsid w:val="000924E5"/>
    <w:rsid w:val="00092613"/>
    <w:rsid w:val="000927EF"/>
    <w:rsid w:val="00092BCB"/>
    <w:rsid w:val="00093013"/>
    <w:rsid w:val="0009341F"/>
    <w:rsid w:val="00093A4F"/>
    <w:rsid w:val="00094130"/>
    <w:rsid w:val="0009462B"/>
    <w:rsid w:val="00094F4F"/>
    <w:rsid w:val="000954E7"/>
    <w:rsid w:val="00095560"/>
    <w:rsid w:val="00095807"/>
    <w:rsid w:val="000959E8"/>
    <w:rsid w:val="00095B82"/>
    <w:rsid w:val="0009628C"/>
    <w:rsid w:val="000967F0"/>
    <w:rsid w:val="000968AA"/>
    <w:rsid w:val="00096DD3"/>
    <w:rsid w:val="00096F74"/>
    <w:rsid w:val="000978BE"/>
    <w:rsid w:val="00097B40"/>
    <w:rsid w:val="00097B9F"/>
    <w:rsid w:val="000A005E"/>
    <w:rsid w:val="000A027A"/>
    <w:rsid w:val="000A04A1"/>
    <w:rsid w:val="000A076A"/>
    <w:rsid w:val="000A0A3D"/>
    <w:rsid w:val="000A0C2A"/>
    <w:rsid w:val="000A0D55"/>
    <w:rsid w:val="000A0F07"/>
    <w:rsid w:val="000A101B"/>
    <w:rsid w:val="000A10C8"/>
    <w:rsid w:val="000A1880"/>
    <w:rsid w:val="000A1EA1"/>
    <w:rsid w:val="000A1F47"/>
    <w:rsid w:val="000A2621"/>
    <w:rsid w:val="000A26B3"/>
    <w:rsid w:val="000A2AFB"/>
    <w:rsid w:val="000A2D61"/>
    <w:rsid w:val="000A3087"/>
    <w:rsid w:val="000A3455"/>
    <w:rsid w:val="000A3889"/>
    <w:rsid w:val="000A38DE"/>
    <w:rsid w:val="000A39EE"/>
    <w:rsid w:val="000A3AE5"/>
    <w:rsid w:val="000A3E11"/>
    <w:rsid w:val="000A45FA"/>
    <w:rsid w:val="000A4ADE"/>
    <w:rsid w:val="000A50F7"/>
    <w:rsid w:val="000A5565"/>
    <w:rsid w:val="000A55FC"/>
    <w:rsid w:val="000A6581"/>
    <w:rsid w:val="000A6C19"/>
    <w:rsid w:val="000A6DEA"/>
    <w:rsid w:val="000A6EDB"/>
    <w:rsid w:val="000A71A3"/>
    <w:rsid w:val="000A7846"/>
    <w:rsid w:val="000A7905"/>
    <w:rsid w:val="000A7DC4"/>
    <w:rsid w:val="000A7E80"/>
    <w:rsid w:val="000B027A"/>
    <w:rsid w:val="000B04F3"/>
    <w:rsid w:val="000B04F8"/>
    <w:rsid w:val="000B0580"/>
    <w:rsid w:val="000B0C2A"/>
    <w:rsid w:val="000B0CEC"/>
    <w:rsid w:val="000B0E4C"/>
    <w:rsid w:val="000B1246"/>
    <w:rsid w:val="000B13CA"/>
    <w:rsid w:val="000B1515"/>
    <w:rsid w:val="000B162E"/>
    <w:rsid w:val="000B1A5F"/>
    <w:rsid w:val="000B2104"/>
    <w:rsid w:val="000B23BA"/>
    <w:rsid w:val="000B29B7"/>
    <w:rsid w:val="000B2B7D"/>
    <w:rsid w:val="000B30A4"/>
    <w:rsid w:val="000B3654"/>
    <w:rsid w:val="000B39AC"/>
    <w:rsid w:val="000B3C20"/>
    <w:rsid w:val="000B3DBB"/>
    <w:rsid w:val="000B4198"/>
    <w:rsid w:val="000B4262"/>
    <w:rsid w:val="000B458A"/>
    <w:rsid w:val="000B47E4"/>
    <w:rsid w:val="000B48E9"/>
    <w:rsid w:val="000B4BBB"/>
    <w:rsid w:val="000B4D37"/>
    <w:rsid w:val="000B4E12"/>
    <w:rsid w:val="000B4EDB"/>
    <w:rsid w:val="000B5480"/>
    <w:rsid w:val="000B55A7"/>
    <w:rsid w:val="000B57CE"/>
    <w:rsid w:val="000B5BE8"/>
    <w:rsid w:val="000B5CA3"/>
    <w:rsid w:val="000B6322"/>
    <w:rsid w:val="000B63BF"/>
    <w:rsid w:val="000B6435"/>
    <w:rsid w:val="000B671C"/>
    <w:rsid w:val="000B6828"/>
    <w:rsid w:val="000B6BFC"/>
    <w:rsid w:val="000B6CA0"/>
    <w:rsid w:val="000B6CC9"/>
    <w:rsid w:val="000B6E19"/>
    <w:rsid w:val="000B6FCD"/>
    <w:rsid w:val="000B72D1"/>
    <w:rsid w:val="000B754A"/>
    <w:rsid w:val="000B7C48"/>
    <w:rsid w:val="000B7D0A"/>
    <w:rsid w:val="000C0253"/>
    <w:rsid w:val="000C036B"/>
    <w:rsid w:val="000C04A0"/>
    <w:rsid w:val="000C069C"/>
    <w:rsid w:val="000C0795"/>
    <w:rsid w:val="000C08FA"/>
    <w:rsid w:val="000C096A"/>
    <w:rsid w:val="000C0D65"/>
    <w:rsid w:val="000C0D6B"/>
    <w:rsid w:val="000C0F31"/>
    <w:rsid w:val="000C0F86"/>
    <w:rsid w:val="000C127D"/>
    <w:rsid w:val="000C1432"/>
    <w:rsid w:val="000C1799"/>
    <w:rsid w:val="000C1CE6"/>
    <w:rsid w:val="000C1ED9"/>
    <w:rsid w:val="000C2194"/>
    <w:rsid w:val="000C261A"/>
    <w:rsid w:val="000C2DFF"/>
    <w:rsid w:val="000C2E3E"/>
    <w:rsid w:val="000C2EA0"/>
    <w:rsid w:val="000C3024"/>
    <w:rsid w:val="000C39B4"/>
    <w:rsid w:val="000C3E25"/>
    <w:rsid w:val="000C3F9D"/>
    <w:rsid w:val="000C49BF"/>
    <w:rsid w:val="000C4A07"/>
    <w:rsid w:val="000C4AD6"/>
    <w:rsid w:val="000C4AEE"/>
    <w:rsid w:val="000C5EFE"/>
    <w:rsid w:val="000C5F2C"/>
    <w:rsid w:val="000C5F3F"/>
    <w:rsid w:val="000C5FF9"/>
    <w:rsid w:val="000C6145"/>
    <w:rsid w:val="000C62F8"/>
    <w:rsid w:val="000C6520"/>
    <w:rsid w:val="000C6539"/>
    <w:rsid w:val="000C6706"/>
    <w:rsid w:val="000C676F"/>
    <w:rsid w:val="000C6B41"/>
    <w:rsid w:val="000C6D34"/>
    <w:rsid w:val="000C6F5D"/>
    <w:rsid w:val="000C72EE"/>
    <w:rsid w:val="000C73D8"/>
    <w:rsid w:val="000C74C3"/>
    <w:rsid w:val="000C755F"/>
    <w:rsid w:val="000D0093"/>
    <w:rsid w:val="000D03D2"/>
    <w:rsid w:val="000D0901"/>
    <w:rsid w:val="000D0C2E"/>
    <w:rsid w:val="000D0CBC"/>
    <w:rsid w:val="000D13E2"/>
    <w:rsid w:val="000D175D"/>
    <w:rsid w:val="000D17F7"/>
    <w:rsid w:val="000D1870"/>
    <w:rsid w:val="000D1E48"/>
    <w:rsid w:val="000D1F6B"/>
    <w:rsid w:val="000D2076"/>
    <w:rsid w:val="000D2120"/>
    <w:rsid w:val="000D2663"/>
    <w:rsid w:val="000D27E9"/>
    <w:rsid w:val="000D289F"/>
    <w:rsid w:val="000D297C"/>
    <w:rsid w:val="000D2E3B"/>
    <w:rsid w:val="000D2FA0"/>
    <w:rsid w:val="000D30A5"/>
    <w:rsid w:val="000D3678"/>
    <w:rsid w:val="000D412A"/>
    <w:rsid w:val="000D4235"/>
    <w:rsid w:val="000D42C8"/>
    <w:rsid w:val="000D488A"/>
    <w:rsid w:val="000D49E6"/>
    <w:rsid w:val="000D4A41"/>
    <w:rsid w:val="000D4BD2"/>
    <w:rsid w:val="000D4BF7"/>
    <w:rsid w:val="000D4D2A"/>
    <w:rsid w:val="000D5162"/>
    <w:rsid w:val="000D518C"/>
    <w:rsid w:val="000D5790"/>
    <w:rsid w:val="000D5D56"/>
    <w:rsid w:val="000D60BB"/>
    <w:rsid w:val="000D6224"/>
    <w:rsid w:val="000D6712"/>
    <w:rsid w:val="000D689D"/>
    <w:rsid w:val="000D6B07"/>
    <w:rsid w:val="000D6B4A"/>
    <w:rsid w:val="000D6C45"/>
    <w:rsid w:val="000D6EF4"/>
    <w:rsid w:val="000D70C4"/>
    <w:rsid w:val="000D71D9"/>
    <w:rsid w:val="000D7437"/>
    <w:rsid w:val="000D7701"/>
    <w:rsid w:val="000D77F7"/>
    <w:rsid w:val="000D7E4C"/>
    <w:rsid w:val="000E013F"/>
    <w:rsid w:val="000E046A"/>
    <w:rsid w:val="000E05D9"/>
    <w:rsid w:val="000E090E"/>
    <w:rsid w:val="000E0B7A"/>
    <w:rsid w:val="000E0FE9"/>
    <w:rsid w:val="000E101F"/>
    <w:rsid w:val="000E102D"/>
    <w:rsid w:val="000E1059"/>
    <w:rsid w:val="000E1A4D"/>
    <w:rsid w:val="000E1A8D"/>
    <w:rsid w:val="000E1DB6"/>
    <w:rsid w:val="000E2212"/>
    <w:rsid w:val="000E2328"/>
    <w:rsid w:val="000E2376"/>
    <w:rsid w:val="000E24F0"/>
    <w:rsid w:val="000E272F"/>
    <w:rsid w:val="000E290F"/>
    <w:rsid w:val="000E2AF7"/>
    <w:rsid w:val="000E2C82"/>
    <w:rsid w:val="000E2C94"/>
    <w:rsid w:val="000E2CE5"/>
    <w:rsid w:val="000E301A"/>
    <w:rsid w:val="000E31F6"/>
    <w:rsid w:val="000E3433"/>
    <w:rsid w:val="000E37F2"/>
    <w:rsid w:val="000E3A33"/>
    <w:rsid w:val="000E3C4E"/>
    <w:rsid w:val="000E3FFD"/>
    <w:rsid w:val="000E4934"/>
    <w:rsid w:val="000E5AA4"/>
    <w:rsid w:val="000E5E53"/>
    <w:rsid w:val="000E6712"/>
    <w:rsid w:val="000E6E40"/>
    <w:rsid w:val="000E6F60"/>
    <w:rsid w:val="000E6FE0"/>
    <w:rsid w:val="000E708F"/>
    <w:rsid w:val="000E7728"/>
    <w:rsid w:val="000E7741"/>
    <w:rsid w:val="000E7901"/>
    <w:rsid w:val="000E7A34"/>
    <w:rsid w:val="000E7AC6"/>
    <w:rsid w:val="000E7E12"/>
    <w:rsid w:val="000E7F7D"/>
    <w:rsid w:val="000F013C"/>
    <w:rsid w:val="000F0840"/>
    <w:rsid w:val="000F0AD6"/>
    <w:rsid w:val="000F0BD0"/>
    <w:rsid w:val="000F11D2"/>
    <w:rsid w:val="000F1215"/>
    <w:rsid w:val="000F1678"/>
    <w:rsid w:val="000F16E7"/>
    <w:rsid w:val="000F23CF"/>
    <w:rsid w:val="000F242B"/>
    <w:rsid w:val="000F24EF"/>
    <w:rsid w:val="000F2621"/>
    <w:rsid w:val="000F29CC"/>
    <w:rsid w:val="000F2A46"/>
    <w:rsid w:val="000F2A6D"/>
    <w:rsid w:val="000F2DDD"/>
    <w:rsid w:val="000F2F9F"/>
    <w:rsid w:val="000F325D"/>
    <w:rsid w:val="000F3E42"/>
    <w:rsid w:val="000F448F"/>
    <w:rsid w:val="000F4603"/>
    <w:rsid w:val="000F4B5B"/>
    <w:rsid w:val="000F4CA5"/>
    <w:rsid w:val="000F4DB9"/>
    <w:rsid w:val="000F50DE"/>
    <w:rsid w:val="000F521C"/>
    <w:rsid w:val="000F554D"/>
    <w:rsid w:val="000F582F"/>
    <w:rsid w:val="000F5E93"/>
    <w:rsid w:val="000F60E5"/>
    <w:rsid w:val="000F61B9"/>
    <w:rsid w:val="000F67F9"/>
    <w:rsid w:val="000F68E6"/>
    <w:rsid w:val="000F71D1"/>
    <w:rsid w:val="000F76D0"/>
    <w:rsid w:val="000F7838"/>
    <w:rsid w:val="000F7936"/>
    <w:rsid w:val="000F7C97"/>
    <w:rsid w:val="000F7DB2"/>
    <w:rsid w:val="000F7DC1"/>
    <w:rsid w:val="001003AE"/>
    <w:rsid w:val="001003FC"/>
    <w:rsid w:val="0010094A"/>
    <w:rsid w:val="001009B1"/>
    <w:rsid w:val="00100AC0"/>
    <w:rsid w:val="00100F60"/>
    <w:rsid w:val="0010109E"/>
    <w:rsid w:val="001012D4"/>
    <w:rsid w:val="00101510"/>
    <w:rsid w:val="0010154A"/>
    <w:rsid w:val="00101705"/>
    <w:rsid w:val="00101961"/>
    <w:rsid w:val="0010196E"/>
    <w:rsid w:val="00101B09"/>
    <w:rsid w:val="00101CEB"/>
    <w:rsid w:val="0010202B"/>
    <w:rsid w:val="0010207A"/>
    <w:rsid w:val="0010257C"/>
    <w:rsid w:val="00102718"/>
    <w:rsid w:val="00102A32"/>
    <w:rsid w:val="00102AA5"/>
    <w:rsid w:val="00102C77"/>
    <w:rsid w:val="00102DA2"/>
    <w:rsid w:val="00102F47"/>
    <w:rsid w:val="0010309F"/>
    <w:rsid w:val="00103102"/>
    <w:rsid w:val="001035EE"/>
    <w:rsid w:val="001036FD"/>
    <w:rsid w:val="00103715"/>
    <w:rsid w:val="00103A69"/>
    <w:rsid w:val="00103ECE"/>
    <w:rsid w:val="00104A3E"/>
    <w:rsid w:val="00104A52"/>
    <w:rsid w:val="00104EFC"/>
    <w:rsid w:val="0010502A"/>
    <w:rsid w:val="00105220"/>
    <w:rsid w:val="00105457"/>
    <w:rsid w:val="001054BE"/>
    <w:rsid w:val="0010571C"/>
    <w:rsid w:val="00105815"/>
    <w:rsid w:val="00105824"/>
    <w:rsid w:val="00105B5D"/>
    <w:rsid w:val="00105F8B"/>
    <w:rsid w:val="001060C4"/>
    <w:rsid w:val="00106511"/>
    <w:rsid w:val="00106586"/>
    <w:rsid w:val="001068F9"/>
    <w:rsid w:val="001069DC"/>
    <w:rsid w:val="00106B33"/>
    <w:rsid w:val="001070C3"/>
    <w:rsid w:val="001072D2"/>
    <w:rsid w:val="00107310"/>
    <w:rsid w:val="001073F2"/>
    <w:rsid w:val="001074BA"/>
    <w:rsid w:val="001074ED"/>
    <w:rsid w:val="001074FE"/>
    <w:rsid w:val="001075A0"/>
    <w:rsid w:val="001077E4"/>
    <w:rsid w:val="00107A25"/>
    <w:rsid w:val="00107BAA"/>
    <w:rsid w:val="00107BB6"/>
    <w:rsid w:val="00107CFE"/>
    <w:rsid w:val="00107E23"/>
    <w:rsid w:val="00110172"/>
    <w:rsid w:val="00110210"/>
    <w:rsid w:val="001109D0"/>
    <w:rsid w:val="00111327"/>
    <w:rsid w:val="0011143B"/>
    <w:rsid w:val="00111595"/>
    <w:rsid w:val="00111607"/>
    <w:rsid w:val="001119DE"/>
    <w:rsid w:val="00111A59"/>
    <w:rsid w:val="00111AAF"/>
    <w:rsid w:val="00111AF6"/>
    <w:rsid w:val="00111BC4"/>
    <w:rsid w:val="00111BD4"/>
    <w:rsid w:val="00112005"/>
    <w:rsid w:val="0011288C"/>
    <w:rsid w:val="001128D0"/>
    <w:rsid w:val="001128DB"/>
    <w:rsid w:val="00112ACC"/>
    <w:rsid w:val="001133F8"/>
    <w:rsid w:val="0011358A"/>
    <w:rsid w:val="001135EA"/>
    <w:rsid w:val="00113AA5"/>
    <w:rsid w:val="00113C7D"/>
    <w:rsid w:val="00113CFB"/>
    <w:rsid w:val="00113D22"/>
    <w:rsid w:val="0011409E"/>
    <w:rsid w:val="00114145"/>
    <w:rsid w:val="001142BE"/>
    <w:rsid w:val="001147BC"/>
    <w:rsid w:val="00114E75"/>
    <w:rsid w:val="00114F49"/>
    <w:rsid w:val="00115882"/>
    <w:rsid w:val="001158E1"/>
    <w:rsid w:val="00115AA2"/>
    <w:rsid w:val="00115B50"/>
    <w:rsid w:val="00115D22"/>
    <w:rsid w:val="001165F3"/>
    <w:rsid w:val="00116A04"/>
    <w:rsid w:val="00116A0F"/>
    <w:rsid w:val="00116B7E"/>
    <w:rsid w:val="00116ED4"/>
    <w:rsid w:val="00116F00"/>
    <w:rsid w:val="00116FDF"/>
    <w:rsid w:val="001171AD"/>
    <w:rsid w:val="001175EC"/>
    <w:rsid w:val="00117703"/>
    <w:rsid w:val="00117A23"/>
    <w:rsid w:val="00117C32"/>
    <w:rsid w:val="0012061B"/>
    <w:rsid w:val="00120646"/>
    <w:rsid w:val="00120F1B"/>
    <w:rsid w:val="00121489"/>
    <w:rsid w:val="001214E7"/>
    <w:rsid w:val="001221B8"/>
    <w:rsid w:val="0012229D"/>
    <w:rsid w:val="001228E1"/>
    <w:rsid w:val="00122AE8"/>
    <w:rsid w:val="00122B07"/>
    <w:rsid w:val="00122C14"/>
    <w:rsid w:val="00122F7D"/>
    <w:rsid w:val="0012307E"/>
    <w:rsid w:val="001230DB"/>
    <w:rsid w:val="00123886"/>
    <w:rsid w:val="00123A49"/>
    <w:rsid w:val="00123B13"/>
    <w:rsid w:val="00123C0C"/>
    <w:rsid w:val="00123EC5"/>
    <w:rsid w:val="00123FEA"/>
    <w:rsid w:val="00124476"/>
    <w:rsid w:val="001246CB"/>
    <w:rsid w:val="00124A4E"/>
    <w:rsid w:val="00124C36"/>
    <w:rsid w:val="00125089"/>
    <w:rsid w:val="00125367"/>
    <w:rsid w:val="001253B2"/>
    <w:rsid w:val="001259E9"/>
    <w:rsid w:val="00125AE1"/>
    <w:rsid w:val="00125D6E"/>
    <w:rsid w:val="00125EB8"/>
    <w:rsid w:val="00126008"/>
    <w:rsid w:val="0012602A"/>
    <w:rsid w:val="001265A2"/>
    <w:rsid w:val="00126915"/>
    <w:rsid w:val="00126940"/>
    <w:rsid w:val="00126A94"/>
    <w:rsid w:val="00126FB3"/>
    <w:rsid w:val="00127156"/>
    <w:rsid w:val="0012779D"/>
    <w:rsid w:val="001300B6"/>
    <w:rsid w:val="00130266"/>
    <w:rsid w:val="001305D2"/>
    <w:rsid w:val="0013062E"/>
    <w:rsid w:val="0013079E"/>
    <w:rsid w:val="0013096F"/>
    <w:rsid w:val="00130B4D"/>
    <w:rsid w:val="00130D55"/>
    <w:rsid w:val="00130F6B"/>
    <w:rsid w:val="00131127"/>
    <w:rsid w:val="0013127B"/>
    <w:rsid w:val="00131300"/>
    <w:rsid w:val="001316DA"/>
    <w:rsid w:val="001318DF"/>
    <w:rsid w:val="001318EF"/>
    <w:rsid w:val="00131970"/>
    <w:rsid w:val="001323EF"/>
    <w:rsid w:val="001326B8"/>
    <w:rsid w:val="00132E25"/>
    <w:rsid w:val="00132E8F"/>
    <w:rsid w:val="0013307F"/>
    <w:rsid w:val="00133401"/>
    <w:rsid w:val="0013375D"/>
    <w:rsid w:val="001337BC"/>
    <w:rsid w:val="0013394D"/>
    <w:rsid w:val="00133A16"/>
    <w:rsid w:val="00133B3B"/>
    <w:rsid w:val="00133BB2"/>
    <w:rsid w:val="00133BDD"/>
    <w:rsid w:val="00133C47"/>
    <w:rsid w:val="00133C8C"/>
    <w:rsid w:val="00133EBF"/>
    <w:rsid w:val="00133F0C"/>
    <w:rsid w:val="00134039"/>
    <w:rsid w:val="00134335"/>
    <w:rsid w:val="001348DE"/>
    <w:rsid w:val="00134A2D"/>
    <w:rsid w:val="00134B2E"/>
    <w:rsid w:val="00134BB1"/>
    <w:rsid w:val="00134F86"/>
    <w:rsid w:val="001352DD"/>
    <w:rsid w:val="00135382"/>
    <w:rsid w:val="0013541D"/>
    <w:rsid w:val="001355FA"/>
    <w:rsid w:val="001357CC"/>
    <w:rsid w:val="00135A11"/>
    <w:rsid w:val="00135AD7"/>
    <w:rsid w:val="0013657F"/>
    <w:rsid w:val="001365FB"/>
    <w:rsid w:val="00136639"/>
    <w:rsid w:val="00136D4D"/>
    <w:rsid w:val="00137363"/>
    <w:rsid w:val="0013763E"/>
    <w:rsid w:val="00137884"/>
    <w:rsid w:val="0013792B"/>
    <w:rsid w:val="00137C73"/>
    <w:rsid w:val="00137E84"/>
    <w:rsid w:val="00140335"/>
    <w:rsid w:val="001404A7"/>
    <w:rsid w:val="00140640"/>
    <w:rsid w:val="00140BB7"/>
    <w:rsid w:val="00140F19"/>
    <w:rsid w:val="001414E6"/>
    <w:rsid w:val="00141790"/>
    <w:rsid w:val="0014182E"/>
    <w:rsid w:val="00141D1D"/>
    <w:rsid w:val="00142073"/>
    <w:rsid w:val="001427DC"/>
    <w:rsid w:val="00142FD4"/>
    <w:rsid w:val="0014356B"/>
    <w:rsid w:val="00143AE7"/>
    <w:rsid w:val="00143DB5"/>
    <w:rsid w:val="00143DC9"/>
    <w:rsid w:val="00144636"/>
    <w:rsid w:val="0014473D"/>
    <w:rsid w:val="00144AB2"/>
    <w:rsid w:val="00144B9C"/>
    <w:rsid w:val="001450D8"/>
    <w:rsid w:val="00145815"/>
    <w:rsid w:val="001462F8"/>
    <w:rsid w:val="00146895"/>
    <w:rsid w:val="00146B12"/>
    <w:rsid w:val="00146D3C"/>
    <w:rsid w:val="00146F50"/>
    <w:rsid w:val="00146FC0"/>
    <w:rsid w:val="0014700F"/>
    <w:rsid w:val="0014728E"/>
    <w:rsid w:val="001473B2"/>
    <w:rsid w:val="001474D7"/>
    <w:rsid w:val="00147BBF"/>
    <w:rsid w:val="001505A8"/>
    <w:rsid w:val="0015066D"/>
    <w:rsid w:val="0015080B"/>
    <w:rsid w:val="00150900"/>
    <w:rsid w:val="00150BBF"/>
    <w:rsid w:val="00150CC1"/>
    <w:rsid w:val="00150E3F"/>
    <w:rsid w:val="00151046"/>
    <w:rsid w:val="0015178D"/>
    <w:rsid w:val="00151DD3"/>
    <w:rsid w:val="001522B9"/>
    <w:rsid w:val="00152681"/>
    <w:rsid w:val="00152C81"/>
    <w:rsid w:val="00152E65"/>
    <w:rsid w:val="00153095"/>
    <w:rsid w:val="001532BC"/>
    <w:rsid w:val="001535F7"/>
    <w:rsid w:val="0015377E"/>
    <w:rsid w:val="00153D52"/>
    <w:rsid w:val="00153EF4"/>
    <w:rsid w:val="00153F86"/>
    <w:rsid w:val="001541E9"/>
    <w:rsid w:val="00154332"/>
    <w:rsid w:val="00154D5C"/>
    <w:rsid w:val="001555C2"/>
    <w:rsid w:val="001555DD"/>
    <w:rsid w:val="00155664"/>
    <w:rsid w:val="0015580F"/>
    <w:rsid w:val="001558E8"/>
    <w:rsid w:val="00155C8A"/>
    <w:rsid w:val="001564D3"/>
    <w:rsid w:val="0015653D"/>
    <w:rsid w:val="001569B2"/>
    <w:rsid w:val="00156E35"/>
    <w:rsid w:val="00156F19"/>
    <w:rsid w:val="00157305"/>
    <w:rsid w:val="00157451"/>
    <w:rsid w:val="0015770A"/>
    <w:rsid w:val="00157D8C"/>
    <w:rsid w:val="0016006A"/>
    <w:rsid w:val="00160134"/>
    <w:rsid w:val="00160242"/>
    <w:rsid w:val="00160D53"/>
    <w:rsid w:val="00160E68"/>
    <w:rsid w:val="0016132B"/>
    <w:rsid w:val="001613E5"/>
    <w:rsid w:val="001614DA"/>
    <w:rsid w:val="001617DE"/>
    <w:rsid w:val="0016190E"/>
    <w:rsid w:val="00161960"/>
    <w:rsid w:val="00161BC9"/>
    <w:rsid w:val="0016251E"/>
    <w:rsid w:val="001625E6"/>
    <w:rsid w:val="00162652"/>
    <w:rsid w:val="0016294E"/>
    <w:rsid w:val="00162AA8"/>
    <w:rsid w:val="0016350F"/>
    <w:rsid w:val="001637EB"/>
    <w:rsid w:val="001638A2"/>
    <w:rsid w:val="001638BD"/>
    <w:rsid w:val="00163DC4"/>
    <w:rsid w:val="00163EDF"/>
    <w:rsid w:val="00164008"/>
    <w:rsid w:val="001646DA"/>
    <w:rsid w:val="001646F6"/>
    <w:rsid w:val="00164711"/>
    <w:rsid w:val="0016473D"/>
    <w:rsid w:val="0016474A"/>
    <w:rsid w:val="001649BB"/>
    <w:rsid w:val="00164B3B"/>
    <w:rsid w:val="00164B5F"/>
    <w:rsid w:val="00164FE5"/>
    <w:rsid w:val="00165022"/>
    <w:rsid w:val="00165608"/>
    <w:rsid w:val="00165654"/>
    <w:rsid w:val="001657F6"/>
    <w:rsid w:val="00165CA8"/>
    <w:rsid w:val="00165FDA"/>
    <w:rsid w:val="001662F4"/>
    <w:rsid w:val="0016694B"/>
    <w:rsid w:val="00166C7D"/>
    <w:rsid w:val="00166C8E"/>
    <w:rsid w:val="00167526"/>
    <w:rsid w:val="00167581"/>
    <w:rsid w:val="001675C7"/>
    <w:rsid w:val="00167BB4"/>
    <w:rsid w:val="00167BE1"/>
    <w:rsid w:val="00167F15"/>
    <w:rsid w:val="00170241"/>
    <w:rsid w:val="001703F2"/>
    <w:rsid w:val="001703F3"/>
    <w:rsid w:val="00170501"/>
    <w:rsid w:val="0017084A"/>
    <w:rsid w:val="00170B24"/>
    <w:rsid w:val="00170E62"/>
    <w:rsid w:val="0017100B"/>
    <w:rsid w:val="001711BF"/>
    <w:rsid w:val="0017155D"/>
    <w:rsid w:val="00171765"/>
    <w:rsid w:val="001719D5"/>
    <w:rsid w:val="00171B8A"/>
    <w:rsid w:val="00171D29"/>
    <w:rsid w:val="00171ED2"/>
    <w:rsid w:val="0017200D"/>
    <w:rsid w:val="0017276A"/>
    <w:rsid w:val="00172A6B"/>
    <w:rsid w:val="00172B63"/>
    <w:rsid w:val="00172CD7"/>
    <w:rsid w:val="001730E9"/>
    <w:rsid w:val="00173348"/>
    <w:rsid w:val="0017400A"/>
    <w:rsid w:val="0017403F"/>
    <w:rsid w:val="001741D9"/>
    <w:rsid w:val="0017445C"/>
    <w:rsid w:val="001744CA"/>
    <w:rsid w:val="0017452C"/>
    <w:rsid w:val="0017461B"/>
    <w:rsid w:val="001747A4"/>
    <w:rsid w:val="00174B1E"/>
    <w:rsid w:val="00174B77"/>
    <w:rsid w:val="00174E71"/>
    <w:rsid w:val="001750CA"/>
    <w:rsid w:val="00175436"/>
    <w:rsid w:val="0017545B"/>
    <w:rsid w:val="00175DA8"/>
    <w:rsid w:val="00175EDC"/>
    <w:rsid w:val="00175F40"/>
    <w:rsid w:val="00176301"/>
    <w:rsid w:val="0017645B"/>
    <w:rsid w:val="00176D73"/>
    <w:rsid w:val="001771C8"/>
    <w:rsid w:val="001772FE"/>
    <w:rsid w:val="00177316"/>
    <w:rsid w:val="0017752E"/>
    <w:rsid w:val="00177645"/>
    <w:rsid w:val="00177C5C"/>
    <w:rsid w:val="00177DF5"/>
    <w:rsid w:val="00177FA5"/>
    <w:rsid w:val="00180012"/>
    <w:rsid w:val="001803DB"/>
    <w:rsid w:val="00180488"/>
    <w:rsid w:val="00180558"/>
    <w:rsid w:val="001807DF"/>
    <w:rsid w:val="00180A5C"/>
    <w:rsid w:val="00181209"/>
    <w:rsid w:val="001812B7"/>
    <w:rsid w:val="00181378"/>
    <w:rsid w:val="001818C2"/>
    <w:rsid w:val="00181CE3"/>
    <w:rsid w:val="00181DAE"/>
    <w:rsid w:val="00182164"/>
    <w:rsid w:val="001823EC"/>
    <w:rsid w:val="001825B2"/>
    <w:rsid w:val="001825ED"/>
    <w:rsid w:val="00182B72"/>
    <w:rsid w:val="00182CCE"/>
    <w:rsid w:val="00182D3A"/>
    <w:rsid w:val="00182E85"/>
    <w:rsid w:val="00182EAE"/>
    <w:rsid w:val="00182F5D"/>
    <w:rsid w:val="00182F72"/>
    <w:rsid w:val="00183099"/>
    <w:rsid w:val="00183642"/>
    <w:rsid w:val="00183BBE"/>
    <w:rsid w:val="00183E66"/>
    <w:rsid w:val="00184012"/>
    <w:rsid w:val="0018405D"/>
    <w:rsid w:val="00184212"/>
    <w:rsid w:val="001842E0"/>
    <w:rsid w:val="001844E7"/>
    <w:rsid w:val="00184541"/>
    <w:rsid w:val="00184559"/>
    <w:rsid w:val="00184B18"/>
    <w:rsid w:val="00184EFB"/>
    <w:rsid w:val="0018527D"/>
    <w:rsid w:val="0018543D"/>
    <w:rsid w:val="00185631"/>
    <w:rsid w:val="001858FF"/>
    <w:rsid w:val="001859A2"/>
    <w:rsid w:val="001859B9"/>
    <w:rsid w:val="001859F5"/>
    <w:rsid w:val="00185F0C"/>
    <w:rsid w:val="00186167"/>
    <w:rsid w:val="001865EB"/>
    <w:rsid w:val="0018664D"/>
    <w:rsid w:val="00186728"/>
    <w:rsid w:val="001867EA"/>
    <w:rsid w:val="00186A0A"/>
    <w:rsid w:val="00186BAB"/>
    <w:rsid w:val="00186E4B"/>
    <w:rsid w:val="00187042"/>
    <w:rsid w:val="00187509"/>
    <w:rsid w:val="00187871"/>
    <w:rsid w:val="001878FA"/>
    <w:rsid w:val="00187BE8"/>
    <w:rsid w:val="00187D55"/>
    <w:rsid w:val="00190186"/>
    <w:rsid w:val="00190BD9"/>
    <w:rsid w:val="00190C60"/>
    <w:rsid w:val="00191126"/>
    <w:rsid w:val="0019154B"/>
    <w:rsid w:val="00191709"/>
    <w:rsid w:val="0019184F"/>
    <w:rsid w:val="00191CE4"/>
    <w:rsid w:val="00191F3D"/>
    <w:rsid w:val="00191F95"/>
    <w:rsid w:val="00192345"/>
    <w:rsid w:val="00192571"/>
    <w:rsid w:val="0019262B"/>
    <w:rsid w:val="00192F86"/>
    <w:rsid w:val="00192FCF"/>
    <w:rsid w:val="00193099"/>
    <w:rsid w:val="00193943"/>
    <w:rsid w:val="00193AF2"/>
    <w:rsid w:val="00193BC5"/>
    <w:rsid w:val="00194031"/>
    <w:rsid w:val="0019427F"/>
    <w:rsid w:val="001942FB"/>
    <w:rsid w:val="001944E7"/>
    <w:rsid w:val="001949BF"/>
    <w:rsid w:val="00194EE1"/>
    <w:rsid w:val="00195231"/>
    <w:rsid w:val="0019528F"/>
    <w:rsid w:val="00195594"/>
    <w:rsid w:val="00195660"/>
    <w:rsid w:val="00195741"/>
    <w:rsid w:val="001959AD"/>
    <w:rsid w:val="00195C0D"/>
    <w:rsid w:val="00195EB5"/>
    <w:rsid w:val="001960B1"/>
    <w:rsid w:val="0019621D"/>
    <w:rsid w:val="001962C0"/>
    <w:rsid w:val="001968DC"/>
    <w:rsid w:val="00196A0C"/>
    <w:rsid w:val="00196C42"/>
    <w:rsid w:val="00196E2A"/>
    <w:rsid w:val="00196EE8"/>
    <w:rsid w:val="001970BD"/>
    <w:rsid w:val="00197B8D"/>
    <w:rsid w:val="00197E03"/>
    <w:rsid w:val="001A01A4"/>
    <w:rsid w:val="001A1704"/>
    <w:rsid w:val="001A19F8"/>
    <w:rsid w:val="001A1C20"/>
    <w:rsid w:val="001A1C33"/>
    <w:rsid w:val="001A1C96"/>
    <w:rsid w:val="001A1F29"/>
    <w:rsid w:val="001A20B0"/>
    <w:rsid w:val="001A274E"/>
    <w:rsid w:val="001A2AF5"/>
    <w:rsid w:val="001A2E51"/>
    <w:rsid w:val="001A2EE4"/>
    <w:rsid w:val="001A32E7"/>
    <w:rsid w:val="001A3F83"/>
    <w:rsid w:val="001A3F94"/>
    <w:rsid w:val="001A4130"/>
    <w:rsid w:val="001A4505"/>
    <w:rsid w:val="001A4AD5"/>
    <w:rsid w:val="001A4D4B"/>
    <w:rsid w:val="001A4F16"/>
    <w:rsid w:val="001A5490"/>
    <w:rsid w:val="001A5576"/>
    <w:rsid w:val="001A578B"/>
    <w:rsid w:val="001A59FC"/>
    <w:rsid w:val="001A5C86"/>
    <w:rsid w:val="001A5CB2"/>
    <w:rsid w:val="001A5D21"/>
    <w:rsid w:val="001A5DD4"/>
    <w:rsid w:val="001A5FD8"/>
    <w:rsid w:val="001A610B"/>
    <w:rsid w:val="001A6279"/>
    <w:rsid w:val="001A638D"/>
    <w:rsid w:val="001A63B7"/>
    <w:rsid w:val="001A64D9"/>
    <w:rsid w:val="001A65A6"/>
    <w:rsid w:val="001A6941"/>
    <w:rsid w:val="001A7366"/>
    <w:rsid w:val="001A74B6"/>
    <w:rsid w:val="001A74D8"/>
    <w:rsid w:val="001A7776"/>
    <w:rsid w:val="001A79D8"/>
    <w:rsid w:val="001A7CBE"/>
    <w:rsid w:val="001B0154"/>
    <w:rsid w:val="001B07F9"/>
    <w:rsid w:val="001B0A5F"/>
    <w:rsid w:val="001B0BD2"/>
    <w:rsid w:val="001B0D75"/>
    <w:rsid w:val="001B0EF1"/>
    <w:rsid w:val="001B1421"/>
    <w:rsid w:val="001B1DC1"/>
    <w:rsid w:val="001B1EAD"/>
    <w:rsid w:val="001B1F9E"/>
    <w:rsid w:val="001B20CD"/>
    <w:rsid w:val="001B2186"/>
    <w:rsid w:val="001B23C5"/>
    <w:rsid w:val="001B29C3"/>
    <w:rsid w:val="001B2C30"/>
    <w:rsid w:val="001B2EE7"/>
    <w:rsid w:val="001B2F0C"/>
    <w:rsid w:val="001B3409"/>
    <w:rsid w:val="001B371D"/>
    <w:rsid w:val="001B38E7"/>
    <w:rsid w:val="001B3A71"/>
    <w:rsid w:val="001B4100"/>
    <w:rsid w:val="001B4270"/>
    <w:rsid w:val="001B43C6"/>
    <w:rsid w:val="001B4A08"/>
    <w:rsid w:val="001B5008"/>
    <w:rsid w:val="001B5229"/>
    <w:rsid w:val="001B537E"/>
    <w:rsid w:val="001B53FC"/>
    <w:rsid w:val="001B57F0"/>
    <w:rsid w:val="001B5920"/>
    <w:rsid w:val="001B5C78"/>
    <w:rsid w:val="001B5D72"/>
    <w:rsid w:val="001B6375"/>
    <w:rsid w:val="001B63BD"/>
    <w:rsid w:val="001B6473"/>
    <w:rsid w:val="001B6674"/>
    <w:rsid w:val="001B6EF2"/>
    <w:rsid w:val="001B70EC"/>
    <w:rsid w:val="001B71B0"/>
    <w:rsid w:val="001B735B"/>
    <w:rsid w:val="001B774F"/>
    <w:rsid w:val="001C03F1"/>
    <w:rsid w:val="001C05FC"/>
    <w:rsid w:val="001C0634"/>
    <w:rsid w:val="001C0756"/>
    <w:rsid w:val="001C0951"/>
    <w:rsid w:val="001C0A6D"/>
    <w:rsid w:val="001C0D12"/>
    <w:rsid w:val="001C1227"/>
    <w:rsid w:val="001C148E"/>
    <w:rsid w:val="001C157B"/>
    <w:rsid w:val="001C184F"/>
    <w:rsid w:val="001C188B"/>
    <w:rsid w:val="001C2044"/>
    <w:rsid w:val="001C21A1"/>
    <w:rsid w:val="001C2B8C"/>
    <w:rsid w:val="001C2E9C"/>
    <w:rsid w:val="001C30DC"/>
    <w:rsid w:val="001C3723"/>
    <w:rsid w:val="001C378C"/>
    <w:rsid w:val="001C3860"/>
    <w:rsid w:val="001C38D5"/>
    <w:rsid w:val="001C3BD0"/>
    <w:rsid w:val="001C3D55"/>
    <w:rsid w:val="001C3F08"/>
    <w:rsid w:val="001C40A2"/>
    <w:rsid w:val="001C40EE"/>
    <w:rsid w:val="001C439B"/>
    <w:rsid w:val="001C458D"/>
    <w:rsid w:val="001C45C5"/>
    <w:rsid w:val="001C467D"/>
    <w:rsid w:val="001C4BAD"/>
    <w:rsid w:val="001C4F56"/>
    <w:rsid w:val="001C5043"/>
    <w:rsid w:val="001C5595"/>
    <w:rsid w:val="001C5678"/>
    <w:rsid w:val="001C5DB2"/>
    <w:rsid w:val="001C61B7"/>
    <w:rsid w:val="001C63E8"/>
    <w:rsid w:val="001C69F2"/>
    <w:rsid w:val="001C700E"/>
    <w:rsid w:val="001C70B0"/>
    <w:rsid w:val="001C719C"/>
    <w:rsid w:val="001C7423"/>
    <w:rsid w:val="001C74B5"/>
    <w:rsid w:val="001C779B"/>
    <w:rsid w:val="001C78FE"/>
    <w:rsid w:val="001C7B8B"/>
    <w:rsid w:val="001D010B"/>
    <w:rsid w:val="001D01E3"/>
    <w:rsid w:val="001D02DE"/>
    <w:rsid w:val="001D05C4"/>
    <w:rsid w:val="001D079F"/>
    <w:rsid w:val="001D1063"/>
    <w:rsid w:val="001D10B1"/>
    <w:rsid w:val="001D10BF"/>
    <w:rsid w:val="001D111B"/>
    <w:rsid w:val="001D1266"/>
    <w:rsid w:val="001D15A7"/>
    <w:rsid w:val="001D16F6"/>
    <w:rsid w:val="001D19B2"/>
    <w:rsid w:val="001D1C1E"/>
    <w:rsid w:val="001D1CD8"/>
    <w:rsid w:val="001D1D8C"/>
    <w:rsid w:val="001D21DD"/>
    <w:rsid w:val="001D2305"/>
    <w:rsid w:val="001D2420"/>
    <w:rsid w:val="001D24CC"/>
    <w:rsid w:val="001D2ABA"/>
    <w:rsid w:val="001D2B92"/>
    <w:rsid w:val="001D3327"/>
    <w:rsid w:val="001D3368"/>
    <w:rsid w:val="001D38A7"/>
    <w:rsid w:val="001D3F14"/>
    <w:rsid w:val="001D4677"/>
    <w:rsid w:val="001D46CA"/>
    <w:rsid w:val="001D477C"/>
    <w:rsid w:val="001D4EC1"/>
    <w:rsid w:val="001D4F4D"/>
    <w:rsid w:val="001D4F72"/>
    <w:rsid w:val="001D51F1"/>
    <w:rsid w:val="001D52A7"/>
    <w:rsid w:val="001D54EB"/>
    <w:rsid w:val="001D59BD"/>
    <w:rsid w:val="001D59D0"/>
    <w:rsid w:val="001D59D8"/>
    <w:rsid w:val="001D5E5B"/>
    <w:rsid w:val="001D5F9C"/>
    <w:rsid w:val="001D6CAF"/>
    <w:rsid w:val="001D70E5"/>
    <w:rsid w:val="001D754D"/>
    <w:rsid w:val="001D78CA"/>
    <w:rsid w:val="001D7BF2"/>
    <w:rsid w:val="001D7CAD"/>
    <w:rsid w:val="001D7DAD"/>
    <w:rsid w:val="001E0085"/>
    <w:rsid w:val="001E0298"/>
    <w:rsid w:val="001E08A4"/>
    <w:rsid w:val="001E096A"/>
    <w:rsid w:val="001E1036"/>
    <w:rsid w:val="001E103C"/>
    <w:rsid w:val="001E13E3"/>
    <w:rsid w:val="001E183F"/>
    <w:rsid w:val="001E191E"/>
    <w:rsid w:val="001E19C1"/>
    <w:rsid w:val="001E1D15"/>
    <w:rsid w:val="001E1DD5"/>
    <w:rsid w:val="001E2444"/>
    <w:rsid w:val="001E25C7"/>
    <w:rsid w:val="001E2912"/>
    <w:rsid w:val="001E2967"/>
    <w:rsid w:val="001E2979"/>
    <w:rsid w:val="001E2A5F"/>
    <w:rsid w:val="001E2AFE"/>
    <w:rsid w:val="001E2CB2"/>
    <w:rsid w:val="001E2D99"/>
    <w:rsid w:val="001E3030"/>
    <w:rsid w:val="001E33C1"/>
    <w:rsid w:val="001E3850"/>
    <w:rsid w:val="001E3CE1"/>
    <w:rsid w:val="001E41C6"/>
    <w:rsid w:val="001E42DA"/>
    <w:rsid w:val="001E485D"/>
    <w:rsid w:val="001E48BC"/>
    <w:rsid w:val="001E5247"/>
    <w:rsid w:val="001E54DB"/>
    <w:rsid w:val="001E5B5B"/>
    <w:rsid w:val="001E5F7A"/>
    <w:rsid w:val="001E6099"/>
    <w:rsid w:val="001E63D6"/>
    <w:rsid w:val="001E64CE"/>
    <w:rsid w:val="001E6823"/>
    <w:rsid w:val="001E6E94"/>
    <w:rsid w:val="001E6F5E"/>
    <w:rsid w:val="001E7008"/>
    <w:rsid w:val="001E703F"/>
    <w:rsid w:val="001E7409"/>
    <w:rsid w:val="001E757E"/>
    <w:rsid w:val="001E75C1"/>
    <w:rsid w:val="001E7867"/>
    <w:rsid w:val="001E79E9"/>
    <w:rsid w:val="001E7B6B"/>
    <w:rsid w:val="001E7FE8"/>
    <w:rsid w:val="001F000F"/>
    <w:rsid w:val="001F0049"/>
    <w:rsid w:val="001F01A5"/>
    <w:rsid w:val="001F064F"/>
    <w:rsid w:val="001F06E0"/>
    <w:rsid w:val="001F0A77"/>
    <w:rsid w:val="001F0C90"/>
    <w:rsid w:val="001F1004"/>
    <w:rsid w:val="001F101A"/>
    <w:rsid w:val="001F12D4"/>
    <w:rsid w:val="001F12E6"/>
    <w:rsid w:val="001F1A3F"/>
    <w:rsid w:val="001F1CC0"/>
    <w:rsid w:val="001F1E59"/>
    <w:rsid w:val="001F1EF4"/>
    <w:rsid w:val="001F20C2"/>
    <w:rsid w:val="001F26A7"/>
    <w:rsid w:val="001F2A5C"/>
    <w:rsid w:val="001F2A6B"/>
    <w:rsid w:val="001F2A99"/>
    <w:rsid w:val="001F2D77"/>
    <w:rsid w:val="001F2E73"/>
    <w:rsid w:val="001F3641"/>
    <w:rsid w:val="001F3738"/>
    <w:rsid w:val="001F37F0"/>
    <w:rsid w:val="001F38A7"/>
    <w:rsid w:val="001F3C2D"/>
    <w:rsid w:val="001F4010"/>
    <w:rsid w:val="001F4046"/>
    <w:rsid w:val="001F41A1"/>
    <w:rsid w:val="001F4384"/>
    <w:rsid w:val="001F449D"/>
    <w:rsid w:val="001F48A7"/>
    <w:rsid w:val="001F4A22"/>
    <w:rsid w:val="001F4CF4"/>
    <w:rsid w:val="001F4E64"/>
    <w:rsid w:val="001F4F7A"/>
    <w:rsid w:val="001F525B"/>
    <w:rsid w:val="001F557B"/>
    <w:rsid w:val="001F58C2"/>
    <w:rsid w:val="001F62ED"/>
    <w:rsid w:val="001F63CF"/>
    <w:rsid w:val="001F645C"/>
    <w:rsid w:val="001F6955"/>
    <w:rsid w:val="001F6AAF"/>
    <w:rsid w:val="001F6C70"/>
    <w:rsid w:val="001F72AE"/>
    <w:rsid w:val="002001E3"/>
    <w:rsid w:val="002004AC"/>
    <w:rsid w:val="0020111A"/>
    <w:rsid w:val="002013F9"/>
    <w:rsid w:val="00201755"/>
    <w:rsid w:val="002017D4"/>
    <w:rsid w:val="00201945"/>
    <w:rsid w:val="00201A0E"/>
    <w:rsid w:val="00201A73"/>
    <w:rsid w:val="00201DE2"/>
    <w:rsid w:val="002023D5"/>
    <w:rsid w:val="00202419"/>
    <w:rsid w:val="00202463"/>
    <w:rsid w:val="002026E0"/>
    <w:rsid w:val="0020285D"/>
    <w:rsid w:val="00202948"/>
    <w:rsid w:val="002029EA"/>
    <w:rsid w:val="00203121"/>
    <w:rsid w:val="00203230"/>
    <w:rsid w:val="00203728"/>
    <w:rsid w:val="00203A7E"/>
    <w:rsid w:val="00203B70"/>
    <w:rsid w:val="00203CB6"/>
    <w:rsid w:val="00203CBE"/>
    <w:rsid w:val="00203E83"/>
    <w:rsid w:val="00203EAD"/>
    <w:rsid w:val="00203EF7"/>
    <w:rsid w:val="0020415B"/>
    <w:rsid w:val="00204227"/>
    <w:rsid w:val="0020476C"/>
    <w:rsid w:val="00204831"/>
    <w:rsid w:val="00204872"/>
    <w:rsid w:val="00204F46"/>
    <w:rsid w:val="0020539C"/>
    <w:rsid w:val="0020557A"/>
    <w:rsid w:val="002056FF"/>
    <w:rsid w:val="00205AF7"/>
    <w:rsid w:val="00205DBA"/>
    <w:rsid w:val="00206081"/>
    <w:rsid w:val="002067C7"/>
    <w:rsid w:val="002069BB"/>
    <w:rsid w:val="00206B22"/>
    <w:rsid w:val="00206C2D"/>
    <w:rsid w:val="00206DEC"/>
    <w:rsid w:val="002072F6"/>
    <w:rsid w:val="0020760F"/>
    <w:rsid w:val="0020791D"/>
    <w:rsid w:val="00210597"/>
    <w:rsid w:val="00210DDD"/>
    <w:rsid w:val="0021151B"/>
    <w:rsid w:val="0021179E"/>
    <w:rsid w:val="002117DF"/>
    <w:rsid w:val="0021185D"/>
    <w:rsid w:val="002118C2"/>
    <w:rsid w:val="002118F7"/>
    <w:rsid w:val="00211BA2"/>
    <w:rsid w:val="00211C4E"/>
    <w:rsid w:val="00211DAD"/>
    <w:rsid w:val="00211E24"/>
    <w:rsid w:val="00211FDD"/>
    <w:rsid w:val="00212372"/>
    <w:rsid w:val="002128E2"/>
    <w:rsid w:val="00212E99"/>
    <w:rsid w:val="00212FB2"/>
    <w:rsid w:val="0021368A"/>
    <w:rsid w:val="00213BAF"/>
    <w:rsid w:val="00213F48"/>
    <w:rsid w:val="0021406D"/>
    <w:rsid w:val="0021448C"/>
    <w:rsid w:val="00214C51"/>
    <w:rsid w:val="00214EB5"/>
    <w:rsid w:val="002152B1"/>
    <w:rsid w:val="002152DF"/>
    <w:rsid w:val="00215492"/>
    <w:rsid w:val="00215494"/>
    <w:rsid w:val="002155B6"/>
    <w:rsid w:val="002159DB"/>
    <w:rsid w:val="00215A98"/>
    <w:rsid w:val="00215AF4"/>
    <w:rsid w:val="00215DB8"/>
    <w:rsid w:val="00216289"/>
    <w:rsid w:val="002164D0"/>
    <w:rsid w:val="00216813"/>
    <w:rsid w:val="00216814"/>
    <w:rsid w:val="00216968"/>
    <w:rsid w:val="00217594"/>
    <w:rsid w:val="00217B5A"/>
    <w:rsid w:val="002208CB"/>
    <w:rsid w:val="00221144"/>
    <w:rsid w:val="00221201"/>
    <w:rsid w:val="002214B5"/>
    <w:rsid w:val="00221778"/>
    <w:rsid w:val="002218BD"/>
    <w:rsid w:val="00221C5F"/>
    <w:rsid w:val="00221D28"/>
    <w:rsid w:val="0022283B"/>
    <w:rsid w:val="00222C0D"/>
    <w:rsid w:val="00222E19"/>
    <w:rsid w:val="0022303D"/>
    <w:rsid w:val="00223101"/>
    <w:rsid w:val="002232AA"/>
    <w:rsid w:val="002234BA"/>
    <w:rsid w:val="002234E6"/>
    <w:rsid w:val="00223581"/>
    <w:rsid w:val="0022377A"/>
    <w:rsid w:val="002239AD"/>
    <w:rsid w:val="00223B6E"/>
    <w:rsid w:val="00223BA5"/>
    <w:rsid w:val="00223DA3"/>
    <w:rsid w:val="00223E8C"/>
    <w:rsid w:val="00223EB1"/>
    <w:rsid w:val="0022412B"/>
    <w:rsid w:val="0022476E"/>
    <w:rsid w:val="002247F5"/>
    <w:rsid w:val="00224802"/>
    <w:rsid w:val="0022495D"/>
    <w:rsid w:val="00224965"/>
    <w:rsid w:val="00224F4D"/>
    <w:rsid w:val="00225227"/>
    <w:rsid w:val="00225717"/>
    <w:rsid w:val="002258C5"/>
    <w:rsid w:val="00225C0D"/>
    <w:rsid w:val="00225E16"/>
    <w:rsid w:val="00226473"/>
    <w:rsid w:val="0022647A"/>
    <w:rsid w:val="002264B1"/>
    <w:rsid w:val="002266D9"/>
    <w:rsid w:val="002273E1"/>
    <w:rsid w:val="002274A0"/>
    <w:rsid w:val="002275E2"/>
    <w:rsid w:val="00227823"/>
    <w:rsid w:val="00227835"/>
    <w:rsid w:val="00227B07"/>
    <w:rsid w:val="00227D1F"/>
    <w:rsid w:val="00227E52"/>
    <w:rsid w:val="002308F3"/>
    <w:rsid w:val="00230A20"/>
    <w:rsid w:val="00230AB4"/>
    <w:rsid w:val="00231340"/>
    <w:rsid w:val="00231466"/>
    <w:rsid w:val="0023146F"/>
    <w:rsid w:val="002316AF"/>
    <w:rsid w:val="00231F5F"/>
    <w:rsid w:val="002322AF"/>
    <w:rsid w:val="00232378"/>
    <w:rsid w:val="002323FF"/>
    <w:rsid w:val="00232437"/>
    <w:rsid w:val="0023271D"/>
    <w:rsid w:val="00232BB7"/>
    <w:rsid w:val="00232F1D"/>
    <w:rsid w:val="00232F2E"/>
    <w:rsid w:val="0023331E"/>
    <w:rsid w:val="00233961"/>
    <w:rsid w:val="00233A1F"/>
    <w:rsid w:val="00233BFE"/>
    <w:rsid w:val="00233C28"/>
    <w:rsid w:val="002340EB"/>
    <w:rsid w:val="0023421E"/>
    <w:rsid w:val="00234485"/>
    <w:rsid w:val="00234495"/>
    <w:rsid w:val="0023450C"/>
    <w:rsid w:val="00235380"/>
    <w:rsid w:val="00235533"/>
    <w:rsid w:val="0023584A"/>
    <w:rsid w:val="00235B6F"/>
    <w:rsid w:val="00235D71"/>
    <w:rsid w:val="002360C6"/>
    <w:rsid w:val="0023630D"/>
    <w:rsid w:val="00236491"/>
    <w:rsid w:val="00236733"/>
    <w:rsid w:val="00237415"/>
    <w:rsid w:val="00237559"/>
    <w:rsid w:val="0023769B"/>
    <w:rsid w:val="00237789"/>
    <w:rsid w:val="002377CD"/>
    <w:rsid w:val="00237B00"/>
    <w:rsid w:val="00237CBB"/>
    <w:rsid w:val="00237D1B"/>
    <w:rsid w:val="00237FC4"/>
    <w:rsid w:val="00240214"/>
    <w:rsid w:val="00240508"/>
    <w:rsid w:val="0024055B"/>
    <w:rsid w:val="00240658"/>
    <w:rsid w:val="00240950"/>
    <w:rsid w:val="002410E2"/>
    <w:rsid w:val="002413E6"/>
    <w:rsid w:val="00241C08"/>
    <w:rsid w:val="00241CCF"/>
    <w:rsid w:val="00241E5B"/>
    <w:rsid w:val="00241F2E"/>
    <w:rsid w:val="002421BA"/>
    <w:rsid w:val="00242A19"/>
    <w:rsid w:val="00242A86"/>
    <w:rsid w:val="00242B92"/>
    <w:rsid w:val="00242BC3"/>
    <w:rsid w:val="00242ECF"/>
    <w:rsid w:val="002430E5"/>
    <w:rsid w:val="0024356C"/>
    <w:rsid w:val="00243B16"/>
    <w:rsid w:val="002441E7"/>
    <w:rsid w:val="002442CA"/>
    <w:rsid w:val="00244521"/>
    <w:rsid w:val="0024493A"/>
    <w:rsid w:val="0024494A"/>
    <w:rsid w:val="00244A96"/>
    <w:rsid w:val="00244E57"/>
    <w:rsid w:val="00245093"/>
    <w:rsid w:val="0024534C"/>
    <w:rsid w:val="00245551"/>
    <w:rsid w:val="00245901"/>
    <w:rsid w:val="002459EB"/>
    <w:rsid w:val="00245AD9"/>
    <w:rsid w:val="00245BF5"/>
    <w:rsid w:val="00245C93"/>
    <w:rsid w:val="00245D63"/>
    <w:rsid w:val="00245E07"/>
    <w:rsid w:val="00246417"/>
    <w:rsid w:val="002468B2"/>
    <w:rsid w:val="00246A34"/>
    <w:rsid w:val="00246A9A"/>
    <w:rsid w:val="00246C5E"/>
    <w:rsid w:val="00246CEF"/>
    <w:rsid w:val="00246E12"/>
    <w:rsid w:val="002473D3"/>
    <w:rsid w:val="00247550"/>
    <w:rsid w:val="00247589"/>
    <w:rsid w:val="002475BE"/>
    <w:rsid w:val="002476AF"/>
    <w:rsid w:val="002476D4"/>
    <w:rsid w:val="002477BB"/>
    <w:rsid w:val="00247945"/>
    <w:rsid w:val="00247DFC"/>
    <w:rsid w:val="00250203"/>
    <w:rsid w:val="002502A9"/>
    <w:rsid w:val="00250873"/>
    <w:rsid w:val="00250C4F"/>
    <w:rsid w:val="002515E6"/>
    <w:rsid w:val="00251A4F"/>
    <w:rsid w:val="00251D0D"/>
    <w:rsid w:val="00252205"/>
    <w:rsid w:val="00252298"/>
    <w:rsid w:val="0025258B"/>
    <w:rsid w:val="002527A5"/>
    <w:rsid w:val="0025287F"/>
    <w:rsid w:val="00252B4B"/>
    <w:rsid w:val="00252CC4"/>
    <w:rsid w:val="00252D15"/>
    <w:rsid w:val="00252F3B"/>
    <w:rsid w:val="0025303A"/>
    <w:rsid w:val="002532B5"/>
    <w:rsid w:val="002533EB"/>
    <w:rsid w:val="00253A0D"/>
    <w:rsid w:val="00253A63"/>
    <w:rsid w:val="00253AEF"/>
    <w:rsid w:val="00253E87"/>
    <w:rsid w:val="0025402C"/>
    <w:rsid w:val="002540E8"/>
    <w:rsid w:val="00254644"/>
    <w:rsid w:val="00254C6F"/>
    <w:rsid w:val="002550A0"/>
    <w:rsid w:val="0025568C"/>
    <w:rsid w:val="00255740"/>
    <w:rsid w:val="00255811"/>
    <w:rsid w:val="00255870"/>
    <w:rsid w:val="0025595E"/>
    <w:rsid w:val="00255B5E"/>
    <w:rsid w:val="00255BE9"/>
    <w:rsid w:val="00255C8A"/>
    <w:rsid w:val="002569C3"/>
    <w:rsid w:val="00256EBF"/>
    <w:rsid w:val="00257238"/>
    <w:rsid w:val="002576BB"/>
    <w:rsid w:val="00257720"/>
    <w:rsid w:val="00257806"/>
    <w:rsid w:val="00257832"/>
    <w:rsid w:val="0025788C"/>
    <w:rsid w:val="00257AA5"/>
    <w:rsid w:val="00257BEB"/>
    <w:rsid w:val="00257FE1"/>
    <w:rsid w:val="00260205"/>
    <w:rsid w:val="00260463"/>
    <w:rsid w:val="00260691"/>
    <w:rsid w:val="00260754"/>
    <w:rsid w:val="00260A0D"/>
    <w:rsid w:val="00260C36"/>
    <w:rsid w:val="00261114"/>
    <w:rsid w:val="00262197"/>
    <w:rsid w:val="0026247C"/>
    <w:rsid w:val="00262644"/>
    <w:rsid w:val="00262C9A"/>
    <w:rsid w:val="00262F02"/>
    <w:rsid w:val="00262F36"/>
    <w:rsid w:val="00263023"/>
    <w:rsid w:val="0026325E"/>
    <w:rsid w:val="0026342A"/>
    <w:rsid w:val="002634BE"/>
    <w:rsid w:val="0026384C"/>
    <w:rsid w:val="00263CC9"/>
    <w:rsid w:val="00263CD4"/>
    <w:rsid w:val="00263CD6"/>
    <w:rsid w:val="00264900"/>
    <w:rsid w:val="00264BF7"/>
    <w:rsid w:val="00264CB6"/>
    <w:rsid w:val="00264F7A"/>
    <w:rsid w:val="0026515D"/>
    <w:rsid w:val="00265341"/>
    <w:rsid w:val="0026540B"/>
    <w:rsid w:val="002654AF"/>
    <w:rsid w:val="00265977"/>
    <w:rsid w:val="00265D02"/>
    <w:rsid w:val="00265F22"/>
    <w:rsid w:val="00266C49"/>
    <w:rsid w:val="002670B0"/>
    <w:rsid w:val="002672EB"/>
    <w:rsid w:val="00267700"/>
    <w:rsid w:val="00267A6D"/>
    <w:rsid w:val="00267D53"/>
    <w:rsid w:val="00267F6F"/>
    <w:rsid w:val="00270224"/>
    <w:rsid w:val="002704AE"/>
    <w:rsid w:val="00270781"/>
    <w:rsid w:val="002709EF"/>
    <w:rsid w:val="00270A2F"/>
    <w:rsid w:val="00270BD8"/>
    <w:rsid w:val="00270C53"/>
    <w:rsid w:val="00270DC2"/>
    <w:rsid w:val="00270F50"/>
    <w:rsid w:val="00270F52"/>
    <w:rsid w:val="002710B6"/>
    <w:rsid w:val="0027147B"/>
    <w:rsid w:val="002715C4"/>
    <w:rsid w:val="00271AFF"/>
    <w:rsid w:val="00271C38"/>
    <w:rsid w:val="00271DAD"/>
    <w:rsid w:val="00272273"/>
    <w:rsid w:val="0027237B"/>
    <w:rsid w:val="0027259D"/>
    <w:rsid w:val="00272A54"/>
    <w:rsid w:val="00273132"/>
    <w:rsid w:val="002733E3"/>
    <w:rsid w:val="00273624"/>
    <w:rsid w:val="00273A66"/>
    <w:rsid w:val="00274033"/>
    <w:rsid w:val="00274186"/>
    <w:rsid w:val="0027418B"/>
    <w:rsid w:val="0027419C"/>
    <w:rsid w:val="00274592"/>
    <w:rsid w:val="002745E0"/>
    <w:rsid w:val="002748F7"/>
    <w:rsid w:val="002749CC"/>
    <w:rsid w:val="00275118"/>
    <w:rsid w:val="002752B4"/>
    <w:rsid w:val="00275399"/>
    <w:rsid w:val="0027569F"/>
    <w:rsid w:val="00275792"/>
    <w:rsid w:val="002758DC"/>
    <w:rsid w:val="002759DB"/>
    <w:rsid w:val="00276649"/>
    <w:rsid w:val="0027671D"/>
    <w:rsid w:val="00276DD2"/>
    <w:rsid w:val="00276E9F"/>
    <w:rsid w:val="00276ED0"/>
    <w:rsid w:val="00277383"/>
    <w:rsid w:val="00277671"/>
    <w:rsid w:val="0027767E"/>
    <w:rsid w:val="00277947"/>
    <w:rsid w:val="00277C18"/>
    <w:rsid w:val="002800EE"/>
    <w:rsid w:val="002803A5"/>
    <w:rsid w:val="002804A4"/>
    <w:rsid w:val="00280590"/>
    <w:rsid w:val="002808AD"/>
    <w:rsid w:val="00280CDB"/>
    <w:rsid w:val="00281185"/>
    <w:rsid w:val="00281AAD"/>
    <w:rsid w:val="00281DE2"/>
    <w:rsid w:val="00281F80"/>
    <w:rsid w:val="002827BC"/>
    <w:rsid w:val="00282ECF"/>
    <w:rsid w:val="0028321C"/>
    <w:rsid w:val="00283558"/>
    <w:rsid w:val="00283B3D"/>
    <w:rsid w:val="00283C94"/>
    <w:rsid w:val="00284243"/>
    <w:rsid w:val="002845B3"/>
    <w:rsid w:val="002848B8"/>
    <w:rsid w:val="00284EE5"/>
    <w:rsid w:val="00284F90"/>
    <w:rsid w:val="00285D62"/>
    <w:rsid w:val="00285D7D"/>
    <w:rsid w:val="00286104"/>
    <w:rsid w:val="002863F8"/>
    <w:rsid w:val="00286619"/>
    <w:rsid w:val="0028691D"/>
    <w:rsid w:val="00286DC9"/>
    <w:rsid w:val="0028710F"/>
    <w:rsid w:val="00287580"/>
    <w:rsid w:val="002876B6"/>
    <w:rsid w:val="00287864"/>
    <w:rsid w:val="0028798D"/>
    <w:rsid w:val="00287A2B"/>
    <w:rsid w:val="00287E31"/>
    <w:rsid w:val="00290484"/>
    <w:rsid w:val="00290834"/>
    <w:rsid w:val="002909AA"/>
    <w:rsid w:val="00290D46"/>
    <w:rsid w:val="00291202"/>
    <w:rsid w:val="00291396"/>
    <w:rsid w:val="0029151F"/>
    <w:rsid w:val="0029184B"/>
    <w:rsid w:val="0029189D"/>
    <w:rsid w:val="002919CC"/>
    <w:rsid w:val="00291A1F"/>
    <w:rsid w:val="00291D2A"/>
    <w:rsid w:val="00292176"/>
    <w:rsid w:val="0029236A"/>
    <w:rsid w:val="00292687"/>
    <w:rsid w:val="00292A85"/>
    <w:rsid w:val="0029367E"/>
    <w:rsid w:val="00293B05"/>
    <w:rsid w:val="002940E1"/>
    <w:rsid w:val="002944D7"/>
    <w:rsid w:val="002945E3"/>
    <w:rsid w:val="00294651"/>
    <w:rsid w:val="002949A9"/>
    <w:rsid w:val="00294FEE"/>
    <w:rsid w:val="00295018"/>
    <w:rsid w:val="0029531B"/>
    <w:rsid w:val="002955AB"/>
    <w:rsid w:val="00295B64"/>
    <w:rsid w:val="00295BF8"/>
    <w:rsid w:val="00295E4C"/>
    <w:rsid w:val="00295F77"/>
    <w:rsid w:val="0029623C"/>
    <w:rsid w:val="00296609"/>
    <w:rsid w:val="0029660B"/>
    <w:rsid w:val="00296C68"/>
    <w:rsid w:val="00296E0E"/>
    <w:rsid w:val="00297309"/>
    <w:rsid w:val="00297A4D"/>
    <w:rsid w:val="00297A99"/>
    <w:rsid w:val="002A0229"/>
    <w:rsid w:val="002A023E"/>
    <w:rsid w:val="002A02AE"/>
    <w:rsid w:val="002A08F4"/>
    <w:rsid w:val="002A0C5D"/>
    <w:rsid w:val="002A129D"/>
    <w:rsid w:val="002A1867"/>
    <w:rsid w:val="002A1ABB"/>
    <w:rsid w:val="002A1D89"/>
    <w:rsid w:val="002A1DBE"/>
    <w:rsid w:val="002A1DFB"/>
    <w:rsid w:val="002A1DFD"/>
    <w:rsid w:val="002A22F7"/>
    <w:rsid w:val="002A257F"/>
    <w:rsid w:val="002A28BD"/>
    <w:rsid w:val="002A29A5"/>
    <w:rsid w:val="002A32AB"/>
    <w:rsid w:val="002A344B"/>
    <w:rsid w:val="002A36BB"/>
    <w:rsid w:val="002A38A9"/>
    <w:rsid w:val="002A3B09"/>
    <w:rsid w:val="002A3C03"/>
    <w:rsid w:val="002A3C73"/>
    <w:rsid w:val="002A3C7E"/>
    <w:rsid w:val="002A3DE5"/>
    <w:rsid w:val="002A3EB5"/>
    <w:rsid w:val="002A3FBE"/>
    <w:rsid w:val="002A407A"/>
    <w:rsid w:val="002A43E6"/>
    <w:rsid w:val="002A44CE"/>
    <w:rsid w:val="002A5244"/>
    <w:rsid w:val="002A5625"/>
    <w:rsid w:val="002A5C3F"/>
    <w:rsid w:val="002A6242"/>
    <w:rsid w:val="002A62C8"/>
    <w:rsid w:val="002A63E4"/>
    <w:rsid w:val="002A64A9"/>
    <w:rsid w:val="002A6989"/>
    <w:rsid w:val="002A69C5"/>
    <w:rsid w:val="002A6AC1"/>
    <w:rsid w:val="002A6CF7"/>
    <w:rsid w:val="002A6E71"/>
    <w:rsid w:val="002A7169"/>
    <w:rsid w:val="002A72FA"/>
    <w:rsid w:val="002A7468"/>
    <w:rsid w:val="002A7960"/>
    <w:rsid w:val="002A7A4A"/>
    <w:rsid w:val="002A7C0B"/>
    <w:rsid w:val="002B0124"/>
    <w:rsid w:val="002B01CE"/>
    <w:rsid w:val="002B03C2"/>
    <w:rsid w:val="002B04AD"/>
    <w:rsid w:val="002B09F7"/>
    <w:rsid w:val="002B0E47"/>
    <w:rsid w:val="002B0FC7"/>
    <w:rsid w:val="002B1281"/>
    <w:rsid w:val="002B1673"/>
    <w:rsid w:val="002B167A"/>
    <w:rsid w:val="002B2392"/>
    <w:rsid w:val="002B2420"/>
    <w:rsid w:val="002B2467"/>
    <w:rsid w:val="002B2614"/>
    <w:rsid w:val="002B2844"/>
    <w:rsid w:val="002B2867"/>
    <w:rsid w:val="002B3199"/>
    <w:rsid w:val="002B3934"/>
    <w:rsid w:val="002B4751"/>
    <w:rsid w:val="002B4A8D"/>
    <w:rsid w:val="002B4AAE"/>
    <w:rsid w:val="002B5081"/>
    <w:rsid w:val="002B5208"/>
    <w:rsid w:val="002B54CD"/>
    <w:rsid w:val="002B556E"/>
    <w:rsid w:val="002B5635"/>
    <w:rsid w:val="002B57EA"/>
    <w:rsid w:val="002B594E"/>
    <w:rsid w:val="002B596F"/>
    <w:rsid w:val="002B59B3"/>
    <w:rsid w:val="002B60F0"/>
    <w:rsid w:val="002B62A7"/>
    <w:rsid w:val="002B6585"/>
    <w:rsid w:val="002B663D"/>
    <w:rsid w:val="002B66A3"/>
    <w:rsid w:val="002B66C2"/>
    <w:rsid w:val="002B6A33"/>
    <w:rsid w:val="002B6AE6"/>
    <w:rsid w:val="002B6BF8"/>
    <w:rsid w:val="002B779E"/>
    <w:rsid w:val="002B791F"/>
    <w:rsid w:val="002B7AA2"/>
    <w:rsid w:val="002B7D2D"/>
    <w:rsid w:val="002C00C5"/>
    <w:rsid w:val="002C00D5"/>
    <w:rsid w:val="002C0710"/>
    <w:rsid w:val="002C10E9"/>
    <w:rsid w:val="002C1193"/>
    <w:rsid w:val="002C1252"/>
    <w:rsid w:val="002C12F0"/>
    <w:rsid w:val="002C1AF1"/>
    <w:rsid w:val="002C1F84"/>
    <w:rsid w:val="002C27A0"/>
    <w:rsid w:val="002C2881"/>
    <w:rsid w:val="002C2A24"/>
    <w:rsid w:val="002C2E3B"/>
    <w:rsid w:val="002C2E8A"/>
    <w:rsid w:val="002C3044"/>
    <w:rsid w:val="002C3186"/>
    <w:rsid w:val="002C35D8"/>
    <w:rsid w:val="002C38A6"/>
    <w:rsid w:val="002C3AC4"/>
    <w:rsid w:val="002C3B88"/>
    <w:rsid w:val="002C4184"/>
    <w:rsid w:val="002C432B"/>
    <w:rsid w:val="002C4537"/>
    <w:rsid w:val="002C4572"/>
    <w:rsid w:val="002C4586"/>
    <w:rsid w:val="002C459C"/>
    <w:rsid w:val="002C45FF"/>
    <w:rsid w:val="002C467D"/>
    <w:rsid w:val="002C4917"/>
    <w:rsid w:val="002C4A22"/>
    <w:rsid w:val="002C4A2A"/>
    <w:rsid w:val="002C4AE6"/>
    <w:rsid w:val="002C4B6A"/>
    <w:rsid w:val="002C4B92"/>
    <w:rsid w:val="002C4C4D"/>
    <w:rsid w:val="002C4C98"/>
    <w:rsid w:val="002C4E0E"/>
    <w:rsid w:val="002C5164"/>
    <w:rsid w:val="002C5246"/>
    <w:rsid w:val="002C53B6"/>
    <w:rsid w:val="002C58A0"/>
    <w:rsid w:val="002C5947"/>
    <w:rsid w:val="002C602C"/>
    <w:rsid w:val="002C6543"/>
    <w:rsid w:val="002C6761"/>
    <w:rsid w:val="002C6DB5"/>
    <w:rsid w:val="002C70E3"/>
    <w:rsid w:val="002C7C1B"/>
    <w:rsid w:val="002C7C29"/>
    <w:rsid w:val="002C7E65"/>
    <w:rsid w:val="002D02B7"/>
    <w:rsid w:val="002D031E"/>
    <w:rsid w:val="002D0517"/>
    <w:rsid w:val="002D0CBA"/>
    <w:rsid w:val="002D117F"/>
    <w:rsid w:val="002D11F1"/>
    <w:rsid w:val="002D18BA"/>
    <w:rsid w:val="002D1A02"/>
    <w:rsid w:val="002D1C90"/>
    <w:rsid w:val="002D1E1E"/>
    <w:rsid w:val="002D2272"/>
    <w:rsid w:val="002D24DF"/>
    <w:rsid w:val="002D25E9"/>
    <w:rsid w:val="002D26E1"/>
    <w:rsid w:val="002D2BF5"/>
    <w:rsid w:val="002D2D1E"/>
    <w:rsid w:val="002D2DE7"/>
    <w:rsid w:val="002D3113"/>
    <w:rsid w:val="002D3489"/>
    <w:rsid w:val="002D3AB5"/>
    <w:rsid w:val="002D3CC4"/>
    <w:rsid w:val="002D40E1"/>
    <w:rsid w:val="002D44DB"/>
    <w:rsid w:val="002D4ABF"/>
    <w:rsid w:val="002D4F54"/>
    <w:rsid w:val="002D4FDE"/>
    <w:rsid w:val="002D502A"/>
    <w:rsid w:val="002D5063"/>
    <w:rsid w:val="002D5206"/>
    <w:rsid w:val="002D61BC"/>
    <w:rsid w:val="002D6207"/>
    <w:rsid w:val="002D65BB"/>
    <w:rsid w:val="002D6B31"/>
    <w:rsid w:val="002D6F54"/>
    <w:rsid w:val="002D720B"/>
    <w:rsid w:val="002D7476"/>
    <w:rsid w:val="002D7BB2"/>
    <w:rsid w:val="002D7CC4"/>
    <w:rsid w:val="002E00D8"/>
    <w:rsid w:val="002E0136"/>
    <w:rsid w:val="002E023E"/>
    <w:rsid w:val="002E03A8"/>
    <w:rsid w:val="002E0658"/>
    <w:rsid w:val="002E0B5C"/>
    <w:rsid w:val="002E0C95"/>
    <w:rsid w:val="002E0DDC"/>
    <w:rsid w:val="002E14D2"/>
    <w:rsid w:val="002E169A"/>
    <w:rsid w:val="002E184D"/>
    <w:rsid w:val="002E1A65"/>
    <w:rsid w:val="002E1E16"/>
    <w:rsid w:val="002E1EBC"/>
    <w:rsid w:val="002E1F32"/>
    <w:rsid w:val="002E2072"/>
    <w:rsid w:val="002E23AA"/>
    <w:rsid w:val="002E247F"/>
    <w:rsid w:val="002E25A0"/>
    <w:rsid w:val="002E2A52"/>
    <w:rsid w:val="002E3028"/>
    <w:rsid w:val="002E34E1"/>
    <w:rsid w:val="002E35F6"/>
    <w:rsid w:val="002E3941"/>
    <w:rsid w:val="002E39BC"/>
    <w:rsid w:val="002E39CA"/>
    <w:rsid w:val="002E3AAF"/>
    <w:rsid w:val="002E3B20"/>
    <w:rsid w:val="002E3E6A"/>
    <w:rsid w:val="002E4044"/>
    <w:rsid w:val="002E40E6"/>
    <w:rsid w:val="002E4668"/>
    <w:rsid w:val="002E4A28"/>
    <w:rsid w:val="002E4BD0"/>
    <w:rsid w:val="002E4D00"/>
    <w:rsid w:val="002E4E23"/>
    <w:rsid w:val="002E4E7C"/>
    <w:rsid w:val="002E4F94"/>
    <w:rsid w:val="002E5028"/>
    <w:rsid w:val="002E5120"/>
    <w:rsid w:val="002E52AC"/>
    <w:rsid w:val="002E52DB"/>
    <w:rsid w:val="002E580B"/>
    <w:rsid w:val="002E5842"/>
    <w:rsid w:val="002E5880"/>
    <w:rsid w:val="002E5E0B"/>
    <w:rsid w:val="002E6041"/>
    <w:rsid w:val="002E6087"/>
    <w:rsid w:val="002E62EE"/>
    <w:rsid w:val="002E6386"/>
    <w:rsid w:val="002E683D"/>
    <w:rsid w:val="002E6920"/>
    <w:rsid w:val="002E6F66"/>
    <w:rsid w:val="002E733B"/>
    <w:rsid w:val="002E76DC"/>
    <w:rsid w:val="002E7888"/>
    <w:rsid w:val="002E7ACB"/>
    <w:rsid w:val="002E7FE6"/>
    <w:rsid w:val="002F0934"/>
    <w:rsid w:val="002F1086"/>
    <w:rsid w:val="002F11A0"/>
    <w:rsid w:val="002F1402"/>
    <w:rsid w:val="002F15EF"/>
    <w:rsid w:val="002F165B"/>
    <w:rsid w:val="002F17C5"/>
    <w:rsid w:val="002F184E"/>
    <w:rsid w:val="002F1B88"/>
    <w:rsid w:val="002F1CDE"/>
    <w:rsid w:val="002F1D00"/>
    <w:rsid w:val="002F1ED9"/>
    <w:rsid w:val="002F2357"/>
    <w:rsid w:val="002F27BA"/>
    <w:rsid w:val="002F2945"/>
    <w:rsid w:val="002F2E99"/>
    <w:rsid w:val="002F35C5"/>
    <w:rsid w:val="002F361C"/>
    <w:rsid w:val="002F367A"/>
    <w:rsid w:val="002F3EF4"/>
    <w:rsid w:val="002F3F1B"/>
    <w:rsid w:val="002F438A"/>
    <w:rsid w:val="002F45BB"/>
    <w:rsid w:val="002F4656"/>
    <w:rsid w:val="002F485B"/>
    <w:rsid w:val="002F4C5F"/>
    <w:rsid w:val="002F4D44"/>
    <w:rsid w:val="002F4EFB"/>
    <w:rsid w:val="002F4F54"/>
    <w:rsid w:val="002F5259"/>
    <w:rsid w:val="002F60BE"/>
    <w:rsid w:val="002F60D9"/>
    <w:rsid w:val="002F6AEE"/>
    <w:rsid w:val="002F6E5E"/>
    <w:rsid w:val="002F73B3"/>
    <w:rsid w:val="002F762D"/>
    <w:rsid w:val="002F78CD"/>
    <w:rsid w:val="002F79C0"/>
    <w:rsid w:val="002F7C20"/>
    <w:rsid w:val="002F7FAF"/>
    <w:rsid w:val="00300093"/>
    <w:rsid w:val="0030039B"/>
    <w:rsid w:val="00300527"/>
    <w:rsid w:val="003009A6"/>
    <w:rsid w:val="00300A3A"/>
    <w:rsid w:val="0030124A"/>
    <w:rsid w:val="00301393"/>
    <w:rsid w:val="003014B9"/>
    <w:rsid w:val="00301595"/>
    <w:rsid w:val="0030169A"/>
    <w:rsid w:val="00301A84"/>
    <w:rsid w:val="00301D95"/>
    <w:rsid w:val="00301F18"/>
    <w:rsid w:val="00301F4C"/>
    <w:rsid w:val="00302071"/>
    <w:rsid w:val="003020A1"/>
    <w:rsid w:val="0030239E"/>
    <w:rsid w:val="003027E2"/>
    <w:rsid w:val="0030284D"/>
    <w:rsid w:val="00302EBF"/>
    <w:rsid w:val="00302F27"/>
    <w:rsid w:val="00302FAD"/>
    <w:rsid w:val="003031F6"/>
    <w:rsid w:val="003032BB"/>
    <w:rsid w:val="003039EB"/>
    <w:rsid w:val="00303A49"/>
    <w:rsid w:val="00303A96"/>
    <w:rsid w:val="00303C8D"/>
    <w:rsid w:val="00303CB6"/>
    <w:rsid w:val="00303CBB"/>
    <w:rsid w:val="00303D1C"/>
    <w:rsid w:val="00303D82"/>
    <w:rsid w:val="00303F24"/>
    <w:rsid w:val="0030409D"/>
    <w:rsid w:val="00304117"/>
    <w:rsid w:val="0030447C"/>
    <w:rsid w:val="00304874"/>
    <w:rsid w:val="003049D8"/>
    <w:rsid w:val="00304BCD"/>
    <w:rsid w:val="00304F78"/>
    <w:rsid w:val="00304F9F"/>
    <w:rsid w:val="003054FE"/>
    <w:rsid w:val="003055E9"/>
    <w:rsid w:val="00305704"/>
    <w:rsid w:val="00305A6B"/>
    <w:rsid w:val="00305BA7"/>
    <w:rsid w:val="00305CBD"/>
    <w:rsid w:val="00305DE8"/>
    <w:rsid w:val="00305E54"/>
    <w:rsid w:val="00306285"/>
    <w:rsid w:val="00306417"/>
    <w:rsid w:val="003066E3"/>
    <w:rsid w:val="00306BD1"/>
    <w:rsid w:val="00306C08"/>
    <w:rsid w:val="00306DEA"/>
    <w:rsid w:val="0030722D"/>
    <w:rsid w:val="003078A5"/>
    <w:rsid w:val="00307AF5"/>
    <w:rsid w:val="00307BAF"/>
    <w:rsid w:val="00307F8F"/>
    <w:rsid w:val="0031003F"/>
    <w:rsid w:val="00310055"/>
    <w:rsid w:val="00310655"/>
    <w:rsid w:val="00310BC4"/>
    <w:rsid w:val="00310D26"/>
    <w:rsid w:val="003117E1"/>
    <w:rsid w:val="00311861"/>
    <w:rsid w:val="00311969"/>
    <w:rsid w:val="00311DF5"/>
    <w:rsid w:val="00312361"/>
    <w:rsid w:val="003125A8"/>
    <w:rsid w:val="003126C8"/>
    <w:rsid w:val="00312B03"/>
    <w:rsid w:val="00312BB4"/>
    <w:rsid w:val="00312CB8"/>
    <w:rsid w:val="00312DBF"/>
    <w:rsid w:val="00313090"/>
    <w:rsid w:val="003130B8"/>
    <w:rsid w:val="00313192"/>
    <w:rsid w:val="003131B7"/>
    <w:rsid w:val="00313368"/>
    <w:rsid w:val="00313578"/>
    <w:rsid w:val="00313664"/>
    <w:rsid w:val="003136FB"/>
    <w:rsid w:val="0031372C"/>
    <w:rsid w:val="00313731"/>
    <w:rsid w:val="00313745"/>
    <w:rsid w:val="003137D3"/>
    <w:rsid w:val="003139AE"/>
    <w:rsid w:val="00313C15"/>
    <w:rsid w:val="00313E97"/>
    <w:rsid w:val="00314539"/>
    <w:rsid w:val="003158F2"/>
    <w:rsid w:val="00315AA2"/>
    <w:rsid w:val="00315B96"/>
    <w:rsid w:val="0031679C"/>
    <w:rsid w:val="00316E31"/>
    <w:rsid w:val="00316F71"/>
    <w:rsid w:val="00317008"/>
    <w:rsid w:val="00317361"/>
    <w:rsid w:val="00317BC6"/>
    <w:rsid w:val="00317C20"/>
    <w:rsid w:val="00317D87"/>
    <w:rsid w:val="00317FF3"/>
    <w:rsid w:val="00320128"/>
    <w:rsid w:val="00320315"/>
    <w:rsid w:val="003205D9"/>
    <w:rsid w:val="003209EF"/>
    <w:rsid w:val="00320B2C"/>
    <w:rsid w:val="003214E0"/>
    <w:rsid w:val="00322070"/>
    <w:rsid w:val="00322402"/>
    <w:rsid w:val="0032265A"/>
    <w:rsid w:val="00322825"/>
    <w:rsid w:val="00322916"/>
    <w:rsid w:val="00322AB4"/>
    <w:rsid w:val="00322B06"/>
    <w:rsid w:val="00322F61"/>
    <w:rsid w:val="003231DA"/>
    <w:rsid w:val="0032333D"/>
    <w:rsid w:val="00323442"/>
    <w:rsid w:val="00323740"/>
    <w:rsid w:val="003239FD"/>
    <w:rsid w:val="00323DCD"/>
    <w:rsid w:val="00323E8B"/>
    <w:rsid w:val="00323F44"/>
    <w:rsid w:val="00323F9E"/>
    <w:rsid w:val="00324262"/>
    <w:rsid w:val="0032510B"/>
    <w:rsid w:val="003254B6"/>
    <w:rsid w:val="0032552A"/>
    <w:rsid w:val="003256E7"/>
    <w:rsid w:val="00325AE9"/>
    <w:rsid w:val="00326498"/>
    <w:rsid w:val="003265DE"/>
    <w:rsid w:val="00326B55"/>
    <w:rsid w:val="00326CAE"/>
    <w:rsid w:val="003271E6"/>
    <w:rsid w:val="0032750D"/>
    <w:rsid w:val="00327774"/>
    <w:rsid w:val="00327857"/>
    <w:rsid w:val="00327983"/>
    <w:rsid w:val="00327B81"/>
    <w:rsid w:val="00327BAC"/>
    <w:rsid w:val="00327C37"/>
    <w:rsid w:val="00327E14"/>
    <w:rsid w:val="00327FA0"/>
    <w:rsid w:val="00327FDC"/>
    <w:rsid w:val="003303D5"/>
    <w:rsid w:val="0033051E"/>
    <w:rsid w:val="00330569"/>
    <w:rsid w:val="00330638"/>
    <w:rsid w:val="00330902"/>
    <w:rsid w:val="00330A05"/>
    <w:rsid w:val="00330B45"/>
    <w:rsid w:val="00330E7E"/>
    <w:rsid w:val="00330F4F"/>
    <w:rsid w:val="00331252"/>
    <w:rsid w:val="0033153E"/>
    <w:rsid w:val="003316B5"/>
    <w:rsid w:val="003316C7"/>
    <w:rsid w:val="00331A83"/>
    <w:rsid w:val="00331ABF"/>
    <w:rsid w:val="00331E20"/>
    <w:rsid w:val="00331EB1"/>
    <w:rsid w:val="0033238C"/>
    <w:rsid w:val="003323A6"/>
    <w:rsid w:val="003324CC"/>
    <w:rsid w:val="003329FC"/>
    <w:rsid w:val="00332A77"/>
    <w:rsid w:val="00332AD6"/>
    <w:rsid w:val="00332BC6"/>
    <w:rsid w:val="00332E61"/>
    <w:rsid w:val="00332F2A"/>
    <w:rsid w:val="00333082"/>
    <w:rsid w:val="003330BE"/>
    <w:rsid w:val="00333175"/>
    <w:rsid w:val="003334F0"/>
    <w:rsid w:val="0033380F"/>
    <w:rsid w:val="00333AA3"/>
    <w:rsid w:val="00333E96"/>
    <w:rsid w:val="00333F08"/>
    <w:rsid w:val="00334484"/>
    <w:rsid w:val="00334604"/>
    <w:rsid w:val="00334835"/>
    <w:rsid w:val="00335007"/>
    <w:rsid w:val="00335228"/>
    <w:rsid w:val="00335626"/>
    <w:rsid w:val="003361BC"/>
    <w:rsid w:val="0033629C"/>
    <w:rsid w:val="003362DD"/>
    <w:rsid w:val="0033665E"/>
    <w:rsid w:val="003366EC"/>
    <w:rsid w:val="00336789"/>
    <w:rsid w:val="00336A65"/>
    <w:rsid w:val="00336BA3"/>
    <w:rsid w:val="00336C40"/>
    <w:rsid w:val="00336EDA"/>
    <w:rsid w:val="0033710A"/>
    <w:rsid w:val="00337766"/>
    <w:rsid w:val="003400FE"/>
    <w:rsid w:val="00340217"/>
    <w:rsid w:val="003402A6"/>
    <w:rsid w:val="00340383"/>
    <w:rsid w:val="00340566"/>
    <w:rsid w:val="003405C2"/>
    <w:rsid w:val="003405FB"/>
    <w:rsid w:val="00340A60"/>
    <w:rsid w:val="00340AEF"/>
    <w:rsid w:val="00341045"/>
    <w:rsid w:val="00341384"/>
    <w:rsid w:val="0034188F"/>
    <w:rsid w:val="003418CD"/>
    <w:rsid w:val="003419A0"/>
    <w:rsid w:val="00341A52"/>
    <w:rsid w:val="00341B65"/>
    <w:rsid w:val="00341CF2"/>
    <w:rsid w:val="00341D01"/>
    <w:rsid w:val="00341F4A"/>
    <w:rsid w:val="00342938"/>
    <w:rsid w:val="00343496"/>
    <w:rsid w:val="0034358E"/>
    <w:rsid w:val="00343CA6"/>
    <w:rsid w:val="003444F6"/>
    <w:rsid w:val="00344A2E"/>
    <w:rsid w:val="00344BE5"/>
    <w:rsid w:val="00344D92"/>
    <w:rsid w:val="00344F94"/>
    <w:rsid w:val="00345017"/>
    <w:rsid w:val="0034512B"/>
    <w:rsid w:val="0034534B"/>
    <w:rsid w:val="0034593C"/>
    <w:rsid w:val="0034596F"/>
    <w:rsid w:val="003459DA"/>
    <w:rsid w:val="00345AD0"/>
    <w:rsid w:val="00345DD9"/>
    <w:rsid w:val="00345ED0"/>
    <w:rsid w:val="00346067"/>
    <w:rsid w:val="003460E4"/>
    <w:rsid w:val="00346106"/>
    <w:rsid w:val="00346129"/>
    <w:rsid w:val="00346758"/>
    <w:rsid w:val="003467A4"/>
    <w:rsid w:val="003469F5"/>
    <w:rsid w:val="00346C90"/>
    <w:rsid w:val="00346FB2"/>
    <w:rsid w:val="003475E2"/>
    <w:rsid w:val="0034784D"/>
    <w:rsid w:val="00347863"/>
    <w:rsid w:val="003478B3"/>
    <w:rsid w:val="00347DCC"/>
    <w:rsid w:val="00350417"/>
    <w:rsid w:val="00350497"/>
    <w:rsid w:val="00351029"/>
    <w:rsid w:val="003512F2"/>
    <w:rsid w:val="00351CBF"/>
    <w:rsid w:val="00351D2F"/>
    <w:rsid w:val="00351D54"/>
    <w:rsid w:val="00351F4C"/>
    <w:rsid w:val="0035211F"/>
    <w:rsid w:val="0035258D"/>
    <w:rsid w:val="003525A0"/>
    <w:rsid w:val="00352AB8"/>
    <w:rsid w:val="00353046"/>
    <w:rsid w:val="00353711"/>
    <w:rsid w:val="00353D67"/>
    <w:rsid w:val="00353E03"/>
    <w:rsid w:val="0035430F"/>
    <w:rsid w:val="003545BE"/>
    <w:rsid w:val="00354719"/>
    <w:rsid w:val="0035475C"/>
    <w:rsid w:val="0035521B"/>
    <w:rsid w:val="003554CA"/>
    <w:rsid w:val="0035556E"/>
    <w:rsid w:val="003556DA"/>
    <w:rsid w:val="00355AC0"/>
    <w:rsid w:val="00355D66"/>
    <w:rsid w:val="00355DB3"/>
    <w:rsid w:val="00355E60"/>
    <w:rsid w:val="00355E6F"/>
    <w:rsid w:val="00356247"/>
    <w:rsid w:val="003568F6"/>
    <w:rsid w:val="00356B6E"/>
    <w:rsid w:val="00356F9B"/>
    <w:rsid w:val="003575DC"/>
    <w:rsid w:val="00357B1D"/>
    <w:rsid w:val="00357B85"/>
    <w:rsid w:val="00357DDB"/>
    <w:rsid w:val="00360208"/>
    <w:rsid w:val="0036038E"/>
    <w:rsid w:val="003609A5"/>
    <w:rsid w:val="00360C3B"/>
    <w:rsid w:val="00360CFD"/>
    <w:rsid w:val="00361BD0"/>
    <w:rsid w:val="00361F66"/>
    <w:rsid w:val="00362030"/>
    <w:rsid w:val="00362057"/>
    <w:rsid w:val="003625D5"/>
    <w:rsid w:val="0036263C"/>
    <w:rsid w:val="00363591"/>
    <w:rsid w:val="00363C85"/>
    <w:rsid w:val="00363C9F"/>
    <w:rsid w:val="00363DFC"/>
    <w:rsid w:val="00363E71"/>
    <w:rsid w:val="0036405F"/>
    <w:rsid w:val="00364107"/>
    <w:rsid w:val="00364223"/>
    <w:rsid w:val="00364254"/>
    <w:rsid w:val="00364351"/>
    <w:rsid w:val="0036465C"/>
    <w:rsid w:val="00364BEE"/>
    <w:rsid w:val="00364D78"/>
    <w:rsid w:val="003654B9"/>
    <w:rsid w:val="003654DC"/>
    <w:rsid w:val="003655B6"/>
    <w:rsid w:val="003655DF"/>
    <w:rsid w:val="00365786"/>
    <w:rsid w:val="00365DE6"/>
    <w:rsid w:val="00365EB5"/>
    <w:rsid w:val="0036634C"/>
    <w:rsid w:val="00366458"/>
    <w:rsid w:val="00366836"/>
    <w:rsid w:val="003668D8"/>
    <w:rsid w:val="00366979"/>
    <w:rsid w:val="00366D2C"/>
    <w:rsid w:val="00366D30"/>
    <w:rsid w:val="0036728C"/>
    <w:rsid w:val="00367D9F"/>
    <w:rsid w:val="00367EA3"/>
    <w:rsid w:val="00367F7A"/>
    <w:rsid w:val="00370593"/>
    <w:rsid w:val="003707D3"/>
    <w:rsid w:val="00370903"/>
    <w:rsid w:val="0037093B"/>
    <w:rsid w:val="00370A25"/>
    <w:rsid w:val="00370F80"/>
    <w:rsid w:val="00371054"/>
    <w:rsid w:val="003712CB"/>
    <w:rsid w:val="00371357"/>
    <w:rsid w:val="0037170F"/>
    <w:rsid w:val="00371C62"/>
    <w:rsid w:val="003720A5"/>
    <w:rsid w:val="003720AF"/>
    <w:rsid w:val="00372B6C"/>
    <w:rsid w:val="00372CFE"/>
    <w:rsid w:val="00372D37"/>
    <w:rsid w:val="00372D48"/>
    <w:rsid w:val="00372F69"/>
    <w:rsid w:val="00373338"/>
    <w:rsid w:val="003733B5"/>
    <w:rsid w:val="003733E7"/>
    <w:rsid w:val="00373430"/>
    <w:rsid w:val="003737F9"/>
    <w:rsid w:val="00373977"/>
    <w:rsid w:val="00373C7B"/>
    <w:rsid w:val="00373CB7"/>
    <w:rsid w:val="00373E32"/>
    <w:rsid w:val="003745FF"/>
    <w:rsid w:val="0037485D"/>
    <w:rsid w:val="00374E8C"/>
    <w:rsid w:val="00374F3A"/>
    <w:rsid w:val="0037541D"/>
    <w:rsid w:val="00375B49"/>
    <w:rsid w:val="00376186"/>
    <w:rsid w:val="003769A3"/>
    <w:rsid w:val="003769F6"/>
    <w:rsid w:val="00376C9A"/>
    <w:rsid w:val="00376C9C"/>
    <w:rsid w:val="00376C9D"/>
    <w:rsid w:val="003779E6"/>
    <w:rsid w:val="00377B4F"/>
    <w:rsid w:val="00377B9A"/>
    <w:rsid w:val="003800A6"/>
    <w:rsid w:val="003800E3"/>
    <w:rsid w:val="003801DF"/>
    <w:rsid w:val="003802FA"/>
    <w:rsid w:val="00380361"/>
    <w:rsid w:val="00380C93"/>
    <w:rsid w:val="00381003"/>
    <w:rsid w:val="003813CE"/>
    <w:rsid w:val="00381558"/>
    <w:rsid w:val="00381604"/>
    <w:rsid w:val="0038179C"/>
    <w:rsid w:val="0038179D"/>
    <w:rsid w:val="00381F76"/>
    <w:rsid w:val="003822B7"/>
    <w:rsid w:val="003822CA"/>
    <w:rsid w:val="00382E7C"/>
    <w:rsid w:val="00382EC9"/>
    <w:rsid w:val="00383328"/>
    <w:rsid w:val="003835C5"/>
    <w:rsid w:val="003835F7"/>
    <w:rsid w:val="00383661"/>
    <w:rsid w:val="00383710"/>
    <w:rsid w:val="003837FD"/>
    <w:rsid w:val="00383A2B"/>
    <w:rsid w:val="00383C4B"/>
    <w:rsid w:val="00383D54"/>
    <w:rsid w:val="00383E50"/>
    <w:rsid w:val="00383EC9"/>
    <w:rsid w:val="00384060"/>
    <w:rsid w:val="003844DA"/>
    <w:rsid w:val="0038460B"/>
    <w:rsid w:val="00384A51"/>
    <w:rsid w:val="00384B89"/>
    <w:rsid w:val="00384FE1"/>
    <w:rsid w:val="0038507D"/>
    <w:rsid w:val="00385541"/>
    <w:rsid w:val="00385AC1"/>
    <w:rsid w:val="00385ACF"/>
    <w:rsid w:val="00385AE4"/>
    <w:rsid w:val="00385ED3"/>
    <w:rsid w:val="00386076"/>
    <w:rsid w:val="003861BE"/>
    <w:rsid w:val="003861FE"/>
    <w:rsid w:val="0038645D"/>
    <w:rsid w:val="00386538"/>
    <w:rsid w:val="00386638"/>
    <w:rsid w:val="00386AC1"/>
    <w:rsid w:val="00386E39"/>
    <w:rsid w:val="003878B6"/>
    <w:rsid w:val="00387918"/>
    <w:rsid w:val="003879AC"/>
    <w:rsid w:val="00387A90"/>
    <w:rsid w:val="00387C26"/>
    <w:rsid w:val="00387E46"/>
    <w:rsid w:val="003905F2"/>
    <w:rsid w:val="003908B0"/>
    <w:rsid w:val="00390EEB"/>
    <w:rsid w:val="003917BF"/>
    <w:rsid w:val="003919D7"/>
    <w:rsid w:val="00391AEB"/>
    <w:rsid w:val="00391C8F"/>
    <w:rsid w:val="003920A9"/>
    <w:rsid w:val="003921C4"/>
    <w:rsid w:val="00392242"/>
    <w:rsid w:val="003922C5"/>
    <w:rsid w:val="003926E4"/>
    <w:rsid w:val="003928E8"/>
    <w:rsid w:val="00392A4B"/>
    <w:rsid w:val="003932B2"/>
    <w:rsid w:val="0039390D"/>
    <w:rsid w:val="00393D97"/>
    <w:rsid w:val="00393DBC"/>
    <w:rsid w:val="00393E53"/>
    <w:rsid w:val="00394628"/>
    <w:rsid w:val="00394687"/>
    <w:rsid w:val="00394939"/>
    <w:rsid w:val="00394A16"/>
    <w:rsid w:val="00394A44"/>
    <w:rsid w:val="00394B57"/>
    <w:rsid w:val="0039530F"/>
    <w:rsid w:val="00395421"/>
    <w:rsid w:val="00395577"/>
    <w:rsid w:val="00395FC4"/>
    <w:rsid w:val="003960E2"/>
    <w:rsid w:val="003964E5"/>
    <w:rsid w:val="00396756"/>
    <w:rsid w:val="00396964"/>
    <w:rsid w:val="00396E98"/>
    <w:rsid w:val="00396F17"/>
    <w:rsid w:val="00396F8A"/>
    <w:rsid w:val="00396F92"/>
    <w:rsid w:val="00397F97"/>
    <w:rsid w:val="00397FF3"/>
    <w:rsid w:val="003A0493"/>
    <w:rsid w:val="003A07CB"/>
    <w:rsid w:val="003A0876"/>
    <w:rsid w:val="003A18CE"/>
    <w:rsid w:val="003A1CB3"/>
    <w:rsid w:val="003A1E3C"/>
    <w:rsid w:val="003A1EA7"/>
    <w:rsid w:val="003A1FD0"/>
    <w:rsid w:val="003A20A4"/>
    <w:rsid w:val="003A21BB"/>
    <w:rsid w:val="003A24C5"/>
    <w:rsid w:val="003A2CC4"/>
    <w:rsid w:val="003A3571"/>
    <w:rsid w:val="003A37C8"/>
    <w:rsid w:val="003A39B9"/>
    <w:rsid w:val="003A3B96"/>
    <w:rsid w:val="003A401B"/>
    <w:rsid w:val="003A41F8"/>
    <w:rsid w:val="003A46E0"/>
    <w:rsid w:val="003A4899"/>
    <w:rsid w:val="003A48F3"/>
    <w:rsid w:val="003A4986"/>
    <w:rsid w:val="003A5080"/>
    <w:rsid w:val="003A5D9A"/>
    <w:rsid w:val="003A5DDE"/>
    <w:rsid w:val="003A5E1C"/>
    <w:rsid w:val="003A62B4"/>
    <w:rsid w:val="003A6456"/>
    <w:rsid w:val="003A663B"/>
    <w:rsid w:val="003A6D08"/>
    <w:rsid w:val="003A73D5"/>
    <w:rsid w:val="003A757B"/>
    <w:rsid w:val="003A77A7"/>
    <w:rsid w:val="003A79DE"/>
    <w:rsid w:val="003A7C33"/>
    <w:rsid w:val="003A7FC3"/>
    <w:rsid w:val="003B0215"/>
    <w:rsid w:val="003B0473"/>
    <w:rsid w:val="003B04AA"/>
    <w:rsid w:val="003B0505"/>
    <w:rsid w:val="003B05DE"/>
    <w:rsid w:val="003B0812"/>
    <w:rsid w:val="003B1345"/>
    <w:rsid w:val="003B1458"/>
    <w:rsid w:val="003B1778"/>
    <w:rsid w:val="003B1EC6"/>
    <w:rsid w:val="003B1F9D"/>
    <w:rsid w:val="003B2198"/>
    <w:rsid w:val="003B2492"/>
    <w:rsid w:val="003B27E1"/>
    <w:rsid w:val="003B282A"/>
    <w:rsid w:val="003B286B"/>
    <w:rsid w:val="003B2A0F"/>
    <w:rsid w:val="003B2E79"/>
    <w:rsid w:val="003B3092"/>
    <w:rsid w:val="003B30E5"/>
    <w:rsid w:val="003B3C1B"/>
    <w:rsid w:val="003B3F0B"/>
    <w:rsid w:val="003B40B2"/>
    <w:rsid w:val="003B4263"/>
    <w:rsid w:val="003B4353"/>
    <w:rsid w:val="003B459C"/>
    <w:rsid w:val="003B4659"/>
    <w:rsid w:val="003B4B4F"/>
    <w:rsid w:val="003B4E89"/>
    <w:rsid w:val="003B54FE"/>
    <w:rsid w:val="003B559B"/>
    <w:rsid w:val="003B562E"/>
    <w:rsid w:val="003B5641"/>
    <w:rsid w:val="003B5916"/>
    <w:rsid w:val="003B5921"/>
    <w:rsid w:val="003B5BAA"/>
    <w:rsid w:val="003B5C75"/>
    <w:rsid w:val="003B5D2A"/>
    <w:rsid w:val="003B5F87"/>
    <w:rsid w:val="003B6563"/>
    <w:rsid w:val="003B6889"/>
    <w:rsid w:val="003B6934"/>
    <w:rsid w:val="003B6AFC"/>
    <w:rsid w:val="003B6D98"/>
    <w:rsid w:val="003B7617"/>
    <w:rsid w:val="003B79BA"/>
    <w:rsid w:val="003B7B01"/>
    <w:rsid w:val="003B7D0F"/>
    <w:rsid w:val="003B7DAD"/>
    <w:rsid w:val="003C008C"/>
    <w:rsid w:val="003C00D6"/>
    <w:rsid w:val="003C049F"/>
    <w:rsid w:val="003C0A85"/>
    <w:rsid w:val="003C10F9"/>
    <w:rsid w:val="003C15A5"/>
    <w:rsid w:val="003C1AFF"/>
    <w:rsid w:val="003C1BF3"/>
    <w:rsid w:val="003C20D2"/>
    <w:rsid w:val="003C2412"/>
    <w:rsid w:val="003C24BE"/>
    <w:rsid w:val="003C25B6"/>
    <w:rsid w:val="003C2864"/>
    <w:rsid w:val="003C2A8C"/>
    <w:rsid w:val="003C326D"/>
    <w:rsid w:val="003C3687"/>
    <w:rsid w:val="003C41EA"/>
    <w:rsid w:val="003C4440"/>
    <w:rsid w:val="003C44BB"/>
    <w:rsid w:val="003C4894"/>
    <w:rsid w:val="003C4E77"/>
    <w:rsid w:val="003C4F34"/>
    <w:rsid w:val="003C5018"/>
    <w:rsid w:val="003C5349"/>
    <w:rsid w:val="003C54F7"/>
    <w:rsid w:val="003C553F"/>
    <w:rsid w:val="003C565E"/>
    <w:rsid w:val="003C575E"/>
    <w:rsid w:val="003C5909"/>
    <w:rsid w:val="003C5D11"/>
    <w:rsid w:val="003C636D"/>
    <w:rsid w:val="003C63D7"/>
    <w:rsid w:val="003C663E"/>
    <w:rsid w:val="003C66C7"/>
    <w:rsid w:val="003C6D1F"/>
    <w:rsid w:val="003C7477"/>
    <w:rsid w:val="003C7587"/>
    <w:rsid w:val="003C767E"/>
    <w:rsid w:val="003C76E4"/>
    <w:rsid w:val="003C79FE"/>
    <w:rsid w:val="003C7E18"/>
    <w:rsid w:val="003D009A"/>
    <w:rsid w:val="003D022D"/>
    <w:rsid w:val="003D0686"/>
    <w:rsid w:val="003D0854"/>
    <w:rsid w:val="003D12A1"/>
    <w:rsid w:val="003D135D"/>
    <w:rsid w:val="003D13F1"/>
    <w:rsid w:val="003D17E6"/>
    <w:rsid w:val="003D1971"/>
    <w:rsid w:val="003D1E5A"/>
    <w:rsid w:val="003D1F4C"/>
    <w:rsid w:val="003D2034"/>
    <w:rsid w:val="003D203A"/>
    <w:rsid w:val="003D2079"/>
    <w:rsid w:val="003D2266"/>
    <w:rsid w:val="003D25DA"/>
    <w:rsid w:val="003D293E"/>
    <w:rsid w:val="003D2962"/>
    <w:rsid w:val="003D2A3C"/>
    <w:rsid w:val="003D2C86"/>
    <w:rsid w:val="003D2DA9"/>
    <w:rsid w:val="003D3498"/>
    <w:rsid w:val="003D34F5"/>
    <w:rsid w:val="003D387B"/>
    <w:rsid w:val="003D3A17"/>
    <w:rsid w:val="003D3A2F"/>
    <w:rsid w:val="003D3A5B"/>
    <w:rsid w:val="003D3ACE"/>
    <w:rsid w:val="003D3BEC"/>
    <w:rsid w:val="003D3F19"/>
    <w:rsid w:val="003D437B"/>
    <w:rsid w:val="003D4457"/>
    <w:rsid w:val="003D45CA"/>
    <w:rsid w:val="003D4A4B"/>
    <w:rsid w:val="003D4E6D"/>
    <w:rsid w:val="003D513A"/>
    <w:rsid w:val="003D53C9"/>
    <w:rsid w:val="003D568E"/>
    <w:rsid w:val="003D5988"/>
    <w:rsid w:val="003D5A58"/>
    <w:rsid w:val="003D62EA"/>
    <w:rsid w:val="003D64CE"/>
    <w:rsid w:val="003D68ED"/>
    <w:rsid w:val="003D6B64"/>
    <w:rsid w:val="003D6BF3"/>
    <w:rsid w:val="003D6FA7"/>
    <w:rsid w:val="003D71A3"/>
    <w:rsid w:val="003D7444"/>
    <w:rsid w:val="003D74A1"/>
    <w:rsid w:val="003D7CB3"/>
    <w:rsid w:val="003E0220"/>
    <w:rsid w:val="003E0683"/>
    <w:rsid w:val="003E0B5C"/>
    <w:rsid w:val="003E0BAD"/>
    <w:rsid w:val="003E0BFC"/>
    <w:rsid w:val="003E16E2"/>
    <w:rsid w:val="003E177B"/>
    <w:rsid w:val="003E1913"/>
    <w:rsid w:val="003E1B39"/>
    <w:rsid w:val="003E1C80"/>
    <w:rsid w:val="003E1DFA"/>
    <w:rsid w:val="003E1F19"/>
    <w:rsid w:val="003E1F93"/>
    <w:rsid w:val="003E22A6"/>
    <w:rsid w:val="003E26F2"/>
    <w:rsid w:val="003E2A3E"/>
    <w:rsid w:val="003E2FA7"/>
    <w:rsid w:val="003E39D7"/>
    <w:rsid w:val="003E3ADF"/>
    <w:rsid w:val="003E3CAB"/>
    <w:rsid w:val="003E3CBF"/>
    <w:rsid w:val="003E3D60"/>
    <w:rsid w:val="003E3DBA"/>
    <w:rsid w:val="003E3E22"/>
    <w:rsid w:val="003E3E5B"/>
    <w:rsid w:val="003E3E93"/>
    <w:rsid w:val="003E4113"/>
    <w:rsid w:val="003E484D"/>
    <w:rsid w:val="003E4984"/>
    <w:rsid w:val="003E4BB9"/>
    <w:rsid w:val="003E5056"/>
    <w:rsid w:val="003E512C"/>
    <w:rsid w:val="003E53DC"/>
    <w:rsid w:val="003E5577"/>
    <w:rsid w:val="003E5E2C"/>
    <w:rsid w:val="003E619A"/>
    <w:rsid w:val="003E6A3A"/>
    <w:rsid w:val="003E6AA0"/>
    <w:rsid w:val="003E6C5B"/>
    <w:rsid w:val="003E6DDE"/>
    <w:rsid w:val="003E6F2F"/>
    <w:rsid w:val="003E6F8C"/>
    <w:rsid w:val="003E70E7"/>
    <w:rsid w:val="003E730A"/>
    <w:rsid w:val="003E73AA"/>
    <w:rsid w:val="003E73E1"/>
    <w:rsid w:val="003E74AD"/>
    <w:rsid w:val="003E75F2"/>
    <w:rsid w:val="003E795F"/>
    <w:rsid w:val="003E79E2"/>
    <w:rsid w:val="003F010F"/>
    <w:rsid w:val="003F0686"/>
    <w:rsid w:val="003F0AEF"/>
    <w:rsid w:val="003F0E07"/>
    <w:rsid w:val="003F12E5"/>
    <w:rsid w:val="003F144F"/>
    <w:rsid w:val="003F1457"/>
    <w:rsid w:val="003F1789"/>
    <w:rsid w:val="003F1915"/>
    <w:rsid w:val="003F1A6C"/>
    <w:rsid w:val="003F1D6C"/>
    <w:rsid w:val="003F2001"/>
    <w:rsid w:val="003F209C"/>
    <w:rsid w:val="003F2286"/>
    <w:rsid w:val="003F2428"/>
    <w:rsid w:val="003F242D"/>
    <w:rsid w:val="003F2578"/>
    <w:rsid w:val="003F2DD9"/>
    <w:rsid w:val="003F2DE4"/>
    <w:rsid w:val="003F3004"/>
    <w:rsid w:val="003F31EF"/>
    <w:rsid w:val="003F320A"/>
    <w:rsid w:val="003F3570"/>
    <w:rsid w:val="003F37B1"/>
    <w:rsid w:val="003F3801"/>
    <w:rsid w:val="003F3961"/>
    <w:rsid w:val="003F4320"/>
    <w:rsid w:val="003F45B0"/>
    <w:rsid w:val="003F488F"/>
    <w:rsid w:val="003F4F75"/>
    <w:rsid w:val="003F5904"/>
    <w:rsid w:val="003F5AF2"/>
    <w:rsid w:val="003F5B46"/>
    <w:rsid w:val="003F5E9E"/>
    <w:rsid w:val="003F6033"/>
    <w:rsid w:val="003F6092"/>
    <w:rsid w:val="003F63A0"/>
    <w:rsid w:val="003F68E2"/>
    <w:rsid w:val="003F7463"/>
    <w:rsid w:val="003F7BDC"/>
    <w:rsid w:val="003F7C41"/>
    <w:rsid w:val="003F7D69"/>
    <w:rsid w:val="003F7D90"/>
    <w:rsid w:val="00400578"/>
    <w:rsid w:val="00400725"/>
    <w:rsid w:val="004009CF"/>
    <w:rsid w:val="00400B88"/>
    <w:rsid w:val="00400C9B"/>
    <w:rsid w:val="00400DD3"/>
    <w:rsid w:val="00400E91"/>
    <w:rsid w:val="00400FA0"/>
    <w:rsid w:val="004012CE"/>
    <w:rsid w:val="00401949"/>
    <w:rsid w:val="004019E9"/>
    <w:rsid w:val="00401AE7"/>
    <w:rsid w:val="00401C5B"/>
    <w:rsid w:val="00401E72"/>
    <w:rsid w:val="00402079"/>
    <w:rsid w:val="004023E8"/>
    <w:rsid w:val="004026A9"/>
    <w:rsid w:val="004026D1"/>
    <w:rsid w:val="00402785"/>
    <w:rsid w:val="00402943"/>
    <w:rsid w:val="00402D34"/>
    <w:rsid w:val="00403181"/>
    <w:rsid w:val="004031AC"/>
    <w:rsid w:val="004035CD"/>
    <w:rsid w:val="00403C48"/>
    <w:rsid w:val="00403CFE"/>
    <w:rsid w:val="00403EAA"/>
    <w:rsid w:val="00403FD4"/>
    <w:rsid w:val="0040421B"/>
    <w:rsid w:val="004042DC"/>
    <w:rsid w:val="00404510"/>
    <w:rsid w:val="00404539"/>
    <w:rsid w:val="004047FB"/>
    <w:rsid w:val="004049F1"/>
    <w:rsid w:val="00404A22"/>
    <w:rsid w:val="00404AC7"/>
    <w:rsid w:val="00404BA4"/>
    <w:rsid w:val="00404BAB"/>
    <w:rsid w:val="0040501F"/>
    <w:rsid w:val="00405901"/>
    <w:rsid w:val="00405913"/>
    <w:rsid w:val="004059A1"/>
    <w:rsid w:val="00405DE2"/>
    <w:rsid w:val="00405E54"/>
    <w:rsid w:val="00405F2F"/>
    <w:rsid w:val="00406235"/>
    <w:rsid w:val="0040658F"/>
    <w:rsid w:val="00406595"/>
    <w:rsid w:val="004067CF"/>
    <w:rsid w:val="00406D96"/>
    <w:rsid w:val="00406DBE"/>
    <w:rsid w:val="00406EBB"/>
    <w:rsid w:val="00406F17"/>
    <w:rsid w:val="00407013"/>
    <w:rsid w:val="0040736D"/>
    <w:rsid w:val="004075C8"/>
    <w:rsid w:val="004075D4"/>
    <w:rsid w:val="004076B9"/>
    <w:rsid w:val="00407706"/>
    <w:rsid w:val="00407B5A"/>
    <w:rsid w:val="00407BD7"/>
    <w:rsid w:val="00407F5D"/>
    <w:rsid w:val="004104BF"/>
    <w:rsid w:val="004108F6"/>
    <w:rsid w:val="00410B04"/>
    <w:rsid w:val="00411990"/>
    <w:rsid w:val="00411A50"/>
    <w:rsid w:val="00411FAA"/>
    <w:rsid w:val="00412320"/>
    <w:rsid w:val="0041256B"/>
    <w:rsid w:val="00412BC1"/>
    <w:rsid w:val="00412FEA"/>
    <w:rsid w:val="0041300A"/>
    <w:rsid w:val="00413206"/>
    <w:rsid w:val="00413361"/>
    <w:rsid w:val="00413484"/>
    <w:rsid w:val="00413516"/>
    <w:rsid w:val="00414720"/>
    <w:rsid w:val="00414E1F"/>
    <w:rsid w:val="0041516D"/>
    <w:rsid w:val="00415510"/>
    <w:rsid w:val="0041582D"/>
    <w:rsid w:val="00415920"/>
    <w:rsid w:val="00415A48"/>
    <w:rsid w:val="00415B59"/>
    <w:rsid w:val="00415E42"/>
    <w:rsid w:val="00416227"/>
    <w:rsid w:val="004166DC"/>
    <w:rsid w:val="00416C9E"/>
    <w:rsid w:val="00416F33"/>
    <w:rsid w:val="00417305"/>
    <w:rsid w:val="0041765C"/>
    <w:rsid w:val="00417775"/>
    <w:rsid w:val="004178B9"/>
    <w:rsid w:val="00417AE2"/>
    <w:rsid w:val="00417CA3"/>
    <w:rsid w:val="00417D35"/>
    <w:rsid w:val="00420C24"/>
    <w:rsid w:val="00420CAD"/>
    <w:rsid w:val="00420EF2"/>
    <w:rsid w:val="00420F8C"/>
    <w:rsid w:val="00421429"/>
    <w:rsid w:val="00421602"/>
    <w:rsid w:val="00421886"/>
    <w:rsid w:val="00421CD6"/>
    <w:rsid w:val="00422342"/>
    <w:rsid w:val="004223DD"/>
    <w:rsid w:val="004227CF"/>
    <w:rsid w:val="004227D3"/>
    <w:rsid w:val="00422B41"/>
    <w:rsid w:val="00422F2F"/>
    <w:rsid w:val="00422F95"/>
    <w:rsid w:val="004231CD"/>
    <w:rsid w:val="004233A8"/>
    <w:rsid w:val="004234DB"/>
    <w:rsid w:val="00424166"/>
    <w:rsid w:val="004246DC"/>
    <w:rsid w:val="00424A4B"/>
    <w:rsid w:val="00424AC3"/>
    <w:rsid w:val="00424C6F"/>
    <w:rsid w:val="00424DCD"/>
    <w:rsid w:val="00424E51"/>
    <w:rsid w:val="00424EFC"/>
    <w:rsid w:val="00424F6C"/>
    <w:rsid w:val="004258D5"/>
    <w:rsid w:val="00425A70"/>
    <w:rsid w:val="00425CE2"/>
    <w:rsid w:val="00425E9E"/>
    <w:rsid w:val="00425EC6"/>
    <w:rsid w:val="00425EFC"/>
    <w:rsid w:val="0042646D"/>
    <w:rsid w:val="00426776"/>
    <w:rsid w:val="00426FEA"/>
    <w:rsid w:val="004270A3"/>
    <w:rsid w:val="00427193"/>
    <w:rsid w:val="00427216"/>
    <w:rsid w:val="004272BD"/>
    <w:rsid w:val="004273CC"/>
    <w:rsid w:val="0042753C"/>
    <w:rsid w:val="00427A67"/>
    <w:rsid w:val="00427B22"/>
    <w:rsid w:val="00427D8F"/>
    <w:rsid w:val="004306EF"/>
    <w:rsid w:val="0043074E"/>
    <w:rsid w:val="00430758"/>
    <w:rsid w:val="004314FB"/>
    <w:rsid w:val="0043161D"/>
    <w:rsid w:val="00431F1E"/>
    <w:rsid w:val="0043200B"/>
    <w:rsid w:val="00432289"/>
    <w:rsid w:val="00432524"/>
    <w:rsid w:val="004325E1"/>
    <w:rsid w:val="00432991"/>
    <w:rsid w:val="00432BB5"/>
    <w:rsid w:val="004330CE"/>
    <w:rsid w:val="004331CD"/>
    <w:rsid w:val="00433516"/>
    <w:rsid w:val="00433AEA"/>
    <w:rsid w:val="00433E7A"/>
    <w:rsid w:val="0043402C"/>
    <w:rsid w:val="00434104"/>
    <w:rsid w:val="00434311"/>
    <w:rsid w:val="0043441F"/>
    <w:rsid w:val="00434616"/>
    <w:rsid w:val="004346CF"/>
    <w:rsid w:val="00434A60"/>
    <w:rsid w:val="00434AE9"/>
    <w:rsid w:val="00434C96"/>
    <w:rsid w:val="00434CE1"/>
    <w:rsid w:val="00434EFF"/>
    <w:rsid w:val="00434F12"/>
    <w:rsid w:val="00435288"/>
    <w:rsid w:val="004356DB"/>
    <w:rsid w:val="004358F6"/>
    <w:rsid w:val="00435957"/>
    <w:rsid w:val="00435A7C"/>
    <w:rsid w:val="00435C78"/>
    <w:rsid w:val="0043604B"/>
    <w:rsid w:val="004363B0"/>
    <w:rsid w:val="004363D9"/>
    <w:rsid w:val="004363E2"/>
    <w:rsid w:val="00436DCE"/>
    <w:rsid w:val="00436E92"/>
    <w:rsid w:val="00436FC7"/>
    <w:rsid w:val="00436FCC"/>
    <w:rsid w:val="004370EA"/>
    <w:rsid w:val="00437222"/>
    <w:rsid w:val="0043726A"/>
    <w:rsid w:val="00437358"/>
    <w:rsid w:val="004373FB"/>
    <w:rsid w:val="00437428"/>
    <w:rsid w:val="00437533"/>
    <w:rsid w:val="004375E1"/>
    <w:rsid w:val="00437AA0"/>
    <w:rsid w:val="00437DBE"/>
    <w:rsid w:val="00440098"/>
    <w:rsid w:val="0044022C"/>
    <w:rsid w:val="004407E8"/>
    <w:rsid w:val="0044091C"/>
    <w:rsid w:val="0044141D"/>
    <w:rsid w:val="00441768"/>
    <w:rsid w:val="00441B67"/>
    <w:rsid w:val="00441C55"/>
    <w:rsid w:val="004422CC"/>
    <w:rsid w:val="0044281D"/>
    <w:rsid w:val="00442A6D"/>
    <w:rsid w:val="00442C64"/>
    <w:rsid w:val="00442DE5"/>
    <w:rsid w:val="00442EAB"/>
    <w:rsid w:val="00443109"/>
    <w:rsid w:val="00443347"/>
    <w:rsid w:val="004434A9"/>
    <w:rsid w:val="004439F5"/>
    <w:rsid w:val="004444FF"/>
    <w:rsid w:val="0044467B"/>
    <w:rsid w:val="004447E4"/>
    <w:rsid w:val="004449BB"/>
    <w:rsid w:val="00444C50"/>
    <w:rsid w:val="00444F6A"/>
    <w:rsid w:val="0044555E"/>
    <w:rsid w:val="00445900"/>
    <w:rsid w:val="00445FEC"/>
    <w:rsid w:val="00446372"/>
    <w:rsid w:val="0044665B"/>
    <w:rsid w:val="0044681B"/>
    <w:rsid w:val="00446A36"/>
    <w:rsid w:val="00446A58"/>
    <w:rsid w:val="00446A8D"/>
    <w:rsid w:val="00446F24"/>
    <w:rsid w:val="00447B39"/>
    <w:rsid w:val="00447C94"/>
    <w:rsid w:val="00450265"/>
    <w:rsid w:val="0045033E"/>
    <w:rsid w:val="00450780"/>
    <w:rsid w:val="004508C6"/>
    <w:rsid w:val="00450946"/>
    <w:rsid w:val="00450ABA"/>
    <w:rsid w:val="00450CF9"/>
    <w:rsid w:val="00450F6E"/>
    <w:rsid w:val="00451153"/>
    <w:rsid w:val="004512AD"/>
    <w:rsid w:val="00451319"/>
    <w:rsid w:val="0045159A"/>
    <w:rsid w:val="0045168F"/>
    <w:rsid w:val="00451832"/>
    <w:rsid w:val="00451BC6"/>
    <w:rsid w:val="00451D13"/>
    <w:rsid w:val="00451E50"/>
    <w:rsid w:val="00451F44"/>
    <w:rsid w:val="00451FE0"/>
    <w:rsid w:val="004523CA"/>
    <w:rsid w:val="0045255B"/>
    <w:rsid w:val="004525FC"/>
    <w:rsid w:val="00452907"/>
    <w:rsid w:val="0045294B"/>
    <w:rsid w:val="00452A78"/>
    <w:rsid w:val="00452CF3"/>
    <w:rsid w:val="00452FB2"/>
    <w:rsid w:val="004532C3"/>
    <w:rsid w:val="004536B3"/>
    <w:rsid w:val="00453C13"/>
    <w:rsid w:val="00453D4C"/>
    <w:rsid w:val="0045413E"/>
    <w:rsid w:val="00454367"/>
    <w:rsid w:val="00454396"/>
    <w:rsid w:val="004545E9"/>
    <w:rsid w:val="004547CD"/>
    <w:rsid w:val="00454C3E"/>
    <w:rsid w:val="00454CEF"/>
    <w:rsid w:val="00454E4B"/>
    <w:rsid w:val="0045554D"/>
    <w:rsid w:val="004556EC"/>
    <w:rsid w:val="00455DB0"/>
    <w:rsid w:val="00455E3E"/>
    <w:rsid w:val="004563F8"/>
    <w:rsid w:val="0045670F"/>
    <w:rsid w:val="0045677A"/>
    <w:rsid w:val="00456A50"/>
    <w:rsid w:val="00457132"/>
    <w:rsid w:val="00457C10"/>
    <w:rsid w:val="00457D99"/>
    <w:rsid w:val="00460200"/>
    <w:rsid w:val="0046024E"/>
    <w:rsid w:val="004602A2"/>
    <w:rsid w:val="00460586"/>
    <w:rsid w:val="00460822"/>
    <w:rsid w:val="00460AC6"/>
    <w:rsid w:val="00460B10"/>
    <w:rsid w:val="00460EB3"/>
    <w:rsid w:val="0046111D"/>
    <w:rsid w:val="00461668"/>
    <w:rsid w:val="00461694"/>
    <w:rsid w:val="00461697"/>
    <w:rsid w:val="00461773"/>
    <w:rsid w:val="004618E9"/>
    <w:rsid w:val="00461A36"/>
    <w:rsid w:val="00461AE0"/>
    <w:rsid w:val="00462625"/>
    <w:rsid w:val="00462A57"/>
    <w:rsid w:val="00462F1B"/>
    <w:rsid w:val="004633AC"/>
    <w:rsid w:val="00463971"/>
    <w:rsid w:val="00463BC0"/>
    <w:rsid w:val="00463EA8"/>
    <w:rsid w:val="00463F0F"/>
    <w:rsid w:val="0046435D"/>
    <w:rsid w:val="004643B1"/>
    <w:rsid w:val="004644B7"/>
    <w:rsid w:val="004646F3"/>
    <w:rsid w:val="004649C0"/>
    <w:rsid w:val="00464A5A"/>
    <w:rsid w:val="00464E1B"/>
    <w:rsid w:val="00465131"/>
    <w:rsid w:val="00465157"/>
    <w:rsid w:val="0046535E"/>
    <w:rsid w:val="00465B34"/>
    <w:rsid w:val="00465FCB"/>
    <w:rsid w:val="004661C7"/>
    <w:rsid w:val="0046631D"/>
    <w:rsid w:val="00467602"/>
    <w:rsid w:val="00467874"/>
    <w:rsid w:val="00467CF7"/>
    <w:rsid w:val="00467D52"/>
    <w:rsid w:val="0047010B"/>
    <w:rsid w:val="004703D3"/>
    <w:rsid w:val="00470581"/>
    <w:rsid w:val="004705F5"/>
    <w:rsid w:val="00470AB8"/>
    <w:rsid w:val="00470D87"/>
    <w:rsid w:val="00471135"/>
    <w:rsid w:val="004715D0"/>
    <w:rsid w:val="004716F8"/>
    <w:rsid w:val="00471750"/>
    <w:rsid w:val="00472130"/>
    <w:rsid w:val="004722CE"/>
    <w:rsid w:val="00472798"/>
    <w:rsid w:val="004727E6"/>
    <w:rsid w:val="0047286E"/>
    <w:rsid w:val="0047289F"/>
    <w:rsid w:val="00472A3A"/>
    <w:rsid w:val="00472D65"/>
    <w:rsid w:val="00473440"/>
    <w:rsid w:val="004734C6"/>
    <w:rsid w:val="00473906"/>
    <w:rsid w:val="00473A42"/>
    <w:rsid w:val="00473FCF"/>
    <w:rsid w:val="004740F3"/>
    <w:rsid w:val="0047412B"/>
    <w:rsid w:val="004741E6"/>
    <w:rsid w:val="00474442"/>
    <w:rsid w:val="0047474D"/>
    <w:rsid w:val="00474B5C"/>
    <w:rsid w:val="00474C50"/>
    <w:rsid w:val="00475941"/>
    <w:rsid w:val="00475AD6"/>
    <w:rsid w:val="0047613A"/>
    <w:rsid w:val="00476508"/>
    <w:rsid w:val="00476D68"/>
    <w:rsid w:val="00476F44"/>
    <w:rsid w:val="00477044"/>
    <w:rsid w:val="00477201"/>
    <w:rsid w:val="00477480"/>
    <w:rsid w:val="00477AC6"/>
    <w:rsid w:val="00477B97"/>
    <w:rsid w:val="00477D0A"/>
    <w:rsid w:val="00477E13"/>
    <w:rsid w:val="00480430"/>
    <w:rsid w:val="0048053E"/>
    <w:rsid w:val="004806D8"/>
    <w:rsid w:val="004806EF"/>
    <w:rsid w:val="0048088B"/>
    <w:rsid w:val="0048118C"/>
    <w:rsid w:val="0048149B"/>
    <w:rsid w:val="00481545"/>
    <w:rsid w:val="00481631"/>
    <w:rsid w:val="004819D8"/>
    <w:rsid w:val="00481A34"/>
    <w:rsid w:val="00481D50"/>
    <w:rsid w:val="00481D7E"/>
    <w:rsid w:val="00481E1C"/>
    <w:rsid w:val="00482096"/>
    <w:rsid w:val="004821E0"/>
    <w:rsid w:val="004821F0"/>
    <w:rsid w:val="004822FC"/>
    <w:rsid w:val="004827C4"/>
    <w:rsid w:val="0048281A"/>
    <w:rsid w:val="00483C1D"/>
    <w:rsid w:val="00483F5F"/>
    <w:rsid w:val="0048410D"/>
    <w:rsid w:val="00484111"/>
    <w:rsid w:val="0048416F"/>
    <w:rsid w:val="00484B2C"/>
    <w:rsid w:val="00484F12"/>
    <w:rsid w:val="00485233"/>
    <w:rsid w:val="00485645"/>
    <w:rsid w:val="0048568D"/>
    <w:rsid w:val="004857D9"/>
    <w:rsid w:val="004858FA"/>
    <w:rsid w:val="004862B8"/>
    <w:rsid w:val="0048677A"/>
    <w:rsid w:val="00486990"/>
    <w:rsid w:val="00486A73"/>
    <w:rsid w:val="00486B93"/>
    <w:rsid w:val="00486CBF"/>
    <w:rsid w:val="0048740F"/>
    <w:rsid w:val="0048742A"/>
    <w:rsid w:val="00487489"/>
    <w:rsid w:val="0048765F"/>
    <w:rsid w:val="0048786F"/>
    <w:rsid w:val="0048795D"/>
    <w:rsid w:val="00487989"/>
    <w:rsid w:val="00490220"/>
    <w:rsid w:val="00490408"/>
    <w:rsid w:val="0049082E"/>
    <w:rsid w:val="00490C97"/>
    <w:rsid w:val="00490E62"/>
    <w:rsid w:val="00490EA1"/>
    <w:rsid w:val="0049115A"/>
    <w:rsid w:val="004915E9"/>
    <w:rsid w:val="00491643"/>
    <w:rsid w:val="004916AA"/>
    <w:rsid w:val="00491DB2"/>
    <w:rsid w:val="0049241A"/>
    <w:rsid w:val="004924A2"/>
    <w:rsid w:val="004924CB"/>
    <w:rsid w:val="00492FFB"/>
    <w:rsid w:val="00493468"/>
    <w:rsid w:val="004935F5"/>
    <w:rsid w:val="0049422D"/>
    <w:rsid w:val="004943ED"/>
    <w:rsid w:val="0049507C"/>
    <w:rsid w:val="00495200"/>
    <w:rsid w:val="0049520A"/>
    <w:rsid w:val="004958AB"/>
    <w:rsid w:val="00495973"/>
    <w:rsid w:val="00495C5E"/>
    <w:rsid w:val="00496530"/>
    <w:rsid w:val="00496535"/>
    <w:rsid w:val="00496576"/>
    <w:rsid w:val="004965AB"/>
    <w:rsid w:val="00496BD7"/>
    <w:rsid w:val="00496FBC"/>
    <w:rsid w:val="004973A4"/>
    <w:rsid w:val="0049740D"/>
    <w:rsid w:val="00497426"/>
    <w:rsid w:val="004975D8"/>
    <w:rsid w:val="0049762F"/>
    <w:rsid w:val="00497911"/>
    <w:rsid w:val="004979E2"/>
    <w:rsid w:val="004A010E"/>
    <w:rsid w:val="004A0207"/>
    <w:rsid w:val="004A044B"/>
    <w:rsid w:val="004A085A"/>
    <w:rsid w:val="004A0946"/>
    <w:rsid w:val="004A0D8F"/>
    <w:rsid w:val="004A12C4"/>
    <w:rsid w:val="004A1F9E"/>
    <w:rsid w:val="004A2457"/>
    <w:rsid w:val="004A2688"/>
    <w:rsid w:val="004A290C"/>
    <w:rsid w:val="004A2DAD"/>
    <w:rsid w:val="004A2F02"/>
    <w:rsid w:val="004A3062"/>
    <w:rsid w:val="004A3401"/>
    <w:rsid w:val="004A3454"/>
    <w:rsid w:val="004A3562"/>
    <w:rsid w:val="004A36EE"/>
    <w:rsid w:val="004A3BD3"/>
    <w:rsid w:val="004A3C1C"/>
    <w:rsid w:val="004A3C66"/>
    <w:rsid w:val="004A3D42"/>
    <w:rsid w:val="004A4072"/>
    <w:rsid w:val="004A4962"/>
    <w:rsid w:val="004A49E5"/>
    <w:rsid w:val="004A4B5A"/>
    <w:rsid w:val="004A4BB3"/>
    <w:rsid w:val="004A4E03"/>
    <w:rsid w:val="004A598D"/>
    <w:rsid w:val="004A5FA5"/>
    <w:rsid w:val="004A694E"/>
    <w:rsid w:val="004A6A43"/>
    <w:rsid w:val="004A6BBC"/>
    <w:rsid w:val="004A72CB"/>
    <w:rsid w:val="004A73A2"/>
    <w:rsid w:val="004A73AD"/>
    <w:rsid w:val="004A7693"/>
    <w:rsid w:val="004A7886"/>
    <w:rsid w:val="004A7BBA"/>
    <w:rsid w:val="004A7FBA"/>
    <w:rsid w:val="004B0114"/>
    <w:rsid w:val="004B0709"/>
    <w:rsid w:val="004B09A5"/>
    <w:rsid w:val="004B0A87"/>
    <w:rsid w:val="004B0B22"/>
    <w:rsid w:val="004B0D6F"/>
    <w:rsid w:val="004B0FA0"/>
    <w:rsid w:val="004B138E"/>
    <w:rsid w:val="004B146A"/>
    <w:rsid w:val="004B1618"/>
    <w:rsid w:val="004B1972"/>
    <w:rsid w:val="004B1B3A"/>
    <w:rsid w:val="004B1E52"/>
    <w:rsid w:val="004B2032"/>
    <w:rsid w:val="004B2533"/>
    <w:rsid w:val="004B26E8"/>
    <w:rsid w:val="004B27E1"/>
    <w:rsid w:val="004B2A3D"/>
    <w:rsid w:val="004B2B7E"/>
    <w:rsid w:val="004B30A7"/>
    <w:rsid w:val="004B3518"/>
    <w:rsid w:val="004B36C9"/>
    <w:rsid w:val="004B3B38"/>
    <w:rsid w:val="004B3DA1"/>
    <w:rsid w:val="004B3DDA"/>
    <w:rsid w:val="004B3ED9"/>
    <w:rsid w:val="004B455C"/>
    <w:rsid w:val="004B4C55"/>
    <w:rsid w:val="004B4C63"/>
    <w:rsid w:val="004B4CEB"/>
    <w:rsid w:val="004B4DDE"/>
    <w:rsid w:val="004B5305"/>
    <w:rsid w:val="004B5708"/>
    <w:rsid w:val="004B5EAB"/>
    <w:rsid w:val="004B6015"/>
    <w:rsid w:val="004B6122"/>
    <w:rsid w:val="004B663F"/>
    <w:rsid w:val="004B6981"/>
    <w:rsid w:val="004B6D86"/>
    <w:rsid w:val="004B7B53"/>
    <w:rsid w:val="004B7BC4"/>
    <w:rsid w:val="004B7E83"/>
    <w:rsid w:val="004B7EE3"/>
    <w:rsid w:val="004C06E5"/>
    <w:rsid w:val="004C07C1"/>
    <w:rsid w:val="004C097F"/>
    <w:rsid w:val="004C0B4A"/>
    <w:rsid w:val="004C0C80"/>
    <w:rsid w:val="004C0E9F"/>
    <w:rsid w:val="004C1036"/>
    <w:rsid w:val="004C11D9"/>
    <w:rsid w:val="004C16CE"/>
    <w:rsid w:val="004C1D85"/>
    <w:rsid w:val="004C1E99"/>
    <w:rsid w:val="004C2011"/>
    <w:rsid w:val="004C2190"/>
    <w:rsid w:val="004C239C"/>
    <w:rsid w:val="004C2752"/>
    <w:rsid w:val="004C298D"/>
    <w:rsid w:val="004C2CAC"/>
    <w:rsid w:val="004C2EE5"/>
    <w:rsid w:val="004C35F2"/>
    <w:rsid w:val="004C3633"/>
    <w:rsid w:val="004C3747"/>
    <w:rsid w:val="004C37F3"/>
    <w:rsid w:val="004C4430"/>
    <w:rsid w:val="004C4E34"/>
    <w:rsid w:val="004C50E8"/>
    <w:rsid w:val="004C569B"/>
    <w:rsid w:val="004C58B4"/>
    <w:rsid w:val="004C5D74"/>
    <w:rsid w:val="004C602F"/>
    <w:rsid w:val="004C60BD"/>
    <w:rsid w:val="004C60E9"/>
    <w:rsid w:val="004C6391"/>
    <w:rsid w:val="004C6630"/>
    <w:rsid w:val="004C6AE5"/>
    <w:rsid w:val="004C6B06"/>
    <w:rsid w:val="004C7BA0"/>
    <w:rsid w:val="004C7C3E"/>
    <w:rsid w:val="004D0104"/>
    <w:rsid w:val="004D074A"/>
    <w:rsid w:val="004D0DBB"/>
    <w:rsid w:val="004D0E3B"/>
    <w:rsid w:val="004D1047"/>
    <w:rsid w:val="004D1275"/>
    <w:rsid w:val="004D1549"/>
    <w:rsid w:val="004D17A5"/>
    <w:rsid w:val="004D1E5E"/>
    <w:rsid w:val="004D20FF"/>
    <w:rsid w:val="004D219A"/>
    <w:rsid w:val="004D227A"/>
    <w:rsid w:val="004D231B"/>
    <w:rsid w:val="004D23C8"/>
    <w:rsid w:val="004D26A9"/>
    <w:rsid w:val="004D2757"/>
    <w:rsid w:val="004D2956"/>
    <w:rsid w:val="004D2981"/>
    <w:rsid w:val="004D2E6B"/>
    <w:rsid w:val="004D304E"/>
    <w:rsid w:val="004D3129"/>
    <w:rsid w:val="004D3396"/>
    <w:rsid w:val="004D3888"/>
    <w:rsid w:val="004D38D0"/>
    <w:rsid w:val="004D3A88"/>
    <w:rsid w:val="004D3C26"/>
    <w:rsid w:val="004D3E25"/>
    <w:rsid w:val="004D3F30"/>
    <w:rsid w:val="004D4236"/>
    <w:rsid w:val="004D4283"/>
    <w:rsid w:val="004D4415"/>
    <w:rsid w:val="004D4663"/>
    <w:rsid w:val="004D46B4"/>
    <w:rsid w:val="004D496B"/>
    <w:rsid w:val="004D4A75"/>
    <w:rsid w:val="004D4BB6"/>
    <w:rsid w:val="004D4EAF"/>
    <w:rsid w:val="004D4F64"/>
    <w:rsid w:val="004D51F5"/>
    <w:rsid w:val="004D5A7E"/>
    <w:rsid w:val="004D5C6B"/>
    <w:rsid w:val="004D5CC4"/>
    <w:rsid w:val="004D60CE"/>
    <w:rsid w:val="004D7221"/>
    <w:rsid w:val="004D729B"/>
    <w:rsid w:val="004D7311"/>
    <w:rsid w:val="004D732A"/>
    <w:rsid w:val="004D7542"/>
    <w:rsid w:val="004D7691"/>
    <w:rsid w:val="004D76FA"/>
    <w:rsid w:val="004D7AFD"/>
    <w:rsid w:val="004D7BF5"/>
    <w:rsid w:val="004D7D8A"/>
    <w:rsid w:val="004D7F1E"/>
    <w:rsid w:val="004E0032"/>
    <w:rsid w:val="004E0050"/>
    <w:rsid w:val="004E0753"/>
    <w:rsid w:val="004E0846"/>
    <w:rsid w:val="004E0D3F"/>
    <w:rsid w:val="004E0D55"/>
    <w:rsid w:val="004E0F90"/>
    <w:rsid w:val="004E17DB"/>
    <w:rsid w:val="004E1EC3"/>
    <w:rsid w:val="004E21FF"/>
    <w:rsid w:val="004E24B2"/>
    <w:rsid w:val="004E2ACF"/>
    <w:rsid w:val="004E2D4D"/>
    <w:rsid w:val="004E330A"/>
    <w:rsid w:val="004E3652"/>
    <w:rsid w:val="004E37BB"/>
    <w:rsid w:val="004E3ABF"/>
    <w:rsid w:val="004E40AD"/>
    <w:rsid w:val="004E4219"/>
    <w:rsid w:val="004E4308"/>
    <w:rsid w:val="004E4523"/>
    <w:rsid w:val="004E4AD3"/>
    <w:rsid w:val="004E4B8F"/>
    <w:rsid w:val="004E4C15"/>
    <w:rsid w:val="004E4FFE"/>
    <w:rsid w:val="004E58A3"/>
    <w:rsid w:val="004E5ED9"/>
    <w:rsid w:val="004E6172"/>
    <w:rsid w:val="004E67D6"/>
    <w:rsid w:val="004E6A81"/>
    <w:rsid w:val="004E6C22"/>
    <w:rsid w:val="004E6FB8"/>
    <w:rsid w:val="004E6FEA"/>
    <w:rsid w:val="004E700C"/>
    <w:rsid w:val="004E70C9"/>
    <w:rsid w:val="004E757E"/>
    <w:rsid w:val="004E765A"/>
    <w:rsid w:val="004E796F"/>
    <w:rsid w:val="004E7C60"/>
    <w:rsid w:val="004F028B"/>
    <w:rsid w:val="004F0B24"/>
    <w:rsid w:val="004F0BC8"/>
    <w:rsid w:val="004F0C19"/>
    <w:rsid w:val="004F104D"/>
    <w:rsid w:val="004F14B7"/>
    <w:rsid w:val="004F1582"/>
    <w:rsid w:val="004F18A5"/>
    <w:rsid w:val="004F1A9C"/>
    <w:rsid w:val="004F1EB9"/>
    <w:rsid w:val="004F2550"/>
    <w:rsid w:val="004F25C0"/>
    <w:rsid w:val="004F29A0"/>
    <w:rsid w:val="004F2A63"/>
    <w:rsid w:val="004F2AB1"/>
    <w:rsid w:val="004F330F"/>
    <w:rsid w:val="004F339E"/>
    <w:rsid w:val="004F3818"/>
    <w:rsid w:val="004F3B32"/>
    <w:rsid w:val="004F3B78"/>
    <w:rsid w:val="004F3BE9"/>
    <w:rsid w:val="004F405B"/>
    <w:rsid w:val="004F40B1"/>
    <w:rsid w:val="004F4705"/>
    <w:rsid w:val="004F4C56"/>
    <w:rsid w:val="004F4CD5"/>
    <w:rsid w:val="004F5045"/>
    <w:rsid w:val="004F516C"/>
    <w:rsid w:val="004F523B"/>
    <w:rsid w:val="004F5289"/>
    <w:rsid w:val="004F5722"/>
    <w:rsid w:val="004F5A4D"/>
    <w:rsid w:val="004F5AE7"/>
    <w:rsid w:val="004F5B42"/>
    <w:rsid w:val="004F6065"/>
    <w:rsid w:val="004F6075"/>
    <w:rsid w:val="004F6090"/>
    <w:rsid w:val="004F62F8"/>
    <w:rsid w:val="004F65EE"/>
    <w:rsid w:val="004F693B"/>
    <w:rsid w:val="004F6A8F"/>
    <w:rsid w:val="004F6D41"/>
    <w:rsid w:val="004F6F7F"/>
    <w:rsid w:val="004F70E8"/>
    <w:rsid w:val="005005AE"/>
    <w:rsid w:val="005009AE"/>
    <w:rsid w:val="00500BB9"/>
    <w:rsid w:val="0050105B"/>
    <w:rsid w:val="0050115D"/>
    <w:rsid w:val="00501914"/>
    <w:rsid w:val="00501AAC"/>
    <w:rsid w:val="00501B69"/>
    <w:rsid w:val="00501E65"/>
    <w:rsid w:val="00502105"/>
    <w:rsid w:val="0050231A"/>
    <w:rsid w:val="005024EC"/>
    <w:rsid w:val="00502607"/>
    <w:rsid w:val="005031FD"/>
    <w:rsid w:val="005032F1"/>
    <w:rsid w:val="0050331D"/>
    <w:rsid w:val="0050396C"/>
    <w:rsid w:val="00503F9F"/>
    <w:rsid w:val="0050426E"/>
    <w:rsid w:val="005042EF"/>
    <w:rsid w:val="00504A59"/>
    <w:rsid w:val="00504A94"/>
    <w:rsid w:val="00504C9C"/>
    <w:rsid w:val="00504F98"/>
    <w:rsid w:val="00505058"/>
    <w:rsid w:val="00505313"/>
    <w:rsid w:val="0050561C"/>
    <w:rsid w:val="0050568D"/>
    <w:rsid w:val="00505A90"/>
    <w:rsid w:val="00505B8F"/>
    <w:rsid w:val="00505F2C"/>
    <w:rsid w:val="00505FCD"/>
    <w:rsid w:val="00505FF0"/>
    <w:rsid w:val="00506259"/>
    <w:rsid w:val="0050625A"/>
    <w:rsid w:val="00506EB1"/>
    <w:rsid w:val="00507CB0"/>
    <w:rsid w:val="005100BC"/>
    <w:rsid w:val="005101EA"/>
    <w:rsid w:val="005102AC"/>
    <w:rsid w:val="00510380"/>
    <w:rsid w:val="005105EA"/>
    <w:rsid w:val="005106AC"/>
    <w:rsid w:val="005106B0"/>
    <w:rsid w:val="005108C2"/>
    <w:rsid w:val="0051099C"/>
    <w:rsid w:val="00510DFB"/>
    <w:rsid w:val="00510F7E"/>
    <w:rsid w:val="00511ABC"/>
    <w:rsid w:val="00511CEE"/>
    <w:rsid w:val="00511F0D"/>
    <w:rsid w:val="00512020"/>
    <w:rsid w:val="005120A8"/>
    <w:rsid w:val="005127E8"/>
    <w:rsid w:val="005130F5"/>
    <w:rsid w:val="00513178"/>
    <w:rsid w:val="0051373A"/>
    <w:rsid w:val="00513A0D"/>
    <w:rsid w:val="00513B9A"/>
    <w:rsid w:val="00513CA0"/>
    <w:rsid w:val="00513DF0"/>
    <w:rsid w:val="00513F66"/>
    <w:rsid w:val="0051418B"/>
    <w:rsid w:val="00514310"/>
    <w:rsid w:val="00514A02"/>
    <w:rsid w:val="00514A32"/>
    <w:rsid w:val="00514DF4"/>
    <w:rsid w:val="005154E2"/>
    <w:rsid w:val="0051552F"/>
    <w:rsid w:val="005158E0"/>
    <w:rsid w:val="0051597D"/>
    <w:rsid w:val="00515B82"/>
    <w:rsid w:val="00515E47"/>
    <w:rsid w:val="00515EF7"/>
    <w:rsid w:val="0051656F"/>
    <w:rsid w:val="0051671A"/>
    <w:rsid w:val="00516773"/>
    <w:rsid w:val="005169CD"/>
    <w:rsid w:val="00516A73"/>
    <w:rsid w:val="005170E7"/>
    <w:rsid w:val="005173D9"/>
    <w:rsid w:val="005175A2"/>
    <w:rsid w:val="00517913"/>
    <w:rsid w:val="00517DB5"/>
    <w:rsid w:val="00517EA4"/>
    <w:rsid w:val="00520998"/>
    <w:rsid w:val="00520A52"/>
    <w:rsid w:val="00520D54"/>
    <w:rsid w:val="00520DA6"/>
    <w:rsid w:val="00521056"/>
    <w:rsid w:val="00521C95"/>
    <w:rsid w:val="00521D7A"/>
    <w:rsid w:val="00521E06"/>
    <w:rsid w:val="00522413"/>
    <w:rsid w:val="00523181"/>
    <w:rsid w:val="00523188"/>
    <w:rsid w:val="005231BD"/>
    <w:rsid w:val="005239F7"/>
    <w:rsid w:val="00523A3C"/>
    <w:rsid w:val="00523D33"/>
    <w:rsid w:val="00523E26"/>
    <w:rsid w:val="00523F1E"/>
    <w:rsid w:val="005241BB"/>
    <w:rsid w:val="00524263"/>
    <w:rsid w:val="0052426F"/>
    <w:rsid w:val="005243B8"/>
    <w:rsid w:val="00524894"/>
    <w:rsid w:val="005248FF"/>
    <w:rsid w:val="00524A32"/>
    <w:rsid w:val="00524C06"/>
    <w:rsid w:val="00524D36"/>
    <w:rsid w:val="0052548C"/>
    <w:rsid w:val="0052554B"/>
    <w:rsid w:val="005255CC"/>
    <w:rsid w:val="0052563B"/>
    <w:rsid w:val="00525763"/>
    <w:rsid w:val="005259B6"/>
    <w:rsid w:val="00525C50"/>
    <w:rsid w:val="0052603F"/>
    <w:rsid w:val="005260C2"/>
    <w:rsid w:val="005265D5"/>
    <w:rsid w:val="005265EF"/>
    <w:rsid w:val="00526628"/>
    <w:rsid w:val="0052679B"/>
    <w:rsid w:val="005267B7"/>
    <w:rsid w:val="005267BB"/>
    <w:rsid w:val="00526B70"/>
    <w:rsid w:val="00526CE9"/>
    <w:rsid w:val="00526E62"/>
    <w:rsid w:val="00527130"/>
    <w:rsid w:val="005271DD"/>
    <w:rsid w:val="005277FC"/>
    <w:rsid w:val="0052782D"/>
    <w:rsid w:val="0052790A"/>
    <w:rsid w:val="00527C70"/>
    <w:rsid w:val="00530169"/>
    <w:rsid w:val="005301DF"/>
    <w:rsid w:val="005302F8"/>
    <w:rsid w:val="005304A0"/>
    <w:rsid w:val="00530932"/>
    <w:rsid w:val="005309FD"/>
    <w:rsid w:val="00530AD9"/>
    <w:rsid w:val="00530D1C"/>
    <w:rsid w:val="00530FD5"/>
    <w:rsid w:val="005312B0"/>
    <w:rsid w:val="0053157E"/>
    <w:rsid w:val="00531AEE"/>
    <w:rsid w:val="00532213"/>
    <w:rsid w:val="005328F9"/>
    <w:rsid w:val="00532DA0"/>
    <w:rsid w:val="00532E01"/>
    <w:rsid w:val="00532F0F"/>
    <w:rsid w:val="005334A1"/>
    <w:rsid w:val="005335FA"/>
    <w:rsid w:val="00533E1B"/>
    <w:rsid w:val="00533F53"/>
    <w:rsid w:val="00534213"/>
    <w:rsid w:val="005342D6"/>
    <w:rsid w:val="00534470"/>
    <w:rsid w:val="005347A6"/>
    <w:rsid w:val="005349C1"/>
    <w:rsid w:val="00534F6C"/>
    <w:rsid w:val="005350AE"/>
    <w:rsid w:val="00535670"/>
    <w:rsid w:val="005356DA"/>
    <w:rsid w:val="005356E6"/>
    <w:rsid w:val="00535764"/>
    <w:rsid w:val="00535906"/>
    <w:rsid w:val="00535D3A"/>
    <w:rsid w:val="00535EEF"/>
    <w:rsid w:val="00535F81"/>
    <w:rsid w:val="0053654B"/>
    <w:rsid w:val="005366EE"/>
    <w:rsid w:val="00536705"/>
    <w:rsid w:val="005367E9"/>
    <w:rsid w:val="00536A7A"/>
    <w:rsid w:val="00536B8C"/>
    <w:rsid w:val="00536F07"/>
    <w:rsid w:val="005373F0"/>
    <w:rsid w:val="00537610"/>
    <w:rsid w:val="0053771B"/>
    <w:rsid w:val="0053775C"/>
    <w:rsid w:val="00537E4B"/>
    <w:rsid w:val="00537E64"/>
    <w:rsid w:val="00537FB1"/>
    <w:rsid w:val="00540219"/>
    <w:rsid w:val="005403A3"/>
    <w:rsid w:val="005404E0"/>
    <w:rsid w:val="0054051D"/>
    <w:rsid w:val="00540CAD"/>
    <w:rsid w:val="00540CE4"/>
    <w:rsid w:val="00540D10"/>
    <w:rsid w:val="00540E96"/>
    <w:rsid w:val="00540F80"/>
    <w:rsid w:val="005413DF"/>
    <w:rsid w:val="005418F1"/>
    <w:rsid w:val="00541962"/>
    <w:rsid w:val="00541C53"/>
    <w:rsid w:val="00541FBB"/>
    <w:rsid w:val="00542359"/>
    <w:rsid w:val="00542500"/>
    <w:rsid w:val="005425AD"/>
    <w:rsid w:val="005425C2"/>
    <w:rsid w:val="00542875"/>
    <w:rsid w:val="00542C93"/>
    <w:rsid w:val="00542CE4"/>
    <w:rsid w:val="00542D19"/>
    <w:rsid w:val="00542EDC"/>
    <w:rsid w:val="00543167"/>
    <w:rsid w:val="00543266"/>
    <w:rsid w:val="0054383A"/>
    <w:rsid w:val="005438C2"/>
    <w:rsid w:val="00543FE3"/>
    <w:rsid w:val="00544571"/>
    <w:rsid w:val="00544A1E"/>
    <w:rsid w:val="0054511A"/>
    <w:rsid w:val="005451BB"/>
    <w:rsid w:val="00545A5C"/>
    <w:rsid w:val="00545CB6"/>
    <w:rsid w:val="00545F31"/>
    <w:rsid w:val="00546162"/>
    <w:rsid w:val="0054641E"/>
    <w:rsid w:val="00546B3C"/>
    <w:rsid w:val="00546DAE"/>
    <w:rsid w:val="00546DEC"/>
    <w:rsid w:val="0054721F"/>
    <w:rsid w:val="005473E5"/>
    <w:rsid w:val="005475AF"/>
    <w:rsid w:val="00547855"/>
    <w:rsid w:val="0054799D"/>
    <w:rsid w:val="00547D5C"/>
    <w:rsid w:val="00547E90"/>
    <w:rsid w:val="0055037B"/>
    <w:rsid w:val="005508D1"/>
    <w:rsid w:val="005509C7"/>
    <w:rsid w:val="00550B88"/>
    <w:rsid w:val="00551124"/>
    <w:rsid w:val="00551211"/>
    <w:rsid w:val="00551533"/>
    <w:rsid w:val="00551FB2"/>
    <w:rsid w:val="00552503"/>
    <w:rsid w:val="005527B5"/>
    <w:rsid w:val="005528FC"/>
    <w:rsid w:val="00552935"/>
    <w:rsid w:val="00552A12"/>
    <w:rsid w:val="00552CFF"/>
    <w:rsid w:val="00553148"/>
    <w:rsid w:val="005533AB"/>
    <w:rsid w:val="0055357F"/>
    <w:rsid w:val="00553A35"/>
    <w:rsid w:val="00553B68"/>
    <w:rsid w:val="00553C67"/>
    <w:rsid w:val="00553CCC"/>
    <w:rsid w:val="005540F9"/>
    <w:rsid w:val="00554311"/>
    <w:rsid w:val="005547F2"/>
    <w:rsid w:val="00554D2E"/>
    <w:rsid w:val="00554EA7"/>
    <w:rsid w:val="005550EC"/>
    <w:rsid w:val="0055527A"/>
    <w:rsid w:val="005552CD"/>
    <w:rsid w:val="005552E7"/>
    <w:rsid w:val="00555654"/>
    <w:rsid w:val="00555714"/>
    <w:rsid w:val="00555925"/>
    <w:rsid w:val="00555A02"/>
    <w:rsid w:val="00555CDC"/>
    <w:rsid w:val="00555DED"/>
    <w:rsid w:val="005561A6"/>
    <w:rsid w:val="005562FB"/>
    <w:rsid w:val="005567F1"/>
    <w:rsid w:val="00556A6E"/>
    <w:rsid w:val="00557709"/>
    <w:rsid w:val="005577D4"/>
    <w:rsid w:val="005579CC"/>
    <w:rsid w:val="00557F7B"/>
    <w:rsid w:val="00560140"/>
    <w:rsid w:val="00560A88"/>
    <w:rsid w:val="00560B6B"/>
    <w:rsid w:val="00560C0B"/>
    <w:rsid w:val="00560EE4"/>
    <w:rsid w:val="0056174D"/>
    <w:rsid w:val="00561811"/>
    <w:rsid w:val="00561A3C"/>
    <w:rsid w:val="00562654"/>
    <w:rsid w:val="00562779"/>
    <w:rsid w:val="00562E4F"/>
    <w:rsid w:val="00562EA1"/>
    <w:rsid w:val="00563DA2"/>
    <w:rsid w:val="005640BA"/>
    <w:rsid w:val="0056416E"/>
    <w:rsid w:val="00564213"/>
    <w:rsid w:val="0056445E"/>
    <w:rsid w:val="00564550"/>
    <w:rsid w:val="005646E8"/>
    <w:rsid w:val="00564AD8"/>
    <w:rsid w:val="00564DCF"/>
    <w:rsid w:val="0056522F"/>
    <w:rsid w:val="00565627"/>
    <w:rsid w:val="005656C6"/>
    <w:rsid w:val="005657DA"/>
    <w:rsid w:val="005659D7"/>
    <w:rsid w:val="00565D53"/>
    <w:rsid w:val="00565DF7"/>
    <w:rsid w:val="0056621C"/>
    <w:rsid w:val="0056657E"/>
    <w:rsid w:val="00566647"/>
    <w:rsid w:val="00567027"/>
    <w:rsid w:val="0056704A"/>
    <w:rsid w:val="00567226"/>
    <w:rsid w:val="0056751A"/>
    <w:rsid w:val="00567620"/>
    <w:rsid w:val="00567C1D"/>
    <w:rsid w:val="00567C5F"/>
    <w:rsid w:val="00570150"/>
    <w:rsid w:val="00570799"/>
    <w:rsid w:val="00570AD7"/>
    <w:rsid w:val="00570DAD"/>
    <w:rsid w:val="00570F39"/>
    <w:rsid w:val="00571531"/>
    <w:rsid w:val="00571DA4"/>
    <w:rsid w:val="0057200C"/>
    <w:rsid w:val="00572071"/>
    <w:rsid w:val="0057214F"/>
    <w:rsid w:val="005724DC"/>
    <w:rsid w:val="00572847"/>
    <w:rsid w:val="005729C1"/>
    <w:rsid w:val="005729CC"/>
    <w:rsid w:val="00573605"/>
    <w:rsid w:val="00573615"/>
    <w:rsid w:val="005738C4"/>
    <w:rsid w:val="00573D94"/>
    <w:rsid w:val="00573EA1"/>
    <w:rsid w:val="005745C8"/>
    <w:rsid w:val="005745CF"/>
    <w:rsid w:val="00574B39"/>
    <w:rsid w:val="00574D60"/>
    <w:rsid w:val="005750E4"/>
    <w:rsid w:val="00575329"/>
    <w:rsid w:val="00575520"/>
    <w:rsid w:val="005759B5"/>
    <w:rsid w:val="00575A76"/>
    <w:rsid w:val="00575D0C"/>
    <w:rsid w:val="005763B8"/>
    <w:rsid w:val="005766F6"/>
    <w:rsid w:val="0057738C"/>
    <w:rsid w:val="00577719"/>
    <w:rsid w:val="0057798F"/>
    <w:rsid w:val="005779D8"/>
    <w:rsid w:val="00577D93"/>
    <w:rsid w:val="00577DDE"/>
    <w:rsid w:val="00577F02"/>
    <w:rsid w:val="0058001D"/>
    <w:rsid w:val="0058019C"/>
    <w:rsid w:val="005801DB"/>
    <w:rsid w:val="00580332"/>
    <w:rsid w:val="00580369"/>
    <w:rsid w:val="00580680"/>
    <w:rsid w:val="00580984"/>
    <w:rsid w:val="00580B21"/>
    <w:rsid w:val="00580BD3"/>
    <w:rsid w:val="0058116F"/>
    <w:rsid w:val="0058148B"/>
    <w:rsid w:val="00581759"/>
    <w:rsid w:val="00581832"/>
    <w:rsid w:val="005818AE"/>
    <w:rsid w:val="0058190C"/>
    <w:rsid w:val="00581DA9"/>
    <w:rsid w:val="00581E9E"/>
    <w:rsid w:val="00582059"/>
    <w:rsid w:val="005820B0"/>
    <w:rsid w:val="00582340"/>
    <w:rsid w:val="0058276B"/>
    <w:rsid w:val="0058294D"/>
    <w:rsid w:val="00582EAD"/>
    <w:rsid w:val="00582FCF"/>
    <w:rsid w:val="0058358B"/>
    <w:rsid w:val="005836A6"/>
    <w:rsid w:val="0058376D"/>
    <w:rsid w:val="00583F40"/>
    <w:rsid w:val="00584181"/>
    <w:rsid w:val="005842F5"/>
    <w:rsid w:val="005845B0"/>
    <w:rsid w:val="005851AD"/>
    <w:rsid w:val="005852DD"/>
    <w:rsid w:val="005856FE"/>
    <w:rsid w:val="005857F9"/>
    <w:rsid w:val="00585AEE"/>
    <w:rsid w:val="00585B09"/>
    <w:rsid w:val="00585F06"/>
    <w:rsid w:val="00586095"/>
    <w:rsid w:val="005861CD"/>
    <w:rsid w:val="005863CE"/>
    <w:rsid w:val="00586433"/>
    <w:rsid w:val="00586BD7"/>
    <w:rsid w:val="00586E16"/>
    <w:rsid w:val="00586E44"/>
    <w:rsid w:val="00586E7B"/>
    <w:rsid w:val="00587160"/>
    <w:rsid w:val="005875DE"/>
    <w:rsid w:val="00587682"/>
    <w:rsid w:val="005876D4"/>
    <w:rsid w:val="00587760"/>
    <w:rsid w:val="0058785E"/>
    <w:rsid w:val="005879D1"/>
    <w:rsid w:val="00587ECD"/>
    <w:rsid w:val="005900E0"/>
    <w:rsid w:val="00590378"/>
    <w:rsid w:val="00590970"/>
    <w:rsid w:val="00590F48"/>
    <w:rsid w:val="00591813"/>
    <w:rsid w:val="00591A04"/>
    <w:rsid w:val="00591C35"/>
    <w:rsid w:val="00592388"/>
    <w:rsid w:val="005929E7"/>
    <w:rsid w:val="00592F08"/>
    <w:rsid w:val="005930CD"/>
    <w:rsid w:val="0059333A"/>
    <w:rsid w:val="005933B8"/>
    <w:rsid w:val="00593D63"/>
    <w:rsid w:val="00593FAD"/>
    <w:rsid w:val="005940DC"/>
    <w:rsid w:val="005944C0"/>
    <w:rsid w:val="00594702"/>
    <w:rsid w:val="005947A3"/>
    <w:rsid w:val="00594827"/>
    <w:rsid w:val="00595067"/>
    <w:rsid w:val="00595344"/>
    <w:rsid w:val="0059584C"/>
    <w:rsid w:val="00595921"/>
    <w:rsid w:val="0059596C"/>
    <w:rsid w:val="00595C3C"/>
    <w:rsid w:val="00595FDB"/>
    <w:rsid w:val="005961CD"/>
    <w:rsid w:val="00596518"/>
    <w:rsid w:val="005965A0"/>
    <w:rsid w:val="00596734"/>
    <w:rsid w:val="00596C19"/>
    <w:rsid w:val="00596E6D"/>
    <w:rsid w:val="00596F79"/>
    <w:rsid w:val="005972CD"/>
    <w:rsid w:val="0059753A"/>
    <w:rsid w:val="005975F8"/>
    <w:rsid w:val="0059771F"/>
    <w:rsid w:val="00597EE4"/>
    <w:rsid w:val="00597FA4"/>
    <w:rsid w:val="005A01F6"/>
    <w:rsid w:val="005A0716"/>
    <w:rsid w:val="005A09CF"/>
    <w:rsid w:val="005A0A4E"/>
    <w:rsid w:val="005A1295"/>
    <w:rsid w:val="005A165B"/>
    <w:rsid w:val="005A19F9"/>
    <w:rsid w:val="005A1C8F"/>
    <w:rsid w:val="005A1F77"/>
    <w:rsid w:val="005A25E0"/>
    <w:rsid w:val="005A2A29"/>
    <w:rsid w:val="005A2BF1"/>
    <w:rsid w:val="005A2C7E"/>
    <w:rsid w:val="005A2D8B"/>
    <w:rsid w:val="005A2E27"/>
    <w:rsid w:val="005A3510"/>
    <w:rsid w:val="005A355D"/>
    <w:rsid w:val="005A35B1"/>
    <w:rsid w:val="005A378D"/>
    <w:rsid w:val="005A3A3D"/>
    <w:rsid w:val="005A3B11"/>
    <w:rsid w:val="005A3DE7"/>
    <w:rsid w:val="005A4397"/>
    <w:rsid w:val="005A4474"/>
    <w:rsid w:val="005A45B4"/>
    <w:rsid w:val="005A47B5"/>
    <w:rsid w:val="005A4900"/>
    <w:rsid w:val="005A4B49"/>
    <w:rsid w:val="005A4BBE"/>
    <w:rsid w:val="005A53BF"/>
    <w:rsid w:val="005A56FA"/>
    <w:rsid w:val="005A58DA"/>
    <w:rsid w:val="005A5F83"/>
    <w:rsid w:val="005A62A2"/>
    <w:rsid w:val="005A6941"/>
    <w:rsid w:val="005A6973"/>
    <w:rsid w:val="005A69C2"/>
    <w:rsid w:val="005A6B2E"/>
    <w:rsid w:val="005A742C"/>
    <w:rsid w:val="005A75EF"/>
    <w:rsid w:val="005B011C"/>
    <w:rsid w:val="005B021D"/>
    <w:rsid w:val="005B06EA"/>
    <w:rsid w:val="005B08C1"/>
    <w:rsid w:val="005B0B65"/>
    <w:rsid w:val="005B0BF5"/>
    <w:rsid w:val="005B0E67"/>
    <w:rsid w:val="005B0FED"/>
    <w:rsid w:val="005B1173"/>
    <w:rsid w:val="005B12F5"/>
    <w:rsid w:val="005B13B0"/>
    <w:rsid w:val="005B13CF"/>
    <w:rsid w:val="005B1A1C"/>
    <w:rsid w:val="005B20AA"/>
    <w:rsid w:val="005B21A8"/>
    <w:rsid w:val="005B21C7"/>
    <w:rsid w:val="005B226A"/>
    <w:rsid w:val="005B22B6"/>
    <w:rsid w:val="005B276C"/>
    <w:rsid w:val="005B2798"/>
    <w:rsid w:val="005B27A6"/>
    <w:rsid w:val="005B3455"/>
    <w:rsid w:val="005B3548"/>
    <w:rsid w:val="005B3977"/>
    <w:rsid w:val="005B3C29"/>
    <w:rsid w:val="005B3ECA"/>
    <w:rsid w:val="005B4294"/>
    <w:rsid w:val="005B4523"/>
    <w:rsid w:val="005B45F9"/>
    <w:rsid w:val="005B4A4F"/>
    <w:rsid w:val="005B4FE7"/>
    <w:rsid w:val="005B5208"/>
    <w:rsid w:val="005B5581"/>
    <w:rsid w:val="005B5647"/>
    <w:rsid w:val="005B569B"/>
    <w:rsid w:val="005B59B6"/>
    <w:rsid w:val="005B5AAE"/>
    <w:rsid w:val="005B5BDF"/>
    <w:rsid w:val="005B5FFC"/>
    <w:rsid w:val="005B68A7"/>
    <w:rsid w:val="005B6D53"/>
    <w:rsid w:val="005B6D5F"/>
    <w:rsid w:val="005B733C"/>
    <w:rsid w:val="005B73BF"/>
    <w:rsid w:val="005B7673"/>
    <w:rsid w:val="005B7938"/>
    <w:rsid w:val="005B7B0C"/>
    <w:rsid w:val="005B7B5A"/>
    <w:rsid w:val="005B7D8E"/>
    <w:rsid w:val="005B7DAA"/>
    <w:rsid w:val="005C043D"/>
    <w:rsid w:val="005C06E6"/>
    <w:rsid w:val="005C084D"/>
    <w:rsid w:val="005C0E11"/>
    <w:rsid w:val="005C1501"/>
    <w:rsid w:val="005C1583"/>
    <w:rsid w:val="005C16DB"/>
    <w:rsid w:val="005C16E6"/>
    <w:rsid w:val="005C2207"/>
    <w:rsid w:val="005C221B"/>
    <w:rsid w:val="005C2981"/>
    <w:rsid w:val="005C2A98"/>
    <w:rsid w:val="005C2B81"/>
    <w:rsid w:val="005C2C09"/>
    <w:rsid w:val="005C2C24"/>
    <w:rsid w:val="005C2CDD"/>
    <w:rsid w:val="005C321C"/>
    <w:rsid w:val="005C32CD"/>
    <w:rsid w:val="005C38DF"/>
    <w:rsid w:val="005C3C61"/>
    <w:rsid w:val="005C3D69"/>
    <w:rsid w:val="005C3E88"/>
    <w:rsid w:val="005C453D"/>
    <w:rsid w:val="005C470E"/>
    <w:rsid w:val="005C49B9"/>
    <w:rsid w:val="005C4C52"/>
    <w:rsid w:val="005C4FF6"/>
    <w:rsid w:val="005C5228"/>
    <w:rsid w:val="005C5389"/>
    <w:rsid w:val="005C53DA"/>
    <w:rsid w:val="005C5514"/>
    <w:rsid w:val="005C5A07"/>
    <w:rsid w:val="005C5E57"/>
    <w:rsid w:val="005C5F26"/>
    <w:rsid w:val="005C5F78"/>
    <w:rsid w:val="005C5FC5"/>
    <w:rsid w:val="005C61CE"/>
    <w:rsid w:val="005C6563"/>
    <w:rsid w:val="005C6806"/>
    <w:rsid w:val="005C6841"/>
    <w:rsid w:val="005C6A8A"/>
    <w:rsid w:val="005C6AFE"/>
    <w:rsid w:val="005C6DA4"/>
    <w:rsid w:val="005C6F84"/>
    <w:rsid w:val="005C7214"/>
    <w:rsid w:val="005C7377"/>
    <w:rsid w:val="005C78F7"/>
    <w:rsid w:val="005C7A48"/>
    <w:rsid w:val="005D0271"/>
    <w:rsid w:val="005D04B7"/>
    <w:rsid w:val="005D0574"/>
    <w:rsid w:val="005D094C"/>
    <w:rsid w:val="005D0B61"/>
    <w:rsid w:val="005D0F0C"/>
    <w:rsid w:val="005D0F54"/>
    <w:rsid w:val="005D0F6D"/>
    <w:rsid w:val="005D1376"/>
    <w:rsid w:val="005D137A"/>
    <w:rsid w:val="005D16FC"/>
    <w:rsid w:val="005D1A3C"/>
    <w:rsid w:val="005D1C6C"/>
    <w:rsid w:val="005D21CA"/>
    <w:rsid w:val="005D25EA"/>
    <w:rsid w:val="005D2820"/>
    <w:rsid w:val="005D284C"/>
    <w:rsid w:val="005D2B8E"/>
    <w:rsid w:val="005D2CFD"/>
    <w:rsid w:val="005D2E1C"/>
    <w:rsid w:val="005D30D1"/>
    <w:rsid w:val="005D31F3"/>
    <w:rsid w:val="005D370B"/>
    <w:rsid w:val="005D3BCC"/>
    <w:rsid w:val="005D4541"/>
    <w:rsid w:val="005D48DB"/>
    <w:rsid w:val="005D5122"/>
    <w:rsid w:val="005D52B1"/>
    <w:rsid w:val="005D5363"/>
    <w:rsid w:val="005D5481"/>
    <w:rsid w:val="005D54CB"/>
    <w:rsid w:val="005D5CAE"/>
    <w:rsid w:val="005D5F2C"/>
    <w:rsid w:val="005D5F3C"/>
    <w:rsid w:val="005D615D"/>
    <w:rsid w:val="005D6DFC"/>
    <w:rsid w:val="005D736E"/>
    <w:rsid w:val="005D7449"/>
    <w:rsid w:val="005D74F7"/>
    <w:rsid w:val="005D77DB"/>
    <w:rsid w:val="005D78B3"/>
    <w:rsid w:val="005D792F"/>
    <w:rsid w:val="005D7937"/>
    <w:rsid w:val="005D7B64"/>
    <w:rsid w:val="005E0AF7"/>
    <w:rsid w:val="005E0CD7"/>
    <w:rsid w:val="005E11EC"/>
    <w:rsid w:val="005E13F2"/>
    <w:rsid w:val="005E1A63"/>
    <w:rsid w:val="005E1CA5"/>
    <w:rsid w:val="005E1CFF"/>
    <w:rsid w:val="005E1DDE"/>
    <w:rsid w:val="005E1F01"/>
    <w:rsid w:val="005E206B"/>
    <w:rsid w:val="005E20F8"/>
    <w:rsid w:val="005E254B"/>
    <w:rsid w:val="005E2802"/>
    <w:rsid w:val="005E296E"/>
    <w:rsid w:val="005E2986"/>
    <w:rsid w:val="005E2C2F"/>
    <w:rsid w:val="005E32E8"/>
    <w:rsid w:val="005E33A5"/>
    <w:rsid w:val="005E358A"/>
    <w:rsid w:val="005E381D"/>
    <w:rsid w:val="005E3C99"/>
    <w:rsid w:val="005E3CB5"/>
    <w:rsid w:val="005E3EB1"/>
    <w:rsid w:val="005E4191"/>
    <w:rsid w:val="005E4302"/>
    <w:rsid w:val="005E5020"/>
    <w:rsid w:val="005E510D"/>
    <w:rsid w:val="005E55C2"/>
    <w:rsid w:val="005E5B63"/>
    <w:rsid w:val="005E5DB7"/>
    <w:rsid w:val="005E5DE2"/>
    <w:rsid w:val="005E5E29"/>
    <w:rsid w:val="005E5FFF"/>
    <w:rsid w:val="005E633E"/>
    <w:rsid w:val="005E6456"/>
    <w:rsid w:val="005E7286"/>
    <w:rsid w:val="005E77A0"/>
    <w:rsid w:val="005E78BC"/>
    <w:rsid w:val="005E7D5B"/>
    <w:rsid w:val="005F08EB"/>
    <w:rsid w:val="005F093C"/>
    <w:rsid w:val="005F0AA0"/>
    <w:rsid w:val="005F0C35"/>
    <w:rsid w:val="005F0E7E"/>
    <w:rsid w:val="005F0F44"/>
    <w:rsid w:val="005F0F4F"/>
    <w:rsid w:val="005F1735"/>
    <w:rsid w:val="005F1B06"/>
    <w:rsid w:val="005F1BBF"/>
    <w:rsid w:val="005F1E17"/>
    <w:rsid w:val="005F2022"/>
    <w:rsid w:val="005F2400"/>
    <w:rsid w:val="005F2691"/>
    <w:rsid w:val="005F277C"/>
    <w:rsid w:val="005F2AAD"/>
    <w:rsid w:val="005F2AC9"/>
    <w:rsid w:val="005F2CE4"/>
    <w:rsid w:val="005F2D93"/>
    <w:rsid w:val="005F2FDB"/>
    <w:rsid w:val="005F33E8"/>
    <w:rsid w:val="005F3776"/>
    <w:rsid w:val="005F3AAE"/>
    <w:rsid w:val="005F3B9D"/>
    <w:rsid w:val="005F3D55"/>
    <w:rsid w:val="005F52A6"/>
    <w:rsid w:val="005F539D"/>
    <w:rsid w:val="005F5D1E"/>
    <w:rsid w:val="005F5E52"/>
    <w:rsid w:val="005F5EC3"/>
    <w:rsid w:val="005F602B"/>
    <w:rsid w:val="005F67BB"/>
    <w:rsid w:val="005F693D"/>
    <w:rsid w:val="005F6C7E"/>
    <w:rsid w:val="005F6E20"/>
    <w:rsid w:val="005F70AF"/>
    <w:rsid w:val="005F782A"/>
    <w:rsid w:val="005F7857"/>
    <w:rsid w:val="005F7ACD"/>
    <w:rsid w:val="005F7D08"/>
    <w:rsid w:val="005F7D8A"/>
    <w:rsid w:val="005F7FB5"/>
    <w:rsid w:val="00600010"/>
    <w:rsid w:val="0060006D"/>
    <w:rsid w:val="00600124"/>
    <w:rsid w:val="006004C6"/>
    <w:rsid w:val="0060069F"/>
    <w:rsid w:val="00600778"/>
    <w:rsid w:val="0060088E"/>
    <w:rsid w:val="00600A13"/>
    <w:rsid w:val="00600A61"/>
    <w:rsid w:val="00600FA8"/>
    <w:rsid w:val="006019A0"/>
    <w:rsid w:val="00601A7D"/>
    <w:rsid w:val="00601C56"/>
    <w:rsid w:val="00601E39"/>
    <w:rsid w:val="00602309"/>
    <w:rsid w:val="006028D6"/>
    <w:rsid w:val="00602BE7"/>
    <w:rsid w:val="00602C00"/>
    <w:rsid w:val="0060328C"/>
    <w:rsid w:val="00603453"/>
    <w:rsid w:val="00603577"/>
    <w:rsid w:val="0060363D"/>
    <w:rsid w:val="0060370B"/>
    <w:rsid w:val="006037D5"/>
    <w:rsid w:val="006038DB"/>
    <w:rsid w:val="00603A80"/>
    <w:rsid w:val="0060427A"/>
    <w:rsid w:val="006042A3"/>
    <w:rsid w:val="00604631"/>
    <w:rsid w:val="00604696"/>
    <w:rsid w:val="00604896"/>
    <w:rsid w:val="00604A45"/>
    <w:rsid w:val="00604FCA"/>
    <w:rsid w:val="006052FF"/>
    <w:rsid w:val="006053EF"/>
    <w:rsid w:val="00605F18"/>
    <w:rsid w:val="00605F75"/>
    <w:rsid w:val="00606518"/>
    <w:rsid w:val="00606564"/>
    <w:rsid w:val="006068A8"/>
    <w:rsid w:val="00606CC6"/>
    <w:rsid w:val="00607ABC"/>
    <w:rsid w:val="00607B13"/>
    <w:rsid w:val="00607D7D"/>
    <w:rsid w:val="00607EE2"/>
    <w:rsid w:val="00607F31"/>
    <w:rsid w:val="00607F6D"/>
    <w:rsid w:val="006103F5"/>
    <w:rsid w:val="00610765"/>
    <w:rsid w:val="0061106C"/>
    <w:rsid w:val="006111BA"/>
    <w:rsid w:val="00611281"/>
    <w:rsid w:val="006112BC"/>
    <w:rsid w:val="00611897"/>
    <w:rsid w:val="00611C42"/>
    <w:rsid w:val="00611E12"/>
    <w:rsid w:val="0061238D"/>
    <w:rsid w:val="00612758"/>
    <w:rsid w:val="00612B41"/>
    <w:rsid w:val="006131EC"/>
    <w:rsid w:val="00613428"/>
    <w:rsid w:val="0061366C"/>
    <w:rsid w:val="00613A3B"/>
    <w:rsid w:val="00613AEF"/>
    <w:rsid w:val="00613D7B"/>
    <w:rsid w:val="00613FC8"/>
    <w:rsid w:val="0061413D"/>
    <w:rsid w:val="0061451F"/>
    <w:rsid w:val="006149E0"/>
    <w:rsid w:val="00614C3B"/>
    <w:rsid w:val="00614C4B"/>
    <w:rsid w:val="00614D38"/>
    <w:rsid w:val="006150F5"/>
    <w:rsid w:val="006151C6"/>
    <w:rsid w:val="00615773"/>
    <w:rsid w:val="00615820"/>
    <w:rsid w:val="00615B91"/>
    <w:rsid w:val="00615D9F"/>
    <w:rsid w:val="00615E63"/>
    <w:rsid w:val="00615F7F"/>
    <w:rsid w:val="006163CE"/>
    <w:rsid w:val="006165B0"/>
    <w:rsid w:val="00616AEE"/>
    <w:rsid w:val="00616EE5"/>
    <w:rsid w:val="00617127"/>
    <w:rsid w:val="00617296"/>
    <w:rsid w:val="006173CE"/>
    <w:rsid w:val="0061763B"/>
    <w:rsid w:val="0061770B"/>
    <w:rsid w:val="00617A98"/>
    <w:rsid w:val="00620002"/>
    <w:rsid w:val="0062002B"/>
    <w:rsid w:val="006201C5"/>
    <w:rsid w:val="00620331"/>
    <w:rsid w:val="00620583"/>
    <w:rsid w:val="00620968"/>
    <w:rsid w:val="00620A0E"/>
    <w:rsid w:val="00620BC9"/>
    <w:rsid w:val="00620C60"/>
    <w:rsid w:val="00620CED"/>
    <w:rsid w:val="00620E3E"/>
    <w:rsid w:val="00621446"/>
    <w:rsid w:val="006214EA"/>
    <w:rsid w:val="00621B0E"/>
    <w:rsid w:val="00621B76"/>
    <w:rsid w:val="00621C02"/>
    <w:rsid w:val="0062205D"/>
    <w:rsid w:val="0062206F"/>
    <w:rsid w:val="00622B66"/>
    <w:rsid w:val="00622D29"/>
    <w:rsid w:val="006232F4"/>
    <w:rsid w:val="00623522"/>
    <w:rsid w:val="00623665"/>
    <w:rsid w:val="00623AF5"/>
    <w:rsid w:val="00623FAC"/>
    <w:rsid w:val="006242CE"/>
    <w:rsid w:val="00624392"/>
    <w:rsid w:val="00624967"/>
    <w:rsid w:val="00624A16"/>
    <w:rsid w:val="00624CC4"/>
    <w:rsid w:val="00624FAA"/>
    <w:rsid w:val="00625167"/>
    <w:rsid w:val="0062517B"/>
    <w:rsid w:val="006252F1"/>
    <w:rsid w:val="0062549B"/>
    <w:rsid w:val="00625A42"/>
    <w:rsid w:val="00625B90"/>
    <w:rsid w:val="00625CBF"/>
    <w:rsid w:val="00625EE0"/>
    <w:rsid w:val="00625EE6"/>
    <w:rsid w:val="00625F96"/>
    <w:rsid w:val="00626281"/>
    <w:rsid w:val="006262DE"/>
    <w:rsid w:val="00626505"/>
    <w:rsid w:val="00626538"/>
    <w:rsid w:val="00626631"/>
    <w:rsid w:val="00626903"/>
    <w:rsid w:val="006269C7"/>
    <w:rsid w:val="00626B51"/>
    <w:rsid w:val="00626F0A"/>
    <w:rsid w:val="00627384"/>
    <w:rsid w:val="006275B6"/>
    <w:rsid w:val="00627841"/>
    <w:rsid w:val="00627BA9"/>
    <w:rsid w:val="00627BB2"/>
    <w:rsid w:val="00627C3C"/>
    <w:rsid w:val="00627C55"/>
    <w:rsid w:val="00627DE2"/>
    <w:rsid w:val="00627EAA"/>
    <w:rsid w:val="00630134"/>
    <w:rsid w:val="006307AE"/>
    <w:rsid w:val="00631004"/>
    <w:rsid w:val="00631272"/>
    <w:rsid w:val="00631E16"/>
    <w:rsid w:val="006322F7"/>
    <w:rsid w:val="006328AB"/>
    <w:rsid w:val="006328DA"/>
    <w:rsid w:val="00632D7D"/>
    <w:rsid w:val="00632ED4"/>
    <w:rsid w:val="00632F6A"/>
    <w:rsid w:val="00632FA8"/>
    <w:rsid w:val="00633086"/>
    <w:rsid w:val="006331F4"/>
    <w:rsid w:val="00633505"/>
    <w:rsid w:val="0063351A"/>
    <w:rsid w:val="006335C5"/>
    <w:rsid w:val="006338D1"/>
    <w:rsid w:val="00633BA7"/>
    <w:rsid w:val="00634026"/>
    <w:rsid w:val="00634929"/>
    <w:rsid w:val="00634A9A"/>
    <w:rsid w:val="00634C05"/>
    <w:rsid w:val="00634DC7"/>
    <w:rsid w:val="00634E14"/>
    <w:rsid w:val="00634FEE"/>
    <w:rsid w:val="00635046"/>
    <w:rsid w:val="00635563"/>
    <w:rsid w:val="0063562F"/>
    <w:rsid w:val="00635A7B"/>
    <w:rsid w:val="00635EE1"/>
    <w:rsid w:val="00635F8A"/>
    <w:rsid w:val="00636609"/>
    <w:rsid w:val="006368CC"/>
    <w:rsid w:val="00637882"/>
    <w:rsid w:val="00640A1A"/>
    <w:rsid w:val="00640AD3"/>
    <w:rsid w:val="00640C72"/>
    <w:rsid w:val="00640EAD"/>
    <w:rsid w:val="00640EF0"/>
    <w:rsid w:val="00640FE6"/>
    <w:rsid w:val="00641122"/>
    <w:rsid w:val="00641785"/>
    <w:rsid w:val="00641CE0"/>
    <w:rsid w:val="00641F4A"/>
    <w:rsid w:val="0064217C"/>
    <w:rsid w:val="00642797"/>
    <w:rsid w:val="00642BB5"/>
    <w:rsid w:val="00642BC8"/>
    <w:rsid w:val="00642D63"/>
    <w:rsid w:val="0064307D"/>
    <w:rsid w:val="00643576"/>
    <w:rsid w:val="006439F3"/>
    <w:rsid w:val="00643EFD"/>
    <w:rsid w:val="00644027"/>
    <w:rsid w:val="00644041"/>
    <w:rsid w:val="0064417C"/>
    <w:rsid w:val="00644324"/>
    <w:rsid w:val="0064478B"/>
    <w:rsid w:val="00644939"/>
    <w:rsid w:val="006449BF"/>
    <w:rsid w:val="00644ABB"/>
    <w:rsid w:val="00644CCA"/>
    <w:rsid w:val="00645092"/>
    <w:rsid w:val="006450A4"/>
    <w:rsid w:val="00645128"/>
    <w:rsid w:val="00645AE6"/>
    <w:rsid w:val="00645BA3"/>
    <w:rsid w:val="006467F4"/>
    <w:rsid w:val="00646A7D"/>
    <w:rsid w:val="00646C44"/>
    <w:rsid w:val="00646CF3"/>
    <w:rsid w:val="00646DDD"/>
    <w:rsid w:val="00647295"/>
    <w:rsid w:val="00647773"/>
    <w:rsid w:val="006477DB"/>
    <w:rsid w:val="00647E67"/>
    <w:rsid w:val="00647F36"/>
    <w:rsid w:val="00647FA8"/>
    <w:rsid w:val="00647FD8"/>
    <w:rsid w:val="006503A9"/>
    <w:rsid w:val="006505A9"/>
    <w:rsid w:val="00650A6B"/>
    <w:rsid w:val="00650BBD"/>
    <w:rsid w:val="00650DA5"/>
    <w:rsid w:val="00650F08"/>
    <w:rsid w:val="00651159"/>
    <w:rsid w:val="00651274"/>
    <w:rsid w:val="00651487"/>
    <w:rsid w:val="00651581"/>
    <w:rsid w:val="00651F40"/>
    <w:rsid w:val="006526B1"/>
    <w:rsid w:val="00652823"/>
    <w:rsid w:val="0065288A"/>
    <w:rsid w:val="006528CA"/>
    <w:rsid w:val="0065298C"/>
    <w:rsid w:val="00652E24"/>
    <w:rsid w:val="00653073"/>
    <w:rsid w:val="00653161"/>
    <w:rsid w:val="006532B9"/>
    <w:rsid w:val="0065366B"/>
    <w:rsid w:val="006538B7"/>
    <w:rsid w:val="00653A2A"/>
    <w:rsid w:val="00653D98"/>
    <w:rsid w:val="00653E96"/>
    <w:rsid w:val="00654332"/>
    <w:rsid w:val="006543F1"/>
    <w:rsid w:val="00654B8A"/>
    <w:rsid w:val="00654E21"/>
    <w:rsid w:val="00654F11"/>
    <w:rsid w:val="00655066"/>
    <w:rsid w:val="00655CC5"/>
    <w:rsid w:val="00655F82"/>
    <w:rsid w:val="00656D61"/>
    <w:rsid w:val="00656E47"/>
    <w:rsid w:val="006570F2"/>
    <w:rsid w:val="006571A1"/>
    <w:rsid w:val="0065773B"/>
    <w:rsid w:val="00657A53"/>
    <w:rsid w:val="00657EE7"/>
    <w:rsid w:val="00657F48"/>
    <w:rsid w:val="006607E4"/>
    <w:rsid w:val="00660AC4"/>
    <w:rsid w:val="00660AF2"/>
    <w:rsid w:val="00660DEE"/>
    <w:rsid w:val="00660F31"/>
    <w:rsid w:val="0066106E"/>
    <w:rsid w:val="006617C0"/>
    <w:rsid w:val="00661AA0"/>
    <w:rsid w:val="00661FBA"/>
    <w:rsid w:val="00662266"/>
    <w:rsid w:val="0066228E"/>
    <w:rsid w:val="0066274D"/>
    <w:rsid w:val="00662DA7"/>
    <w:rsid w:val="006630EA"/>
    <w:rsid w:val="0066368D"/>
    <w:rsid w:val="00663A1E"/>
    <w:rsid w:val="00663D43"/>
    <w:rsid w:val="00663F1E"/>
    <w:rsid w:val="00664675"/>
    <w:rsid w:val="0066475D"/>
    <w:rsid w:val="0066491B"/>
    <w:rsid w:val="00664E6B"/>
    <w:rsid w:val="00665260"/>
    <w:rsid w:val="00665473"/>
    <w:rsid w:val="00665B0E"/>
    <w:rsid w:val="00665E61"/>
    <w:rsid w:val="00666186"/>
    <w:rsid w:val="006661A8"/>
    <w:rsid w:val="006663C9"/>
    <w:rsid w:val="00666A5C"/>
    <w:rsid w:val="00666BF3"/>
    <w:rsid w:val="00666C98"/>
    <w:rsid w:val="00666E88"/>
    <w:rsid w:val="00666F53"/>
    <w:rsid w:val="00667290"/>
    <w:rsid w:val="006674DF"/>
    <w:rsid w:val="00667586"/>
    <w:rsid w:val="0066795F"/>
    <w:rsid w:val="00667ABF"/>
    <w:rsid w:val="00667D02"/>
    <w:rsid w:val="00667D25"/>
    <w:rsid w:val="00670263"/>
    <w:rsid w:val="006707C2"/>
    <w:rsid w:val="00670901"/>
    <w:rsid w:val="00670AB3"/>
    <w:rsid w:val="00670B4F"/>
    <w:rsid w:val="00670E3A"/>
    <w:rsid w:val="00670E53"/>
    <w:rsid w:val="00671107"/>
    <w:rsid w:val="00671369"/>
    <w:rsid w:val="006716E7"/>
    <w:rsid w:val="006719E8"/>
    <w:rsid w:val="0067276C"/>
    <w:rsid w:val="006728FA"/>
    <w:rsid w:val="00672BC3"/>
    <w:rsid w:val="00672CE6"/>
    <w:rsid w:val="00672F67"/>
    <w:rsid w:val="00672F78"/>
    <w:rsid w:val="006730D2"/>
    <w:rsid w:val="00673128"/>
    <w:rsid w:val="0067343E"/>
    <w:rsid w:val="006736B1"/>
    <w:rsid w:val="006736BB"/>
    <w:rsid w:val="00673A10"/>
    <w:rsid w:val="00673AD3"/>
    <w:rsid w:val="00673BB6"/>
    <w:rsid w:val="00674070"/>
    <w:rsid w:val="00674256"/>
    <w:rsid w:val="006747BE"/>
    <w:rsid w:val="00674D8A"/>
    <w:rsid w:val="0067522D"/>
    <w:rsid w:val="0067526D"/>
    <w:rsid w:val="0067534A"/>
    <w:rsid w:val="00675467"/>
    <w:rsid w:val="0067599B"/>
    <w:rsid w:val="00675D91"/>
    <w:rsid w:val="00675FA7"/>
    <w:rsid w:val="006762AB"/>
    <w:rsid w:val="00676ADA"/>
    <w:rsid w:val="00676E5E"/>
    <w:rsid w:val="00676ED9"/>
    <w:rsid w:val="006770E3"/>
    <w:rsid w:val="0067726F"/>
    <w:rsid w:val="00677512"/>
    <w:rsid w:val="006776E3"/>
    <w:rsid w:val="006777E9"/>
    <w:rsid w:val="00677A01"/>
    <w:rsid w:val="00677A0C"/>
    <w:rsid w:val="00677C0E"/>
    <w:rsid w:val="00677C39"/>
    <w:rsid w:val="00677ED4"/>
    <w:rsid w:val="0068019B"/>
    <w:rsid w:val="006802BF"/>
    <w:rsid w:val="006802C2"/>
    <w:rsid w:val="006802F8"/>
    <w:rsid w:val="0068064A"/>
    <w:rsid w:val="0068076E"/>
    <w:rsid w:val="00680A7E"/>
    <w:rsid w:val="00680DAE"/>
    <w:rsid w:val="00680FD6"/>
    <w:rsid w:val="00681883"/>
    <w:rsid w:val="006819D7"/>
    <w:rsid w:val="00681B3D"/>
    <w:rsid w:val="00681E9C"/>
    <w:rsid w:val="00681FF7"/>
    <w:rsid w:val="00682648"/>
    <w:rsid w:val="00682E86"/>
    <w:rsid w:val="00683056"/>
    <w:rsid w:val="00683278"/>
    <w:rsid w:val="006832D8"/>
    <w:rsid w:val="006832F3"/>
    <w:rsid w:val="006834B9"/>
    <w:rsid w:val="006834C3"/>
    <w:rsid w:val="00683610"/>
    <w:rsid w:val="00683661"/>
    <w:rsid w:val="006836B6"/>
    <w:rsid w:val="0068396F"/>
    <w:rsid w:val="00683A4B"/>
    <w:rsid w:val="00683FCD"/>
    <w:rsid w:val="00684296"/>
    <w:rsid w:val="006842A3"/>
    <w:rsid w:val="00684304"/>
    <w:rsid w:val="006848D6"/>
    <w:rsid w:val="00684A1B"/>
    <w:rsid w:val="00684AE8"/>
    <w:rsid w:val="0068501D"/>
    <w:rsid w:val="00685304"/>
    <w:rsid w:val="00685483"/>
    <w:rsid w:val="00685488"/>
    <w:rsid w:val="006857C8"/>
    <w:rsid w:val="00685E40"/>
    <w:rsid w:val="0068626E"/>
    <w:rsid w:val="006862E9"/>
    <w:rsid w:val="006862FB"/>
    <w:rsid w:val="00686CAB"/>
    <w:rsid w:val="00686ED5"/>
    <w:rsid w:val="00687043"/>
    <w:rsid w:val="0068778B"/>
    <w:rsid w:val="00687813"/>
    <w:rsid w:val="006878E1"/>
    <w:rsid w:val="006879DF"/>
    <w:rsid w:val="00687A0A"/>
    <w:rsid w:val="006900B2"/>
    <w:rsid w:val="00690A4E"/>
    <w:rsid w:val="0069165A"/>
    <w:rsid w:val="00691876"/>
    <w:rsid w:val="0069196E"/>
    <w:rsid w:val="00691BCA"/>
    <w:rsid w:val="00691F53"/>
    <w:rsid w:val="00692CE8"/>
    <w:rsid w:val="00692D3E"/>
    <w:rsid w:val="00693356"/>
    <w:rsid w:val="00693492"/>
    <w:rsid w:val="00693705"/>
    <w:rsid w:val="0069405D"/>
    <w:rsid w:val="00694085"/>
    <w:rsid w:val="0069470D"/>
    <w:rsid w:val="006947C0"/>
    <w:rsid w:val="00694827"/>
    <w:rsid w:val="0069500C"/>
    <w:rsid w:val="00695788"/>
    <w:rsid w:val="006960C0"/>
    <w:rsid w:val="00696370"/>
    <w:rsid w:val="006963CF"/>
    <w:rsid w:val="006965C5"/>
    <w:rsid w:val="00696930"/>
    <w:rsid w:val="00696955"/>
    <w:rsid w:val="00696977"/>
    <w:rsid w:val="00696C50"/>
    <w:rsid w:val="00696F33"/>
    <w:rsid w:val="006970C4"/>
    <w:rsid w:val="006972D5"/>
    <w:rsid w:val="006974F7"/>
    <w:rsid w:val="006975E3"/>
    <w:rsid w:val="0069794A"/>
    <w:rsid w:val="00697AD0"/>
    <w:rsid w:val="00697F37"/>
    <w:rsid w:val="006A0052"/>
    <w:rsid w:val="006A0536"/>
    <w:rsid w:val="006A054C"/>
    <w:rsid w:val="006A0CA8"/>
    <w:rsid w:val="006A1036"/>
    <w:rsid w:val="006A13D8"/>
    <w:rsid w:val="006A1CAC"/>
    <w:rsid w:val="006A1D61"/>
    <w:rsid w:val="006A1E55"/>
    <w:rsid w:val="006A1EFA"/>
    <w:rsid w:val="006A205F"/>
    <w:rsid w:val="006A2134"/>
    <w:rsid w:val="006A243C"/>
    <w:rsid w:val="006A25CF"/>
    <w:rsid w:val="006A2616"/>
    <w:rsid w:val="006A269F"/>
    <w:rsid w:val="006A29E8"/>
    <w:rsid w:val="006A2D7E"/>
    <w:rsid w:val="006A2DD6"/>
    <w:rsid w:val="006A2DF3"/>
    <w:rsid w:val="006A2F8A"/>
    <w:rsid w:val="006A3078"/>
    <w:rsid w:val="006A3184"/>
    <w:rsid w:val="006A32F9"/>
    <w:rsid w:val="006A337C"/>
    <w:rsid w:val="006A3655"/>
    <w:rsid w:val="006A399A"/>
    <w:rsid w:val="006A3E5F"/>
    <w:rsid w:val="006A40A3"/>
    <w:rsid w:val="006A43B5"/>
    <w:rsid w:val="006A4697"/>
    <w:rsid w:val="006A4AFF"/>
    <w:rsid w:val="006A50CA"/>
    <w:rsid w:val="006A50CE"/>
    <w:rsid w:val="006A52D3"/>
    <w:rsid w:val="006A53B1"/>
    <w:rsid w:val="006A56D9"/>
    <w:rsid w:val="006A57CD"/>
    <w:rsid w:val="006A57E6"/>
    <w:rsid w:val="006A59A7"/>
    <w:rsid w:val="006A5A1D"/>
    <w:rsid w:val="006A5D9F"/>
    <w:rsid w:val="006A6505"/>
    <w:rsid w:val="006A6D05"/>
    <w:rsid w:val="006A7096"/>
    <w:rsid w:val="006A72A8"/>
    <w:rsid w:val="006A7B93"/>
    <w:rsid w:val="006A7BB4"/>
    <w:rsid w:val="006A7C35"/>
    <w:rsid w:val="006B060A"/>
    <w:rsid w:val="006B0885"/>
    <w:rsid w:val="006B10B6"/>
    <w:rsid w:val="006B119C"/>
    <w:rsid w:val="006B11CA"/>
    <w:rsid w:val="006B1350"/>
    <w:rsid w:val="006B13F9"/>
    <w:rsid w:val="006B1506"/>
    <w:rsid w:val="006B17C9"/>
    <w:rsid w:val="006B1897"/>
    <w:rsid w:val="006B1E1B"/>
    <w:rsid w:val="006B2139"/>
    <w:rsid w:val="006B214C"/>
    <w:rsid w:val="006B21DA"/>
    <w:rsid w:val="006B2970"/>
    <w:rsid w:val="006B2994"/>
    <w:rsid w:val="006B2E75"/>
    <w:rsid w:val="006B34AA"/>
    <w:rsid w:val="006B3D82"/>
    <w:rsid w:val="006B3F33"/>
    <w:rsid w:val="006B431C"/>
    <w:rsid w:val="006B437B"/>
    <w:rsid w:val="006B43B3"/>
    <w:rsid w:val="006B45BA"/>
    <w:rsid w:val="006B4A6E"/>
    <w:rsid w:val="006B4E2A"/>
    <w:rsid w:val="006B51D8"/>
    <w:rsid w:val="006B545A"/>
    <w:rsid w:val="006B55CA"/>
    <w:rsid w:val="006B58E3"/>
    <w:rsid w:val="006B5984"/>
    <w:rsid w:val="006B59F5"/>
    <w:rsid w:val="006B5FA4"/>
    <w:rsid w:val="006B69B7"/>
    <w:rsid w:val="006B6D5D"/>
    <w:rsid w:val="006B6E47"/>
    <w:rsid w:val="006B6FE8"/>
    <w:rsid w:val="006B723C"/>
    <w:rsid w:val="006B75D5"/>
    <w:rsid w:val="006B7D66"/>
    <w:rsid w:val="006B7FDF"/>
    <w:rsid w:val="006C03CB"/>
    <w:rsid w:val="006C03F6"/>
    <w:rsid w:val="006C049B"/>
    <w:rsid w:val="006C06A8"/>
    <w:rsid w:val="006C09C4"/>
    <w:rsid w:val="006C0AFC"/>
    <w:rsid w:val="006C0BA3"/>
    <w:rsid w:val="006C0FC3"/>
    <w:rsid w:val="006C1392"/>
    <w:rsid w:val="006C1720"/>
    <w:rsid w:val="006C192E"/>
    <w:rsid w:val="006C1E77"/>
    <w:rsid w:val="006C1EC2"/>
    <w:rsid w:val="006C2070"/>
    <w:rsid w:val="006C2F10"/>
    <w:rsid w:val="006C306B"/>
    <w:rsid w:val="006C30E0"/>
    <w:rsid w:val="006C3114"/>
    <w:rsid w:val="006C3708"/>
    <w:rsid w:val="006C3818"/>
    <w:rsid w:val="006C39AB"/>
    <w:rsid w:val="006C3C05"/>
    <w:rsid w:val="006C3E71"/>
    <w:rsid w:val="006C4064"/>
    <w:rsid w:val="006C45D8"/>
    <w:rsid w:val="006C465F"/>
    <w:rsid w:val="006C472E"/>
    <w:rsid w:val="006C47FD"/>
    <w:rsid w:val="006C4A26"/>
    <w:rsid w:val="006C4C14"/>
    <w:rsid w:val="006C4C70"/>
    <w:rsid w:val="006C504E"/>
    <w:rsid w:val="006C5445"/>
    <w:rsid w:val="006C594C"/>
    <w:rsid w:val="006C59C8"/>
    <w:rsid w:val="006C5A8A"/>
    <w:rsid w:val="006C5D2A"/>
    <w:rsid w:val="006C5DCE"/>
    <w:rsid w:val="006C5E56"/>
    <w:rsid w:val="006C5F8D"/>
    <w:rsid w:val="006C5F9F"/>
    <w:rsid w:val="006C5FFC"/>
    <w:rsid w:val="006C6138"/>
    <w:rsid w:val="006C61A3"/>
    <w:rsid w:val="006C63AE"/>
    <w:rsid w:val="006C643D"/>
    <w:rsid w:val="006C6634"/>
    <w:rsid w:val="006C6D5E"/>
    <w:rsid w:val="006C6E5A"/>
    <w:rsid w:val="006C6F7A"/>
    <w:rsid w:val="006C7161"/>
    <w:rsid w:val="006C75E7"/>
    <w:rsid w:val="006C761B"/>
    <w:rsid w:val="006C78DB"/>
    <w:rsid w:val="006C793B"/>
    <w:rsid w:val="006C798A"/>
    <w:rsid w:val="006C7B60"/>
    <w:rsid w:val="006C7C63"/>
    <w:rsid w:val="006C7EF0"/>
    <w:rsid w:val="006C7F5E"/>
    <w:rsid w:val="006C7F68"/>
    <w:rsid w:val="006D0143"/>
    <w:rsid w:val="006D0241"/>
    <w:rsid w:val="006D06A4"/>
    <w:rsid w:val="006D0703"/>
    <w:rsid w:val="006D0E3C"/>
    <w:rsid w:val="006D1088"/>
    <w:rsid w:val="006D15C8"/>
    <w:rsid w:val="006D15E2"/>
    <w:rsid w:val="006D1886"/>
    <w:rsid w:val="006D19CA"/>
    <w:rsid w:val="006D1AC6"/>
    <w:rsid w:val="006D2861"/>
    <w:rsid w:val="006D29EF"/>
    <w:rsid w:val="006D2D0D"/>
    <w:rsid w:val="006D31FB"/>
    <w:rsid w:val="006D3AE7"/>
    <w:rsid w:val="006D3F5B"/>
    <w:rsid w:val="006D42C5"/>
    <w:rsid w:val="006D465E"/>
    <w:rsid w:val="006D46AC"/>
    <w:rsid w:val="006D4C4F"/>
    <w:rsid w:val="006D4D6F"/>
    <w:rsid w:val="006D501B"/>
    <w:rsid w:val="006D5083"/>
    <w:rsid w:val="006D50DA"/>
    <w:rsid w:val="006D5561"/>
    <w:rsid w:val="006D559D"/>
    <w:rsid w:val="006D57BB"/>
    <w:rsid w:val="006D57C6"/>
    <w:rsid w:val="006D5F59"/>
    <w:rsid w:val="006D6283"/>
    <w:rsid w:val="006D64CE"/>
    <w:rsid w:val="006D6573"/>
    <w:rsid w:val="006D65CE"/>
    <w:rsid w:val="006D6AE6"/>
    <w:rsid w:val="006D6CD8"/>
    <w:rsid w:val="006D7022"/>
    <w:rsid w:val="006D71B9"/>
    <w:rsid w:val="006D7412"/>
    <w:rsid w:val="006D7555"/>
    <w:rsid w:val="006D75FD"/>
    <w:rsid w:val="006D7681"/>
    <w:rsid w:val="006D7748"/>
    <w:rsid w:val="006D7955"/>
    <w:rsid w:val="006D7AE4"/>
    <w:rsid w:val="006E0073"/>
    <w:rsid w:val="006E03A3"/>
    <w:rsid w:val="006E06FE"/>
    <w:rsid w:val="006E0AFE"/>
    <w:rsid w:val="006E0FDA"/>
    <w:rsid w:val="006E0FE7"/>
    <w:rsid w:val="006E1120"/>
    <w:rsid w:val="006E133E"/>
    <w:rsid w:val="006E1363"/>
    <w:rsid w:val="006E15E5"/>
    <w:rsid w:val="006E1A70"/>
    <w:rsid w:val="006E1AA0"/>
    <w:rsid w:val="006E2093"/>
    <w:rsid w:val="006E20B6"/>
    <w:rsid w:val="006E212D"/>
    <w:rsid w:val="006E2642"/>
    <w:rsid w:val="006E295D"/>
    <w:rsid w:val="006E2A63"/>
    <w:rsid w:val="006E2B57"/>
    <w:rsid w:val="006E3266"/>
    <w:rsid w:val="006E333E"/>
    <w:rsid w:val="006E37AC"/>
    <w:rsid w:val="006E4373"/>
    <w:rsid w:val="006E4390"/>
    <w:rsid w:val="006E466B"/>
    <w:rsid w:val="006E46E1"/>
    <w:rsid w:val="006E4948"/>
    <w:rsid w:val="006E4CA6"/>
    <w:rsid w:val="006E5007"/>
    <w:rsid w:val="006E51B0"/>
    <w:rsid w:val="006E56A8"/>
    <w:rsid w:val="006E57E0"/>
    <w:rsid w:val="006E5A37"/>
    <w:rsid w:val="006E5D99"/>
    <w:rsid w:val="006E5E0B"/>
    <w:rsid w:val="006E5E38"/>
    <w:rsid w:val="006E5F54"/>
    <w:rsid w:val="006E6029"/>
    <w:rsid w:val="006E61E6"/>
    <w:rsid w:val="006E61ED"/>
    <w:rsid w:val="006E63D6"/>
    <w:rsid w:val="006E66C3"/>
    <w:rsid w:val="006E7123"/>
    <w:rsid w:val="006E74BC"/>
    <w:rsid w:val="006E7883"/>
    <w:rsid w:val="006E79BD"/>
    <w:rsid w:val="006F0126"/>
    <w:rsid w:val="006F01D8"/>
    <w:rsid w:val="006F0318"/>
    <w:rsid w:val="006F0320"/>
    <w:rsid w:val="006F03DE"/>
    <w:rsid w:val="006F046A"/>
    <w:rsid w:val="006F0978"/>
    <w:rsid w:val="006F0C84"/>
    <w:rsid w:val="006F0DEE"/>
    <w:rsid w:val="006F0E30"/>
    <w:rsid w:val="006F141B"/>
    <w:rsid w:val="006F157D"/>
    <w:rsid w:val="006F16AE"/>
    <w:rsid w:val="006F1B86"/>
    <w:rsid w:val="006F1B8B"/>
    <w:rsid w:val="006F1C2B"/>
    <w:rsid w:val="006F1EED"/>
    <w:rsid w:val="006F242E"/>
    <w:rsid w:val="006F2A15"/>
    <w:rsid w:val="006F2BC5"/>
    <w:rsid w:val="006F31C1"/>
    <w:rsid w:val="006F33B1"/>
    <w:rsid w:val="006F34B7"/>
    <w:rsid w:val="006F35C3"/>
    <w:rsid w:val="006F35DB"/>
    <w:rsid w:val="006F39F8"/>
    <w:rsid w:val="006F3A8F"/>
    <w:rsid w:val="006F3F1D"/>
    <w:rsid w:val="006F4122"/>
    <w:rsid w:val="006F4141"/>
    <w:rsid w:val="006F41B4"/>
    <w:rsid w:val="006F41C6"/>
    <w:rsid w:val="006F423F"/>
    <w:rsid w:val="006F44C4"/>
    <w:rsid w:val="006F4BE6"/>
    <w:rsid w:val="006F4CEE"/>
    <w:rsid w:val="006F4D58"/>
    <w:rsid w:val="006F50BC"/>
    <w:rsid w:val="006F532A"/>
    <w:rsid w:val="006F5651"/>
    <w:rsid w:val="006F56B6"/>
    <w:rsid w:val="006F5700"/>
    <w:rsid w:val="006F57CE"/>
    <w:rsid w:val="006F58C0"/>
    <w:rsid w:val="006F5A4F"/>
    <w:rsid w:val="006F6166"/>
    <w:rsid w:val="006F6501"/>
    <w:rsid w:val="006F65CD"/>
    <w:rsid w:val="006F6897"/>
    <w:rsid w:val="006F6E05"/>
    <w:rsid w:val="006F7211"/>
    <w:rsid w:val="006F734C"/>
    <w:rsid w:val="006F7546"/>
    <w:rsid w:val="006F7549"/>
    <w:rsid w:val="006F7A29"/>
    <w:rsid w:val="006F7A4F"/>
    <w:rsid w:val="006F7AD1"/>
    <w:rsid w:val="006F7FA7"/>
    <w:rsid w:val="006F7FD7"/>
    <w:rsid w:val="0070026C"/>
    <w:rsid w:val="00700322"/>
    <w:rsid w:val="00700551"/>
    <w:rsid w:val="00700824"/>
    <w:rsid w:val="00700886"/>
    <w:rsid w:val="00700DC0"/>
    <w:rsid w:val="00700E56"/>
    <w:rsid w:val="00701223"/>
    <w:rsid w:val="007019FD"/>
    <w:rsid w:val="00701B70"/>
    <w:rsid w:val="00701D6D"/>
    <w:rsid w:val="00701ED1"/>
    <w:rsid w:val="00702983"/>
    <w:rsid w:val="0070357F"/>
    <w:rsid w:val="007035DA"/>
    <w:rsid w:val="0070371C"/>
    <w:rsid w:val="00703F80"/>
    <w:rsid w:val="00704060"/>
    <w:rsid w:val="00704260"/>
    <w:rsid w:val="007045CD"/>
    <w:rsid w:val="00704712"/>
    <w:rsid w:val="0070471C"/>
    <w:rsid w:val="007049B9"/>
    <w:rsid w:val="00704BD7"/>
    <w:rsid w:val="00704CC4"/>
    <w:rsid w:val="00704D9B"/>
    <w:rsid w:val="00704E0F"/>
    <w:rsid w:val="00704F49"/>
    <w:rsid w:val="007051BC"/>
    <w:rsid w:val="007054A4"/>
    <w:rsid w:val="007056F7"/>
    <w:rsid w:val="00705A81"/>
    <w:rsid w:val="007060FD"/>
    <w:rsid w:val="0070648B"/>
    <w:rsid w:val="007068C0"/>
    <w:rsid w:val="007068EB"/>
    <w:rsid w:val="00706EC5"/>
    <w:rsid w:val="007070D3"/>
    <w:rsid w:val="00707391"/>
    <w:rsid w:val="0070744C"/>
    <w:rsid w:val="007074E9"/>
    <w:rsid w:val="007076A3"/>
    <w:rsid w:val="00707A14"/>
    <w:rsid w:val="00707DC2"/>
    <w:rsid w:val="0071008B"/>
    <w:rsid w:val="0071010E"/>
    <w:rsid w:val="007102C6"/>
    <w:rsid w:val="007104B2"/>
    <w:rsid w:val="00710836"/>
    <w:rsid w:val="00710911"/>
    <w:rsid w:val="00710ABF"/>
    <w:rsid w:val="00710B05"/>
    <w:rsid w:val="00710B96"/>
    <w:rsid w:val="00710CDA"/>
    <w:rsid w:val="007110D6"/>
    <w:rsid w:val="007111E4"/>
    <w:rsid w:val="007115E7"/>
    <w:rsid w:val="00711807"/>
    <w:rsid w:val="00712005"/>
    <w:rsid w:val="00712E4C"/>
    <w:rsid w:val="007133B6"/>
    <w:rsid w:val="00713487"/>
    <w:rsid w:val="00713609"/>
    <w:rsid w:val="00713B27"/>
    <w:rsid w:val="0071404D"/>
    <w:rsid w:val="007142B1"/>
    <w:rsid w:val="00714A83"/>
    <w:rsid w:val="00714AD0"/>
    <w:rsid w:val="00714F1F"/>
    <w:rsid w:val="007151DF"/>
    <w:rsid w:val="007151F8"/>
    <w:rsid w:val="00715254"/>
    <w:rsid w:val="0071532C"/>
    <w:rsid w:val="00715567"/>
    <w:rsid w:val="00715E3C"/>
    <w:rsid w:val="007165DA"/>
    <w:rsid w:val="00716D82"/>
    <w:rsid w:val="00716F53"/>
    <w:rsid w:val="0071712D"/>
    <w:rsid w:val="007173C1"/>
    <w:rsid w:val="00717595"/>
    <w:rsid w:val="0071797D"/>
    <w:rsid w:val="007179AF"/>
    <w:rsid w:val="007179DE"/>
    <w:rsid w:val="00717B7F"/>
    <w:rsid w:val="00717F5F"/>
    <w:rsid w:val="00720195"/>
    <w:rsid w:val="007206A0"/>
    <w:rsid w:val="00720DC9"/>
    <w:rsid w:val="0072141D"/>
    <w:rsid w:val="00721743"/>
    <w:rsid w:val="0072175A"/>
    <w:rsid w:val="007217F1"/>
    <w:rsid w:val="00721E9B"/>
    <w:rsid w:val="00722466"/>
    <w:rsid w:val="007225FD"/>
    <w:rsid w:val="007226CE"/>
    <w:rsid w:val="00722ADC"/>
    <w:rsid w:val="00723055"/>
    <w:rsid w:val="0072332F"/>
    <w:rsid w:val="00723615"/>
    <w:rsid w:val="007238A1"/>
    <w:rsid w:val="0072395B"/>
    <w:rsid w:val="007239EA"/>
    <w:rsid w:val="00723D26"/>
    <w:rsid w:val="00723FA7"/>
    <w:rsid w:val="00723FF3"/>
    <w:rsid w:val="0072409F"/>
    <w:rsid w:val="00724394"/>
    <w:rsid w:val="007244EF"/>
    <w:rsid w:val="007246F5"/>
    <w:rsid w:val="0072472E"/>
    <w:rsid w:val="00724985"/>
    <w:rsid w:val="00725AC0"/>
    <w:rsid w:val="00725BD7"/>
    <w:rsid w:val="0072619E"/>
    <w:rsid w:val="00726672"/>
    <w:rsid w:val="007267BD"/>
    <w:rsid w:val="007269A0"/>
    <w:rsid w:val="00726E72"/>
    <w:rsid w:val="00726F4E"/>
    <w:rsid w:val="00727055"/>
    <w:rsid w:val="007271EF"/>
    <w:rsid w:val="007276B3"/>
    <w:rsid w:val="007278E3"/>
    <w:rsid w:val="00727B4C"/>
    <w:rsid w:val="00727BC7"/>
    <w:rsid w:val="00730026"/>
    <w:rsid w:val="00730477"/>
    <w:rsid w:val="007310C5"/>
    <w:rsid w:val="00731C0C"/>
    <w:rsid w:val="00731E1A"/>
    <w:rsid w:val="00731F3F"/>
    <w:rsid w:val="007320F6"/>
    <w:rsid w:val="007329DB"/>
    <w:rsid w:val="00732A42"/>
    <w:rsid w:val="00732A43"/>
    <w:rsid w:val="0073315F"/>
    <w:rsid w:val="007332F2"/>
    <w:rsid w:val="00733E84"/>
    <w:rsid w:val="007340BB"/>
    <w:rsid w:val="007349A4"/>
    <w:rsid w:val="00734AEF"/>
    <w:rsid w:val="00735193"/>
    <w:rsid w:val="00735721"/>
    <w:rsid w:val="0073587A"/>
    <w:rsid w:val="007360E3"/>
    <w:rsid w:val="007368C3"/>
    <w:rsid w:val="007368C9"/>
    <w:rsid w:val="00736BC6"/>
    <w:rsid w:val="00737113"/>
    <w:rsid w:val="00737481"/>
    <w:rsid w:val="00737515"/>
    <w:rsid w:val="0073756D"/>
    <w:rsid w:val="007375A1"/>
    <w:rsid w:val="00737914"/>
    <w:rsid w:val="00737BF5"/>
    <w:rsid w:val="00737E50"/>
    <w:rsid w:val="007403F3"/>
    <w:rsid w:val="00740526"/>
    <w:rsid w:val="007408F0"/>
    <w:rsid w:val="00740DAA"/>
    <w:rsid w:val="0074104C"/>
    <w:rsid w:val="007416AE"/>
    <w:rsid w:val="0074191C"/>
    <w:rsid w:val="00741BF3"/>
    <w:rsid w:val="00741C09"/>
    <w:rsid w:val="00741FB2"/>
    <w:rsid w:val="00741FF7"/>
    <w:rsid w:val="007421BE"/>
    <w:rsid w:val="0074235A"/>
    <w:rsid w:val="00742523"/>
    <w:rsid w:val="00742852"/>
    <w:rsid w:val="00742DFD"/>
    <w:rsid w:val="00742EBA"/>
    <w:rsid w:val="00742EE6"/>
    <w:rsid w:val="00743301"/>
    <w:rsid w:val="00743639"/>
    <w:rsid w:val="00743F8E"/>
    <w:rsid w:val="00744049"/>
    <w:rsid w:val="00744155"/>
    <w:rsid w:val="007444FC"/>
    <w:rsid w:val="0074451C"/>
    <w:rsid w:val="00744657"/>
    <w:rsid w:val="00744931"/>
    <w:rsid w:val="007449B5"/>
    <w:rsid w:val="007449ED"/>
    <w:rsid w:val="00744D54"/>
    <w:rsid w:val="00744E27"/>
    <w:rsid w:val="0074551F"/>
    <w:rsid w:val="00745600"/>
    <w:rsid w:val="00745694"/>
    <w:rsid w:val="007458D0"/>
    <w:rsid w:val="00746821"/>
    <w:rsid w:val="00746F10"/>
    <w:rsid w:val="00747367"/>
    <w:rsid w:val="00747417"/>
    <w:rsid w:val="007475B9"/>
    <w:rsid w:val="0074776E"/>
    <w:rsid w:val="00747823"/>
    <w:rsid w:val="00747FE2"/>
    <w:rsid w:val="007500C5"/>
    <w:rsid w:val="007507F1"/>
    <w:rsid w:val="00750C57"/>
    <w:rsid w:val="00750CBE"/>
    <w:rsid w:val="00750E9F"/>
    <w:rsid w:val="00750EED"/>
    <w:rsid w:val="00750F54"/>
    <w:rsid w:val="00751539"/>
    <w:rsid w:val="00751835"/>
    <w:rsid w:val="00752368"/>
    <w:rsid w:val="00752536"/>
    <w:rsid w:val="007527FE"/>
    <w:rsid w:val="0075346B"/>
    <w:rsid w:val="00753594"/>
    <w:rsid w:val="007535C4"/>
    <w:rsid w:val="00753732"/>
    <w:rsid w:val="00753B31"/>
    <w:rsid w:val="00753C71"/>
    <w:rsid w:val="007540C2"/>
    <w:rsid w:val="007542DB"/>
    <w:rsid w:val="00754682"/>
    <w:rsid w:val="0075469D"/>
    <w:rsid w:val="007549CD"/>
    <w:rsid w:val="00754C20"/>
    <w:rsid w:val="0075511A"/>
    <w:rsid w:val="007551CB"/>
    <w:rsid w:val="00755694"/>
    <w:rsid w:val="00755C14"/>
    <w:rsid w:val="00755DD0"/>
    <w:rsid w:val="00755DE7"/>
    <w:rsid w:val="00756029"/>
    <w:rsid w:val="007560AF"/>
    <w:rsid w:val="00756286"/>
    <w:rsid w:val="00756358"/>
    <w:rsid w:val="00756E3E"/>
    <w:rsid w:val="00756F48"/>
    <w:rsid w:val="00757771"/>
    <w:rsid w:val="00757E21"/>
    <w:rsid w:val="007603C0"/>
    <w:rsid w:val="00760463"/>
    <w:rsid w:val="007607A1"/>
    <w:rsid w:val="00760A1F"/>
    <w:rsid w:val="00760B36"/>
    <w:rsid w:val="0076109A"/>
    <w:rsid w:val="00761166"/>
    <w:rsid w:val="007613E1"/>
    <w:rsid w:val="007615A9"/>
    <w:rsid w:val="00761615"/>
    <w:rsid w:val="00761980"/>
    <w:rsid w:val="00761BD0"/>
    <w:rsid w:val="00761E7E"/>
    <w:rsid w:val="00762952"/>
    <w:rsid w:val="00762C9F"/>
    <w:rsid w:val="00762D53"/>
    <w:rsid w:val="00762E53"/>
    <w:rsid w:val="00763292"/>
    <w:rsid w:val="007632BD"/>
    <w:rsid w:val="0076355E"/>
    <w:rsid w:val="00763563"/>
    <w:rsid w:val="0076381C"/>
    <w:rsid w:val="00763DA3"/>
    <w:rsid w:val="00764266"/>
    <w:rsid w:val="00764540"/>
    <w:rsid w:val="007648B0"/>
    <w:rsid w:val="00764AC9"/>
    <w:rsid w:val="00764C30"/>
    <w:rsid w:val="00765280"/>
    <w:rsid w:val="00765311"/>
    <w:rsid w:val="00765548"/>
    <w:rsid w:val="007656AE"/>
    <w:rsid w:val="00765AAC"/>
    <w:rsid w:val="007664F5"/>
    <w:rsid w:val="007665CF"/>
    <w:rsid w:val="00766682"/>
    <w:rsid w:val="007667C7"/>
    <w:rsid w:val="007668F4"/>
    <w:rsid w:val="00766CCF"/>
    <w:rsid w:val="00767941"/>
    <w:rsid w:val="0076797C"/>
    <w:rsid w:val="00767A59"/>
    <w:rsid w:val="00767B86"/>
    <w:rsid w:val="00767B89"/>
    <w:rsid w:val="00767E22"/>
    <w:rsid w:val="00767E96"/>
    <w:rsid w:val="00767F17"/>
    <w:rsid w:val="00767F5F"/>
    <w:rsid w:val="00770399"/>
    <w:rsid w:val="00770925"/>
    <w:rsid w:val="007709A4"/>
    <w:rsid w:val="00770A27"/>
    <w:rsid w:val="00770A79"/>
    <w:rsid w:val="00770BB5"/>
    <w:rsid w:val="007711E5"/>
    <w:rsid w:val="0077152F"/>
    <w:rsid w:val="00771874"/>
    <w:rsid w:val="00771A23"/>
    <w:rsid w:val="00771B1A"/>
    <w:rsid w:val="00771C75"/>
    <w:rsid w:val="00771F6C"/>
    <w:rsid w:val="0077206A"/>
    <w:rsid w:val="00772114"/>
    <w:rsid w:val="0077254F"/>
    <w:rsid w:val="0077275C"/>
    <w:rsid w:val="00772AA7"/>
    <w:rsid w:val="00772B41"/>
    <w:rsid w:val="00772D19"/>
    <w:rsid w:val="00772EBB"/>
    <w:rsid w:val="00772EEB"/>
    <w:rsid w:val="00773387"/>
    <w:rsid w:val="007734EE"/>
    <w:rsid w:val="00773632"/>
    <w:rsid w:val="00773831"/>
    <w:rsid w:val="007738F1"/>
    <w:rsid w:val="00773995"/>
    <w:rsid w:val="00773B78"/>
    <w:rsid w:val="00773BF0"/>
    <w:rsid w:val="00773D62"/>
    <w:rsid w:val="0077408C"/>
    <w:rsid w:val="00774523"/>
    <w:rsid w:val="007747BF"/>
    <w:rsid w:val="00774885"/>
    <w:rsid w:val="00774A2E"/>
    <w:rsid w:val="00774FDD"/>
    <w:rsid w:val="007750F2"/>
    <w:rsid w:val="00775490"/>
    <w:rsid w:val="007757BF"/>
    <w:rsid w:val="0077584A"/>
    <w:rsid w:val="00775922"/>
    <w:rsid w:val="00775981"/>
    <w:rsid w:val="00775DD2"/>
    <w:rsid w:val="00775F2F"/>
    <w:rsid w:val="00776043"/>
    <w:rsid w:val="0077651C"/>
    <w:rsid w:val="00776582"/>
    <w:rsid w:val="0077699B"/>
    <w:rsid w:val="00777002"/>
    <w:rsid w:val="00777119"/>
    <w:rsid w:val="0077730B"/>
    <w:rsid w:val="007773CF"/>
    <w:rsid w:val="00777DFB"/>
    <w:rsid w:val="00777FD7"/>
    <w:rsid w:val="0078013E"/>
    <w:rsid w:val="0078022B"/>
    <w:rsid w:val="0078064F"/>
    <w:rsid w:val="00780742"/>
    <w:rsid w:val="00780905"/>
    <w:rsid w:val="00780CE3"/>
    <w:rsid w:val="00780D8F"/>
    <w:rsid w:val="00780FF1"/>
    <w:rsid w:val="0078104E"/>
    <w:rsid w:val="0078131D"/>
    <w:rsid w:val="00781394"/>
    <w:rsid w:val="0078183E"/>
    <w:rsid w:val="007818DD"/>
    <w:rsid w:val="00781D72"/>
    <w:rsid w:val="00781EA8"/>
    <w:rsid w:val="00782057"/>
    <w:rsid w:val="00782316"/>
    <w:rsid w:val="00782446"/>
    <w:rsid w:val="007824A7"/>
    <w:rsid w:val="007825CD"/>
    <w:rsid w:val="007827E3"/>
    <w:rsid w:val="00782B57"/>
    <w:rsid w:val="00782DF3"/>
    <w:rsid w:val="00782E91"/>
    <w:rsid w:val="0078352A"/>
    <w:rsid w:val="00783B17"/>
    <w:rsid w:val="00783B81"/>
    <w:rsid w:val="00784039"/>
    <w:rsid w:val="007846E0"/>
    <w:rsid w:val="007848DA"/>
    <w:rsid w:val="00784A47"/>
    <w:rsid w:val="00785321"/>
    <w:rsid w:val="0078564D"/>
    <w:rsid w:val="00785E95"/>
    <w:rsid w:val="00785FD7"/>
    <w:rsid w:val="00786088"/>
    <w:rsid w:val="00786110"/>
    <w:rsid w:val="007862A2"/>
    <w:rsid w:val="0078642C"/>
    <w:rsid w:val="0078699B"/>
    <w:rsid w:val="0078699F"/>
    <w:rsid w:val="00786A66"/>
    <w:rsid w:val="00786A80"/>
    <w:rsid w:val="00786ED3"/>
    <w:rsid w:val="00787042"/>
    <w:rsid w:val="00787C25"/>
    <w:rsid w:val="00787F21"/>
    <w:rsid w:val="0079004D"/>
    <w:rsid w:val="00790430"/>
    <w:rsid w:val="00790551"/>
    <w:rsid w:val="007906EE"/>
    <w:rsid w:val="007908FF"/>
    <w:rsid w:val="00790E53"/>
    <w:rsid w:val="0079105F"/>
    <w:rsid w:val="00791EDA"/>
    <w:rsid w:val="00791F5F"/>
    <w:rsid w:val="00792180"/>
    <w:rsid w:val="00792191"/>
    <w:rsid w:val="00792506"/>
    <w:rsid w:val="0079256F"/>
    <w:rsid w:val="00792788"/>
    <w:rsid w:val="00792A8A"/>
    <w:rsid w:val="00792DFE"/>
    <w:rsid w:val="00792E8E"/>
    <w:rsid w:val="00792EE9"/>
    <w:rsid w:val="00793673"/>
    <w:rsid w:val="00793932"/>
    <w:rsid w:val="00793951"/>
    <w:rsid w:val="00793BD5"/>
    <w:rsid w:val="00793DD8"/>
    <w:rsid w:val="00793F20"/>
    <w:rsid w:val="007948F9"/>
    <w:rsid w:val="00794BA2"/>
    <w:rsid w:val="00794BD5"/>
    <w:rsid w:val="00794CE7"/>
    <w:rsid w:val="00794E86"/>
    <w:rsid w:val="00794F16"/>
    <w:rsid w:val="00794F42"/>
    <w:rsid w:val="00795081"/>
    <w:rsid w:val="00795392"/>
    <w:rsid w:val="00795683"/>
    <w:rsid w:val="00795ECC"/>
    <w:rsid w:val="00795F5E"/>
    <w:rsid w:val="00796B04"/>
    <w:rsid w:val="00796B9B"/>
    <w:rsid w:val="00796F92"/>
    <w:rsid w:val="00797135"/>
    <w:rsid w:val="0079722D"/>
    <w:rsid w:val="007972C1"/>
    <w:rsid w:val="00797432"/>
    <w:rsid w:val="00797672"/>
    <w:rsid w:val="00797733"/>
    <w:rsid w:val="00797DDE"/>
    <w:rsid w:val="007A0054"/>
    <w:rsid w:val="007A0289"/>
    <w:rsid w:val="007A090D"/>
    <w:rsid w:val="007A1029"/>
    <w:rsid w:val="007A127F"/>
    <w:rsid w:val="007A12C5"/>
    <w:rsid w:val="007A1626"/>
    <w:rsid w:val="007A175D"/>
    <w:rsid w:val="007A1922"/>
    <w:rsid w:val="007A1A35"/>
    <w:rsid w:val="007A20D6"/>
    <w:rsid w:val="007A23E0"/>
    <w:rsid w:val="007A2504"/>
    <w:rsid w:val="007A2520"/>
    <w:rsid w:val="007A267A"/>
    <w:rsid w:val="007A26D4"/>
    <w:rsid w:val="007A278C"/>
    <w:rsid w:val="007A2C58"/>
    <w:rsid w:val="007A2FC3"/>
    <w:rsid w:val="007A349F"/>
    <w:rsid w:val="007A3567"/>
    <w:rsid w:val="007A367B"/>
    <w:rsid w:val="007A393D"/>
    <w:rsid w:val="007A3977"/>
    <w:rsid w:val="007A3A86"/>
    <w:rsid w:val="007A3B99"/>
    <w:rsid w:val="007A3D02"/>
    <w:rsid w:val="007A3F8A"/>
    <w:rsid w:val="007A3FF8"/>
    <w:rsid w:val="007A402A"/>
    <w:rsid w:val="007A466B"/>
    <w:rsid w:val="007A4AC1"/>
    <w:rsid w:val="007A4B65"/>
    <w:rsid w:val="007A5124"/>
    <w:rsid w:val="007A522B"/>
    <w:rsid w:val="007A5403"/>
    <w:rsid w:val="007A577F"/>
    <w:rsid w:val="007A5910"/>
    <w:rsid w:val="007A59F3"/>
    <w:rsid w:val="007A5BD7"/>
    <w:rsid w:val="007A5DF1"/>
    <w:rsid w:val="007A6561"/>
    <w:rsid w:val="007A6753"/>
    <w:rsid w:val="007A67BD"/>
    <w:rsid w:val="007A6ACB"/>
    <w:rsid w:val="007A771A"/>
    <w:rsid w:val="007A77A6"/>
    <w:rsid w:val="007A7B67"/>
    <w:rsid w:val="007A7B7B"/>
    <w:rsid w:val="007A7D52"/>
    <w:rsid w:val="007A7E67"/>
    <w:rsid w:val="007B000A"/>
    <w:rsid w:val="007B0014"/>
    <w:rsid w:val="007B0429"/>
    <w:rsid w:val="007B05A6"/>
    <w:rsid w:val="007B0634"/>
    <w:rsid w:val="007B06CC"/>
    <w:rsid w:val="007B083D"/>
    <w:rsid w:val="007B0947"/>
    <w:rsid w:val="007B0A97"/>
    <w:rsid w:val="007B0B4E"/>
    <w:rsid w:val="007B0CD4"/>
    <w:rsid w:val="007B0FA0"/>
    <w:rsid w:val="007B1168"/>
    <w:rsid w:val="007B1351"/>
    <w:rsid w:val="007B13A1"/>
    <w:rsid w:val="007B1B21"/>
    <w:rsid w:val="007B1F9F"/>
    <w:rsid w:val="007B1FE6"/>
    <w:rsid w:val="007B205E"/>
    <w:rsid w:val="007B210C"/>
    <w:rsid w:val="007B2524"/>
    <w:rsid w:val="007B278A"/>
    <w:rsid w:val="007B27CA"/>
    <w:rsid w:val="007B29FE"/>
    <w:rsid w:val="007B2B94"/>
    <w:rsid w:val="007B2BB7"/>
    <w:rsid w:val="007B2EF7"/>
    <w:rsid w:val="007B35B0"/>
    <w:rsid w:val="007B3643"/>
    <w:rsid w:val="007B377B"/>
    <w:rsid w:val="007B3886"/>
    <w:rsid w:val="007B3A92"/>
    <w:rsid w:val="007B3A9D"/>
    <w:rsid w:val="007B3CC9"/>
    <w:rsid w:val="007B3E96"/>
    <w:rsid w:val="007B4016"/>
    <w:rsid w:val="007B40EB"/>
    <w:rsid w:val="007B4425"/>
    <w:rsid w:val="007B4608"/>
    <w:rsid w:val="007B4899"/>
    <w:rsid w:val="007B49FA"/>
    <w:rsid w:val="007B4E70"/>
    <w:rsid w:val="007B58AB"/>
    <w:rsid w:val="007B5A55"/>
    <w:rsid w:val="007B5B21"/>
    <w:rsid w:val="007B6185"/>
    <w:rsid w:val="007B6553"/>
    <w:rsid w:val="007B666F"/>
    <w:rsid w:val="007B6700"/>
    <w:rsid w:val="007B6CF8"/>
    <w:rsid w:val="007B6F56"/>
    <w:rsid w:val="007B7084"/>
    <w:rsid w:val="007B7341"/>
    <w:rsid w:val="007B7517"/>
    <w:rsid w:val="007B763F"/>
    <w:rsid w:val="007B7972"/>
    <w:rsid w:val="007B7C7D"/>
    <w:rsid w:val="007B7DC8"/>
    <w:rsid w:val="007C00B6"/>
    <w:rsid w:val="007C0160"/>
    <w:rsid w:val="007C02C9"/>
    <w:rsid w:val="007C067D"/>
    <w:rsid w:val="007C087B"/>
    <w:rsid w:val="007C0FE8"/>
    <w:rsid w:val="007C1482"/>
    <w:rsid w:val="007C182F"/>
    <w:rsid w:val="007C18C9"/>
    <w:rsid w:val="007C1A2D"/>
    <w:rsid w:val="007C1A69"/>
    <w:rsid w:val="007C1BCB"/>
    <w:rsid w:val="007C206E"/>
    <w:rsid w:val="007C227E"/>
    <w:rsid w:val="007C22E0"/>
    <w:rsid w:val="007C24E5"/>
    <w:rsid w:val="007C251B"/>
    <w:rsid w:val="007C2987"/>
    <w:rsid w:val="007C2A91"/>
    <w:rsid w:val="007C2BB9"/>
    <w:rsid w:val="007C2D91"/>
    <w:rsid w:val="007C2F93"/>
    <w:rsid w:val="007C3185"/>
    <w:rsid w:val="007C32FE"/>
    <w:rsid w:val="007C3376"/>
    <w:rsid w:val="007C3389"/>
    <w:rsid w:val="007C36FC"/>
    <w:rsid w:val="007C3940"/>
    <w:rsid w:val="007C3CF7"/>
    <w:rsid w:val="007C3EAF"/>
    <w:rsid w:val="007C41E2"/>
    <w:rsid w:val="007C43DB"/>
    <w:rsid w:val="007C4825"/>
    <w:rsid w:val="007C492A"/>
    <w:rsid w:val="007C514E"/>
    <w:rsid w:val="007C5551"/>
    <w:rsid w:val="007C55CD"/>
    <w:rsid w:val="007C5782"/>
    <w:rsid w:val="007C5800"/>
    <w:rsid w:val="007C5A6C"/>
    <w:rsid w:val="007C5B53"/>
    <w:rsid w:val="007C605A"/>
    <w:rsid w:val="007C64FB"/>
    <w:rsid w:val="007C697C"/>
    <w:rsid w:val="007C69AA"/>
    <w:rsid w:val="007C69B1"/>
    <w:rsid w:val="007C6C39"/>
    <w:rsid w:val="007C6FE9"/>
    <w:rsid w:val="007C70EC"/>
    <w:rsid w:val="007C712C"/>
    <w:rsid w:val="007C7243"/>
    <w:rsid w:val="007C72A6"/>
    <w:rsid w:val="007C7AFD"/>
    <w:rsid w:val="007C7CE0"/>
    <w:rsid w:val="007C7D13"/>
    <w:rsid w:val="007C7EF7"/>
    <w:rsid w:val="007C7F53"/>
    <w:rsid w:val="007D0438"/>
    <w:rsid w:val="007D048E"/>
    <w:rsid w:val="007D0AFE"/>
    <w:rsid w:val="007D0C28"/>
    <w:rsid w:val="007D0E8B"/>
    <w:rsid w:val="007D13F2"/>
    <w:rsid w:val="007D1962"/>
    <w:rsid w:val="007D1BD8"/>
    <w:rsid w:val="007D201E"/>
    <w:rsid w:val="007D2407"/>
    <w:rsid w:val="007D298E"/>
    <w:rsid w:val="007D368C"/>
    <w:rsid w:val="007D39E7"/>
    <w:rsid w:val="007D3C30"/>
    <w:rsid w:val="007D3F82"/>
    <w:rsid w:val="007D410A"/>
    <w:rsid w:val="007D45FD"/>
    <w:rsid w:val="007D47EA"/>
    <w:rsid w:val="007D4832"/>
    <w:rsid w:val="007D48D0"/>
    <w:rsid w:val="007D49DC"/>
    <w:rsid w:val="007D4AF0"/>
    <w:rsid w:val="007D4FFE"/>
    <w:rsid w:val="007D5055"/>
    <w:rsid w:val="007D53F4"/>
    <w:rsid w:val="007D557E"/>
    <w:rsid w:val="007D5736"/>
    <w:rsid w:val="007D58AA"/>
    <w:rsid w:val="007D5ECF"/>
    <w:rsid w:val="007D67E1"/>
    <w:rsid w:val="007D6864"/>
    <w:rsid w:val="007D691E"/>
    <w:rsid w:val="007D6A1F"/>
    <w:rsid w:val="007D71CE"/>
    <w:rsid w:val="007D720D"/>
    <w:rsid w:val="007D7550"/>
    <w:rsid w:val="007D7C4C"/>
    <w:rsid w:val="007D7E67"/>
    <w:rsid w:val="007E0017"/>
    <w:rsid w:val="007E0207"/>
    <w:rsid w:val="007E0318"/>
    <w:rsid w:val="007E03BB"/>
    <w:rsid w:val="007E05C3"/>
    <w:rsid w:val="007E06DE"/>
    <w:rsid w:val="007E09BB"/>
    <w:rsid w:val="007E0AC4"/>
    <w:rsid w:val="007E0C1D"/>
    <w:rsid w:val="007E101C"/>
    <w:rsid w:val="007E184C"/>
    <w:rsid w:val="007E1AF1"/>
    <w:rsid w:val="007E1BF9"/>
    <w:rsid w:val="007E1F40"/>
    <w:rsid w:val="007E1FF5"/>
    <w:rsid w:val="007E22A2"/>
    <w:rsid w:val="007E248C"/>
    <w:rsid w:val="007E24D4"/>
    <w:rsid w:val="007E273C"/>
    <w:rsid w:val="007E2847"/>
    <w:rsid w:val="007E284D"/>
    <w:rsid w:val="007E2AA1"/>
    <w:rsid w:val="007E3142"/>
    <w:rsid w:val="007E33A6"/>
    <w:rsid w:val="007E3561"/>
    <w:rsid w:val="007E380E"/>
    <w:rsid w:val="007E3874"/>
    <w:rsid w:val="007E3A45"/>
    <w:rsid w:val="007E3EC2"/>
    <w:rsid w:val="007E4016"/>
    <w:rsid w:val="007E4116"/>
    <w:rsid w:val="007E4561"/>
    <w:rsid w:val="007E45C2"/>
    <w:rsid w:val="007E47C6"/>
    <w:rsid w:val="007E47CF"/>
    <w:rsid w:val="007E47E2"/>
    <w:rsid w:val="007E4D60"/>
    <w:rsid w:val="007E4EDA"/>
    <w:rsid w:val="007E5173"/>
    <w:rsid w:val="007E51DE"/>
    <w:rsid w:val="007E5778"/>
    <w:rsid w:val="007E579E"/>
    <w:rsid w:val="007E593D"/>
    <w:rsid w:val="007E5B0D"/>
    <w:rsid w:val="007E5B67"/>
    <w:rsid w:val="007E5E9B"/>
    <w:rsid w:val="007E5EC8"/>
    <w:rsid w:val="007E6082"/>
    <w:rsid w:val="007E612D"/>
    <w:rsid w:val="007E61C9"/>
    <w:rsid w:val="007E6260"/>
    <w:rsid w:val="007E6D86"/>
    <w:rsid w:val="007E6EC0"/>
    <w:rsid w:val="007E6F09"/>
    <w:rsid w:val="007E70BE"/>
    <w:rsid w:val="007E7732"/>
    <w:rsid w:val="007E77C7"/>
    <w:rsid w:val="007E78C0"/>
    <w:rsid w:val="007E79E0"/>
    <w:rsid w:val="007E7E17"/>
    <w:rsid w:val="007E7E85"/>
    <w:rsid w:val="007E7F76"/>
    <w:rsid w:val="007F032D"/>
    <w:rsid w:val="007F03CF"/>
    <w:rsid w:val="007F05D9"/>
    <w:rsid w:val="007F0924"/>
    <w:rsid w:val="007F0E6F"/>
    <w:rsid w:val="007F0F4B"/>
    <w:rsid w:val="007F1101"/>
    <w:rsid w:val="007F1E05"/>
    <w:rsid w:val="007F1F5C"/>
    <w:rsid w:val="007F1FA1"/>
    <w:rsid w:val="007F1FDA"/>
    <w:rsid w:val="007F208A"/>
    <w:rsid w:val="007F21CF"/>
    <w:rsid w:val="007F25F0"/>
    <w:rsid w:val="007F2C38"/>
    <w:rsid w:val="007F2DFD"/>
    <w:rsid w:val="007F2E7B"/>
    <w:rsid w:val="007F33E3"/>
    <w:rsid w:val="007F377D"/>
    <w:rsid w:val="007F3C8F"/>
    <w:rsid w:val="007F3F76"/>
    <w:rsid w:val="007F449F"/>
    <w:rsid w:val="007F4614"/>
    <w:rsid w:val="007F4AEE"/>
    <w:rsid w:val="007F4C56"/>
    <w:rsid w:val="007F4DB1"/>
    <w:rsid w:val="007F4FDB"/>
    <w:rsid w:val="007F51E3"/>
    <w:rsid w:val="007F5214"/>
    <w:rsid w:val="007F5505"/>
    <w:rsid w:val="007F5536"/>
    <w:rsid w:val="007F564B"/>
    <w:rsid w:val="007F5D84"/>
    <w:rsid w:val="007F5F18"/>
    <w:rsid w:val="007F5F4D"/>
    <w:rsid w:val="007F5F76"/>
    <w:rsid w:val="007F6151"/>
    <w:rsid w:val="007F6152"/>
    <w:rsid w:val="007F655C"/>
    <w:rsid w:val="007F6B63"/>
    <w:rsid w:val="007F6C04"/>
    <w:rsid w:val="007F6E60"/>
    <w:rsid w:val="007F7A74"/>
    <w:rsid w:val="007F7AA8"/>
    <w:rsid w:val="007F7D71"/>
    <w:rsid w:val="0080016F"/>
    <w:rsid w:val="008003A9"/>
    <w:rsid w:val="008005A2"/>
    <w:rsid w:val="008005BC"/>
    <w:rsid w:val="00800784"/>
    <w:rsid w:val="0080093B"/>
    <w:rsid w:val="00800AE7"/>
    <w:rsid w:val="00801147"/>
    <w:rsid w:val="00801151"/>
    <w:rsid w:val="008011E9"/>
    <w:rsid w:val="008016F9"/>
    <w:rsid w:val="00801A95"/>
    <w:rsid w:val="00801CFC"/>
    <w:rsid w:val="00801FFE"/>
    <w:rsid w:val="0080286D"/>
    <w:rsid w:val="0080305A"/>
    <w:rsid w:val="008030E1"/>
    <w:rsid w:val="008033E0"/>
    <w:rsid w:val="0080353A"/>
    <w:rsid w:val="008048C5"/>
    <w:rsid w:val="00804DDA"/>
    <w:rsid w:val="0080556B"/>
    <w:rsid w:val="008055C4"/>
    <w:rsid w:val="0080582E"/>
    <w:rsid w:val="00805AA3"/>
    <w:rsid w:val="008064B3"/>
    <w:rsid w:val="008064FA"/>
    <w:rsid w:val="008066C8"/>
    <w:rsid w:val="0080693A"/>
    <w:rsid w:val="00806E54"/>
    <w:rsid w:val="00806EC6"/>
    <w:rsid w:val="00806EFC"/>
    <w:rsid w:val="00807286"/>
    <w:rsid w:val="00807468"/>
    <w:rsid w:val="00807754"/>
    <w:rsid w:val="00807814"/>
    <w:rsid w:val="008079DD"/>
    <w:rsid w:val="00807DE6"/>
    <w:rsid w:val="008100A8"/>
    <w:rsid w:val="0081018F"/>
    <w:rsid w:val="00810381"/>
    <w:rsid w:val="008104EF"/>
    <w:rsid w:val="0081090E"/>
    <w:rsid w:val="00810B5A"/>
    <w:rsid w:val="00810F3A"/>
    <w:rsid w:val="00811100"/>
    <w:rsid w:val="0081119B"/>
    <w:rsid w:val="00811637"/>
    <w:rsid w:val="00811B99"/>
    <w:rsid w:val="00811E08"/>
    <w:rsid w:val="00811F9A"/>
    <w:rsid w:val="008121D5"/>
    <w:rsid w:val="00812360"/>
    <w:rsid w:val="008123FD"/>
    <w:rsid w:val="00812A9B"/>
    <w:rsid w:val="00812E54"/>
    <w:rsid w:val="00813596"/>
    <w:rsid w:val="00813A9F"/>
    <w:rsid w:val="00813B6A"/>
    <w:rsid w:val="008141D0"/>
    <w:rsid w:val="00814270"/>
    <w:rsid w:val="00814389"/>
    <w:rsid w:val="00814425"/>
    <w:rsid w:val="00814495"/>
    <w:rsid w:val="00814497"/>
    <w:rsid w:val="00814857"/>
    <w:rsid w:val="00814EA6"/>
    <w:rsid w:val="00814FB0"/>
    <w:rsid w:val="008150DA"/>
    <w:rsid w:val="00815243"/>
    <w:rsid w:val="00815694"/>
    <w:rsid w:val="00815CDB"/>
    <w:rsid w:val="00816141"/>
    <w:rsid w:val="0081626B"/>
    <w:rsid w:val="0081631D"/>
    <w:rsid w:val="0081667C"/>
    <w:rsid w:val="0081688F"/>
    <w:rsid w:val="0081699F"/>
    <w:rsid w:val="00816ACE"/>
    <w:rsid w:val="00816CAC"/>
    <w:rsid w:val="00816EBE"/>
    <w:rsid w:val="00816F19"/>
    <w:rsid w:val="00816F5F"/>
    <w:rsid w:val="0081723B"/>
    <w:rsid w:val="0081767F"/>
    <w:rsid w:val="00817951"/>
    <w:rsid w:val="00817B1E"/>
    <w:rsid w:val="008206B9"/>
    <w:rsid w:val="00820ED9"/>
    <w:rsid w:val="0082153A"/>
    <w:rsid w:val="00821EB8"/>
    <w:rsid w:val="00821F6B"/>
    <w:rsid w:val="00821FF8"/>
    <w:rsid w:val="00822105"/>
    <w:rsid w:val="008224A6"/>
    <w:rsid w:val="008229E3"/>
    <w:rsid w:val="00822ADE"/>
    <w:rsid w:val="008232B7"/>
    <w:rsid w:val="0082343E"/>
    <w:rsid w:val="00823511"/>
    <w:rsid w:val="0082374B"/>
    <w:rsid w:val="00823A6A"/>
    <w:rsid w:val="00823BE6"/>
    <w:rsid w:val="008240AA"/>
    <w:rsid w:val="008241BD"/>
    <w:rsid w:val="008243C3"/>
    <w:rsid w:val="00824745"/>
    <w:rsid w:val="008247E2"/>
    <w:rsid w:val="00824DD7"/>
    <w:rsid w:val="008251B7"/>
    <w:rsid w:val="00825C0A"/>
    <w:rsid w:val="00826610"/>
    <w:rsid w:val="00826664"/>
    <w:rsid w:val="00826749"/>
    <w:rsid w:val="00826C36"/>
    <w:rsid w:val="00826EFC"/>
    <w:rsid w:val="00827A29"/>
    <w:rsid w:val="00827DD1"/>
    <w:rsid w:val="00827E70"/>
    <w:rsid w:val="00830469"/>
    <w:rsid w:val="00830D77"/>
    <w:rsid w:val="00831501"/>
    <w:rsid w:val="00831B94"/>
    <w:rsid w:val="00831CCC"/>
    <w:rsid w:val="00831D51"/>
    <w:rsid w:val="00831EFB"/>
    <w:rsid w:val="00831F60"/>
    <w:rsid w:val="00832120"/>
    <w:rsid w:val="008323B2"/>
    <w:rsid w:val="00832653"/>
    <w:rsid w:val="0083279E"/>
    <w:rsid w:val="00832B63"/>
    <w:rsid w:val="00832E7E"/>
    <w:rsid w:val="00832E86"/>
    <w:rsid w:val="00832EC5"/>
    <w:rsid w:val="008331E5"/>
    <w:rsid w:val="00833305"/>
    <w:rsid w:val="008335C8"/>
    <w:rsid w:val="008338A4"/>
    <w:rsid w:val="00833D04"/>
    <w:rsid w:val="00833D50"/>
    <w:rsid w:val="00833FC5"/>
    <w:rsid w:val="0083424A"/>
    <w:rsid w:val="00834714"/>
    <w:rsid w:val="00834872"/>
    <w:rsid w:val="00834B10"/>
    <w:rsid w:val="00834B19"/>
    <w:rsid w:val="00834BA1"/>
    <w:rsid w:val="00835340"/>
    <w:rsid w:val="008353DE"/>
    <w:rsid w:val="00835429"/>
    <w:rsid w:val="00835467"/>
    <w:rsid w:val="00835820"/>
    <w:rsid w:val="00835855"/>
    <w:rsid w:val="0083597A"/>
    <w:rsid w:val="00835C7C"/>
    <w:rsid w:val="0083601C"/>
    <w:rsid w:val="008361E2"/>
    <w:rsid w:val="008363D9"/>
    <w:rsid w:val="00836923"/>
    <w:rsid w:val="00836DD5"/>
    <w:rsid w:val="00836FE4"/>
    <w:rsid w:val="00837091"/>
    <w:rsid w:val="008370B2"/>
    <w:rsid w:val="008371F1"/>
    <w:rsid w:val="008372F4"/>
    <w:rsid w:val="00837415"/>
    <w:rsid w:val="00837744"/>
    <w:rsid w:val="00837776"/>
    <w:rsid w:val="008378F4"/>
    <w:rsid w:val="00837B40"/>
    <w:rsid w:val="0084001E"/>
    <w:rsid w:val="008400CE"/>
    <w:rsid w:val="008406DE"/>
    <w:rsid w:val="008407BC"/>
    <w:rsid w:val="0084095D"/>
    <w:rsid w:val="00840B03"/>
    <w:rsid w:val="00840B5D"/>
    <w:rsid w:val="008413EE"/>
    <w:rsid w:val="0084151D"/>
    <w:rsid w:val="0084152C"/>
    <w:rsid w:val="00841961"/>
    <w:rsid w:val="00841B6D"/>
    <w:rsid w:val="00841FC9"/>
    <w:rsid w:val="00842090"/>
    <w:rsid w:val="0084234D"/>
    <w:rsid w:val="008424EA"/>
    <w:rsid w:val="008426F8"/>
    <w:rsid w:val="00842740"/>
    <w:rsid w:val="00842A27"/>
    <w:rsid w:val="00842A33"/>
    <w:rsid w:val="00842B50"/>
    <w:rsid w:val="00843057"/>
    <w:rsid w:val="00843335"/>
    <w:rsid w:val="00843393"/>
    <w:rsid w:val="008436EE"/>
    <w:rsid w:val="00844106"/>
    <w:rsid w:val="008446C6"/>
    <w:rsid w:val="00844715"/>
    <w:rsid w:val="0084487A"/>
    <w:rsid w:val="00844D0E"/>
    <w:rsid w:val="0084563B"/>
    <w:rsid w:val="00845CA8"/>
    <w:rsid w:val="008465F5"/>
    <w:rsid w:val="008469E2"/>
    <w:rsid w:val="00846A94"/>
    <w:rsid w:val="00847747"/>
    <w:rsid w:val="008478CD"/>
    <w:rsid w:val="00847929"/>
    <w:rsid w:val="00847BE2"/>
    <w:rsid w:val="00847DBB"/>
    <w:rsid w:val="00847E6E"/>
    <w:rsid w:val="00847F07"/>
    <w:rsid w:val="00850381"/>
    <w:rsid w:val="008508CC"/>
    <w:rsid w:val="00850B75"/>
    <w:rsid w:val="00850CBA"/>
    <w:rsid w:val="00850EF4"/>
    <w:rsid w:val="00851B69"/>
    <w:rsid w:val="00851D9D"/>
    <w:rsid w:val="008527E9"/>
    <w:rsid w:val="00852A45"/>
    <w:rsid w:val="00852B91"/>
    <w:rsid w:val="00852C96"/>
    <w:rsid w:val="00853BE1"/>
    <w:rsid w:val="008541FB"/>
    <w:rsid w:val="00854476"/>
    <w:rsid w:val="00854753"/>
    <w:rsid w:val="00854806"/>
    <w:rsid w:val="00854860"/>
    <w:rsid w:val="00854DD8"/>
    <w:rsid w:val="0085508C"/>
    <w:rsid w:val="0085560A"/>
    <w:rsid w:val="00855794"/>
    <w:rsid w:val="008558D2"/>
    <w:rsid w:val="00855AD2"/>
    <w:rsid w:val="00855AFA"/>
    <w:rsid w:val="00855C3E"/>
    <w:rsid w:val="008561E9"/>
    <w:rsid w:val="008562C4"/>
    <w:rsid w:val="008563EA"/>
    <w:rsid w:val="008566B4"/>
    <w:rsid w:val="00856738"/>
    <w:rsid w:val="008567B8"/>
    <w:rsid w:val="00856865"/>
    <w:rsid w:val="008568ED"/>
    <w:rsid w:val="008569FC"/>
    <w:rsid w:val="00856C24"/>
    <w:rsid w:val="00856F7F"/>
    <w:rsid w:val="00857042"/>
    <w:rsid w:val="00857831"/>
    <w:rsid w:val="00857874"/>
    <w:rsid w:val="008579FF"/>
    <w:rsid w:val="00857C45"/>
    <w:rsid w:val="00857E0C"/>
    <w:rsid w:val="00860163"/>
    <w:rsid w:val="00860C99"/>
    <w:rsid w:val="00860FAC"/>
    <w:rsid w:val="00860FFA"/>
    <w:rsid w:val="00861165"/>
    <w:rsid w:val="008614CA"/>
    <w:rsid w:val="00861692"/>
    <w:rsid w:val="008616A5"/>
    <w:rsid w:val="00861956"/>
    <w:rsid w:val="00861A41"/>
    <w:rsid w:val="00861BDB"/>
    <w:rsid w:val="00861DC0"/>
    <w:rsid w:val="00861E66"/>
    <w:rsid w:val="008620D2"/>
    <w:rsid w:val="008629DD"/>
    <w:rsid w:val="00862D96"/>
    <w:rsid w:val="00862F49"/>
    <w:rsid w:val="008632FA"/>
    <w:rsid w:val="008634E5"/>
    <w:rsid w:val="008635EA"/>
    <w:rsid w:val="008638F6"/>
    <w:rsid w:val="00863A37"/>
    <w:rsid w:val="00863A4E"/>
    <w:rsid w:val="008640EB"/>
    <w:rsid w:val="008643F5"/>
    <w:rsid w:val="00864596"/>
    <w:rsid w:val="00864AC8"/>
    <w:rsid w:val="00864B66"/>
    <w:rsid w:val="00864EB5"/>
    <w:rsid w:val="008657E6"/>
    <w:rsid w:val="0086581E"/>
    <w:rsid w:val="00865B31"/>
    <w:rsid w:val="00865BE1"/>
    <w:rsid w:val="008662A4"/>
    <w:rsid w:val="0086698F"/>
    <w:rsid w:val="00866BF9"/>
    <w:rsid w:val="008673F0"/>
    <w:rsid w:val="008674A3"/>
    <w:rsid w:val="0086780B"/>
    <w:rsid w:val="00867BB7"/>
    <w:rsid w:val="00867C4A"/>
    <w:rsid w:val="00867ED7"/>
    <w:rsid w:val="00870018"/>
    <w:rsid w:val="0087005E"/>
    <w:rsid w:val="00870592"/>
    <w:rsid w:val="0087066F"/>
    <w:rsid w:val="008706AD"/>
    <w:rsid w:val="00870772"/>
    <w:rsid w:val="0087082A"/>
    <w:rsid w:val="00870996"/>
    <w:rsid w:val="00870C45"/>
    <w:rsid w:val="00870DE2"/>
    <w:rsid w:val="00870F4D"/>
    <w:rsid w:val="00871249"/>
    <w:rsid w:val="0087158D"/>
    <w:rsid w:val="008717A5"/>
    <w:rsid w:val="00871FD5"/>
    <w:rsid w:val="00872082"/>
    <w:rsid w:val="00872415"/>
    <w:rsid w:val="00872AEF"/>
    <w:rsid w:val="00872D11"/>
    <w:rsid w:val="00872EA2"/>
    <w:rsid w:val="00873341"/>
    <w:rsid w:val="0087342D"/>
    <w:rsid w:val="00873743"/>
    <w:rsid w:val="00873A3B"/>
    <w:rsid w:val="00873F1E"/>
    <w:rsid w:val="008740A4"/>
    <w:rsid w:val="008743B1"/>
    <w:rsid w:val="00874687"/>
    <w:rsid w:val="008746DD"/>
    <w:rsid w:val="008748A6"/>
    <w:rsid w:val="008748BB"/>
    <w:rsid w:val="00874D0B"/>
    <w:rsid w:val="00874DF2"/>
    <w:rsid w:val="00874EA4"/>
    <w:rsid w:val="008751D5"/>
    <w:rsid w:val="00875359"/>
    <w:rsid w:val="0087565F"/>
    <w:rsid w:val="0087568D"/>
    <w:rsid w:val="008756F5"/>
    <w:rsid w:val="008758F6"/>
    <w:rsid w:val="00875C74"/>
    <w:rsid w:val="00875FD4"/>
    <w:rsid w:val="0087605F"/>
    <w:rsid w:val="0087633C"/>
    <w:rsid w:val="00876436"/>
    <w:rsid w:val="00876724"/>
    <w:rsid w:val="008767D5"/>
    <w:rsid w:val="008770B1"/>
    <w:rsid w:val="0087721A"/>
    <w:rsid w:val="0087721B"/>
    <w:rsid w:val="008772EA"/>
    <w:rsid w:val="00877465"/>
    <w:rsid w:val="00877761"/>
    <w:rsid w:val="0087791D"/>
    <w:rsid w:val="00877C5C"/>
    <w:rsid w:val="0088003A"/>
    <w:rsid w:val="0088039B"/>
    <w:rsid w:val="00880806"/>
    <w:rsid w:val="00880A47"/>
    <w:rsid w:val="00880B23"/>
    <w:rsid w:val="00880B66"/>
    <w:rsid w:val="00880B81"/>
    <w:rsid w:val="00880CEB"/>
    <w:rsid w:val="00880FBE"/>
    <w:rsid w:val="00881107"/>
    <w:rsid w:val="008813BF"/>
    <w:rsid w:val="00881618"/>
    <w:rsid w:val="0088177F"/>
    <w:rsid w:val="00881F30"/>
    <w:rsid w:val="008823F0"/>
    <w:rsid w:val="00882449"/>
    <w:rsid w:val="00882605"/>
    <w:rsid w:val="0088297A"/>
    <w:rsid w:val="008829A8"/>
    <w:rsid w:val="00882B2B"/>
    <w:rsid w:val="00883036"/>
    <w:rsid w:val="008833BB"/>
    <w:rsid w:val="00883473"/>
    <w:rsid w:val="008835AA"/>
    <w:rsid w:val="00883668"/>
    <w:rsid w:val="0088379F"/>
    <w:rsid w:val="008838A9"/>
    <w:rsid w:val="00883935"/>
    <w:rsid w:val="00883991"/>
    <w:rsid w:val="00883D7F"/>
    <w:rsid w:val="00883FC4"/>
    <w:rsid w:val="008840BF"/>
    <w:rsid w:val="00884284"/>
    <w:rsid w:val="00884386"/>
    <w:rsid w:val="00884454"/>
    <w:rsid w:val="0088454A"/>
    <w:rsid w:val="00884666"/>
    <w:rsid w:val="00884786"/>
    <w:rsid w:val="00884C05"/>
    <w:rsid w:val="00884C4C"/>
    <w:rsid w:val="00884CDD"/>
    <w:rsid w:val="00884FF1"/>
    <w:rsid w:val="0088528B"/>
    <w:rsid w:val="008854C7"/>
    <w:rsid w:val="0088571E"/>
    <w:rsid w:val="00885D91"/>
    <w:rsid w:val="00885DC9"/>
    <w:rsid w:val="008860BF"/>
    <w:rsid w:val="0088625C"/>
    <w:rsid w:val="0088658A"/>
    <w:rsid w:val="00886EF8"/>
    <w:rsid w:val="008872AD"/>
    <w:rsid w:val="0088756D"/>
    <w:rsid w:val="00887F65"/>
    <w:rsid w:val="008900A7"/>
    <w:rsid w:val="00890455"/>
    <w:rsid w:val="008906BD"/>
    <w:rsid w:val="008908E2"/>
    <w:rsid w:val="008909A2"/>
    <w:rsid w:val="00890B98"/>
    <w:rsid w:val="00890F60"/>
    <w:rsid w:val="00890FE0"/>
    <w:rsid w:val="00891179"/>
    <w:rsid w:val="0089119D"/>
    <w:rsid w:val="00891319"/>
    <w:rsid w:val="0089161A"/>
    <w:rsid w:val="00891A79"/>
    <w:rsid w:val="00892015"/>
    <w:rsid w:val="00892443"/>
    <w:rsid w:val="008928FA"/>
    <w:rsid w:val="00892FCC"/>
    <w:rsid w:val="008931B8"/>
    <w:rsid w:val="008937E0"/>
    <w:rsid w:val="00893B37"/>
    <w:rsid w:val="00894429"/>
    <w:rsid w:val="00894549"/>
    <w:rsid w:val="008948A6"/>
    <w:rsid w:val="00894A32"/>
    <w:rsid w:val="00894A93"/>
    <w:rsid w:val="00894B4C"/>
    <w:rsid w:val="00894C1B"/>
    <w:rsid w:val="00895022"/>
    <w:rsid w:val="0089521B"/>
    <w:rsid w:val="00895227"/>
    <w:rsid w:val="00895233"/>
    <w:rsid w:val="00895521"/>
    <w:rsid w:val="00895599"/>
    <w:rsid w:val="00895694"/>
    <w:rsid w:val="0089577F"/>
    <w:rsid w:val="00895891"/>
    <w:rsid w:val="00895CFC"/>
    <w:rsid w:val="00895D6F"/>
    <w:rsid w:val="00895F1A"/>
    <w:rsid w:val="00896438"/>
    <w:rsid w:val="008964DB"/>
    <w:rsid w:val="00896E24"/>
    <w:rsid w:val="008971FD"/>
    <w:rsid w:val="00897296"/>
    <w:rsid w:val="0089734D"/>
    <w:rsid w:val="00897360"/>
    <w:rsid w:val="00897562"/>
    <w:rsid w:val="008975FD"/>
    <w:rsid w:val="0089786A"/>
    <w:rsid w:val="00897DA5"/>
    <w:rsid w:val="00897DC3"/>
    <w:rsid w:val="008A05AE"/>
    <w:rsid w:val="008A09EE"/>
    <w:rsid w:val="008A0A54"/>
    <w:rsid w:val="008A0C12"/>
    <w:rsid w:val="008A1154"/>
    <w:rsid w:val="008A127B"/>
    <w:rsid w:val="008A154E"/>
    <w:rsid w:val="008A18A6"/>
    <w:rsid w:val="008A1B05"/>
    <w:rsid w:val="008A200A"/>
    <w:rsid w:val="008A21A8"/>
    <w:rsid w:val="008A2494"/>
    <w:rsid w:val="008A3260"/>
    <w:rsid w:val="008A3B2B"/>
    <w:rsid w:val="008A439A"/>
    <w:rsid w:val="008A46BD"/>
    <w:rsid w:val="008A498D"/>
    <w:rsid w:val="008A4A47"/>
    <w:rsid w:val="008A4FDC"/>
    <w:rsid w:val="008A59C5"/>
    <w:rsid w:val="008A5E60"/>
    <w:rsid w:val="008A6091"/>
    <w:rsid w:val="008A60D9"/>
    <w:rsid w:val="008A6239"/>
    <w:rsid w:val="008A6465"/>
    <w:rsid w:val="008A6557"/>
    <w:rsid w:val="008A6671"/>
    <w:rsid w:val="008A6705"/>
    <w:rsid w:val="008A6947"/>
    <w:rsid w:val="008A6DD2"/>
    <w:rsid w:val="008A7567"/>
    <w:rsid w:val="008A7F18"/>
    <w:rsid w:val="008A7FBB"/>
    <w:rsid w:val="008B082E"/>
    <w:rsid w:val="008B0C5A"/>
    <w:rsid w:val="008B1033"/>
    <w:rsid w:val="008B126A"/>
    <w:rsid w:val="008B1274"/>
    <w:rsid w:val="008B1570"/>
    <w:rsid w:val="008B15A3"/>
    <w:rsid w:val="008B1CB7"/>
    <w:rsid w:val="008B25B4"/>
    <w:rsid w:val="008B29AE"/>
    <w:rsid w:val="008B2E6F"/>
    <w:rsid w:val="008B2F49"/>
    <w:rsid w:val="008B2F52"/>
    <w:rsid w:val="008B33B5"/>
    <w:rsid w:val="008B3435"/>
    <w:rsid w:val="008B3B74"/>
    <w:rsid w:val="008B3C62"/>
    <w:rsid w:val="008B49A1"/>
    <w:rsid w:val="008B4FFE"/>
    <w:rsid w:val="008B5145"/>
    <w:rsid w:val="008B5436"/>
    <w:rsid w:val="008B54AE"/>
    <w:rsid w:val="008B56FA"/>
    <w:rsid w:val="008B5969"/>
    <w:rsid w:val="008B5D6B"/>
    <w:rsid w:val="008B61A6"/>
    <w:rsid w:val="008B62F6"/>
    <w:rsid w:val="008B6427"/>
    <w:rsid w:val="008B6887"/>
    <w:rsid w:val="008B69C0"/>
    <w:rsid w:val="008B718E"/>
    <w:rsid w:val="008B76B7"/>
    <w:rsid w:val="008B7731"/>
    <w:rsid w:val="008C0A33"/>
    <w:rsid w:val="008C0B29"/>
    <w:rsid w:val="008C0E6B"/>
    <w:rsid w:val="008C131B"/>
    <w:rsid w:val="008C148A"/>
    <w:rsid w:val="008C182C"/>
    <w:rsid w:val="008C190F"/>
    <w:rsid w:val="008C1ADB"/>
    <w:rsid w:val="008C1BD0"/>
    <w:rsid w:val="008C1F4F"/>
    <w:rsid w:val="008C1FAA"/>
    <w:rsid w:val="008C206F"/>
    <w:rsid w:val="008C20E6"/>
    <w:rsid w:val="008C2893"/>
    <w:rsid w:val="008C2C27"/>
    <w:rsid w:val="008C2D34"/>
    <w:rsid w:val="008C30A1"/>
    <w:rsid w:val="008C30A5"/>
    <w:rsid w:val="008C3524"/>
    <w:rsid w:val="008C37A0"/>
    <w:rsid w:val="008C387D"/>
    <w:rsid w:val="008C3E28"/>
    <w:rsid w:val="008C3F28"/>
    <w:rsid w:val="008C4162"/>
    <w:rsid w:val="008C4472"/>
    <w:rsid w:val="008C4524"/>
    <w:rsid w:val="008C48E8"/>
    <w:rsid w:val="008C497B"/>
    <w:rsid w:val="008C4A26"/>
    <w:rsid w:val="008C4AEE"/>
    <w:rsid w:val="008C4B7D"/>
    <w:rsid w:val="008C4CC6"/>
    <w:rsid w:val="008C4FB4"/>
    <w:rsid w:val="008C51CB"/>
    <w:rsid w:val="008C631E"/>
    <w:rsid w:val="008C6509"/>
    <w:rsid w:val="008C659C"/>
    <w:rsid w:val="008C65CE"/>
    <w:rsid w:val="008C6655"/>
    <w:rsid w:val="008C686F"/>
    <w:rsid w:val="008C6A81"/>
    <w:rsid w:val="008C6B00"/>
    <w:rsid w:val="008C6BB0"/>
    <w:rsid w:val="008C6D4A"/>
    <w:rsid w:val="008C70A0"/>
    <w:rsid w:val="008C7AD3"/>
    <w:rsid w:val="008C7EFF"/>
    <w:rsid w:val="008C7FA4"/>
    <w:rsid w:val="008D01B1"/>
    <w:rsid w:val="008D0695"/>
    <w:rsid w:val="008D0953"/>
    <w:rsid w:val="008D0D5C"/>
    <w:rsid w:val="008D0DA5"/>
    <w:rsid w:val="008D0DEB"/>
    <w:rsid w:val="008D0ED2"/>
    <w:rsid w:val="008D0F8F"/>
    <w:rsid w:val="008D165D"/>
    <w:rsid w:val="008D1D23"/>
    <w:rsid w:val="008D1DDB"/>
    <w:rsid w:val="008D1F26"/>
    <w:rsid w:val="008D223C"/>
    <w:rsid w:val="008D226F"/>
    <w:rsid w:val="008D22ED"/>
    <w:rsid w:val="008D2750"/>
    <w:rsid w:val="008D2B0E"/>
    <w:rsid w:val="008D2C22"/>
    <w:rsid w:val="008D2C3E"/>
    <w:rsid w:val="008D2EB9"/>
    <w:rsid w:val="008D2ECF"/>
    <w:rsid w:val="008D34D3"/>
    <w:rsid w:val="008D3ABF"/>
    <w:rsid w:val="008D3CD6"/>
    <w:rsid w:val="008D3E64"/>
    <w:rsid w:val="008D43D1"/>
    <w:rsid w:val="008D4871"/>
    <w:rsid w:val="008D499A"/>
    <w:rsid w:val="008D49E9"/>
    <w:rsid w:val="008D4AEA"/>
    <w:rsid w:val="008D4E38"/>
    <w:rsid w:val="008D5123"/>
    <w:rsid w:val="008D5740"/>
    <w:rsid w:val="008D5944"/>
    <w:rsid w:val="008D6028"/>
    <w:rsid w:val="008D616F"/>
    <w:rsid w:val="008D6173"/>
    <w:rsid w:val="008D6797"/>
    <w:rsid w:val="008D6F64"/>
    <w:rsid w:val="008D6FC2"/>
    <w:rsid w:val="008D78A9"/>
    <w:rsid w:val="008D793B"/>
    <w:rsid w:val="008D7B94"/>
    <w:rsid w:val="008D7EC3"/>
    <w:rsid w:val="008D7EE1"/>
    <w:rsid w:val="008E008C"/>
    <w:rsid w:val="008E0366"/>
    <w:rsid w:val="008E0463"/>
    <w:rsid w:val="008E0A5A"/>
    <w:rsid w:val="008E1000"/>
    <w:rsid w:val="008E1311"/>
    <w:rsid w:val="008E1F09"/>
    <w:rsid w:val="008E21AD"/>
    <w:rsid w:val="008E2308"/>
    <w:rsid w:val="008E2331"/>
    <w:rsid w:val="008E2BC8"/>
    <w:rsid w:val="008E3089"/>
    <w:rsid w:val="008E34A2"/>
    <w:rsid w:val="008E351A"/>
    <w:rsid w:val="008E35F0"/>
    <w:rsid w:val="008E3986"/>
    <w:rsid w:val="008E3A34"/>
    <w:rsid w:val="008E3F76"/>
    <w:rsid w:val="008E41C2"/>
    <w:rsid w:val="008E4221"/>
    <w:rsid w:val="008E4467"/>
    <w:rsid w:val="008E46CC"/>
    <w:rsid w:val="008E4903"/>
    <w:rsid w:val="008E4BCF"/>
    <w:rsid w:val="008E5210"/>
    <w:rsid w:val="008E5998"/>
    <w:rsid w:val="008E5DA8"/>
    <w:rsid w:val="008E60BA"/>
    <w:rsid w:val="008E65AA"/>
    <w:rsid w:val="008E6632"/>
    <w:rsid w:val="008E689F"/>
    <w:rsid w:val="008E69FB"/>
    <w:rsid w:val="008E6CD7"/>
    <w:rsid w:val="008E6CEC"/>
    <w:rsid w:val="008E6E05"/>
    <w:rsid w:val="008E6E16"/>
    <w:rsid w:val="008E7437"/>
    <w:rsid w:val="008F0078"/>
    <w:rsid w:val="008F0793"/>
    <w:rsid w:val="008F07F6"/>
    <w:rsid w:val="008F12A2"/>
    <w:rsid w:val="008F156C"/>
    <w:rsid w:val="008F1700"/>
    <w:rsid w:val="008F1A02"/>
    <w:rsid w:val="008F1AA9"/>
    <w:rsid w:val="008F1DF5"/>
    <w:rsid w:val="008F2011"/>
    <w:rsid w:val="008F2740"/>
    <w:rsid w:val="008F2812"/>
    <w:rsid w:val="008F2C3E"/>
    <w:rsid w:val="008F357B"/>
    <w:rsid w:val="008F35E1"/>
    <w:rsid w:val="008F38DE"/>
    <w:rsid w:val="008F3D29"/>
    <w:rsid w:val="008F4523"/>
    <w:rsid w:val="008F4977"/>
    <w:rsid w:val="008F4A60"/>
    <w:rsid w:val="008F4DB4"/>
    <w:rsid w:val="008F4DD0"/>
    <w:rsid w:val="008F4F56"/>
    <w:rsid w:val="008F5CDE"/>
    <w:rsid w:val="008F5FE8"/>
    <w:rsid w:val="008F64D7"/>
    <w:rsid w:val="008F659A"/>
    <w:rsid w:val="008F6696"/>
    <w:rsid w:val="008F6995"/>
    <w:rsid w:val="008F6BD2"/>
    <w:rsid w:val="008F6DED"/>
    <w:rsid w:val="008F7617"/>
    <w:rsid w:val="008F7742"/>
    <w:rsid w:val="008F77AA"/>
    <w:rsid w:val="008F79A0"/>
    <w:rsid w:val="008F7AE6"/>
    <w:rsid w:val="008F7DF3"/>
    <w:rsid w:val="008F7EEA"/>
    <w:rsid w:val="0090006B"/>
    <w:rsid w:val="0090052D"/>
    <w:rsid w:val="00900579"/>
    <w:rsid w:val="009006A0"/>
    <w:rsid w:val="00900D17"/>
    <w:rsid w:val="009010EC"/>
    <w:rsid w:val="00901470"/>
    <w:rsid w:val="0090162A"/>
    <w:rsid w:val="0090169B"/>
    <w:rsid w:val="00901EBE"/>
    <w:rsid w:val="00901F34"/>
    <w:rsid w:val="009022F8"/>
    <w:rsid w:val="0090231B"/>
    <w:rsid w:val="00902647"/>
    <w:rsid w:val="00902849"/>
    <w:rsid w:val="00902C94"/>
    <w:rsid w:val="00902D37"/>
    <w:rsid w:val="00902E7E"/>
    <w:rsid w:val="00903263"/>
    <w:rsid w:val="009037F7"/>
    <w:rsid w:val="00903BA0"/>
    <w:rsid w:val="00903CEC"/>
    <w:rsid w:val="009048DD"/>
    <w:rsid w:val="00904B16"/>
    <w:rsid w:val="00904D49"/>
    <w:rsid w:val="00904F40"/>
    <w:rsid w:val="0090515F"/>
    <w:rsid w:val="0090536A"/>
    <w:rsid w:val="009054C2"/>
    <w:rsid w:val="009056CA"/>
    <w:rsid w:val="009056D0"/>
    <w:rsid w:val="009056E6"/>
    <w:rsid w:val="0090580C"/>
    <w:rsid w:val="00905883"/>
    <w:rsid w:val="009067BD"/>
    <w:rsid w:val="00906AE1"/>
    <w:rsid w:val="00906D4A"/>
    <w:rsid w:val="00906D58"/>
    <w:rsid w:val="009074A0"/>
    <w:rsid w:val="0090752E"/>
    <w:rsid w:val="009077CA"/>
    <w:rsid w:val="00907DB7"/>
    <w:rsid w:val="00907E4A"/>
    <w:rsid w:val="00907F12"/>
    <w:rsid w:val="009100E4"/>
    <w:rsid w:val="0091079A"/>
    <w:rsid w:val="00910AB1"/>
    <w:rsid w:val="00910B5C"/>
    <w:rsid w:val="00910B80"/>
    <w:rsid w:val="00910B88"/>
    <w:rsid w:val="00910BB0"/>
    <w:rsid w:val="00910D94"/>
    <w:rsid w:val="00910E38"/>
    <w:rsid w:val="0091119F"/>
    <w:rsid w:val="009111A1"/>
    <w:rsid w:val="009111DB"/>
    <w:rsid w:val="0091123C"/>
    <w:rsid w:val="00911696"/>
    <w:rsid w:val="0091188D"/>
    <w:rsid w:val="00911EE4"/>
    <w:rsid w:val="00911F87"/>
    <w:rsid w:val="009121FB"/>
    <w:rsid w:val="009124EF"/>
    <w:rsid w:val="0091282C"/>
    <w:rsid w:val="009128A3"/>
    <w:rsid w:val="00912B11"/>
    <w:rsid w:val="00912B89"/>
    <w:rsid w:val="00912EF8"/>
    <w:rsid w:val="0091305C"/>
    <w:rsid w:val="009131AC"/>
    <w:rsid w:val="009132FB"/>
    <w:rsid w:val="0091371D"/>
    <w:rsid w:val="00913BCB"/>
    <w:rsid w:val="00913DB9"/>
    <w:rsid w:val="00913F52"/>
    <w:rsid w:val="00914592"/>
    <w:rsid w:val="0091489E"/>
    <w:rsid w:val="00914E0B"/>
    <w:rsid w:val="00914E64"/>
    <w:rsid w:val="00914F71"/>
    <w:rsid w:val="009158EC"/>
    <w:rsid w:val="00915F20"/>
    <w:rsid w:val="009164FF"/>
    <w:rsid w:val="00916624"/>
    <w:rsid w:val="009175DB"/>
    <w:rsid w:val="00917B54"/>
    <w:rsid w:val="00917BF8"/>
    <w:rsid w:val="00917E81"/>
    <w:rsid w:val="00920392"/>
    <w:rsid w:val="009206F2"/>
    <w:rsid w:val="00920AE3"/>
    <w:rsid w:val="009211B0"/>
    <w:rsid w:val="0092120A"/>
    <w:rsid w:val="00921333"/>
    <w:rsid w:val="00921609"/>
    <w:rsid w:val="00921680"/>
    <w:rsid w:val="00921AFC"/>
    <w:rsid w:val="00921D01"/>
    <w:rsid w:val="00921DC8"/>
    <w:rsid w:val="009224AA"/>
    <w:rsid w:val="009224AB"/>
    <w:rsid w:val="009224E8"/>
    <w:rsid w:val="009225A2"/>
    <w:rsid w:val="00922A14"/>
    <w:rsid w:val="00922AA8"/>
    <w:rsid w:val="00922C83"/>
    <w:rsid w:val="00922E9A"/>
    <w:rsid w:val="00923511"/>
    <w:rsid w:val="00923565"/>
    <w:rsid w:val="0092382E"/>
    <w:rsid w:val="00923D9C"/>
    <w:rsid w:val="00924441"/>
    <w:rsid w:val="009244A1"/>
    <w:rsid w:val="0092470B"/>
    <w:rsid w:val="0092493C"/>
    <w:rsid w:val="00925C82"/>
    <w:rsid w:val="00925E5E"/>
    <w:rsid w:val="00925E8E"/>
    <w:rsid w:val="009260D0"/>
    <w:rsid w:val="00926300"/>
    <w:rsid w:val="009263AD"/>
    <w:rsid w:val="00926435"/>
    <w:rsid w:val="00926570"/>
    <w:rsid w:val="00926868"/>
    <w:rsid w:val="0092692A"/>
    <w:rsid w:val="009269BF"/>
    <w:rsid w:val="00926A63"/>
    <w:rsid w:val="00926B34"/>
    <w:rsid w:val="00926B66"/>
    <w:rsid w:val="00926CC2"/>
    <w:rsid w:val="00927003"/>
    <w:rsid w:val="00927367"/>
    <w:rsid w:val="00927378"/>
    <w:rsid w:val="0093025C"/>
    <w:rsid w:val="00930273"/>
    <w:rsid w:val="009302A9"/>
    <w:rsid w:val="009304A0"/>
    <w:rsid w:val="00930E14"/>
    <w:rsid w:val="00930E46"/>
    <w:rsid w:val="009313DB"/>
    <w:rsid w:val="00931EE7"/>
    <w:rsid w:val="009321B1"/>
    <w:rsid w:val="009326CA"/>
    <w:rsid w:val="0093299F"/>
    <w:rsid w:val="00932AEE"/>
    <w:rsid w:val="00932F9C"/>
    <w:rsid w:val="009337EF"/>
    <w:rsid w:val="009339CB"/>
    <w:rsid w:val="00933F5F"/>
    <w:rsid w:val="0093412D"/>
    <w:rsid w:val="00934323"/>
    <w:rsid w:val="00935454"/>
    <w:rsid w:val="009354D9"/>
    <w:rsid w:val="009357C9"/>
    <w:rsid w:val="00935A81"/>
    <w:rsid w:val="00935B54"/>
    <w:rsid w:val="00935BD1"/>
    <w:rsid w:val="00935DF4"/>
    <w:rsid w:val="00935F7A"/>
    <w:rsid w:val="00936295"/>
    <w:rsid w:val="009362D5"/>
    <w:rsid w:val="009364D3"/>
    <w:rsid w:val="009368E9"/>
    <w:rsid w:val="00936B3A"/>
    <w:rsid w:val="00936D85"/>
    <w:rsid w:val="00936EB6"/>
    <w:rsid w:val="009376FF"/>
    <w:rsid w:val="0093799E"/>
    <w:rsid w:val="00937DB3"/>
    <w:rsid w:val="00940245"/>
    <w:rsid w:val="0094056D"/>
    <w:rsid w:val="009407DD"/>
    <w:rsid w:val="009409C7"/>
    <w:rsid w:val="00940DBE"/>
    <w:rsid w:val="00940DE0"/>
    <w:rsid w:val="00941A4F"/>
    <w:rsid w:val="00941DD4"/>
    <w:rsid w:val="00942574"/>
    <w:rsid w:val="0094272B"/>
    <w:rsid w:val="00942A44"/>
    <w:rsid w:val="00942B46"/>
    <w:rsid w:val="00942C89"/>
    <w:rsid w:val="0094338E"/>
    <w:rsid w:val="00943452"/>
    <w:rsid w:val="00943529"/>
    <w:rsid w:val="0094364A"/>
    <w:rsid w:val="009437E6"/>
    <w:rsid w:val="00943988"/>
    <w:rsid w:val="00943AF7"/>
    <w:rsid w:val="00943D1B"/>
    <w:rsid w:val="00943F40"/>
    <w:rsid w:val="009440B4"/>
    <w:rsid w:val="009443E0"/>
    <w:rsid w:val="00944401"/>
    <w:rsid w:val="00944578"/>
    <w:rsid w:val="00944C34"/>
    <w:rsid w:val="00945259"/>
    <w:rsid w:val="00945396"/>
    <w:rsid w:val="009455E5"/>
    <w:rsid w:val="009457D3"/>
    <w:rsid w:val="00945D05"/>
    <w:rsid w:val="00945E1A"/>
    <w:rsid w:val="00945FA4"/>
    <w:rsid w:val="009460DB"/>
    <w:rsid w:val="0094638D"/>
    <w:rsid w:val="00946530"/>
    <w:rsid w:val="0094692B"/>
    <w:rsid w:val="00946ADF"/>
    <w:rsid w:val="00947569"/>
    <w:rsid w:val="009476C2"/>
    <w:rsid w:val="009478DF"/>
    <w:rsid w:val="009478F9"/>
    <w:rsid w:val="00947A19"/>
    <w:rsid w:val="00947BA6"/>
    <w:rsid w:val="00947BFD"/>
    <w:rsid w:val="009506D5"/>
    <w:rsid w:val="00950D62"/>
    <w:rsid w:val="00950E86"/>
    <w:rsid w:val="0095117C"/>
    <w:rsid w:val="009511B6"/>
    <w:rsid w:val="0095124A"/>
    <w:rsid w:val="00951371"/>
    <w:rsid w:val="00951545"/>
    <w:rsid w:val="00951568"/>
    <w:rsid w:val="00951777"/>
    <w:rsid w:val="00951B62"/>
    <w:rsid w:val="00951D25"/>
    <w:rsid w:val="00951D60"/>
    <w:rsid w:val="00951EFA"/>
    <w:rsid w:val="009521A4"/>
    <w:rsid w:val="00952382"/>
    <w:rsid w:val="00952D00"/>
    <w:rsid w:val="00952E67"/>
    <w:rsid w:val="00952EF9"/>
    <w:rsid w:val="00953036"/>
    <w:rsid w:val="0095315C"/>
    <w:rsid w:val="00953184"/>
    <w:rsid w:val="00953462"/>
    <w:rsid w:val="009535C6"/>
    <w:rsid w:val="00953607"/>
    <w:rsid w:val="009536CE"/>
    <w:rsid w:val="009538F1"/>
    <w:rsid w:val="0095397A"/>
    <w:rsid w:val="00953A29"/>
    <w:rsid w:val="00953E7E"/>
    <w:rsid w:val="00954530"/>
    <w:rsid w:val="009548D9"/>
    <w:rsid w:val="00954F54"/>
    <w:rsid w:val="009552AE"/>
    <w:rsid w:val="009557C5"/>
    <w:rsid w:val="00955993"/>
    <w:rsid w:val="009559A9"/>
    <w:rsid w:val="00955A67"/>
    <w:rsid w:val="00955C0E"/>
    <w:rsid w:val="00955FED"/>
    <w:rsid w:val="0095655B"/>
    <w:rsid w:val="0095665D"/>
    <w:rsid w:val="0095670C"/>
    <w:rsid w:val="0095676B"/>
    <w:rsid w:val="00956C65"/>
    <w:rsid w:val="00956D8F"/>
    <w:rsid w:val="00956EB1"/>
    <w:rsid w:val="009570B0"/>
    <w:rsid w:val="009573D1"/>
    <w:rsid w:val="00957466"/>
    <w:rsid w:val="00957687"/>
    <w:rsid w:val="00957695"/>
    <w:rsid w:val="00957953"/>
    <w:rsid w:val="00957C9D"/>
    <w:rsid w:val="009602B9"/>
    <w:rsid w:val="0096041B"/>
    <w:rsid w:val="009606D7"/>
    <w:rsid w:val="00960A04"/>
    <w:rsid w:val="00960BA7"/>
    <w:rsid w:val="009610D8"/>
    <w:rsid w:val="00961134"/>
    <w:rsid w:val="009612AA"/>
    <w:rsid w:val="00961E3E"/>
    <w:rsid w:val="009622AA"/>
    <w:rsid w:val="009627C9"/>
    <w:rsid w:val="00962B3E"/>
    <w:rsid w:val="00962F98"/>
    <w:rsid w:val="00963060"/>
    <w:rsid w:val="00963505"/>
    <w:rsid w:val="009638BF"/>
    <w:rsid w:val="00963C13"/>
    <w:rsid w:val="00963C7D"/>
    <w:rsid w:val="00963DF0"/>
    <w:rsid w:val="00963E68"/>
    <w:rsid w:val="009640D0"/>
    <w:rsid w:val="00964380"/>
    <w:rsid w:val="00964734"/>
    <w:rsid w:val="009649C8"/>
    <w:rsid w:val="00964D60"/>
    <w:rsid w:val="009650E6"/>
    <w:rsid w:val="009652CE"/>
    <w:rsid w:val="00965A3C"/>
    <w:rsid w:val="009661BA"/>
    <w:rsid w:val="00966264"/>
    <w:rsid w:val="00966776"/>
    <w:rsid w:val="00966B11"/>
    <w:rsid w:val="00966B3B"/>
    <w:rsid w:val="00966D7F"/>
    <w:rsid w:val="00966E5F"/>
    <w:rsid w:val="0096711B"/>
    <w:rsid w:val="0096718D"/>
    <w:rsid w:val="0096741C"/>
    <w:rsid w:val="00967570"/>
    <w:rsid w:val="00967D42"/>
    <w:rsid w:val="00967D4E"/>
    <w:rsid w:val="0097008C"/>
    <w:rsid w:val="009705D9"/>
    <w:rsid w:val="00970636"/>
    <w:rsid w:val="009707E6"/>
    <w:rsid w:val="009709C9"/>
    <w:rsid w:val="00970A2B"/>
    <w:rsid w:val="00970DE8"/>
    <w:rsid w:val="00971A0F"/>
    <w:rsid w:val="00971BAF"/>
    <w:rsid w:val="00971BD4"/>
    <w:rsid w:val="00971E30"/>
    <w:rsid w:val="00972068"/>
    <w:rsid w:val="00972854"/>
    <w:rsid w:val="00972A91"/>
    <w:rsid w:val="00972E01"/>
    <w:rsid w:val="00973921"/>
    <w:rsid w:val="00973AC7"/>
    <w:rsid w:val="009742AC"/>
    <w:rsid w:val="0097436B"/>
    <w:rsid w:val="0097446F"/>
    <w:rsid w:val="00974612"/>
    <w:rsid w:val="00974681"/>
    <w:rsid w:val="00974D3E"/>
    <w:rsid w:val="00974E97"/>
    <w:rsid w:val="00975011"/>
    <w:rsid w:val="00975484"/>
    <w:rsid w:val="0097587E"/>
    <w:rsid w:val="0097590A"/>
    <w:rsid w:val="00975934"/>
    <w:rsid w:val="00975BB0"/>
    <w:rsid w:val="00975E90"/>
    <w:rsid w:val="009760F6"/>
    <w:rsid w:val="0097629A"/>
    <w:rsid w:val="00976A56"/>
    <w:rsid w:val="00976A71"/>
    <w:rsid w:val="00976B94"/>
    <w:rsid w:val="009774AE"/>
    <w:rsid w:val="00977772"/>
    <w:rsid w:val="0097783A"/>
    <w:rsid w:val="009778C0"/>
    <w:rsid w:val="00977C45"/>
    <w:rsid w:val="0098036D"/>
    <w:rsid w:val="009803BE"/>
    <w:rsid w:val="00980793"/>
    <w:rsid w:val="00980B31"/>
    <w:rsid w:val="00980D00"/>
    <w:rsid w:val="00980F3A"/>
    <w:rsid w:val="00981389"/>
    <w:rsid w:val="00981649"/>
    <w:rsid w:val="0098185B"/>
    <w:rsid w:val="009818ED"/>
    <w:rsid w:val="0098195E"/>
    <w:rsid w:val="0098218C"/>
    <w:rsid w:val="0098232B"/>
    <w:rsid w:val="0098254F"/>
    <w:rsid w:val="00982DB1"/>
    <w:rsid w:val="00982F12"/>
    <w:rsid w:val="009830ED"/>
    <w:rsid w:val="0098365B"/>
    <w:rsid w:val="00983995"/>
    <w:rsid w:val="009839E4"/>
    <w:rsid w:val="00983A6D"/>
    <w:rsid w:val="00983ADC"/>
    <w:rsid w:val="00983AED"/>
    <w:rsid w:val="00983D0D"/>
    <w:rsid w:val="00983F0D"/>
    <w:rsid w:val="0098406A"/>
    <w:rsid w:val="0098436E"/>
    <w:rsid w:val="00984623"/>
    <w:rsid w:val="00984691"/>
    <w:rsid w:val="009846D3"/>
    <w:rsid w:val="00984BE5"/>
    <w:rsid w:val="00985467"/>
    <w:rsid w:val="00985492"/>
    <w:rsid w:val="00985A79"/>
    <w:rsid w:val="00985B0F"/>
    <w:rsid w:val="00985EBD"/>
    <w:rsid w:val="00986315"/>
    <w:rsid w:val="00986466"/>
    <w:rsid w:val="00986B10"/>
    <w:rsid w:val="00986D92"/>
    <w:rsid w:val="00987069"/>
    <w:rsid w:val="009873D8"/>
    <w:rsid w:val="009878B4"/>
    <w:rsid w:val="00987AA4"/>
    <w:rsid w:val="00990174"/>
    <w:rsid w:val="0099034F"/>
    <w:rsid w:val="00990531"/>
    <w:rsid w:val="00990626"/>
    <w:rsid w:val="009907DE"/>
    <w:rsid w:val="009908BC"/>
    <w:rsid w:val="00990903"/>
    <w:rsid w:val="009909B8"/>
    <w:rsid w:val="00990CE9"/>
    <w:rsid w:val="009910DD"/>
    <w:rsid w:val="00991430"/>
    <w:rsid w:val="00991A7F"/>
    <w:rsid w:val="00991AF6"/>
    <w:rsid w:val="00991CCE"/>
    <w:rsid w:val="00991D4B"/>
    <w:rsid w:val="00992C8D"/>
    <w:rsid w:val="00992E0A"/>
    <w:rsid w:val="009935FB"/>
    <w:rsid w:val="00993B3A"/>
    <w:rsid w:val="00993C00"/>
    <w:rsid w:val="00993C40"/>
    <w:rsid w:val="00993DC9"/>
    <w:rsid w:val="00993ED8"/>
    <w:rsid w:val="00994141"/>
    <w:rsid w:val="00994280"/>
    <w:rsid w:val="009942E8"/>
    <w:rsid w:val="00994359"/>
    <w:rsid w:val="0099465B"/>
    <w:rsid w:val="00994C4A"/>
    <w:rsid w:val="00994C70"/>
    <w:rsid w:val="00994D80"/>
    <w:rsid w:val="00994E59"/>
    <w:rsid w:val="00995044"/>
    <w:rsid w:val="009952D6"/>
    <w:rsid w:val="0099554E"/>
    <w:rsid w:val="00995709"/>
    <w:rsid w:val="00995B05"/>
    <w:rsid w:val="00995C36"/>
    <w:rsid w:val="009961F1"/>
    <w:rsid w:val="0099626E"/>
    <w:rsid w:val="009963D9"/>
    <w:rsid w:val="0099663A"/>
    <w:rsid w:val="00996930"/>
    <w:rsid w:val="00996A32"/>
    <w:rsid w:val="00996AD5"/>
    <w:rsid w:val="00996C1A"/>
    <w:rsid w:val="00997207"/>
    <w:rsid w:val="009972CA"/>
    <w:rsid w:val="00997329"/>
    <w:rsid w:val="00997746"/>
    <w:rsid w:val="00997AC3"/>
    <w:rsid w:val="00997CAD"/>
    <w:rsid w:val="00997F4E"/>
    <w:rsid w:val="009A0129"/>
    <w:rsid w:val="009A06FD"/>
    <w:rsid w:val="009A07EC"/>
    <w:rsid w:val="009A0958"/>
    <w:rsid w:val="009A09C6"/>
    <w:rsid w:val="009A0C41"/>
    <w:rsid w:val="009A0CBB"/>
    <w:rsid w:val="009A0DAC"/>
    <w:rsid w:val="009A111D"/>
    <w:rsid w:val="009A1120"/>
    <w:rsid w:val="009A13E4"/>
    <w:rsid w:val="009A14DF"/>
    <w:rsid w:val="009A19B2"/>
    <w:rsid w:val="009A19DF"/>
    <w:rsid w:val="009A1B6F"/>
    <w:rsid w:val="009A1BEE"/>
    <w:rsid w:val="009A1ECA"/>
    <w:rsid w:val="009A21F7"/>
    <w:rsid w:val="009A2522"/>
    <w:rsid w:val="009A25CF"/>
    <w:rsid w:val="009A2825"/>
    <w:rsid w:val="009A2A2D"/>
    <w:rsid w:val="009A2E1C"/>
    <w:rsid w:val="009A2FB5"/>
    <w:rsid w:val="009A31E3"/>
    <w:rsid w:val="009A32A5"/>
    <w:rsid w:val="009A39A3"/>
    <w:rsid w:val="009A3CCA"/>
    <w:rsid w:val="009A3E5B"/>
    <w:rsid w:val="009A40B7"/>
    <w:rsid w:val="009A4180"/>
    <w:rsid w:val="009A426E"/>
    <w:rsid w:val="009A4273"/>
    <w:rsid w:val="009A42E2"/>
    <w:rsid w:val="009A444A"/>
    <w:rsid w:val="009A4794"/>
    <w:rsid w:val="009A47D8"/>
    <w:rsid w:val="009A481D"/>
    <w:rsid w:val="009A49D9"/>
    <w:rsid w:val="009A4A4C"/>
    <w:rsid w:val="009A4C9D"/>
    <w:rsid w:val="009A4E27"/>
    <w:rsid w:val="009A4E61"/>
    <w:rsid w:val="009A50C3"/>
    <w:rsid w:val="009A5292"/>
    <w:rsid w:val="009A5A6F"/>
    <w:rsid w:val="009A5B5D"/>
    <w:rsid w:val="009A5D1F"/>
    <w:rsid w:val="009A5D6C"/>
    <w:rsid w:val="009A5DFF"/>
    <w:rsid w:val="009A611C"/>
    <w:rsid w:val="009A63D1"/>
    <w:rsid w:val="009A65E6"/>
    <w:rsid w:val="009A66A6"/>
    <w:rsid w:val="009A68EE"/>
    <w:rsid w:val="009A6F99"/>
    <w:rsid w:val="009A73FD"/>
    <w:rsid w:val="009A74A9"/>
    <w:rsid w:val="009A7A38"/>
    <w:rsid w:val="009B00A1"/>
    <w:rsid w:val="009B04D4"/>
    <w:rsid w:val="009B0759"/>
    <w:rsid w:val="009B09F3"/>
    <w:rsid w:val="009B10C7"/>
    <w:rsid w:val="009B1231"/>
    <w:rsid w:val="009B12C3"/>
    <w:rsid w:val="009B158C"/>
    <w:rsid w:val="009B1628"/>
    <w:rsid w:val="009B1726"/>
    <w:rsid w:val="009B18D2"/>
    <w:rsid w:val="009B1CFB"/>
    <w:rsid w:val="009B2608"/>
    <w:rsid w:val="009B26CF"/>
    <w:rsid w:val="009B285B"/>
    <w:rsid w:val="009B2923"/>
    <w:rsid w:val="009B2EDA"/>
    <w:rsid w:val="009B2FA6"/>
    <w:rsid w:val="009B3093"/>
    <w:rsid w:val="009B339D"/>
    <w:rsid w:val="009B3408"/>
    <w:rsid w:val="009B3488"/>
    <w:rsid w:val="009B3783"/>
    <w:rsid w:val="009B3939"/>
    <w:rsid w:val="009B3CDB"/>
    <w:rsid w:val="009B3DAB"/>
    <w:rsid w:val="009B3DC3"/>
    <w:rsid w:val="009B3EBE"/>
    <w:rsid w:val="009B3F01"/>
    <w:rsid w:val="009B4538"/>
    <w:rsid w:val="009B499C"/>
    <w:rsid w:val="009B4C08"/>
    <w:rsid w:val="009B4F9D"/>
    <w:rsid w:val="009B516B"/>
    <w:rsid w:val="009B5340"/>
    <w:rsid w:val="009B543E"/>
    <w:rsid w:val="009B5541"/>
    <w:rsid w:val="009B57AA"/>
    <w:rsid w:val="009B5862"/>
    <w:rsid w:val="009B5868"/>
    <w:rsid w:val="009B5EEB"/>
    <w:rsid w:val="009B6262"/>
    <w:rsid w:val="009B6D65"/>
    <w:rsid w:val="009B74A2"/>
    <w:rsid w:val="009B75BA"/>
    <w:rsid w:val="009B77C3"/>
    <w:rsid w:val="009B7BA3"/>
    <w:rsid w:val="009C0146"/>
    <w:rsid w:val="009C04E4"/>
    <w:rsid w:val="009C0773"/>
    <w:rsid w:val="009C0E02"/>
    <w:rsid w:val="009C0E59"/>
    <w:rsid w:val="009C1180"/>
    <w:rsid w:val="009C14E8"/>
    <w:rsid w:val="009C159E"/>
    <w:rsid w:val="009C1693"/>
    <w:rsid w:val="009C169B"/>
    <w:rsid w:val="009C16B3"/>
    <w:rsid w:val="009C1821"/>
    <w:rsid w:val="009C1853"/>
    <w:rsid w:val="009C1857"/>
    <w:rsid w:val="009C1A5C"/>
    <w:rsid w:val="009C1C4E"/>
    <w:rsid w:val="009C1F22"/>
    <w:rsid w:val="009C20CF"/>
    <w:rsid w:val="009C2BAE"/>
    <w:rsid w:val="009C2E45"/>
    <w:rsid w:val="009C3314"/>
    <w:rsid w:val="009C34D8"/>
    <w:rsid w:val="009C3895"/>
    <w:rsid w:val="009C3995"/>
    <w:rsid w:val="009C3D4A"/>
    <w:rsid w:val="009C3D77"/>
    <w:rsid w:val="009C3F4C"/>
    <w:rsid w:val="009C3F9A"/>
    <w:rsid w:val="009C4374"/>
    <w:rsid w:val="009C473E"/>
    <w:rsid w:val="009C4A2B"/>
    <w:rsid w:val="009C539A"/>
    <w:rsid w:val="009C5C98"/>
    <w:rsid w:val="009C5D79"/>
    <w:rsid w:val="009C5E5C"/>
    <w:rsid w:val="009C60D0"/>
    <w:rsid w:val="009C63A3"/>
    <w:rsid w:val="009C698C"/>
    <w:rsid w:val="009C69F4"/>
    <w:rsid w:val="009C6DF2"/>
    <w:rsid w:val="009C6DF3"/>
    <w:rsid w:val="009C6ED8"/>
    <w:rsid w:val="009C6F08"/>
    <w:rsid w:val="009C7003"/>
    <w:rsid w:val="009C7421"/>
    <w:rsid w:val="009C7462"/>
    <w:rsid w:val="009C762D"/>
    <w:rsid w:val="009C7D6F"/>
    <w:rsid w:val="009D0059"/>
    <w:rsid w:val="009D00B9"/>
    <w:rsid w:val="009D0DB3"/>
    <w:rsid w:val="009D0DEF"/>
    <w:rsid w:val="009D0FBD"/>
    <w:rsid w:val="009D135D"/>
    <w:rsid w:val="009D1B51"/>
    <w:rsid w:val="009D1B5A"/>
    <w:rsid w:val="009D1BCE"/>
    <w:rsid w:val="009D20C4"/>
    <w:rsid w:val="009D2383"/>
    <w:rsid w:val="009D245C"/>
    <w:rsid w:val="009D27CA"/>
    <w:rsid w:val="009D2C8C"/>
    <w:rsid w:val="009D2CC7"/>
    <w:rsid w:val="009D2CFB"/>
    <w:rsid w:val="009D3136"/>
    <w:rsid w:val="009D31FB"/>
    <w:rsid w:val="009D3334"/>
    <w:rsid w:val="009D337C"/>
    <w:rsid w:val="009D3468"/>
    <w:rsid w:val="009D34E1"/>
    <w:rsid w:val="009D34F6"/>
    <w:rsid w:val="009D35BE"/>
    <w:rsid w:val="009D365B"/>
    <w:rsid w:val="009D3ACB"/>
    <w:rsid w:val="009D3BCA"/>
    <w:rsid w:val="009D3FC2"/>
    <w:rsid w:val="009D44BD"/>
    <w:rsid w:val="009D44F9"/>
    <w:rsid w:val="009D4750"/>
    <w:rsid w:val="009D4970"/>
    <w:rsid w:val="009D4CA8"/>
    <w:rsid w:val="009D4F5B"/>
    <w:rsid w:val="009D50FD"/>
    <w:rsid w:val="009D576D"/>
    <w:rsid w:val="009D58AF"/>
    <w:rsid w:val="009D5990"/>
    <w:rsid w:val="009D5A24"/>
    <w:rsid w:val="009D5CC2"/>
    <w:rsid w:val="009D5ECC"/>
    <w:rsid w:val="009D5EEB"/>
    <w:rsid w:val="009D613E"/>
    <w:rsid w:val="009D616A"/>
    <w:rsid w:val="009D61ED"/>
    <w:rsid w:val="009D6AA9"/>
    <w:rsid w:val="009D6B07"/>
    <w:rsid w:val="009D6CAF"/>
    <w:rsid w:val="009D6F08"/>
    <w:rsid w:val="009D7273"/>
    <w:rsid w:val="009D7506"/>
    <w:rsid w:val="009D7937"/>
    <w:rsid w:val="009D79ED"/>
    <w:rsid w:val="009D7B20"/>
    <w:rsid w:val="009D7C67"/>
    <w:rsid w:val="009D7CDB"/>
    <w:rsid w:val="009D7FFD"/>
    <w:rsid w:val="009E02C3"/>
    <w:rsid w:val="009E04B4"/>
    <w:rsid w:val="009E04D3"/>
    <w:rsid w:val="009E0744"/>
    <w:rsid w:val="009E08B9"/>
    <w:rsid w:val="009E0B08"/>
    <w:rsid w:val="009E0C9C"/>
    <w:rsid w:val="009E0E63"/>
    <w:rsid w:val="009E0F2E"/>
    <w:rsid w:val="009E1341"/>
    <w:rsid w:val="009E17C4"/>
    <w:rsid w:val="009E19A6"/>
    <w:rsid w:val="009E1E3B"/>
    <w:rsid w:val="009E2248"/>
    <w:rsid w:val="009E227A"/>
    <w:rsid w:val="009E2425"/>
    <w:rsid w:val="009E2568"/>
    <w:rsid w:val="009E2A9C"/>
    <w:rsid w:val="009E2C66"/>
    <w:rsid w:val="009E327B"/>
    <w:rsid w:val="009E327C"/>
    <w:rsid w:val="009E36BE"/>
    <w:rsid w:val="009E3825"/>
    <w:rsid w:val="009E3BFA"/>
    <w:rsid w:val="009E3DA2"/>
    <w:rsid w:val="009E3F25"/>
    <w:rsid w:val="009E4078"/>
    <w:rsid w:val="009E4248"/>
    <w:rsid w:val="009E4CC5"/>
    <w:rsid w:val="009E519B"/>
    <w:rsid w:val="009E5837"/>
    <w:rsid w:val="009E5AAC"/>
    <w:rsid w:val="009E5C13"/>
    <w:rsid w:val="009E5E55"/>
    <w:rsid w:val="009E60AA"/>
    <w:rsid w:val="009E60F7"/>
    <w:rsid w:val="009E667B"/>
    <w:rsid w:val="009E6885"/>
    <w:rsid w:val="009E6A23"/>
    <w:rsid w:val="009E6AA2"/>
    <w:rsid w:val="009E6B8E"/>
    <w:rsid w:val="009E6C1A"/>
    <w:rsid w:val="009E6D21"/>
    <w:rsid w:val="009E76CA"/>
    <w:rsid w:val="009E7B87"/>
    <w:rsid w:val="009E7CF0"/>
    <w:rsid w:val="009E7ECD"/>
    <w:rsid w:val="009F014E"/>
    <w:rsid w:val="009F022B"/>
    <w:rsid w:val="009F05C5"/>
    <w:rsid w:val="009F08AE"/>
    <w:rsid w:val="009F08B2"/>
    <w:rsid w:val="009F13EF"/>
    <w:rsid w:val="009F148B"/>
    <w:rsid w:val="009F17E6"/>
    <w:rsid w:val="009F1A6E"/>
    <w:rsid w:val="009F1E09"/>
    <w:rsid w:val="009F2166"/>
    <w:rsid w:val="009F2491"/>
    <w:rsid w:val="009F284E"/>
    <w:rsid w:val="009F2C25"/>
    <w:rsid w:val="009F2CFE"/>
    <w:rsid w:val="009F2E6F"/>
    <w:rsid w:val="009F3674"/>
    <w:rsid w:val="009F381A"/>
    <w:rsid w:val="009F3C8D"/>
    <w:rsid w:val="009F3CF9"/>
    <w:rsid w:val="009F4108"/>
    <w:rsid w:val="009F412E"/>
    <w:rsid w:val="009F4187"/>
    <w:rsid w:val="009F4905"/>
    <w:rsid w:val="009F4E9A"/>
    <w:rsid w:val="009F4F5A"/>
    <w:rsid w:val="009F4F74"/>
    <w:rsid w:val="009F50CC"/>
    <w:rsid w:val="009F59D3"/>
    <w:rsid w:val="009F5A2D"/>
    <w:rsid w:val="009F5A43"/>
    <w:rsid w:val="009F5CC8"/>
    <w:rsid w:val="009F6A07"/>
    <w:rsid w:val="009F6C48"/>
    <w:rsid w:val="009F6F24"/>
    <w:rsid w:val="009F7010"/>
    <w:rsid w:val="009F7088"/>
    <w:rsid w:val="009F73E7"/>
    <w:rsid w:val="009F796C"/>
    <w:rsid w:val="009F7CD5"/>
    <w:rsid w:val="009F7CDB"/>
    <w:rsid w:val="009F7F31"/>
    <w:rsid w:val="00A001F2"/>
    <w:rsid w:val="00A00315"/>
    <w:rsid w:val="00A00351"/>
    <w:rsid w:val="00A0048A"/>
    <w:rsid w:val="00A006B3"/>
    <w:rsid w:val="00A009F5"/>
    <w:rsid w:val="00A00B20"/>
    <w:rsid w:val="00A00C00"/>
    <w:rsid w:val="00A00E59"/>
    <w:rsid w:val="00A00F81"/>
    <w:rsid w:val="00A01271"/>
    <w:rsid w:val="00A0135D"/>
    <w:rsid w:val="00A01621"/>
    <w:rsid w:val="00A016BA"/>
    <w:rsid w:val="00A0194B"/>
    <w:rsid w:val="00A01B4F"/>
    <w:rsid w:val="00A026A4"/>
    <w:rsid w:val="00A02713"/>
    <w:rsid w:val="00A02756"/>
    <w:rsid w:val="00A03158"/>
    <w:rsid w:val="00A031AE"/>
    <w:rsid w:val="00A035CD"/>
    <w:rsid w:val="00A03766"/>
    <w:rsid w:val="00A0383D"/>
    <w:rsid w:val="00A03B86"/>
    <w:rsid w:val="00A03C1D"/>
    <w:rsid w:val="00A03CE4"/>
    <w:rsid w:val="00A03E81"/>
    <w:rsid w:val="00A03FE9"/>
    <w:rsid w:val="00A0400B"/>
    <w:rsid w:val="00A04091"/>
    <w:rsid w:val="00A04367"/>
    <w:rsid w:val="00A043BF"/>
    <w:rsid w:val="00A04AC2"/>
    <w:rsid w:val="00A04B9C"/>
    <w:rsid w:val="00A04D22"/>
    <w:rsid w:val="00A04F69"/>
    <w:rsid w:val="00A0507A"/>
    <w:rsid w:val="00A051A6"/>
    <w:rsid w:val="00A0529A"/>
    <w:rsid w:val="00A0580E"/>
    <w:rsid w:val="00A05C43"/>
    <w:rsid w:val="00A060B6"/>
    <w:rsid w:val="00A0619E"/>
    <w:rsid w:val="00A061A5"/>
    <w:rsid w:val="00A063EA"/>
    <w:rsid w:val="00A064D9"/>
    <w:rsid w:val="00A06633"/>
    <w:rsid w:val="00A0683C"/>
    <w:rsid w:val="00A06906"/>
    <w:rsid w:val="00A06B49"/>
    <w:rsid w:val="00A06DBB"/>
    <w:rsid w:val="00A0709E"/>
    <w:rsid w:val="00A0718E"/>
    <w:rsid w:val="00A071F3"/>
    <w:rsid w:val="00A073B7"/>
    <w:rsid w:val="00A0745D"/>
    <w:rsid w:val="00A07636"/>
    <w:rsid w:val="00A07874"/>
    <w:rsid w:val="00A07A85"/>
    <w:rsid w:val="00A07AFC"/>
    <w:rsid w:val="00A1004B"/>
    <w:rsid w:val="00A10102"/>
    <w:rsid w:val="00A10506"/>
    <w:rsid w:val="00A1068A"/>
    <w:rsid w:val="00A10730"/>
    <w:rsid w:val="00A107B7"/>
    <w:rsid w:val="00A10831"/>
    <w:rsid w:val="00A10B9C"/>
    <w:rsid w:val="00A11745"/>
    <w:rsid w:val="00A125A6"/>
    <w:rsid w:val="00A127B5"/>
    <w:rsid w:val="00A1282F"/>
    <w:rsid w:val="00A12862"/>
    <w:rsid w:val="00A12F7D"/>
    <w:rsid w:val="00A13015"/>
    <w:rsid w:val="00A1321B"/>
    <w:rsid w:val="00A1326C"/>
    <w:rsid w:val="00A1347F"/>
    <w:rsid w:val="00A1378C"/>
    <w:rsid w:val="00A138D3"/>
    <w:rsid w:val="00A13933"/>
    <w:rsid w:val="00A13AC1"/>
    <w:rsid w:val="00A14735"/>
    <w:rsid w:val="00A14F52"/>
    <w:rsid w:val="00A15006"/>
    <w:rsid w:val="00A1508D"/>
    <w:rsid w:val="00A151A4"/>
    <w:rsid w:val="00A15408"/>
    <w:rsid w:val="00A15A44"/>
    <w:rsid w:val="00A15E60"/>
    <w:rsid w:val="00A15E93"/>
    <w:rsid w:val="00A15EC1"/>
    <w:rsid w:val="00A16279"/>
    <w:rsid w:val="00A16479"/>
    <w:rsid w:val="00A1648F"/>
    <w:rsid w:val="00A16A59"/>
    <w:rsid w:val="00A16E0D"/>
    <w:rsid w:val="00A17001"/>
    <w:rsid w:val="00A1742F"/>
    <w:rsid w:val="00A176AF"/>
    <w:rsid w:val="00A17E33"/>
    <w:rsid w:val="00A20142"/>
    <w:rsid w:val="00A20822"/>
    <w:rsid w:val="00A20C2C"/>
    <w:rsid w:val="00A20EEA"/>
    <w:rsid w:val="00A2104E"/>
    <w:rsid w:val="00A21136"/>
    <w:rsid w:val="00A21171"/>
    <w:rsid w:val="00A21777"/>
    <w:rsid w:val="00A21A98"/>
    <w:rsid w:val="00A21CDA"/>
    <w:rsid w:val="00A21E11"/>
    <w:rsid w:val="00A220F7"/>
    <w:rsid w:val="00A223C8"/>
    <w:rsid w:val="00A22435"/>
    <w:rsid w:val="00A22606"/>
    <w:rsid w:val="00A22C86"/>
    <w:rsid w:val="00A22CC7"/>
    <w:rsid w:val="00A22FAD"/>
    <w:rsid w:val="00A238BE"/>
    <w:rsid w:val="00A23CFF"/>
    <w:rsid w:val="00A23E4E"/>
    <w:rsid w:val="00A23EFD"/>
    <w:rsid w:val="00A23FC5"/>
    <w:rsid w:val="00A25429"/>
    <w:rsid w:val="00A25703"/>
    <w:rsid w:val="00A258F5"/>
    <w:rsid w:val="00A25928"/>
    <w:rsid w:val="00A2597A"/>
    <w:rsid w:val="00A25C0B"/>
    <w:rsid w:val="00A2642E"/>
    <w:rsid w:val="00A2646C"/>
    <w:rsid w:val="00A2660B"/>
    <w:rsid w:val="00A26BD7"/>
    <w:rsid w:val="00A26E1F"/>
    <w:rsid w:val="00A272A3"/>
    <w:rsid w:val="00A274DB"/>
    <w:rsid w:val="00A279B9"/>
    <w:rsid w:val="00A27A21"/>
    <w:rsid w:val="00A27E40"/>
    <w:rsid w:val="00A30927"/>
    <w:rsid w:val="00A31051"/>
    <w:rsid w:val="00A310BB"/>
    <w:rsid w:val="00A312E1"/>
    <w:rsid w:val="00A3133B"/>
    <w:rsid w:val="00A314FA"/>
    <w:rsid w:val="00A31608"/>
    <w:rsid w:val="00A319E3"/>
    <w:rsid w:val="00A31A4F"/>
    <w:rsid w:val="00A31CF6"/>
    <w:rsid w:val="00A32B5B"/>
    <w:rsid w:val="00A3342B"/>
    <w:rsid w:val="00A334C1"/>
    <w:rsid w:val="00A335F0"/>
    <w:rsid w:val="00A33B7E"/>
    <w:rsid w:val="00A33C22"/>
    <w:rsid w:val="00A33DA9"/>
    <w:rsid w:val="00A33EDA"/>
    <w:rsid w:val="00A34229"/>
    <w:rsid w:val="00A342B9"/>
    <w:rsid w:val="00A3433F"/>
    <w:rsid w:val="00A34826"/>
    <w:rsid w:val="00A348D6"/>
    <w:rsid w:val="00A34C1C"/>
    <w:rsid w:val="00A351F9"/>
    <w:rsid w:val="00A35696"/>
    <w:rsid w:val="00A356FF"/>
    <w:rsid w:val="00A36A0C"/>
    <w:rsid w:val="00A36A2D"/>
    <w:rsid w:val="00A36C5A"/>
    <w:rsid w:val="00A36DEA"/>
    <w:rsid w:val="00A370AF"/>
    <w:rsid w:val="00A371CA"/>
    <w:rsid w:val="00A372AA"/>
    <w:rsid w:val="00A37C9A"/>
    <w:rsid w:val="00A408A3"/>
    <w:rsid w:val="00A40924"/>
    <w:rsid w:val="00A40A40"/>
    <w:rsid w:val="00A40C97"/>
    <w:rsid w:val="00A40D20"/>
    <w:rsid w:val="00A40EEF"/>
    <w:rsid w:val="00A41404"/>
    <w:rsid w:val="00A414A8"/>
    <w:rsid w:val="00A415B0"/>
    <w:rsid w:val="00A41A07"/>
    <w:rsid w:val="00A41E3B"/>
    <w:rsid w:val="00A420C3"/>
    <w:rsid w:val="00A423FB"/>
    <w:rsid w:val="00A4246F"/>
    <w:rsid w:val="00A4267F"/>
    <w:rsid w:val="00A426D3"/>
    <w:rsid w:val="00A42A18"/>
    <w:rsid w:val="00A42CC9"/>
    <w:rsid w:val="00A42F0A"/>
    <w:rsid w:val="00A4335F"/>
    <w:rsid w:val="00A43461"/>
    <w:rsid w:val="00A437FB"/>
    <w:rsid w:val="00A439E5"/>
    <w:rsid w:val="00A43C29"/>
    <w:rsid w:val="00A43CF2"/>
    <w:rsid w:val="00A43ECD"/>
    <w:rsid w:val="00A4403D"/>
    <w:rsid w:val="00A440FD"/>
    <w:rsid w:val="00A44283"/>
    <w:rsid w:val="00A442F4"/>
    <w:rsid w:val="00A44608"/>
    <w:rsid w:val="00A44755"/>
    <w:rsid w:val="00A449D9"/>
    <w:rsid w:val="00A4513D"/>
    <w:rsid w:val="00A452C2"/>
    <w:rsid w:val="00A45915"/>
    <w:rsid w:val="00A45C81"/>
    <w:rsid w:val="00A46255"/>
    <w:rsid w:val="00A462CB"/>
    <w:rsid w:val="00A46878"/>
    <w:rsid w:val="00A468DA"/>
    <w:rsid w:val="00A4695E"/>
    <w:rsid w:val="00A46DA9"/>
    <w:rsid w:val="00A47183"/>
    <w:rsid w:val="00A47350"/>
    <w:rsid w:val="00A4759E"/>
    <w:rsid w:val="00A475C2"/>
    <w:rsid w:val="00A47719"/>
    <w:rsid w:val="00A47A02"/>
    <w:rsid w:val="00A47D39"/>
    <w:rsid w:val="00A50255"/>
    <w:rsid w:val="00A502A5"/>
    <w:rsid w:val="00A503C4"/>
    <w:rsid w:val="00A5061D"/>
    <w:rsid w:val="00A5063C"/>
    <w:rsid w:val="00A50907"/>
    <w:rsid w:val="00A50909"/>
    <w:rsid w:val="00A50A3A"/>
    <w:rsid w:val="00A50CA7"/>
    <w:rsid w:val="00A50D17"/>
    <w:rsid w:val="00A50E52"/>
    <w:rsid w:val="00A50E8B"/>
    <w:rsid w:val="00A50FA3"/>
    <w:rsid w:val="00A51023"/>
    <w:rsid w:val="00A512C2"/>
    <w:rsid w:val="00A51373"/>
    <w:rsid w:val="00A51521"/>
    <w:rsid w:val="00A51602"/>
    <w:rsid w:val="00A518B7"/>
    <w:rsid w:val="00A51A28"/>
    <w:rsid w:val="00A51A89"/>
    <w:rsid w:val="00A51A9E"/>
    <w:rsid w:val="00A520CC"/>
    <w:rsid w:val="00A52880"/>
    <w:rsid w:val="00A52A25"/>
    <w:rsid w:val="00A52FFC"/>
    <w:rsid w:val="00A53195"/>
    <w:rsid w:val="00A532DB"/>
    <w:rsid w:val="00A532E1"/>
    <w:rsid w:val="00A53515"/>
    <w:rsid w:val="00A535FD"/>
    <w:rsid w:val="00A543F6"/>
    <w:rsid w:val="00A544DE"/>
    <w:rsid w:val="00A54535"/>
    <w:rsid w:val="00A54920"/>
    <w:rsid w:val="00A54ADE"/>
    <w:rsid w:val="00A550E0"/>
    <w:rsid w:val="00A55293"/>
    <w:rsid w:val="00A55467"/>
    <w:rsid w:val="00A55CA1"/>
    <w:rsid w:val="00A55D8D"/>
    <w:rsid w:val="00A55DAB"/>
    <w:rsid w:val="00A55E7A"/>
    <w:rsid w:val="00A55FB3"/>
    <w:rsid w:val="00A56376"/>
    <w:rsid w:val="00A563F3"/>
    <w:rsid w:val="00A5648E"/>
    <w:rsid w:val="00A566CE"/>
    <w:rsid w:val="00A56CB4"/>
    <w:rsid w:val="00A56D40"/>
    <w:rsid w:val="00A57219"/>
    <w:rsid w:val="00A5759E"/>
    <w:rsid w:val="00A57683"/>
    <w:rsid w:val="00A57E55"/>
    <w:rsid w:val="00A57F55"/>
    <w:rsid w:val="00A6041F"/>
    <w:rsid w:val="00A604F0"/>
    <w:rsid w:val="00A6099B"/>
    <w:rsid w:val="00A60BFD"/>
    <w:rsid w:val="00A60DF9"/>
    <w:rsid w:val="00A60EAC"/>
    <w:rsid w:val="00A60F2E"/>
    <w:rsid w:val="00A61174"/>
    <w:rsid w:val="00A618C2"/>
    <w:rsid w:val="00A61C88"/>
    <w:rsid w:val="00A61E2C"/>
    <w:rsid w:val="00A621B5"/>
    <w:rsid w:val="00A62242"/>
    <w:rsid w:val="00A627E3"/>
    <w:rsid w:val="00A62B54"/>
    <w:rsid w:val="00A62DF2"/>
    <w:rsid w:val="00A62F20"/>
    <w:rsid w:val="00A635BC"/>
    <w:rsid w:val="00A63B62"/>
    <w:rsid w:val="00A647EA"/>
    <w:rsid w:val="00A64AD5"/>
    <w:rsid w:val="00A64B86"/>
    <w:rsid w:val="00A65012"/>
    <w:rsid w:val="00A656F5"/>
    <w:rsid w:val="00A662EA"/>
    <w:rsid w:val="00A66593"/>
    <w:rsid w:val="00A66CFA"/>
    <w:rsid w:val="00A66E72"/>
    <w:rsid w:val="00A66E91"/>
    <w:rsid w:val="00A67182"/>
    <w:rsid w:val="00A67589"/>
    <w:rsid w:val="00A7024A"/>
    <w:rsid w:val="00A70306"/>
    <w:rsid w:val="00A70656"/>
    <w:rsid w:val="00A70955"/>
    <w:rsid w:val="00A70FE2"/>
    <w:rsid w:val="00A717D0"/>
    <w:rsid w:val="00A7199B"/>
    <w:rsid w:val="00A71D00"/>
    <w:rsid w:val="00A72001"/>
    <w:rsid w:val="00A72125"/>
    <w:rsid w:val="00A7249E"/>
    <w:rsid w:val="00A7259B"/>
    <w:rsid w:val="00A725EA"/>
    <w:rsid w:val="00A725F7"/>
    <w:rsid w:val="00A72894"/>
    <w:rsid w:val="00A728F6"/>
    <w:rsid w:val="00A72A02"/>
    <w:rsid w:val="00A72D8D"/>
    <w:rsid w:val="00A72DB9"/>
    <w:rsid w:val="00A7338B"/>
    <w:rsid w:val="00A73618"/>
    <w:rsid w:val="00A736D8"/>
    <w:rsid w:val="00A73B50"/>
    <w:rsid w:val="00A73B67"/>
    <w:rsid w:val="00A73FCD"/>
    <w:rsid w:val="00A74274"/>
    <w:rsid w:val="00A7444F"/>
    <w:rsid w:val="00A7468B"/>
    <w:rsid w:val="00A74756"/>
    <w:rsid w:val="00A7482B"/>
    <w:rsid w:val="00A7491D"/>
    <w:rsid w:val="00A74D5C"/>
    <w:rsid w:val="00A74E66"/>
    <w:rsid w:val="00A75131"/>
    <w:rsid w:val="00A75739"/>
    <w:rsid w:val="00A75953"/>
    <w:rsid w:val="00A75F1D"/>
    <w:rsid w:val="00A7632E"/>
    <w:rsid w:val="00A76506"/>
    <w:rsid w:val="00A768BA"/>
    <w:rsid w:val="00A768C3"/>
    <w:rsid w:val="00A76951"/>
    <w:rsid w:val="00A7695D"/>
    <w:rsid w:val="00A76A38"/>
    <w:rsid w:val="00A76C83"/>
    <w:rsid w:val="00A76D0A"/>
    <w:rsid w:val="00A76F50"/>
    <w:rsid w:val="00A773EB"/>
    <w:rsid w:val="00A77531"/>
    <w:rsid w:val="00A776E0"/>
    <w:rsid w:val="00A778A1"/>
    <w:rsid w:val="00A77999"/>
    <w:rsid w:val="00A779F5"/>
    <w:rsid w:val="00A80114"/>
    <w:rsid w:val="00A805E6"/>
    <w:rsid w:val="00A811E0"/>
    <w:rsid w:val="00A8146F"/>
    <w:rsid w:val="00A814EA"/>
    <w:rsid w:val="00A81578"/>
    <w:rsid w:val="00A81619"/>
    <w:rsid w:val="00A81A36"/>
    <w:rsid w:val="00A81CF5"/>
    <w:rsid w:val="00A81D27"/>
    <w:rsid w:val="00A82139"/>
    <w:rsid w:val="00A8225D"/>
    <w:rsid w:val="00A8248B"/>
    <w:rsid w:val="00A8258B"/>
    <w:rsid w:val="00A827EE"/>
    <w:rsid w:val="00A82978"/>
    <w:rsid w:val="00A829E0"/>
    <w:rsid w:val="00A82B95"/>
    <w:rsid w:val="00A82D9D"/>
    <w:rsid w:val="00A82E9B"/>
    <w:rsid w:val="00A833FB"/>
    <w:rsid w:val="00A83808"/>
    <w:rsid w:val="00A838A9"/>
    <w:rsid w:val="00A83AEC"/>
    <w:rsid w:val="00A84105"/>
    <w:rsid w:val="00A846AA"/>
    <w:rsid w:val="00A84B06"/>
    <w:rsid w:val="00A84F37"/>
    <w:rsid w:val="00A85153"/>
    <w:rsid w:val="00A854CF"/>
    <w:rsid w:val="00A854F8"/>
    <w:rsid w:val="00A85AF9"/>
    <w:rsid w:val="00A85E33"/>
    <w:rsid w:val="00A861EA"/>
    <w:rsid w:val="00A86A21"/>
    <w:rsid w:val="00A86BF4"/>
    <w:rsid w:val="00A87025"/>
    <w:rsid w:val="00A87176"/>
    <w:rsid w:val="00A8718E"/>
    <w:rsid w:val="00A87240"/>
    <w:rsid w:val="00A87290"/>
    <w:rsid w:val="00A8736C"/>
    <w:rsid w:val="00A8781A"/>
    <w:rsid w:val="00A879DB"/>
    <w:rsid w:val="00A902BC"/>
    <w:rsid w:val="00A90981"/>
    <w:rsid w:val="00A90DAB"/>
    <w:rsid w:val="00A91958"/>
    <w:rsid w:val="00A91A66"/>
    <w:rsid w:val="00A91B78"/>
    <w:rsid w:val="00A91E30"/>
    <w:rsid w:val="00A91ED1"/>
    <w:rsid w:val="00A92830"/>
    <w:rsid w:val="00A93282"/>
    <w:rsid w:val="00A933CC"/>
    <w:rsid w:val="00A934EA"/>
    <w:rsid w:val="00A9355B"/>
    <w:rsid w:val="00A93784"/>
    <w:rsid w:val="00A93B56"/>
    <w:rsid w:val="00A93B9A"/>
    <w:rsid w:val="00A93D33"/>
    <w:rsid w:val="00A93E0B"/>
    <w:rsid w:val="00A9404C"/>
    <w:rsid w:val="00A941BB"/>
    <w:rsid w:val="00A94360"/>
    <w:rsid w:val="00A943C0"/>
    <w:rsid w:val="00A94ACF"/>
    <w:rsid w:val="00A94BBA"/>
    <w:rsid w:val="00A94BDB"/>
    <w:rsid w:val="00A94C5C"/>
    <w:rsid w:val="00A95627"/>
    <w:rsid w:val="00A9572E"/>
    <w:rsid w:val="00A95B9C"/>
    <w:rsid w:val="00A95D55"/>
    <w:rsid w:val="00A95E04"/>
    <w:rsid w:val="00A95E1B"/>
    <w:rsid w:val="00A9652A"/>
    <w:rsid w:val="00A9652C"/>
    <w:rsid w:val="00A96D58"/>
    <w:rsid w:val="00A96D61"/>
    <w:rsid w:val="00A979E5"/>
    <w:rsid w:val="00A97A3D"/>
    <w:rsid w:val="00A97AB0"/>
    <w:rsid w:val="00A97C18"/>
    <w:rsid w:val="00AA015D"/>
    <w:rsid w:val="00AA01ED"/>
    <w:rsid w:val="00AA0491"/>
    <w:rsid w:val="00AA06AD"/>
    <w:rsid w:val="00AA073F"/>
    <w:rsid w:val="00AA0A03"/>
    <w:rsid w:val="00AA0B83"/>
    <w:rsid w:val="00AA0F3A"/>
    <w:rsid w:val="00AA17C9"/>
    <w:rsid w:val="00AA18CF"/>
    <w:rsid w:val="00AA1A1D"/>
    <w:rsid w:val="00AA1A5D"/>
    <w:rsid w:val="00AA1AD9"/>
    <w:rsid w:val="00AA1DB4"/>
    <w:rsid w:val="00AA1DB9"/>
    <w:rsid w:val="00AA1DC4"/>
    <w:rsid w:val="00AA2011"/>
    <w:rsid w:val="00AA2278"/>
    <w:rsid w:val="00AA2350"/>
    <w:rsid w:val="00AA264E"/>
    <w:rsid w:val="00AA274A"/>
    <w:rsid w:val="00AA27D5"/>
    <w:rsid w:val="00AA284C"/>
    <w:rsid w:val="00AA2954"/>
    <w:rsid w:val="00AA2B4B"/>
    <w:rsid w:val="00AA3105"/>
    <w:rsid w:val="00AA319C"/>
    <w:rsid w:val="00AA39E7"/>
    <w:rsid w:val="00AA3FF6"/>
    <w:rsid w:val="00AA4181"/>
    <w:rsid w:val="00AA41D5"/>
    <w:rsid w:val="00AA4325"/>
    <w:rsid w:val="00AA4922"/>
    <w:rsid w:val="00AA4A3A"/>
    <w:rsid w:val="00AA53CA"/>
    <w:rsid w:val="00AA5412"/>
    <w:rsid w:val="00AA543D"/>
    <w:rsid w:val="00AA55A4"/>
    <w:rsid w:val="00AA560F"/>
    <w:rsid w:val="00AA586A"/>
    <w:rsid w:val="00AA5FF3"/>
    <w:rsid w:val="00AA6322"/>
    <w:rsid w:val="00AA6828"/>
    <w:rsid w:val="00AA687A"/>
    <w:rsid w:val="00AA6A9A"/>
    <w:rsid w:val="00AA6EE8"/>
    <w:rsid w:val="00AA6FBC"/>
    <w:rsid w:val="00AA7023"/>
    <w:rsid w:val="00AA73D4"/>
    <w:rsid w:val="00AA778D"/>
    <w:rsid w:val="00AA778F"/>
    <w:rsid w:val="00AA7826"/>
    <w:rsid w:val="00AA7888"/>
    <w:rsid w:val="00AB016F"/>
    <w:rsid w:val="00AB04EB"/>
    <w:rsid w:val="00AB062A"/>
    <w:rsid w:val="00AB0944"/>
    <w:rsid w:val="00AB0F5D"/>
    <w:rsid w:val="00AB163A"/>
    <w:rsid w:val="00AB177B"/>
    <w:rsid w:val="00AB1812"/>
    <w:rsid w:val="00AB1C3D"/>
    <w:rsid w:val="00AB1D6A"/>
    <w:rsid w:val="00AB1DD8"/>
    <w:rsid w:val="00AB1E1C"/>
    <w:rsid w:val="00AB1F21"/>
    <w:rsid w:val="00AB1F30"/>
    <w:rsid w:val="00AB221C"/>
    <w:rsid w:val="00AB229D"/>
    <w:rsid w:val="00AB2352"/>
    <w:rsid w:val="00AB269F"/>
    <w:rsid w:val="00AB288D"/>
    <w:rsid w:val="00AB2B98"/>
    <w:rsid w:val="00AB2D6E"/>
    <w:rsid w:val="00AB3204"/>
    <w:rsid w:val="00AB35E8"/>
    <w:rsid w:val="00AB3720"/>
    <w:rsid w:val="00AB3AFE"/>
    <w:rsid w:val="00AB41A1"/>
    <w:rsid w:val="00AB4413"/>
    <w:rsid w:val="00AB4A6F"/>
    <w:rsid w:val="00AB4AC2"/>
    <w:rsid w:val="00AB4DCF"/>
    <w:rsid w:val="00AB4EA3"/>
    <w:rsid w:val="00AB5069"/>
    <w:rsid w:val="00AB51BF"/>
    <w:rsid w:val="00AB5216"/>
    <w:rsid w:val="00AB5344"/>
    <w:rsid w:val="00AB5377"/>
    <w:rsid w:val="00AB54E4"/>
    <w:rsid w:val="00AB5CA2"/>
    <w:rsid w:val="00AB5D38"/>
    <w:rsid w:val="00AB5ED9"/>
    <w:rsid w:val="00AB5F08"/>
    <w:rsid w:val="00AB5FCA"/>
    <w:rsid w:val="00AB6240"/>
    <w:rsid w:val="00AB6498"/>
    <w:rsid w:val="00AB692B"/>
    <w:rsid w:val="00AB6956"/>
    <w:rsid w:val="00AB7602"/>
    <w:rsid w:val="00AB7DD6"/>
    <w:rsid w:val="00AC03C3"/>
    <w:rsid w:val="00AC0B11"/>
    <w:rsid w:val="00AC194D"/>
    <w:rsid w:val="00AC2141"/>
    <w:rsid w:val="00AC228F"/>
    <w:rsid w:val="00AC2F4F"/>
    <w:rsid w:val="00AC33D8"/>
    <w:rsid w:val="00AC34AA"/>
    <w:rsid w:val="00AC3668"/>
    <w:rsid w:val="00AC3817"/>
    <w:rsid w:val="00AC3B08"/>
    <w:rsid w:val="00AC3C84"/>
    <w:rsid w:val="00AC43B3"/>
    <w:rsid w:val="00AC45B4"/>
    <w:rsid w:val="00AC4978"/>
    <w:rsid w:val="00AC4BDB"/>
    <w:rsid w:val="00AC4C7D"/>
    <w:rsid w:val="00AC4D34"/>
    <w:rsid w:val="00AC4DDE"/>
    <w:rsid w:val="00AC524D"/>
    <w:rsid w:val="00AC56F7"/>
    <w:rsid w:val="00AC5767"/>
    <w:rsid w:val="00AC580F"/>
    <w:rsid w:val="00AC59BB"/>
    <w:rsid w:val="00AC5B80"/>
    <w:rsid w:val="00AC5D92"/>
    <w:rsid w:val="00AC6215"/>
    <w:rsid w:val="00AC6C00"/>
    <w:rsid w:val="00AC70F7"/>
    <w:rsid w:val="00AC7347"/>
    <w:rsid w:val="00AC755D"/>
    <w:rsid w:val="00AC782C"/>
    <w:rsid w:val="00AC7AA8"/>
    <w:rsid w:val="00AC7E65"/>
    <w:rsid w:val="00AD0208"/>
    <w:rsid w:val="00AD029F"/>
    <w:rsid w:val="00AD06A7"/>
    <w:rsid w:val="00AD088E"/>
    <w:rsid w:val="00AD0ADC"/>
    <w:rsid w:val="00AD0AF7"/>
    <w:rsid w:val="00AD0B49"/>
    <w:rsid w:val="00AD0BD9"/>
    <w:rsid w:val="00AD0BDB"/>
    <w:rsid w:val="00AD0C7D"/>
    <w:rsid w:val="00AD0FBE"/>
    <w:rsid w:val="00AD1047"/>
    <w:rsid w:val="00AD17CF"/>
    <w:rsid w:val="00AD1932"/>
    <w:rsid w:val="00AD1FA8"/>
    <w:rsid w:val="00AD2591"/>
    <w:rsid w:val="00AD2872"/>
    <w:rsid w:val="00AD2896"/>
    <w:rsid w:val="00AD2C1F"/>
    <w:rsid w:val="00AD303B"/>
    <w:rsid w:val="00AD3348"/>
    <w:rsid w:val="00AD37E8"/>
    <w:rsid w:val="00AD3972"/>
    <w:rsid w:val="00AD3B84"/>
    <w:rsid w:val="00AD3B89"/>
    <w:rsid w:val="00AD4645"/>
    <w:rsid w:val="00AD482F"/>
    <w:rsid w:val="00AD504D"/>
    <w:rsid w:val="00AD514F"/>
    <w:rsid w:val="00AD51D1"/>
    <w:rsid w:val="00AD52AD"/>
    <w:rsid w:val="00AD53BF"/>
    <w:rsid w:val="00AD545F"/>
    <w:rsid w:val="00AD5CAD"/>
    <w:rsid w:val="00AD5CE4"/>
    <w:rsid w:val="00AD5D7A"/>
    <w:rsid w:val="00AD5E04"/>
    <w:rsid w:val="00AD5EC2"/>
    <w:rsid w:val="00AD632A"/>
    <w:rsid w:val="00AD634C"/>
    <w:rsid w:val="00AD637C"/>
    <w:rsid w:val="00AD63A7"/>
    <w:rsid w:val="00AD6428"/>
    <w:rsid w:val="00AD655E"/>
    <w:rsid w:val="00AD65F8"/>
    <w:rsid w:val="00AD68A3"/>
    <w:rsid w:val="00AD68DE"/>
    <w:rsid w:val="00AD6D03"/>
    <w:rsid w:val="00AD6F9C"/>
    <w:rsid w:val="00AD7266"/>
    <w:rsid w:val="00AD77F6"/>
    <w:rsid w:val="00AD7AC5"/>
    <w:rsid w:val="00AD7B28"/>
    <w:rsid w:val="00AD7B44"/>
    <w:rsid w:val="00AD7B4C"/>
    <w:rsid w:val="00AD7FEB"/>
    <w:rsid w:val="00AE010E"/>
    <w:rsid w:val="00AE03D2"/>
    <w:rsid w:val="00AE0472"/>
    <w:rsid w:val="00AE0A50"/>
    <w:rsid w:val="00AE0BE5"/>
    <w:rsid w:val="00AE0C03"/>
    <w:rsid w:val="00AE0D1F"/>
    <w:rsid w:val="00AE1182"/>
    <w:rsid w:val="00AE14C6"/>
    <w:rsid w:val="00AE17B1"/>
    <w:rsid w:val="00AE1C1B"/>
    <w:rsid w:val="00AE1CBB"/>
    <w:rsid w:val="00AE1F3C"/>
    <w:rsid w:val="00AE1F43"/>
    <w:rsid w:val="00AE1FFE"/>
    <w:rsid w:val="00AE2578"/>
    <w:rsid w:val="00AE2AEB"/>
    <w:rsid w:val="00AE2AF6"/>
    <w:rsid w:val="00AE2BF7"/>
    <w:rsid w:val="00AE2ECD"/>
    <w:rsid w:val="00AE3005"/>
    <w:rsid w:val="00AE3743"/>
    <w:rsid w:val="00AE380B"/>
    <w:rsid w:val="00AE3DE7"/>
    <w:rsid w:val="00AE413A"/>
    <w:rsid w:val="00AE4140"/>
    <w:rsid w:val="00AE44CD"/>
    <w:rsid w:val="00AE47DE"/>
    <w:rsid w:val="00AE47F6"/>
    <w:rsid w:val="00AE49C4"/>
    <w:rsid w:val="00AE53D6"/>
    <w:rsid w:val="00AE53F8"/>
    <w:rsid w:val="00AE54D7"/>
    <w:rsid w:val="00AE620B"/>
    <w:rsid w:val="00AE62E9"/>
    <w:rsid w:val="00AE6542"/>
    <w:rsid w:val="00AE6672"/>
    <w:rsid w:val="00AE670B"/>
    <w:rsid w:val="00AE6B83"/>
    <w:rsid w:val="00AE6C06"/>
    <w:rsid w:val="00AE6DFD"/>
    <w:rsid w:val="00AE6F97"/>
    <w:rsid w:val="00AE7540"/>
    <w:rsid w:val="00AE76A5"/>
    <w:rsid w:val="00AE7722"/>
    <w:rsid w:val="00AE7848"/>
    <w:rsid w:val="00AE7BB0"/>
    <w:rsid w:val="00AE7D18"/>
    <w:rsid w:val="00AF0049"/>
    <w:rsid w:val="00AF070C"/>
    <w:rsid w:val="00AF08EE"/>
    <w:rsid w:val="00AF0ED7"/>
    <w:rsid w:val="00AF12D1"/>
    <w:rsid w:val="00AF137C"/>
    <w:rsid w:val="00AF1572"/>
    <w:rsid w:val="00AF1875"/>
    <w:rsid w:val="00AF1C61"/>
    <w:rsid w:val="00AF1D1E"/>
    <w:rsid w:val="00AF1D60"/>
    <w:rsid w:val="00AF1E49"/>
    <w:rsid w:val="00AF1F2B"/>
    <w:rsid w:val="00AF27C6"/>
    <w:rsid w:val="00AF281D"/>
    <w:rsid w:val="00AF2A8C"/>
    <w:rsid w:val="00AF2C24"/>
    <w:rsid w:val="00AF2CAE"/>
    <w:rsid w:val="00AF2D21"/>
    <w:rsid w:val="00AF2D41"/>
    <w:rsid w:val="00AF2FD2"/>
    <w:rsid w:val="00AF3003"/>
    <w:rsid w:val="00AF3465"/>
    <w:rsid w:val="00AF383D"/>
    <w:rsid w:val="00AF38F2"/>
    <w:rsid w:val="00AF3C0D"/>
    <w:rsid w:val="00AF4073"/>
    <w:rsid w:val="00AF413E"/>
    <w:rsid w:val="00AF42AF"/>
    <w:rsid w:val="00AF4417"/>
    <w:rsid w:val="00AF4964"/>
    <w:rsid w:val="00AF49B4"/>
    <w:rsid w:val="00AF4AC2"/>
    <w:rsid w:val="00AF4C22"/>
    <w:rsid w:val="00AF4C2B"/>
    <w:rsid w:val="00AF5151"/>
    <w:rsid w:val="00AF5192"/>
    <w:rsid w:val="00AF5322"/>
    <w:rsid w:val="00AF56AD"/>
    <w:rsid w:val="00AF57AD"/>
    <w:rsid w:val="00AF57FB"/>
    <w:rsid w:val="00AF5A7E"/>
    <w:rsid w:val="00AF5B87"/>
    <w:rsid w:val="00AF5E65"/>
    <w:rsid w:val="00AF64D0"/>
    <w:rsid w:val="00AF6A8F"/>
    <w:rsid w:val="00AF6BDA"/>
    <w:rsid w:val="00AF6C51"/>
    <w:rsid w:val="00AF6F3E"/>
    <w:rsid w:val="00AF726E"/>
    <w:rsid w:val="00AF794F"/>
    <w:rsid w:val="00AF7B9C"/>
    <w:rsid w:val="00AF7DD4"/>
    <w:rsid w:val="00B0026A"/>
    <w:rsid w:val="00B003D5"/>
    <w:rsid w:val="00B00666"/>
    <w:rsid w:val="00B0070B"/>
    <w:rsid w:val="00B0073E"/>
    <w:rsid w:val="00B00B00"/>
    <w:rsid w:val="00B00FF5"/>
    <w:rsid w:val="00B0109F"/>
    <w:rsid w:val="00B012C4"/>
    <w:rsid w:val="00B01560"/>
    <w:rsid w:val="00B01D22"/>
    <w:rsid w:val="00B01EF4"/>
    <w:rsid w:val="00B0203D"/>
    <w:rsid w:val="00B02046"/>
    <w:rsid w:val="00B02164"/>
    <w:rsid w:val="00B022BA"/>
    <w:rsid w:val="00B02500"/>
    <w:rsid w:val="00B02A03"/>
    <w:rsid w:val="00B02ABB"/>
    <w:rsid w:val="00B02E06"/>
    <w:rsid w:val="00B02F3E"/>
    <w:rsid w:val="00B032ED"/>
    <w:rsid w:val="00B03317"/>
    <w:rsid w:val="00B0332F"/>
    <w:rsid w:val="00B036D1"/>
    <w:rsid w:val="00B03727"/>
    <w:rsid w:val="00B03E16"/>
    <w:rsid w:val="00B04138"/>
    <w:rsid w:val="00B046CB"/>
    <w:rsid w:val="00B04B11"/>
    <w:rsid w:val="00B04D34"/>
    <w:rsid w:val="00B050EA"/>
    <w:rsid w:val="00B0541D"/>
    <w:rsid w:val="00B05448"/>
    <w:rsid w:val="00B055E2"/>
    <w:rsid w:val="00B05640"/>
    <w:rsid w:val="00B0579D"/>
    <w:rsid w:val="00B058FD"/>
    <w:rsid w:val="00B05973"/>
    <w:rsid w:val="00B05F87"/>
    <w:rsid w:val="00B06041"/>
    <w:rsid w:val="00B06373"/>
    <w:rsid w:val="00B06CFF"/>
    <w:rsid w:val="00B06D79"/>
    <w:rsid w:val="00B06FB4"/>
    <w:rsid w:val="00B070CB"/>
    <w:rsid w:val="00B0757C"/>
    <w:rsid w:val="00B07AA1"/>
    <w:rsid w:val="00B07CE6"/>
    <w:rsid w:val="00B07D06"/>
    <w:rsid w:val="00B07FC0"/>
    <w:rsid w:val="00B1061B"/>
    <w:rsid w:val="00B10674"/>
    <w:rsid w:val="00B106D1"/>
    <w:rsid w:val="00B10891"/>
    <w:rsid w:val="00B10C1E"/>
    <w:rsid w:val="00B10CCE"/>
    <w:rsid w:val="00B10FDD"/>
    <w:rsid w:val="00B11AD4"/>
    <w:rsid w:val="00B11DF4"/>
    <w:rsid w:val="00B12014"/>
    <w:rsid w:val="00B1216A"/>
    <w:rsid w:val="00B12349"/>
    <w:rsid w:val="00B12378"/>
    <w:rsid w:val="00B1244C"/>
    <w:rsid w:val="00B125E5"/>
    <w:rsid w:val="00B12793"/>
    <w:rsid w:val="00B12889"/>
    <w:rsid w:val="00B13305"/>
    <w:rsid w:val="00B133F4"/>
    <w:rsid w:val="00B1360A"/>
    <w:rsid w:val="00B1362D"/>
    <w:rsid w:val="00B13D71"/>
    <w:rsid w:val="00B140B9"/>
    <w:rsid w:val="00B141DE"/>
    <w:rsid w:val="00B142B3"/>
    <w:rsid w:val="00B14A50"/>
    <w:rsid w:val="00B14A76"/>
    <w:rsid w:val="00B14D0E"/>
    <w:rsid w:val="00B1511E"/>
    <w:rsid w:val="00B15131"/>
    <w:rsid w:val="00B1541D"/>
    <w:rsid w:val="00B15429"/>
    <w:rsid w:val="00B1542A"/>
    <w:rsid w:val="00B15448"/>
    <w:rsid w:val="00B15488"/>
    <w:rsid w:val="00B155C0"/>
    <w:rsid w:val="00B1616C"/>
    <w:rsid w:val="00B161CC"/>
    <w:rsid w:val="00B1672B"/>
    <w:rsid w:val="00B16AED"/>
    <w:rsid w:val="00B16C5D"/>
    <w:rsid w:val="00B16E0E"/>
    <w:rsid w:val="00B16E46"/>
    <w:rsid w:val="00B172EE"/>
    <w:rsid w:val="00B17988"/>
    <w:rsid w:val="00B17A33"/>
    <w:rsid w:val="00B17B9D"/>
    <w:rsid w:val="00B20312"/>
    <w:rsid w:val="00B204FE"/>
    <w:rsid w:val="00B2066B"/>
    <w:rsid w:val="00B20BB1"/>
    <w:rsid w:val="00B21003"/>
    <w:rsid w:val="00B21125"/>
    <w:rsid w:val="00B211D0"/>
    <w:rsid w:val="00B213F0"/>
    <w:rsid w:val="00B21437"/>
    <w:rsid w:val="00B21507"/>
    <w:rsid w:val="00B21830"/>
    <w:rsid w:val="00B21BBD"/>
    <w:rsid w:val="00B21E3D"/>
    <w:rsid w:val="00B21F69"/>
    <w:rsid w:val="00B22222"/>
    <w:rsid w:val="00B22436"/>
    <w:rsid w:val="00B2249C"/>
    <w:rsid w:val="00B2257F"/>
    <w:rsid w:val="00B2264C"/>
    <w:rsid w:val="00B22991"/>
    <w:rsid w:val="00B2299A"/>
    <w:rsid w:val="00B22D3E"/>
    <w:rsid w:val="00B22F49"/>
    <w:rsid w:val="00B22FD6"/>
    <w:rsid w:val="00B230D7"/>
    <w:rsid w:val="00B230DA"/>
    <w:rsid w:val="00B2318F"/>
    <w:rsid w:val="00B23245"/>
    <w:rsid w:val="00B2363F"/>
    <w:rsid w:val="00B23B8D"/>
    <w:rsid w:val="00B23BF0"/>
    <w:rsid w:val="00B23C07"/>
    <w:rsid w:val="00B23FA4"/>
    <w:rsid w:val="00B24237"/>
    <w:rsid w:val="00B242DE"/>
    <w:rsid w:val="00B242E3"/>
    <w:rsid w:val="00B24469"/>
    <w:rsid w:val="00B2472B"/>
    <w:rsid w:val="00B24D3C"/>
    <w:rsid w:val="00B2508C"/>
    <w:rsid w:val="00B25880"/>
    <w:rsid w:val="00B25A91"/>
    <w:rsid w:val="00B25C43"/>
    <w:rsid w:val="00B25CC2"/>
    <w:rsid w:val="00B25F3F"/>
    <w:rsid w:val="00B26217"/>
    <w:rsid w:val="00B26546"/>
    <w:rsid w:val="00B265A4"/>
    <w:rsid w:val="00B266D3"/>
    <w:rsid w:val="00B26F35"/>
    <w:rsid w:val="00B275BF"/>
    <w:rsid w:val="00B27698"/>
    <w:rsid w:val="00B2797B"/>
    <w:rsid w:val="00B27A0D"/>
    <w:rsid w:val="00B27E5F"/>
    <w:rsid w:val="00B3005C"/>
    <w:rsid w:val="00B303CD"/>
    <w:rsid w:val="00B30C37"/>
    <w:rsid w:val="00B30F4C"/>
    <w:rsid w:val="00B31974"/>
    <w:rsid w:val="00B31FAE"/>
    <w:rsid w:val="00B32093"/>
    <w:rsid w:val="00B323F4"/>
    <w:rsid w:val="00B3255F"/>
    <w:rsid w:val="00B32789"/>
    <w:rsid w:val="00B32D01"/>
    <w:rsid w:val="00B32EB2"/>
    <w:rsid w:val="00B33644"/>
    <w:rsid w:val="00B337FF"/>
    <w:rsid w:val="00B33E97"/>
    <w:rsid w:val="00B33ECA"/>
    <w:rsid w:val="00B340B9"/>
    <w:rsid w:val="00B342B2"/>
    <w:rsid w:val="00B3499F"/>
    <w:rsid w:val="00B34C06"/>
    <w:rsid w:val="00B35255"/>
    <w:rsid w:val="00B3543B"/>
    <w:rsid w:val="00B35461"/>
    <w:rsid w:val="00B357DC"/>
    <w:rsid w:val="00B35BA9"/>
    <w:rsid w:val="00B36101"/>
    <w:rsid w:val="00B3616E"/>
    <w:rsid w:val="00B36E94"/>
    <w:rsid w:val="00B36ECE"/>
    <w:rsid w:val="00B37156"/>
    <w:rsid w:val="00B37280"/>
    <w:rsid w:val="00B37360"/>
    <w:rsid w:val="00B379B1"/>
    <w:rsid w:val="00B37E77"/>
    <w:rsid w:val="00B37E81"/>
    <w:rsid w:val="00B37F23"/>
    <w:rsid w:val="00B4047B"/>
    <w:rsid w:val="00B4062D"/>
    <w:rsid w:val="00B406EE"/>
    <w:rsid w:val="00B4089F"/>
    <w:rsid w:val="00B409D1"/>
    <w:rsid w:val="00B40B46"/>
    <w:rsid w:val="00B40D35"/>
    <w:rsid w:val="00B41276"/>
    <w:rsid w:val="00B41479"/>
    <w:rsid w:val="00B414DF"/>
    <w:rsid w:val="00B41950"/>
    <w:rsid w:val="00B419A1"/>
    <w:rsid w:val="00B428D2"/>
    <w:rsid w:val="00B43394"/>
    <w:rsid w:val="00B433F6"/>
    <w:rsid w:val="00B434CD"/>
    <w:rsid w:val="00B43514"/>
    <w:rsid w:val="00B43912"/>
    <w:rsid w:val="00B4394A"/>
    <w:rsid w:val="00B43BB1"/>
    <w:rsid w:val="00B44097"/>
    <w:rsid w:val="00B44221"/>
    <w:rsid w:val="00B4467B"/>
    <w:rsid w:val="00B448D5"/>
    <w:rsid w:val="00B44B4A"/>
    <w:rsid w:val="00B44F71"/>
    <w:rsid w:val="00B44FF4"/>
    <w:rsid w:val="00B451A7"/>
    <w:rsid w:val="00B4525D"/>
    <w:rsid w:val="00B45808"/>
    <w:rsid w:val="00B45875"/>
    <w:rsid w:val="00B45877"/>
    <w:rsid w:val="00B458F7"/>
    <w:rsid w:val="00B45CFA"/>
    <w:rsid w:val="00B45FA5"/>
    <w:rsid w:val="00B46614"/>
    <w:rsid w:val="00B468F8"/>
    <w:rsid w:val="00B46E34"/>
    <w:rsid w:val="00B4705B"/>
    <w:rsid w:val="00B470F0"/>
    <w:rsid w:val="00B473CF"/>
    <w:rsid w:val="00B474ED"/>
    <w:rsid w:val="00B47723"/>
    <w:rsid w:val="00B477E7"/>
    <w:rsid w:val="00B47A35"/>
    <w:rsid w:val="00B47B87"/>
    <w:rsid w:val="00B505A8"/>
    <w:rsid w:val="00B508DE"/>
    <w:rsid w:val="00B50900"/>
    <w:rsid w:val="00B50A56"/>
    <w:rsid w:val="00B50D91"/>
    <w:rsid w:val="00B50EBA"/>
    <w:rsid w:val="00B50F17"/>
    <w:rsid w:val="00B51015"/>
    <w:rsid w:val="00B513CB"/>
    <w:rsid w:val="00B513F4"/>
    <w:rsid w:val="00B514C2"/>
    <w:rsid w:val="00B515AB"/>
    <w:rsid w:val="00B518B3"/>
    <w:rsid w:val="00B51900"/>
    <w:rsid w:val="00B5196A"/>
    <w:rsid w:val="00B51A07"/>
    <w:rsid w:val="00B51F37"/>
    <w:rsid w:val="00B5258E"/>
    <w:rsid w:val="00B52841"/>
    <w:rsid w:val="00B52A23"/>
    <w:rsid w:val="00B52CC6"/>
    <w:rsid w:val="00B532DA"/>
    <w:rsid w:val="00B5349D"/>
    <w:rsid w:val="00B5368B"/>
    <w:rsid w:val="00B53734"/>
    <w:rsid w:val="00B53869"/>
    <w:rsid w:val="00B538C6"/>
    <w:rsid w:val="00B53C8E"/>
    <w:rsid w:val="00B53CE0"/>
    <w:rsid w:val="00B53D80"/>
    <w:rsid w:val="00B53F59"/>
    <w:rsid w:val="00B54A2F"/>
    <w:rsid w:val="00B54D02"/>
    <w:rsid w:val="00B55082"/>
    <w:rsid w:val="00B552AC"/>
    <w:rsid w:val="00B5541A"/>
    <w:rsid w:val="00B555A0"/>
    <w:rsid w:val="00B555F2"/>
    <w:rsid w:val="00B55762"/>
    <w:rsid w:val="00B55DC9"/>
    <w:rsid w:val="00B55EE1"/>
    <w:rsid w:val="00B55F43"/>
    <w:rsid w:val="00B55FFB"/>
    <w:rsid w:val="00B562E2"/>
    <w:rsid w:val="00B5683F"/>
    <w:rsid w:val="00B56870"/>
    <w:rsid w:val="00B56986"/>
    <w:rsid w:val="00B56A9E"/>
    <w:rsid w:val="00B56C73"/>
    <w:rsid w:val="00B56F61"/>
    <w:rsid w:val="00B57318"/>
    <w:rsid w:val="00B573D3"/>
    <w:rsid w:val="00B5754B"/>
    <w:rsid w:val="00B57A2E"/>
    <w:rsid w:val="00B57ABF"/>
    <w:rsid w:val="00B57C6A"/>
    <w:rsid w:val="00B60316"/>
    <w:rsid w:val="00B605CD"/>
    <w:rsid w:val="00B60832"/>
    <w:rsid w:val="00B60D78"/>
    <w:rsid w:val="00B615AB"/>
    <w:rsid w:val="00B616C7"/>
    <w:rsid w:val="00B61BFC"/>
    <w:rsid w:val="00B61CEA"/>
    <w:rsid w:val="00B61D97"/>
    <w:rsid w:val="00B6231E"/>
    <w:rsid w:val="00B62543"/>
    <w:rsid w:val="00B62739"/>
    <w:rsid w:val="00B6281D"/>
    <w:rsid w:val="00B62D23"/>
    <w:rsid w:val="00B6308B"/>
    <w:rsid w:val="00B630E8"/>
    <w:rsid w:val="00B632B4"/>
    <w:rsid w:val="00B63744"/>
    <w:rsid w:val="00B63A14"/>
    <w:rsid w:val="00B63A5B"/>
    <w:rsid w:val="00B63D68"/>
    <w:rsid w:val="00B63DE6"/>
    <w:rsid w:val="00B64242"/>
    <w:rsid w:val="00B6450A"/>
    <w:rsid w:val="00B64608"/>
    <w:rsid w:val="00B64C81"/>
    <w:rsid w:val="00B64C9E"/>
    <w:rsid w:val="00B65606"/>
    <w:rsid w:val="00B65670"/>
    <w:rsid w:val="00B65A6B"/>
    <w:rsid w:val="00B6608C"/>
    <w:rsid w:val="00B66C06"/>
    <w:rsid w:val="00B66C60"/>
    <w:rsid w:val="00B66F67"/>
    <w:rsid w:val="00B67072"/>
    <w:rsid w:val="00B67079"/>
    <w:rsid w:val="00B6708D"/>
    <w:rsid w:val="00B670F8"/>
    <w:rsid w:val="00B6753F"/>
    <w:rsid w:val="00B67778"/>
    <w:rsid w:val="00B7009D"/>
    <w:rsid w:val="00B706BA"/>
    <w:rsid w:val="00B70FCC"/>
    <w:rsid w:val="00B71056"/>
    <w:rsid w:val="00B7106F"/>
    <w:rsid w:val="00B71153"/>
    <w:rsid w:val="00B7146A"/>
    <w:rsid w:val="00B714DC"/>
    <w:rsid w:val="00B715EF"/>
    <w:rsid w:val="00B7162F"/>
    <w:rsid w:val="00B71983"/>
    <w:rsid w:val="00B71F1E"/>
    <w:rsid w:val="00B7200B"/>
    <w:rsid w:val="00B721BC"/>
    <w:rsid w:val="00B7249D"/>
    <w:rsid w:val="00B7261E"/>
    <w:rsid w:val="00B72E9E"/>
    <w:rsid w:val="00B72FAE"/>
    <w:rsid w:val="00B72FEA"/>
    <w:rsid w:val="00B7340F"/>
    <w:rsid w:val="00B7354C"/>
    <w:rsid w:val="00B738B7"/>
    <w:rsid w:val="00B73B02"/>
    <w:rsid w:val="00B73B2C"/>
    <w:rsid w:val="00B73EC5"/>
    <w:rsid w:val="00B741E7"/>
    <w:rsid w:val="00B7486D"/>
    <w:rsid w:val="00B74914"/>
    <w:rsid w:val="00B74B5D"/>
    <w:rsid w:val="00B757B0"/>
    <w:rsid w:val="00B75950"/>
    <w:rsid w:val="00B75F39"/>
    <w:rsid w:val="00B7695E"/>
    <w:rsid w:val="00B76A8C"/>
    <w:rsid w:val="00B76AEA"/>
    <w:rsid w:val="00B77799"/>
    <w:rsid w:val="00B77B35"/>
    <w:rsid w:val="00B77C05"/>
    <w:rsid w:val="00B77C1A"/>
    <w:rsid w:val="00B80120"/>
    <w:rsid w:val="00B8068E"/>
    <w:rsid w:val="00B807DE"/>
    <w:rsid w:val="00B8081E"/>
    <w:rsid w:val="00B80A77"/>
    <w:rsid w:val="00B80DE6"/>
    <w:rsid w:val="00B81209"/>
    <w:rsid w:val="00B8125F"/>
    <w:rsid w:val="00B81597"/>
    <w:rsid w:val="00B81BDC"/>
    <w:rsid w:val="00B8275A"/>
    <w:rsid w:val="00B82BFF"/>
    <w:rsid w:val="00B82DD7"/>
    <w:rsid w:val="00B82EF5"/>
    <w:rsid w:val="00B8341F"/>
    <w:rsid w:val="00B83459"/>
    <w:rsid w:val="00B835A0"/>
    <w:rsid w:val="00B839C6"/>
    <w:rsid w:val="00B839CC"/>
    <w:rsid w:val="00B83C56"/>
    <w:rsid w:val="00B83E63"/>
    <w:rsid w:val="00B84274"/>
    <w:rsid w:val="00B843D0"/>
    <w:rsid w:val="00B847D5"/>
    <w:rsid w:val="00B84859"/>
    <w:rsid w:val="00B84C5F"/>
    <w:rsid w:val="00B85046"/>
    <w:rsid w:val="00B853CF"/>
    <w:rsid w:val="00B85634"/>
    <w:rsid w:val="00B856FD"/>
    <w:rsid w:val="00B85F57"/>
    <w:rsid w:val="00B86310"/>
    <w:rsid w:val="00B86387"/>
    <w:rsid w:val="00B8688C"/>
    <w:rsid w:val="00B86915"/>
    <w:rsid w:val="00B86998"/>
    <w:rsid w:val="00B86AFF"/>
    <w:rsid w:val="00B87026"/>
    <w:rsid w:val="00B87143"/>
    <w:rsid w:val="00B8737F"/>
    <w:rsid w:val="00B87544"/>
    <w:rsid w:val="00B877ED"/>
    <w:rsid w:val="00B87961"/>
    <w:rsid w:val="00B87AB8"/>
    <w:rsid w:val="00B900D5"/>
    <w:rsid w:val="00B904B8"/>
    <w:rsid w:val="00B906C8"/>
    <w:rsid w:val="00B90C05"/>
    <w:rsid w:val="00B90FD0"/>
    <w:rsid w:val="00B910C6"/>
    <w:rsid w:val="00B911BB"/>
    <w:rsid w:val="00B9159F"/>
    <w:rsid w:val="00B916CA"/>
    <w:rsid w:val="00B917BE"/>
    <w:rsid w:val="00B91975"/>
    <w:rsid w:val="00B91C6A"/>
    <w:rsid w:val="00B91D0D"/>
    <w:rsid w:val="00B927A3"/>
    <w:rsid w:val="00B92B40"/>
    <w:rsid w:val="00B93420"/>
    <w:rsid w:val="00B93667"/>
    <w:rsid w:val="00B936EB"/>
    <w:rsid w:val="00B937D0"/>
    <w:rsid w:val="00B93B6F"/>
    <w:rsid w:val="00B93BEB"/>
    <w:rsid w:val="00B93E02"/>
    <w:rsid w:val="00B93E15"/>
    <w:rsid w:val="00B940B5"/>
    <w:rsid w:val="00B945D1"/>
    <w:rsid w:val="00B94A9E"/>
    <w:rsid w:val="00B94AB3"/>
    <w:rsid w:val="00B94BD3"/>
    <w:rsid w:val="00B94D42"/>
    <w:rsid w:val="00B94F1A"/>
    <w:rsid w:val="00B9527C"/>
    <w:rsid w:val="00B95BED"/>
    <w:rsid w:val="00B95DC9"/>
    <w:rsid w:val="00B96016"/>
    <w:rsid w:val="00B96090"/>
    <w:rsid w:val="00B9618B"/>
    <w:rsid w:val="00B96303"/>
    <w:rsid w:val="00B963B0"/>
    <w:rsid w:val="00B96651"/>
    <w:rsid w:val="00B966FF"/>
    <w:rsid w:val="00B96A55"/>
    <w:rsid w:val="00B9718E"/>
    <w:rsid w:val="00B972D9"/>
    <w:rsid w:val="00B978FD"/>
    <w:rsid w:val="00B97BB7"/>
    <w:rsid w:val="00BA04D4"/>
    <w:rsid w:val="00BA06AE"/>
    <w:rsid w:val="00BA08F7"/>
    <w:rsid w:val="00BA0AA3"/>
    <w:rsid w:val="00BA0F27"/>
    <w:rsid w:val="00BA0F89"/>
    <w:rsid w:val="00BA15A6"/>
    <w:rsid w:val="00BA175F"/>
    <w:rsid w:val="00BA181B"/>
    <w:rsid w:val="00BA1ABC"/>
    <w:rsid w:val="00BA1B24"/>
    <w:rsid w:val="00BA1C8C"/>
    <w:rsid w:val="00BA1F36"/>
    <w:rsid w:val="00BA2261"/>
    <w:rsid w:val="00BA23C5"/>
    <w:rsid w:val="00BA252E"/>
    <w:rsid w:val="00BA28D5"/>
    <w:rsid w:val="00BA2B0E"/>
    <w:rsid w:val="00BA2C15"/>
    <w:rsid w:val="00BA31BD"/>
    <w:rsid w:val="00BA34A3"/>
    <w:rsid w:val="00BA357C"/>
    <w:rsid w:val="00BA3917"/>
    <w:rsid w:val="00BA3CCA"/>
    <w:rsid w:val="00BA40DE"/>
    <w:rsid w:val="00BA43FC"/>
    <w:rsid w:val="00BA4659"/>
    <w:rsid w:val="00BA4725"/>
    <w:rsid w:val="00BA4CBD"/>
    <w:rsid w:val="00BA4E49"/>
    <w:rsid w:val="00BA4F4C"/>
    <w:rsid w:val="00BA53B0"/>
    <w:rsid w:val="00BA574A"/>
    <w:rsid w:val="00BA57BF"/>
    <w:rsid w:val="00BA5B98"/>
    <w:rsid w:val="00BA5CD0"/>
    <w:rsid w:val="00BA5D8B"/>
    <w:rsid w:val="00BA6329"/>
    <w:rsid w:val="00BA634B"/>
    <w:rsid w:val="00BA63E6"/>
    <w:rsid w:val="00BA6404"/>
    <w:rsid w:val="00BA6A56"/>
    <w:rsid w:val="00BA6DB1"/>
    <w:rsid w:val="00BA7023"/>
    <w:rsid w:val="00BA74C2"/>
    <w:rsid w:val="00BA78A6"/>
    <w:rsid w:val="00BA7AC3"/>
    <w:rsid w:val="00BA7DF4"/>
    <w:rsid w:val="00BB001D"/>
    <w:rsid w:val="00BB0661"/>
    <w:rsid w:val="00BB0735"/>
    <w:rsid w:val="00BB106A"/>
    <w:rsid w:val="00BB137E"/>
    <w:rsid w:val="00BB1397"/>
    <w:rsid w:val="00BB15EF"/>
    <w:rsid w:val="00BB1765"/>
    <w:rsid w:val="00BB19AC"/>
    <w:rsid w:val="00BB1A3E"/>
    <w:rsid w:val="00BB1AEB"/>
    <w:rsid w:val="00BB203C"/>
    <w:rsid w:val="00BB218A"/>
    <w:rsid w:val="00BB21A2"/>
    <w:rsid w:val="00BB2301"/>
    <w:rsid w:val="00BB2333"/>
    <w:rsid w:val="00BB235B"/>
    <w:rsid w:val="00BB2378"/>
    <w:rsid w:val="00BB2D8A"/>
    <w:rsid w:val="00BB3180"/>
    <w:rsid w:val="00BB369E"/>
    <w:rsid w:val="00BB3801"/>
    <w:rsid w:val="00BB3922"/>
    <w:rsid w:val="00BB3A6A"/>
    <w:rsid w:val="00BB3AEC"/>
    <w:rsid w:val="00BB4DCA"/>
    <w:rsid w:val="00BB522A"/>
    <w:rsid w:val="00BB52B6"/>
    <w:rsid w:val="00BB5302"/>
    <w:rsid w:val="00BB53A4"/>
    <w:rsid w:val="00BB5A27"/>
    <w:rsid w:val="00BB5E72"/>
    <w:rsid w:val="00BB5EEB"/>
    <w:rsid w:val="00BB61DA"/>
    <w:rsid w:val="00BB657F"/>
    <w:rsid w:val="00BB698F"/>
    <w:rsid w:val="00BB721B"/>
    <w:rsid w:val="00BB7274"/>
    <w:rsid w:val="00BB752F"/>
    <w:rsid w:val="00BB78A9"/>
    <w:rsid w:val="00BB7A37"/>
    <w:rsid w:val="00BB7BEE"/>
    <w:rsid w:val="00BB7C0A"/>
    <w:rsid w:val="00BB7E55"/>
    <w:rsid w:val="00BB7F95"/>
    <w:rsid w:val="00BC0008"/>
    <w:rsid w:val="00BC0128"/>
    <w:rsid w:val="00BC0181"/>
    <w:rsid w:val="00BC021E"/>
    <w:rsid w:val="00BC04F8"/>
    <w:rsid w:val="00BC05BE"/>
    <w:rsid w:val="00BC0897"/>
    <w:rsid w:val="00BC0B60"/>
    <w:rsid w:val="00BC10A0"/>
    <w:rsid w:val="00BC1298"/>
    <w:rsid w:val="00BC1798"/>
    <w:rsid w:val="00BC17E1"/>
    <w:rsid w:val="00BC1981"/>
    <w:rsid w:val="00BC1BF3"/>
    <w:rsid w:val="00BC1DAE"/>
    <w:rsid w:val="00BC22BB"/>
    <w:rsid w:val="00BC2610"/>
    <w:rsid w:val="00BC261E"/>
    <w:rsid w:val="00BC26CE"/>
    <w:rsid w:val="00BC3739"/>
    <w:rsid w:val="00BC37B1"/>
    <w:rsid w:val="00BC37E6"/>
    <w:rsid w:val="00BC393A"/>
    <w:rsid w:val="00BC3E5C"/>
    <w:rsid w:val="00BC4238"/>
    <w:rsid w:val="00BC4466"/>
    <w:rsid w:val="00BC465E"/>
    <w:rsid w:val="00BC46CE"/>
    <w:rsid w:val="00BC5056"/>
    <w:rsid w:val="00BC5209"/>
    <w:rsid w:val="00BC54C7"/>
    <w:rsid w:val="00BC5ADD"/>
    <w:rsid w:val="00BC6394"/>
    <w:rsid w:val="00BC6DA3"/>
    <w:rsid w:val="00BC7356"/>
    <w:rsid w:val="00BC738A"/>
    <w:rsid w:val="00BC764A"/>
    <w:rsid w:val="00BC780F"/>
    <w:rsid w:val="00BC798A"/>
    <w:rsid w:val="00BC7B91"/>
    <w:rsid w:val="00BC7BE3"/>
    <w:rsid w:val="00BC7EF7"/>
    <w:rsid w:val="00BC7F54"/>
    <w:rsid w:val="00BD014F"/>
    <w:rsid w:val="00BD041C"/>
    <w:rsid w:val="00BD06BD"/>
    <w:rsid w:val="00BD0828"/>
    <w:rsid w:val="00BD0C82"/>
    <w:rsid w:val="00BD0D61"/>
    <w:rsid w:val="00BD0EBE"/>
    <w:rsid w:val="00BD1066"/>
    <w:rsid w:val="00BD11FE"/>
    <w:rsid w:val="00BD16FC"/>
    <w:rsid w:val="00BD1741"/>
    <w:rsid w:val="00BD1850"/>
    <w:rsid w:val="00BD215B"/>
    <w:rsid w:val="00BD22FC"/>
    <w:rsid w:val="00BD2846"/>
    <w:rsid w:val="00BD2AFD"/>
    <w:rsid w:val="00BD2BF6"/>
    <w:rsid w:val="00BD31CF"/>
    <w:rsid w:val="00BD35D4"/>
    <w:rsid w:val="00BD371B"/>
    <w:rsid w:val="00BD3778"/>
    <w:rsid w:val="00BD37CE"/>
    <w:rsid w:val="00BD43D8"/>
    <w:rsid w:val="00BD476E"/>
    <w:rsid w:val="00BD47C1"/>
    <w:rsid w:val="00BD4B4D"/>
    <w:rsid w:val="00BD51E6"/>
    <w:rsid w:val="00BD530A"/>
    <w:rsid w:val="00BD5FF9"/>
    <w:rsid w:val="00BD6054"/>
    <w:rsid w:val="00BD6143"/>
    <w:rsid w:val="00BD61C6"/>
    <w:rsid w:val="00BD62BD"/>
    <w:rsid w:val="00BD6595"/>
    <w:rsid w:val="00BD69A1"/>
    <w:rsid w:val="00BD6BB0"/>
    <w:rsid w:val="00BD7006"/>
    <w:rsid w:val="00BD7091"/>
    <w:rsid w:val="00BD72D2"/>
    <w:rsid w:val="00BD72D7"/>
    <w:rsid w:val="00BD75B0"/>
    <w:rsid w:val="00BD7CC3"/>
    <w:rsid w:val="00BE0164"/>
    <w:rsid w:val="00BE01A5"/>
    <w:rsid w:val="00BE0408"/>
    <w:rsid w:val="00BE08C7"/>
    <w:rsid w:val="00BE0C4B"/>
    <w:rsid w:val="00BE0CB3"/>
    <w:rsid w:val="00BE0E7A"/>
    <w:rsid w:val="00BE11EA"/>
    <w:rsid w:val="00BE12DE"/>
    <w:rsid w:val="00BE17AB"/>
    <w:rsid w:val="00BE1E58"/>
    <w:rsid w:val="00BE1EBA"/>
    <w:rsid w:val="00BE20B0"/>
    <w:rsid w:val="00BE218D"/>
    <w:rsid w:val="00BE2277"/>
    <w:rsid w:val="00BE27D2"/>
    <w:rsid w:val="00BE28AE"/>
    <w:rsid w:val="00BE2F4F"/>
    <w:rsid w:val="00BE2FDB"/>
    <w:rsid w:val="00BE3655"/>
    <w:rsid w:val="00BE39D2"/>
    <w:rsid w:val="00BE3F36"/>
    <w:rsid w:val="00BE3F8F"/>
    <w:rsid w:val="00BE4207"/>
    <w:rsid w:val="00BE4461"/>
    <w:rsid w:val="00BE4611"/>
    <w:rsid w:val="00BE53BF"/>
    <w:rsid w:val="00BE5A52"/>
    <w:rsid w:val="00BE5B84"/>
    <w:rsid w:val="00BE6343"/>
    <w:rsid w:val="00BE6375"/>
    <w:rsid w:val="00BE63B4"/>
    <w:rsid w:val="00BE6792"/>
    <w:rsid w:val="00BE692A"/>
    <w:rsid w:val="00BE6A79"/>
    <w:rsid w:val="00BE6B01"/>
    <w:rsid w:val="00BE6D8D"/>
    <w:rsid w:val="00BE6E5B"/>
    <w:rsid w:val="00BE6F93"/>
    <w:rsid w:val="00BE74E4"/>
    <w:rsid w:val="00BE7AC2"/>
    <w:rsid w:val="00BE7F3D"/>
    <w:rsid w:val="00BF00B0"/>
    <w:rsid w:val="00BF01C2"/>
    <w:rsid w:val="00BF04EB"/>
    <w:rsid w:val="00BF08AE"/>
    <w:rsid w:val="00BF0923"/>
    <w:rsid w:val="00BF0B49"/>
    <w:rsid w:val="00BF0DF9"/>
    <w:rsid w:val="00BF1725"/>
    <w:rsid w:val="00BF1904"/>
    <w:rsid w:val="00BF1F7F"/>
    <w:rsid w:val="00BF210F"/>
    <w:rsid w:val="00BF22F1"/>
    <w:rsid w:val="00BF2416"/>
    <w:rsid w:val="00BF24A3"/>
    <w:rsid w:val="00BF26AC"/>
    <w:rsid w:val="00BF27C8"/>
    <w:rsid w:val="00BF28D2"/>
    <w:rsid w:val="00BF2D1D"/>
    <w:rsid w:val="00BF2FF7"/>
    <w:rsid w:val="00BF30CC"/>
    <w:rsid w:val="00BF34A1"/>
    <w:rsid w:val="00BF34A5"/>
    <w:rsid w:val="00BF390A"/>
    <w:rsid w:val="00BF3D1A"/>
    <w:rsid w:val="00BF426E"/>
    <w:rsid w:val="00BF4962"/>
    <w:rsid w:val="00BF4C35"/>
    <w:rsid w:val="00BF4E51"/>
    <w:rsid w:val="00BF4E5F"/>
    <w:rsid w:val="00BF4FE7"/>
    <w:rsid w:val="00BF50EE"/>
    <w:rsid w:val="00BF5471"/>
    <w:rsid w:val="00BF5A2F"/>
    <w:rsid w:val="00BF6577"/>
    <w:rsid w:val="00BF6DA5"/>
    <w:rsid w:val="00BF6DF7"/>
    <w:rsid w:val="00BF6E37"/>
    <w:rsid w:val="00BF6E7B"/>
    <w:rsid w:val="00BF6F84"/>
    <w:rsid w:val="00BF74DD"/>
    <w:rsid w:val="00BF74DF"/>
    <w:rsid w:val="00BF7745"/>
    <w:rsid w:val="00BF78D8"/>
    <w:rsid w:val="00BF79A2"/>
    <w:rsid w:val="00BF7D35"/>
    <w:rsid w:val="00C004B0"/>
    <w:rsid w:val="00C008DD"/>
    <w:rsid w:val="00C00CF9"/>
    <w:rsid w:val="00C01032"/>
    <w:rsid w:val="00C013A0"/>
    <w:rsid w:val="00C015E2"/>
    <w:rsid w:val="00C01CE3"/>
    <w:rsid w:val="00C01FBB"/>
    <w:rsid w:val="00C020F3"/>
    <w:rsid w:val="00C021CD"/>
    <w:rsid w:val="00C022ED"/>
    <w:rsid w:val="00C0236B"/>
    <w:rsid w:val="00C02B5A"/>
    <w:rsid w:val="00C0318F"/>
    <w:rsid w:val="00C03225"/>
    <w:rsid w:val="00C0333D"/>
    <w:rsid w:val="00C033D9"/>
    <w:rsid w:val="00C03543"/>
    <w:rsid w:val="00C03726"/>
    <w:rsid w:val="00C038F3"/>
    <w:rsid w:val="00C038F4"/>
    <w:rsid w:val="00C04182"/>
    <w:rsid w:val="00C04582"/>
    <w:rsid w:val="00C0464C"/>
    <w:rsid w:val="00C04A10"/>
    <w:rsid w:val="00C04B02"/>
    <w:rsid w:val="00C04D66"/>
    <w:rsid w:val="00C05038"/>
    <w:rsid w:val="00C052C0"/>
    <w:rsid w:val="00C05372"/>
    <w:rsid w:val="00C05378"/>
    <w:rsid w:val="00C05763"/>
    <w:rsid w:val="00C05813"/>
    <w:rsid w:val="00C05D03"/>
    <w:rsid w:val="00C05DAD"/>
    <w:rsid w:val="00C06B0F"/>
    <w:rsid w:val="00C06B66"/>
    <w:rsid w:val="00C06CA0"/>
    <w:rsid w:val="00C06EA6"/>
    <w:rsid w:val="00C06F46"/>
    <w:rsid w:val="00C070BE"/>
    <w:rsid w:val="00C0787F"/>
    <w:rsid w:val="00C07939"/>
    <w:rsid w:val="00C07C54"/>
    <w:rsid w:val="00C07DC4"/>
    <w:rsid w:val="00C103AC"/>
    <w:rsid w:val="00C104A2"/>
    <w:rsid w:val="00C10865"/>
    <w:rsid w:val="00C10AEF"/>
    <w:rsid w:val="00C111A0"/>
    <w:rsid w:val="00C1137B"/>
    <w:rsid w:val="00C116C0"/>
    <w:rsid w:val="00C1234B"/>
    <w:rsid w:val="00C1292A"/>
    <w:rsid w:val="00C1292C"/>
    <w:rsid w:val="00C12A89"/>
    <w:rsid w:val="00C12BAA"/>
    <w:rsid w:val="00C13229"/>
    <w:rsid w:val="00C134EF"/>
    <w:rsid w:val="00C13B72"/>
    <w:rsid w:val="00C13B96"/>
    <w:rsid w:val="00C13CDA"/>
    <w:rsid w:val="00C1438E"/>
    <w:rsid w:val="00C147BE"/>
    <w:rsid w:val="00C14E17"/>
    <w:rsid w:val="00C155A2"/>
    <w:rsid w:val="00C155EF"/>
    <w:rsid w:val="00C15670"/>
    <w:rsid w:val="00C1571F"/>
    <w:rsid w:val="00C159FE"/>
    <w:rsid w:val="00C15B01"/>
    <w:rsid w:val="00C15F59"/>
    <w:rsid w:val="00C16648"/>
    <w:rsid w:val="00C1669E"/>
    <w:rsid w:val="00C17117"/>
    <w:rsid w:val="00C17963"/>
    <w:rsid w:val="00C179A0"/>
    <w:rsid w:val="00C17CFA"/>
    <w:rsid w:val="00C17DB1"/>
    <w:rsid w:val="00C17E14"/>
    <w:rsid w:val="00C17F76"/>
    <w:rsid w:val="00C200CD"/>
    <w:rsid w:val="00C2017B"/>
    <w:rsid w:val="00C206EC"/>
    <w:rsid w:val="00C2083D"/>
    <w:rsid w:val="00C209E9"/>
    <w:rsid w:val="00C20A3F"/>
    <w:rsid w:val="00C20DBD"/>
    <w:rsid w:val="00C215C0"/>
    <w:rsid w:val="00C218BA"/>
    <w:rsid w:val="00C2193C"/>
    <w:rsid w:val="00C219BA"/>
    <w:rsid w:val="00C21A86"/>
    <w:rsid w:val="00C22033"/>
    <w:rsid w:val="00C22191"/>
    <w:rsid w:val="00C22231"/>
    <w:rsid w:val="00C22519"/>
    <w:rsid w:val="00C22CB2"/>
    <w:rsid w:val="00C22CB9"/>
    <w:rsid w:val="00C2383D"/>
    <w:rsid w:val="00C23F58"/>
    <w:rsid w:val="00C24456"/>
    <w:rsid w:val="00C245E3"/>
    <w:rsid w:val="00C24602"/>
    <w:rsid w:val="00C24679"/>
    <w:rsid w:val="00C246EE"/>
    <w:rsid w:val="00C24746"/>
    <w:rsid w:val="00C24A59"/>
    <w:rsid w:val="00C2508F"/>
    <w:rsid w:val="00C25533"/>
    <w:rsid w:val="00C25639"/>
    <w:rsid w:val="00C258D6"/>
    <w:rsid w:val="00C25AFE"/>
    <w:rsid w:val="00C25E06"/>
    <w:rsid w:val="00C26036"/>
    <w:rsid w:val="00C261BC"/>
    <w:rsid w:val="00C2649C"/>
    <w:rsid w:val="00C26718"/>
    <w:rsid w:val="00C26A46"/>
    <w:rsid w:val="00C26CEF"/>
    <w:rsid w:val="00C26DD5"/>
    <w:rsid w:val="00C26EF2"/>
    <w:rsid w:val="00C270A1"/>
    <w:rsid w:val="00C276C6"/>
    <w:rsid w:val="00C2774B"/>
    <w:rsid w:val="00C27849"/>
    <w:rsid w:val="00C27A9A"/>
    <w:rsid w:val="00C27CC6"/>
    <w:rsid w:val="00C27D70"/>
    <w:rsid w:val="00C27DD4"/>
    <w:rsid w:val="00C30005"/>
    <w:rsid w:val="00C301D0"/>
    <w:rsid w:val="00C30274"/>
    <w:rsid w:val="00C30684"/>
    <w:rsid w:val="00C3074E"/>
    <w:rsid w:val="00C30B38"/>
    <w:rsid w:val="00C30E12"/>
    <w:rsid w:val="00C30EBF"/>
    <w:rsid w:val="00C31150"/>
    <w:rsid w:val="00C311E4"/>
    <w:rsid w:val="00C31583"/>
    <w:rsid w:val="00C31B3F"/>
    <w:rsid w:val="00C3211B"/>
    <w:rsid w:val="00C324C8"/>
    <w:rsid w:val="00C327BC"/>
    <w:rsid w:val="00C3290D"/>
    <w:rsid w:val="00C32B9C"/>
    <w:rsid w:val="00C32CB1"/>
    <w:rsid w:val="00C33533"/>
    <w:rsid w:val="00C33594"/>
    <w:rsid w:val="00C3359F"/>
    <w:rsid w:val="00C339FC"/>
    <w:rsid w:val="00C33C0D"/>
    <w:rsid w:val="00C340B9"/>
    <w:rsid w:val="00C34451"/>
    <w:rsid w:val="00C34769"/>
    <w:rsid w:val="00C34BB5"/>
    <w:rsid w:val="00C34C10"/>
    <w:rsid w:val="00C34C9B"/>
    <w:rsid w:val="00C34F5E"/>
    <w:rsid w:val="00C35092"/>
    <w:rsid w:val="00C350C9"/>
    <w:rsid w:val="00C35747"/>
    <w:rsid w:val="00C357B4"/>
    <w:rsid w:val="00C35A35"/>
    <w:rsid w:val="00C35AAE"/>
    <w:rsid w:val="00C35ACF"/>
    <w:rsid w:val="00C35CDC"/>
    <w:rsid w:val="00C35EB6"/>
    <w:rsid w:val="00C3629A"/>
    <w:rsid w:val="00C362B5"/>
    <w:rsid w:val="00C36B2F"/>
    <w:rsid w:val="00C36EC1"/>
    <w:rsid w:val="00C37336"/>
    <w:rsid w:val="00C37628"/>
    <w:rsid w:val="00C376A7"/>
    <w:rsid w:val="00C37CFA"/>
    <w:rsid w:val="00C4064B"/>
    <w:rsid w:val="00C406F4"/>
    <w:rsid w:val="00C40C74"/>
    <w:rsid w:val="00C40E2C"/>
    <w:rsid w:val="00C40EF3"/>
    <w:rsid w:val="00C40F44"/>
    <w:rsid w:val="00C4170D"/>
    <w:rsid w:val="00C4279A"/>
    <w:rsid w:val="00C4286D"/>
    <w:rsid w:val="00C4295A"/>
    <w:rsid w:val="00C42D6B"/>
    <w:rsid w:val="00C4324A"/>
    <w:rsid w:val="00C435DB"/>
    <w:rsid w:val="00C43635"/>
    <w:rsid w:val="00C43975"/>
    <w:rsid w:val="00C439CA"/>
    <w:rsid w:val="00C43E1A"/>
    <w:rsid w:val="00C43E2A"/>
    <w:rsid w:val="00C445D6"/>
    <w:rsid w:val="00C4479D"/>
    <w:rsid w:val="00C453C3"/>
    <w:rsid w:val="00C45473"/>
    <w:rsid w:val="00C45489"/>
    <w:rsid w:val="00C4584A"/>
    <w:rsid w:val="00C459B7"/>
    <w:rsid w:val="00C45ED0"/>
    <w:rsid w:val="00C45EE1"/>
    <w:rsid w:val="00C4602E"/>
    <w:rsid w:val="00C46B90"/>
    <w:rsid w:val="00C46E76"/>
    <w:rsid w:val="00C46E94"/>
    <w:rsid w:val="00C46F5C"/>
    <w:rsid w:val="00C4710A"/>
    <w:rsid w:val="00C47149"/>
    <w:rsid w:val="00C4723C"/>
    <w:rsid w:val="00C472CB"/>
    <w:rsid w:val="00C47421"/>
    <w:rsid w:val="00C47553"/>
    <w:rsid w:val="00C47EFB"/>
    <w:rsid w:val="00C47FC3"/>
    <w:rsid w:val="00C505EC"/>
    <w:rsid w:val="00C50911"/>
    <w:rsid w:val="00C509D2"/>
    <w:rsid w:val="00C509D8"/>
    <w:rsid w:val="00C50A21"/>
    <w:rsid w:val="00C50F90"/>
    <w:rsid w:val="00C51202"/>
    <w:rsid w:val="00C512A4"/>
    <w:rsid w:val="00C512A7"/>
    <w:rsid w:val="00C513ED"/>
    <w:rsid w:val="00C51965"/>
    <w:rsid w:val="00C519EE"/>
    <w:rsid w:val="00C51B47"/>
    <w:rsid w:val="00C51D45"/>
    <w:rsid w:val="00C51F3F"/>
    <w:rsid w:val="00C5246B"/>
    <w:rsid w:val="00C52471"/>
    <w:rsid w:val="00C5298F"/>
    <w:rsid w:val="00C52A90"/>
    <w:rsid w:val="00C52AF3"/>
    <w:rsid w:val="00C52CB1"/>
    <w:rsid w:val="00C5322D"/>
    <w:rsid w:val="00C53312"/>
    <w:rsid w:val="00C53638"/>
    <w:rsid w:val="00C53986"/>
    <w:rsid w:val="00C53A38"/>
    <w:rsid w:val="00C53A4E"/>
    <w:rsid w:val="00C53BF2"/>
    <w:rsid w:val="00C53D7B"/>
    <w:rsid w:val="00C53F1D"/>
    <w:rsid w:val="00C53F31"/>
    <w:rsid w:val="00C53FC1"/>
    <w:rsid w:val="00C5418F"/>
    <w:rsid w:val="00C54287"/>
    <w:rsid w:val="00C54347"/>
    <w:rsid w:val="00C545E8"/>
    <w:rsid w:val="00C54C81"/>
    <w:rsid w:val="00C54D91"/>
    <w:rsid w:val="00C54E36"/>
    <w:rsid w:val="00C55402"/>
    <w:rsid w:val="00C555C5"/>
    <w:rsid w:val="00C55723"/>
    <w:rsid w:val="00C55746"/>
    <w:rsid w:val="00C55824"/>
    <w:rsid w:val="00C55971"/>
    <w:rsid w:val="00C55E7B"/>
    <w:rsid w:val="00C561AB"/>
    <w:rsid w:val="00C572AB"/>
    <w:rsid w:val="00C574AF"/>
    <w:rsid w:val="00C57599"/>
    <w:rsid w:val="00C5789A"/>
    <w:rsid w:val="00C578B3"/>
    <w:rsid w:val="00C57AC7"/>
    <w:rsid w:val="00C57B54"/>
    <w:rsid w:val="00C6051D"/>
    <w:rsid w:val="00C606A7"/>
    <w:rsid w:val="00C608DC"/>
    <w:rsid w:val="00C60A3B"/>
    <w:rsid w:val="00C61457"/>
    <w:rsid w:val="00C61541"/>
    <w:rsid w:val="00C61648"/>
    <w:rsid w:val="00C61886"/>
    <w:rsid w:val="00C621A8"/>
    <w:rsid w:val="00C62425"/>
    <w:rsid w:val="00C626D0"/>
    <w:rsid w:val="00C6286A"/>
    <w:rsid w:val="00C62A10"/>
    <w:rsid w:val="00C62BD1"/>
    <w:rsid w:val="00C62C60"/>
    <w:rsid w:val="00C634BE"/>
    <w:rsid w:val="00C6363B"/>
    <w:rsid w:val="00C63D8D"/>
    <w:rsid w:val="00C63EE8"/>
    <w:rsid w:val="00C63F06"/>
    <w:rsid w:val="00C643D3"/>
    <w:rsid w:val="00C6449E"/>
    <w:rsid w:val="00C64A42"/>
    <w:rsid w:val="00C64AB6"/>
    <w:rsid w:val="00C64EB8"/>
    <w:rsid w:val="00C659F0"/>
    <w:rsid w:val="00C65E39"/>
    <w:rsid w:val="00C65FD0"/>
    <w:rsid w:val="00C663C8"/>
    <w:rsid w:val="00C664BC"/>
    <w:rsid w:val="00C66857"/>
    <w:rsid w:val="00C66F05"/>
    <w:rsid w:val="00C67106"/>
    <w:rsid w:val="00C675CF"/>
    <w:rsid w:val="00C676D6"/>
    <w:rsid w:val="00C67805"/>
    <w:rsid w:val="00C703D2"/>
    <w:rsid w:val="00C703EF"/>
    <w:rsid w:val="00C706A8"/>
    <w:rsid w:val="00C706D5"/>
    <w:rsid w:val="00C709CB"/>
    <w:rsid w:val="00C70A23"/>
    <w:rsid w:val="00C70DBE"/>
    <w:rsid w:val="00C70E2A"/>
    <w:rsid w:val="00C70F42"/>
    <w:rsid w:val="00C718A3"/>
    <w:rsid w:val="00C719C0"/>
    <w:rsid w:val="00C71B5B"/>
    <w:rsid w:val="00C71EF6"/>
    <w:rsid w:val="00C7206C"/>
    <w:rsid w:val="00C72375"/>
    <w:rsid w:val="00C72504"/>
    <w:rsid w:val="00C725B1"/>
    <w:rsid w:val="00C725B2"/>
    <w:rsid w:val="00C72615"/>
    <w:rsid w:val="00C72B01"/>
    <w:rsid w:val="00C72ED7"/>
    <w:rsid w:val="00C73210"/>
    <w:rsid w:val="00C7339C"/>
    <w:rsid w:val="00C738B5"/>
    <w:rsid w:val="00C73A0A"/>
    <w:rsid w:val="00C73D29"/>
    <w:rsid w:val="00C7406F"/>
    <w:rsid w:val="00C740C0"/>
    <w:rsid w:val="00C74275"/>
    <w:rsid w:val="00C74834"/>
    <w:rsid w:val="00C74E98"/>
    <w:rsid w:val="00C7522F"/>
    <w:rsid w:val="00C753D6"/>
    <w:rsid w:val="00C757C9"/>
    <w:rsid w:val="00C7583D"/>
    <w:rsid w:val="00C7595E"/>
    <w:rsid w:val="00C760EA"/>
    <w:rsid w:val="00C76328"/>
    <w:rsid w:val="00C764AF"/>
    <w:rsid w:val="00C767D3"/>
    <w:rsid w:val="00C76A2D"/>
    <w:rsid w:val="00C76A89"/>
    <w:rsid w:val="00C76BBB"/>
    <w:rsid w:val="00C76E53"/>
    <w:rsid w:val="00C7704D"/>
    <w:rsid w:val="00C7731E"/>
    <w:rsid w:val="00C775EF"/>
    <w:rsid w:val="00C77726"/>
    <w:rsid w:val="00C777E3"/>
    <w:rsid w:val="00C77A3C"/>
    <w:rsid w:val="00C8007A"/>
    <w:rsid w:val="00C80794"/>
    <w:rsid w:val="00C80DB1"/>
    <w:rsid w:val="00C80F02"/>
    <w:rsid w:val="00C81276"/>
    <w:rsid w:val="00C8135D"/>
    <w:rsid w:val="00C8166E"/>
    <w:rsid w:val="00C81A70"/>
    <w:rsid w:val="00C81C3A"/>
    <w:rsid w:val="00C81F04"/>
    <w:rsid w:val="00C81F17"/>
    <w:rsid w:val="00C81F73"/>
    <w:rsid w:val="00C826EA"/>
    <w:rsid w:val="00C827E4"/>
    <w:rsid w:val="00C829BB"/>
    <w:rsid w:val="00C82AFF"/>
    <w:rsid w:val="00C82CAB"/>
    <w:rsid w:val="00C82CD8"/>
    <w:rsid w:val="00C82FB6"/>
    <w:rsid w:val="00C83459"/>
    <w:rsid w:val="00C83697"/>
    <w:rsid w:val="00C837C1"/>
    <w:rsid w:val="00C842A0"/>
    <w:rsid w:val="00C842DD"/>
    <w:rsid w:val="00C84325"/>
    <w:rsid w:val="00C845E6"/>
    <w:rsid w:val="00C84ADC"/>
    <w:rsid w:val="00C84C8E"/>
    <w:rsid w:val="00C84E9C"/>
    <w:rsid w:val="00C8534B"/>
    <w:rsid w:val="00C85375"/>
    <w:rsid w:val="00C85631"/>
    <w:rsid w:val="00C85C3A"/>
    <w:rsid w:val="00C85E9D"/>
    <w:rsid w:val="00C8657C"/>
    <w:rsid w:val="00C867CA"/>
    <w:rsid w:val="00C86B90"/>
    <w:rsid w:val="00C87040"/>
    <w:rsid w:val="00C870D0"/>
    <w:rsid w:val="00C8714B"/>
    <w:rsid w:val="00C87164"/>
    <w:rsid w:val="00C87880"/>
    <w:rsid w:val="00C87C09"/>
    <w:rsid w:val="00C87EB4"/>
    <w:rsid w:val="00C87F15"/>
    <w:rsid w:val="00C90098"/>
    <w:rsid w:val="00C90410"/>
    <w:rsid w:val="00C90501"/>
    <w:rsid w:val="00C905C2"/>
    <w:rsid w:val="00C91087"/>
    <w:rsid w:val="00C91202"/>
    <w:rsid w:val="00C91246"/>
    <w:rsid w:val="00C91878"/>
    <w:rsid w:val="00C91A9D"/>
    <w:rsid w:val="00C91AED"/>
    <w:rsid w:val="00C92018"/>
    <w:rsid w:val="00C921A3"/>
    <w:rsid w:val="00C9277C"/>
    <w:rsid w:val="00C929E0"/>
    <w:rsid w:val="00C92C8A"/>
    <w:rsid w:val="00C92D33"/>
    <w:rsid w:val="00C92D83"/>
    <w:rsid w:val="00C930A7"/>
    <w:rsid w:val="00C933B1"/>
    <w:rsid w:val="00C9396B"/>
    <w:rsid w:val="00C93EE2"/>
    <w:rsid w:val="00C944AA"/>
    <w:rsid w:val="00C94C9D"/>
    <w:rsid w:val="00C94DB8"/>
    <w:rsid w:val="00C9575F"/>
    <w:rsid w:val="00C95929"/>
    <w:rsid w:val="00C95A96"/>
    <w:rsid w:val="00C95AA7"/>
    <w:rsid w:val="00C95B3C"/>
    <w:rsid w:val="00C95C99"/>
    <w:rsid w:val="00C95FEC"/>
    <w:rsid w:val="00C96675"/>
    <w:rsid w:val="00C96919"/>
    <w:rsid w:val="00C96B2D"/>
    <w:rsid w:val="00C96B66"/>
    <w:rsid w:val="00C96C19"/>
    <w:rsid w:val="00C96D2E"/>
    <w:rsid w:val="00C96DBB"/>
    <w:rsid w:val="00C96E1D"/>
    <w:rsid w:val="00C96EE3"/>
    <w:rsid w:val="00C96FF8"/>
    <w:rsid w:val="00C97253"/>
    <w:rsid w:val="00C974EB"/>
    <w:rsid w:val="00C9769B"/>
    <w:rsid w:val="00C97A1C"/>
    <w:rsid w:val="00C97B9A"/>
    <w:rsid w:val="00C97D1F"/>
    <w:rsid w:val="00C97DD0"/>
    <w:rsid w:val="00C97F7B"/>
    <w:rsid w:val="00CA0131"/>
    <w:rsid w:val="00CA0175"/>
    <w:rsid w:val="00CA0262"/>
    <w:rsid w:val="00CA0449"/>
    <w:rsid w:val="00CA058C"/>
    <w:rsid w:val="00CA05DE"/>
    <w:rsid w:val="00CA07E0"/>
    <w:rsid w:val="00CA09EB"/>
    <w:rsid w:val="00CA0B02"/>
    <w:rsid w:val="00CA116E"/>
    <w:rsid w:val="00CA1259"/>
    <w:rsid w:val="00CA1337"/>
    <w:rsid w:val="00CA1B06"/>
    <w:rsid w:val="00CA1BA3"/>
    <w:rsid w:val="00CA1CE9"/>
    <w:rsid w:val="00CA26AC"/>
    <w:rsid w:val="00CA2794"/>
    <w:rsid w:val="00CA2F26"/>
    <w:rsid w:val="00CA30C0"/>
    <w:rsid w:val="00CA324C"/>
    <w:rsid w:val="00CA349D"/>
    <w:rsid w:val="00CA38D0"/>
    <w:rsid w:val="00CA3C3A"/>
    <w:rsid w:val="00CA3FC4"/>
    <w:rsid w:val="00CA4119"/>
    <w:rsid w:val="00CA4264"/>
    <w:rsid w:val="00CA4E8E"/>
    <w:rsid w:val="00CA53F5"/>
    <w:rsid w:val="00CA5468"/>
    <w:rsid w:val="00CA5671"/>
    <w:rsid w:val="00CA6100"/>
    <w:rsid w:val="00CA6294"/>
    <w:rsid w:val="00CA64B5"/>
    <w:rsid w:val="00CA69D6"/>
    <w:rsid w:val="00CA6F4E"/>
    <w:rsid w:val="00CA6FB7"/>
    <w:rsid w:val="00CA7372"/>
    <w:rsid w:val="00CA792A"/>
    <w:rsid w:val="00CA7A71"/>
    <w:rsid w:val="00CA7DCE"/>
    <w:rsid w:val="00CA7E2D"/>
    <w:rsid w:val="00CA7F02"/>
    <w:rsid w:val="00CA7F78"/>
    <w:rsid w:val="00CB05C8"/>
    <w:rsid w:val="00CB05CE"/>
    <w:rsid w:val="00CB0633"/>
    <w:rsid w:val="00CB094A"/>
    <w:rsid w:val="00CB0D45"/>
    <w:rsid w:val="00CB0F3D"/>
    <w:rsid w:val="00CB0FC3"/>
    <w:rsid w:val="00CB172F"/>
    <w:rsid w:val="00CB1D29"/>
    <w:rsid w:val="00CB1E31"/>
    <w:rsid w:val="00CB1E60"/>
    <w:rsid w:val="00CB1F31"/>
    <w:rsid w:val="00CB2281"/>
    <w:rsid w:val="00CB24CC"/>
    <w:rsid w:val="00CB24E4"/>
    <w:rsid w:val="00CB2809"/>
    <w:rsid w:val="00CB2874"/>
    <w:rsid w:val="00CB28A7"/>
    <w:rsid w:val="00CB2CA9"/>
    <w:rsid w:val="00CB31BB"/>
    <w:rsid w:val="00CB3310"/>
    <w:rsid w:val="00CB33FD"/>
    <w:rsid w:val="00CB3450"/>
    <w:rsid w:val="00CB3609"/>
    <w:rsid w:val="00CB37A1"/>
    <w:rsid w:val="00CB393D"/>
    <w:rsid w:val="00CB3BB2"/>
    <w:rsid w:val="00CB3C52"/>
    <w:rsid w:val="00CB3FBA"/>
    <w:rsid w:val="00CB431A"/>
    <w:rsid w:val="00CB4485"/>
    <w:rsid w:val="00CB4519"/>
    <w:rsid w:val="00CB451E"/>
    <w:rsid w:val="00CB4CED"/>
    <w:rsid w:val="00CB4E74"/>
    <w:rsid w:val="00CB4FA9"/>
    <w:rsid w:val="00CB50D2"/>
    <w:rsid w:val="00CB530E"/>
    <w:rsid w:val="00CB568A"/>
    <w:rsid w:val="00CB57E9"/>
    <w:rsid w:val="00CB5B90"/>
    <w:rsid w:val="00CB5BC8"/>
    <w:rsid w:val="00CB5F20"/>
    <w:rsid w:val="00CB6012"/>
    <w:rsid w:val="00CB6100"/>
    <w:rsid w:val="00CB6135"/>
    <w:rsid w:val="00CB6C80"/>
    <w:rsid w:val="00CB7391"/>
    <w:rsid w:val="00CB7A3A"/>
    <w:rsid w:val="00CB7D4F"/>
    <w:rsid w:val="00CB7E8B"/>
    <w:rsid w:val="00CB7EE5"/>
    <w:rsid w:val="00CC054C"/>
    <w:rsid w:val="00CC0716"/>
    <w:rsid w:val="00CC0798"/>
    <w:rsid w:val="00CC0FEE"/>
    <w:rsid w:val="00CC1418"/>
    <w:rsid w:val="00CC1542"/>
    <w:rsid w:val="00CC1960"/>
    <w:rsid w:val="00CC1B49"/>
    <w:rsid w:val="00CC1CBA"/>
    <w:rsid w:val="00CC1E3A"/>
    <w:rsid w:val="00CC216F"/>
    <w:rsid w:val="00CC23E7"/>
    <w:rsid w:val="00CC240B"/>
    <w:rsid w:val="00CC2751"/>
    <w:rsid w:val="00CC28BF"/>
    <w:rsid w:val="00CC2AC4"/>
    <w:rsid w:val="00CC2C75"/>
    <w:rsid w:val="00CC2FC4"/>
    <w:rsid w:val="00CC3015"/>
    <w:rsid w:val="00CC31E4"/>
    <w:rsid w:val="00CC33A8"/>
    <w:rsid w:val="00CC33E2"/>
    <w:rsid w:val="00CC341C"/>
    <w:rsid w:val="00CC35F1"/>
    <w:rsid w:val="00CC36FC"/>
    <w:rsid w:val="00CC3D7B"/>
    <w:rsid w:val="00CC41C1"/>
    <w:rsid w:val="00CC4214"/>
    <w:rsid w:val="00CC49CD"/>
    <w:rsid w:val="00CC4A7B"/>
    <w:rsid w:val="00CC4C02"/>
    <w:rsid w:val="00CC4C53"/>
    <w:rsid w:val="00CC4C73"/>
    <w:rsid w:val="00CC4D63"/>
    <w:rsid w:val="00CC4F66"/>
    <w:rsid w:val="00CC53C9"/>
    <w:rsid w:val="00CC5A1D"/>
    <w:rsid w:val="00CC5DCB"/>
    <w:rsid w:val="00CC5F2B"/>
    <w:rsid w:val="00CC6832"/>
    <w:rsid w:val="00CC708B"/>
    <w:rsid w:val="00CC720E"/>
    <w:rsid w:val="00CC7278"/>
    <w:rsid w:val="00CC770B"/>
    <w:rsid w:val="00CC7871"/>
    <w:rsid w:val="00CC7A37"/>
    <w:rsid w:val="00CD04F2"/>
    <w:rsid w:val="00CD05F2"/>
    <w:rsid w:val="00CD0DAF"/>
    <w:rsid w:val="00CD11D0"/>
    <w:rsid w:val="00CD11F7"/>
    <w:rsid w:val="00CD1285"/>
    <w:rsid w:val="00CD15C6"/>
    <w:rsid w:val="00CD167B"/>
    <w:rsid w:val="00CD16D8"/>
    <w:rsid w:val="00CD1797"/>
    <w:rsid w:val="00CD1D3E"/>
    <w:rsid w:val="00CD2C92"/>
    <w:rsid w:val="00CD3D07"/>
    <w:rsid w:val="00CD41EB"/>
    <w:rsid w:val="00CD5182"/>
    <w:rsid w:val="00CD5433"/>
    <w:rsid w:val="00CD5639"/>
    <w:rsid w:val="00CD5916"/>
    <w:rsid w:val="00CD60D9"/>
    <w:rsid w:val="00CD61F1"/>
    <w:rsid w:val="00CD6524"/>
    <w:rsid w:val="00CD6979"/>
    <w:rsid w:val="00CD6E00"/>
    <w:rsid w:val="00CD7080"/>
    <w:rsid w:val="00CD716B"/>
    <w:rsid w:val="00CD72FA"/>
    <w:rsid w:val="00CD7478"/>
    <w:rsid w:val="00CD78E4"/>
    <w:rsid w:val="00CD7CD8"/>
    <w:rsid w:val="00CD7CDF"/>
    <w:rsid w:val="00CD7E9A"/>
    <w:rsid w:val="00CE052D"/>
    <w:rsid w:val="00CE0D69"/>
    <w:rsid w:val="00CE15E6"/>
    <w:rsid w:val="00CE19F0"/>
    <w:rsid w:val="00CE1A63"/>
    <w:rsid w:val="00CE1BB1"/>
    <w:rsid w:val="00CE1C3D"/>
    <w:rsid w:val="00CE1F26"/>
    <w:rsid w:val="00CE2214"/>
    <w:rsid w:val="00CE239B"/>
    <w:rsid w:val="00CE2595"/>
    <w:rsid w:val="00CE25A2"/>
    <w:rsid w:val="00CE27C8"/>
    <w:rsid w:val="00CE2801"/>
    <w:rsid w:val="00CE2884"/>
    <w:rsid w:val="00CE2AA6"/>
    <w:rsid w:val="00CE2DF0"/>
    <w:rsid w:val="00CE30C4"/>
    <w:rsid w:val="00CE319C"/>
    <w:rsid w:val="00CE33C6"/>
    <w:rsid w:val="00CE35EB"/>
    <w:rsid w:val="00CE4503"/>
    <w:rsid w:val="00CE460E"/>
    <w:rsid w:val="00CE46FC"/>
    <w:rsid w:val="00CE470F"/>
    <w:rsid w:val="00CE4B33"/>
    <w:rsid w:val="00CE4BAB"/>
    <w:rsid w:val="00CE4C83"/>
    <w:rsid w:val="00CE5173"/>
    <w:rsid w:val="00CE541A"/>
    <w:rsid w:val="00CE565B"/>
    <w:rsid w:val="00CE5A4D"/>
    <w:rsid w:val="00CE5E56"/>
    <w:rsid w:val="00CE6033"/>
    <w:rsid w:val="00CE64E4"/>
    <w:rsid w:val="00CE6A80"/>
    <w:rsid w:val="00CE6AF3"/>
    <w:rsid w:val="00CE7750"/>
    <w:rsid w:val="00CE7CA8"/>
    <w:rsid w:val="00CF0325"/>
    <w:rsid w:val="00CF05BF"/>
    <w:rsid w:val="00CF1343"/>
    <w:rsid w:val="00CF171A"/>
    <w:rsid w:val="00CF1DEB"/>
    <w:rsid w:val="00CF1F13"/>
    <w:rsid w:val="00CF2131"/>
    <w:rsid w:val="00CF245B"/>
    <w:rsid w:val="00CF2787"/>
    <w:rsid w:val="00CF2907"/>
    <w:rsid w:val="00CF2F73"/>
    <w:rsid w:val="00CF3136"/>
    <w:rsid w:val="00CF33BF"/>
    <w:rsid w:val="00CF3466"/>
    <w:rsid w:val="00CF358B"/>
    <w:rsid w:val="00CF39A0"/>
    <w:rsid w:val="00CF39B8"/>
    <w:rsid w:val="00CF3CA9"/>
    <w:rsid w:val="00CF3E20"/>
    <w:rsid w:val="00CF4391"/>
    <w:rsid w:val="00CF4838"/>
    <w:rsid w:val="00CF4D7D"/>
    <w:rsid w:val="00CF4FA5"/>
    <w:rsid w:val="00CF52CD"/>
    <w:rsid w:val="00CF5374"/>
    <w:rsid w:val="00CF5533"/>
    <w:rsid w:val="00CF556C"/>
    <w:rsid w:val="00CF5699"/>
    <w:rsid w:val="00CF5725"/>
    <w:rsid w:val="00CF57EB"/>
    <w:rsid w:val="00CF58CC"/>
    <w:rsid w:val="00CF5F93"/>
    <w:rsid w:val="00CF60D8"/>
    <w:rsid w:val="00CF629C"/>
    <w:rsid w:val="00CF63F9"/>
    <w:rsid w:val="00CF6B7B"/>
    <w:rsid w:val="00CF7265"/>
    <w:rsid w:val="00CF7516"/>
    <w:rsid w:val="00CF77E1"/>
    <w:rsid w:val="00CF7951"/>
    <w:rsid w:val="00CF7C37"/>
    <w:rsid w:val="00CF7D6B"/>
    <w:rsid w:val="00CF7EC9"/>
    <w:rsid w:val="00D00425"/>
    <w:rsid w:val="00D004D2"/>
    <w:rsid w:val="00D00AC2"/>
    <w:rsid w:val="00D00CAA"/>
    <w:rsid w:val="00D00FA4"/>
    <w:rsid w:val="00D0125F"/>
    <w:rsid w:val="00D01753"/>
    <w:rsid w:val="00D019FA"/>
    <w:rsid w:val="00D020EF"/>
    <w:rsid w:val="00D02170"/>
    <w:rsid w:val="00D0236C"/>
    <w:rsid w:val="00D02702"/>
    <w:rsid w:val="00D0291E"/>
    <w:rsid w:val="00D029BF"/>
    <w:rsid w:val="00D033E9"/>
    <w:rsid w:val="00D036C1"/>
    <w:rsid w:val="00D038D8"/>
    <w:rsid w:val="00D0392F"/>
    <w:rsid w:val="00D0408C"/>
    <w:rsid w:val="00D046BF"/>
    <w:rsid w:val="00D04CDC"/>
    <w:rsid w:val="00D052A4"/>
    <w:rsid w:val="00D05400"/>
    <w:rsid w:val="00D05542"/>
    <w:rsid w:val="00D05BC1"/>
    <w:rsid w:val="00D05F43"/>
    <w:rsid w:val="00D06011"/>
    <w:rsid w:val="00D06C80"/>
    <w:rsid w:val="00D072DD"/>
    <w:rsid w:val="00D07486"/>
    <w:rsid w:val="00D07820"/>
    <w:rsid w:val="00D07BAF"/>
    <w:rsid w:val="00D07E41"/>
    <w:rsid w:val="00D07FB6"/>
    <w:rsid w:val="00D07FBC"/>
    <w:rsid w:val="00D10155"/>
    <w:rsid w:val="00D105FA"/>
    <w:rsid w:val="00D10781"/>
    <w:rsid w:val="00D107CC"/>
    <w:rsid w:val="00D1093B"/>
    <w:rsid w:val="00D10A92"/>
    <w:rsid w:val="00D10B7E"/>
    <w:rsid w:val="00D10F23"/>
    <w:rsid w:val="00D11258"/>
    <w:rsid w:val="00D11D08"/>
    <w:rsid w:val="00D11DEB"/>
    <w:rsid w:val="00D11E8A"/>
    <w:rsid w:val="00D11F0C"/>
    <w:rsid w:val="00D12942"/>
    <w:rsid w:val="00D12C6D"/>
    <w:rsid w:val="00D12FAF"/>
    <w:rsid w:val="00D1303D"/>
    <w:rsid w:val="00D131A1"/>
    <w:rsid w:val="00D1341A"/>
    <w:rsid w:val="00D1366A"/>
    <w:rsid w:val="00D1389E"/>
    <w:rsid w:val="00D13941"/>
    <w:rsid w:val="00D13949"/>
    <w:rsid w:val="00D13BD9"/>
    <w:rsid w:val="00D13C4F"/>
    <w:rsid w:val="00D140D2"/>
    <w:rsid w:val="00D145F7"/>
    <w:rsid w:val="00D1468F"/>
    <w:rsid w:val="00D147AE"/>
    <w:rsid w:val="00D14865"/>
    <w:rsid w:val="00D1487F"/>
    <w:rsid w:val="00D14A3E"/>
    <w:rsid w:val="00D151F8"/>
    <w:rsid w:val="00D152CA"/>
    <w:rsid w:val="00D152EB"/>
    <w:rsid w:val="00D1531C"/>
    <w:rsid w:val="00D1545F"/>
    <w:rsid w:val="00D15A96"/>
    <w:rsid w:val="00D15E2E"/>
    <w:rsid w:val="00D1606F"/>
    <w:rsid w:val="00D1613F"/>
    <w:rsid w:val="00D162E0"/>
    <w:rsid w:val="00D1638C"/>
    <w:rsid w:val="00D163BB"/>
    <w:rsid w:val="00D16E13"/>
    <w:rsid w:val="00D16E6C"/>
    <w:rsid w:val="00D16F2E"/>
    <w:rsid w:val="00D17380"/>
    <w:rsid w:val="00D17553"/>
    <w:rsid w:val="00D177F4"/>
    <w:rsid w:val="00D17CDC"/>
    <w:rsid w:val="00D201A5"/>
    <w:rsid w:val="00D202E6"/>
    <w:rsid w:val="00D2033D"/>
    <w:rsid w:val="00D203B7"/>
    <w:rsid w:val="00D20570"/>
    <w:rsid w:val="00D205A0"/>
    <w:rsid w:val="00D206C6"/>
    <w:rsid w:val="00D20812"/>
    <w:rsid w:val="00D20A52"/>
    <w:rsid w:val="00D20ADA"/>
    <w:rsid w:val="00D20EAD"/>
    <w:rsid w:val="00D211AD"/>
    <w:rsid w:val="00D2152E"/>
    <w:rsid w:val="00D215AD"/>
    <w:rsid w:val="00D217F0"/>
    <w:rsid w:val="00D2222E"/>
    <w:rsid w:val="00D22479"/>
    <w:rsid w:val="00D22534"/>
    <w:rsid w:val="00D22696"/>
    <w:rsid w:val="00D22916"/>
    <w:rsid w:val="00D22A4B"/>
    <w:rsid w:val="00D22A72"/>
    <w:rsid w:val="00D22B9C"/>
    <w:rsid w:val="00D22E67"/>
    <w:rsid w:val="00D22FCE"/>
    <w:rsid w:val="00D231A4"/>
    <w:rsid w:val="00D2323F"/>
    <w:rsid w:val="00D23681"/>
    <w:rsid w:val="00D237D4"/>
    <w:rsid w:val="00D23959"/>
    <w:rsid w:val="00D23C7C"/>
    <w:rsid w:val="00D23F24"/>
    <w:rsid w:val="00D24130"/>
    <w:rsid w:val="00D24222"/>
    <w:rsid w:val="00D2426D"/>
    <w:rsid w:val="00D24321"/>
    <w:rsid w:val="00D245E6"/>
    <w:rsid w:val="00D248DC"/>
    <w:rsid w:val="00D24E58"/>
    <w:rsid w:val="00D25298"/>
    <w:rsid w:val="00D25748"/>
    <w:rsid w:val="00D25B4D"/>
    <w:rsid w:val="00D25BFF"/>
    <w:rsid w:val="00D25DAB"/>
    <w:rsid w:val="00D25ED8"/>
    <w:rsid w:val="00D25FF3"/>
    <w:rsid w:val="00D26026"/>
    <w:rsid w:val="00D2634E"/>
    <w:rsid w:val="00D268CE"/>
    <w:rsid w:val="00D26CFD"/>
    <w:rsid w:val="00D26E1E"/>
    <w:rsid w:val="00D2725E"/>
    <w:rsid w:val="00D274EA"/>
    <w:rsid w:val="00D275AA"/>
    <w:rsid w:val="00D27624"/>
    <w:rsid w:val="00D279EF"/>
    <w:rsid w:val="00D30194"/>
    <w:rsid w:val="00D305AF"/>
    <w:rsid w:val="00D306E3"/>
    <w:rsid w:val="00D306FA"/>
    <w:rsid w:val="00D3077F"/>
    <w:rsid w:val="00D30867"/>
    <w:rsid w:val="00D30CD3"/>
    <w:rsid w:val="00D31039"/>
    <w:rsid w:val="00D3123E"/>
    <w:rsid w:val="00D31CDC"/>
    <w:rsid w:val="00D322C0"/>
    <w:rsid w:val="00D32F8C"/>
    <w:rsid w:val="00D33167"/>
    <w:rsid w:val="00D33218"/>
    <w:rsid w:val="00D33292"/>
    <w:rsid w:val="00D33723"/>
    <w:rsid w:val="00D33858"/>
    <w:rsid w:val="00D33F74"/>
    <w:rsid w:val="00D33FD7"/>
    <w:rsid w:val="00D343EC"/>
    <w:rsid w:val="00D34619"/>
    <w:rsid w:val="00D347E8"/>
    <w:rsid w:val="00D34897"/>
    <w:rsid w:val="00D34B13"/>
    <w:rsid w:val="00D34F65"/>
    <w:rsid w:val="00D35501"/>
    <w:rsid w:val="00D35A1B"/>
    <w:rsid w:val="00D35C84"/>
    <w:rsid w:val="00D35EAB"/>
    <w:rsid w:val="00D35FD1"/>
    <w:rsid w:val="00D35FE3"/>
    <w:rsid w:val="00D36081"/>
    <w:rsid w:val="00D360A4"/>
    <w:rsid w:val="00D36234"/>
    <w:rsid w:val="00D36575"/>
    <w:rsid w:val="00D36708"/>
    <w:rsid w:val="00D36E83"/>
    <w:rsid w:val="00D37078"/>
    <w:rsid w:val="00D373E6"/>
    <w:rsid w:val="00D37435"/>
    <w:rsid w:val="00D3745E"/>
    <w:rsid w:val="00D37495"/>
    <w:rsid w:val="00D3767C"/>
    <w:rsid w:val="00D376AA"/>
    <w:rsid w:val="00D37BE4"/>
    <w:rsid w:val="00D37C8B"/>
    <w:rsid w:val="00D40430"/>
    <w:rsid w:val="00D405BB"/>
    <w:rsid w:val="00D4060D"/>
    <w:rsid w:val="00D40E7C"/>
    <w:rsid w:val="00D40FA3"/>
    <w:rsid w:val="00D4126B"/>
    <w:rsid w:val="00D41394"/>
    <w:rsid w:val="00D4146D"/>
    <w:rsid w:val="00D4197B"/>
    <w:rsid w:val="00D41A80"/>
    <w:rsid w:val="00D42137"/>
    <w:rsid w:val="00D42310"/>
    <w:rsid w:val="00D426AA"/>
    <w:rsid w:val="00D42A2E"/>
    <w:rsid w:val="00D43528"/>
    <w:rsid w:val="00D43582"/>
    <w:rsid w:val="00D43660"/>
    <w:rsid w:val="00D436AD"/>
    <w:rsid w:val="00D43A74"/>
    <w:rsid w:val="00D43AEE"/>
    <w:rsid w:val="00D43CAD"/>
    <w:rsid w:val="00D447DA"/>
    <w:rsid w:val="00D448E0"/>
    <w:rsid w:val="00D44A7A"/>
    <w:rsid w:val="00D44B40"/>
    <w:rsid w:val="00D45146"/>
    <w:rsid w:val="00D455F0"/>
    <w:rsid w:val="00D456A4"/>
    <w:rsid w:val="00D45951"/>
    <w:rsid w:val="00D45AE0"/>
    <w:rsid w:val="00D46049"/>
    <w:rsid w:val="00D46098"/>
    <w:rsid w:val="00D46277"/>
    <w:rsid w:val="00D464C5"/>
    <w:rsid w:val="00D467BC"/>
    <w:rsid w:val="00D46A15"/>
    <w:rsid w:val="00D46A1D"/>
    <w:rsid w:val="00D4743A"/>
    <w:rsid w:val="00D47508"/>
    <w:rsid w:val="00D479B3"/>
    <w:rsid w:val="00D479C8"/>
    <w:rsid w:val="00D47E29"/>
    <w:rsid w:val="00D50AFC"/>
    <w:rsid w:val="00D50B91"/>
    <w:rsid w:val="00D51350"/>
    <w:rsid w:val="00D515F6"/>
    <w:rsid w:val="00D51747"/>
    <w:rsid w:val="00D51DB8"/>
    <w:rsid w:val="00D52039"/>
    <w:rsid w:val="00D522DA"/>
    <w:rsid w:val="00D52363"/>
    <w:rsid w:val="00D52364"/>
    <w:rsid w:val="00D523B6"/>
    <w:rsid w:val="00D52764"/>
    <w:rsid w:val="00D52961"/>
    <w:rsid w:val="00D52BCA"/>
    <w:rsid w:val="00D52CC3"/>
    <w:rsid w:val="00D52D2D"/>
    <w:rsid w:val="00D52E7A"/>
    <w:rsid w:val="00D52F61"/>
    <w:rsid w:val="00D52F8C"/>
    <w:rsid w:val="00D532DE"/>
    <w:rsid w:val="00D533BF"/>
    <w:rsid w:val="00D535CC"/>
    <w:rsid w:val="00D537C9"/>
    <w:rsid w:val="00D53C9D"/>
    <w:rsid w:val="00D53CB0"/>
    <w:rsid w:val="00D540EB"/>
    <w:rsid w:val="00D541D4"/>
    <w:rsid w:val="00D54336"/>
    <w:rsid w:val="00D545DE"/>
    <w:rsid w:val="00D54982"/>
    <w:rsid w:val="00D54AE8"/>
    <w:rsid w:val="00D54BFD"/>
    <w:rsid w:val="00D558C8"/>
    <w:rsid w:val="00D55A8B"/>
    <w:rsid w:val="00D55B20"/>
    <w:rsid w:val="00D55E50"/>
    <w:rsid w:val="00D55E9D"/>
    <w:rsid w:val="00D56132"/>
    <w:rsid w:val="00D5645A"/>
    <w:rsid w:val="00D56960"/>
    <w:rsid w:val="00D56F2E"/>
    <w:rsid w:val="00D575BD"/>
    <w:rsid w:val="00D578C2"/>
    <w:rsid w:val="00D57DF5"/>
    <w:rsid w:val="00D601A0"/>
    <w:rsid w:val="00D601BA"/>
    <w:rsid w:val="00D6058C"/>
    <w:rsid w:val="00D608A4"/>
    <w:rsid w:val="00D60A3C"/>
    <w:rsid w:val="00D60A53"/>
    <w:rsid w:val="00D60BB3"/>
    <w:rsid w:val="00D60C3A"/>
    <w:rsid w:val="00D61483"/>
    <w:rsid w:val="00D6162B"/>
    <w:rsid w:val="00D6165D"/>
    <w:rsid w:val="00D61CC3"/>
    <w:rsid w:val="00D61E92"/>
    <w:rsid w:val="00D621D0"/>
    <w:rsid w:val="00D621ED"/>
    <w:rsid w:val="00D6231B"/>
    <w:rsid w:val="00D62355"/>
    <w:rsid w:val="00D62483"/>
    <w:rsid w:val="00D627B7"/>
    <w:rsid w:val="00D62C42"/>
    <w:rsid w:val="00D62CB1"/>
    <w:rsid w:val="00D62F03"/>
    <w:rsid w:val="00D62F4B"/>
    <w:rsid w:val="00D6307B"/>
    <w:rsid w:val="00D63254"/>
    <w:rsid w:val="00D6336F"/>
    <w:rsid w:val="00D63926"/>
    <w:rsid w:val="00D63C6E"/>
    <w:rsid w:val="00D64494"/>
    <w:rsid w:val="00D64563"/>
    <w:rsid w:val="00D646D5"/>
    <w:rsid w:val="00D6476E"/>
    <w:rsid w:val="00D6484D"/>
    <w:rsid w:val="00D64AD4"/>
    <w:rsid w:val="00D64AD7"/>
    <w:rsid w:val="00D64F52"/>
    <w:rsid w:val="00D65DCB"/>
    <w:rsid w:val="00D65EF4"/>
    <w:rsid w:val="00D65F0A"/>
    <w:rsid w:val="00D6654D"/>
    <w:rsid w:val="00D6657A"/>
    <w:rsid w:val="00D66581"/>
    <w:rsid w:val="00D66BC4"/>
    <w:rsid w:val="00D6711D"/>
    <w:rsid w:val="00D67306"/>
    <w:rsid w:val="00D6759D"/>
    <w:rsid w:val="00D67B35"/>
    <w:rsid w:val="00D67D87"/>
    <w:rsid w:val="00D67F15"/>
    <w:rsid w:val="00D67F93"/>
    <w:rsid w:val="00D701EB"/>
    <w:rsid w:val="00D707CC"/>
    <w:rsid w:val="00D70BD9"/>
    <w:rsid w:val="00D70D55"/>
    <w:rsid w:val="00D711F0"/>
    <w:rsid w:val="00D71336"/>
    <w:rsid w:val="00D71951"/>
    <w:rsid w:val="00D71F2C"/>
    <w:rsid w:val="00D72014"/>
    <w:rsid w:val="00D72171"/>
    <w:rsid w:val="00D72497"/>
    <w:rsid w:val="00D72747"/>
    <w:rsid w:val="00D728A2"/>
    <w:rsid w:val="00D72924"/>
    <w:rsid w:val="00D72BA2"/>
    <w:rsid w:val="00D72DD4"/>
    <w:rsid w:val="00D7301F"/>
    <w:rsid w:val="00D73070"/>
    <w:rsid w:val="00D73457"/>
    <w:rsid w:val="00D73A78"/>
    <w:rsid w:val="00D73AC1"/>
    <w:rsid w:val="00D741BC"/>
    <w:rsid w:val="00D74391"/>
    <w:rsid w:val="00D74A37"/>
    <w:rsid w:val="00D74F63"/>
    <w:rsid w:val="00D75243"/>
    <w:rsid w:val="00D752EB"/>
    <w:rsid w:val="00D753EB"/>
    <w:rsid w:val="00D7554B"/>
    <w:rsid w:val="00D75A97"/>
    <w:rsid w:val="00D75BF9"/>
    <w:rsid w:val="00D75EA2"/>
    <w:rsid w:val="00D76231"/>
    <w:rsid w:val="00D76256"/>
    <w:rsid w:val="00D76288"/>
    <w:rsid w:val="00D762CB"/>
    <w:rsid w:val="00D76432"/>
    <w:rsid w:val="00D7647A"/>
    <w:rsid w:val="00D764BB"/>
    <w:rsid w:val="00D76533"/>
    <w:rsid w:val="00D767AB"/>
    <w:rsid w:val="00D7690C"/>
    <w:rsid w:val="00D76B07"/>
    <w:rsid w:val="00D76C0A"/>
    <w:rsid w:val="00D770A1"/>
    <w:rsid w:val="00D7725F"/>
    <w:rsid w:val="00D77307"/>
    <w:rsid w:val="00D777F9"/>
    <w:rsid w:val="00D7789D"/>
    <w:rsid w:val="00D77AF9"/>
    <w:rsid w:val="00D77C24"/>
    <w:rsid w:val="00D80109"/>
    <w:rsid w:val="00D8027D"/>
    <w:rsid w:val="00D8039F"/>
    <w:rsid w:val="00D8049F"/>
    <w:rsid w:val="00D805AB"/>
    <w:rsid w:val="00D80A6B"/>
    <w:rsid w:val="00D80B96"/>
    <w:rsid w:val="00D80D2E"/>
    <w:rsid w:val="00D80D45"/>
    <w:rsid w:val="00D80EE4"/>
    <w:rsid w:val="00D816E7"/>
    <w:rsid w:val="00D8181A"/>
    <w:rsid w:val="00D82213"/>
    <w:rsid w:val="00D8230E"/>
    <w:rsid w:val="00D8252E"/>
    <w:rsid w:val="00D825EC"/>
    <w:rsid w:val="00D835B5"/>
    <w:rsid w:val="00D836F9"/>
    <w:rsid w:val="00D83911"/>
    <w:rsid w:val="00D83984"/>
    <w:rsid w:val="00D83DDB"/>
    <w:rsid w:val="00D83ED2"/>
    <w:rsid w:val="00D83EE6"/>
    <w:rsid w:val="00D83F0B"/>
    <w:rsid w:val="00D84195"/>
    <w:rsid w:val="00D8440C"/>
    <w:rsid w:val="00D84761"/>
    <w:rsid w:val="00D84844"/>
    <w:rsid w:val="00D84D13"/>
    <w:rsid w:val="00D84E8B"/>
    <w:rsid w:val="00D850DF"/>
    <w:rsid w:val="00D85551"/>
    <w:rsid w:val="00D855C0"/>
    <w:rsid w:val="00D855EA"/>
    <w:rsid w:val="00D85878"/>
    <w:rsid w:val="00D8588D"/>
    <w:rsid w:val="00D85B98"/>
    <w:rsid w:val="00D85E3D"/>
    <w:rsid w:val="00D86328"/>
    <w:rsid w:val="00D86354"/>
    <w:rsid w:val="00D86387"/>
    <w:rsid w:val="00D8638F"/>
    <w:rsid w:val="00D86609"/>
    <w:rsid w:val="00D86B54"/>
    <w:rsid w:val="00D86EA8"/>
    <w:rsid w:val="00D86F40"/>
    <w:rsid w:val="00D87150"/>
    <w:rsid w:val="00D873F2"/>
    <w:rsid w:val="00D87461"/>
    <w:rsid w:val="00D875F9"/>
    <w:rsid w:val="00D87611"/>
    <w:rsid w:val="00D87B7B"/>
    <w:rsid w:val="00D90538"/>
    <w:rsid w:val="00D90B5C"/>
    <w:rsid w:val="00D90E8F"/>
    <w:rsid w:val="00D914FC"/>
    <w:rsid w:val="00D918EA"/>
    <w:rsid w:val="00D91904"/>
    <w:rsid w:val="00D91EF6"/>
    <w:rsid w:val="00D922DD"/>
    <w:rsid w:val="00D92318"/>
    <w:rsid w:val="00D925E4"/>
    <w:rsid w:val="00D92802"/>
    <w:rsid w:val="00D9296F"/>
    <w:rsid w:val="00D92C07"/>
    <w:rsid w:val="00D92EA3"/>
    <w:rsid w:val="00D93070"/>
    <w:rsid w:val="00D9347F"/>
    <w:rsid w:val="00D93540"/>
    <w:rsid w:val="00D936FC"/>
    <w:rsid w:val="00D9383F"/>
    <w:rsid w:val="00D93A11"/>
    <w:rsid w:val="00D93B68"/>
    <w:rsid w:val="00D93D2A"/>
    <w:rsid w:val="00D93D32"/>
    <w:rsid w:val="00D93FD5"/>
    <w:rsid w:val="00D93FD6"/>
    <w:rsid w:val="00D945BF"/>
    <w:rsid w:val="00D94C4B"/>
    <w:rsid w:val="00D94D0F"/>
    <w:rsid w:val="00D94D19"/>
    <w:rsid w:val="00D9522B"/>
    <w:rsid w:val="00D95262"/>
    <w:rsid w:val="00D9533A"/>
    <w:rsid w:val="00D95576"/>
    <w:rsid w:val="00D95968"/>
    <w:rsid w:val="00D96215"/>
    <w:rsid w:val="00D96323"/>
    <w:rsid w:val="00D9653C"/>
    <w:rsid w:val="00D965CF"/>
    <w:rsid w:val="00D96A6E"/>
    <w:rsid w:val="00D970F7"/>
    <w:rsid w:val="00D971AF"/>
    <w:rsid w:val="00D9728E"/>
    <w:rsid w:val="00D97308"/>
    <w:rsid w:val="00D97817"/>
    <w:rsid w:val="00D97ACE"/>
    <w:rsid w:val="00D97D14"/>
    <w:rsid w:val="00D97EA7"/>
    <w:rsid w:val="00DA00E9"/>
    <w:rsid w:val="00DA0841"/>
    <w:rsid w:val="00DA0AC4"/>
    <w:rsid w:val="00DA102A"/>
    <w:rsid w:val="00DA1179"/>
    <w:rsid w:val="00DA1204"/>
    <w:rsid w:val="00DA14EA"/>
    <w:rsid w:val="00DA19BE"/>
    <w:rsid w:val="00DA1A64"/>
    <w:rsid w:val="00DA1BCB"/>
    <w:rsid w:val="00DA1EF5"/>
    <w:rsid w:val="00DA1F72"/>
    <w:rsid w:val="00DA255A"/>
    <w:rsid w:val="00DA2642"/>
    <w:rsid w:val="00DA267D"/>
    <w:rsid w:val="00DA2AAA"/>
    <w:rsid w:val="00DA2D7C"/>
    <w:rsid w:val="00DA2E52"/>
    <w:rsid w:val="00DA3494"/>
    <w:rsid w:val="00DA3783"/>
    <w:rsid w:val="00DA37C2"/>
    <w:rsid w:val="00DA37EF"/>
    <w:rsid w:val="00DA3AE0"/>
    <w:rsid w:val="00DA3F50"/>
    <w:rsid w:val="00DA436B"/>
    <w:rsid w:val="00DA4643"/>
    <w:rsid w:val="00DA4CD9"/>
    <w:rsid w:val="00DA4DEA"/>
    <w:rsid w:val="00DA51C8"/>
    <w:rsid w:val="00DA5316"/>
    <w:rsid w:val="00DA5670"/>
    <w:rsid w:val="00DA5D54"/>
    <w:rsid w:val="00DA5E77"/>
    <w:rsid w:val="00DA62C7"/>
    <w:rsid w:val="00DA6534"/>
    <w:rsid w:val="00DA6551"/>
    <w:rsid w:val="00DA67D5"/>
    <w:rsid w:val="00DA6E85"/>
    <w:rsid w:val="00DA6F47"/>
    <w:rsid w:val="00DA7344"/>
    <w:rsid w:val="00DA7530"/>
    <w:rsid w:val="00DA7737"/>
    <w:rsid w:val="00DA7A94"/>
    <w:rsid w:val="00DA7D0D"/>
    <w:rsid w:val="00DB0092"/>
    <w:rsid w:val="00DB010F"/>
    <w:rsid w:val="00DB01AA"/>
    <w:rsid w:val="00DB05EB"/>
    <w:rsid w:val="00DB07F3"/>
    <w:rsid w:val="00DB0B9A"/>
    <w:rsid w:val="00DB0DC9"/>
    <w:rsid w:val="00DB120A"/>
    <w:rsid w:val="00DB177A"/>
    <w:rsid w:val="00DB193D"/>
    <w:rsid w:val="00DB1EFF"/>
    <w:rsid w:val="00DB2659"/>
    <w:rsid w:val="00DB27BB"/>
    <w:rsid w:val="00DB2D13"/>
    <w:rsid w:val="00DB2EE9"/>
    <w:rsid w:val="00DB3362"/>
    <w:rsid w:val="00DB39E9"/>
    <w:rsid w:val="00DB3D67"/>
    <w:rsid w:val="00DB3EB1"/>
    <w:rsid w:val="00DB4123"/>
    <w:rsid w:val="00DB4205"/>
    <w:rsid w:val="00DB4398"/>
    <w:rsid w:val="00DB4497"/>
    <w:rsid w:val="00DB44B7"/>
    <w:rsid w:val="00DB45F1"/>
    <w:rsid w:val="00DB4738"/>
    <w:rsid w:val="00DB4A3E"/>
    <w:rsid w:val="00DB4B35"/>
    <w:rsid w:val="00DB4C41"/>
    <w:rsid w:val="00DB5012"/>
    <w:rsid w:val="00DB50D5"/>
    <w:rsid w:val="00DB51B2"/>
    <w:rsid w:val="00DB5477"/>
    <w:rsid w:val="00DB5BDA"/>
    <w:rsid w:val="00DB5D1B"/>
    <w:rsid w:val="00DB5D67"/>
    <w:rsid w:val="00DB60F7"/>
    <w:rsid w:val="00DB6A1B"/>
    <w:rsid w:val="00DB6CC8"/>
    <w:rsid w:val="00DB6D6A"/>
    <w:rsid w:val="00DB7692"/>
    <w:rsid w:val="00DB7AAD"/>
    <w:rsid w:val="00DB7FB0"/>
    <w:rsid w:val="00DC032C"/>
    <w:rsid w:val="00DC0657"/>
    <w:rsid w:val="00DC0B1B"/>
    <w:rsid w:val="00DC0E66"/>
    <w:rsid w:val="00DC0E8F"/>
    <w:rsid w:val="00DC107E"/>
    <w:rsid w:val="00DC17F3"/>
    <w:rsid w:val="00DC184F"/>
    <w:rsid w:val="00DC1D24"/>
    <w:rsid w:val="00DC1DCC"/>
    <w:rsid w:val="00DC2023"/>
    <w:rsid w:val="00DC223D"/>
    <w:rsid w:val="00DC2553"/>
    <w:rsid w:val="00DC25CC"/>
    <w:rsid w:val="00DC264D"/>
    <w:rsid w:val="00DC26C8"/>
    <w:rsid w:val="00DC2908"/>
    <w:rsid w:val="00DC2B32"/>
    <w:rsid w:val="00DC2D1F"/>
    <w:rsid w:val="00DC2EBA"/>
    <w:rsid w:val="00DC2F69"/>
    <w:rsid w:val="00DC2F81"/>
    <w:rsid w:val="00DC3192"/>
    <w:rsid w:val="00DC31FF"/>
    <w:rsid w:val="00DC3384"/>
    <w:rsid w:val="00DC3C4F"/>
    <w:rsid w:val="00DC3F8A"/>
    <w:rsid w:val="00DC41C5"/>
    <w:rsid w:val="00DC4EB8"/>
    <w:rsid w:val="00DC4EF5"/>
    <w:rsid w:val="00DC4F45"/>
    <w:rsid w:val="00DC51E2"/>
    <w:rsid w:val="00DC5269"/>
    <w:rsid w:val="00DC5687"/>
    <w:rsid w:val="00DC56E7"/>
    <w:rsid w:val="00DC5756"/>
    <w:rsid w:val="00DC58E4"/>
    <w:rsid w:val="00DC590C"/>
    <w:rsid w:val="00DC6367"/>
    <w:rsid w:val="00DC638D"/>
    <w:rsid w:val="00DC648B"/>
    <w:rsid w:val="00DC6F45"/>
    <w:rsid w:val="00DC7775"/>
    <w:rsid w:val="00DC7B54"/>
    <w:rsid w:val="00DD010F"/>
    <w:rsid w:val="00DD02C4"/>
    <w:rsid w:val="00DD0413"/>
    <w:rsid w:val="00DD0510"/>
    <w:rsid w:val="00DD0614"/>
    <w:rsid w:val="00DD07AF"/>
    <w:rsid w:val="00DD0AA2"/>
    <w:rsid w:val="00DD0AAA"/>
    <w:rsid w:val="00DD0C32"/>
    <w:rsid w:val="00DD1969"/>
    <w:rsid w:val="00DD1CDA"/>
    <w:rsid w:val="00DD1ECB"/>
    <w:rsid w:val="00DD20AF"/>
    <w:rsid w:val="00DD285F"/>
    <w:rsid w:val="00DD29E5"/>
    <w:rsid w:val="00DD2CF7"/>
    <w:rsid w:val="00DD321C"/>
    <w:rsid w:val="00DD3229"/>
    <w:rsid w:val="00DD353A"/>
    <w:rsid w:val="00DD3A5A"/>
    <w:rsid w:val="00DD3E4C"/>
    <w:rsid w:val="00DD3F4D"/>
    <w:rsid w:val="00DD4012"/>
    <w:rsid w:val="00DD416C"/>
    <w:rsid w:val="00DD41CE"/>
    <w:rsid w:val="00DD42C1"/>
    <w:rsid w:val="00DD460D"/>
    <w:rsid w:val="00DD46F7"/>
    <w:rsid w:val="00DD5198"/>
    <w:rsid w:val="00DD520F"/>
    <w:rsid w:val="00DD599D"/>
    <w:rsid w:val="00DD5B35"/>
    <w:rsid w:val="00DD63D7"/>
    <w:rsid w:val="00DD63F4"/>
    <w:rsid w:val="00DD6624"/>
    <w:rsid w:val="00DD665C"/>
    <w:rsid w:val="00DD6925"/>
    <w:rsid w:val="00DD6970"/>
    <w:rsid w:val="00DD6CAD"/>
    <w:rsid w:val="00DD71AB"/>
    <w:rsid w:val="00DD71D8"/>
    <w:rsid w:val="00DD73AE"/>
    <w:rsid w:val="00DD761C"/>
    <w:rsid w:val="00DD7761"/>
    <w:rsid w:val="00DD7930"/>
    <w:rsid w:val="00DD7AE2"/>
    <w:rsid w:val="00DD7ECF"/>
    <w:rsid w:val="00DE005C"/>
    <w:rsid w:val="00DE041B"/>
    <w:rsid w:val="00DE047F"/>
    <w:rsid w:val="00DE077F"/>
    <w:rsid w:val="00DE0C84"/>
    <w:rsid w:val="00DE0DA3"/>
    <w:rsid w:val="00DE0F92"/>
    <w:rsid w:val="00DE1110"/>
    <w:rsid w:val="00DE11BB"/>
    <w:rsid w:val="00DE1412"/>
    <w:rsid w:val="00DE15B8"/>
    <w:rsid w:val="00DE1710"/>
    <w:rsid w:val="00DE1F16"/>
    <w:rsid w:val="00DE1F6C"/>
    <w:rsid w:val="00DE204C"/>
    <w:rsid w:val="00DE238C"/>
    <w:rsid w:val="00DE2A20"/>
    <w:rsid w:val="00DE2C99"/>
    <w:rsid w:val="00DE2D8A"/>
    <w:rsid w:val="00DE2E37"/>
    <w:rsid w:val="00DE320D"/>
    <w:rsid w:val="00DE325F"/>
    <w:rsid w:val="00DE3352"/>
    <w:rsid w:val="00DE3539"/>
    <w:rsid w:val="00DE3657"/>
    <w:rsid w:val="00DE39FD"/>
    <w:rsid w:val="00DE3C2D"/>
    <w:rsid w:val="00DE3C41"/>
    <w:rsid w:val="00DE3C8F"/>
    <w:rsid w:val="00DE498C"/>
    <w:rsid w:val="00DE4B59"/>
    <w:rsid w:val="00DE4F78"/>
    <w:rsid w:val="00DE5341"/>
    <w:rsid w:val="00DE53C8"/>
    <w:rsid w:val="00DE56DB"/>
    <w:rsid w:val="00DE6358"/>
    <w:rsid w:val="00DE64F8"/>
    <w:rsid w:val="00DE6678"/>
    <w:rsid w:val="00DE6ACA"/>
    <w:rsid w:val="00DE6B46"/>
    <w:rsid w:val="00DE6B75"/>
    <w:rsid w:val="00DE6C12"/>
    <w:rsid w:val="00DE6DDF"/>
    <w:rsid w:val="00DE6F87"/>
    <w:rsid w:val="00DE6F90"/>
    <w:rsid w:val="00DE74BE"/>
    <w:rsid w:val="00DE76EE"/>
    <w:rsid w:val="00DE7C03"/>
    <w:rsid w:val="00DF026E"/>
    <w:rsid w:val="00DF07FD"/>
    <w:rsid w:val="00DF0DA0"/>
    <w:rsid w:val="00DF1020"/>
    <w:rsid w:val="00DF1043"/>
    <w:rsid w:val="00DF12BD"/>
    <w:rsid w:val="00DF1914"/>
    <w:rsid w:val="00DF1983"/>
    <w:rsid w:val="00DF1BBB"/>
    <w:rsid w:val="00DF1C03"/>
    <w:rsid w:val="00DF2029"/>
    <w:rsid w:val="00DF20B1"/>
    <w:rsid w:val="00DF27BD"/>
    <w:rsid w:val="00DF2800"/>
    <w:rsid w:val="00DF2E29"/>
    <w:rsid w:val="00DF3007"/>
    <w:rsid w:val="00DF34B0"/>
    <w:rsid w:val="00DF37F3"/>
    <w:rsid w:val="00DF3CCB"/>
    <w:rsid w:val="00DF3DF5"/>
    <w:rsid w:val="00DF3E2A"/>
    <w:rsid w:val="00DF43DC"/>
    <w:rsid w:val="00DF4BE7"/>
    <w:rsid w:val="00DF4E28"/>
    <w:rsid w:val="00DF523F"/>
    <w:rsid w:val="00DF5327"/>
    <w:rsid w:val="00DF5D8A"/>
    <w:rsid w:val="00DF5E32"/>
    <w:rsid w:val="00DF5EBD"/>
    <w:rsid w:val="00DF6167"/>
    <w:rsid w:val="00DF6BA1"/>
    <w:rsid w:val="00DF70F4"/>
    <w:rsid w:val="00DF7737"/>
    <w:rsid w:val="00DF7A66"/>
    <w:rsid w:val="00DF7AEE"/>
    <w:rsid w:val="00DF7D5A"/>
    <w:rsid w:val="00E00131"/>
    <w:rsid w:val="00E001DD"/>
    <w:rsid w:val="00E00483"/>
    <w:rsid w:val="00E00579"/>
    <w:rsid w:val="00E00611"/>
    <w:rsid w:val="00E00707"/>
    <w:rsid w:val="00E00800"/>
    <w:rsid w:val="00E00951"/>
    <w:rsid w:val="00E0123C"/>
    <w:rsid w:val="00E0188C"/>
    <w:rsid w:val="00E019A1"/>
    <w:rsid w:val="00E01C5D"/>
    <w:rsid w:val="00E021A8"/>
    <w:rsid w:val="00E0221A"/>
    <w:rsid w:val="00E0221E"/>
    <w:rsid w:val="00E02267"/>
    <w:rsid w:val="00E02392"/>
    <w:rsid w:val="00E025A3"/>
    <w:rsid w:val="00E025D7"/>
    <w:rsid w:val="00E02B21"/>
    <w:rsid w:val="00E02CD3"/>
    <w:rsid w:val="00E02F4C"/>
    <w:rsid w:val="00E031E0"/>
    <w:rsid w:val="00E032A7"/>
    <w:rsid w:val="00E0348C"/>
    <w:rsid w:val="00E0352F"/>
    <w:rsid w:val="00E0375E"/>
    <w:rsid w:val="00E0402A"/>
    <w:rsid w:val="00E0402B"/>
    <w:rsid w:val="00E04322"/>
    <w:rsid w:val="00E04745"/>
    <w:rsid w:val="00E04802"/>
    <w:rsid w:val="00E04CF3"/>
    <w:rsid w:val="00E04E23"/>
    <w:rsid w:val="00E04EBE"/>
    <w:rsid w:val="00E04FA6"/>
    <w:rsid w:val="00E05224"/>
    <w:rsid w:val="00E0594C"/>
    <w:rsid w:val="00E05B7A"/>
    <w:rsid w:val="00E05B92"/>
    <w:rsid w:val="00E05D00"/>
    <w:rsid w:val="00E05D9C"/>
    <w:rsid w:val="00E05F97"/>
    <w:rsid w:val="00E05FA1"/>
    <w:rsid w:val="00E065A8"/>
    <w:rsid w:val="00E068CB"/>
    <w:rsid w:val="00E06AD8"/>
    <w:rsid w:val="00E06BA5"/>
    <w:rsid w:val="00E06D4B"/>
    <w:rsid w:val="00E0706F"/>
    <w:rsid w:val="00E077D1"/>
    <w:rsid w:val="00E07BBA"/>
    <w:rsid w:val="00E07D7D"/>
    <w:rsid w:val="00E07FD2"/>
    <w:rsid w:val="00E1015D"/>
    <w:rsid w:val="00E10E1A"/>
    <w:rsid w:val="00E11071"/>
    <w:rsid w:val="00E117AF"/>
    <w:rsid w:val="00E11A60"/>
    <w:rsid w:val="00E11C1D"/>
    <w:rsid w:val="00E11DBF"/>
    <w:rsid w:val="00E11F97"/>
    <w:rsid w:val="00E12099"/>
    <w:rsid w:val="00E12215"/>
    <w:rsid w:val="00E1244E"/>
    <w:rsid w:val="00E1266F"/>
    <w:rsid w:val="00E12AA3"/>
    <w:rsid w:val="00E12AB5"/>
    <w:rsid w:val="00E12E6C"/>
    <w:rsid w:val="00E12FB1"/>
    <w:rsid w:val="00E1316B"/>
    <w:rsid w:val="00E13203"/>
    <w:rsid w:val="00E13676"/>
    <w:rsid w:val="00E13846"/>
    <w:rsid w:val="00E139EC"/>
    <w:rsid w:val="00E13CA7"/>
    <w:rsid w:val="00E1435B"/>
    <w:rsid w:val="00E14725"/>
    <w:rsid w:val="00E14DA2"/>
    <w:rsid w:val="00E14E04"/>
    <w:rsid w:val="00E15A13"/>
    <w:rsid w:val="00E15D25"/>
    <w:rsid w:val="00E15DFE"/>
    <w:rsid w:val="00E16044"/>
    <w:rsid w:val="00E16069"/>
    <w:rsid w:val="00E163AC"/>
    <w:rsid w:val="00E16444"/>
    <w:rsid w:val="00E167EC"/>
    <w:rsid w:val="00E16AAF"/>
    <w:rsid w:val="00E16BAE"/>
    <w:rsid w:val="00E16CDC"/>
    <w:rsid w:val="00E16D2D"/>
    <w:rsid w:val="00E1701F"/>
    <w:rsid w:val="00E1757E"/>
    <w:rsid w:val="00E17867"/>
    <w:rsid w:val="00E17A09"/>
    <w:rsid w:val="00E17BAE"/>
    <w:rsid w:val="00E17CDB"/>
    <w:rsid w:val="00E17CEF"/>
    <w:rsid w:val="00E17DAC"/>
    <w:rsid w:val="00E17F12"/>
    <w:rsid w:val="00E200DB"/>
    <w:rsid w:val="00E20A06"/>
    <w:rsid w:val="00E20B76"/>
    <w:rsid w:val="00E20C82"/>
    <w:rsid w:val="00E211FD"/>
    <w:rsid w:val="00E21C21"/>
    <w:rsid w:val="00E21F20"/>
    <w:rsid w:val="00E221D3"/>
    <w:rsid w:val="00E223B9"/>
    <w:rsid w:val="00E227E6"/>
    <w:rsid w:val="00E22AA6"/>
    <w:rsid w:val="00E22B46"/>
    <w:rsid w:val="00E22CEE"/>
    <w:rsid w:val="00E22D27"/>
    <w:rsid w:val="00E23076"/>
    <w:rsid w:val="00E2348D"/>
    <w:rsid w:val="00E2399C"/>
    <w:rsid w:val="00E239DB"/>
    <w:rsid w:val="00E23AB7"/>
    <w:rsid w:val="00E23AFA"/>
    <w:rsid w:val="00E23B40"/>
    <w:rsid w:val="00E23CD0"/>
    <w:rsid w:val="00E24467"/>
    <w:rsid w:val="00E244CF"/>
    <w:rsid w:val="00E24847"/>
    <w:rsid w:val="00E250CF"/>
    <w:rsid w:val="00E253B7"/>
    <w:rsid w:val="00E25415"/>
    <w:rsid w:val="00E254F4"/>
    <w:rsid w:val="00E25A35"/>
    <w:rsid w:val="00E25A61"/>
    <w:rsid w:val="00E25C00"/>
    <w:rsid w:val="00E25CAA"/>
    <w:rsid w:val="00E25DE6"/>
    <w:rsid w:val="00E25F1A"/>
    <w:rsid w:val="00E263D9"/>
    <w:rsid w:val="00E26AD8"/>
    <w:rsid w:val="00E26D7A"/>
    <w:rsid w:val="00E27066"/>
    <w:rsid w:val="00E27175"/>
    <w:rsid w:val="00E278D3"/>
    <w:rsid w:val="00E27A0E"/>
    <w:rsid w:val="00E27AD6"/>
    <w:rsid w:val="00E27B2B"/>
    <w:rsid w:val="00E30142"/>
    <w:rsid w:val="00E3021F"/>
    <w:rsid w:val="00E302F3"/>
    <w:rsid w:val="00E30408"/>
    <w:rsid w:val="00E3056C"/>
    <w:rsid w:val="00E3057B"/>
    <w:rsid w:val="00E30639"/>
    <w:rsid w:val="00E30938"/>
    <w:rsid w:val="00E309B4"/>
    <w:rsid w:val="00E30B3C"/>
    <w:rsid w:val="00E30C09"/>
    <w:rsid w:val="00E30C18"/>
    <w:rsid w:val="00E30DF7"/>
    <w:rsid w:val="00E30EAA"/>
    <w:rsid w:val="00E319F3"/>
    <w:rsid w:val="00E31F16"/>
    <w:rsid w:val="00E321A0"/>
    <w:rsid w:val="00E3220F"/>
    <w:rsid w:val="00E32839"/>
    <w:rsid w:val="00E32860"/>
    <w:rsid w:val="00E32A8C"/>
    <w:rsid w:val="00E32B75"/>
    <w:rsid w:val="00E33647"/>
    <w:rsid w:val="00E336BA"/>
    <w:rsid w:val="00E3374C"/>
    <w:rsid w:val="00E33907"/>
    <w:rsid w:val="00E33F60"/>
    <w:rsid w:val="00E34168"/>
    <w:rsid w:val="00E341D1"/>
    <w:rsid w:val="00E347D5"/>
    <w:rsid w:val="00E34947"/>
    <w:rsid w:val="00E34983"/>
    <w:rsid w:val="00E34B8B"/>
    <w:rsid w:val="00E35109"/>
    <w:rsid w:val="00E35EC4"/>
    <w:rsid w:val="00E360F3"/>
    <w:rsid w:val="00E36446"/>
    <w:rsid w:val="00E365E4"/>
    <w:rsid w:val="00E36968"/>
    <w:rsid w:val="00E36A0C"/>
    <w:rsid w:val="00E36BC3"/>
    <w:rsid w:val="00E36D64"/>
    <w:rsid w:val="00E36E56"/>
    <w:rsid w:val="00E36FFF"/>
    <w:rsid w:val="00E3710A"/>
    <w:rsid w:val="00E37906"/>
    <w:rsid w:val="00E3792A"/>
    <w:rsid w:val="00E4011E"/>
    <w:rsid w:val="00E40400"/>
    <w:rsid w:val="00E406A0"/>
    <w:rsid w:val="00E406BE"/>
    <w:rsid w:val="00E40813"/>
    <w:rsid w:val="00E40A4F"/>
    <w:rsid w:val="00E40B99"/>
    <w:rsid w:val="00E40D4B"/>
    <w:rsid w:val="00E40EB5"/>
    <w:rsid w:val="00E412A5"/>
    <w:rsid w:val="00E4164C"/>
    <w:rsid w:val="00E417F7"/>
    <w:rsid w:val="00E41B4F"/>
    <w:rsid w:val="00E41C5D"/>
    <w:rsid w:val="00E41E70"/>
    <w:rsid w:val="00E42208"/>
    <w:rsid w:val="00E423E8"/>
    <w:rsid w:val="00E42725"/>
    <w:rsid w:val="00E429FE"/>
    <w:rsid w:val="00E43005"/>
    <w:rsid w:val="00E4330E"/>
    <w:rsid w:val="00E43434"/>
    <w:rsid w:val="00E43626"/>
    <w:rsid w:val="00E43CC3"/>
    <w:rsid w:val="00E43D0B"/>
    <w:rsid w:val="00E43FE0"/>
    <w:rsid w:val="00E443D7"/>
    <w:rsid w:val="00E448C5"/>
    <w:rsid w:val="00E44939"/>
    <w:rsid w:val="00E44B12"/>
    <w:rsid w:val="00E44D2A"/>
    <w:rsid w:val="00E44DC5"/>
    <w:rsid w:val="00E455E5"/>
    <w:rsid w:val="00E45751"/>
    <w:rsid w:val="00E458FA"/>
    <w:rsid w:val="00E45927"/>
    <w:rsid w:val="00E45A1F"/>
    <w:rsid w:val="00E45A9B"/>
    <w:rsid w:val="00E45AB9"/>
    <w:rsid w:val="00E45AD9"/>
    <w:rsid w:val="00E45B90"/>
    <w:rsid w:val="00E45D8E"/>
    <w:rsid w:val="00E45EED"/>
    <w:rsid w:val="00E461AD"/>
    <w:rsid w:val="00E469AE"/>
    <w:rsid w:val="00E46AC4"/>
    <w:rsid w:val="00E474C1"/>
    <w:rsid w:val="00E474CF"/>
    <w:rsid w:val="00E47A89"/>
    <w:rsid w:val="00E47B6A"/>
    <w:rsid w:val="00E50034"/>
    <w:rsid w:val="00E501BA"/>
    <w:rsid w:val="00E50968"/>
    <w:rsid w:val="00E509A9"/>
    <w:rsid w:val="00E50A24"/>
    <w:rsid w:val="00E50EA4"/>
    <w:rsid w:val="00E51025"/>
    <w:rsid w:val="00E510D1"/>
    <w:rsid w:val="00E511F5"/>
    <w:rsid w:val="00E5147A"/>
    <w:rsid w:val="00E51599"/>
    <w:rsid w:val="00E51AF4"/>
    <w:rsid w:val="00E51E28"/>
    <w:rsid w:val="00E51F10"/>
    <w:rsid w:val="00E52007"/>
    <w:rsid w:val="00E5253B"/>
    <w:rsid w:val="00E52B41"/>
    <w:rsid w:val="00E52BC7"/>
    <w:rsid w:val="00E52FBE"/>
    <w:rsid w:val="00E53380"/>
    <w:rsid w:val="00E534A7"/>
    <w:rsid w:val="00E53673"/>
    <w:rsid w:val="00E53843"/>
    <w:rsid w:val="00E53884"/>
    <w:rsid w:val="00E539F1"/>
    <w:rsid w:val="00E53CF7"/>
    <w:rsid w:val="00E53EDF"/>
    <w:rsid w:val="00E53EFC"/>
    <w:rsid w:val="00E53FCE"/>
    <w:rsid w:val="00E54320"/>
    <w:rsid w:val="00E54430"/>
    <w:rsid w:val="00E546C9"/>
    <w:rsid w:val="00E54E32"/>
    <w:rsid w:val="00E550E5"/>
    <w:rsid w:val="00E552D6"/>
    <w:rsid w:val="00E555B5"/>
    <w:rsid w:val="00E555E5"/>
    <w:rsid w:val="00E556F2"/>
    <w:rsid w:val="00E55A3E"/>
    <w:rsid w:val="00E55AE9"/>
    <w:rsid w:val="00E55B3A"/>
    <w:rsid w:val="00E56023"/>
    <w:rsid w:val="00E56078"/>
    <w:rsid w:val="00E56802"/>
    <w:rsid w:val="00E5680A"/>
    <w:rsid w:val="00E5682E"/>
    <w:rsid w:val="00E56BCC"/>
    <w:rsid w:val="00E56BDA"/>
    <w:rsid w:val="00E56F52"/>
    <w:rsid w:val="00E5703F"/>
    <w:rsid w:val="00E571AA"/>
    <w:rsid w:val="00E5761D"/>
    <w:rsid w:val="00E5770B"/>
    <w:rsid w:val="00E57804"/>
    <w:rsid w:val="00E5781D"/>
    <w:rsid w:val="00E5793A"/>
    <w:rsid w:val="00E57AAF"/>
    <w:rsid w:val="00E60292"/>
    <w:rsid w:val="00E605C9"/>
    <w:rsid w:val="00E6067E"/>
    <w:rsid w:val="00E60750"/>
    <w:rsid w:val="00E60A83"/>
    <w:rsid w:val="00E60D60"/>
    <w:rsid w:val="00E60F04"/>
    <w:rsid w:val="00E6173A"/>
    <w:rsid w:val="00E61780"/>
    <w:rsid w:val="00E61998"/>
    <w:rsid w:val="00E61A4D"/>
    <w:rsid w:val="00E62726"/>
    <w:rsid w:val="00E628A5"/>
    <w:rsid w:val="00E628D5"/>
    <w:rsid w:val="00E6297B"/>
    <w:rsid w:val="00E62B17"/>
    <w:rsid w:val="00E62D07"/>
    <w:rsid w:val="00E62E5D"/>
    <w:rsid w:val="00E62F0F"/>
    <w:rsid w:val="00E632C1"/>
    <w:rsid w:val="00E63647"/>
    <w:rsid w:val="00E63E02"/>
    <w:rsid w:val="00E63E4B"/>
    <w:rsid w:val="00E64777"/>
    <w:rsid w:val="00E64897"/>
    <w:rsid w:val="00E64AF1"/>
    <w:rsid w:val="00E64C78"/>
    <w:rsid w:val="00E64C8A"/>
    <w:rsid w:val="00E64DE6"/>
    <w:rsid w:val="00E65129"/>
    <w:rsid w:val="00E65F50"/>
    <w:rsid w:val="00E66261"/>
    <w:rsid w:val="00E6638B"/>
    <w:rsid w:val="00E665E1"/>
    <w:rsid w:val="00E672BA"/>
    <w:rsid w:val="00E67482"/>
    <w:rsid w:val="00E67B62"/>
    <w:rsid w:val="00E67DC8"/>
    <w:rsid w:val="00E7001C"/>
    <w:rsid w:val="00E7024D"/>
    <w:rsid w:val="00E705CE"/>
    <w:rsid w:val="00E70B97"/>
    <w:rsid w:val="00E70C83"/>
    <w:rsid w:val="00E70DBD"/>
    <w:rsid w:val="00E70E00"/>
    <w:rsid w:val="00E70EBB"/>
    <w:rsid w:val="00E70FC4"/>
    <w:rsid w:val="00E71145"/>
    <w:rsid w:val="00E71A11"/>
    <w:rsid w:val="00E71B9C"/>
    <w:rsid w:val="00E71C5C"/>
    <w:rsid w:val="00E720EA"/>
    <w:rsid w:val="00E7221B"/>
    <w:rsid w:val="00E72294"/>
    <w:rsid w:val="00E7253E"/>
    <w:rsid w:val="00E72584"/>
    <w:rsid w:val="00E725A5"/>
    <w:rsid w:val="00E7272D"/>
    <w:rsid w:val="00E7275D"/>
    <w:rsid w:val="00E72DE7"/>
    <w:rsid w:val="00E7312F"/>
    <w:rsid w:val="00E7313A"/>
    <w:rsid w:val="00E73168"/>
    <w:rsid w:val="00E7316F"/>
    <w:rsid w:val="00E731C9"/>
    <w:rsid w:val="00E73771"/>
    <w:rsid w:val="00E73773"/>
    <w:rsid w:val="00E737C7"/>
    <w:rsid w:val="00E73BAF"/>
    <w:rsid w:val="00E73EAD"/>
    <w:rsid w:val="00E741C0"/>
    <w:rsid w:val="00E74653"/>
    <w:rsid w:val="00E74D8D"/>
    <w:rsid w:val="00E7518C"/>
    <w:rsid w:val="00E754D6"/>
    <w:rsid w:val="00E7556B"/>
    <w:rsid w:val="00E75632"/>
    <w:rsid w:val="00E758E1"/>
    <w:rsid w:val="00E75935"/>
    <w:rsid w:val="00E7596B"/>
    <w:rsid w:val="00E75A65"/>
    <w:rsid w:val="00E75C29"/>
    <w:rsid w:val="00E75C36"/>
    <w:rsid w:val="00E75C7B"/>
    <w:rsid w:val="00E75D09"/>
    <w:rsid w:val="00E75D29"/>
    <w:rsid w:val="00E761B6"/>
    <w:rsid w:val="00E76616"/>
    <w:rsid w:val="00E7673B"/>
    <w:rsid w:val="00E76C57"/>
    <w:rsid w:val="00E76CB5"/>
    <w:rsid w:val="00E778A4"/>
    <w:rsid w:val="00E778C2"/>
    <w:rsid w:val="00E80020"/>
    <w:rsid w:val="00E80361"/>
    <w:rsid w:val="00E8047D"/>
    <w:rsid w:val="00E807CF"/>
    <w:rsid w:val="00E811CE"/>
    <w:rsid w:val="00E8123A"/>
    <w:rsid w:val="00E812F6"/>
    <w:rsid w:val="00E81C22"/>
    <w:rsid w:val="00E81FC2"/>
    <w:rsid w:val="00E82250"/>
    <w:rsid w:val="00E824FD"/>
    <w:rsid w:val="00E82BD1"/>
    <w:rsid w:val="00E82CAF"/>
    <w:rsid w:val="00E83277"/>
    <w:rsid w:val="00E833C9"/>
    <w:rsid w:val="00E835A7"/>
    <w:rsid w:val="00E835F7"/>
    <w:rsid w:val="00E836CB"/>
    <w:rsid w:val="00E83736"/>
    <w:rsid w:val="00E837CB"/>
    <w:rsid w:val="00E83B5D"/>
    <w:rsid w:val="00E840C6"/>
    <w:rsid w:val="00E84676"/>
    <w:rsid w:val="00E8475C"/>
    <w:rsid w:val="00E84BDF"/>
    <w:rsid w:val="00E84ED6"/>
    <w:rsid w:val="00E8509D"/>
    <w:rsid w:val="00E85454"/>
    <w:rsid w:val="00E85506"/>
    <w:rsid w:val="00E8555B"/>
    <w:rsid w:val="00E85816"/>
    <w:rsid w:val="00E858D0"/>
    <w:rsid w:val="00E85BE8"/>
    <w:rsid w:val="00E85CEE"/>
    <w:rsid w:val="00E85E98"/>
    <w:rsid w:val="00E86500"/>
    <w:rsid w:val="00E869AC"/>
    <w:rsid w:val="00E86BA3"/>
    <w:rsid w:val="00E87056"/>
    <w:rsid w:val="00E8736E"/>
    <w:rsid w:val="00E8737D"/>
    <w:rsid w:val="00E87BB4"/>
    <w:rsid w:val="00E87C39"/>
    <w:rsid w:val="00E87D02"/>
    <w:rsid w:val="00E87E49"/>
    <w:rsid w:val="00E87E5C"/>
    <w:rsid w:val="00E910D4"/>
    <w:rsid w:val="00E911E3"/>
    <w:rsid w:val="00E91530"/>
    <w:rsid w:val="00E915CD"/>
    <w:rsid w:val="00E91640"/>
    <w:rsid w:val="00E9168A"/>
    <w:rsid w:val="00E919CC"/>
    <w:rsid w:val="00E919D7"/>
    <w:rsid w:val="00E91DF6"/>
    <w:rsid w:val="00E920A8"/>
    <w:rsid w:val="00E92151"/>
    <w:rsid w:val="00E924AF"/>
    <w:rsid w:val="00E9261B"/>
    <w:rsid w:val="00E92B3C"/>
    <w:rsid w:val="00E92DF0"/>
    <w:rsid w:val="00E930B0"/>
    <w:rsid w:val="00E931B2"/>
    <w:rsid w:val="00E931E1"/>
    <w:rsid w:val="00E9330D"/>
    <w:rsid w:val="00E936C2"/>
    <w:rsid w:val="00E937B2"/>
    <w:rsid w:val="00E93BA7"/>
    <w:rsid w:val="00E93CF8"/>
    <w:rsid w:val="00E93D7C"/>
    <w:rsid w:val="00E93F6D"/>
    <w:rsid w:val="00E94142"/>
    <w:rsid w:val="00E94778"/>
    <w:rsid w:val="00E951B6"/>
    <w:rsid w:val="00E9571F"/>
    <w:rsid w:val="00E95A0E"/>
    <w:rsid w:val="00E95BF0"/>
    <w:rsid w:val="00E95CA1"/>
    <w:rsid w:val="00E95FBB"/>
    <w:rsid w:val="00E96284"/>
    <w:rsid w:val="00E967E5"/>
    <w:rsid w:val="00E969F5"/>
    <w:rsid w:val="00E96F06"/>
    <w:rsid w:val="00E9724C"/>
    <w:rsid w:val="00E97874"/>
    <w:rsid w:val="00E9788B"/>
    <w:rsid w:val="00E97D2B"/>
    <w:rsid w:val="00EA01F3"/>
    <w:rsid w:val="00EA0267"/>
    <w:rsid w:val="00EA0409"/>
    <w:rsid w:val="00EA04BD"/>
    <w:rsid w:val="00EA07F6"/>
    <w:rsid w:val="00EA0B38"/>
    <w:rsid w:val="00EA0D30"/>
    <w:rsid w:val="00EA0F5E"/>
    <w:rsid w:val="00EA0FD0"/>
    <w:rsid w:val="00EA13DB"/>
    <w:rsid w:val="00EA153C"/>
    <w:rsid w:val="00EA175B"/>
    <w:rsid w:val="00EA1943"/>
    <w:rsid w:val="00EA1A19"/>
    <w:rsid w:val="00EA1AC9"/>
    <w:rsid w:val="00EA1B10"/>
    <w:rsid w:val="00EA1D94"/>
    <w:rsid w:val="00EA1DBB"/>
    <w:rsid w:val="00EA2339"/>
    <w:rsid w:val="00EA251D"/>
    <w:rsid w:val="00EA266C"/>
    <w:rsid w:val="00EA267B"/>
    <w:rsid w:val="00EA2B27"/>
    <w:rsid w:val="00EA2F03"/>
    <w:rsid w:val="00EA3091"/>
    <w:rsid w:val="00EA3344"/>
    <w:rsid w:val="00EA33A1"/>
    <w:rsid w:val="00EA397D"/>
    <w:rsid w:val="00EA39C5"/>
    <w:rsid w:val="00EA3E3F"/>
    <w:rsid w:val="00EA4054"/>
    <w:rsid w:val="00EA41FC"/>
    <w:rsid w:val="00EA4279"/>
    <w:rsid w:val="00EA432C"/>
    <w:rsid w:val="00EA434C"/>
    <w:rsid w:val="00EA4B20"/>
    <w:rsid w:val="00EA5324"/>
    <w:rsid w:val="00EA6148"/>
    <w:rsid w:val="00EA62FE"/>
    <w:rsid w:val="00EA6728"/>
    <w:rsid w:val="00EA6BB8"/>
    <w:rsid w:val="00EA71F5"/>
    <w:rsid w:val="00EA720C"/>
    <w:rsid w:val="00EA75FD"/>
    <w:rsid w:val="00EA783E"/>
    <w:rsid w:val="00EA7981"/>
    <w:rsid w:val="00EA7FB0"/>
    <w:rsid w:val="00EB02BC"/>
    <w:rsid w:val="00EB095B"/>
    <w:rsid w:val="00EB097A"/>
    <w:rsid w:val="00EB0A95"/>
    <w:rsid w:val="00EB0D35"/>
    <w:rsid w:val="00EB1052"/>
    <w:rsid w:val="00EB1413"/>
    <w:rsid w:val="00EB144E"/>
    <w:rsid w:val="00EB1787"/>
    <w:rsid w:val="00EB1842"/>
    <w:rsid w:val="00EB1CBC"/>
    <w:rsid w:val="00EB1D2D"/>
    <w:rsid w:val="00EB1D9D"/>
    <w:rsid w:val="00EB20ED"/>
    <w:rsid w:val="00EB21C2"/>
    <w:rsid w:val="00EB2493"/>
    <w:rsid w:val="00EB27F8"/>
    <w:rsid w:val="00EB29EB"/>
    <w:rsid w:val="00EB2A65"/>
    <w:rsid w:val="00EB2A8D"/>
    <w:rsid w:val="00EB2B88"/>
    <w:rsid w:val="00EB2D74"/>
    <w:rsid w:val="00EB30D6"/>
    <w:rsid w:val="00EB32B2"/>
    <w:rsid w:val="00EB32EC"/>
    <w:rsid w:val="00EB355B"/>
    <w:rsid w:val="00EB36E0"/>
    <w:rsid w:val="00EB39A0"/>
    <w:rsid w:val="00EB3A42"/>
    <w:rsid w:val="00EB3DB6"/>
    <w:rsid w:val="00EB4426"/>
    <w:rsid w:val="00EB45A3"/>
    <w:rsid w:val="00EB4735"/>
    <w:rsid w:val="00EB4764"/>
    <w:rsid w:val="00EB47C3"/>
    <w:rsid w:val="00EB4B8C"/>
    <w:rsid w:val="00EB4E5B"/>
    <w:rsid w:val="00EB4FAA"/>
    <w:rsid w:val="00EB5075"/>
    <w:rsid w:val="00EB5411"/>
    <w:rsid w:val="00EB5530"/>
    <w:rsid w:val="00EB6500"/>
    <w:rsid w:val="00EB6541"/>
    <w:rsid w:val="00EB6830"/>
    <w:rsid w:val="00EB7019"/>
    <w:rsid w:val="00EB70A5"/>
    <w:rsid w:val="00EB714F"/>
    <w:rsid w:val="00EB7253"/>
    <w:rsid w:val="00EB7580"/>
    <w:rsid w:val="00EB7A2C"/>
    <w:rsid w:val="00EC00F4"/>
    <w:rsid w:val="00EC0712"/>
    <w:rsid w:val="00EC0BDD"/>
    <w:rsid w:val="00EC124E"/>
    <w:rsid w:val="00EC14AF"/>
    <w:rsid w:val="00EC188D"/>
    <w:rsid w:val="00EC1998"/>
    <w:rsid w:val="00EC1B61"/>
    <w:rsid w:val="00EC1F86"/>
    <w:rsid w:val="00EC2278"/>
    <w:rsid w:val="00EC247E"/>
    <w:rsid w:val="00EC2998"/>
    <w:rsid w:val="00EC2A3C"/>
    <w:rsid w:val="00EC2BF7"/>
    <w:rsid w:val="00EC333E"/>
    <w:rsid w:val="00EC363C"/>
    <w:rsid w:val="00EC36D4"/>
    <w:rsid w:val="00EC3932"/>
    <w:rsid w:val="00EC3A8E"/>
    <w:rsid w:val="00EC3CC3"/>
    <w:rsid w:val="00EC3ECD"/>
    <w:rsid w:val="00EC4758"/>
    <w:rsid w:val="00EC4E34"/>
    <w:rsid w:val="00EC54B6"/>
    <w:rsid w:val="00EC5601"/>
    <w:rsid w:val="00EC56C5"/>
    <w:rsid w:val="00EC587A"/>
    <w:rsid w:val="00EC58B8"/>
    <w:rsid w:val="00EC5A9F"/>
    <w:rsid w:val="00EC5BD9"/>
    <w:rsid w:val="00EC6087"/>
    <w:rsid w:val="00EC62C2"/>
    <w:rsid w:val="00EC6977"/>
    <w:rsid w:val="00EC6A62"/>
    <w:rsid w:val="00EC6B57"/>
    <w:rsid w:val="00EC6C0A"/>
    <w:rsid w:val="00EC6CBB"/>
    <w:rsid w:val="00EC6E85"/>
    <w:rsid w:val="00EC6F54"/>
    <w:rsid w:val="00EC7B52"/>
    <w:rsid w:val="00EC7B5E"/>
    <w:rsid w:val="00EC7D8F"/>
    <w:rsid w:val="00ED0051"/>
    <w:rsid w:val="00ED00ED"/>
    <w:rsid w:val="00ED0284"/>
    <w:rsid w:val="00ED0642"/>
    <w:rsid w:val="00ED07C7"/>
    <w:rsid w:val="00ED0B9E"/>
    <w:rsid w:val="00ED0BD8"/>
    <w:rsid w:val="00ED12B3"/>
    <w:rsid w:val="00ED12B8"/>
    <w:rsid w:val="00ED13F9"/>
    <w:rsid w:val="00ED1678"/>
    <w:rsid w:val="00ED1728"/>
    <w:rsid w:val="00ED1881"/>
    <w:rsid w:val="00ED1B93"/>
    <w:rsid w:val="00ED1C4F"/>
    <w:rsid w:val="00ED2426"/>
    <w:rsid w:val="00ED24C0"/>
    <w:rsid w:val="00ED268D"/>
    <w:rsid w:val="00ED2775"/>
    <w:rsid w:val="00ED2F1E"/>
    <w:rsid w:val="00ED31CB"/>
    <w:rsid w:val="00ED3573"/>
    <w:rsid w:val="00ED376A"/>
    <w:rsid w:val="00ED3816"/>
    <w:rsid w:val="00ED3966"/>
    <w:rsid w:val="00ED3F9C"/>
    <w:rsid w:val="00ED425A"/>
    <w:rsid w:val="00ED4348"/>
    <w:rsid w:val="00ED44A6"/>
    <w:rsid w:val="00ED44FE"/>
    <w:rsid w:val="00ED4854"/>
    <w:rsid w:val="00ED4F3E"/>
    <w:rsid w:val="00ED4FFE"/>
    <w:rsid w:val="00ED505A"/>
    <w:rsid w:val="00ED5169"/>
    <w:rsid w:val="00ED5263"/>
    <w:rsid w:val="00ED570D"/>
    <w:rsid w:val="00ED58FB"/>
    <w:rsid w:val="00ED5D28"/>
    <w:rsid w:val="00ED5E7E"/>
    <w:rsid w:val="00ED602E"/>
    <w:rsid w:val="00ED6260"/>
    <w:rsid w:val="00ED6FAF"/>
    <w:rsid w:val="00ED70FB"/>
    <w:rsid w:val="00ED754E"/>
    <w:rsid w:val="00ED754F"/>
    <w:rsid w:val="00ED7A66"/>
    <w:rsid w:val="00ED7BED"/>
    <w:rsid w:val="00ED7DF6"/>
    <w:rsid w:val="00ED7E0F"/>
    <w:rsid w:val="00EE029C"/>
    <w:rsid w:val="00EE051D"/>
    <w:rsid w:val="00EE0B5D"/>
    <w:rsid w:val="00EE1161"/>
    <w:rsid w:val="00EE173F"/>
    <w:rsid w:val="00EE1E92"/>
    <w:rsid w:val="00EE25E2"/>
    <w:rsid w:val="00EE286D"/>
    <w:rsid w:val="00EE286F"/>
    <w:rsid w:val="00EE2D32"/>
    <w:rsid w:val="00EE3112"/>
    <w:rsid w:val="00EE3167"/>
    <w:rsid w:val="00EE31D1"/>
    <w:rsid w:val="00EE3428"/>
    <w:rsid w:val="00EE3467"/>
    <w:rsid w:val="00EE37E8"/>
    <w:rsid w:val="00EE382E"/>
    <w:rsid w:val="00EE383E"/>
    <w:rsid w:val="00EE3A2A"/>
    <w:rsid w:val="00EE3B77"/>
    <w:rsid w:val="00EE402C"/>
    <w:rsid w:val="00EE426C"/>
    <w:rsid w:val="00EE4600"/>
    <w:rsid w:val="00EE4833"/>
    <w:rsid w:val="00EE4889"/>
    <w:rsid w:val="00EE4BF8"/>
    <w:rsid w:val="00EE4FC8"/>
    <w:rsid w:val="00EE50FB"/>
    <w:rsid w:val="00EE5283"/>
    <w:rsid w:val="00EE5452"/>
    <w:rsid w:val="00EE54FC"/>
    <w:rsid w:val="00EE5502"/>
    <w:rsid w:val="00EE57F3"/>
    <w:rsid w:val="00EE588D"/>
    <w:rsid w:val="00EE5BA2"/>
    <w:rsid w:val="00EE5E40"/>
    <w:rsid w:val="00EE621B"/>
    <w:rsid w:val="00EE62E0"/>
    <w:rsid w:val="00EE6437"/>
    <w:rsid w:val="00EE64B8"/>
    <w:rsid w:val="00EE65EB"/>
    <w:rsid w:val="00EE6762"/>
    <w:rsid w:val="00EE67C4"/>
    <w:rsid w:val="00EE6893"/>
    <w:rsid w:val="00EE6F9E"/>
    <w:rsid w:val="00EE70A6"/>
    <w:rsid w:val="00EE734B"/>
    <w:rsid w:val="00EE7380"/>
    <w:rsid w:val="00EE75A9"/>
    <w:rsid w:val="00EE7663"/>
    <w:rsid w:val="00EE7B14"/>
    <w:rsid w:val="00EE7FD1"/>
    <w:rsid w:val="00EF0287"/>
    <w:rsid w:val="00EF02C5"/>
    <w:rsid w:val="00EF0810"/>
    <w:rsid w:val="00EF0848"/>
    <w:rsid w:val="00EF0888"/>
    <w:rsid w:val="00EF0C7A"/>
    <w:rsid w:val="00EF0DBF"/>
    <w:rsid w:val="00EF0F01"/>
    <w:rsid w:val="00EF0F48"/>
    <w:rsid w:val="00EF106C"/>
    <w:rsid w:val="00EF11AF"/>
    <w:rsid w:val="00EF15EC"/>
    <w:rsid w:val="00EF1A48"/>
    <w:rsid w:val="00EF1A6C"/>
    <w:rsid w:val="00EF1B9B"/>
    <w:rsid w:val="00EF1FAC"/>
    <w:rsid w:val="00EF210F"/>
    <w:rsid w:val="00EF245C"/>
    <w:rsid w:val="00EF29E6"/>
    <w:rsid w:val="00EF2CB7"/>
    <w:rsid w:val="00EF3023"/>
    <w:rsid w:val="00EF316B"/>
    <w:rsid w:val="00EF326D"/>
    <w:rsid w:val="00EF3348"/>
    <w:rsid w:val="00EF362A"/>
    <w:rsid w:val="00EF3918"/>
    <w:rsid w:val="00EF428E"/>
    <w:rsid w:val="00EF448A"/>
    <w:rsid w:val="00EF483F"/>
    <w:rsid w:val="00EF4E36"/>
    <w:rsid w:val="00EF509F"/>
    <w:rsid w:val="00EF5813"/>
    <w:rsid w:val="00EF5C74"/>
    <w:rsid w:val="00EF67AF"/>
    <w:rsid w:val="00EF6880"/>
    <w:rsid w:val="00EF6A5A"/>
    <w:rsid w:val="00EF6B45"/>
    <w:rsid w:val="00EF6FD0"/>
    <w:rsid w:val="00EF7041"/>
    <w:rsid w:val="00EF71C3"/>
    <w:rsid w:val="00EF71EF"/>
    <w:rsid w:val="00EF7332"/>
    <w:rsid w:val="00EF7666"/>
    <w:rsid w:val="00EF7BAC"/>
    <w:rsid w:val="00EF7F53"/>
    <w:rsid w:val="00F000EA"/>
    <w:rsid w:val="00F002ED"/>
    <w:rsid w:val="00F005A6"/>
    <w:rsid w:val="00F005C9"/>
    <w:rsid w:val="00F008FE"/>
    <w:rsid w:val="00F00C15"/>
    <w:rsid w:val="00F00E94"/>
    <w:rsid w:val="00F01AE5"/>
    <w:rsid w:val="00F01D11"/>
    <w:rsid w:val="00F020C3"/>
    <w:rsid w:val="00F0261F"/>
    <w:rsid w:val="00F02A0A"/>
    <w:rsid w:val="00F02BA5"/>
    <w:rsid w:val="00F02D67"/>
    <w:rsid w:val="00F02DB5"/>
    <w:rsid w:val="00F02E1D"/>
    <w:rsid w:val="00F0329D"/>
    <w:rsid w:val="00F0330D"/>
    <w:rsid w:val="00F034A9"/>
    <w:rsid w:val="00F03631"/>
    <w:rsid w:val="00F0365A"/>
    <w:rsid w:val="00F037D0"/>
    <w:rsid w:val="00F03833"/>
    <w:rsid w:val="00F03917"/>
    <w:rsid w:val="00F039B1"/>
    <w:rsid w:val="00F03B7C"/>
    <w:rsid w:val="00F0405E"/>
    <w:rsid w:val="00F0420C"/>
    <w:rsid w:val="00F042ED"/>
    <w:rsid w:val="00F04423"/>
    <w:rsid w:val="00F04551"/>
    <w:rsid w:val="00F04597"/>
    <w:rsid w:val="00F0465D"/>
    <w:rsid w:val="00F04796"/>
    <w:rsid w:val="00F0480C"/>
    <w:rsid w:val="00F04A1F"/>
    <w:rsid w:val="00F04D7E"/>
    <w:rsid w:val="00F04DFD"/>
    <w:rsid w:val="00F053A8"/>
    <w:rsid w:val="00F0560A"/>
    <w:rsid w:val="00F05677"/>
    <w:rsid w:val="00F058BF"/>
    <w:rsid w:val="00F05E7D"/>
    <w:rsid w:val="00F061DF"/>
    <w:rsid w:val="00F06763"/>
    <w:rsid w:val="00F06764"/>
    <w:rsid w:val="00F067C8"/>
    <w:rsid w:val="00F068FE"/>
    <w:rsid w:val="00F06C67"/>
    <w:rsid w:val="00F06E16"/>
    <w:rsid w:val="00F070D3"/>
    <w:rsid w:val="00F0734F"/>
    <w:rsid w:val="00F077FA"/>
    <w:rsid w:val="00F07D2C"/>
    <w:rsid w:val="00F07E7F"/>
    <w:rsid w:val="00F1019C"/>
    <w:rsid w:val="00F1029C"/>
    <w:rsid w:val="00F1052C"/>
    <w:rsid w:val="00F1097F"/>
    <w:rsid w:val="00F109D8"/>
    <w:rsid w:val="00F10EC6"/>
    <w:rsid w:val="00F10F4E"/>
    <w:rsid w:val="00F11021"/>
    <w:rsid w:val="00F11308"/>
    <w:rsid w:val="00F115E3"/>
    <w:rsid w:val="00F1177F"/>
    <w:rsid w:val="00F11D4A"/>
    <w:rsid w:val="00F11F41"/>
    <w:rsid w:val="00F11FB4"/>
    <w:rsid w:val="00F121A9"/>
    <w:rsid w:val="00F12248"/>
    <w:rsid w:val="00F12415"/>
    <w:rsid w:val="00F12795"/>
    <w:rsid w:val="00F12A44"/>
    <w:rsid w:val="00F12B72"/>
    <w:rsid w:val="00F12C55"/>
    <w:rsid w:val="00F13536"/>
    <w:rsid w:val="00F13558"/>
    <w:rsid w:val="00F1360A"/>
    <w:rsid w:val="00F136D8"/>
    <w:rsid w:val="00F1436F"/>
    <w:rsid w:val="00F1452B"/>
    <w:rsid w:val="00F1462E"/>
    <w:rsid w:val="00F14D2B"/>
    <w:rsid w:val="00F15742"/>
    <w:rsid w:val="00F158B7"/>
    <w:rsid w:val="00F15DAC"/>
    <w:rsid w:val="00F15F1E"/>
    <w:rsid w:val="00F15F59"/>
    <w:rsid w:val="00F15FE8"/>
    <w:rsid w:val="00F1616D"/>
    <w:rsid w:val="00F16421"/>
    <w:rsid w:val="00F16754"/>
    <w:rsid w:val="00F16C43"/>
    <w:rsid w:val="00F16EE5"/>
    <w:rsid w:val="00F17B68"/>
    <w:rsid w:val="00F17F86"/>
    <w:rsid w:val="00F20213"/>
    <w:rsid w:val="00F20372"/>
    <w:rsid w:val="00F204F5"/>
    <w:rsid w:val="00F207EF"/>
    <w:rsid w:val="00F20916"/>
    <w:rsid w:val="00F20B17"/>
    <w:rsid w:val="00F20BD3"/>
    <w:rsid w:val="00F20CC8"/>
    <w:rsid w:val="00F2108B"/>
    <w:rsid w:val="00F2132E"/>
    <w:rsid w:val="00F213C8"/>
    <w:rsid w:val="00F21B23"/>
    <w:rsid w:val="00F21C65"/>
    <w:rsid w:val="00F21D28"/>
    <w:rsid w:val="00F222FD"/>
    <w:rsid w:val="00F2230B"/>
    <w:rsid w:val="00F22715"/>
    <w:rsid w:val="00F22A1D"/>
    <w:rsid w:val="00F22AFB"/>
    <w:rsid w:val="00F22BBB"/>
    <w:rsid w:val="00F22BFD"/>
    <w:rsid w:val="00F2323B"/>
    <w:rsid w:val="00F233CF"/>
    <w:rsid w:val="00F2349D"/>
    <w:rsid w:val="00F238C4"/>
    <w:rsid w:val="00F23909"/>
    <w:rsid w:val="00F239DD"/>
    <w:rsid w:val="00F23BDA"/>
    <w:rsid w:val="00F23F11"/>
    <w:rsid w:val="00F242EB"/>
    <w:rsid w:val="00F246EE"/>
    <w:rsid w:val="00F24797"/>
    <w:rsid w:val="00F24799"/>
    <w:rsid w:val="00F248A0"/>
    <w:rsid w:val="00F24A9E"/>
    <w:rsid w:val="00F24DF5"/>
    <w:rsid w:val="00F24EB9"/>
    <w:rsid w:val="00F2504D"/>
    <w:rsid w:val="00F2549C"/>
    <w:rsid w:val="00F25926"/>
    <w:rsid w:val="00F26168"/>
    <w:rsid w:val="00F263E3"/>
    <w:rsid w:val="00F26655"/>
    <w:rsid w:val="00F2692C"/>
    <w:rsid w:val="00F26CA5"/>
    <w:rsid w:val="00F27868"/>
    <w:rsid w:val="00F278EF"/>
    <w:rsid w:val="00F27A20"/>
    <w:rsid w:val="00F27B4D"/>
    <w:rsid w:val="00F27DED"/>
    <w:rsid w:val="00F27F91"/>
    <w:rsid w:val="00F303A4"/>
    <w:rsid w:val="00F30D46"/>
    <w:rsid w:val="00F30E20"/>
    <w:rsid w:val="00F30E66"/>
    <w:rsid w:val="00F30EB9"/>
    <w:rsid w:val="00F31130"/>
    <w:rsid w:val="00F311A7"/>
    <w:rsid w:val="00F31A97"/>
    <w:rsid w:val="00F31F62"/>
    <w:rsid w:val="00F324AC"/>
    <w:rsid w:val="00F32527"/>
    <w:rsid w:val="00F32677"/>
    <w:rsid w:val="00F327C3"/>
    <w:rsid w:val="00F329F7"/>
    <w:rsid w:val="00F32ADA"/>
    <w:rsid w:val="00F32E1B"/>
    <w:rsid w:val="00F32E93"/>
    <w:rsid w:val="00F32F10"/>
    <w:rsid w:val="00F33389"/>
    <w:rsid w:val="00F335EE"/>
    <w:rsid w:val="00F336D9"/>
    <w:rsid w:val="00F33CC2"/>
    <w:rsid w:val="00F3422B"/>
    <w:rsid w:val="00F3427C"/>
    <w:rsid w:val="00F346CB"/>
    <w:rsid w:val="00F34C24"/>
    <w:rsid w:val="00F34D9E"/>
    <w:rsid w:val="00F35197"/>
    <w:rsid w:val="00F35290"/>
    <w:rsid w:val="00F355D8"/>
    <w:rsid w:val="00F35705"/>
    <w:rsid w:val="00F359B4"/>
    <w:rsid w:val="00F35BDD"/>
    <w:rsid w:val="00F35CBB"/>
    <w:rsid w:val="00F35DA6"/>
    <w:rsid w:val="00F36210"/>
    <w:rsid w:val="00F36369"/>
    <w:rsid w:val="00F3636B"/>
    <w:rsid w:val="00F375DB"/>
    <w:rsid w:val="00F377A6"/>
    <w:rsid w:val="00F379D6"/>
    <w:rsid w:val="00F37B14"/>
    <w:rsid w:val="00F37DCE"/>
    <w:rsid w:val="00F37F11"/>
    <w:rsid w:val="00F40C9B"/>
    <w:rsid w:val="00F40DFB"/>
    <w:rsid w:val="00F40E21"/>
    <w:rsid w:val="00F41555"/>
    <w:rsid w:val="00F41FE4"/>
    <w:rsid w:val="00F42102"/>
    <w:rsid w:val="00F42260"/>
    <w:rsid w:val="00F423AC"/>
    <w:rsid w:val="00F42660"/>
    <w:rsid w:val="00F4269B"/>
    <w:rsid w:val="00F426C3"/>
    <w:rsid w:val="00F429AC"/>
    <w:rsid w:val="00F42FCF"/>
    <w:rsid w:val="00F4301A"/>
    <w:rsid w:val="00F43968"/>
    <w:rsid w:val="00F43B96"/>
    <w:rsid w:val="00F43E5B"/>
    <w:rsid w:val="00F4408F"/>
    <w:rsid w:val="00F444DE"/>
    <w:rsid w:val="00F4479A"/>
    <w:rsid w:val="00F448CC"/>
    <w:rsid w:val="00F44EFA"/>
    <w:rsid w:val="00F45033"/>
    <w:rsid w:val="00F4511D"/>
    <w:rsid w:val="00F45345"/>
    <w:rsid w:val="00F4558E"/>
    <w:rsid w:val="00F45683"/>
    <w:rsid w:val="00F456F3"/>
    <w:rsid w:val="00F456F7"/>
    <w:rsid w:val="00F45850"/>
    <w:rsid w:val="00F4591C"/>
    <w:rsid w:val="00F4594B"/>
    <w:rsid w:val="00F45C45"/>
    <w:rsid w:val="00F45C85"/>
    <w:rsid w:val="00F45C9C"/>
    <w:rsid w:val="00F45CFD"/>
    <w:rsid w:val="00F45DB8"/>
    <w:rsid w:val="00F45FD6"/>
    <w:rsid w:val="00F46199"/>
    <w:rsid w:val="00F4668A"/>
    <w:rsid w:val="00F470BB"/>
    <w:rsid w:val="00F4759B"/>
    <w:rsid w:val="00F477CE"/>
    <w:rsid w:val="00F47942"/>
    <w:rsid w:val="00F47BB9"/>
    <w:rsid w:val="00F47BEF"/>
    <w:rsid w:val="00F47DD5"/>
    <w:rsid w:val="00F5021A"/>
    <w:rsid w:val="00F50993"/>
    <w:rsid w:val="00F50E57"/>
    <w:rsid w:val="00F511D9"/>
    <w:rsid w:val="00F51393"/>
    <w:rsid w:val="00F51500"/>
    <w:rsid w:val="00F5162B"/>
    <w:rsid w:val="00F51B77"/>
    <w:rsid w:val="00F51DEC"/>
    <w:rsid w:val="00F51E8B"/>
    <w:rsid w:val="00F524EC"/>
    <w:rsid w:val="00F52872"/>
    <w:rsid w:val="00F52C8B"/>
    <w:rsid w:val="00F52E76"/>
    <w:rsid w:val="00F52E8B"/>
    <w:rsid w:val="00F53255"/>
    <w:rsid w:val="00F53454"/>
    <w:rsid w:val="00F536F4"/>
    <w:rsid w:val="00F5413B"/>
    <w:rsid w:val="00F541BA"/>
    <w:rsid w:val="00F542DE"/>
    <w:rsid w:val="00F54420"/>
    <w:rsid w:val="00F54839"/>
    <w:rsid w:val="00F54948"/>
    <w:rsid w:val="00F54DCB"/>
    <w:rsid w:val="00F55051"/>
    <w:rsid w:val="00F55FD7"/>
    <w:rsid w:val="00F56745"/>
    <w:rsid w:val="00F56C37"/>
    <w:rsid w:val="00F56D8A"/>
    <w:rsid w:val="00F577FE"/>
    <w:rsid w:val="00F578C0"/>
    <w:rsid w:val="00F57AFA"/>
    <w:rsid w:val="00F57C0B"/>
    <w:rsid w:val="00F57DA1"/>
    <w:rsid w:val="00F57E54"/>
    <w:rsid w:val="00F60055"/>
    <w:rsid w:val="00F60205"/>
    <w:rsid w:val="00F602EF"/>
    <w:rsid w:val="00F60318"/>
    <w:rsid w:val="00F60D32"/>
    <w:rsid w:val="00F60F9D"/>
    <w:rsid w:val="00F613A5"/>
    <w:rsid w:val="00F6179D"/>
    <w:rsid w:val="00F61843"/>
    <w:rsid w:val="00F61F30"/>
    <w:rsid w:val="00F62897"/>
    <w:rsid w:val="00F62A68"/>
    <w:rsid w:val="00F62AD9"/>
    <w:rsid w:val="00F62C9C"/>
    <w:rsid w:val="00F62D08"/>
    <w:rsid w:val="00F63194"/>
    <w:rsid w:val="00F63775"/>
    <w:rsid w:val="00F637D1"/>
    <w:rsid w:val="00F63942"/>
    <w:rsid w:val="00F64093"/>
    <w:rsid w:val="00F64227"/>
    <w:rsid w:val="00F64439"/>
    <w:rsid w:val="00F645D9"/>
    <w:rsid w:val="00F6476F"/>
    <w:rsid w:val="00F64A9B"/>
    <w:rsid w:val="00F6585D"/>
    <w:rsid w:val="00F65947"/>
    <w:rsid w:val="00F659B4"/>
    <w:rsid w:val="00F65AF0"/>
    <w:rsid w:val="00F65EC6"/>
    <w:rsid w:val="00F6603E"/>
    <w:rsid w:val="00F6620B"/>
    <w:rsid w:val="00F66F23"/>
    <w:rsid w:val="00F67223"/>
    <w:rsid w:val="00F67EE2"/>
    <w:rsid w:val="00F700A3"/>
    <w:rsid w:val="00F70197"/>
    <w:rsid w:val="00F703B6"/>
    <w:rsid w:val="00F70BFF"/>
    <w:rsid w:val="00F70C37"/>
    <w:rsid w:val="00F70CCC"/>
    <w:rsid w:val="00F71008"/>
    <w:rsid w:val="00F7110F"/>
    <w:rsid w:val="00F711CD"/>
    <w:rsid w:val="00F7125E"/>
    <w:rsid w:val="00F71341"/>
    <w:rsid w:val="00F7193E"/>
    <w:rsid w:val="00F71BED"/>
    <w:rsid w:val="00F71BF5"/>
    <w:rsid w:val="00F71D24"/>
    <w:rsid w:val="00F71DEB"/>
    <w:rsid w:val="00F71E25"/>
    <w:rsid w:val="00F725F8"/>
    <w:rsid w:val="00F72612"/>
    <w:rsid w:val="00F7267C"/>
    <w:rsid w:val="00F72A02"/>
    <w:rsid w:val="00F72D3B"/>
    <w:rsid w:val="00F72E0E"/>
    <w:rsid w:val="00F73229"/>
    <w:rsid w:val="00F732EB"/>
    <w:rsid w:val="00F735A0"/>
    <w:rsid w:val="00F7373F"/>
    <w:rsid w:val="00F73934"/>
    <w:rsid w:val="00F739D5"/>
    <w:rsid w:val="00F73B18"/>
    <w:rsid w:val="00F74299"/>
    <w:rsid w:val="00F742AA"/>
    <w:rsid w:val="00F74A0B"/>
    <w:rsid w:val="00F74F9B"/>
    <w:rsid w:val="00F74F9F"/>
    <w:rsid w:val="00F7511C"/>
    <w:rsid w:val="00F7541C"/>
    <w:rsid w:val="00F75449"/>
    <w:rsid w:val="00F7572C"/>
    <w:rsid w:val="00F75EFE"/>
    <w:rsid w:val="00F75EFF"/>
    <w:rsid w:val="00F765BE"/>
    <w:rsid w:val="00F76C40"/>
    <w:rsid w:val="00F770BC"/>
    <w:rsid w:val="00F77546"/>
    <w:rsid w:val="00F775F3"/>
    <w:rsid w:val="00F777F4"/>
    <w:rsid w:val="00F8000C"/>
    <w:rsid w:val="00F801D5"/>
    <w:rsid w:val="00F8025D"/>
    <w:rsid w:val="00F802F4"/>
    <w:rsid w:val="00F80527"/>
    <w:rsid w:val="00F8087B"/>
    <w:rsid w:val="00F8092E"/>
    <w:rsid w:val="00F809E9"/>
    <w:rsid w:val="00F81078"/>
    <w:rsid w:val="00F817B8"/>
    <w:rsid w:val="00F8187A"/>
    <w:rsid w:val="00F8199E"/>
    <w:rsid w:val="00F819FE"/>
    <w:rsid w:val="00F827BA"/>
    <w:rsid w:val="00F830B2"/>
    <w:rsid w:val="00F8315D"/>
    <w:rsid w:val="00F83303"/>
    <w:rsid w:val="00F835A7"/>
    <w:rsid w:val="00F83963"/>
    <w:rsid w:val="00F83AEE"/>
    <w:rsid w:val="00F840AA"/>
    <w:rsid w:val="00F84641"/>
    <w:rsid w:val="00F84738"/>
    <w:rsid w:val="00F84759"/>
    <w:rsid w:val="00F84791"/>
    <w:rsid w:val="00F84E61"/>
    <w:rsid w:val="00F853A2"/>
    <w:rsid w:val="00F85606"/>
    <w:rsid w:val="00F85950"/>
    <w:rsid w:val="00F85A3D"/>
    <w:rsid w:val="00F85C94"/>
    <w:rsid w:val="00F85CDA"/>
    <w:rsid w:val="00F8605F"/>
    <w:rsid w:val="00F864F0"/>
    <w:rsid w:val="00F86619"/>
    <w:rsid w:val="00F86686"/>
    <w:rsid w:val="00F86A7F"/>
    <w:rsid w:val="00F86C44"/>
    <w:rsid w:val="00F87381"/>
    <w:rsid w:val="00F874CC"/>
    <w:rsid w:val="00F87675"/>
    <w:rsid w:val="00F8791F"/>
    <w:rsid w:val="00F87C2C"/>
    <w:rsid w:val="00F87D31"/>
    <w:rsid w:val="00F903B3"/>
    <w:rsid w:val="00F90494"/>
    <w:rsid w:val="00F9081C"/>
    <w:rsid w:val="00F90903"/>
    <w:rsid w:val="00F90B40"/>
    <w:rsid w:val="00F90B4B"/>
    <w:rsid w:val="00F90E00"/>
    <w:rsid w:val="00F90F42"/>
    <w:rsid w:val="00F91333"/>
    <w:rsid w:val="00F91501"/>
    <w:rsid w:val="00F91741"/>
    <w:rsid w:val="00F91867"/>
    <w:rsid w:val="00F91AC9"/>
    <w:rsid w:val="00F91D54"/>
    <w:rsid w:val="00F92152"/>
    <w:rsid w:val="00F9218D"/>
    <w:rsid w:val="00F92234"/>
    <w:rsid w:val="00F923FC"/>
    <w:rsid w:val="00F92B61"/>
    <w:rsid w:val="00F93444"/>
    <w:rsid w:val="00F935BD"/>
    <w:rsid w:val="00F9361E"/>
    <w:rsid w:val="00F93BBE"/>
    <w:rsid w:val="00F93C54"/>
    <w:rsid w:val="00F93DCC"/>
    <w:rsid w:val="00F93E91"/>
    <w:rsid w:val="00F93FFB"/>
    <w:rsid w:val="00F945DE"/>
    <w:rsid w:val="00F94C7B"/>
    <w:rsid w:val="00F94FA2"/>
    <w:rsid w:val="00F950BD"/>
    <w:rsid w:val="00F952FD"/>
    <w:rsid w:val="00F9548D"/>
    <w:rsid w:val="00F95673"/>
    <w:rsid w:val="00F95806"/>
    <w:rsid w:val="00F95C17"/>
    <w:rsid w:val="00F95DBC"/>
    <w:rsid w:val="00F96452"/>
    <w:rsid w:val="00F96507"/>
    <w:rsid w:val="00F966D9"/>
    <w:rsid w:val="00F96913"/>
    <w:rsid w:val="00F96C3F"/>
    <w:rsid w:val="00F96DAA"/>
    <w:rsid w:val="00F96F53"/>
    <w:rsid w:val="00F9713E"/>
    <w:rsid w:val="00F97A09"/>
    <w:rsid w:val="00F97DAD"/>
    <w:rsid w:val="00F97F14"/>
    <w:rsid w:val="00FA004A"/>
    <w:rsid w:val="00FA0156"/>
    <w:rsid w:val="00FA0579"/>
    <w:rsid w:val="00FA057E"/>
    <w:rsid w:val="00FA0788"/>
    <w:rsid w:val="00FA08E6"/>
    <w:rsid w:val="00FA0D90"/>
    <w:rsid w:val="00FA0E7E"/>
    <w:rsid w:val="00FA1191"/>
    <w:rsid w:val="00FA1372"/>
    <w:rsid w:val="00FA14C6"/>
    <w:rsid w:val="00FA1633"/>
    <w:rsid w:val="00FA197D"/>
    <w:rsid w:val="00FA1A2F"/>
    <w:rsid w:val="00FA1AEE"/>
    <w:rsid w:val="00FA1BCE"/>
    <w:rsid w:val="00FA1CF4"/>
    <w:rsid w:val="00FA1EAA"/>
    <w:rsid w:val="00FA1EB7"/>
    <w:rsid w:val="00FA2226"/>
    <w:rsid w:val="00FA3269"/>
    <w:rsid w:val="00FA421D"/>
    <w:rsid w:val="00FA42D9"/>
    <w:rsid w:val="00FA44DA"/>
    <w:rsid w:val="00FA4514"/>
    <w:rsid w:val="00FA4839"/>
    <w:rsid w:val="00FA485B"/>
    <w:rsid w:val="00FA4AC0"/>
    <w:rsid w:val="00FA4BFD"/>
    <w:rsid w:val="00FA4EAD"/>
    <w:rsid w:val="00FA5160"/>
    <w:rsid w:val="00FA5826"/>
    <w:rsid w:val="00FA5D83"/>
    <w:rsid w:val="00FA646D"/>
    <w:rsid w:val="00FA6489"/>
    <w:rsid w:val="00FA65BE"/>
    <w:rsid w:val="00FA68B6"/>
    <w:rsid w:val="00FA6D04"/>
    <w:rsid w:val="00FA6D5F"/>
    <w:rsid w:val="00FA6D74"/>
    <w:rsid w:val="00FA717D"/>
    <w:rsid w:val="00FA7BE2"/>
    <w:rsid w:val="00FA7E84"/>
    <w:rsid w:val="00FB07E7"/>
    <w:rsid w:val="00FB0963"/>
    <w:rsid w:val="00FB09A9"/>
    <w:rsid w:val="00FB0DDA"/>
    <w:rsid w:val="00FB121D"/>
    <w:rsid w:val="00FB195F"/>
    <w:rsid w:val="00FB19B2"/>
    <w:rsid w:val="00FB1B09"/>
    <w:rsid w:val="00FB1E3C"/>
    <w:rsid w:val="00FB21C9"/>
    <w:rsid w:val="00FB292D"/>
    <w:rsid w:val="00FB2990"/>
    <w:rsid w:val="00FB2B8E"/>
    <w:rsid w:val="00FB2C15"/>
    <w:rsid w:val="00FB2C4D"/>
    <w:rsid w:val="00FB2EC6"/>
    <w:rsid w:val="00FB3275"/>
    <w:rsid w:val="00FB3648"/>
    <w:rsid w:val="00FB36EE"/>
    <w:rsid w:val="00FB38C5"/>
    <w:rsid w:val="00FB3D5C"/>
    <w:rsid w:val="00FB3D7D"/>
    <w:rsid w:val="00FB3D92"/>
    <w:rsid w:val="00FB3F1C"/>
    <w:rsid w:val="00FB4028"/>
    <w:rsid w:val="00FB415B"/>
    <w:rsid w:val="00FB4585"/>
    <w:rsid w:val="00FB45BD"/>
    <w:rsid w:val="00FB4629"/>
    <w:rsid w:val="00FB463B"/>
    <w:rsid w:val="00FB4CF4"/>
    <w:rsid w:val="00FB4DA6"/>
    <w:rsid w:val="00FB51F5"/>
    <w:rsid w:val="00FB539C"/>
    <w:rsid w:val="00FB55B2"/>
    <w:rsid w:val="00FB58E1"/>
    <w:rsid w:val="00FB5C0B"/>
    <w:rsid w:val="00FB5FE3"/>
    <w:rsid w:val="00FB62BA"/>
    <w:rsid w:val="00FB66BE"/>
    <w:rsid w:val="00FB6B65"/>
    <w:rsid w:val="00FB6BB2"/>
    <w:rsid w:val="00FB6C47"/>
    <w:rsid w:val="00FB6D25"/>
    <w:rsid w:val="00FB6FFC"/>
    <w:rsid w:val="00FB7056"/>
    <w:rsid w:val="00FB7743"/>
    <w:rsid w:val="00FB7A08"/>
    <w:rsid w:val="00FB7DB6"/>
    <w:rsid w:val="00FB7F88"/>
    <w:rsid w:val="00FC02F4"/>
    <w:rsid w:val="00FC0419"/>
    <w:rsid w:val="00FC075B"/>
    <w:rsid w:val="00FC08FC"/>
    <w:rsid w:val="00FC0AC9"/>
    <w:rsid w:val="00FC1031"/>
    <w:rsid w:val="00FC1274"/>
    <w:rsid w:val="00FC1A8D"/>
    <w:rsid w:val="00FC1ACF"/>
    <w:rsid w:val="00FC1C25"/>
    <w:rsid w:val="00FC20DA"/>
    <w:rsid w:val="00FC2558"/>
    <w:rsid w:val="00FC2599"/>
    <w:rsid w:val="00FC267D"/>
    <w:rsid w:val="00FC26A1"/>
    <w:rsid w:val="00FC26C8"/>
    <w:rsid w:val="00FC295C"/>
    <w:rsid w:val="00FC324C"/>
    <w:rsid w:val="00FC369E"/>
    <w:rsid w:val="00FC36F4"/>
    <w:rsid w:val="00FC3949"/>
    <w:rsid w:val="00FC3CDD"/>
    <w:rsid w:val="00FC420A"/>
    <w:rsid w:val="00FC4211"/>
    <w:rsid w:val="00FC44B1"/>
    <w:rsid w:val="00FC4781"/>
    <w:rsid w:val="00FC4875"/>
    <w:rsid w:val="00FC4A0A"/>
    <w:rsid w:val="00FC4BF7"/>
    <w:rsid w:val="00FC5190"/>
    <w:rsid w:val="00FC51D1"/>
    <w:rsid w:val="00FC5410"/>
    <w:rsid w:val="00FC54DC"/>
    <w:rsid w:val="00FC557C"/>
    <w:rsid w:val="00FC56AB"/>
    <w:rsid w:val="00FC5783"/>
    <w:rsid w:val="00FC57B9"/>
    <w:rsid w:val="00FC5CE5"/>
    <w:rsid w:val="00FC5E13"/>
    <w:rsid w:val="00FC6541"/>
    <w:rsid w:val="00FC689E"/>
    <w:rsid w:val="00FC70A3"/>
    <w:rsid w:val="00FC74EC"/>
    <w:rsid w:val="00FC7854"/>
    <w:rsid w:val="00FC7952"/>
    <w:rsid w:val="00FC7988"/>
    <w:rsid w:val="00FD0044"/>
    <w:rsid w:val="00FD0073"/>
    <w:rsid w:val="00FD032F"/>
    <w:rsid w:val="00FD0491"/>
    <w:rsid w:val="00FD04B5"/>
    <w:rsid w:val="00FD0681"/>
    <w:rsid w:val="00FD0699"/>
    <w:rsid w:val="00FD0B0E"/>
    <w:rsid w:val="00FD0C14"/>
    <w:rsid w:val="00FD0DFC"/>
    <w:rsid w:val="00FD1222"/>
    <w:rsid w:val="00FD17DA"/>
    <w:rsid w:val="00FD1BC6"/>
    <w:rsid w:val="00FD1FE5"/>
    <w:rsid w:val="00FD21F1"/>
    <w:rsid w:val="00FD232B"/>
    <w:rsid w:val="00FD24BB"/>
    <w:rsid w:val="00FD2A8F"/>
    <w:rsid w:val="00FD2EAE"/>
    <w:rsid w:val="00FD3847"/>
    <w:rsid w:val="00FD3917"/>
    <w:rsid w:val="00FD3F1B"/>
    <w:rsid w:val="00FD435F"/>
    <w:rsid w:val="00FD4441"/>
    <w:rsid w:val="00FD47F7"/>
    <w:rsid w:val="00FD4860"/>
    <w:rsid w:val="00FD490C"/>
    <w:rsid w:val="00FD4CA0"/>
    <w:rsid w:val="00FD50FB"/>
    <w:rsid w:val="00FD5107"/>
    <w:rsid w:val="00FD5472"/>
    <w:rsid w:val="00FD5516"/>
    <w:rsid w:val="00FD565F"/>
    <w:rsid w:val="00FD56B9"/>
    <w:rsid w:val="00FD5752"/>
    <w:rsid w:val="00FD5C91"/>
    <w:rsid w:val="00FD5DFF"/>
    <w:rsid w:val="00FD6061"/>
    <w:rsid w:val="00FD6238"/>
    <w:rsid w:val="00FD6476"/>
    <w:rsid w:val="00FD6561"/>
    <w:rsid w:val="00FD66D3"/>
    <w:rsid w:val="00FD6734"/>
    <w:rsid w:val="00FD6F83"/>
    <w:rsid w:val="00FD7110"/>
    <w:rsid w:val="00FD71E5"/>
    <w:rsid w:val="00FD75CA"/>
    <w:rsid w:val="00FD75E6"/>
    <w:rsid w:val="00FD7ADF"/>
    <w:rsid w:val="00FD7D39"/>
    <w:rsid w:val="00FE08F7"/>
    <w:rsid w:val="00FE09C1"/>
    <w:rsid w:val="00FE0A57"/>
    <w:rsid w:val="00FE0E86"/>
    <w:rsid w:val="00FE10C9"/>
    <w:rsid w:val="00FE1287"/>
    <w:rsid w:val="00FE1A9C"/>
    <w:rsid w:val="00FE2289"/>
    <w:rsid w:val="00FE24F7"/>
    <w:rsid w:val="00FE2513"/>
    <w:rsid w:val="00FE2820"/>
    <w:rsid w:val="00FE2F4A"/>
    <w:rsid w:val="00FE346B"/>
    <w:rsid w:val="00FE3488"/>
    <w:rsid w:val="00FE37A5"/>
    <w:rsid w:val="00FE38D6"/>
    <w:rsid w:val="00FE3C2B"/>
    <w:rsid w:val="00FE3CA8"/>
    <w:rsid w:val="00FE3E8D"/>
    <w:rsid w:val="00FE3FA6"/>
    <w:rsid w:val="00FE43ED"/>
    <w:rsid w:val="00FE449C"/>
    <w:rsid w:val="00FE45D0"/>
    <w:rsid w:val="00FE45F7"/>
    <w:rsid w:val="00FE4C52"/>
    <w:rsid w:val="00FE4EBC"/>
    <w:rsid w:val="00FE5053"/>
    <w:rsid w:val="00FE59CA"/>
    <w:rsid w:val="00FE5B48"/>
    <w:rsid w:val="00FE5D90"/>
    <w:rsid w:val="00FE62C3"/>
    <w:rsid w:val="00FE63E7"/>
    <w:rsid w:val="00FE6724"/>
    <w:rsid w:val="00FE6AE0"/>
    <w:rsid w:val="00FE6B00"/>
    <w:rsid w:val="00FE6B40"/>
    <w:rsid w:val="00FE6BBC"/>
    <w:rsid w:val="00FE6D2A"/>
    <w:rsid w:val="00FE71DF"/>
    <w:rsid w:val="00FE71F3"/>
    <w:rsid w:val="00FE7293"/>
    <w:rsid w:val="00FE7713"/>
    <w:rsid w:val="00FF0197"/>
    <w:rsid w:val="00FF0355"/>
    <w:rsid w:val="00FF09A0"/>
    <w:rsid w:val="00FF0C13"/>
    <w:rsid w:val="00FF159D"/>
    <w:rsid w:val="00FF1612"/>
    <w:rsid w:val="00FF1A6F"/>
    <w:rsid w:val="00FF1D6B"/>
    <w:rsid w:val="00FF1E1A"/>
    <w:rsid w:val="00FF1F10"/>
    <w:rsid w:val="00FF2587"/>
    <w:rsid w:val="00FF263E"/>
    <w:rsid w:val="00FF2A26"/>
    <w:rsid w:val="00FF2C2F"/>
    <w:rsid w:val="00FF2ECA"/>
    <w:rsid w:val="00FF30CD"/>
    <w:rsid w:val="00FF369A"/>
    <w:rsid w:val="00FF46DF"/>
    <w:rsid w:val="00FF46F2"/>
    <w:rsid w:val="00FF47E4"/>
    <w:rsid w:val="00FF491A"/>
    <w:rsid w:val="00FF49B2"/>
    <w:rsid w:val="00FF4A55"/>
    <w:rsid w:val="00FF4CE0"/>
    <w:rsid w:val="00FF4F5C"/>
    <w:rsid w:val="00FF54D8"/>
    <w:rsid w:val="00FF579F"/>
    <w:rsid w:val="00FF5A14"/>
    <w:rsid w:val="00FF5A1E"/>
    <w:rsid w:val="00FF5C28"/>
    <w:rsid w:val="00FF5D19"/>
    <w:rsid w:val="00FF60B2"/>
    <w:rsid w:val="00FF61D0"/>
    <w:rsid w:val="00FF654C"/>
    <w:rsid w:val="00FF6A70"/>
    <w:rsid w:val="00FF6B82"/>
    <w:rsid w:val="00FF6D29"/>
    <w:rsid w:val="00FF7145"/>
    <w:rsid w:val="00FF727B"/>
    <w:rsid w:val="00FF75AD"/>
    <w:rsid w:val="00FF7717"/>
    <w:rsid w:val="00FF77AF"/>
    <w:rsid w:val="00FF7848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21F5A4"/>
  <w15:chartTrackingRefBased/>
  <w15:docId w15:val="{A3F9E5D6-BE5D-4FFB-911D-9E4A36CF9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D8"/>
    <w:rPr>
      <w:sz w:val="24"/>
      <w:lang w:val="en-AU" w:eastAsia="en-US"/>
    </w:rPr>
  </w:style>
  <w:style w:type="paragraph" w:styleId="Heading1">
    <w:name w:val="heading 1"/>
    <w:basedOn w:val="Normal"/>
    <w:next w:val="Normal"/>
    <w:qFormat/>
    <w:rsid w:val="00EA1D94"/>
    <w:pPr>
      <w:spacing w:before="220" w:after="220"/>
      <w:jc w:val="center"/>
      <w:outlineLvl w:val="0"/>
    </w:pPr>
    <w:rPr>
      <w:b/>
      <w:spacing w:val="40"/>
      <w:sz w:val="19"/>
      <w:szCs w:val="19"/>
    </w:rPr>
  </w:style>
  <w:style w:type="paragraph" w:styleId="Heading2">
    <w:name w:val="heading 2"/>
    <w:basedOn w:val="Normal"/>
    <w:next w:val="Normal"/>
    <w:qFormat/>
    <w:rsid w:val="00EA1D94"/>
    <w:pPr>
      <w:keepNext/>
      <w:tabs>
        <w:tab w:val="left" w:pos="482"/>
      </w:tabs>
      <w:spacing w:before="120" w:after="120"/>
      <w:jc w:val="center"/>
      <w:outlineLvl w:val="1"/>
    </w:pPr>
    <w:rPr>
      <w:rFonts w:eastAsia="Arial Unicode MS"/>
      <w:sz w:val="17"/>
      <w:szCs w:val="17"/>
      <w:lang w:val="en-GB"/>
    </w:rPr>
  </w:style>
  <w:style w:type="paragraph" w:styleId="Heading3">
    <w:name w:val="heading 3"/>
    <w:basedOn w:val="Heading1"/>
    <w:next w:val="Normal"/>
    <w:link w:val="Heading3Char"/>
    <w:qFormat/>
    <w:rsid w:val="006B1E1B"/>
    <w:pPr>
      <w:pBdr>
        <w:bottom w:val="single" w:sz="4" w:space="1" w:color="auto"/>
      </w:pBdr>
      <w:tabs>
        <w:tab w:val="left" w:pos="482"/>
      </w:tabs>
      <w:spacing w:after="0"/>
      <w:outlineLvl w:val="2"/>
    </w:pPr>
    <w:rPr>
      <w:b w:val="0"/>
      <w:sz w:val="15"/>
      <w:szCs w:val="15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482"/>
      </w:tabs>
      <w:outlineLvl w:val="3"/>
    </w:pPr>
    <w:rPr>
      <w:rFonts w:eastAsia="Arial Unicode MS"/>
      <w:i/>
      <w:sz w:val="20"/>
    </w:rPr>
  </w:style>
  <w:style w:type="paragraph" w:styleId="Heading5">
    <w:name w:val="heading 5"/>
    <w:basedOn w:val="Normal"/>
    <w:next w:val="Normal"/>
    <w:qFormat/>
    <w:pPr>
      <w:keepNext/>
      <w:tabs>
        <w:tab w:val="left" w:pos="482"/>
      </w:tabs>
      <w:outlineLvl w:val="4"/>
    </w:pPr>
    <w:rPr>
      <w:b/>
      <w:bCs/>
      <w:i/>
      <w:sz w:val="18"/>
    </w:rPr>
  </w:style>
  <w:style w:type="paragraph" w:styleId="Heading6">
    <w:name w:val="heading 6"/>
    <w:basedOn w:val="Normal"/>
    <w:next w:val="Normal"/>
    <w:qFormat/>
    <w:pPr>
      <w:keepNext/>
      <w:tabs>
        <w:tab w:val="left" w:pos="482"/>
      </w:tabs>
      <w:outlineLvl w:val="5"/>
    </w:pPr>
    <w:rPr>
      <w:i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482"/>
      </w:tabs>
      <w:outlineLvl w:val="6"/>
    </w:pPr>
    <w:rPr>
      <w:b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482"/>
      </w:tabs>
      <w:outlineLvl w:val="7"/>
    </w:pPr>
    <w:rPr>
      <w:b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82"/>
      </w:tabs>
      <w:jc w:val="center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4233A8"/>
    <w:pPr>
      <w:tabs>
        <w:tab w:val="right" w:leader="dot" w:pos="6804"/>
      </w:tabs>
      <w:ind w:right="-1"/>
    </w:pPr>
  </w:style>
  <w:style w:type="paragraph" w:styleId="TOC2">
    <w:name w:val="toc 2"/>
    <w:basedOn w:val="Normal"/>
    <w:next w:val="Normal"/>
    <w:autoRedefine/>
    <w:uiPriority w:val="39"/>
    <w:rsid w:val="004233A8"/>
    <w:pPr>
      <w:tabs>
        <w:tab w:val="right" w:leader="dot" w:pos="6804"/>
      </w:tabs>
      <w:ind w:left="284"/>
    </w:pPr>
    <w:rPr>
      <w:noProof/>
      <w:lang w:val="en-GB"/>
    </w:rPr>
  </w:style>
  <w:style w:type="paragraph" w:styleId="TOC3">
    <w:name w:val="toc 3"/>
    <w:basedOn w:val="Normal"/>
    <w:next w:val="Normal"/>
    <w:autoRedefine/>
    <w:uiPriority w:val="39"/>
    <w:rsid w:val="00826610"/>
    <w:pPr>
      <w:tabs>
        <w:tab w:val="right" w:leader="dot" w:pos="6850"/>
      </w:tabs>
      <w:ind w:left="284"/>
    </w:pPr>
    <w:rPr>
      <w:noProof/>
      <w:szCs w:val="18"/>
    </w:rPr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482"/>
      </w:tabs>
    </w:pPr>
    <w:rPr>
      <w:b/>
      <w:i/>
      <w:sz w:val="18"/>
    </w:rPr>
  </w:style>
  <w:style w:type="paragraph" w:styleId="Caption">
    <w:name w:val="caption"/>
    <w:basedOn w:val="Normal"/>
    <w:next w:val="Normal"/>
    <w:qFormat/>
    <w:pPr>
      <w:tabs>
        <w:tab w:val="left" w:pos="482"/>
      </w:tabs>
      <w:jc w:val="center"/>
    </w:pPr>
    <w:rPr>
      <w:b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OC4">
    <w:name w:val="toc 4"/>
    <w:basedOn w:val="Normal"/>
    <w:next w:val="Normal"/>
    <w:autoRedefine/>
    <w:uiPriority w:val="39"/>
    <w:pPr>
      <w:ind w:left="720"/>
    </w:pPr>
  </w:style>
  <w:style w:type="paragraph" w:styleId="TOC5">
    <w:name w:val="toc 5"/>
    <w:basedOn w:val="Normal"/>
    <w:next w:val="Normal"/>
    <w:autoRedefine/>
    <w:uiPriority w:val="39"/>
    <w:pPr>
      <w:ind w:left="960"/>
    </w:pPr>
  </w:style>
  <w:style w:type="paragraph" w:styleId="TOC6">
    <w:name w:val="toc 6"/>
    <w:basedOn w:val="Normal"/>
    <w:next w:val="Normal"/>
    <w:autoRedefine/>
    <w:uiPriority w:val="39"/>
    <w:pPr>
      <w:ind w:left="1200"/>
    </w:pPr>
  </w:style>
  <w:style w:type="paragraph" w:styleId="TOC7">
    <w:name w:val="toc 7"/>
    <w:basedOn w:val="Normal"/>
    <w:next w:val="Normal"/>
    <w:autoRedefine/>
    <w:uiPriority w:val="39"/>
    <w:pPr>
      <w:ind w:left="1440"/>
    </w:pPr>
  </w:style>
  <w:style w:type="paragraph" w:styleId="TOC8">
    <w:name w:val="toc 8"/>
    <w:basedOn w:val="Normal"/>
    <w:next w:val="Normal"/>
    <w:autoRedefine/>
    <w:uiPriority w:val="39"/>
    <w:pPr>
      <w:ind w:left="1680"/>
    </w:pPr>
  </w:style>
  <w:style w:type="paragraph" w:styleId="TOC9">
    <w:name w:val="toc 9"/>
    <w:basedOn w:val="Normal"/>
    <w:next w:val="Normal"/>
    <w:autoRedefine/>
    <w:uiPriority w:val="39"/>
    <w:pPr>
      <w:ind w:left="1920"/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tabs>
        <w:tab w:val="left" w:pos="482"/>
      </w:tabs>
    </w:pPr>
    <w:rPr>
      <w:sz w:val="16"/>
    </w:rPr>
  </w:style>
  <w:style w:type="paragraph" w:styleId="BalloonText">
    <w:name w:val="Balloon Text"/>
    <w:basedOn w:val="Normal"/>
    <w:semiHidden/>
    <w:rsid w:val="00154D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0D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6B1E1B"/>
    <w:rPr>
      <w:sz w:val="15"/>
      <w:szCs w:val="15"/>
      <w:lang w:val="en-GB"/>
    </w:rPr>
  </w:style>
  <w:style w:type="paragraph" w:styleId="NormalWeb">
    <w:name w:val="Normal (Web)"/>
    <w:basedOn w:val="Normal"/>
    <w:rsid w:val="00E60D60"/>
    <w:rPr>
      <w:rFonts w:ascii="Verdana" w:hAnsi="Verdana"/>
      <w:color w:val="333333"/>
      <w:sz w:val="14"/>
      <w:szCs w:val="14"/>
      <w:lang w:val="sl-SI" w:eastAsia="sl-SI"/>
    </w:rPr>
  </w:style>
  <w:style w:type="character" w:styleId="Strong">
    <w:name w:val="Strong"/>
    <w:qFormat/>
    <w:rsid w:val="00E60D60"/>
    <w:rPr>
      <w:b/>
      <w:bCs/>
    </w:rPr>
  </w:style>
  <w:style w:type="character" w:customStyle="1" w:styleId="content1">
    <w:name w:val="content1"/>
    <w:rsid w:val="005A3A3D"/>
    <w:rPr>
      <w:rFonts w:ascii="Verdana" w:hAnsi="Verdana" w:hint="default"/>
      <w:caps w:val="0"/>
      <w:strike w:val="0"/>
      <w:dstrike w:val="0"/>
      <w:color w:val="000000"/>
      <w:sz w:val="8"/>
      <w:szCs w:val="8"/>
      <w:u w:val="none"/>
      <w:effect w:val="none"/>
    </w:rPr>
  </w:style>
  <w:style w:type="character" w:customStyle="1" w:styleId="tel">
    <w:name w:val="tel"/>
    <w:basedOn w:val="DefaultParagraphFont"/>
    <w:rsid w:val="008C4524"/>
  </w:style>
  <w:style w:type="character" w:customStyle="1" w:styleId="fax">
    <w:name w:val="fax"/>
    <w:basedOn w:val="DefaultParagraphFont"/>
    <w:rsid w:val="008C4524"/>
  </w:style>
  <w:style w:type="paragraph" w:styleId="EndnoteText">
    <w:name w:val="endnote text"/>
    <w:basedOn w:val="Normal"/>
    <w:semiHidden/>
    <w:rsid w:val="00F020C3"/>
    <w:rPr>
      <w:sz w:val="20"/>
    </w:rPr>
  </w:style>
  <w:style w:type="character" w:styleId="EndnoteReference">
    <w:name w:val="endnote reference"/>
    <w:semiHidden/>
    <w:rsid w:val="00F020C3"/>
    <w:rPr>
      <w:vertAlign w:val="superscript"/>
    </w:rPr>
  </w:style>
  <w:style w:type="character" w:customStyle="1" w:styleId="FooterChar">
    <w:name w:val="Footer Char"/>
    <w:link w:val="Footer"/>
    <w:uiPriority w:val="99"/>
    <w:rsid w:val="009131AC"/>
    <w:rPr>
      <w:sz w:val="24"/>
      <w:lang w:val="en-AU" w:eastAsia="en-US"/>
    </w:rPr>
  </w:style>
  <w:style w:type="character" w:customStyle="1" w:styleId="email">
    <w:name w:val="email"/>
    <w:rsid w:val="001703F3"/>
  </w:style>
  <w:style w:type="paragraph" w:styleId="NoSpacing">
    <w:name w:val="No Spacing"/>
    <w:uiPriority w:val="1"/>
    <w:qFormat/>
    <w:rsid w:val="006D50DA"/>
    <w:rPr>
      <w:rFonts w:ascii="Calibri" w:eastAsia="Calibri" w:hAnsi="Calibri"/>
      <w:sz w:val="22"/>
      <w:szCs w:val="22"/>
      <w:lang w:eastAsia="en-US"/>
    </w:rPr>
  </w:style>
  <w:style w:type="character" w:customStyle="1" w:styleId="st1">
    <w:name w:val="st1"/>
    <w:rsid w:val="007B49FA"/>
  </w:style>
  <w:style w:type="character" w:styleId="CommentReference">
    <w:name w:val="annotation reference"/>
    <w:rsid w:val="001468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46895"/>
    <w:rPr>
      <w:sz w:val="20"/>
    </w:rPr>
  </w:style>
  <w:style w:type="character" w:customStyle="1" w:styleId="CommentTextChar">
    <w:name w:val="Comment Text Char"/>
    <w:link w:val="CommentText"/>
    <w:rsid w:val="00146895"/>
    <w:rPr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46895"/>
    <w:rPr>
      <w:b/>
      <w:bCs/>
    </w:rPr>
  </w:style>
  <w:style w:type="character" w:customStyle="1" w:styleId="CommentSubjectChar">
    <w:name w:val="Comment Subject Char"/>
    <w:link w:val="CommentSubject"/>
    <w:rsid w:val="00146895"/>
    <w:rPr>
      <w:b/>
      <w:bCs/>
      <w:lang w:val="en-AU" w:eastAsia="en-US"/>
    </w:rPr>
  </w:style>
  <w:style w:type="paragraph" w:styleId="PlainText">
    <w:name w:val="Plain Text"/>
    <w:basedOn w:val="Normal"/>
    <w:link w:val="PlainTextChar"/>
    <w:uiPriority w:val="99"/>
    <w:unhideWhenUsed/>
    <w:rsid w:val="00FB6B65"/>
    <w:rPr>
      <w:rFonts w:ascii="Arial" w:hAnsi="Arial" w:cs="Arial"/>
      <w:sz w:val="20"/>
      <w:lang w:val="sl-SI" w:eastAsia="sl-SI"/>
    </w:rPr>
  </w:style>
  <w:style w:type="character" w:customStyle="1" w:styleId="PlainTextChar">
    <w:name w:val="Plain Text Char"/>
    <w:link w:val="PlainText"/>
    <w:uiPriority w:val="99"/>
    <w:rsid w:val="00FB6B65"/>
    <w:rPr>
      <w:rFonts w:ascii="Arial" w:hAnsi="Arial" w:cs="Arial"/>
    </w:rPr>
  </w:style>
  <w:style w:type="paragraph" w:customStyle="1" w:styleId="Default">
    <w:name w:val="Default"/>
    <w:rsid w:val="0093299F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EnvelopeAddress">
    <w:name w:val="envelope address"/>
    <w:basedOn w:val="Normal"/>
    <w:rsid w:val="00FD47F7"/>
    <w:pPr>
      <w:framePr w:w="7920" w:h="1980" w:hRule="exact" w:hSpace="141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rsid w:val="00FD47F7"/>
    <w:rPr>
      <w:rFonts w:ascii="Cambria" w:hAnsi="Cambria"/>
      <w:sz w:val="20"/>
    </w:rPr>
  </w:style>
  <w:style w:type="paragraph" w:customStyle="1" w:styleId="dlHead">
    <w:name w:val="dlHead"/>
    <w:basedOn w:val="Normal"/>
    <w:rsid w:val="00D621ED"/>
    <w:pPr>
      <w:pBdr>
        <w:bottom w:val="single" w:sz="4" w:space="1" w:color="auto"/>
      </w:pBdr>
      <w:tabs>
        <w:tab w:val="left" w:pos="482"/>
      </w:tabs>
      <w:jc w:val="center"/>
    </w:pPr>
    <w:rPr>
      <w:sz w:val="15"/>
      <w:szCs w:val="15"/>
      <w:lang w:val="en-GB"/>
    </w:rPr>
  </w:style>
  <w:style w:type="paragraph" w:customStyle="1" w:styleId="dlCaption">
    <w:name w:val="dlCaption"/>
    <w:basedOn w:val="Normal"/>
    <w:qFormat/>
    <w:rsid w:val="00C6286A"/>
    <w:pPr>
      <w:tabs>
        <w:tab w:val="left" w:pos="482"/>
      </w:tabs>
      <w:spacing w:before="210" w:after="210"/>
      <w:jc w:val="center"/>
    </w:pPr>
    <w:rPr>
      <w:b/>
      <w:caps/>
      <w:sz w:val="21"/>
      <w:szCs w:val="21"/>
      <w:lang w:val="en-GB"/>
    </w:rPr>
  </w:style>
  <w:style w:type="paragraph" w:customStyle="1" w:styleId="dlAddress">
    <w:name w:val="dlAddress"/>
    <w:basedOn w:val="Normal"/>
    <w:link w:val="dlAddressChar"/>
    <w:qFormat/>
    <w:rsid w:val="00587160"/>
    <w:pPr>
      <w:tabs>
        <w:tab w:val="left" w:pos="2410"/>
      </w:tabs>
      <w:spacing w:after="210"/>
      <w:contextualSpacing/>
      <w:jc w:val="center"/>
    </w:pPr>
    <w:rPr>
      <w:sz w:val="21"/>
      <w:szCs w:val="21"/>
      <w:lang w:val="en-GB"/>
    </w:rPr>
  </w:style>
  <w:style w:type="paragraph" w:customStyle="1" w:styleId="dlPhone">
    <w:name w:val="dlPhone"/>
    <w:basedOn w:val="Normal"/>
    <w:link w:val="dlPhoneChar"/>
    <w:qFormat/>
    <w:rsid w:val="00104EFC"/>
    <w:pPr>
      <w:tabs>
        <w:tab w:val="left" w:pos="482"/>
      </w:tabs>
      <w:jc w:val="center"/>
    </w:pPr>
    <w:rPr>
      <w:sz w:val="19"/>
      <w:szCs w:val="19"/>
      <w:lang w:val="en-GB"/>
    </w:rPr>
  </w:style>
  <w:style w:type="paragraph" w:customStyle="1" w:styleId="dlPerson">
    <w:name w:val="dlPerson"/>
    <w:basedOn w:val="Normal"/>
    <w:qFormat/>
    <w:rsid w:val="00255870"/>
    <w:pPr>
      <w:keepNext/>
      <w:keepLines/>
      <w:tabs>
        <w:tab w:val="left" w:pos="1843"/>
      </w:tabs>
      <w:spacing w:before="200"/>
      <w:ind w:left="1701"/>
    </w:pPr>
    <w:rPr>
      <w:b/>
      <w:i/>
      <w:sz w:val="17"/>
      <w:szCs w:val="17"/>
      <w:lang w:val="en-GB"/>
    </w:rPr>
  </w:style>
  <w:style w:type="paragraph" w:customStyle="1" w:styleId="dlPerson2">
    <w:name w:val="dlPerson2"/>
    <w:basedOn w:val="Normal"/>
    <w:link w:val="dlPerson2Char"/>
    <w:qFormat/>
    <w:rsid w:val="00255870"/>
    <w:pPr>
      <w:keepNext/>
      <w:keepLines/>
      <w:tabs>
        <w:tab w:val="left" w:pos="1843"/>
      </w:tabs>
      <w:ind w:firstLine="1701"/>
    </w:pPr>
    <w:rPr>
      <w:i/>
      <w:sz w:val="17"/>
      <w:szCs w:val="17"/>
      <w:lang w:val="en-GB"/>
    </w:rPr>
  </w:style>
  <w:style w:type="paragraph" w:customStyle="1" w:styleId="dlUradCaption">
    <w:name w:val="dlUradCaption"/>
    <w:basedOn w:val="dlPhone"/>
    <w:link w:val="dlUradCaptionChar"/>
    <w:qFormat/>
    <w:rsid w:val="00467874"/>
    <w:pPr>
      <w:spacing w:before="240"/>
      <w:contextualSpacing/>
    </w:pPr>
    <w:rPr>
      <w:b/>
      <w:bCs/>
    </w:rPr>
  </w:style>
  <w:style w:type="paragraph" w:customStyle="1" w:styleId="MisijeNaslov">
    <w:name w:val="MisijeNaslov"/>
    <w:basedOn w:val="Heading2"/>
    <w:link w:val="MisijeNaslovZnak"/>
    <w:qFormat/>
    <w:rsid w:val="0016132B"/>
    <w:pPr>
      <w:pBdr>
        <w:bottom w:val="single" w:sz="4" w:space="1" w:color="auto"/>
      </w:pBdr>
    </w:pPr>
    <w:rPr>
      <w:sz w:val="19"/>
    </w:rPr>
  </w:style>
  <w:style w:type="character" w:customStyle="1" w:styleId="dlPhoneChar">
    <w:name w:val="dlPhone Char"/>
    <w:link w:val="dlPhone"/>
    <w:rsid w:val="001F6955"/>
    <w:rPr>
      <w:sz w:val="19"/>
      <w:szCs w:val="19"/>
      <w:lang w:val="en-GB" w:eastAsia="en-US"/>
    </w:rPr>
  </w:style>
  <w:style w:type="character" w:customStyle="1" w:styleId="dlUradCaptionChar">
    <w:name w:val="dlUradCaption Char"/>
    <w:link w:val="dlUradCaption"/>
    <w:rsid w:val="00467874"/>
    <w:rPr>
      <w:b/>
      <w:bCs/>
      <w:sz w:val="19"/>
      <w:szCs w:val="19"/>
      <w:lang w:val="en-GB" w:eastAsia="en-US"/>
    </w:rPr>
  </w:style>
  <w:style w:type="character" w:customStyle="1" w:styleId="MisijeNaslovZnak">
    <w:name w:val="MisijeNaslov Znak"/>
    <w:link w:val="MisijeNaslov"/>
    <w:rsid w:val="0016132B"/>
    <w:rPr>
      <w:rFonts w:eastAsia="Arial Unicode MS"/>
      <w:sz w:val="19"/>
      <w:szCs w:val="17"/>
      <w:lang w:val="en-GB" w:eastAsia="en-US"/>
    </w:rPr>
  </w:style>
  <w:style w:type="table" w:customStyle="1" w:styleId="dlTable">
    <w:name w:val="dlTable"/>
    <w:basedOn w:val="TableNormal"/>
    <w:uiPriority w:val="99"/>
    <w:rsid w:val="00723615"/>
    <w:rPr>
      <w:sz w:val="19"/>
    </w:rPr>
    <w:tblPr>
      <w:tblCellMar>
        <w:top w:w="227" w:type="dxa"/>
        <w:left w:w="74" w:type="dxa"/>
        <w:right w:w="74" w:type="dxa"/>
      </w:tblCellMar>
    </w:tblPr>
  </w:style>
  <w:style w:type="paragraph" w:customStyle="1" w:styleId="dlOfficeHours">
    <w:name w:val="dlOfficeHours"/>
    <w:basedOn w:val="dlAddress"/>
    <w:link w:val="dlOfficeHoursChar"/>
    <w:qFormat/>
    <w:rsid w:val="00587160"/>
    <w:pPr>
      <w:spacing w:after="190"/>
    </w:pPr>
  </w:style>
  <w:style w:type="character" w:customStyle="1" w:styleId="dlAddressChar">
    <w:name w:val="dlAddress Char"/>
    <w:basedOn w:val="DefaultParagraphFont"/>
    <w:link w:val="dlAddress"/>
    <w:rsid w:val="00587160"/>
    <w:rPr>
      <w:sz w:val="21"/>
      <w:szCs w:val="21"/>
      <w:lang w:val="en-GB" w:eastAsia="en-US"/>
    </w:rPr>
  </w:style>
  <w:style w:type="character" w:customStyle="1" w:styleId="dlOfficeHoursChar">
    <w:name w:val="dlOfficeHours Char"/>
    <w:basedOn w:val="dlAddressChar"/>
    <w:link w:val="dlOfficeHours"/>
    <w:rsid w:val="00587160"/>
    <w:rPr>
      <w:sz w:val="21"/>
      <w:szCs w:val="21"/>
      <w:lang w:val="en-GB" w:eastAsia="en-US"/>
    </w:rPr>
  </w:style>
  <w:style w:type="paragraph" w:customStyle="1" w:styleId="dlPerson2Last">
    <w:name w:val="dlPerson2Last"/>
    <w:basedOn w:val="dlPerson2"/>
    <w:link w:val="dlPerson2LastChar"/>
    <w:qFormat/>
    <w:rsid w:val="00255870"/>
    <w:pPr>
      <w:keepNext w:val="0"/>
    </w:pPr>
  </w:style>
  <w:style w:type="character" w:customStyle="1" w:styleId="dlPerson2Char">
    <w:name w:val="dlPerson2 Char"/>
    <w:basedOn w:val="DefaultParagraphFont"/>
    <w:link w:val="dlPerson2"/>
    <w:rsid w:val="00255870"/>
    <w:rPr>
      <w:i/>
      <w:sz w:val="17"/>
      <w:szCs w:val="17"/>
      <w:lang w:val="en-GB" w:eastAsia="en-US"/>
    </w:rPr>
  </w:style>
  <w:style w:type="character" w:customStyle="1" w:styleId="dlPerson2LastChar">
    <w:name w:val="dlPerson2Last Char"/>
    <w:basedOn w:val="dlPerson2Char"/>
    <w:link w:val="dlPerson2Last"/>
    <w:rsid w:val="00255870"/>
    <w:rPr>
      <w:i/>
      <w:sz w:val="17"/>
      <w:szCs w:val="17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7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5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57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139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34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939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2505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51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5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174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5004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042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313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104">
      <w:bodyDiv w:val="1"/>
      <w:marLeft w:val="70"/>
      <w:marRight w:val="0"/>
      <w:marTop w:val="14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15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7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37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16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388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56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78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293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4339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058F4B-C513-42FF-9D23-4226394E7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4</Pages>
  <Words>13656</Words>
  <Characters>77842</Characters>
  <Application>Microsoft Office Word</Application>
  <DocSecurity>0</DocSecurity>
  <Lines>648</Lines>
  <Paragraphs>1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EPUBLIC OF SLOVENIA</vt:lpstr>
      <vt:lpstr>REPUBLIC OF SLOVENIA</vt:lpstr>
    </vt:vector>
  </TitlesOfParts>
  <Company>Ministrstvo za zunanje zadeve</Company>
  <LinksUpToDate>false</LinksUpToDate>
  <CharactersWithSpaces>91316</CharactersWithSpaces>
  <SharedDoc>false</SharedDoc>
  <HLinks>
    <vt:vector size="24" baseType="variant"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958563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95856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958561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9585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UBLIC OF SLOVENIA</dc:title>
  <dc:subject/>
  <dc:creator>MZZ user</dc:creator>
  <cp:keywords/>
  <cp:lastModifiedBy>Kristina Omahna</cp:lastModifiedBy>
  <cp:revision>2</cp:revision>
  <cp:lastPrinted>2020-01-21T10:58:00Z</cp:lastPrinted>
  <dcterms:created xsi:type="dcterms:W3CDTF">2024-03-19T11:34:00Z</dcterms:created>
  <dcterms:modified xsi:type="dcterms:W3CDTF">2024-03-19T11:34:00Z</dcterms:modified>
</cp:coreProperties>
</file>